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7E3F43" w14:textId="77777777" w:rsidR="000F2A6D" w:rsidRDefault="000F2A6D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  <w:bookmarkStart w:id="0" w:name="_GoBack"/>
      <w:bookmarkEnd w:id="0"/>
    </w:p>
    <w:p w14:paraId="324DB054" w14:textId="77777777" w:rsidR="000F2A6D" w:rsidRPr="00301595" w:rsidRDefault="000F2A6D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  <w:r w:rsidRPr="00301595">
        <w:rPr>
          <w:b/>
          <w:sz w:val="23"/>
          <w:szCs w:val="23"/>
          <w:lang w:val="en-GB"/>
        </w:rPr>
        <w:t>REPUBLIC OF SLOVENIA</w:t>
      </w:r>
    </w:p>
    <w:p w14:paraId="69725FD4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szCs w:val="24"/>
          <w:lang w:val="en-GB"/>
        </w:rPr>
      </w:pPr>
    </w:p>
    <w:p w14:paraId="63D335A2" w14:textId="5D902E9F" w:rsidR="000F2A6D" w:rsidRPr="00301595" w:rsidRDefault="009C69F4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  <w:r w:rsidRPr="009C69F4">
        <w:rPr>
          <w:b/>
          <w:sz w:val="23"/>
          <w:szCs w:val="23"/>
          <w:lang w:val="en-GB"/>
        </w:rPr>
        <w:t>MINISTRY OF FOREIGN AND EUROPEAN AFFAIRS</w:t>
      </w:r>
    </w:p>
    <w:p w14:paraId="38BD7E17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szCs w:val="24"/>
          <w:lang w:val="en-GB"/>
        </w:rPr>
      </w:pPr>
    </w:p>
    <w:p w14:paraId="589B03F5" w14:textId="77777777" w:rsidR="000F2A6D" w:rsidRPr="00301595" w:rsidRDefault="000F2A6D" w:rsidP="000F2A6D">
      <w:pPr>
        <w:tabs>
          <w:tab w:val="left" w:pos="482"/>
        </w:tabs>
        <w:jc w:val="center"/>
        <w:rPr>
          <w:b/>
          <w:i/>
          <w:sz w:val="23"/>
          <w:szCs w:val="23"/>
          <w:lang w:val="en-GB"/>
        </w:rPr>
      </w:pPr>
      <w:r w:rsidRPr="00301595">
        <w:rPr>
          <w:b/>
          <w:i/>
          <w:sz w:val="23"/>
          <w:szCs w:val="23"/>
          <w:lang w:val="en-GB"/>
        </w:rPr>
        <w:t>Diplomatic Protocol</w:t>
      </w:r>
    </w:p>
    <w:p w14:paraId="4DF3B268" w14:textId="77777777" w:rsidR="000F2A6D" w:rsidRPr="00B30C37" w:rsidRDefault="000F2A6D" w:rsidP="000F2A6D">
      <w:pPr>
        <w:tabs>
          <w:tab w:val="left" w:pos="482"/>
        </w:tabs>
        <w:rPr>
          <w:b/>
          <w:i/>
          <w:szCs w:val="24"/>
          <w:lang w:val="en-GB"/>
        </w:rPr>
      </w:pPr>
    </w:p>
    <w:p w14:paraId="191028E9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1BFE200E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7F206F68" w14:textId="77777777" w:rsidR="000F2A6D" w:rsidRPr="00B30C37" w:rsidRDefault="000F2A6D" w:rsidP="000F2A6D">
      <w:pPr>
        <w:tabs>
          <w:tab w:val="left" w:pos="482"/>
        </w:tabs>
        <w:rPr>
          <w:b/>
          <w:i/>
          <w:szCs w:val="24"/>
          <w:lang w:val="en-GB"/>
        </w:rPr>
      </w:pPr>
    </w:p>
    <w:p w14:paraId="1A5EDD13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4453D1C8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5EA3C21E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4B5AD848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772824C2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5A17282D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456D305F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08E5872E" w14:textId="77777777" w:rsidR="000F2A6D" w:rsidRPr="00580332" w:rsidRDefault="000F2A6D" w:rsidP="000F2A6D">
      <w:pPr>
        <w:tabs>
          <w:tab w:val="left" w:pos="482"/>
        </w:tabs>
        <w:jc w:val="center"/>
        <w:rPr>
          <w:b/>
          <w:sz w:val="27"/>
          <w:szCs w:val="27"/>
          <w:lang w:val="en-GB"/>
        </w:rPr>
      </w:pPr>
      <w:r>
        <w:rPr>
          <w:b/>
          <w:sz w:val="27"/>
          <w:szCs w:val="27"/>
          <w:lang w:val="en-GB"/>
        </w:rPr>
        <w:t>DIPLOMATIC LIST</w:t>
      </w:r>
    </w:p>
    <w:p w14:paraId="687F9AF1" w14:textId="77777777" w:rsidR="000F2A6D" w:rsidRPr="00D1341A" w:rsidRDefault="000F2A6D" w:rsidP="000F2A6D">
      <w:pPr>
        <w:tabs>
          <w:tab w:val="left" w:pos="482"/>
        </w:tabs>
        <w:rPr>
          <w:b/>
          <w:szCs w:val="24"/>
          <w:lang w:val="en-GB"/>
        </w:rPr>
      </w:pPr>
    </w:p>
    <w:p w14:paraId="02680857" w14:textId="02EFC58B" w:rsidR="000F2A6D" w:rsidRDefault="000F2A6D" w:rsidP="00C37CFA">
      <w:pPr>
        <w:rPr>
          <w:b/>
          <w:sz w:val="17"/>
          <w:szCs w:val="17"/>
          <w:lang w:val="de-DE"/>
        </w:rPr>
      </w:pPr>
      <w:r>
        <w:rPr>
          <w:lang w:val="en-US"/>
        </w:rPr>
        <w:br w:type="page"/>
      </w:r>
      <w:r w:rsidRPr="000F2A6D">
        <w:rPr>
          <w:b/>
          <w:sz w:val="17"/>
          <w:szCs w:val="17"/>
          <w:lang w:val="de-DE"/>
        </w:rPr>
        <w:lastRenderedPageBreak/>
        <w:t>TABLE</w:t>
      </w:r>
      <w:r w:rsidR="00A81619">
        <w:rPr>
          <w:b/>
          <w:sz w:val="17"/>
          <w:szCs w:val="17"/>
          <w:lang w:val="de-DE"/>
        </w:rPr>
        <w:t xml:space="preserve"> </w:t>
      </w:r>
      <w:r w:rsidRPr="000F2A6D">
        <w:rPr>
          <w:b/>
          <w:sz w:val="17"/>
          <w:szCs w:val="17"/>
          <w:lang w:val="de-DE"/>
        </w:rPr>
        <w:t>OF</w:t>
      </w:r>
      <w:r w:rsidR="00A81619">
        <w:rPr>
          <w:b/>
          <w:sz w:val="17"/>
          <w:szCs w:val="17"/>
          <w:lang w:val="de-DE"/>
        </w:rPr>
        <w:t xml:space="preserve"> </w:t>
      </w:r>
      <w:r w:rsidRPr="000F2A6D">
        <w:rPr>
          <w:b/>
          <w:sz w:val="17"/>
          <w:szCs w:val="17"/>
          <w:lang w:val="de-DE"/>
        </w:rPr>
        <w:t>CONTENTS</w:t>
      </w:r>
    </w:p>
    <w:p w14:paraId="6C149D96" w14:textId="77777777" w:rsidR="000F2A6D" w:rsidRDefault="000F2A6D" w:rsidP="00C37CFA">
      <w:pPr>
        <w:rPr>
          <w:sz w:val="17"/>
          <w:szCs w:val="17"/>
          <w:lang w:val="en-US"/>
        </w:rPr>
      </w:pPr>
    </w:p>
    <w:p w14:paraId="18A05D53" w14:textId="5030071C" w:rsidR="00822F00" w:rsidRDefault="00826610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sl-SI" w:eastAsia="sl-SI"/>
        </w:rPr>
      </w:pPr>
      <w:r>
        <w:rPr>
          <w:sz w:val="17"/>
          <w:szCs w:val="17"/>
          <w:lang w:val="en-GB"/>
        </w:rPr>
        <w:fldChar w:fldCharType="begin"/>
      </w:r>
      <w:r>
        <w:rPr>
          <w:sz w:val="17"/>
          <w:szCs w:val="17"/>
          <w:lang w:val="en-GB"/>
        </w:rPr>
        <w:instrText xml:space="preserve"> TOC \o "1-3" \h \z \u </w:instrText>
      </w:r>
      <w:r>
        <w:rPr>
          <w:sz w:val="17"/>
          <w:szCs w:val="17"/>
          <w:lang w:val="en-GB"/>
        </w:rPr>
        <w:fldChar w:fldCharType="separate"/>
      </w:r>
      <w:hyperlink w:anchor="_Toc213235166" w:history="1">
        <w:r w:rsidR="00822F00" w:rsidRPr="00952037">
          <w:rPr>
            <w:rStyle w:val="Hyperlink"/>
            <w:noProof/>
            <w:lang w:val="de-DE"/>
          </w:rPr>
          <w:t>ORDER OF PRECEDENCE</w:t>
        </w:r>
        <w:r w:rsidR="00822F00">
          <w:rPr>
            <w:noProof/>
            <w:webHidden/>
          </w:rPr>
          <w:tab/>
        </w:r>
        <w:r w:rsidR="00822F00">
          <w:rPr>
            <w:noProof/>
            <w:webHidden/>
          </w:rPr>
          <w:fldChar w:fldCharType="begin"/>
        </w:r>
        <w:r w:rsidR="00822F00">
          <w:rPr>
            <w:noProof/>
            <w:webHidden/>
          </w:rPr>
          <w:instrText xml:space="preserve"> PAGEREF _Toc213235166 \h </w:instrText>
        </w:r>
        <w:r w:rsidR="00822F00">
          <w:rPr>
            <w:noProof/>
            <w:webHidden/>
          </w:rPr>
        </w:r>
        <w:r w:rsidR="00822F00">
          <w:rPr>
            <w:noProof/>
            <w:webHidden/>
          </w:rPr>
          <w:fldChar w:fldCharType="separate"/>
        </w:r>
        <w:r w:rsidR="00822F00">
          <w:rPr>
            <w:noProof/>
            <w:webHidden/>
          </w:rPr>
          <w:t>6</w:t>
        </w:r>
        <w:r w:rsidR="00822F00">
          <w:rPr>
            <w:noProof/>
            <w:webHidden/>
          </w:rPr>
          <w:fldChar w:fldCharType="end"/>
        </w:r>
      </w:hyperlink>
    </w:p>
    <w:p w14:paraId="5B28FC5D" w14:textId="41C6F319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167" w:history="1">
        <w:r w:rsidR="00822F00" w:rsidRPr="00952037">
          <w:rPr>
            <w:rStyle w:val="Hyperlink"/>
          </w:rPr>
          <w:t>HEADS OF DIPLOMATIC MISSIONS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167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6</w:t>
        </w:r>
        <w:r w:rsidR="00822F00">
          <w:rPr>
            <w:webHidden/>
          </w:rPr>
          <w:fldChar w:fldCharType="end"/>
        </w:r>
      </w:hyperlink>
    </w:p>
    <w:p w14:paraId="4E665300" w14:textId="459B165C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168" w:history="1">
        <w:r w:rsidR="00822F00" w:rsidRPr="00952037">
          <w:rPr>
            <w:rStyle w:val="Hyperlink"/>
          </w:rPr>
          <w:t>CHARGÉS D’AFFAIRES AD INTERIM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168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4</w:t>
        </w:r>
        <w:r w:rsidR="00822F00">
          <w:rPr>
            <w:webHidden/>
          </w:rPr>
          <w:fldChar w:fldCharType="end"/>
        </w:r>
      </w:hyperlink>
    </w:p>
    <w:p w14:paraId="468B1153" w14:textId="011E7DC1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169" w:history="1">
        <w:r w:rsidR="00822F00" w:rsidRPr="00952037">
          <w:rPr>
            <w:rStyle w:val="Hyperlink"/>
          </w:rPr>
          <w:t>Afghanistan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169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7</w:t>
        </w:r>
        <w:r w:rsidR="00822F00">
          <w:rPr>
            <w:webHidden/>
          </w:rPr>
          <w:fldChar w:fldCharType="end"/>
        </w:r>
      </w:hyperlink>
    </w:p>
    <w:p w14:paraId="60246D53" w14:textId="544DA2AA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170" w:history="1">
        <w:r w:rsidR="00822F00" w:rsidRPr="00952037">
          <w:rPr>
            <w:rStyle w:val="Hyperlink"/>
          </w:rPr>
          <w:t>Albani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170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8</w:t>
        </w:r>
        <w:r w:rsidR="00822F00">
          <w:rPr>
            <w:webHidden/>
          </w:rPr>
          <w:fldChar w:fldCharType="end"/>
        </w:r>
      </w:hyperlink>
    </w:p>
    <w:p w14:paraId="7082F0A0" w14:textId="67CB3337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171" w:history="1">
        <w:r w:rsidR="00822F00" w:rsidRPr="00952037">
          <w:rPr>
            <w:rStyle w:val="Hyperlink"/>
          </w:rPr>
          <w:t>Algeri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171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9</w:t>
        </w:r>
        <w:r w:rsidR="00822F00">
          <w:rPr>
            <w:webHidden/>
          </w:rPr>
          <w:fldChar w:fldCharType="end"/>
        </w:r>
      </w:hyperlink>
    </w:p>
    <w:p w14:paraId="6A562468" w14:textId="418B02C4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172" w:history="1">
        <w:r w:rsidR="00822F00" w:rsidRPr="00952037">
          <w:rPr>
            <w:rStyle w:val="Hyperlink"/>
          </w:rPr>
          <w:t>Andorr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172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20</w:t>
        </w:r>
        <w:r w:rsidR="00822F00">
          <w:rPr>
            <w:webHidden/>
          </w:rPr>
          <w:fldChar w:fldCharType="end"/>
        </w:r>
      </w:hyperlink>
    </w:p>
    <w:p w14:paraId="05BF9468" w14:textId="03943F5F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173" w:history="1">
        <w:r w:rsidR="00822F00" w:rsidRPr="00952037">
          <w:rPr>
            <w:rStyle w:val="Hyperlink"/>
          </w:rPr>
          <w:t>Angol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173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21</w:t>
        </w:r>
        <w:r w:rsidR="00822F00">
          <w:rPr>
            <w:webHidden/>
          </w:rPr>
          <w:fldChar w:fldCharType="end"/>
        </w:r>
      </w:hyperlink>
    </w:p>
    <w:p w14:paraId="21AD1F77" w14:textId="6C4528E6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174" w:history="1">
        <w:r w:rsidR="00822F00" w:rsidRPr="00952037">
          <w:rPr>
            <w:rStyle w:val="Hyperlink"/>
          </w:rPr>
          <w:t>Argentin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174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22</w:t>
        </w:r>
        <w:r w:rsidR="00822F00">
          <w:rPr>
            <w:webHidden/>
          </w:rPr>
          <w:fldChar w:fldCharType="end"/>
        </w:r>
      </w:hyperlink>
    </w:p>
    <w:p w14:paraId="099CEF3A" w14:textId="203982A5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175" w:history="1">
        <w:r w:rsidR="00822F00" w:rsidRPr="00952037">
          <w:rPr>
            <w:rStyle w:val="Hyperlink"/>
          </w:rPr>
          <w:t>Armeni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175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23</w:t>
        </w:r>
        <w:r w:rsidR="00822F00">
          <w:rPr>
            <w:webHidden/>
          </w:rPr>
          <w:fldChar w:fldCharType="end"/>
        </w:r>
      </w:hyperlink>
    </w:p>
    <w:p w14:paraId="64923320" w14:textId="0D49D139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176" w:history="1">
        <w:r w:rsidR="00822F00" w:rsidRPr="00952037">
          <w:rPr>
            <w:rStyle w:val="Hyperlink"/>
          </w:rPr>
          <w:t>Australi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176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24</w:t>
        </w:r>
        <w:r w:rsidR="00822F00">
          <w:rPr>
            <w:webHidden/>
          </w:rPr>
          <w:fldChar w:fldCharType="end"/>
        </w:r>
      </w:hyperlink>
    </w:p>
    <w:p w14:paraId="57C02F29" w14:textId="333C8A52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177" w:history="1">
        <w:r w:rsidR="00822F00" w:rsidRPr="00952037">
          <w:rPr>
            <w:rStyle w:val="Hyperlink"/>
          </w:rPr>
          <w:t>Austri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177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25</w:t>
        </w:r>
        <w:r w:rsidR="00822F00">
          <w:rPr>
            <w:webHidden/>
          </w:rPr>
          <w:fldChar w:fldCharType="end"/>
        </w:r>
      </w:hyperlink>
    </w:p>
    <w:p w14:paraId="02DE1E40" w14:textId="68E18C15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178" w:history="1">
        <w:r w:rsidR="00822F00" w:rsidRPr="00952037">
          <w:rPr>
            <w:rStyle w:val="Hyperlink"/>
          </w:rPr>
          <w:t>Azerbaijan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178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27</w:t>
        </w:r>
        <w:r w:rsidR="00822F00">
          <w:rPr>
            <w:webHidden/>
          </w:rPr>
          <w:fldChar w:fldCharType="end"/>
        </w:r>
      </w:hyperlink>
    </w:p>
    <w:p w14:paraId="1E3B3560" w14:textId="0C717762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179" w:history="1">
        <w:r w:rsidR="00822F00" w:rsidRPr="00952037">
          <w:rPr>
            <w:rStyle w:val="Hyperlink"/>
          </w:rPr>
          <w:t>Bahrain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179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28</w:t>
        </w:r>
        <w:r w:rsidR="00822F00">
          <w:rPr>
            <w:webHidden/>
          </w:rPr>
          <w:fldChar w:fldCharType="end"/>
        </w:r>
      </w:hyperlink>
    </w:p>
    <w:p w14:paraId="607B593A" w14:textId="41BEF483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180" w:history="1">
        <w:r w:rsidR="00822F00" w:rsidRPr="00952037">
          <w:rPr>
            <w:rStyle w:val="Hyperlink"/>
          </w:rPr>
          <w:t>Bangladesh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180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29</w:t>
        </w:r>
        <w:r w:rsidR="00822F00">
          <w:rPr>
            <w:webHidden/>
          </w:rPr>
          <w:fldChar w:fldCharType="end"/>
        </w:r>
      </w:hyperlink>
    </w:p>
    <w:p w14:paraId="771ADD22" w14:textId="004604B9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181" w:history="1">
        <w:r w:rsidR="00822F00" w:rsidRPr="00952037">
          <w:rPr>
            <w:rStyle w:val="Hyperlink"/>
          </w:rPr>
          <w:t>Belarus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181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30</w:t>
        </w:r>
        <w:r w:rsidR="00822F00">
          <w:rPr>
            <w:webHidden/>
          </w:rPr>
          <w:fldChar w:fldCharType="end"/>
        </w:r>
      </w:hyperlink>
    </w:p>
    <w:p w14:paraId="5CA2641A" w14:textId="1AB4DB33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182" w:history="1">
        <w:r w:rsidR="00822F00" w:rsidRPr="00952037">
          <w:rPr>
            <w:rStyle w:val="Hyperlink"/>
          </w:rPr>
          <w:t>Belgium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182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31</w:t>
        </w:r>
        <w:r w:rsidR="00822F00">
          <w:rPr>
            <w:webHidden/>
          </w:rPr>
          <w:fldChar w:fldCharType="end"/>
        </w:r>
      </w:hyperlink>
    </w:p>
    <w:p w14:paraId="5CE711EF" w14:textId="0E144AE9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183" w:history="1">
        <w:r w:rsidR="00822F00" w:rsidRPr="00952037">
          <w:rPr>
            <w:rStyle w:val="Hyperlink"/>
          </w:rPr>
          <w:t>Benin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183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32</w:t>
        </w:r>
        <w:r w:rsidR="00822F00">
          <w:rPr>
            <w:webHidden/>
          </w:rPr>
          <w:fldChar w:fldCharType="end"/>
        </w:r>
      </w:hyperlink>
    </w:p>
    <w:p w14:paraId="27A7EB85" w14:textId="7EB904D6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184" w:history="1">
        <w:r w:rsidR="00822F00" w:rsidRPr="00952037">
          <w:rPr>
            <w:rStyle w:val="Hyperlink"/>
          </w:rPr>
          <w:t>Bosnia and Herzegovin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184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33</w:t>
        </w:r>
        <w:r w:rsidR="00822F00">
          <w:rPr>
            <w:webHidden/>
          </w:rPr>
          <w:fldChar w:fldCharType="end"/>
        </w:r>
      </w:hyperlink>
    </w:p>
    <w:p w14:paraId="70032428" w14:textId="5B6A96FA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185" w:history="1">
        <w:r w:rsidR="00822F00" w:rsidRPr="00952037">
          <w:rPr>
            <w:rStyle w:val="Hyperlink"/>
          </w:rPr>
          <w:t>Brazil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185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34</w:t>
        </w:r>
        <w:r w:rsidR="00822F00">
          <w:rPr>
            <w:webHidden/>
          </w:rPr>
          <w:fldChar w:fldCharType="end"/>
        </w:r>
      </w:hyperlink>
    </w:p>
    <w:p w14:paraId="438F0060" w14:textId="2810F5B7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186" w:history="1">
        <w:r w:rsidR="00822F00" w:rsidRPr="00952037">
          <w:rPr>
            <w:rStyle w:val="Hyperlink"/>
          </w:rPr>
          <w:t>Bulgari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186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35</w:t>
        </w:r>
        <w:r w:rsidR="00822F00">
          <w:rPr>
            <w:webHidden/>
          </w:rPr>
          <w:fldChar w:fldCharType="end"/>
        </w:r>
      </w:hyperlink>
    </w:p>
    <w:p w14:paraId="600E47CD" w14:textId="4CF14953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187" w:history="1">
        <w:r w:rsidR="00822F00" w:rsidRPr="00952037">
          <w:rPr>
            <w:rStyle w:val="Hyperlink"/>
          </w:rPr>
          <w:t>Burkina Faso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187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36</w:t>
        </w:r>
        <w:r w:rsidR="00822F00">
          <w:rPr>
            <w:webHidden/>
          </w:rPr>
          <w:fldChar w:fldCharType="end"/>
        </w:r>
      </w:hyperlink>
    </w:p>
    <w:p w14:paraId="1EE57704" w14:textId="58398F80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188" w:history="1">
        <w:r w:rsidR="00822F00" w:rsidRPr="00952037">
          <w:rPr>
            <w:rStyle w:val="Hyperlink"/>
          </w:rPr>
          <w:t>Burundi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188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37</w:t>
        </w:r>
        <w:r w:rsidR="00822F00">
          <w:rPr>
            <w:webHidden/>
          </w:rPr>
          <w:fldChar w:fldCharType="end"/>
        </w:r>
      </w:hyperlink>
    </w:p>
    <w:p w14:paraId="64138B60" w14:textId="6AFE45A4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189" w:history="1">
        <w:r w:rsidR="00822F00" w:rsidRPr="00952037">
          <w:rPr>
            <w:rStyle w:val="Hyperlink"/>
          </w:rPr>
          <w:t>Cabo Verde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189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38</w:t>
        </w:r>
        <w:r w:rsidR="00822F00">
          <w:rPr>
            <w:webHidden/>
          </w:rPr>
          <w:fldChar w:fldCharType="end"/>
        </w:r>
      </w:hyperlink>
    </w:p>
    <w:p w14:paraId="5CD6C12F" w14:textId="40A707C6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190" w:history="1">
        <w:r w:rsidR="00822F00" w:rsidRPr="00952037">
          <w:rPr>
            <w:rStyle w:val="Hyperlink"/>
          </w:rPr>
          <w:t>Cambodi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190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39</w:t>
        </w:r>
        <w:r w:rsidR="00822F00">
          <w:rPr>
            <w:webHidden/>
          </w:rPr>
          <w:fldChar w:fldCharType="end"/>
        </w:r>
      </w:hyperlink>
    </w:p>
    <w:p w14:paraId="35BE03B6" w14:textId="74679749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191" w:history="1">
        <w:r w:rsidR="00822F00" w:rsidRPr="00952037">
          <w:rPr>
            <w:rStyle w:val="Hyperlink"/>
          </w:rPr>
          <w:t>Canad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191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40</w:t>
        </w:r>
        <w:r w:rsidR="00822F00">
          <w:rPr>
            <w:webHidden/>
          </w:rPr>
          <w:fldChar w:fldCharType="end"/>
        </w:r>
      </w:hyperlink>
    </w:p>
    <w:p w14:paraId="55A13C93" w14:textId="45C2632F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192" w:history="1">
        <w:r w:rsidR="00822F00" w:rsidRPr="00952037">
          <w:rPr>
            <w:rStyle w:val="Hyperlink"/>
          </w:rPr>
          <w:t>Chile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192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41</w:t>
        </w:r>
        <w:r w:rsidR="00822F00">
          <w:rPr>
            <w:webHidden/>
          </w:rPr>
          <w:fldChar w:fldCharType="end"/>
        </w:r>
      </w:hyperlink>
    </w:p>
    <w:p w14:paraId="259DBCFA" w14:textId="640868EB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193" w:history="1">
        <w:r w:rsidR="00822F00" w:rsidRPr="00952037">
          <w:rPr>
            <w:rStyle w:val="Hyperlink"/>
          </w:rPr>
          <w:t>Chin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193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42</w:t>
        </w:r>
        <w:r w:rsidR="00822F00">
          <w:rPr>
            <w:webHidden/>
          </w:rPr>
          <w:fldChar w:fldCharType="end"/>
        </w:r>
      </w:hyperlink>
    </w:p>
    <w:p w14:paraId="2F679A0A" w14:textId="4BC64697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194" w:history="1">
        <w:r w:rsidR="00822F00" w:rsidRPr="00952037">
          <w:rPr>
            <w:rStyle w:val="Hyperlink"/>
          </w:rPr>
          <w:t>Colombi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194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44</w:t>
        </w:r>
        <w:r w:rsidR="00822F00">
          <w:rPr>
            <w:webHidden/>
          </w:rPr>
          <w:fldChar w:fldCharType="end"/>
        </w:r>
      </w:hyperlink>
    </w:p>
    <w:p w14:paraId="348D3598" w14:textId="5DF27817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195" w:history="1">
        <w:r w:rsidR="00822F00" w:rsidRPr="00952037">
          <w:rPr>
            <w:rStyle w:val="Hyperlink"/>
          </w:rPr>
          <w:t>Congo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195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45</w:t>
        </w:r>
        <w:r w:rsidR="00822F00">
          <w:rPr>
            <w:webHidden/>
          </w:rPr>
          <w:fldChar w:fldCharType="end"/>
        </w:r>
      </w:hyperlink>
    </w:p>
    <w:p w14:paraId="284DD865" w14:textId="34D881EB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196" w:history="1">
        <w:r w:rsidR="00822F00" w:rsidRPr="00952037">
          <w:rPr>
            <w:rStyle w:val="Hyperlink"/>
          </w:rPr>
          <w:t>Costa Ric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196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46</w:t>
        </w:r>
        <w:r w:rsidR="00822F00">
          <w:rPr>
            <w:webHidden/>
          </w:rPr>
          <w:fldChar w:fldCharType="end"/>
        </w:r>
      </w:hyperlink>
    </w:p>
    <w:p w14:paraId="4D735BCE" w14:textId="02590D49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197" w:history="1">
        <w:r w:rsidR="00822F00" w:rsidRPr="00952037">
          <w:rPr>
            <w:rStyle w:val="Hyperlink"/>
          </w:rPr>
          <w:t>Côte d'Ivoire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197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47</w:t>
        </w:r>
        <w:r w:rsidR="00822F00">
          <w:rPr>
            <w:webHidden/>
          </w:rPr>
          <w:fldChar w:fldCharType="end"/>
        </w:r>
      </w:hyperlink>
    </w:p>
    <w:p w14:paraId="5D95C1C1" w14:textId="3B884A35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198" w:history="1">
        <w:r w:rsidR="00822F00" w:rsidRPr="00952037">
          <w:rPr>
            <w:rStyle w:val="Hyperlink"/>
          </w:rPr>
          <w:t>Croati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198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48</w:t>
        </w:r>
        <w:r w:rsidR="00822F00">
          <w:rPr>
            <w:webHidden/>
          </w:rPr>
          <w:fldChar w:fldCharType="end"/>
        </w:r>
      </w:hyperlink>
    </w:p>
    <w:p w14:paraId="5536F3BC" w14:textId="009A890D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199" w:history="1">
        <w:r w:rsidR="00822F00" w:rsidRPr="00952037">
          <w:rPr>
            <w:rStyle w:val="Hyperlink"/>
          </w:rPr>
          <w:t>Cub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199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49</w:t>
        </w:r>
        <w:r w:rsidR="00822F00">
          <w:rPr>
            <w:webHidden/>
          </w:rPr>
          <w:fldChar w:fldCharType="end"/>
        </w:r>
      </w:hyperlink>
    </w:p>
    <w:p w14:paraId="38315F58" w14:textId="60D85769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00" w:history="1">
        <w:r w:rsidR="00822F00" w:rsidRPr="00952037">
          <w:rPr>
            <w:rStyle w:val="Hyperlink"/>
          </w:rPr>
          <w:t>Cyprus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00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50</w:t>
        </w:r>
        <w:r w:rsidR="00822F00">
          <w:rPr>
            <w:webHidden/>
          </w:rPr>
          <w:fldChar w:fldCharType="end"/>
        </w:r>
      </w:hyperlink>
    </w:p>
    <w:p w14:paraId="592389F6" w14:textId="515087CD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01" w:history="1">
        <w:r w:rsidR="00822F00" w:rsidRPr="00952037">
          <w:rPr>
            <w:rStyle w:val="Hyperlink"/>
          </w:rPr>
          <w:t>Czech Republic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01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51</w:t>
        </w:r>
        <w:r w:rsidR="00822F00">
          <w:rPr>
            <w:webHidden/>
          </w:rPr>
          <w:fldChar w:fldCharType="end"/>
        </w:r>
      </w:hyperlink>
    </w:p>
    <w:p w14:paraId="437077C9" w14:textId="4E248C11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02" w:history="1">
        <w:r w:rsidR="00822F00" w:rsidRPr="00952037">
          <w:rPr>
            <w:rStyle w:val="Hyperlink"/>
          </w:rPr>
          <w:t>Denmark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02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52</w:t>
        </w:r>
        <w:r w:rsidR="00822F00">
          <w:rPr>
            <w:webHidden/>
          </w:rPr>
          <w:fldChar w:fldCharType="end"/>
        </w:r>
      </w:hyperlink>
    </w:p>
    <w:p w14:paraId="4CB0368E" w14:textId="3927C165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03" w:history="1">
        <w:r w:rsidR="00822F00" w:rsidRPr="00952037">
          <w:rPr>
            <w:rStyle w:val="Hyperlink"/>
          </w:rPr>
          <w:t>Dominic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03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53</w:t>
        </w:r>
        <w:r w:rsidR="00822F00">
          <w:rPr>
            <w:webHidden/>
          </w:rPr>
          <w:fldChar w:fldCharType="end"/>
        </w:r>
      </w:hyperlink>
    </w:p>
    <w:p w14:paraId="1F29CBF1" w14:textId="6AD44CF9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04" w:history="1">
        <w:r w:rsidR="00822F00" w:rsidRPr="00952037">
          <w:rPr>
            <w:rStyle w:val="Hyperlink"/>
          </w:rPr>
          <w:t>Dominican Republic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04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54</w:t>
        </w:r>
        <w:r w:rsidR="00822F00">
          <w:rPr>
            <w:webHidden/>
          </w:rPr>
          <w:fldChar w:fldCharType="end"/>
        </w:r>
      </w:hyperlink>
    </w:p>
    <w:p w14:paraId="218194AD" w14:textId="7033AC80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05" w:history="1">
        <w:r w:rsidR="00822F00" w:rsidRPr="00952037">
          <w:rPr>
            <w:rStyle w:val="Hyperlink"/>
          </w:rPr>
          <w:t>Ecuador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05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55</w:t>
        </w:r>
        <w:r w:rsidR="00822F00">
          <w:rPr>
            <w:webHidden/>
          </w:rPr>
          <w:fldChar w:fldCharType="end"/>
        </w:r>
      </w:hyperlink>
    </w:p>
    <w:p w14:paraId="03316633" w14:textId="226C1EE4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06" w:history="1">
        <w:r w:rsidR="00822F00" w:rsidRPr="00952037">
          <w:rPr>
            <w:rStyle w:val="Hyperlink"/>
          </w:rPr>
          <w:t>Egypt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06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56</w:t>
        </w:r>
        <w:r w:rsidR="00822F00">
          <w:rPr>
            <w:webHidden/>
          </w:rPr>
          <w:fldChar w:fldCharType="end"/>
        </w:r>
      </w:hyperlink>
    </w:p>
    <w:p w14:paraId="192A7298" w14:textId="0ADB3EA7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07" w:history="1">
        <w:r w:rsidR="00822F00" w:rsidRPr="00952037">
          <w:rPr>
            <w:rStyle w:val="Hyperlink"/>
          </w:rPr>
          <w:t>El Salvador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07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57</w:t>
        </w:r>
        <w:r w:rsidR="00822F00">
          <w:rPr>
            <w:webHidden/>
          </w:rPr>
          <w:fldChar w:fldCharType="end"/>
        </w:r>
      </w:hyperlink>
    </w:p>
    <w:p w14:paraId="0C7AF050" w14:textId="5A925F0C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08" w:history="1">
        <w:r w:rsidR="00822F00" w:rsidRPr="00952037">
          <w:rPr>
            <w:rStyle w:val="Hyperlink"/>
          </w:rPr>
          <w:t>Equatorial Guine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08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58</w:t>
        </w:r>
        <w:r w:rsidR="00822F00">
          <w:rPr>
            <w:webHidden/>
          </w:rPr>
          <w:fldChar w:fldCharType="end"/>
        </w:r>
      </w:hyperlink>
    </w:p>
    <w:p w14:paraId="6361F54B" w14:textId="31927355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09" w:history="1">
        <w:r w:rsidR="00822F00" w:rsidRPr="00952037">
          <w:rPr>
            <w:rStyle w:val="Hyperlink"/>
          </w:rPr>
          <w:t>Estoni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09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59</w:t>
        </w:r>
        <w:r w:rsidR="00822F00">
          <w:rPr>
            <w:webHidden/>
          </w:rPr>
          <w:fldChar w:fldCharType="end"/>
        </w:r>
      </w:hyperlink>
    </w:p>
    <w:p w14:paraId="400C1BFB" w14:textId="30482F6A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10" w:history="1">
        <w:r w:rsidR="00822F00" w:rsidRPr="00952037">
          <w:rPr>
            <w:rStyle w:val="Hyperlink"/>
          </w:rPr>
          <w:t>Ethiopi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10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60</w:t>
        </w:r>
        <w:r w:rsidR="00822F00">
          <w:rPr>
            <w:webHidden/>
          </w:rPr>
          <w:fldChar w:fldCharType="end"/>
        </w:r>
      </w:hyperlink>
    </w:p>
    <w:p w14:paraId="2B9A4EF1" w14:textId="1951A33B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11" w:history="1">
        <w:r w:rsidR="00822F00" w:rsidRPr="00952037">
          <w:rPr>
            <w:rStyle w:val="Hyperlink"/>
          </w:rPr>
          <w:t>Finland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11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61</w:t>
        </w:r>
        <w:r w:rsidR="00822F00">
          <w:rPr>
            <w:webHidden/>
          </w:rPr>
          <w:fldChar w:fldCharType="end"/>
        </w:r>
      </w:hyperlink>
    </w:p>
    <w:p w14:paraId="59D33676" w14:textId="1523AAF0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12" w:history="1">
        <w:r w:rsidR="00822F00" w:rsidRPr="00952037">
          <w:rPr>
            <w:rStyle w:val="Hyperlink"/>
          </w:rPr>
          <w:t>France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12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62</w:t>
        </w:r>
        <w:r w:rsidR="00822F00">
          <w:rPr>
            <w:webHidden/>
          </w:rPr>
          <w:fldChar w:fldCharType="end"/>
        </w:r>
      </w:hyperlink>
    </w:p>
    <w:p w14:paraId="16DD2E94" w14:textId="3CF9A51F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13" w:history="1">
        <w:r w:rsidR="00822F00" w:rsidRPr="00952037">
          <w:rPr>
            <w:rStyle w:val="Hyperlink"/>
          </w:rPr>
          <w:t>Georgi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13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64</w:t>
        </w:r>
        <w:r w:rsidR="00822F00">
          <w:rPr>
            <w:webHidden/>
          </w:rPr>
          <w:fldChar w:fldCharType="end"/>
        </w:r>
      </w:hyperlink>
    </w:p>
    <w:p w14:paraId="3E5091D9" w14:textId="09996E92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14" w:history="1">
        <w:r w:rsidR="00822F00" w:rsidRPr="00952037">
          <w:rPr>
            <w:rStyle w:val="Hyperlink"/>
          </w:rPr>
          <w:t>Germany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14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65</w:t>
        </w:r>
        <w:r w:rsidR="00822F00">
          <w:rPr>
            <w:webHidden/>
          </w:rPr>
          <w:fldChar w:fldCharType="end"/>
        </w:r>
      </w:hyperlink>
    </w:p>
    <w:p w14:paraId="33F80082" w14:textId="543CA1AB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15" w:history="1">
        <w:r w:rsidR="00822F00" w:rsidRPr="00952037">
          <w:rPr>
            <w:rStyle w:val="Hyperlink"/>
          </w:rPr>
          <w:t>Ghan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15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67</w:t>
        </w:r>
        <w:r w:rsidR="00822F00">
          <w:rPr>
            <w:webHidden/>
          </w:rPr>
          <w:fldChar w:fldCharType="end"/>
        </w:r>
      </w:hyperlink>
    </w:p>
    <w:p w14:paraId="4C384A6D" w14:textId="5E7BDC4E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16" w:history="1">
        <w:r w:rsidR="00822F00" w:rsidRPr="00952037">
          <w:rPr>
            <w:rStyle w:val="Hyperlink"/>
          </w:rPr>
          <w:t>Greece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16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68</w:t>
        </w:r>
        <w:r w:rsidR="00822F00">
          <w:rPr>
            <w:webHidden/>
          </w:rPr>
          <w:fldChar w:fldCharType="end"/>
        </w:r>
      </w:hyperlink>
    </w:p>
    <w:p w14:paraId="268C1137" w14:textId="71EC4F43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17" w:history="1">
        <w:r w:rsidR="00822F00" w:rsidRPr="00952037">
          <w:rPr>
            <w:rStyle w:val="Hyperlink"/>
          </w:rPr>
          <w:t>Guatemal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17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69</w:t>
        </w:r>
        <w:r w:rsidR="00822F00">
          <w:rPr>
            <w:webHidden/>
          </w:rPr>
          <w:fldChar w:fldCharType="end"/>
        </w:r>
      </w:hyperlink>
    </w:p>
    <w:p w14:paraId="667D27BF" w14:textId="4ECD2B6D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18" w:history="1">
        <w:r w:rsidR="00822F00" w:rsidRPr="00952037">
          <w:rPr>
            <w:rStyle w:val="Hyperlink"/>
          </w:rPr>
          <w:t>Guine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18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70</w:t>
        </w:r>
        <w:r w:rsidR="00822F00">
          <w:rPr>
            <w:webHidden/>
          </w:rPr>
          <w:fldChar w:fldCharType="end"/>
        </w:r>
      </w:hyperlink>
    </w:p>
    <w:p w14:paraId="6A6AB023" w14:textId="57AB79B7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19" w:history="1">
        <w:r w:rsidR="00822F00" w:rsidRPr="00952037">
          <w:rPr>
            <w:rStyle w:val="Hyperlink"/>
          </w:rPr>
          <w:t>Holy See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19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71</w:t>
        </w:r>
        <w:r w:rsidR="00822F00">
          <w:rPr>
            <w:webHidden/>
          </w:rPr>
          <w:fldChar w:fldCharType="end"/>
        </w:r>
      </w:hyperlink>
    </w:p>
    <w:p w14:paraId="19F4222F" w14:textId="3765B329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20" w:history="1">
        <w:r w:rsidR="00822F00" w:rsidRPr="00952037">
          <w:rPr>
            <w:rStyle w:val="Hyperlink"/>
          </w:rPr>
          <w:t>Hungary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20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72</w:t>
        </w:r>
        <w:r w:rsidR="00822F00">
          <w:rPr>
            <w:webHidden/>
          </w:rPr>
          <w:fldChar w:fldCharType="end"/>
        </w:r>
      </w:hyperlink>
    </w:p>
    <w:p w14:paraId="45D01507" w14:textId="5C703FF6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21" w:history="1">
        <w:r w:rsidR="00822F00" w:rsidRPr="00952037">
          <w:rPr>
            <w:rStyle w:val="Hyperlink"/>
          </w:rPr>
          <w:t>Iceland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21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74</w:t>
        </w:r>
        <w:r w:rsidR="00822F00">
          <w:rPr>
            <w:webHidden/>
          </w:rPr>
          <w:fldChar w:fldCharType="end"/>
        </w:r>
      </w:hyperlink>
    </w:p>
    <w:p w14:paraId="5AC390F9" w14:textId="05F0E5ED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22" w:history="1">
        <w:r w:rsidR="00822F00" w:rsidRPr="00952037">
          <w:rPr>
            <w:rStyle w:val="Hyperlink"/>
          </w:rPr>
          <w:t>Indi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22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75</w:t>
        </w:r>
        <w:r w:rsidR="00822F00">
          <w:rPr>
            <w:webHidden/>
          </w:rPr>
          <w:fldChar w:fldCharType="end"/>
        </w:r>
      </w:hyperlink>
    </w:p>
    <w:p w14:paraId="1B9D7BB9" w14:textId="6E053629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23" w:history="1">
        <w:r w:rsidR="00822F00" w:rsidRPr="00952037">
          <w:rPr>
            <w:rStyle w:val="Hyperlink"/>
          </w:rPr>
          <w:t>Indonesi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23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76</w:t>
        </w:r>
        <w:r w:rsidR="00822F00">
          <w:rPr>
            <w:webHidden/>
          </w:rPr>
          <w:fldChar w:fldCharType="end"/>
        </w:r>
      </w:hyperlink>
    </w:p>
    <w:p w14:paraId="03A024D4" w14:textId="292F4954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24" w:history="1">
        <w:r w:rsidR="00822F00" w:rsidRPr="00952037">
          <w:rPr>
            <w:rStyle w:val="Hyperlink"/>
          </w:rPr>
          <w:t>Iran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24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77</w:t>
        </w:r>
        <w:r w:rsidR="00822F00">
          <w:rPr>
            <w:webHidden/>
          </w:rPr>
          <w:fldChar w:fldCharType="end"/>
        </w:r>
      </w:hyperlink>
    </w:p>
    <w:p w14:paraId="31B18A78" w14:textId="6A99D5D0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25" w:history="1">
        <w:r w:rsidR="00822F00" w:rsidRPr="00952037">
          <w:rPr>
            <w:rStyle w:val="Hyperlink"/>
          </w:rPr>
          <w:t>Iraq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25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78</w:t>
        </w:r>
        <w:r w:rsidR="00822F00">
          <w:rPr>
            <w:webHidden/>
          </w:rPr>
          <w:fldChar w:fldCharType="end"/>
        </w:r>
      </w:hyperlink>
    </w:p>
    <w:p w14:paraId="0319F2F1" w14:textId="180C4E12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26" w:history="1">
        <w:r w:rsidR="00822F00" w:rsidRPr="00952037">
          <w:rPr>
            <w:rStyle w:val="Hyperlink"/>
          </w:rPr>
          <w:t>Ireland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26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79</w:t>
        </w:r>
        <w:r w:rsidR="00822F00">
          <w:rPr>
            <w:webHidden/>
          </w:rPr>
          <w:fldChar w:fldCharType="end"/>
        </w:r>
      </w:hyperlink>
    </w:p>
    <w:p w14:paraId="1589B6C2" w14:textId="52CE5618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27" w:history="1">
        <w:r w:rsidR="00822F00" w:rsidRPr="00952037">
          <w:rPr>
            <w:rStyle w:val="Hyperlink"/>
          </w:rPr>
          <w:t>Israel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27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80</w:t>
        </w:r>
        <w:r w:rsidR="00822F00">
          <w:rPr>
            <w:webHidden/>
          </w:rPr>
          <w:fldChar w:fldCharType="end"/>
        </w:r>
      </w:hyperlink>
    </w:p>
    <w:p w14:paraId="5F34F496" w14:textId="446EA6C6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28" w:history="1">
        <w:r w:rsidR="00822F00" w:rsidRPr="00952037">
          <w:rPr>
            <w:rStyle w:val="Hyperlink"/>
          </w:rPr>
          <w:t>Italy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28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81</w:t>
        </w:r>
        <w:r w:rsidR="00822F00">
          <w:rPr>
            <w:webHidden/>
          </w:rPr>
          <w:fldChar w:fldCharType="end"/>
        </w:r>
      </w:hyperlink>
    </w:p>
    <w:p w14:paraId="0D98139C" w14:textId="4D12D77D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29" w:history="1">
        <w:r w:rsidR="00822F00" w:rsidRPr="00952037">
          <w:rPr>
            <w:rStyle w:val="Hyperlink"/>
          </w:rPr>
          <w:t>Japan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29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83</w:t>
        </w:r>
        <w:r w:rsidR="00822F00">
          <w:rPr>
            <w:webHidden/>
          </w:rPr>
          <w:fldChar w:fldCharType="end"/>
        </w:r>
      </w:hyperlink>
    </w:p>
    <w:p w14:paraId="1E34F77B" w14:textId="56CA3C82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30" w:history="1">
        <w:r w:rsidR="00822F00" w:rsidRPr="00952037">
          <w:rPr>
            <w:rStyle w:val="Hyperlink"/>
          </w:rPr>
          <w:t>Jordan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30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84</w:t>
        </w:r>
        <w:r w:rsidR="00822F00">
          <w:rPr>
            <w:webHidden/>
          </w:rPr>
          <w:fldChar w:fldCharType="end"/>
        </w:r>
      </w:hyperlink>
    </w:p>
    <w:p w14:paraId="7106D8D0" w14:textId="4F6500B4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31" w:history="1">
        <w:r w:rsidR="00822F00" w:rsidRPr="00952037">
          <w:rPr>
            <w:rStyle w:val="Hyperlink"/>
          </w:rPr>
          <w:t>Kazakhstan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31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85</w:t>
        </w:r>
        <w:r w:rsidR="00822F00">
          <w:rPr>
            <w:webHidden/>
          </w:rPr>
          <w:fldChar w:fldCharType="end"/>
        </w:r>
      </w:hyperlink>
    </w:p>
    <w:p w14:paraId="2EB88712" w14:textId="0447D145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32" w:history="1">
        <w:r w:rsidR="00822F00" w:rsidRPr="00952037">
          <w:rPr>
            <w:rStyle w:val="Hyperlink"/>
          </w:rPr>
          <w:t>Keny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32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86</w:t>
        </w:r>
        <w:r w:rsidR="00822F00">
          <w:rPr>
            <w:webHidden/>
          </w:rPr>
          <w:fldChar w:fldCharType="end"/>
        </w:r>
      </w:hyperlink>
    </w:p>
    <w:p w14:paraId="78227967" w14:textId="3DA3B526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33" w:history="1">
        <w:r w:rsidR="00822F00" w:rsidRPr="00952037">
          <w:rPr>
            <w:rStyle w:val="Hyperlink"/>
          </w:rPr>
          <w:t>Kore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33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87</w:t>
        </w:r>
        <w:r w:rsidR="00822F00">
          <w:rPr>
            <w:webHidden/>
          </w:rPr>
          <w:fldChar w:fldCharType="end"/>
        </w:r>
      </w:hyperlink>
    </w:p>
    <w:p w14:paraId="5D9869A4" w14:textId="2AA227FB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34" w:history="1">
        <w:r w:rsidR="00822F00" w:rsidRPr="00952037">
          <w:rPr>
            <w:rStyle w:val="Hyperlink"/>
          </w:rPr>
          <w:t>Korea DPR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34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88</w:t>
        </w:r>
        <w:r w:rsidR="00822F00">
          <w:rPr>
            <w:webHidden/>
          </w:rPr>
          <w:fldChar w:fldCharType="end"/>
        </w:r>
      </w:hyperlink>
    </w:p>
    <w:p w14:paraId="3B1990EB" w14:textId="766326FE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35" w:history="1">
        <w:r w:rsidR="00822F00" w:rsidRPr="00952037">
          <w:rPr>
            <w:rStyle w:val="Hyperlink"/>
          </w:rPr>
          <w:t>Kosovo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35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89</w:t>
        </w:r>
        <w:r w:rsidR="00822F00">
          <w:rPr>
            <w:webHidden/>
          </w:rPr>
          <w:fldChar w:fldCharType="end"/>
        </w:r>
      </w:hyperlink>
    </w:p>
    <w:p w14:paraId="5ED96721" w14:textId="76FF3BC7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36" w:history="1">
        <w:r w:rsidR="00822F00" w:rsidRPr="00952037">
          <w:rPr>
            <w:rStyle w:val="Hyperlink"/>
          </w:rPr>
          <w:t>Kuwait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36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90</w:t>
        </w:r>
        <w:r w:rsidR="00822F00">
          <w:rPr>
            <w:webHidden/>
          </w:rPr>
          <w:fldChar w:fldCharType="end"/>
        </w:r>
      </w:hyperlink>
    </w:p>
    <w:p w14:paraId="55563C12" w14:textId="6C4BEB89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37" w:history="1">
        <w:r w:rsidR="00822F00" w:rsidRPr="00952037">
          <w:rPr>
            <w:rStyle w:val="Hyperlink"/>
          </w:rPr>
          <w:t>Kyrgyzstan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37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91</w:t>
        </w:r>
        <w:r w:rsidR="00822F00">
          <w:rPr>
            <w:webHidden/>
          </w:rPr>
          <w:fldChar w:fldCharType="end"/>
        </w:r>
      </w:hyperlink>
    </w:p>
    <w:p w14:paraId="684B6BA2" w14:textId="66EF517D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38" w:history="1">
        <w:r w:rsidR="00822F00" w:rsidRPr="00952037">
          <w:rPr>
            <w:rStyle w:val="Hyperlink"/>
          </w:rPr>
          <w:t>Lao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38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92</w:t>
        </w:r>
        <w:r w:rsidR="00822F00">
          <w:rPr>
            <w:webHidden/>
          </w:rPr>
          <w:fldChar w:fldCharType="end"/>
        </w:r>
      </w:hyperlink>
    </w:p>
    <w:p w14:paraId="306D11AD" w14:textId="6B8B237F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39" w:history="1">
        <w:r w:rsidR="00822F00" w:rsidRPr="00952037">
          <w:rPr>
            <w:rStyle w:val="Hyperlink"/>
          </w:rPr>
          <w:t>Latvi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39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93</w:t>
        </w:r>
        <w:r w:rsidR="00822F00">
          <w:rPr>
            <w:webHidden/>
          </w:rPr>
          <w:fldChar w:fldCharType="end"/>
        </w:r>
      </w:hyperlink>
    </w:p>
    <w:p w14:paraId="634BDBEF" w14:textId="6DDFB00A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40" w:history="1">
        <w:r w:rsidR="00822F00" w:rsidRPr="00952037">
          <w:rPr>
            <w:rStyle w:val="Hyperlink"/>
          </w:rPr>
          <w:t>Lebanon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40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94</w:t>
        </w:r>
        <w:r w:rsidR="00822F00">
          <w:rPr>
            <w:webHidden/>
          </w:rPr>
          <w:fldChar w:fldCharType="end"/>
        </w:r>
      </w:hyperlink>
    </w:p>
    <w:p w14:paraId="7041419A" w14:textId="0E84C029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41" w:history="1">
        <w:r w:rsidR="00822F00" w:rsidRPr="00952037">
          <w:rPr>
            <w:rStyle w:val="Hyperlink"/>
          </w:rPr>
          <w:t>Liby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41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95</w:t>
        </w:r>
        <w:r w:rsidR="00822F00">
          <w:rPr>
            <w:webHidden/>
          </w:rPr>
          <w:fldChar w:fldCharType="end"/>
        </w:r>
      </w:hyperlink>
    </w:p>
    <w:p w14:paraId="127EB2B9" w14:textId="7D517856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42" w:history="1">
        <w:r w:rsidR="00822F00" w:rsidRPr="00952037">
          <w:rPr>
            <w:rStyle w:val="Hyperlink"/>
          </w:rPr>
          <w:t>Lithuani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42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96</w:t>
        </w:r>
        <w:r w:rsidR="00822F00">
          <w:rPr>
            <w:webHidden/>
          </w:rPr>
          <w:fldChar w:fldCharType="end"/>
        </w:r>
      </w:hyperlink>
    </w:p>
    <w:p w14:paraId="219B2DC3" w14:textId="5D0B43AA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43" w:history="1">
        <w:r w:rsidR="00822F00" w:rsidRPr="00952037">
          <w:rPr>
            <w:rStyle w:val="Hyperlink"/>
          </w:rPr>
          <w:t>Luxembourg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43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97</w:t>
        </w:r>
        <w:r w:rsidR="00822F00">
          <w:rPr>
            <w:webHidden/>
          </w:rPr>
          <w:fldChar w:fldCharType="end"/>
        </w:r>
      </w:hyperlink>
    </w:p>
    <w:p w14:paraId="5937616A" w14:textId="26E05DF0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44" w:history="1">
        <w:r w:rsidR="00822F00" w:rsidRPr="00952037">
          <w:rPr>
            <w:rStyle w:val="Hyperlink"/>
          </w:rPr>
          <w:t>Malaysi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44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98</w:t>
        </w:r>
        <w:r w:rsidR="00822F00">
          <w:rPr>
            <w:webHidden/>
          </w:rPr>
          <w:fldChar w:fldCharType="end"/>
        </w:r>
      </w:hyperlink>
    </w:p>
    <w:p w14:paraId="3CA0F59A" w14:textId="5F2BEEA1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45" w:history="1">
        <w:r w:rsidR="00822F00" w:rsidRPr="00952037">
          <w:rPr>
            <w:rStyle w:val="Hyperlink"/>
          </w:rPr>
          <w:t>Malt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45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99</w:t>
        </w:r>
        <w:r w:rsidR="00822F00">
          <w:rPr>
            <w:webHidden/>
          </w:rPr>
          <w:fldChar w:fldCharType="end"/>
        </w:r>
      </w:hyperlink>
    </w:p>
    <w:p w14:paraId="05FAE379" w14:textId="4464081C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46" w:history="1">
        <w:r w:rsidR="00822F00" w:rsidRPr="00952037">
          <w:rPr>
            <w:rStyle w:val="Hyperlink"/>
          </w:rPr>
          <w:t>Mauritani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46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00</w:t>
        </w:r>
        <w:r w:rsidR="00822F00">
          <w:rPr>
            <w:webHidden/>
          </w:rPr>
          <w:fldChar w:fldCharType="end"/>
        </w:r>
      </w:hyperlink>
    </w:p>
    <w:p w14:paraId="04F55A39" w14:textId="34F79647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47" w:history="1">
        <w:r w:rsidR="00822F00" w:rsidRPr="00952037">
          <w:rPr>
            <w:rStyle w:val="Hyperlink"/>
          </w:rPr>
          <w:t>Moldov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47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01</w:t>
        </w:r>
        <w:r w:rsidR="00822F00">
          <w:rPr>
            <w:webHidden/>
          </w:rPr>
          <w:fldChar w:fldCharType="end"/>
        </w:r>
      </w:hyperlink>
    </w:p>
    <w:p w14:paraId="5392F833" w14:textId="6E0F8147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48" w:history="1">
        <w:r w:rsidR="00822F00" w:rsidRPr="00952037">
          <w:rPr>
            <w:rStyle w:val="Hyperlink"/>
          </w:rPr>
          <w:t>Monaco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48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02</w:t>
        </w:r>
        <w:r w:rsidR="00822F00">
          <w:rPr>
            <w:webHidden/>
          </w:rPr>
          <w:fldChar w:fldCharType="end"/>
        </w:r>
      </w:hyperlink>
    </w:p>
    <w:p w14:paraId="48489EE8" w14:textId="26A01E39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49" w:history="1">
        <w:r w:rsidR="00822F00" w:rsidRPr="00952037">
          <w:rPr>
            <w:rStyle w:val="Hyperlink"/>
          </w:rPr>
          <w:t>Mongoli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49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03</w:t>
        </w:r>
        <w:r w:rsidR="00822F00">
          <w:rPr>
            <w:webHidden/>
          </w:rPr>
          <w:fldChar w:fldCharType="end"/>
        </w:r>
      </w:hyperlink>
    </w:p>
    <w:p w14:paraId="25051714" w14:textId="6A4A89BA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50" w:history="1">
        <w:r w:rsidR="00822F00" w:rsidRPr="00952037">
          <w:rPr>
            <w:rStyle w:val="Hyperlink"/>
          </w:rPr>
          <w:t>Montenegro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50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04</w:t>
        </w:r>
        <w:r w:rsidR="00822F00">
          <w:rPr>
            <w:webHidden/>
          </w:rPr>
          <w:fldChar w:fldCharType="end"/>
        </w:r>
      </w:hyperlink>
    </w:p>
    <w:p w14:paraId="4F532A37" w14:textId="11A9918E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51" w:history="1">
        <w:r w:rsidR="00822F00" w:rsidRPr="00952037">
          <w:rPr>
            <w:rStyle w:val="Hyperlink"/>
          </w:rPr>
          <w:t>Morocco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51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05</w:t>
        </w:r>
        <w:r w:rsidR="00822F00">
          <w:rPr>
            <w:webHidden/>
          </w:rPr>
          <w:fldChar w:fldCharType="end"/>
        </w:r>
      </w:hyperlink>
    </w:p>
    <w:p w14:paraId="4487528D" w14:textId="26B98257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52" w:history="1">
        <w:r w:rsidR="00822F00" w:rsidRPr="00952037">
          <w:rPr>
            <w:rStyle w:val="Hyperlink"/>
          </w:rPr>
          <w:t>Namibi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52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06</w:t>
        </w:r>
        <w:r w:rsidR="00822F00">
          <w:rPr>
            <w:webHidden/>
          </w:rPr>
          <w:fldChar w:fldCharType="end"/>
        </w:r>
      </w:hyperlink>
    </w:p>
    <w:p w14:paraId="1676CB82" w14:textId="4AC893E6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53" w:history="1">
        <w:r w:rsidR="00822F00" w:rsidRPr="00952037">
          <w:rPr>
            <w:rStyle w:val="Hyperlink"/>
          </w:rPr>
          <w:t>Nepal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53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07</w:t>
        </w:r>
        <w:r w:rsidR="00822F00">
          <w:rPr>
            <w:webHidden/>
          </w:rPr>
          <w:fldChar w:fldCharType="end"/>
        </w:r>
      </w:hyperlink>
    </w:p>
    <w:p w14:paraId="6669FD5C" w14:textId="28BD7928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54" w:history="1">
        <w:r w:rsidR="00822F00" w:rsidRPr="00952037">
          <w:rPr>
            <w:rStyle w:val="Hyperlink"/>
          </w:rPr>
          <w:t>Netherlands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54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08</w:t>
        </w:r>
        <w:r w:rsidR="00822F00">
          <w:rPr>
            <w:webHidden/>
          </w:rPr>
          <w:fldChar w:fldCharType="end"/>
        </w:r>
      </w:hyperlink>
    </w:p>
    <w:p w14:paraId="0B29A909" w14:textId="621ECAD4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55" w:history="1">
        <w:r w:rsidR="00822F00" w:rsidRPr="00952037">
          <w:rPr>
            <w:rStyle w:val="Hyperlink"/>
          </w:rPr>
          <w:t>New Zealand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55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09</w:t>
        </w:r>
        <w:r w:rsidR="00822F00">
          <w:rPr>
            <w:webHidden/>
          </w:rPr>
          <w:fldChar w:fldCharType="end"/>
        </w:r>
      </w:hyperlink>
    </w:p>
    <w:p w14:paraId="58468659" w14:textId="69C87423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56" w:history="1">
        <w:r w:rsidR="00822F00" w:rsidRPr="00952037">
          <w:rPr>
            <w:rStyle w:val="Hyperlink"/>
          </w:rPr>
          <w:t>Nicaragu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56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10</w:t>
        </w:r>
        <w:r w:rsidR="00822F00">
          <w:rPr>
            <w:webHidden/>
          </w:rPr>
          <w:fldChar w:fldCharType="end"/>
        </w:r>
      </w:hyperlink>
    </w:p>
    <w:p w14:paraId="249CFA7F" w14:textId="071DD965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57" w:history="1">
        <w:r w:rsidR="00822F00" w:rsidRPr="00952037">
          <w:rPr>
            <w:rStyle w:val="Hyperlink"/>
          </w:rPr>
          <w:t>Nigeri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57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11</w:t>
        </w:r>
        <w:r w:rsidR="00822F00">
          <w:rPr>
            <w:webHidden/>
          </w:rPr>
          <w:fldChar w:fldCharType="end"/>
        </w:r>
      </w:hyperlink>
    </w:p>
    <w:p w14:paraId="35429EC6" w14:textId="105C85EF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58" w:history="1">
        <w:r w:rsidR="00822F00" w:rsidRPr="00952037">
          <w:rPr>
            <w:rStyle w:val="Hyperlink"/>
          </w:rPr>
          <w:t>North Macedoni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58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12</w:t>
        </w:r>
        <w:r w:rsidR="00822F00">
          <w:rPr>
            <w:webHidden/>
          </w:rPr>
          <w:fldChar w:fldCharType="end"/>
        </w:r>
      </w:hyperlink>
    </w:p>
    <w:p w14:paraId="57D1D417" w14:textId="7DD6D355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59" w:history="1">
        <w:r w:rsidR="00822F00" w:rsidRPr="00952037">
          <w:rPr>
            <w:rStyle w:val="Hyperlink"/>
          </w:rPr>
          <w:t>Norway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59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13</w:t>
        </w:r>
        <w:r w:rsidR="00822F00">
          <w:rPr>
            <w:webHidden/>
          </w:rPr>
          <w:fldChar w:fldCharType="end"/>
        </w:r>
      </w:hyperlink>
    </w:p>
    <w:p w14:paraId="27C25F1B" w14:textId="25D1DF32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60" w:history="1">
        <w:r w:rsidR="00822F00" w:rsidRPr="00952037">
          <w:rPr>
            <w:rStyle w:val="Hyperlink"/>
          </w:rPr>
          <w:t>Oman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60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14</w:t>
        </w:r>
        <w:r w:rsidR="00822F00">
          <w:rPr>
            <w:webHidden/>
          </w:rPr>
          <w:fldChar w:fldCharType="end"/>
        </w:r>
      </w:hyperlink>
    </w:p>
    <w:p w14:paraId="66C76619" w14:textId="48389F18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61" w:history="1">
        <w:r w:rsidR="00822F00" w:rsidRPr="00952037">
          <w:rPr>
            <w:rStyle w:val="Hyperlink"/>
          </w:rPr>
          <w:t>Pakistan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61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15</w:t>
        </w:r>
        <w:r w:rsidR="00822F00">
          <w:rPr>
            <w:webHidden/>
          </w:rPr>
          <w:fldChar w:fldCharType="end"/>
        </w:r>
      </w:hyperlink>
    </w:p>
    <w:p w14:paraId="0AA4BE61" w14:textId="7008D056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62" w:history="1">
        <w:r w:rsidR="00822F00" w:rsidRPr="00952037">
          <w:rPr>
            <w:rStyle w:val="Hyperlink"/>
          </w:rPr>
          <w:t>Palestine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62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16</w:t>
        </w:r>
        <w:r w:rsidR="00822F00">
          <w:rPr>
            <w:webHidden/>
          </w:rPr>
          <w:fldChar w:fldCharType="end"/>
        </w:r>
      </w:hyperlink>
    </w:p>
    <w:p w14:paraId="6D2834ED" w14:textId="47BB0BB3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63" w:history="1">
        <w:r w:rsidR="00822F00" w:rsidRPr="00952037">
          <w:rPr>
            <w:rStyle w:val="Hyperlink"/>
          </w:rPr>
          <w:t>Panam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63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17</w:t>
        </w:r>
        <w:r w:rsidR="00822F00">
          <w:rPr>
            <w:webHidden/>
          </w:rPr>
          <w:fldChar w:fldCharType="end"/>
        </w:r>
      </w:hyperlink>
    </w:p>
    <w:p w14:paraId="3A834FF3" w14:textId="56443207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64" w:history="1">
        <w:r w:rsidR="00822F00" w:rsidRPr="00952037">
          <w:rPr>
            <w:rStyle w:val="Hyperlink"/>
          </w:rPr>
          <w:t>Paraguay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64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18</w:t>
        </w:r>
        <w:r w:rsidR="00822F00">
          <w:rPr>
            <w:webHidden/>
          </w:rPr>
          <w:fldChar w:fldCharType="end"/>
        </w:r>
      </w:hyperlink>
    </w:p>
    <w:p w14:paraId="5A9EEDD3" w14:textId="1BB231E3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65" w:history="1">
        <w:r w:rsidR="00822F00" w:rsidRPr="00952037">
          <w:rPr>
            <w:rStyle w:val="Hyperlink"/>
          </w:rPr>
          <w:t>Peru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65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19</w:t>
        </w:r>
        <w:r w:rsidR="00822F00">
          <w:rPr>
            <w:webHidden/>
          </w:rPr>
          <w:fldChar w:fldCharType="end"/>
        </w:r>
      </w:hyperlink>
    </w:p>
    <w:p w14:paraId="1E169B9C" w14:textId="44BA3D31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66" w:history="1">
        <w:r w:rsidR="00822F00" w:rsidRPr="00952037">
          <w:rPr>
            <w:rStyle w:val="Hyperlink"/>
          </w:rPr>
          <w:t>Philippines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66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20</w:t>
        </w:r>
        <w:r w:rsidR="00822F00">
          <w:rPr>
            <w:webHidden/>
          </w:rPr>
          <w:fldChar w:fldCharType="end"/>
        </w:r>
      </w:hyperlink>
    </w:p>
    <w:p w14:paraId="645C6EFC" w14:textId="20E2B0C9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67" w:history="1">
        <w:r w:rsidR="00822F00" w:rsidRPr="00952037">
          <w:rPr>
            <w:rStyle w:val="Hyperlink"/>
          </w:rPr>
          <w:t>Poland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67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21</w:t>
        </w:r>
        <w:r w:rsidR="00822F00">
          <w:rPr>
            <w:webHidden/>
          </w:rPr>
          <w:fldChar w:fldCharType="end"/>
        </w:r>
      </w:hyperlink>
    </w:p>
    <w:p w14:paraId="491AA60B" w14:textId="2BDEC472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68" w:history="1">
        <w:r w:rsidR="00822F00" w:rsidRPr="00952037">
          <w:rPr>
            <w:rStyle w:val="Hyperlink"/>
          </w:rPr>
          <w:t>Portugal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68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22</w:t>
        </w:r>
        <w:r w:rsidR="00822F00">
          <w:rPr>
            <w:webHidden/>
          </w:rPr>
          <w:fldChar w:fldCharType="end"/>
        </w:r>
      </w:hyperlink>
    </w:p>
    <w:p w14:paraId="1E60CE70" w14:textId="76C1DAD1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69" w:history="1">
        <w:r w:rsidR="00822F00" w:rsidRPr="00952037">
          <w:rPr>
            <w:rStyle w:val="Hyperlink"/>
          </w:rPr>
          <w:t>Qatar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69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23</w:t>
        </w:r>
        <w:r w:rsidR="00822F00">
          <w:rPr>
            <w:webHidden/>
          </w:rPr>
          <w:fldChar w:fldCharType="end"/>
        </w:r>
      </w:hyperlink>
    </w:p>
    <w:p w14:paraId="02DC5B62" w14:textId="6061830B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70" w:history="1">
        <w:r w:rsidR="00822F00" w:rsidRPr="00952037">
          <w:rPr>
            <w:rStyle w:val="Hyperlink"/>
          </w:rPr>
          <w:t>Romani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70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24</w:t>
        </w:r>
        <w:r w:rsidR="00822F00">
          <w:rPr>
            <w:webHidden/>
          </w:rPr>
          <w:fldChar w:fldCharType="end"/>
        </w:r>
      </w:hyperlink>
    </w:p>
    <w:p w14:paraId="5AAA7705" w14:textId="78C97773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71" w:history="1">
        <w:r w:rsidR="00822F00" w:rsidRPr="00952037">
          <w:rPr>
            <w:rStyle w:val="Hyperlink"/>
          </w:rPr>
          <w:t>Russian Federation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71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25</w:t>
        </w:r>
        <w:r w:rsidR="00822F00">
          <w:rPr>
            <w:webHidden/>
          </w:rPr>
          <w:fldChar w:fldCharType="end"/>
        </w:r>
      </w:hyperlink>
    </w:p>
    <w:p w14:paraId="58A4F267" w14:textId="69E1C69F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72" w:history="1">
        <w:r w:rsidR="00822F00" w:rsidRPr="00952037">
          <w:rPr>
            <w:rStyle w:val="Hyperlink"/>
          </w:rPr>
          <w:t>Rwand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72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26</w:t>
        </w:r>
        <w:r w:rsidR="00822F00">
          <w:rPr>
            <w:webHidden/>
          </w:rPr>
          <w:fldChar w:fldCharType="end"/>
        </w:r>
      </w:hyperlink>
    </w:p>
    <w:p w14:paraId="4AF4465D" w14:textId="0754C857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73" w:history="1">
        <w:r w:rsidR="00822F00" w:rsidRPr="00952037">
          <w:rPr>
            <w:rStyle w:val="Hyperlink"/>
          </w:rPr>
          <w:t>San Marino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73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27</w:t>
        </w:r>
        <w:r w:rsidR="00822F00">
          <w:rPr>
            <w:webHidden/>
          </w:rPr>
          <w:fldChar w:fldCharType="end"/>
        </w:r>
      </w:hyperlink>
    </w:p>
    <w:p w14:paraId="183C3BAC" w14:textId="5A394B17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74" w:history="1">
        <w:r w:rsidR="00822F00" w:rsidRPr="00952037">
          <w:rPr>
            <w:rStyle w:val="Hyperlink"/>
          </w:rPr>
          <w:t>Saudi Arabi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74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28</w:t>
        </w:r>
        <w:r w:rsidR="00822F00">
          <w:rPr>
            <w:webHidden/>
          </w:rPr>
          <w:fldChar w:fldCharType="end"/>
        </w:r>
      </w:hyperlink>
    </w:p>
    <w:p w14:paraId="59C9FFD0" w14:textId="67A3050B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75" w:history="1">
        <w:r w:rsidR="00822F00" w:rsidRPr="00952037">
          <w:rPr>
            <w:rStyle w:val="Hyperlink"/>
          </w:rPr>
          <w:t>Serbi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75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29</w:t>
        </w:r>
        <w:r w:rsidR="00822F00">
          <w:rPr>
            <w:webHidden/>
          </w:rPr>
          <w:fldChar w:fldCharType="end"/>
        </w:r>
      </w:hyperlink>
    </w:p>
    <w:p w14:paraId="3567AF98" w14:textId="2DC72717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76" w:history="1">
        <w:r w:rsidR="00822F00" w:rsidRPr="00952037">
          <w:rPr>
            <w:rStyle w:val="Hyperlink"/>
          </w:rPr>
          <w:t>Seychelles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76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31</w:t>
        </w:r>
        <w:r w:rsidR="00822F00">
          <w:rPr>
            <w:webHidden/>
          </w:rPr>
          <w:fldChar w:fldCharType="end"/>
        </w:r>
      </w:hyperlink>
    </w:p>
    <w:p w14:paraId="65C83CAC" w14:textId="2B41C989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77" w:history="1">
        <w:r w:rsidR="00822F00" w:rsidRPr="00952037">
          <w:rPr>
            <w:rStyle w:val="Hyperlink"/>
          </w:rPr>
          <w:t>Slovak Republic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77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32</w:t>
        </w:r>
        <w:r w:rsidR="00822F00">
          <w:rPr>
            <w:webHidden/>
          </w:rPr>
          <w:fldChar w:fldCharType="end"/>
        </w:r>
      </w:hyperlink>
    </w:p>
    <w:p w14:paraId="4DCC8640" w14:textId="706D4C7A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78" w:history="1">
        <w:r w:rsidR="00822F00" w:rsidRPr="00952037">
          <w:rPr>
            <w:rStyle w:val="Hyperlink"/>
          </w:rPr>
          <w:t>South Afric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78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33</w:t>
        </w:r>
        <w:r w:rsidR="00822F00">
          <w:rPr>
            <w:webHidden/>
          </w:rPr>
          <w:fldChar w:fldCharType="end"/>
        </w:r>
      </w:hyperlink>
    </w:p>
    <w:p w14:paraId="3A471114" w14:textId="3EF81252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79" w:history="1">
        <w:r w:rsidR="00822F00" w:rsidRPr="00952037">
          <w:rPr>
            <w:rStyle w:val="Hyperlink"/>
          </w:rPr>
          <w:t>Sovereign Military Order of Malt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79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34</w:t>
        </w:r>
        <w:r w:rsidR="00822F00">
          <w:rPr>
            <w:webHidden/>
          </w:rPr>
          <w:fldChar w:fldCharType="end"/>
        </w:r>
      </w:hyperlink>
    </w:p>
    <w:p w14:paraId="5366FF36" w14:textId="3EABBA1F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80" w:history="1">
        <w:r w:rsidR="00822F00" w:rsidRPr="00952037">
          <w:rPr>
            <w:rStyle w:val="Hyperlink"/>
          </w:rPr>
          <w:t>Spain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80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35</w:t>
        </w:r>
        <w:r w:rsidR="00822F00">
          <w:rPr>
            <w:webHidden/>
          </w:rPr>
          <w:fldChar w:fldCharType="end"/>
        </w:r>
      </w:hyperlink>
    </w:p>
    <w:p w14:paraId="31599761" w14:textId="4BF32361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81" w:history="1">
        <w:r w:rsidR="00822F00" w:rsidRPr="00952037">
          <w:rPr>
            <w:rStyle w:val="Hyperlink"/>
          </w:rPr>
          <w:t>Sri Lank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81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37</w:t>
        </w:r>
        <w:r w:rsidR="00822F00">
          <w:rPr>
            <w:webHidden/>
          </w:rPr>
          <w:fldChar w:fldCharType="end"/>
        </w:r>
      </w:hyperlink>
    </w:p>
    <w:p w14:paraId="55113922" w14:textId="49DD815F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82" w:history="1">
        <w:r w:rsidR="00822F00" w:rsidRPr="00952037">
          <w:rPr>
            <w:rStyle w:val="Hyperlink"/>
          </w:rPr>
          <w:t>Sudan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82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38</w:t>
        </w:r>
        <w:r w:rsidR="00822F00">
          <w:rPr>
            <w:webHidden/>
          </w:rPr>
          <w:fldChar w:fldCharType="end"/>
        </w:r>
      </w:hyperlink>
    </w:p>
    <w:p w14:paraId="10C99F7A" w14:textId="3208D7C3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83" w:history="1">
        <w:r w:rsidR="00822F00" w:rsidRPr="00952037">
          <w:rPr>
            <w:rStyle w:val="Hyperlink"/>
          </w:rPr>
          <w:t>Sweden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83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39</w:t>
        </w:r>
        <w:r w:rsidR="00822F00">
          <w:rPr>
            <w:webHidden/>
          </w:rPr>
          <w:fldChar w:fldCharType="end"/>
        </w:r>
      </w:hyperlink>
    </w:p>
    <w:p w14:paraId="21F7C1CC" w14:textId="7E9332E7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84" w:history="1">
        <w:r w:rsidR="00822F00" w:rsidRPr="00952037">
          <w:rPr>
            <w:rStyle w:val="Hyperlink"/>
          </w:rPr>
          <w:t>Switzerland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84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40</w:t>
        </w:r>
        <w:r w:rsidR="00822F00">
          <w:rPr>
            <w:webHidden/>
          </w:rPr>
          <w:fldChar w:fldCharType="end"/>
        </w:r>
      </w:hyperlink>
    </w:p>
    <w:p w14:paraId="38D2649C" w14:textId="600FE2C7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85" w:history="1">
        <w:r w:rsidR="00822F00" w:rsidRPr="00952037">
          <w:rPr>
            <w:rStyle w:val="Hyperlink"/>
          </w:rPr>
          <w:t>Syri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85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42</w:t>
        </w:r>
        <w:r w:rsidR="00822F00">
          <w:rPr>
            <w:webHidden/>
          </w:rPr>
          <w:fldChar w:fldCharType="end"/>
        </w:r>
      </w:hyperlink>
    </w:p>
    <w:p w14:paraId="7A6A82AB" w14:textId="1A135282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86" w:history="1">
        <w:r w:rsidR="00822F00" w:rsidRPr="00952037">
          <w:rPr>
            <w:rStyle w:val="Hyperlink"/>
          </w:rPr>
          <w:t>Tanzani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86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43</w:t>
        </w:r>
        <w:r w:rsidR="00822F00">
          <w:rPr>
            <w:webHidden/>
          </w:rPr>
          <w:fldChar w:fldCharType="end"/>
        </w:r>
      </w:hyperlink>
    </w:p>
    <w:p w14:paraId="6323DDB1" w14:textId="79CC1B19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87" w:history="1">
        <w:r w:rsidR="00822F00" w:rsidRPr="00952037">
          <w:rPr>
            <w:rStyle w:val="Hyperlink"/>
          </w:rPr>
          <w:t>Thailand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87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44</w:t>
        </w:r>
        <w:r w:rsidR="00822F00">
          <w:rPr>
            <w:webHidden/>
          </w:rPr>
          <w:fldChar w:fldCharType="end"/>
        </w:r>
      </w:hyperlink>
    </w:p>
    <w:p w14:paraId="71FCCE00" w14:textId="51808EC0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88" w:history="1">
        <w:r w:rsidR="00822F00" w:rsidRPr="00952037">
          <w:rPr>
            <w:rStyle w:val="Hyperlink"/>
          </w:rPr>
          <w:t>Togo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88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45</w:t>
        </w:r>
        <w:r w:rsidR="00822F00">
          <w:rPr>
            <w:webHidden/>
          </w:rPr>
          <w:fldChar w:fldCharType="end"/>
        </w:r>
      </w:hyperlink>
    </w:p>
    <w:p w14:paraId="0A77DC20" w14:textId="6F77720F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89" w:history="1">
        <w:r w:rsidR="00822F00" w:rsidRPr="00952037">
          <w:rPr>
            <w:rStyle w:val="Hyperlink"/>
          </w:rPr>
          <w:t>Tunisi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89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46</w:t>
        </w:r>
        <w:r w:rsidR="00822F00">
          <w:rPr>
            <w:webHidden/>
          </w:rPr>
          <w:fldChar w:fldCharType="end"/>
        </w:r>
      </w:hyperlink>
    </w:p>
    <w:p w14:paraId="3344707F" w14:textId="7D033414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90" w:history="1">
        <w:r w:rsidR="00822F00" w:rsidRPr="00952037">
          <w:rPr>
            <w:rStyle w:val="Hyperlink"/>
          </w:rPr>
          <w:t>Turkmenistan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90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47</w:t>
        </w:r>
        <w:r w:rsidR="00822F00">
          <w:rPr>
            <w:webHidden/>
          </w:rPr>
          <w:fldChar w:fldCharType="end"/>
        </w:r>
      </w:hyperlink>
    </w:p>
    <w:p w14:paraId="639C8CCE" w14:textId="7CEA4352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91" w:history="1">
        <w:r w:rsidR="00822F00" w:rsidRPr="00952037">
          <w:rPr>
            <w:rStyle w:val="Hyperlink"/>
          </w:rPr>
          <w:t>Türkiye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91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48</w:t>
        </w:r>
        <w:r w:rsidR="00822F00">
          <w:rPr>
            <w:webHidden/>
          </w:rPr>
          <w:fldChar w:fldCharType="end"/>
        </w:r>
      </w:hyperlink>
    </w:p>
    <w:p w14:paraId="07D29E6B" w14:textId="1ECED328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92" w:history="1">
        <w:r w:rsidR="00822F00" w:rsidRPr="00952037">
          <w:rPr>
            <w:rStyle w:val="Hyperlink"/>
          </w:rPr>
          <w:t>Ugand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92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50</w:t>
        </w:r>
        <w:r w:rsidR="00822F00">
          <w:rPr>
            <w:webHidden/>
          </w:rPr>
          <w:fldChar w:fldCharType="end"/>
        </w:r>
      </w:hyperlink>
    </w:p>
    <w:p w14:paraId="361431B5" w14:textId="3ADF87E8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93" w:history="1">
        <w:r w:rsidR="00822F00" w:rsidRPr="00952037">
          <w:rPr>
            <w:rStyle w:val="Hyperlink"/>
          </w:rPr>
          <w:t>Ukraine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93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51</w:t>
        </w:r>
        <w:r w:rsidR="00822F00">
          <w:rPr>
            <w:webHidden/>
          </w:rPr>
          <w:fldChar w:fldCharType="end"/>
        </w:r>
      </w:hyperlink>
    </w:p>
    <w:p w14:paraId="3FC3C77E" w14:textId="349A2B84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94" w:history="1">
        <w:r w:rsidR="00822F00" w:rsidRPr="00952037">
          <w:rPr>
            <w:rStyle w:val="Hyperlink"/>
          </w:rPr>
          <w:t>United Arab Emirates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94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52</w:t>
        </w:r>
        <w:r w:rsidR="00822F00">
          <w:rPr>
            <w:webHidden/>
          </w:rPr>
          <w:fldChar w:fldCharType="end"/>
        </w:r>
      </w:hyperlink>
    </w:p>
    <w:p w14:paraId="54C90556" w14:textId="7E8D4386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95" w:history="1">
        <w:r w:rsidR="00822F00" w:rsidRPr="00952037">
          <w:rPr>
            <w:rStyle w:val="Hyperlink"/>
          </w:rPr>
          <w:t>United Kingdom of Great Britain and Northern Ireland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95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53</w:t>
        </w:r>
        <w:r w:rsidR="00822F00">
          <w:rPr>
            <w:webHidden/>
          </w:rPr>
          <w:fldChar w:fldCharType="end"/>
        </w:r>
      </w:hyperlink>
    </w:p>
    <w:p w14:paraId="3EDEA8E8" w14:textId="4DA32506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96" w:history="1">
        <w:r w:rsidR="00822F00" w:rsidRPr="00952037">
          <w:rPr>
            <w:rStyle w:val="Hyperlink"/>
          </w:rPr>
          <w:t>United Mexican States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96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54</w:t>
        </w:r>
        <w:r w:rsidR="00822F00">
          <w:rPr>
            <w:webHidden/>
          </w:rPr>
          <w:fldChar w:fldCharType="end"/>
        </w:r>
      </w:hyperlink>
    </w:p>
    <w:p w14:paraId="7F029F00" w14:textId="2AAB8821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97" w:history="1">
        <w:r w:rsidR="00822F00" w:rsidRPr="00952037">
          <w:rPr>
            <w:rStyle w:val="Hyperlink"/>
          </w:rPr>
          <w:t>United States of Americ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97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55</w:t>
        </w:r>
        <w:r w:rsidR="00822F00">
          <w:rPr>
            <w:webHidden/>
          </w:rPr>
          <w:fldChar w:fldCharType="end"/>
        </w:r>
      </w:hyperlink>
    </w:p>
    <w:p w14:paraId="229AB139" w14:textId="57EEA003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98" w:history="1">
        <w:r w:rsidR="00822F00" w:rsidRPr="00952037">
          <w:rPr>
            <w:rStyle w:val="Hyperlink"/>
          </w:rPr>
          <w:t>Uruguay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98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57</w:t>
        </w:r>
        <w:r w:rsidR="00822F00">
          <w:rPr>
            <w:webHidden/>
          </w:rPr>
          <w:fldChar w:fldCharType="end"/>
        </w:r>
      </w:hyperlink>
    </w:p>
    <w:p w14:paraId="238D92AD" w14:textId="4F382022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299" w:history="1">
        <w:r w:rsidR="00822F00" w:rsidRPr="00952037">
          <w:rPr>
            <w:rStyle w:val="Hyperlink"/>
          </w:rPr>
          <w:t>Uzbekistan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299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58</w:t>
        </w:r>
        <w:r w:rsidR="00822F00">
          <w:rPr>
            <w:webHidden/>
          </w:rPr>
          <w:fldChar w:fldCharType="end"/>
        </w:r>
      </w:hyperlink>
    </w:p>
    <w:p w14:paraId="0940CED1" w14:textId="44C40E71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300" w:history="1">
        <w:r w:rsidR="00822F00" w:rsidRPr="00952037">
          <w:rPr>
            <w:rStyle w:val="Hyperlink"/>
          </w:rPr>
          <w:t>Venezuel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300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59</w:t>
        </w:r>
        <w:r w:rsidR="00822F00">
          <w:rPr>
            <w:webHidden/>
          </w:rPr>
          <w:fldChar w:fldCharType="end"/>
        </w:r>
      </w:hyperlink>
    </w:p>
    <w:p w14:paraId="164AE4D8" w14:textId="0FA667A1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301" w:history="1">
        <w:r w:rsidR="00822F00" w:rsidRPr="00952037">
          <w:rPr>
            <w:rStyle w:val="Hyperlink"/>
          </w:rPr>
          <w:t>Vietnam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301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60</w:t>
        </w:r>
        <w:r w:rsidR="00822F00">
          <w:rPr>
            <w:webHidden/>
          </w:rPr>
          <w:fldChar w:fldCharType="end"/>
        </w:r>
      </w:hyperlink>
    </w:p>
    <w:p w14:paraId="5239FFCB" w14:textId="43A8F8A8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302" w:history="1">
        <w:r w:rsidR="00822F00" w:rsidRPr="00952037">
          <w:rPr>
            <w:rStyle w:val="Hyperlink"/>
          </w:rPr>
          <w:t>Yemen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302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61</w:t>
        </w:r>
        <w:r w:rsidR="00822F00">
          <w:rPr>
            <w:webHidden/>
          </w:rPr>
          <w:fldChar w:fldCharType="end"/>
        </w:r>
      </w:hyperlink>
    </w:p>
    <w:p w14:paraId="1616F9F9" w14:textId="741B8B19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303" w:history="1">
        <w:r w:rsidR="00822F00" w:rsidRPr="00952037">
          <w:rPr>
            <w:rStyle w:val="Hyperlink"/>
          </w:rPr>
          <w:t>Zambia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303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62</w:t>
        </w:r>
        <w:r w:rsidR="00822F00">
          <w:rPr>
            <w:webHidden/>
          </w:rPr>
          <w:fldChar w:fldCharType="end"/>
        </w:r>
      </w:hyperlink>
    </w:p>
    <w:p w14:paraId="0A80762A" w14:textId="3B09897C" w:rsidR="00822F00" w:rsidRDefault="00FD656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235304" w:history="1">
        <w:r w:rsidR="00822F00" w:rsidRPr="00952037">
          <w:rPr>
            <w:rStyle w:val="Hyperlink"/>
          </w:rPr>
          <w:t>Zimbabwe</w:t>
        </w:r>
        <w:r w:rsidR="00822F00">
          <w:rPr>
            <w:webHidden/>
          </w:rPr>
          <w:tab/>
        </w:r>
        <w:r w:rsidR="00822F00">
          <w:rPr>
            <w:webHidden/>
          </w:rPr>
          <w:fldChar w:fldCharType="begin"/>
        </w:r>
        <w:r w:rsidR="00822F00">
          <w:rPr>
            <w:webHidden/>
          </w:rPr>
          <w:instrText xml:space="preserve"> PAGEREF _Toc213235304 \h </w:instrText>
        </w:r>
        <w:r w:rsidR="00822F00">
          <w:rPr>
            <w:webHidden/>
          </w:rPr>
        </w:r>
        <w:r w:rsidR="00822F00">
          <w:rPr>
            <w:webHidden/>
          </w:rPr>
          <w:fldChar w:fldCharType="separate"/>
        </w:r>
        <w:r w:rsidR="00822F00">
          <w:rPr>
            <w:webHidden/>
          </w:rPr>
          <w:t>163</w:t>
        </w:r>
        <w:r w:rsidR="00822F00">
          <w:rPr>
            <w:webHidden/>
          </w:rPr>
          <w:fldChar w:fldCharType="end"/>
        </w:r>
      </w:hyperlink>
    </w:p>
    <w:p w14:paraId="7D41DF47" w14:textId="507D722F" w:rsidR="00822F00" w:rsidRDefault="00FD6569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sl-SI" w:eastAsia="sl-SI"/>
        </w:rPr>
      </w:pPr>
      <w:hyperlink w:anchor="_Toc213235305" w:history="1">
        <w:r w:rsidR="00822F00" w:rsidRPr="00952037">
          <w:rPr>
            <w:rStyle w:val="Hyperlink"/>
            <w:noProof/>
          </w:rPr>
          <w:t>NATIONAL DAYS</w:t>
        </w:r>
        <w:r w:rsidR="00822F00">
          <w:rPr>
            <w:noProof/>
            <w:webHidden/>
          </w:rPr>
          <w:tab/>
        </w:r>
        <w:r w:rsidR="00822F00">
          <w:rPr>
            <w:noProof/>
            <w:webHidden/>
          </w:rPr>
          <w:fldChar w:fldCharType="begin"/>
        </w:r>
        <w:r w:rsidR="00822F00">
          <w:rPr>
            <w:noProof/>
            <w:webHidden/>
          </w:rPr>
          <w:instrText xml:space="preserve"> PAGEREF _Toc213235305 \h </w:instrText>
        </w:r>
        <w:r w:rsidR="00822F00">
          <w:rPr>
            <w:noProof/>
            <w:webHidden/>
          </w:rPr>
        </w:r>
        <w:r w:rsidR="00822F00">
          <w:rPr>
            <w:noProof/>
            <w:webHidden/>
          </w:rPr>
          <w:fldChar w:fldCharType="separate"/>
        </w:r>
        <w:r w:rsidR="00822F00">
          <w:rPr>
            <w:noProof/>
            <w:webHidden/>
          </w:rPr>
          <w:t>164</w:t>
        </w:r>
        <w:r w:rsidR="00822F00">
          <w:rPr>
            <w:noProof/>
            <w:webHidden/>
          </w:rPr>
          <w:fldChar w:fldCharType="end"/>
        </w:r>
      </w:hyperlink>
    </w:p>
    <w:p w14:paraId="3D21DB04" w14:textId="480C3D81" w:rsidR="00AE47F6" w:rsidRDefault="00826610" w:rsidP="00AE47F6">
      <w:pPr>
        <w:pStyle w:val="FootnoteText"/>
        <w:tabs>
          <w:tab w:val="left" w:pos="482"/>
        </w:tabs>
        <w:rPr>
          <w:sz w:val="17"/>
          <w:szCs w:val="17"/>
          <w:lang w:val="en-GB"/>
        </w:rPr>
      </w:pPr>
      <w:r>
        <w:rPr>
          <w:sz w:val="17"/>
          <w:szCs w:val="17"/>
          <w:lang w:val="en-GB"/>
        </w:rPr>
        <w:fldChar w:fldCharType="end"/>
      </w:r>
    </w:p>
    <w:p w14:paraId="56DBFF98" w14:textId="77777777" w:rsidR="00AE47F6" w:rsidRPr="00301595" w:rsidRDefault="00AE47F6" w:rsidP="00AE47F6">
      <w:pPr>
        <w:pStyle w:val="FootnoteText"/>
        <w:tabs>
          <w:tab w:val="left" w:pos="482"/>
        </w:tabs>
        <w:rPr>
          <w:sz w:val="17"/>
          <w:szCs w:val="17"/>
          <w:lang w:val="en-GB"/>
        </w:rPr>
      </w:pPr>
    </w:p>
    <w:p w14:paraId="50E94D93" w14:textId="78DFC91F" w:rsidR="00B81BDC" w:rsidRPr="0058276B" w:rsidRDefault="00AE47F6" w:rsidP="00CA058C">
      <w:pPr>
        <w:pStyle w:val="Heading1"/>
        <w:spacing w:before="240"/>
        <w:rPr>
          <w:lang w:val="de-DE"/>
        </w:rPr>
      </w:pPr>
      <w:r>
        <w:rPr>
          <w:sz w:val="17"/>
          <w:szCs w:val="17"/>
          <w:lang w:val="en-US"/>
        </w:rPr>
        <w:br w:type="page"/>
      </w:r>
      <w:bookmarkStart w:id="1" w:name="_Toc30497837"/>
      <w:bookmarkStart w:id="2" w:name="_Toc213235166"/>
      <w:r w:rsidR="00B81BDC" w:rsidRPr="0058276B">
        <w:rPr>
          <w:lang w:val="de-DE"/>
        </w:rPr>
        <w:lastRenderedPageBreak/>
        <w:t>ORDER</w:t>
      </w:r>
      <w:r w:rsidR="00E16444">
        <w:rPr>
          <w:lang w:val="de-DE"/>
        </w:rPr>
        <w:t xml:space="preserve"> </w:t>
      </w:r>
      <w:r w:rsidR="00B81BDC" w:rsidRPr="0058276B">
        <w:rPr>
          <w:lang w:val="de-DE"/>
        </w:rPr>
        <w:t>O</w:t>
      </w:r>
      <w:r w:rsidR="00BC1981">
        <w:rPr>
          <w:lang w:val="de-DE"/>
        </w:rPr>
        <w:t xml:space="preserve">F </w:t>
      </w:r>
      <w:r w:rsidR="00B81BDC" w:rsidRPr="0058276B">
        <w:rPr>
          <w:lang w:val="de-DE"/>
        </w:rPr>
        <w:t>PRECEDENCE</w:t>
      </w:r>
      <w:bookmarkEnd w:id="1"/>
      <w:bookmarkEnd w:id="2"/>
      <w:r w:rsidR="00B81BDC" w:rsidRPr="0058276B">
        <w:rPr>
          <w:lang w:val="de-DE"/>
        </w:rPr>
        <w:t xml:space="preserve">   </w:t>
      </w:r>
    </w:p>
    <w:p w14:paraId="2151D4B3" w14:textId="77777777" w:rsidR="00B81BDC" w:rsidRPr="009A426E" w:rsidRDefault="00B81BDC" w:rsidP="00CA058C">
      <w:pPr>
        <w:pStyle w:val="Heading2"/>
        <w:rPr>
          <w:rStyle w:val="FootnoteReference"/>
          <w:sz w:val="19"/>
          <w:szCs w:val="19"/>
        </w:rPr>
      </w:pPr>
      <w:bookmarkStart w:id="3" w:name="_Toc30497838"/>
      <w:bookmarkStart w:id="4" w:name="_Toc213235167"/>
      <w:r w:rsidRPr="009A426E">
        <w:rPr>
          <w:sz w:val="19"/>
          <w:szCs w:val="19"/>
        </w:rPr>
        <w:t>HEADS OF DIPLOMATIC MISSIONS</w:t>
      </w:r>
      <w:r w:rsidRPr="009A426E">
        <w:rPr>
          <w:rStyle w:val="FootnoteReference"/>
          <w:sz w:val="19"/>
          <w:szCs w:val="19"/>
        </w:rPr>
        <w:footnoteReference w:customMarkFollows="1" w:id="1"/>
        <w:t>*</w:t>
      </w:r>
      <w:bookmarkEnd w:id="3"/>
      <w:bookmarkEnd w:id="4"/>
    </w:p>
    <w:p w14:paraId="5B5997C4" w14:textId="4E71FD14" w:rsidR="00203E83" w:rsidRDefault="00203E83" w:rsidP="00203E83">
      <w:pPr>
        <w:jc w:val="center"/>
        <w:rPr>
          <w:sz w:val="19"/>
          <w:szCs w:val="19"/>
          <w:lang w:val="en-GB"/>
        </w:rPr>
      </w:pPr>
      <w:bookmarkStart w:id="5" w:name="ApostolicNuncioRemove"/>
      <w:r w:rsidRPr="00301595">
        <w:rPr>
          <w:sz w:val="19"/>
          <w:szCs w:val="19"/>
          <w:lang w:val="en-GB"/>
        </w:rPr>
        <w:t>Apostolic Nuncio and Doyen of the Diplomatic Corps</w:t>
      </w:r>
    </w:p>
    <w:p w14:paraId="0606D19E" w14:textId="77777777" w:rsidR="00E16444" w:rsidRPr="00301595" w:rsidRDefault="00E16444" w:rsidP="00203E83">
      <w:pPr>
        <w:jc w:val="center"/>
        <w:rPr>
          <w:sz w:val="19"/>
          <w:szCs w:val="19"/>
          <w:lang w:val="en-GB"/>
        </w:rPr>
      </w:pPr>
    </w:p>
    <w:tbl>
      <w:tblPr>
        <w:tblStyle w:val="dlTable"/>
        <w:tblW w:w="0" w:type="auto"/>
        <w:tblLayout w:type="fixed"/>
        <w:tblCellMar>
          <w:top w:w="0" w:type="dxa"/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1701"/>
        <w:gridCol w:w="3288"/>
        <w:gridCol w:w="1814"/>
      </w:tblGrid>
      <w:tr w:rsidR="00E16444" w:rsidRPr="00983ADC" w14:paraId="78FD3153" w14:textId="77777777" w:rsidTr="00822F00">
        <w:trPr>
          <w:cantSplit/>
          <w:trHeight w:val="20"/>
          <w:tblHeader/>
        </w:trPr>
        <w:tc>
          <w:tcPr>
            <w:tcW w:w="1701" w:type="dxa"/>
          </w:tcPr>
          <w:p w14:paraId="172011A6" w14:textId="168EFA80" w:rsidR="00E16444" w:rsidRPr="00020953" w:rsidRDefault="00E16444" w:rsidP="00E16444">
            <w:pPr>
              <w:tabs>
                <w:tab w:val="left" w:pos="482"/>
              </w:tabs>
              <w:spacing w:after="120"/>
              <w:rPr>
                <w:b/>
                <w:bCs/>
                <w:iCs/>
                <w:sz w:val="19"/>
                <w:szCs w:val="19"/>
                <w:lang w:val="en-GB"/>
              </w:rPr>
            </w:pPr>
            <w:bookmarkStart w:id="6" w:name="ApostolicNuncio"/>
            <w:r w:rsidRPr="00F152F0">
              <w:rPr>
                <w:b/>
                <w:sz w:val="19"/>
                <w:szCs w:val="19"/>
                <w:lang w:val="en-GB"/>
              </w:rPr>
              <w:t>Country</w:t>
            </w:r>
          </w:p>
        </w:tc>
        <w:tc>
          <w:tcPr>
            <w:tcW w:w="3288" w:type="dxa"/>
          </w:tcPr>
          <w:p w14:paraId="4451BFCE" w14:textId="7D576019" w:rsidR="00E16444" w:rsidRPr="00020953" w:rsidRDefault="00E16444" w:rsidP="00E16444">
            <w:pPr>
              <w:tabs>
                <w:tab w:val="left" w:pos="482"/>
              </w:tabs>
              <w:spacing w:after="120"/>
              <w:rPr>
                <w:b/>
                <w:bCs/>
                <w:iCs/>
                <w:sz w:val="19"/>
                <w:szCs w:val="19"/>
                <w:lang w:val="en-GB"/>
              </w:rPr>
            </w:pPr>
            <w:r w:rsidRPr="00F152F0">
              <w:rPr>
                <w:b/>
                <w:sz w:val="19"/>
                <w:szCs w:val="19"/>
                <w:lang w:val="fr-FR"/>
              </w:rPr>
              <w:t>Head of Mission and Residence</w:t>
            </w:r>
          </w:p>
        </w:tc>
        <w:tc>
          <w:tcPr>
            <w:tcW w:w="1814" w:type="dxa"/>
          </w:tcPr>
          <w:p w14:paraId="0F382C03" w14:textId="792F579C" w:rsidR="00E16444" w:rsidRPr="00020953" w:rsidRDefault="00E16444" w:rsidP="00E16444">
            <w:pPr>
              <w:tabs>
                <w:tab w:val="left" w:pos="482"/>
              </w:tabs>
              <w:spacing w:after="120"/>
              <w:rPr>
                <w:b/>
                <w:bCs/>
                <w:iCs/>
                <w:sz w:val="19"/>
                <w:szCs w:val="19"/>
                <w:lang w:val="de-DE"/>
              </w:rPr>
            </w:pPr>
            <w:r w:rsidRPr="00F152F0">
              <w:rPr>
                <w:b/>
                <w:sz w:val="19"/>
                <w:szCs w:val="19"/>
                <w:lang w:val="de-DE"/>
              </w:rPr>
              <w:t>Date</w:t>
            </w:r>
          </w:p>
        </w:tc>
      </w:tr>
      <w:tr w:rsidR="00020953" w:rsidRPr="00983ADC" w14:paraId="5589CB0D" w14:textId="77777777" w:rsidTr="00822F00">
        <w:trPr>
          <w:cantSplit/>
          <w:tblHeader/>
        </w:trPr>
        <w:tc>
          <w:tcPr>
            <w:tcW w:w="1701" w:type="dxa"/>
            <w:tcMar>
              <w:top w:w="120" w:type="dxa"/>
            </w:tcMar>
          </w:tcPr>
          <w:p w14:paraId="614B2BF4" w14:textId="17721458" w:rsidR="00020953" w:rsidRPr="00822F00" w:rsidRDefault="00822F00" w:rsidP="00BB53A4">
            <w:pPr>
              <w:tabs>
                <w:tab w:val="left" w:pos="482"/>
              </w:tabs>
              <w:rPr>
                <w:i/>
                <w:iCs/>
                <w:sz w:val="19"/>
                <w:szCs w:val="19"/>
                <w:lang w:val="en-GB"/>
              </w:rPr>
            </w:pPr>
            <w:r>
              <w:rPr>
                <w:i/>
                <w:iCs/>
                <w:sz w:val="19"/>
                <w:szCs w:val="19"/>
                <w:lang w:val="en-GB"/>
              </w:rPr>
              <w:t>Holy See</w:t>
            </w:r>
          </w:p>
        </w:tc>
        <w:tc>
          <w:tcPr>
            <w:tcW w:w="3288" w:type="dxa"/>
            <w:tcMar>
              <w:top w:w="120" w:type="dxa"/>
            </w:tcMar>
          </w:tcPr>
          <w:p w14:paraId="59EBC24F" w14:textId="77777777" w:rsidR="00822F00" w:rsidRDefault="00822F00" w:rsidP="00BB53A4">
            <w:pPr>
              <w:tabs>
                <w:tab w:val="left" w:pos="482"/>
              </w:tabs>
              <w:rPr>
                <w:i/>
                <w:iCs/>
                <w:sz w:val="19"/>
                <w:szCs w:val="19"/>
                <w:lang w:val="en-GB"/>
              </w:rPr>
            </w:pPr>
            <w:r>
              <w:rPr>
                <w:i/>
                <w:iCs/>
                <w:sz w:val="19"/>
                <w:szCs w:val="19"/>
                <w:lang w:val="en-GB"/>
              </w:rPr>
              <w:t>H. E. Archbishop Luigi Teresio BIANCO</w:t>
            </w:r>
          </w:p>
          <w:p w14:paraId="1BE21E50" w14:textId="448A260B" w:rsidR="00020953" w:rsidRPr="00822F00" w:rsidRDefault="00822F00" w:rsidP="00BB53A4">
            <w:pPr>
              <w:tabs>
                <w:tab w:val="left" w:pos="482"/>
              </w:tabs>
              <w:rPr>
                <w:i/>
                <w:iCs/>
                <w:sz w:val="19"/>
                <w:szCs w:val="19"/>
                <w:lang w:val="en-GB"/>
              </w:rPr>
            </w:pPr>
            <w:r>
              <w:rPr>
                <w:i/>
                <w:iCs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CB1A167" w14:textId="02E24991" w:rsidR="00020953" w:rsidRPr="00822F00" w:rsidRDefault="00822F00" w:rsidP="00BB53A4">
            <w:pPr>
              <w:tabs>
                <w:tab w:val="left" w:pos="482"/>
              </w:tabs>
              <w:rPr>
                <w:i/>
                <w:iCs/>
                <w:sz w:val="19"/>
                <w:szCs w:val="19"/>
                <w:lang w:val="de-DE"/>
              </w:rPr>
            </w:pPr>
            <w:r>
              <w:rPr>
                <w:i/>
                <w:iCs/>
                <w:sz w:val="19"/>
                <w:szCs w:val="19"/>
                <w:lang w:val="de-DE"/>
              </w:rPr>
              <w:t>23 June 2025</w:t>
            </w:r>
          </w:p>
        </w:tc>
      </w:tr>
      <w:bookmarkEnd w:id="6"/>
    </w:tbl>
    <w:p w14:paraId="245A2CDF" w14:textId="77777777" w:rsidR="000F2A6D" w:rsidRDefault="000F2A6D" w:rsidP="00C37CFA">
      <w:pPr>
        <w:rPr>
          <w:sz w:val="17"/>
          <w:szCs w:val="17"/>
          <w:lang w:val="en-US"/>
        </w:rPr>
      </w:pPr>
    </w:p>
    <w:bookmarkEnd w:id="5"/>
    <w:p w14:paraId="32783A42" w14:textId="2934BC4D" w:rsidR="00775981" w:rsidRDefault="00775981" w:rsidP="00775981">
      <w:pPr>
        <w:jc w:val="center"/>
        <w:rPr>
          <w:sz w:val="19"/>
          <w:szCs w:val="19"/>
          <w:lang w:val="en-GB"/>
        </w:rPr>
      </w:pPr>
      <w:r w:rsidRPr="00EC56C5">
        <w:rPr>
          <w:sz w:val="19"/>
          <w:szCs w:val="19"/>
          <w:lang w:val="en-GB"/>
        </w:rPr>
        <w:t xml:space="preserve">Ambassadors </w:t>
      </w:r>
      <w:r>
        <w:rPr>
          <w:sz w:val="19"/>
          <w:szCs w:val="19"/>
          <w:lang w:val="en-GB"/>
        </w:rPr>
        <w:t>E</w:t>
      </w:r>
      <w:r w:rsidRPr="00EC56C5">
        <w:rPr>
          <w:sz w:val="19"/>
          <w:szCs w:val="19"/>
          <w:lang w:val="en-GB"/>
        </w:rPr>
        <w:t xml:space="preserve">xtraordinary and </w:t>
      </w:r>
      <w:r>
        <w:rPr>
          <w:sz w:val="19"/>
          <w:szCs w:val="19"/>
          <w:lang w:val="en-GB"/>
        </w:rPr>
        <w:t>P</w:t>
      </w:r>
      <w:r w:rsidRPr="00EC56C5">
        <w:rPr>
          <w:sz w:val="19"/>
          <w:szCs w:val="19"/>
          <w:lang w:val="en-GB"/>
        </w:rPr>
        <w:t>lenipotentiary</w:t>
      </w:r>
    </w:p>
    <w:p w14:paraId="67289882" w14:textId="77777777" w:rsidR="00E16444" w:rsidRDefault="00E16444" w:rsidP="00775981">
      <w:pPr>
        <w:jc w:val="center"/>
        <w:rPr>
          <w:sz w:val="19"/>
          <w:szCs w:val="19"/>
          <w:lang w:val="en-GB"/>
        </w:rPr>
      </w:pPr>
    </w:p>
    <w:tbl>
      <w:tblPr>
        <w:tblStyle w:val="dlTable"/>
        <w:tblW w:w="0" w:type="auto"/>
        <w:tblLayout w:type="fixed"/>
        <w:tblCellMar>
          <w:top w:w="0" w:type="dxa"/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1701"/>
        <w:gridCol w:w="3288"/>
        <w:gridCol w:w="1814"/>
      </w:tblGrid>
      <w:tr w:rsidR="00775981" w:rsidRPr="0027671D" w14:paraId="678EEE33" w14:textId="77777777" w:rsidTr="00822F00">
        <w:trPr>
          <w:cantSplit/>
          <w:tblHeader/>
        </w:trPr>
        <w:tc>
          <w:tcPr>
            <w:tcW w:w="1701" w:type="dxa"/>
          </w:tcPr>
          <w:p w14:paraId="495FC83F" w14:textId="23529B5F" w:rsidR="00775981" w:rsidRPr="00020953" w:rsidRDefault="00020953" w:rsidP="00C05378">
            <w:pPr>
              <w:tabs>
                <w:tab w:val="left" w:pos="482"/>
              </w:tabs>
              <w:spacing w:after="120"/>
              <w:rPr>
                <w:b/>
                <w:bCs/>
                <w:i/>
                <w:iCs/>
                <w:sz w:val="19"/>
                <w:szCs w:val="19"/>
                <w:lang w:val="en-GB"/>
              </w:rPr>
            </w:pPr>
            <w:bookmarkStart w:id="7" w:name="Ambassadors"/>
            <w:r w:rsidRPr="00020953">
              <w:rPr>
                <w:b/>
                <w:bCs/>
                <w:i/>
                <w:iCs/>
                <w:sz w:val="19"/>
                <w:szCs w:val="19"/>
                <w:lang w:val="en-GB"/>
              </w:rPr>
              <w:t>Country</w:t>
            </w:r>
          </w:p>
        </w:tc>
        <w:tc>
          <w:tcPr>
            <w:tcW w:w="3288" w:type="dxa"/>
          </w:tcPr>
          <w:p w14:paraId="7A9203A8" w14:textId="772529F2" w:rsidR="00775981" w:rsidRPr="00020953" w:rsidRDefault="00020953" w:rsidP="00C05378">
            <w:pPr>
              <w:spacing w:after="120"/>
              <w:rPr>
                <w:b/>
                <w:bCs/>
                <w:i/>
                <w:iCs/>
                <w:sz w:val="19"/>
                <w:szCs w:val="19"/>
                <w:lang w:val="de-DE"/>
              </w:rPr>
            </w:pPr>
            <w:r w:rsidRPr="00020953">
              <w:rPr>
                <w:b/>
                <w:bCs/>
                <w:i/>
                <w:iCs/>
                <w:sz w:val="19"/>
                <w:szCs w:val="19"/>
                <w:lang w:val="de-DE"/>
              </w:rPr>
              <w:t>Head of Mission and Residence</w:t>
            </w:r>
          </w:p>
        </w:tc>
        <w:tc>
          <w:tcPr>
            <w:tcW w:w="1814" w:type="dxa"/>
          </w:tcPr>
          <w:p w14:paraId="4EA33E04" w14:textId="027028B9" w:rsidR="00775981" w:rsidRPr="00020953" w:rsidRDefault="00020953" w:rsidP="00C05378">
            <w:pPr>
              <w:tabs>
                <w:tab w:val="left" w:pos="482"/>
              </w:tabs>
              <w:spacing w:after="120"/>
              <w:rPr>
                <w:b/>
                <w:bCs/>
                <w:i/>
                <w:iCs/>
                <w:sz w:val="19"/>
                <w:szCs w:val="19"/>
                <w:lang w:val="en-GB"/>
              </w:rPr>
            </w:pPr>
            <w:r w:rsidRPr="00020953">
              <w:rPr>
                <w:b/>
                <w:bCs/>
                <w:i/>
                <w:iCs/>
                <w:sz w:val="19"/>
                <w:szCs w:val="19"/>
                <w:lang w:val="en-GB"/>
              </w:rPr>
              <w:t>Date</w:t>
            </w:r>
          </w:p>
        </w:tc>
      </w:tr>
      <w:tr w:rsidR="00020953" w:rsidRPr="0027671D" w14:paraId="1013C1BB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D2F63C5" w14:textId="7861EF32" w:rsidR="00020953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Sovereign Military Order of Malta</w:t>
            </w:r>
          </w:p>
        </w:tc>
        <w:tc>
          <w:tcPr>
            <w:tcW w:w="3288" w:type="dxa"/>
            <w:tcMar>
              <w:top w:w="120" w:type="dxa"/>
            </w:tcMar>
          </w:tcPr>
          <w:p w14:paraId="1C73791C" w14:textId="77777777" w:rsid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Mariano Hugo Prince WINDISCH–GRAETZ</w:t>
            </w:r>
          </w:p>
          <w:p w14:paraId="6E133788" w14:textId="14F9E42B" w:rsidR="00020953" w:rsidRP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2465ABC" w14:textId="51B2F38D" w:rsidR="00020953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9 March 2009</w:t>
            </w:r>
          </w:p>
        </w:tc>
      </w:tr>
      <w:tr w:rsidR="00822F00" w:rsidRPr="0027671D" w14:paraId="7DF7CE33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F6359D1" w14:textId="59364F53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Yemen</w:t>
            </w:r>
          </w:p>
        </w:tc>
        <w:tc>
          <w:tcPr>
            <w:tcW w:w="3288" w:type="dxa"/>
            <w:tcMar>
              <w:top w:w="120" w:type="dxa"/>
            </w:tcMar>
          </w:tcPr>
          <w:p w14:paraId="48D37215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Haytham Abdulmomen Hassan SHOJA'AADIN</w:t>
            </w:r>
          </w:p>
          <w:p w14:paraId="71794E7C" w14:textId="72CC79CD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55C4E7A7" w14:textId="29699613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2 July 2017</w:t>
            </w:r>
          </w:p>
        </w:tc>
      </w:tr>
      <w:tr w:rsidR="00822F00" w:rsidRPr="0027671D" w14:paraId="5911D430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6EDDEE5" w14:textId="52AF2042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anzania</w:t>
            </w:r>
          </w:p>
        </w:tc>
        <w:tc>
          <w:tcPr>
            <w:tcW w:w="3288" w:type="dxa"/>
            <w:tcMar>
              <w:top w:w="120" w:type="dxa"/>
            </w:tcMar>
          </w:tcPr>
          <w:p w14:paraId="679D181B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George Kahema MADAFA</w:t>
            </w:r>
          </w:p>
          <w:p w14:paraId="7E8CDD64" w14:textId="10B2B2B5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7D163C3C" w14:textId="327E76A3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4 May 2018</w:t>
            </w:r>
          </w:p>
        </w:tc>
      </w:tr>
      <w:tr w:rsidR="00822F00" w:rsidRPr="0027671D" w14:paraId="01245D1B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8DEF315" w14:textId="389A1D7D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ganda</w:t>
            </w:r>
          </w:p>
        </w:tc>
        <w:tc>
          <w:tcPr>
            <w:tcW w:w="3288" w:type="dxa"/>
            <w:tcMar>
              <w:top w:w="120" w:type="dxa"/>
            </w:tcMar>
          </w:tcPr>
          <w:p w14:paraId="7DE133E8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Elizabeth Paula NAPEYOK</w:t>
            </w:r>
          </w:p>
          <w:p w14:paraId="2C2059A7" w14:textId="43914065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701C1A28" w14:textId="366038EF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4 May 2018</w:t>
            </w:r>
          </w:p>
        </w:tc>
      </w:tr>
      <w:tr w:rsidR="00822F00" w:rsidRPr="0027671D" w14:paraId="5082C5F4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A5A8DCC" w14:textId="2475054A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Croatia</w:t>
            </w:r>
          </w:p>
        </w:tc>
        <w:tc>
          <w:tcPr>
            <w:tcW w:w="3288" w:type="dxa"/>
            <w:tcMar>
              <w:top w:w="120" w:type="dxa"/>
            </w:tcMar>
          </w:tcPr>
          <w:p w14:paraId="3B21A086" w14:textId="77777777" w:rsid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Boris GRIGIĆ</w:t>
            </w:r>
          </w:p>
          <w:p w14:paraId="4EFE7418" w14:textId="14181005" w:rsidR="00822F00" w:rsidRP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12B8A446" w14:textId="7A2B5366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5 January 2019</w:t>
            </w:r>
          </w:p>
        </w:tc>
      </w:tr>
      <w:tr w:rsidR="00822F00" w:rsidRPr="0027671D" w14:paraId="748FCB40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61C2F46" w14:textId="6B2B6A1C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rmenia</w:t>
            </w:r>
          </w:p>
        </w:tc>
        <w:tc>
          <w:tcPr>
            <w:tcW w:w="3288" w:type="dxa"/>
            <w:tcMar>
              <w:top w:w="120" w:type="dxa"/>
            </w:tcMar>
          </w:tcPr>
          <w:p w14:paraId="45835F9B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shot HOVAKIMIAN</w:t>
            </w:r>
          </w:p>
          <w:p w14:paraId="224E488E" w14:textId="5BF79619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PRAGUE</w:t>
            </w:r>
          </w:p>
        </w:tc>
        <w:tc>
          <w:tcPr>
            <w:tcW w:w="1814" w:type="dxa"/>
            <w:tcMar>
              <w:top w:w="120" w:type="dxa"/>
            </w:tcMar>
          </w:tcPr>
          <w:p w14:paraId="304224F0" w14:textId="4446204A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6 October 2019</w:t>
            </w:r>
          </w:p>
        </w:tc>
      </w:tr>
      <w:tr w:rsidR="00822F00" w:rsidRPr="0027671D" w14:paraId="2E45A865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FBF8768" w14:textId="51517D3D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rocco</w:t>
            </w:r>
          </w:p>
        </w:tc>
        <w:tc>
          <w:tcPr>
            <w:tcW w:w="3288" w:type="dxa"/>
            <w:tcMar>
              <w:top w:w="120" w:type="dxa"/>
            </w:tcMar>
          </w:tcPr>
          <w:p w14:paraId="7E3B378D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zzeddine FARHANE</w:t>
            </w:r>
          </w:p>
          <w:p w14:paraId="21BA98D2" w14:textId="40CF227F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E856378" w14:textId="656B28CB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6 October 2019</w:t>
            </w:r>
          </w:p>
        </w:tc>
      </w:tr>
      <w:tr w:rsidR="00822F00" w:rsidRPr="0027671D" w14:paraId="25CC4B80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5BC35D5" w14:textId="5B08D899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Russian Federation</w:t>
            </w:r>
          </w:p>
        </w:tc>
        <w:tc>
          <w:tcPr>
            <w:tcW w:w="3288" w:type="dxa"/>
            <w:tcMar>
              <w:top w:w="120" w:type="dxa"/>
            </w:tcMar>
          </w:tcPr>
          <w:p w14:paraId="72DE8392" w14:textId="77777777" w:rsid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Timur EYVAZOV</w:t>
            </w:r>
          </w:p>
          <w:p w14:paraId="106A05C6" w14:textId="5D6A7D56" w:rsidR="00822F00" w:rsidRP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E6C24CA" w14:textId="59572B7A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0 January 2020</w:t>
            </w:r>
          </w:p>
        </w:tc>
      </w:tr>
      <w:tr w:rsidR="00822F00" w:rsidRPr="0027671D" w14:paraId="34D5D32B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3D6A2C9" w14:textId="002BBBFE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raguay</w:t>
            </w:r>
          </w:p>
        </w:tc>
        <w:tc>
          <w:tcPr>
            <w:tcW w:w="3288" w:type="dxa"/>
            <w:tcMar>
              <w:top w:w="120" w:type="dxa"/>
            </w:tcMar>
          </w:tcPr>
          <w:p w14:paraId="7766F09C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uan Francisco FACETTI FERNANDEZ</w:t>
            </w:r>
          </w:p>
          <w:p w14:paraId="3C2FEA76" w14:textId="432979CC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5428ADC" w14:textId="29325AF5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0 January 2020</w:t>
            </w:r>
          </w:p>
        </w:tc>
      </w:tr>
      <w:tr w:rsidR="00822F00" w:rsidRPr="0027671D" w14:paraId="469383DA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6A5D063" w14:textId="0BD8264C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lastRenderedPageBreak/>
              <w:t>South Africa</w:t>
            </w:r>
          </w:p>
        </w:tc>
        <w:tc>
          <w:tcPr>
            <w:tcW w:w="3288" w:type="dxa"/>
            <w:tcMar>
              <w:top w:w="120" w:type="dxa"/>
            </w:tcMar>
          </w:tcPr>
          <w:p w14:paraId="4456E820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Rapulane Sydney MOLEKANE</w:t>
            </w:r>
          </w:p>
          <w:p w14:paraId="1238243C" w14:textId="5513EC90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ED2C31A" w14:textId="78674173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5 February 2020</w:t>
            </w:r>
          </w:p>
        </w:tc>
      </w:tr>
      <w:tr w:rsidR="00822F00" w:rsidRPr="0027671D" w14:paraId="63DBDD4F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75A6A87" w14:textId="2C46E39F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Oman</w:t>
            </w:r>
          </w:p>
        </w:tc>
        <w:tc>
          <w:tcPr>
            <w:tcW w:w="3288" w:type="dxa"/>
            <w:tcMar>
              <w:top w:w="120" w:type="dxa"/>
            </w:tcMar>
          </w:tcPr>
          <w:p w14:paraId="5CFCD54B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Yousuf Ahmed Hamed AL JABRI</w:t>
            </w:r>
          </w:p>
          <w:p w14:paraId="32B5679A" w14:textId="6A8F772F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4545F60" w14:textId="1CDC3738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July 2020</w:t>
            </w:r>
          </w:p>
        </w:tc>
      </w:tr>
      <w:tr w:rsidR="00822F00" w:rsidRPr="0027671D" w14:paraId="506C29A6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C036342" w14:textId="473F1D76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Hungary</w:t>
            </w:r>
          </w:p>
        </w:tc>
        <w:tc>
          <w:tcPr>
            <w:tcW w:w="3288" w:type="dxa"/>
            <w:tcMar>
              <w:top w:w="120" w:type="dxa"/>
            </w:tcMar>
          </w:tcPr>
          <w:p w14:paraId="26FC1A3C" w14:textId="77777777" w:rsid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Andor Ferenc DÁVID</w:t>
            </w:r>
          </w:p>
          <w:p w14:paraId="3903C035" w14:textId="3087267F" w:rsidR="00822F00" w:rsidRP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5FF18AF1" w14:textId="4BDCA08A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5 August 2020</w:t>
            </w:r>
          </w:p>
        </w:tc>
      </w:tr>
      <w:tr w:rsidR="00822F00" w:rsidRPr="0027671D" w14:paraId="24EDB2ED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3A2D46A" w14:textId="6A07B622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orea DPR</w:t>
            </w:r>
          </w:p>
        </w:tc>
        <w:tc>
          <w:tcPr>
            <w:tcW w:w="3288" w:type="dxa"/>
            <w:tcMar>
              <w:top w:w="120" w:type="dxa"/>
            </w:tcMar>
          </w:tcPr>
          <w:p w14:paraId="569D71B6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CHOE Kang Il </w:t>
            </w:r>
          </w:p>
          <w:p w14:paraId="38BB9D48" w14:textId="712041C9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08DA488" w14:textId="7D88A0B8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6 August 2020</w:t>
            </w:r>
          </w:p>
        </w:tc>
      </w:tr>
      <w:tr w:rsidR="00822F00" w:rsidRPr="0027671D" w14:paraId="2C59EA0C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ABED8CE" w14:textId="7D8AB7D7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Kosovo</w:t>
            </w:r>
          </w:p>
        </w:tc>
        <w:tc>
          <w:tcPr>
            <w:tcW w:w="3288" w:type="dxa"/>
            <w:tcMar>
              <w:top w:w="120" w:type="dxa"/>
            </w:tcMar>
          </w:tcPr>
          <w:p w14:paraId="317C563F" w14:textId="77777777" w:rsid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Valdet SADIKU</w:t>
            </w:r>
          </w:p>
          <w:p w14:paraId="26900B70" w14:textId="0A057194" w:rsidR="00822F00" w:rsidRP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F138ECA" w14:textId="0DE2E135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4 December 2021</w:t>
            </w:r>
          </w:p>
        </w:tc>
      </w:tr>
      <w:tr w:rsidR="00822F00" w:rsidRPr="0027671D" w14:paraId="1FE3D8DF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A0C4C60" w14:textId="53E668B2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zerbaijan</w:t>
            </w:r>
          </w:p>
        </w:tc>
        <w:tc>
          <w:tcPr>
            <w:tcW w:w="3288" w:type="dxa"/>
            <w:tcMar>
              <w:top w:w="120" w:type="dxa"/>
            </w:tcMar>
          </w:tcPr>
          <w:p w14:paraId="6CF7CF87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Rovshan SADIGBAYLI</w:t>
            </w:r>
          </w:p>
          <w:p w14:paraId="54DAD7D0" w14:textId="79E15F1B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A9637B4" w14:textId="560A92C2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7 February 2022</w:t>
            </w:r>
          </w:p>
        </w:tc>
      </w:tr>
      <w:tr w:rsidR="00822F00" w:rsidRPr="0027671D" w14:paraId="6F6CDEDF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B60F744" w14:textId="6EACF15E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auritania</w:t>
            </w:r>
          </w:p>
        </w:tc>
        <w:tc>
          <w:tcPr>
            <w:tcW w:w="3288" w:type="dxa"/>
            <w:tcMar>
              <w:top w:w="120" w:type="dxa"/>
            </w:tcMar>
          </w:tcPr>
          <w:p w14:paraId="5AC372B0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Zeineb ELY SALEM</w:t>
            </w:r>
          </w:p>
          <w:p w14:paraId="01FACAA5" w14:textId="1713A5E1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0D3CC561" w14:textId="67CF5757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0 April 2022</w:t>
            </w:r>
          </w:p>
        </w:tc>
      </w:tr>
      <w:tr w:rsidR="00822F00" w:rsidRPr="0027671D" w14:paraId="410439EE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E7A99E5" w14:textId="1856A410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onesia</w:t>
            </w:r>
          </w:p>
        </w:tc>
        <w:tc>
          <w:tcPr>
            <w:tcW w:w="3288" w:type="dxa"/>
            <w:tcMar>
              <w:top w:w="120" w:type="dxa"/>
            </w:tcMar>
          </w:tcPr>
          <w:p w14:paraId="1C39A37F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Damos Dumoli AGUSMAN</w:t>
            </w:r>
          </w:p>
          <w:p w14:paraId="206ED2B1" w14:textId="6A42099D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56958460" w14:textId="0277BB02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0 April 2022</w:t>
            </w:r>
          </w:p>
        </w:tc>
      </w:tr>
      <w:tr w:rsidR="00822F00" w:rsidRPr="0027671D" w14:paraId="3558BAF6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E012F7D" w14:textId="464DEF94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Switzer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35CAE929" w14:textId="77777777" w:rsid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Gabriele Pia SCHREIER</w:t>
            </w:r>
          </w:p>
          <w:p w14:paraId="7E8797E9" w14:textId="445F90ED" w:rsidR="00822F00" w:rsidRP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32DBCD1E" w14:textId="2147B56F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0 July 2022</w:t>
            </w:r>
          </w:p>
        </w:tc>
      </w:tr>
      <w:tr w:rsidR="00822F00" w:rsidRPr="0027671D" w14:paraId="23D55C4A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95AD4D3" w14:textId="570814ED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ngolia</w:t>
            </w:r>
          </w:p>
        </w:tc>
        <w:tc>
          <w:tcPr>
            <w:tcW w:w="3288" w:type="dxa"/>
            <w:tcMar>
              <w:top w:w="120" w:type="dxa"/>
            </w:tcMar>
          </w:tcPr>
          <w:p w14:paraId="63167590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Tsengeg MIJIDDORJ</w:t>
            </w:r>
          </w:p>
          <w:p w14:paraId="0CA3796C" w14:textId="6FA90088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675E4BF" w14:textId="41865ED6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0 July 2022</w:t>
            </w:r>
          </w:p>
        </w:tc>
      </w:tr>
      <w:tr w:rsidR="00822F00" w:rsidRPr="0027671D" w14:paraId="73932EB4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C13CA38" w14:textId="5AF11447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thiopia</w:t>
            </w:r>
          </w:p>
        </w:tc>
        <w:tc>
          <w:tcPr>
            <w:tcW w:w="3288" w:type="dxa"/>
            <w:tcMar>
              <w:top w:w="120" w:type="dxa"/>
            </w:tcMar>
          </w:tcPr>
          <w:p w14:paraId="40283FED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Demitu Hambisa BONSA</w:t>
            </w:r>
          </w:p>
          <w:p w14:paraId="3E4193E5" w14:textId="632942E2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74D391F4" w14:textId="40F7C57F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8 September 2022</w:t>
            </w:r>
          </w:p>
        </w:tc>
      </w:tr>
      <w:tr w:rsidR="00822F00" w:rsidRPr="0027671D" w14:paraId="58D75016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7175D78" w14:textId="7C607A77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ruguay</w:t>
            </w:r>
          </w:p>
        </w:tc>
        <w:tc>
          <w:tcPr>
            <w:tcW w:w="3288" w:type="dxa"/>
            <w:tcMar>
              <w:top w:w="120" w:type="dxa"/>
            </w:tcMar>
          </w:tcPr>
          <w:p w14:paraId="7078C260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Ricardo Javier VARELA FERNÁNDEZ</w:t>
            </w:r>
          </w:p>
          <w:p w14:paraId="36699C56" w14:textId="63C5DE80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0C9F5D9F" w14:textId="38F5B7A2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8 September 2022</w:t>
            </w:r>
          </w:p>
        </w:tc>
      </w:tr>
      <w:tr w:rsidR="00822F00" w:rsidRPr="0027671D" w14:paraId="62BD3B90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A43ACC3" w14:textId="4592813E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lgium</w:t>
            </w:r>
          </w:p>
        </w:tc>
        <w:tc>
          <w:tcPr>
            <w:tcW w:w="3288" w:type="dxa"/>
            <w:tcMar>
              <w:top w:w="120" w:type="dxa"/>
            </w:tcMar>
          </w:tcPr>
          <w:p w14:paraId="41D97471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Caroline Marie - Thérèse F. VERMEULEN</w:t>
            </w:r>
          </w:p>
          <w:p w14:paraId="314783AA" w14:textId="4E54F67B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F92EDE5" w14:textId="2C80A7F3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6 October 2022</w:t>
            </w:r>
          </w:p>
        </w:tc>
      </w:tr>
      <w:tr w:rsidR="00822F00" w:rsidRPr="0027671D" w14:paraId="0589E5C1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B390088" w14:textId="5EB7D1E5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Romania</w:t>
            </w:r>
          </w:p>
        </w:tc>
        <w:tc>
          <w:tcPr>
            <w:tcW w:w="3288" w:type="dxa"/>
            <w:tcMar>
              <w:top w:w="120" w:type="dxa"/>
            </w:tcMar>
          </w:tcPr>
          <w:p w14:paraId="7DE52011" w14:textId="77777777" w:rsid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Mihai-Alexandru GRĂDINAR</w:t>
            </w:r>
          </w:p>
          <w:p w14:paraId="14D647FC" w14:textId="5A0C281B" w:rsidR="00822F00" w:rsidRP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B945B92" w14:textId="1F6B7E6F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2 November 2022</w:t>
            </w:r>
          </w:p>
        </w:tc>
      </w:tr>
      <w:tr w:rsidR="00822F00" w:rsidRPr="0027671D" w14:paraId="5AE91348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FB0EBDB" w14:textId="79DE2E01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uxembourg</w:t>
            </w:r>
          </w:p>
        </w:tc>
        <w:tc>
          <w:tcPr>
            <w:tcW w:w="3288" w:type="dxa"/>
            <w:tcMar>
              <w:top w:w="120" w:type="dxa"/>
            </w:tcMar>
          </w:tcPr>
          <w:p w14:paraId="6B883D56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ean GRAFF</w:t>
            </w:r>
          </w:p>
          <w:p w14:paraId="415526DF" w14:textId="64A5EFBF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AC10BA8" w14:textId="4CEB549E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November 2022</w:t>
            </w:r>
          </w:p>
        </w:tc>
      </w:tr>
      <w:tr w:rsidR="00822F00" w:rsidRPr="0027671D" w14:paraId="507CE364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65E0A36" w14:textId="7B1A1041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in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27841F85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Pertti Juhani ANTTINEN</w:t>
            </w:r>
          </w:p>
          <w:p w14:paraId="70BA9F71" w14:textId="12B9F940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4283AC7C" w14:textId="039BCE1E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November 2022</w:t>
            </w:r>
          </w:p>
        </w:tc>
      </w:tr>
      <w:tr w:rsidR="00822F00" w:rsidRPr="0027671D" w14:paraId="69525C9B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7DD4620" w14:textId="0B3EFB6A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lastRenderedPageBreak/>
              <w:t>Egypt</w:t>
            </w:r>
          </w:p>
        </w:tc>
        <w:tc>
          <w:tcPr>
            <w:tcW w:w="3288" w:type="dxa"/>
            <w:tcMar>
              <w:top w:w="120" w:type="dxa"/>
            </w:tcMar>
          </w:tcPr>
          <w:p w14:paraId="4D8B712A" w14:textId="77777777" w:rsid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Nahla Mohamed Essam Eldin ELZAWAHRY</w:t>
            </w:r>
          </w:p>
          <w:p w14:paraId="1ED7FA97" w14:textId="79813265" w:rsidR="00822F00" w:rsidRP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5EB538D6" w14:textId="6C773A3C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6 December 2022</w:t>
            </w:r>
          </w:p>
        </w:tc>
      </w:tr>
      <w:tr w:rsidR="00822F00" w:rsidRPr="0027671D" w14:paraId="7D16F059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0A76BBD" w14:textId="3501FF37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ithuania</w:t>
            </w:r>
          </w:p>
        </w:tc>
        <w:tc>
          <w:tcPr>
            <w:tcW w:w="3288" w:type="dxa"/>
            <w:tcMar>
              <w:top w:w="120" w:type="dxa"/>
            </w:tcMar>
          </w:tcPr>
          <w:p w14:paraId="6CA9553C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Lina RUKŠTELIENĖ</w:t>
            </w:r>
          </w:p>
          <w:p w14:paraId="01DCFC71" w14:textId="3737C812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5CD392B" w14:textId="72033C51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February 2023</w:t>
            </w:r>
          </w:p>
        </w:tc>
      </w:tr>
      <w:tr w:rsidR="00822F00" w:rsidRPr="0027671D" w14:paraId="7E1D3337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B0A2A9B" w14:textId="012DF135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ki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26B53EFE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li JAVED</w:t>
            </w:r>
          </w:p>
          <w:p w14:paraId="701129F0" w14:textId="123E5178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5D82CDC7" w14:textId="7BC82F19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February 2023</w:t>
            </w:r>
          </w:p>
        </w:tc>
      </w:tr>
      <w:tr w:rsidR="00822F00" w:rsidRPr="0027671D" w14:paraId="64193A8D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FFB4A9B" w14:textId="49C3CF5D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North Macedonia</w:t>
            </w:r>
          </w:p>
        </w:tc>
        <w:tc>
          <w:tcPr>
            <w:tcW w:w="3288" w:type="dxa"/>
            <w:tcMar>
              <w:top w:w="120" w:type="dxa"/>
            </w:tcMar>
          </w:tcPr>
          <w:p w14:paraId="57916B74" w14:textId="77777777" w:rsid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Goran MILEVSKI</w:t>
            </w:r>
          </w:p>
          <w:p w14:paraId="166A104D" w14:textId="00D42746" w:rsidR="00822F00" w:rsidRP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E001457" w14:textId="65F34BA5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3 May 2023</w:t>
            </w:r>
          </w:p>
        </w:tc>
      </w:tr>
      <w:tr w:rsidR="00822F00" w:rsidRPr="0027671D" w14:paraId="7A88F17E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FCB8857" w14:textId="41A9E105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naco</w:t>
            </w:r>
          </w:p>
        </w:tc>
        <w:tc>
          <w:tcPr>
            <w:tcW w:w="3288" w:type="dxa"/>
            <w:tcMar>
              <w:top w:w="120" w:type="dxa"/>
            </w:tcMar>
          </w:tcPr>
          <w:p w14:paraId="49FB1758" w14:textId="05FCA4CE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Anne Marie EASTWOOD</w:t>
            </w:r>
          </w:p>
          <w:p w14:paraId="6E3A655E" w14:textId="40BB694E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514FB96A" w14:textId="70C3A31C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3 May 2023</w:t>
            </w:r>
          </w:p>
        </w:tc>
      </w:tr>
      <w:tr w:rsidR="00822F00" w:rsidRPr="0027671D" w14:paraId="33E6B04C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020B5F9" w14:textId="1C5557D8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Zimbabwe</w:t>
            </w:r>
          </w:p>
        </w:tc>
        <w:tc>
          <w:tcPr>
            <w:tcW w:w="3288" w:type="dxa"/>
            <w:tcMar>
              <w:top w:w="120" w:type="dxa"/>
            </w:tcMar>
          </w:tcPr>
          <w:p w14:paraId="55F63EB4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Alice MASHINGAIDZE</w:t>
            </w:r>
          </w:p>
          <w:p w14:paraId="01F1B01B" w14:textId="62D064EB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ERLIN</w:t>
            </w:r>
          </w:p>
        </w:tc>
        <w:tc>
          <w:tcPr>
            <w:tcW w:w="1814" w:type="dxa"/>
            <w:tcMar>
              <w:top w:w="120" w:type="dxa"/>
            </w:tcMar>
          </w:tcPr>
          <w:p w14:paraId="2FFDBA74" w14:textId="6FBC69EE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2 June 2023</w:t>
            </w:r>
          </w:p>
        </w:tc>
      </w:tr>
      <w:tr w:rsidR="00822F00" w:rsidRPr="0027671D" w14:paraId="6774659B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BC69062" w14:textId="2A38B225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yrgyz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773A024C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Talantbek KUSHCHUBEKOV</w:t>
            </w:r>
          </w:p>
          <w:p w14:paraId="6B9DF7A2" w14:textId="077713ED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2632019B" w14:textId="7E441760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2 June 2023</w:t>
            </w:r>
          </w:p>
        </w:tc>
      </w:tr>
      <w:tr w:rsidR="00822F00" w:rsidRPr="0027671D" w14:paraId="4D9B00BC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AEC49C4" w14:textId="1541CB7E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ustralia</w:t>
            </w:r>
          </w:p>
        </w:tc>
        <w:tc>
          <w:tcPr>
            <w:tcW w:w="3288" w:type="dxa"/>
            <w:tcMar>
              <w:top w:w="120" w:type="dxa"/>
            </w:tcMar>
          </w:tcPr>
          <w:p w14:paraId="5FF558BF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Ian David Grainge BIGGS</w:t>
            </w:r>
          </w:p>
          <w:p w14:paraId="15D6C77C" w14:textId="625A7A11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BAFAD5F" w14:textId="4409C07B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June 2023</w:t>
            </w:r>
          </w:p>
        </w:tc>
      </w:tr>
      <w:tr w:rsidR="00822F00" w:rsidRPr="0027671D" w14:paraId="23185C4F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F6E6B0F" w14:textId="452A1483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epal</w:t>
            </w:r>
          </w:p>
        </w:tc>
        <w:tc>
          <w:tcPr>
            <w:tcW w:w="3288" w:type="dxa"/>
            <w:tcMar>
              <w:top w:w="120" w:type="dxa"/>
            </w:tcMar>
          </w:tcPr>
          <w:p w14:paraId="121C5A98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Bharat Kumar REGMI</w:t>
            </w:r>
          </w:p>
          <w:p w14:paraId="2A0DFCDC" w14:textId="64CC36BC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5AA58AA" w14:textId="095CA903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June 2023</w:t>
            </w:r>
          </w:p>
        </w:tc>
      </w:tr>
      <w:tr w:rsidR="00822F00" w:rsidRPr="0027671D" w14:paraId="6DD848B9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1EE910A" w14:textId="42CC7BFB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Bosnia and Herzegovina</w:t>
            </w:r>
          </w:p>
        </w:tc>
        <w:tc>
          <w:tcPr>
            <w:tcW w:w="3288" w:type="dxa"/>
            <w:tcMar>
              <w:top w:w="120" w:type="dxa"/>
            </w:tcMar>
          </w:tcPr>
          <w:p w14:paraId="28712577" w14:textId="77777777" w:rsid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Dario NOVALIĆ</w:t>
            </w:r>
          </w:p>
          <w:p w14:paraId="683F184D" w14:textId="17B71342" w:rsidR="00822F00" w:rsidRP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579442EC" w14:textId="656A9A53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9 August 2023</w:t>
            </w:r>
          </w:p>
        </w:tc>
      </w:tr>
      <w:tr w:rsidR="00822F00" w:rsidRPr="0027671D" w14:paraId="4ACA979C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C114B9E" w14:textId="45AF49B4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uwait</w:t>
            </w:r>
          </w:p>
        </w:tc>
        <w:tc>
          <w:tcPr>
            <w:tcW w:w="3288" w:type="dxa"/>
            <w:tcMar>
              <w:top w:w="120" w:type="dxa"/>
            </w:tcMar>
          </w:tcPr>
          <w:p w14:paraId="788CDF4B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Talal Sulaiman ALFASSAM</w:t>
            </w:r>
          </w:p>
          <w:p w14:paraId="3E8EE063" w14:textId="4F5F2CAB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A4316B3" w14:textId="11416FAB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9 August 2023</w:t>
            </w:r>
          </w:p>
        </w:tc>
      </w:tr>
      <w:tr w:rsidR="00822F00" w:rsidRPr="0027671D" w14:paraId="298E1A62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DD0EA1C" w14:textId="1665BAE8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hilippines</w:t>
            </w:r>
          </w:p>
        </w:tc>
        <w:tc>
          <w:tcPr>
            <w:tcW w:w="3288" w:type="dxa"/>
            <w:tcMar>
              <w:top w:w="120" w:type="dxa"/>
            </w:tcMar>
          </w:tcPr>
          <w:p w14:paraId="7D54685E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Evangelina Lourdes A. BERNAS</w:t>
            </w:r>
          </w:p>
          <w:p w14:paraId="42B20193" w14:textId="2A34EB8A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1F3303B" w14:textId="4B3CDDAE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9 August 2023</w:t>
            </w:r>
          </w:p>
        </w:tc>
      </w:tr>
      <w:tr w:rsidR="00822F00" w:rsidRPr="0027671D" w14:paraId="7E3B5D38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6B33CE6" w14:textId="7911402A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hana</w:t>
            </w:r>
          </w:p>
        </w:tc>
        <w:tc>
          <w:tcPr>
            <w:tcW w:w="3288" w:type="dxa"/>
            <w:tcMar>
              <w:top w:w="120" w:type="dxa"/>
            </w:tcMar>
          </w:tcPr>
          <w:p w14:paraId="55146D65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Merene BENYAH</w:t>
            </w:r>
          </w:p>
          <w:p w14:paraId="15341F6B" w14:textId="0BB59D1A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0BA619E0" w14:textId="5158A704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9 August 2023</w:t>
            </w:r>
          </w:p>
        </w:tc>
      </w:tr>
      <w:tr w:rsidR="00822F00" w:rsidRPr="0027671D" w14:paraId="5D491B37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0BBA552" w14:textId="510C239D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Bulgaria</w:t>
            </w:r>
          </w:p>
        </w:tc>
        <w:tc>
          <w:tcPr>
            <w:tcW w:w="3288" w:type="dxa"/>
            <w:tcMar>
              <w:top w:w="120" w:type="dxa"/>
            </w:tcMar>
          </w:tcPr>
          <w:p w14:paraId="11321300" w14:textId="77777777" w:rsid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Krassimir Svilenov BOJANOV</w:t>
            </w:r>
          </w:p>
          <w:p w14:paraId="79C20E8E" w14:textId="490FA976" w:rsidR="00822F00" w:rsidRP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4B560A3" w14:textId="78E4F220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9 October 2023</w:t>
            </w:r>
          </w:p>
        </w:tc>
      </w:tr>
      <w:tr w:rsidR="00822F00" w:rsidRPr="0027671D" w14:paraId="0BE99A1D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93EE6FA" w14:textId="0229A2CD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Czech Republic</w:t>
            </w:r>
          </w:p>
        </w:tc>
        <w:tc>
          <w:tcPr>
            <w:tcW w:w="3288" w:type="dxa"/>
            <w:tcMar>
              <w:top w:w="120" w:type="dxa"/>
            </w:tcMar>
          </w:tcPr>
          <w:p w14:paraId="3723A3F9" w14:textId="77777777" w:rsid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Jiří KUDĚLA</w:t>
            </w:r>
          </w:p>
          <w:p w14:paraId="5D2FD97D" w14:textId="6D565621" w:rsidR="00822F00" w:rsidRP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0FB773FE" w14:textId="2433258E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9 October 2023</w:t>
            </w:r>
          </w:p>
        </w:tc>
      </w:tr>
      <w:tr w:rsidR="00822F00" w:rsidRPr="0027671D" w14:paraId="2177488B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79E4C17" w14:textId="59346BE9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rkina Faso</w:t>
            </w:r>
          </w:p>
        </w:tc>
        <w:tc>
          <w:tcPr>
            <w:tcW w:w="3288" w:type="dxa"/>
            <w:tcMar>
              <w:top w:w="120" w:type="dxa"/>
            </w:tcMar>
          </w:tcPr>
          <w:p w14:paraId="272861A8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Maimounata OUATTARA</w:t>
            </w:r>
          </w:p>
          <w:p w14:paraId="6ED9FC93" w14:textId="53373782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BBB74A9" w14:textId="08594907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9 October 2023</w:t>
            </w:r>
          </w:p>
        </w:tc>
      </w:tr>
      <w:tr w:rsidR="00822F00" w:rsidRPr="0027671D" w14:paraId="2851D79E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90E0DC0" w14:textId="64533A01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lastRenderedPageBreak/>
              <w:t>Greece</w:t>
            </w:r>
          </w:p>
        </w:tc>
        <w:tc>
          <w:tcPr>
            <w:tcW w:w="3288" w:type="dxa"/>
            <w:tcMar>
              <w:top w:w="120" w:type="dxa"/>
            </w:tcMar>
          </w:tcPr>
          <w:p w14:paraId="5A76A0DF" w14:textId="77777777" w:rsid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Argyrios MAKRIS</w:t>
            </w:r>
          </w:p>
          <w:p w14:paraId="0B32524C" w14:textId="14066EE5" w:rsidR="00822F00" w:rsidRP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48BF565" w14:textId="55D8FF89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2 November 2023</w:t>
            </w:r>
          </w:p>
        </w:tc>
      </w:tr>
      <w:tr w:rsidR="00822F00" w:rsidRPr="0027671D" w14:paraId="27130DA5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35C5205" w14:textId="00D01B64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Japan</w:t>
            </w:r>
          </w:p>
        </w:tc>
        <w:tc>
          <w:tcPr>
            <w:tcW w:w="3288" w:type="dxa"/>
            <w:tcMar>
              <w:top w:w="120" w:type="dxa"/>
            </w:tcMar>
          </w:tcPr>
          <w:p w14:paraId="7C91161E" w14:textId="77777777" w:rsid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Akiko YOSHIDA</w:t>
            </w:r>
          </w:p>
          <w:p w14:paraId="27C34D41" w14:textId="650A7BC0" w:rsidR="00822F00" w:rsidRP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0A778AC3" w14:textId="5E3A6285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2 November 2023</w:t>
            </w:r>
          </w:p>
        </w:tc>
      </w:tr>
      <w:tr w:rsidR="00822F00" w:rsidRPr="0027671D" w14:paraId="5F710A4C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09E0396" w14:textId="00E26621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weden</w:t>
            </w:r>
          </w:p>
        </w:tc>
        <w:tc>
          <w:tcPr>
            <w:tcW w:w="3288" w:type="dxa"/>
            <w:tcMar>
              <w:top w:w="120" w:type="dxa"/>
            </w:tcMar>
          </w:tcPr>
          <w:p w14:paraId="0277127E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Diana Helen MADUNIC</w:t>
            </w:r>
          </w:p>
          <w:p w14:paraId="48FC37C8" w14:textId="2D0D0CA2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0EF4C688" w14:textId="68AA5C0F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November 2023</w:t>
            </w:r>
          </w:p>
        </w:tc>
      </w:tr>
      <w:tr w:rsidR="00822F00" w:rsidRPr="0027671D" w14:paraId="38290755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133E0BD" w14:textId="6A9AA34B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dorra</w:t>
            </w:r>
          </w:p>
        </w:tc>
        <w:tc>
          <w:tcPr>
            <w:tcW w:w="3288" w:type="dxa"/>
            <w:tcMar>
              <w:top w:w="120" w:type="dxa"/>
            </w:tcMar>
          </w:tcPr>
          <w:p w14:paraId="06EC0F41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Ricard FITER VILAJOANA</w:t>
            </w:r>
          </w:p>
          <w:p w14:paraId="0E4177F9" w14:textId="2911EA4F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ELLA</w:t>
            </w:r>
          </w:p>
        </w:tc>
        <w:tc>
          <w:tcPr>
            <w:tcW w:w="1814" w:type="dxa"/>
            <w:tcMar>
              <w:top w:w="120" w:type="dxa"/>
            </w:tcMar>
          </w:tcPr>
          <w:p w14:paraId="00A43F9C" w14:textId="2F56AD4B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November 2023</w:t>
            </w:r>
          </w:p>
        </w:tc>
      </w:tr>
      <w:tr w:rsidR="00822F00" w:rsidRPr="0027671D" w14:paraId="5CEBF178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CC15FB1" w14:textId="2B42F2DC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Albania</w:t>
            </w:r>
          </w:p>
        </w:tc>
        <w:tc>
          <w:tcPr>
            <w:tcW w:w="3288" w:type="dxa"/>
            <w:tcMar>
              <w:top w:w="120" w:type="dxa"/>
            </w:tcMar>
          </w:tcPr>
          <w:p w14:paraId="373A9A1A" w14:textId="77777777" w:rsid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Oljan KANUSHI</w:t>
            </w:r>
          </w:p>
          <w:p w14:paraId="21810E00" w14:textId="5E36B388" w:rsidR="00822F00" w:rsidRP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6F02E3D9" w14:textId="73924B4F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8 January 2024</w:t>
            </w:r>
          </w:p>
        </w:tc>
      </w:tr>
      <w:tr w:rsidR="00822F00" w:rsidRPr="0027671D" w14:paraId="63663392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D06B280" w14:textId="4E600CE9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audi Arabia</w:t>
            </w:r>
          </w:p>
        </w:tc>
        <w:tc>
          <w:tcPr>
            <w:tcW w:w="3288" w:type="dxa"/>
            <w:tcMar>
              <w:top w:w="120" w:type="dxa"/>
            </w:tcMar>
          </w:tcPr>
          <w:p w14:paraId="78CB873C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bdulah Khalid O. TAWLAH</w:t>
            </w:r>
          </w:p>
          <w:p w14:paraId="74FA9A22" w14:textId="330FF2AC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CF80F0D" w14:textId="05DD7D4A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8 January 2024</w:t>
            </w:r>
          </w:p>
        </w:tc>
      </w:tr>
      <w:tr w:rsidR="00822F00" w:rsidRPr="0027671D" w14:paraId="7D2A8056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FDA8838" w14:textId="1D1C3A54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uatemala</w:t>
            </w:r>
          </w:p>
        </w:tc>
        <w:tc>
          <w:tcPr>
            <w:tcW w:w="3288" w:type="dxa"/>
            <w:tcMar>
              <w:top w:w="120" w:type="dxa"/>
            </w:tcMar>
          </w:tcPr>
          <w:p w14:paraId="301C43F1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orge SKINNER-KLÉE ARENALES</w:t>
            </w:r>
          </w:p>
          <w:p w14:paraId="7DA8BC48" w14:textId="47673F41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D4C24BF" w14:textId="5EF27E1F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8 January 2024</w:t>
            </w:r>
          </w:p>
        </w:tc>
      </w:tr>
      <w:tr w:rsidR="00822F00" w:rsidRPr="0027671D" w14:paraId="3E260A80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BA01184" w14:textId="17DD5F7A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Italy</w:t>
            </w:r>
          </w:p>
        </w:tc>
        <w:tc>
          <w:tcPr>
            <w:tcW w:w="3288" w:type="dxa"/>
            <w:tcMar>
              <w:top w:w="120" w:type="dxa"/>
            </w:tcMar>
          </w:tcPr>
          <w:p w14:paraId="1FCB99CE" w14:textId="77777777" w:rsid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Giuseppe CAVAGNA</w:t>
            </w:r>
          </w:p>
          <w:p w14:paraId="16CCB804" w14:textId="60D82C7B" w:rsidR="00822F00" w:rsidRP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6BC3ABC" w14:textId="602F50CF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3 March 2024</w:t>
            </w:r>
          </w:p>
        </w:tc>
      </w:tr>
      <w:tr w:rsidR="00822F00" w:rsidRPr="0027671D" w14:paraId="0605EC72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8AAFB1D" w14:textId="123C0525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Qatar</w:t>
            </w:r>
          </w:p>
        </w:tc>
        <w:tc>
          <w:tcPr>
            <w:tcW w:w="3288" w:type="dxa"/>
            <w:tcMar>
              <w:top w:w="120" w:type="dxa"/>
            </w:tcMar>
          </w:tcPr>
          <w:p w14:paraId="03F7A37A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assim Yaaqob Y A AL HAMADI</w:t>
            </w:r>
          </w:p>
          <w:p w14:paraId="32707070" w14:textId="4E47229C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E9645F1" w14:textId="1A07A9B8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March 2024</w:t>
            </w:r>
          </w:p>
        </w:tc>
      </w:tr>
      <w:tr w:rsidR="00822F00" w:rsidRPr="0027671D" w14:paraId="69BE7904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EC797B3" w14:textId="3306B2AA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mbodia</w:t>
            </w:r>
          </w:p>
        </w:tc>
        <w:tc>
          <w:tcPr>
            <w:tcW w:w="3288" w:type="dxa"/>
            <w:tcMar>
              <w:top w:w="120" w:type="dxa"/>
            </w:tcMar>
          </w:tcPr>
          <w:p w14:paraId="75AF238A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CHHEANG Thyra</w:t>
            </w:r>
          </w:p>
          <w:p w14:paraId="7A13ADA1" w14:textId="5AF35812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ERLIN</w:t>
            </w:r>
          </w:p>
        </w:tc>
        <w:tc>
          <w:tcPr>
            <w:tcW w:w="1814" w:type="dxa"/>
            <w:tcMar>
              <w:top w:w="120" w:type="dxa"/>
            </w:tcMar>
          </w:tcPr>
          <w:p w14:paraId="5FF8E037" w14:textId="44869CF4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March 2024</w:t>
            </w:r>
          </w:p>
        </w:tc>
      </w:tr>
      <w:tr w:rsidR="00822F00" w:rsidRPr="0027671D" w14:paraId="09849E7B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457150D" w14:textId="7B40247D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hile</w:t>
            </w:r>
          </w:p>
        </w:tc>
        <w:tc>
          <w:tcPr>
            <w:tcW w:w="3288" w:type="dxa"/>
            <w:tcMar>
              <w:top w:w="120" w:type="dxa"/>
            </w:tcMar>
          </w:tcPr>
          <w:p w14:paraId="25F35C14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lex Francisco WETZIG ABDALE</w:t>
            </w:r>
          </w:p>
          <w:p w14:paraId="6BCF48EB" w14:textId="042039CB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A2D5E3A" w14:textId="6355E202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1 May 2024</w:t>
            </w:r>
          </w:p>
        </w:tc>
      </w:tr>
      <w:tr w:rsidR="00822F00" w:rsidRPr="0027671D" w14:paraId="38DA6C83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3E78726" w14:textId="70CC4895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mibia</w:t>
            </w:r>
          </w:p>
        </w:tc>
        <w:tc>
          <w:tcPr>
            <w:tcW w:w="3288" w:type="dxa"/>
            <w:tcMar>
              <w:top w:w="120" w:type="dxa"/>
            </w:tcMar>
          </w:tcPr>
          <w:p w14:paraId="4A7B8E19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Vasco Mushe SAMUPOFU</w:t>
            </w:r>
          </w:p>
          <w:p w14:paraId="74388DB9" w14:textId="01072C01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8A1F901" w14:textId="0B2FCA74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1 May 2024</w:t>
            </w:r>
          </w:p>
        </w:tc>
      </w:tr>
      <w:tr w:rsidR="00822F00" w:rsidRPr="0027671D" w14:paraId="58EC7BAA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F74535A" w14:textId="43767E70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ngo</w:t>
            </w:r>
          </w:p>
        </w:tc>
        <w:tc>
          <w:tcPr>
            <w:tcW w:w="3288" w:type="dxa"/>
            <w:tcMar>
              <w:top w:w="120" w:type="dxa"/>
            </w:tcMar>
          </w:tcPr>
          <w:p w14:paraId="4DCAFE2A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Henri OKEMBA</w:t>
            </w:r>
          </w:p>
          <w:p w14:paraId="7CAE54FF" w14:textId="7F857249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46FFA868" w14:textId="3D7E6357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1 May 2024</w:t>
            </w:r>
          </w:p>
        </w:tc>
      </w:tr>
      <w:tr w:rsidR="00822F00" w:rsidRPr="0027671D" w14:paraId="2E95966B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ED0756F" w14:textId="34B5CE28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Algeria</w:t>
            </w:r>
          </w:p>
        </w:tc>
        <w:tc>
          <w:tcPr>
            <w:tcW w:w="3288" w:type="dxa"/>
            <w:tcMar>
              <w:top w:w="120" w:type="dxa"/>
            </w:tcMar>
          </w:tcPr>
          <w:p w14:paraId="0AD56451" w14:textId="77777777" w:rsid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Sabrina BEY</w:t>
            </w:r>
          </w:p>
          <w:p w14:paraId="4E360C73" w14:textId="37762E93" w:rsidR="00822F00" w:rsidRP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0A886BA0" w14:textId="4BE58B41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3 July 2024</w:t>
            </w:r>
          </w:p>
        </w:tc>
      </w:tr>
      <w:tr w:rsidR="00822F00" w:rsidRPr="0027671D" w14:paraId="329DB8F7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88C43C4" w14:textId="401C0BE3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Spain</w:t>
            </w:r>
          </w:p>
        </w:tc>
        <w:tc>
          <w:tcPr>
            <w:tcW w:w="3288" w:type="dxa"/>
            <w:tcMar>
              <w:top w:w="120" w:type="dxa"/>
            </w:tcMar>
          </w:tcPr>
          <w:p w14:paraId="30397F5F" w14:textId="77777777" w:rsid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Javier HERRERA GARCÍA-CANTURRI</w:t>
            </w:r>
          </w:p>
          <w:p w14:paraId="08107453" w14:textId="28D81F47" w:rsidR="00822F00" w:rsidRP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A4B3784" w14:textId="0634B060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3 July 2024</w:t>
            </w:r>
          </w:p>
        </w:tc>
      </w:tr>
      <w:tr w:rsidR="00822F00" w:rsidRPr="0027671D" w14:paraId="46DB6A73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37FA060" w14:textId="2E5F1497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ri Lanka</w:t>
            </w:r>
          </w:p>
        </w:tc>
        <w:tc>
          <w:tcPr>
            <w:tcW w:w="3288" w:type="dxa"/>
            <w:tcMar>
              <w:top w:w="120" w:type="dxa"/>
            </w:tcMar>
          </w:tcPr>
          <w:p w14:paraId="3D8992C4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Matota Rallage Kulatilaka LENAGALA</w:t>
            </w:r>
          </w:p>
          <w:p w14:paraId="72384D20" w14:textId="61D031E2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4F3C50D" w14:textId="0B168C4A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3 July 2024</w:t>
            </w:r>
          </w:p>
        </w:tc>
      </w:tr>
      <w:tr w:rsidR="00822F00" w:rsidRPr="0027671D" w14:paraId="1D6B3926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D6DA4EF" w14:textId="7B10968C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lastRenderedPageBreak/>
              <w:t>Germany</w:t>
            </w:r>
          </w:p>
        </w:tc>
        <w:tc>
          <w:tcPr>
            <w:tcW w:w="3288" w:type="dxa"/>
            <w:tcMar>
              <w:top w:w="120" w:type="dxa"/>
            </w:tcMar>
          </w:tcPr>
          <w:p w14:paraId="4753D041" w14:textId="77777777" w:rsid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Sylvia Ursula Katja GRONEICK</w:t>
            </w:r>
          </w:p>
          <w:p w14:paraId="625D1E98" w14:textId="7569207B" w:rsidR="00822F00" w:rsidRP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96B88C8" w14:textId="5D100AD7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3 August 2024</w:t>
            </w:r>
          </w:p>
        </w:tc>
      </w:tr>
      <w:tr w:rsidR="00822F00" w:rsidRPr="0027671D" w14:paraId="30C7A29D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97904E4" w14:textId="4B7CB332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United Kingdom of Great Britain and Northern Ire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58655CF9" w14:textId="77777777" w:rsid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Victoria Jane HARRISON</w:t>
            </w:r>
          </w:p>
          <w:p w14:paraId="42BD6C01" w14:textId="43ACAD4D" w:rsidR="00822F00" w:rsidRP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7E53FA5" w14:textId="52812B94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3 August 2024</w:t>
            </w:r>
          </w:p>
        </w:tc>
      </w:tr>
      <w:tr w:rsidR="00822F00" w:rsidRPr="0027671D" w14:paraId="599B34A8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688A6A8" w14:textId="4071A6FB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rundi</w:t>
            </w:r>
          </w:p>
        </w:tc>
        <w:tc>
          <w:tcPr>
            <w:tcW w:w="3288" w:type="dxa"/>
            <w:tcMar>
              <w:top w:w="120" w:type="dxa"/>
            </w:tcMar>
          </w:tcPr>
          <w:p w14:paraId="5315DD07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Ernest NDABASHINZE</w:t>
            </w:r>
          </w:p>
          <w:p w14:paraId="536E6428" w14:textId="08CD25A5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4D05264D" w14:textId="4129E516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August 2024</w:t>
            </w:r>
          </w:p>
        </w:tc>
      </w:tr>
      <w:tr w:rsidR="00822F00" w:rsidRPr="0027671D" w14:paraId="745E1E8B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6F2A188" w14:textId="7F465508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urkmeni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4D7B0DE3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Esen AYDOGDYYEV</w:t>
            </w:r>
          </w:p>
          <w:p w14:paraId="352BC103" w14:textId="04D090A4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MOSCOW</w:t>
            </w:r>
          </w:p>
        </w:tc>
        <w:tc>
          <w:tcPr>
            <w:tcW w:w="1814" w:type="dxa"/>
            <w:tcMar>
              <w:top w:w="120" w:type="dxa"/>
            </w:tcMar>
          </w:tcPr>
          <w:p w14:paraId="6A986B6D" w14:textId="50498884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August 2024</w:t>
            </w:r>
          </w:p>
        </w:tc>
      </w:tr>
      <w:tr w:rsidR="00822F00" w:rsidRPr="0027671D" w14:paraId="6A21C222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E48725B" w14:textId="30071ED9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Montenegro</w:t>
            </w:r>
          </w:p>
        </w:tc>
        <w:tc>
          <w:tcPr>
            <w:tcW w:w="3288" w:type="dxa"/>
            <w:tcMar>
              <w:top w:w="120" w:type="dxa"/>
            </w:tcMar>
          </w:tcPr>
          <w:p w14:paraId="0E55578A" w14:textId="77777777" w:rsid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Dragan TUFEGDŽIĆ</w:t>
            </w:r>
          </w:p>
          <w:p w14:paraId="3C5813C8" w14:textId="7B0C0D8A" w:rsidR="00822F00" w:rsidRP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19FBC0D7" w14:textId="1870611E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0 September 2024</w:t>
            </w:r>
          </w:p>
        </w:tc>
      </w:tr>
      <w:tr w:rsidR="00822F00" w:rsidRPr="0027671D" w14:paraId="5B948DA2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2179069" w14:textId="2A4A8AA6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Zambia</w:t>
            </w:r>
          </w:p>
        </w:tc>
        <w:tc>
          <w:tcPr>
            <w:tcW w:w="3288" w:type="dxa"/>
            <w:tcMar>
              <w:top w:w="120" w:type="dxa"/>
            </w:tcMar>
          </w:tcPr>
          <w:p w14:paraId="433E6F73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Winnie NATALA CHIBESAKUNDA</w:t>
            </w:r>
          </w:p>
          <w:p w14:paraId="6D0BE4C8" w14:textId="4D467248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ERLIN</w:t>
            </w:r>
          </w:p>
        </w:tc>
        <w:tc>
          <w:tcPr>
            <w:tcW w:w="1814" w:type="dxa"/>
            <w:tcMar>
              <w:top w:w="120" w:type="dxa"/>
            </w:tcMar>
          </w:tcPr>
          <w:p w14:paraId="7C54C849" w14:textId="229B1664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0 September 2024</w:t>
            </w:r>
          </w:p>
        </w:tc>
      </w:tr>
      <w:tr w:rsidR="00822F00" w:rsidRPr="0027671D" w14:paraId="590841DB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80CFA11" w14:textId="32B6B2D3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uba</w:t>
            </w:r>
          </w:p>
        </w:tc>
        <w:tc>
          <w:tcPr>
            <w:tcW w:w="3288" w:type="dxa"/>
            <w:tcMar>
              <w:top w:w="120" w:type="dxa"/>
            </w:tcMar>
          </w:tcPr>
          <w:p w14:paraId="14B3D04B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Pablo BERTI OLIVA</w:t>
            </w:r>
          </w:p>
          <w:p w14:paraId="14E23146" w14:textId="514A8E35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4890EC4" w14:textId="343E739A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0 September 2024</w:t>
            </w:r>
          </w:p>
        </w:tc>
      </w:tr>
      <w:tr w:rsidR="00822F00" w:rsidRPr="0027671D" w14:paraId="540295BB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83632BD" w14:textId="5AE5A772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an Marino</w:t>
            </w:r>
          </w:p>
        </w:tc>
        <w:tc>
          <w:tcPr>
            <w:tcW w:w="3288" w:type="dxa"/>
            <w:tcMar>
              <w:top w:w="120" w:type="dxa"/>
            </w:tcMar>
          </w:tcPr>
          <w:p w14:paraId="6CA94326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Lisa GUALTIERI</w:t>
            </w:r>
          </w:p>
          <w:p w14:paraId="224536BB" w14:textId="3482076F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RUSSELS</w:t>
            </w:r>
          </w:p>
        </w:tc>
        <w:tc>
          <w:tcPr>
            <w:tcW w:w="1814" w:type="dxa"/>
            <w:tcMar>
              <w:top w:w="120" w:type="dxa"/>
            </w:tcMar>
          </w:tcPr>
          <w:p w14:paraId="54517501" w14:textId="7B640643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5 November 2024</w:t>
            </w:r>
          </w:p>
        </w:tc>
      </w:tr>
      <w:tr w:rsidR="00822F00" w:rsidRPr="0027671D" w14:paraId="3D51F5B9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1025042" w14:textId="4751297B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Austria</w:t>
            </w:r>
          </w:p>
        </w:tc>
        <w:tc>
          <w:tcPr>
            <w:tcW w:w="3288" w:type="dxa"/>
            <w:tcMar>
              <w:top w:w="120" w:type="dxa"/>
            </w:tcMar>
          </w:tcPr>
          <w:p w14:paraId="1CCA2CBB" w14:textId="77777777" w:rsid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Konrad BÜHLER</w:t>
            </w:r>
          </w:p>
          <w:p w14:paraId="00CDD6D0" w14:textId="1322C958" w:rsidR="00822F00" w:rsidRP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3B68D27" w14:textId="3892EC6B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5 November 2024</w:t>
            </w:r>
          </w:p>
        </w:tc>
      </w:tr>
      <w:tr w:rsidR="00822F00" w:rsidRPr="0027671D" w14:paraId="796F5EC6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6C38665" w14:textId="7784883B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nada</w:t>
            </w:r>
          </w:p>
        </w:tc>
        <w:tc>
          <w:tcPr>
            <w:tcW w:w="3288" w:type="dxa"/>
            <w:tcMar>
              <w:top w:w="120" w:type="dxa"/>
            </w:tcMar>
          </w:tcPr>
          <w:p w14:paraId="536770B9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Franҫois LAFRENIÈRE</w:t>
            </w:r>
          </w:p>
          <w:p w14:paraId="7607CC2C" w14:textId="425C4811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2430A67A" w14:textId="69458C5D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5 November 2024</w:t>
            </w:r>
          </w:p>
        </w:tc>
      </w:tr>
      <w:tr w:rsidR="00822F00" w:rsidRPr="0027671D" w14:paraId="6A6177D3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6D9057E" w14:textId="2C26C3F9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zbeki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30393D38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Oybek SHAKHAVDINOV</w:t>
            </w:r>
          </w:p>
          <w:p w14:paraId="2EB4A4D1" w14:textId="1EEE59D9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6323AAEF" w14:textId="38F99EC4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December 2024</w:t>
            </w:r>
          </w:p>
        </w:tc>
      </w:tr>
      <w:tr w:rsidR="00822F00" w:rsidRPr="0027671D" w14:paraId="639632E4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273C577" w14:textId="5B4CA33D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wanda</w:t>
            </w:r>
          </w:p>
        </w:tc>
        <w:tc>
          <w:tcPr>
            <w:tcW w:w="3288" w:type="dxa"/>
            <w:tcMar>
              <w:top w:w="120" w:type="dxa"/>
            </w:tcMar>
          </w:tcPr>
          <w:p w14:paraId="1604B564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ames NGANGO</w:t>
            </w:r>
          </w:p>
          <w:p w14:paraId="0E6B5773" w14:textId="4DAF7A2B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GENEVA</w:t>
            </w:r>
          </w:p>
        </w:tc>
        <w:tc>
          <w:tcPr>
            <w:tcW w:w="1814" w:type="dxa"/>
            <w:tcMar>
              <w:top w:w="120" w:type="dxa"/>
            </w:tcMar>
          </w:tcPr>
          <w:p w14:paraId="47069BDC" w14:textId="5FEEB057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December 2024</w:t>
            </w:r>
          </w:p>
        </w:tc>
      </w:tr>
      <w:tr w:rsidR="00822F00" w:rsidRPr="0027671D" w14:paraId="6AAE81CA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AFF1A31" w14:textId="62EFE8F2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enmark</w:t>
            </w:r>
          </w:p>
        </w:tc>
        <w:tc>
          <w:tcPr>
            <w:tcW w:w="3288" w:type="dxa"/>
            <w:tcMar>
              <w:top w:w="120" w:type="dxa"/>
            </w:tcMar>
          </w:tcPr>
          <w:p w14:paraId="303B7201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Christian THORNING</w:t>
            </w:r>
          </w:p>
          <w:p w14:paraId="079CBCE5" w14:textId="73915705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230750AB" w14:textId="29C43FAC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December 2024</w:t>
            </w:r>
          </w:p>
        </w:tc>
      </w:tr>
      <w:tr w:rsidR="00822F00" w:rsidRPr="0027671D" w14:paraId="6227C7F7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9993750" w14:textId="68CB6FD7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ominican Republic</w:t>
            </w:r>
          </w:p>
        </w:tc>
        <w:tc>
          <w:tcPr>
            <w:tcW w:w="3288" w:type="dxa"/>
            <w:tcMar>
              <w:top w:w="120" w:type="dxa"/>
            </w:tcMar>
          </w:tcPr>
          <w:p w14:paraId="77FC6477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Angela Marianna VIGLIOTTA MELLA</w:t>
            </w:r>
          </w:p>
          <w:p w14:paraId="35EBD8F2" w14:textId="28A72F81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3EE906F" w14:textId="30D62E86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December 2024</w:t>
            </w:r>
          </w:p>
        </w:tc>
      </w:tr>
      <w:tr w:rsidR="00822F00" w:rsidRPr="0027671D" w14:paraId="12C70F29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D07C652" w14:textId="23C3892C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Türkiye</w:t>
            </w:r>
          </w:p>
        </w:tc>
        <w:tc>
          <w:tcPr>
            <w:tcW w:w="3288" w:type="dxa"/>
            <w:tcMar>
              <w:top w:w="120" w:type="dxa"/>
            </w:tcMar>
          </w:tcPr>
          <w:p w14:paraId="78BCF034" w14:textId="77777777" w:rsid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Hayriye KUMAŞCIOĞLU</w:t>
            </w:r>
          </w:p>
          <w:p w14:paraId="0E502D21" w14:textId="03580031" w:rsidR="00822F00" w:rsidRP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34E00FB3" w14:textId="620C10AB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3 January 2025</w:t>
            </w:r>
          </w:p>
        </w:tc>
      </w:tr>
      <w:tr w:rsidR="00822F00" w:rsidRPr="0027671D" w14:paraId="7EB55980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761C966" w14:textId="03E86B28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enya</w:t>
            </w:r>
          </w:p>
        </w:tc>
        <w:tc>
          <w:tcPr>
            <w:tcW w:w="3288" w:type="dxa"/>
            <w:tcMar>
              <w:top w:w="120" w:type="dxa"/>
            </w:tcMar>
          </w:tcPr>
          <w:p w14:paraId="36347A96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Maurice MAKOLOO</w:t>
            </w:r>
          </w:p>
          <w:p w14:paraId="4D78092C" w14:textId="06639AC0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</w:p>
        </w:tc>
        <w:tc>
          <w:tcPr>
            <w:tcW w:w="1814" w:type="dxa"/>
            <w:tcMar>
              <w:top w:w="120" w:type="dxa"/>
            </w:tcMar>
          </w:tcPr>
          <w:p w14:paraId="1104C2E4" w14:textId="164FA73C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January 2025</w:t>
            </w:r>
          </w:p>
        </w:tc>
      </w:tr>
      <w:tr w:rsidR="00822F00" w:rsidRPr="0027671D" w14:paraId="3B0EE0AB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0431210" w14:textId="08CF5B01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lastRenderedPageBreak/>
              <w:t>Côte d'Ivoire</w:t>
            </w:r>
          </w:p>
        </w:tc>
        <w:tc>
          <w:tcPr>
            <w:tcW w:w="3288" w:type="dxa"/>
            <w:tcMar>
              <w:top w:w="120" w:type="dxa"/>
            </w:tcMar>
          </w:tcPr>
          <w:p w14:paraId="3B50A5B2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Yacouba CISSE</w:t>
            </w:r>
          </w:p>
          <w:p w14:paraId="3818D7A0" w14:textId="1FF16586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C14F52F" w14:textId="0AD08094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January 2025</w:t>
            </w:r>
          </w:p>
        </w:tc>
      </w:tr>
      <w:tr w:rsidR="00822F00" w:rsidRPr="0027671D" w14:paraId="33D2F6FC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84444E9" w14:textId="7BE15866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yprus</w:t>
            </w:r>
          </w:p>
        </w:tc>
        <w:tc>
          <w:tcPr>
            <w:tcW w:w="3288" w:type="dxa"/>
            <w:tcMar>
              <w:top w:w="120" w:type="dxa"/>
            </w:tcMar>
          </w:tcPr>
          <w:p w14:paraId="6D61DD74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ndreas IGNATIOU</w:t>
            </w:r>
          </w:p>
          <w:p w14:paraId="5E145B2F" w14:textId="5E7999E2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DFB1149" w14:textId="7A115EEC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January 2025</w:t>
            </w:r>
          </w:p>
        </w:tc>
      </w:tr>
      <w:tr w:rsidR="00822F00" w:rsidRPr="0027671D" w14:paraId="2A91CB8B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9721009" w14:textId="07736C30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Ukraine</w:t>
            </w:r>
          </w:p>
        </w:tc>
        <w:tc>
          <w:tcPr>
            <w:tcW w:w="3288" w:type="dxa"/>
            <w:tcMar>
              <w:top w:w="120" w:type="dxa"/>
            </w:tcMar>
          </w:tcPr>
          <w:p w14:paraId="0AD3F4B7" w14:textId="77777777" w:rsid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Petro BESHTA</w:t>
            </w:r>
          </w:p>
          <w:p w14:paraId="57DE1684" w14:textId="005FD2F2" w:rsidR="00822F00" w:rsidRP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E129958" w14:textId="772C45CF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0 February 2025</w:t>
            </w:r>
          </w:p>
        </w:tc>
      </w:tr>
      <w:tr w:rsidR="00822F00" w:rsidRPr="0027671D" w14:paraId="653EA8AE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6927E10" w14:textId="787F035E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Korea</w:t>
            </w:r>
          </w:p>
        </w:tc>
        <w:tc>
          <w:tcPr>
            <w:tcW w:w="3288" w:type="dxa"/>
            <w:tcMar>
              <w:top w:w="120" w:type="dxa"/>
            </w:tcMar>
          </w:tcPr>
          <w:p w14:paraId="174DE5A2" w14:textId="77777777" w:rsid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Ilyoung BAE</w:t>
            </w:r>
          </w:p>
          <w:p w14:paraId="0CFAE5A9" w14:textId="226F44E1" w:rsidR="00822F00" w:rsidRP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10494091" w14:textId="21B23B17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0 February 2025</w:t>
            </w:r>
          </w:p>
        </w:tc>
      </w:tr>
      <w:tr w:rsidR="00822F00" w:rsidRPr="0027671D" w14:paraId="6ADA3037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D14C39A" w14:textId="4D91A28B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atvia</w:t>
            </w:r>
          </w:p>
        </w:tc>
        <w:tc>
          <w:tcPr>
            <w:tcW w:w="3288" w:type="dxa"/>
            <w:tcMar>
              <w:top w:w="120" w:type="dxa"/>
            </w:tcMar>
          </w:tcPr>
          <w:p w14:paraId="40445B1B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urijs POGREBŅAKS</w:t>
            </w:r>
          </w:p>
          <w:p w14:paraId="40A0BEF1" w14:textId="1967E0DF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71C9EEC7" w14:textId="412A781E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5 February 2025</w:t>
            </w:r>
          </w:p>
        </w:tc>
      </w:tr>
      <w:tr w:rsidR="00822F00" w:rsidRPr="0027671D" w14:paraId="42A4C290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516BDEB" w14:textId="154EFE14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Jordan</w:t>
            </w:r>
          </w:p>
        </w:tc>
        <w:tc>
          <w:tcPr>
            <w:tcW w:w="3288" w:type="dxa"/>
            <w:tcMar>
              <w:top w:w="120" w:type="dxa"/>
            </w:tcMar>
          </w:tcPr>
          <w:p w14:paraId="5383BACE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Mohammed Sameer Salem HINDAWI</w:t>
            </w:r>
          </w:p>
          <w:p w14:paraId="0480D08B" w14:textId="7FA25B61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5CCD14D3" w14:textId="1298A3AF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5 February 2025</w:t>
            </w:r>
          </w:p>
        </w:tc>
      </w:tr>
      <w:tr w:rsidR="00822F00" w:rsidRPr="0027671D" w14:paraId="54943C83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84D0875" w14:textId="04CC2567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Slovak Republic</w:t>
            </w:r>
          </w:p>
        </w:tc>
        <w:tc>
          <w:tcPr>
            <w:tcW w:w="3288" w:type="dxa"/>
            <w:tcMar>
              <w:top w:w="120" w:type="dxa"/>
            </w:tcMar>
          </w:tcPr>
          <w:p w14:paraId="3860E61D" w14:textId="77777777" w:rsid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Peter BAK</w:t>
            </w:r>
          </w:p>
          <w:p w14:paraId="0E4A2914" w14:textId="7868BB80" w:rsidR="00822F00" w:rsidRP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E169D10" w14:textId="64EE1CF3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7 March 2025</w:t>
            </w:r>
          </w:p>
        </w:tc>
      </w:tr>
      <w:tr w:rsidR="00822F00" w:rsidRPr="0027671D" w14:paraId="0D60A875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5368643" w14:textId="1DD9956F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India</w:t>
            </w:r>
          </w:p>
        </w:tc>
        <w:tc>
          <w:tcPr>
            <w:tcW w:w="3288" w:type="dxa"/>
            <w:tcMar>
              <w:top w:w="120" w:type="dxa"/>
            </w:tcMar>
          </w:tcPr>
          <w:p w14:paraId="0EAFB7FB" w14:textId="77777777" w:rsid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Amit NARANG</w:t>
            </w:r>
          </w:p>
          <w:p w14:paraId="07C984D8" w14:textId="0631E12B" w:rsidR="00822F00" w:rsidRP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58FA1767" w14:textId="4297DEF3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7 March 2025</w:t>
            </w:r>
          </w:p>
        </w:tc>
      </w:tr>
      <w:tr w:rsidR="00822F00" w:rsidRPr="0027671D" w14:paraId="63FBD896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AC0133F" w14:textId="5750F02F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Brazil</w:t>
            </w:r>
          </w:p>
        </w:tc>
        <w:tc>
          <w:tcPr>
            <w:tcW w:w="3288" w:type="dxa"/>
            <w:tcMar>
              <w:top w:w="120" w:type="dxa"/>
            </w:tcMar>
          </w:tcPr>
          <w:p w14:paraId="47DE0592" w14:textId="77777777" w:rsid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Maria Izabel VIEIRA</w:t>
            </w:r>
          </w:p>
          <w:p w14:paraId="75AF20DD" w14:textId="2B889E9D" w:rsidR="00822F00" w:rsidRP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5A8CBB57" w14:textId="3339A814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7 March 2025</w:t>
            </w:r>
          </w:p>
        </w:tc>
      </w:tr>
      <w:tr w:rsidR="00822F00" w:rsidRPr="0027671D" w14:paraId="498F0274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95BF806" w14:textId="45F1E633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nited Mexican States</w:t>
            </w:r>
          </w:p>
        </w:tc>
        <w:tc>
          <w:tcPr>
            <w:tcW w:w="3288" w:type="dxa"/>
            <w:tcMar>
              <w:top w:w="120" w:type="dxa"/>
            </w:tcMar>
          </w:tcPr>
          <w:p w14:paraId="18C85AA4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osé Antonio ZABALGOITIA</w:t>
            </w:r>
          </w:p>
          <w:p w14:paraId="0846EEE0" w14:textId="594A06FD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446C20C" w14:textId="07FB07B5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7 March 2025</w:t>
            </w:r>
          </w:p>
        </w:tc>
      </w:tr>
      <w:tr w:rsidR="00822F00" w:rsidRPr="0027671D" w14:paraId="6ACE641D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4941FD7" w14:textId="44635E88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tnam</w:t>
            </w:r>
          </w:p>
        </w:tc>
        <w:tc>
          <w:tcPr>
            <w:tcW w:w="3288" w:type="dxa"/>
            <w:tcMar>
              <w:top w:w="120" w:type="dxa"/>
            </w:tcMar>
          </w:tcPr>
          <w:p w14:paraId="1289BFC4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Le Thai Hoang VU</w:t>
            </w:r>
          </w:p>
          <w:p w14:paraId="2196765D" w14:textId="498E6B90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4479FE9" w14:textId="77C15757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3 April 2025</w:t>
            </w:r>
          </w:p>
        </w:tc>
      </w:tr>
      <w:tr w:rsidR="00822F00" w:rsidRPr="0027671D" w14:paraId="1E9640B0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CF38C8C" w14:textId="4F409140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Georgia</w:t>
            </w:r>
          </w:p>
        </w:tc>
        <w:tc>
          <w:tcPr>
            <w:tcW w:w="3288" w:type="dxa"/>
            <w:tcMar>
              <w:top w:w="120" w:type="dxa"/>
            </w:tcMar>
          </w:tcPr>
          <w:p w14:paraId="5CEF90AE" w14:textId="77777777" w:rsid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Konstantine SURGULADZE</w:t>
            </w:r>
          </w:p>
          <w:p w14:paraId="0663B75F" w14:textId="6D8E3AA6" w:rsidR="00822F00" w:rsidRP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3A7E6931" w14:textId="046CF189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3 April 2025</w:t>
            </w:r>
          </w:p>
        </w:tc>
      </w:tr>
      <w:tr w:rsidR="00822F00" w:rsidRPr="0027671D" w14:paraId="715D4A97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656878D" w14:textId="627AD8BA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Iran</w:t>
            </w:r>
          </w:p>
        </w:tc>
        <w:tc>
          <w:tcPr>
            <w:tcW w:w="3288" w:type="dxa"/>
            <w:tcMar>
              <w:top w:w="120" w:type="dxa"/>
            </w:tcMar>
          </w:tcPr>
          <w:p w14:paraId="34964949" w14:textId="77777777" w:rsid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Marzieh AFKHAM</w:t>
            </w:r>
          </w:p>
          <w:p w14:paraId="409AE71E" w14:textId="04864971" w:rsidR="00822F00" w:rsidRP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11A13AE6" w14:textId="2EBC3850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3 April 2025</w:t>
            </w:r>
          </w:p>
        </w:tc>
      </w:tr>
      <w:tr w:rsidR="00822F00" w:rsidRPr="0027671D" w14:paraId="12E72D0E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40009E9" w14:textId="05C91AC0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ce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09C6A6A9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Helga HAUKSDÓTTIR</w:t>
            </w:r>
          </w:p>
          <w:p w14:paraId="0088F3AF" w14:textId="24F45792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0F9315B" w14:textId="4CD03C07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3 April 2025</w:t>
            </w:r>
          </w:p>
        </w:tc>
      </w:tr>
      <w:tr w:rsidR="00822F00" w:rsidRPr="0027671D" w14:paraId="76C4F3E6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FFFEF99" w14:textId="6B9BB706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ew Zea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7BF19B09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ndrew Rive WILLIAMS</w:t>
            </w:r>
          </w:p>
          <w:p w14:paraId="38979627" w14:textId="7ED5B415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A681A48" w14:textId="676A87BB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May 2025</w:t>
            </w:r>
          </w:p>
        </w:tc>
      </w:tr>
      <w:tr w:rsidR="00822F00" w:rsidRPr="0027671D" w14:paraId="29DBBECB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0DF5DD3" w14:textId="7CE605BE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uinea</w:t>
            </w:r>
          </w:p>
        </w:tc>
        <w:tc>
          <w:tcPr>
            <w:tcW w:w="3288" w:type="dxa"/>
            <w:tcMar>
              <w:top w:w="120" w:type="dxa"/>
            </w:tcMar>
          </w:tcPr>
          <w:p w14:paraId="3F6CF920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Aminata Kobélé KEITA</w:t>
            </w:r>
          </w:p>
          <w:p w14:paraId="041F459E" w14:textId="529E0A34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3EBE6955" w14:textId="13FA54F8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May 2025</w:t>
            </w:r>
          </w:p>
        </w:tc>
      </w:tr>
      <w:tr w:rsidR="00822F00" w:rsidRPr="0027671D" w14:paraId="7EA8BC15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807D5C9" w14:textId="059A6D0A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angladesh</w:t>
            </w:r>
          </w:p>
        </w:tc>
        <w:tc>
          <w:tcPr>
            <w:tcW w:w="3288" w:type="dxa"/>
            <w:tcMar>
              <w:top w:w="120" w:type="dxa"/>
            </w:tcMar>
          </w:tcPr>
          <w:p w14:paraId="44173BC7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Tufik HASAN</w:t>
            </w:r>
          </w:p>
          <w:p w14:paraId="3FA1694B" w14:textId="4A5D227A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E5143F4" w14:textId="72006C59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May 2025</w:t>
            </w:r>
          </w:p>
        </w:tc>
      </w:tr>
      <w:tr w:rsidR="00822F00" w:rsidRPr="0027671D" w14:paraId="24A74EBD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2230254" w14:textId="15497DDB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lastRenderedPageBreak/>
              <w:t>Serbia</w:t>
            </w:r>
          </w:p>
        </w:tc>
        <w:tc>
          <w:tcPr>
            <w:tcW w:w="3288" w:type="dxa"/>
            <w:tcMar>
              <w:top w:w="120" w:type="dxa"/>
            </w:tcMar>
          </w:tcPr>
          <w:p w14:paraId="7B17757C" w14:textId="77777777" w:rsid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Ivo VOJVODIĆ</w:t>
            </w:r>
          </w:p>
          <w:p w14:paraId="741D3717" w14:textId="4E031234" w:rsidR="00822F00" w:rsidRP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1FD760BF" w14:textId="66DE2DFA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3 June 2025</w:t>
            </w:r>
          </w:p>
        </w:tc>
      </w:tr>
      <w:tr w:rsidR="00822F00" w:rsidRPr="0027671D" w14:paraId="5AA693BF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624B563" w14:textId="7496CEE5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Netherlands</w:t>
            </w:r>
          </w:p>
        </w:tc>
        <w:tc>
          <w:tcPr>
            <w:tcW w:w="3288" w:type="dxa"/>
            <w:tcMar>
              <w:top w:w="120" w:type="dxa"/>
            </w:tcMar>
          </w:tcPr>
          <w:p w14:paraId="142C1B4E" w14:textId="77777777" w:rsid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Janneke Cecilia VRIJLAND</w:t>
            </w:r>
          </w:p>
          <w:p w14:paraId="794F90CC" w14:textId="7B20288B" w:rsidR="00822F00" w:rsidRP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C72C96F" w14:textId="1BC058F4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2 July 2025</w:t>
            </w:r>
          </w:p>
        </w:tc>
      </w:tr>
      <w:tr w:rsidR="00822F00" w:rsidRPr="0027671D" w14:paraId="30055124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9989BC7" w14:textId="3D21573E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eru</w:t>
            </w:r>
          </w:p>
        </w:tc>
        <w:tc>
          <w:tcPr>
            <w:tcW w:w="3288" w:type="dxa"/>
            <w:tcMar>
              <w:top w:w="120" w:type="dxa"/>
            </w:tcMar>
          </w:tcPr>
          <w:p w14:paraId="3E42A2D9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Maria Eugenia ECHEVERRIA HERRERA VDA DE DE PURY</w:t>
            </w:r>
          </w:p>
          <w:p w14:paraId="2E9CE8ED" w14:textId="1D6E4197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54A09873" w14:textId="29D700C5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July 2025</w:t>
            </w:r>
          </w:p>
        </w:tc>
      </w:tr>
      <w:tr w:rsidR="00822F00" w:rsidRPr="0027671D" w14:paraId="52341837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12AC909" w14:textId="384540E9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srael</w:t>
            </w:r>
          </w:p>
        </w:tc>
        <w:tc>
          <w:tcPr>
            <w:tcW w:w="3288" w:type="dxa"/>
            <w:tcMar>
              <w:top w:w="120" w:type="dxa"/>
            </w:tcMar>
          </w:tcPr>
          <w:p w14:paraId="2061E408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Ruth COHEN DAR</w:t>
            </w:r>
          </w:p>
          <w:p w14:paraId="616F20E1" w14:textId="6675D61A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JERUSALEM</w:t>
            </w:r>
          </w:p>
        </w:tc>
        <w:tc>
          <w:tcPr>
            <w:tcW w:w="1814" w:type="dxa"/>
            <w:tcMar>
              <w:top w:w="120" w:type="dxa"/>
            </w:tcMar>
          </w:tcPr>
          <w:p w14:paraId="7F4D43EF" w14:textId="51A3A36C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July 2025</w:t>
            </w:r>
          </w:p>
        </w:tc>
      </w:tr>
      <w:tr w:rsidR="00822F00" w:rsidRPr="0027671D" w14:paraId="78726868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ED24AA1" w14:textId="0DC1495E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Ire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66262D3B" w14:textId="77777777" w:rsid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Caroline PHELAN</w:t>
            </w:r>
          </w:p>
          <w:p w14:paraId="1485E21A" w14:textId="61A22D1D" w:rsidR="00822F00" w:rsidRP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6F3FAA3A" w14:textId="25A994F8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6 August 2025</w:t>
            </w:r>
          </w:p>
        </w:tc>
      </w:tr>
      <w:tr w:rsidR="00822F00" w:rsidRPr="0027671D" w14:paraId="20950D84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1AAA2A3" w14:textId="75C4A2FD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alta</w:t>
            </w:r>
          </w:p>
        </w:tc>
        <w:tc>
          <w:tcPr>
            <w:tcW w:w="3288" w:type="dxa"/>
            <w:tcMar>
              <w:top w:w="120" w:type="dxa"/>
            </w:tcMar>
          </w:tcPr>
          <w:p w14:paraId="0DA80E82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esmond CUTAJAR</w:t>
            </w:r>
          </w:p>
          <w:p w14:paraId="1A2E2E52" w14:textId="0341472E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ALLETTA</w:t>
            </w:r>
          </w:p>
        </w:tc>
        <w:tc>
          <w:tcPr>
            <w:tcW w:w="1814" w:type="dxa"/>
            <w:tcMar>
              <w:top w:w="120" w:type="dxa"/>
            </w:tcMar>
          </w:tcPr>
          <w:p w14:paraId="78B3B0DD" w14:textId="7A545ACB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6 August 2025</w:t>
            </w:r>
          </w:p>
        </w:tc>
      </w:tr>
      <w:tr w:rsidR="00822F00" w:rsidRPr="0027671D" w14:paraId="6F80A91E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9671E5C" w14:textId="112C0899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stonia</w:t>
            </w:r>
          </w:p>
        </w:tc>
        <w:tc>
          <w:tcPr>
            <w:tcW w:w="3288" w:type="dxa"/>
            <w:tcMar>
              <w:top w:w="120" w:type="dxa"/>
            </w:tcMar>
          </w:tcPr>
          <w:p w14:paraId="39F2ECFF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Jana VANAVESKI</w:t>
            </w:r>
          </w:p>
          <w:p w14:paraId="740473AE" w14:textId="377AC5E2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PRAGUE</w:t>
            </w:r>
          </w:p>
        </w:tc>
        <w:tc>
          <w:tcPr>
            <w:tcW w:w="1814" w:type="dxa"/>
            <w:tcMar>
              <w:top w:w="120" w:type="dxa"/>
            </w:tcMar>
          </w:tcPr>
          <w:p w14:paraId="69D6C641" w14:textId="7C06415F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6 August 2025</w:t>
            </w:r>
          </w:p>
        </w:tc>
      </w:tr>
      <w:tr w:rsidR="00822F00" w:rsidRPr="0027671D" w14:paraId="06E26307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61035D3" w14:textId="1706C44A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France</w:t>
            </w:r>
          </w:p>
        </w:tc>
        <w:tc>
          <w:tcPr>
            <w:tcW w:w="3288" w:type="dxa"/>
            <w:tcMar>
              <w:top w:w="120" w:type="dxa"/>
            </w:tcMar>
          </w:tcPr>
          <w:p w14:paraId="48D32BB3" w14:textId="77777777" w:rsid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Fabienne RUNYO</w:t>
            </w:r>
          </w:p>
          <w:p w14:paraId="46EDB957" w14:textId="68404412" w:rsidR="00822F00" w:rsidRP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8EC28B5" w14:textId="048062C6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8 September 2025</w:t>
            </w:r>
          </w:p>
        </w:tc>
      </w:tr>
      <w:tr w:rsidR="00822F00" w:rsidRPr="0027671D" w14:paraId="53871E3F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00D053F" w14:textId="4C59FF8D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nama</w:t>
            </w:r>
          </w:p>
        </w:tc>
        <w:tc>
          <w:tcPr>
            <w:tcW w:w="3288" w:type="dxa"/>
            <w:tcMar>
              <w:top w:w="120" w:type="dxa"/>
            </w:tcMar>
          </w:tcPr>
          <w:p w14:paraId="24C11291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Vladimir Adolfo Franco SOUSA</w:t>
            </w:r>
          </w:p>
          <w:p w14:paraId="5E8EECE5" w14:textId="1DF20B43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ERLIN</w:t>
            </w:r>
          </w:p>
        </w:tc>
        <w:tc>
          <w:tcPr>
            <w:tcW w:w="1814" w:type="dxa"/>
            <w:tcMar>
              <w:top w:w="120" w:type="dxa"/>
            </w:tcMar>
          </w:tcPr>
          <w:p w14:paraId="2C22F113" w14:textId="69A6C0DC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8 September 2025</w:t>
            </w:r>
          </w:p>
        </w:tc>
      </w:tr>
      <w:tr w:rsidR="00822F00" w:rsidRPr="0027671D" w14:paraId="2C89A8CB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04CC87D" w14:textId="3D41A89D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ldova</w:t>
            </w:r>
          </w:p>
        </w:tc>
        <w:tc>
          <w:tcPr>
            <w:tcW w:w="3288" w:type="dxa"/>
            <w:tcMar>
              <w:top w:w="120" w:type="dxa"/>
            </w:tcMar>
          </w:tcPr>
          <w:p w14:paraId="484E1EA2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Mihail BARBULAT</w:t>
            </w:r>
          </w:p>
          <w:p w14:paraId="2CB438AE" w14:textId="77F9FA40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18EF39D0" w14:textId="4C025B71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8 September 2025</w:t>
            </w:r>
          </w:p>
        </w:tc>
      </w:tr>
      <w:tr w:rsidR="00822F00" w:rsidRPr="0027671D" w14:paraId="4CE163CC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97F3A12" w14:textId="117AD100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Kazakh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267954F3" w14:textId="77777777" w:rsid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Altay ABIBULLAYEV</w:t>
            </w:r>
          </w:p>
          <w:p w14:paraId="20E3BF59" w14:textId="17BCC067" w:rsidR="00822F00" w:rsidRPr="00822F00" w:rsidRDefault="00822F0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5C308815" w14:textId="3F2DE5E4" w:rsidR="00822F00" w:rsidRPr="00822F00" w:rsidRDefault="00822F0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5 November 2025</w:t>
            </w:r>
          </w:p>
        </w:tc>
      </w:tr>
      <w:tr w:rsidR="00822F00" w:rsidRPr="0027671D" w14:paraId="4D5B9905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B31D696" w14:textId="5ED937B0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hai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2E011A2F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Pattarat HONGTONG</w:t>
            </w:r>
          </w:p>
          <w:p w14:paraId="020210B0" w14:textId="7B565569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446DB66" w14:textId="3A17A344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5 November 2025</w:t>
            </w:r>
          </w:p>
        </w:tc>
      </w:tr>
      <w:tr w:rsidR="00822F00" w:rsidRPr="0027671D" w14:paraId="62B5ED6A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FD08D79" w14:textId="37DF46F0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orway</w:t>
            </w:r>
          </w:p>
        </w:tc>
        <w:tc>
          <w:tcPr>
            <w:tcW w:w="3288" w:type="dxa"/>
            <w:tcMar>
              <w:top w:w="120" w:type="dxa"/>
            </w:tcMar>
          </w:tcPr>
          <w:p w14:paraId="29056A24" w14:textId="77777777" w:rsid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Vegard KAALE</w:t>
            </w:r>
          </w:p>
          <w:p w14:paraId="6ED03338" w14:textId="4FC5A9EA" w:rsidR="00822F00" w:rsidRPr="00822F00" w:rsidRDefault="00822F0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4449EA7F" w14:textId="6D1450BE" w:rsidR="00822F00" w:rsidRPr="00822F00" w:rsidRDefault="00822F0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5 November 2025</w:t>
            </w:r>
          </w:p>
        </w:tc>
      </w:tr>
      <w:bookmarkEnd w:id="7"/>
    </w:tbl>
    <w:p w14:paraId="7155170E" w14:textId="77777777" w:rsidR="00523181" w:rsidRDefault="00523181" w:rsidP="00775981">
      <w:pPr>
        <w:jc w:val="center"/>
        <w:rPr>
          <w:sz w:val="17"/>
          <w:szCs w:val="17"/>
          <w:lang w:val="en-US"/>
        </w:rPr>
      </w:pPr>
    </w:p>
    <w:p w14:paraId="68626FF1" w14:textId="77777777" w:rsidR="002475BE" w:rsidRDefault="00523181" w:rsidP="00555654">
      <w:pPr>
        <w:pStyle w:val="Heading2"/>
        <w:rPr>
          <w:lang w:val="en-US"/>
        </w:rPr>
      </w:pPr>
      <w:r>
        <w:rPr>
          <w:lang w:val="en-US"/>
        </w:rPr>
        <w:br w:type="page"/>
      </w:r>
      <w:bookmarkStart w:id="8" w:name="PalestineRemove"/>
      <w:bookmarkStart w:id="9" w:name="_Toc30497839"/>
    </w:p>
    <w:tbl>
      <w:tblPr>
        <w:tblStyle w:val="dlTable"/>
        <w:tblW w:w="0" w:type="auto"/>
        <w:tblLayout w:type="fixed"/>
        <w:tblCellMar>
          <w:top w:w="0" w:type="dxa"/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1701"/>
        <w:gridCol w:w="3288"/>
        <w:gridCol w:w="1814"/>
      </w:tblGrid>
      <w:tr w:rsidR="00062E8A" w:rsidRPr="0027671D" w14:paraId="151B9A6F" w14:textId="77777777" w:rsidTr="00822F00">
        <w:trPr>
          <w:cantSplit/>
          <w:tblHeader/>
        </w:trPr>
        <w:tc>
          <w:tcPr>
            <w:tcW w:w="1701" w:type="dxa"/>
          </w:tcPr>
          <w:p w14:paraId="35F40152" w14:textId="57826B66" w:rsidR="00062E8A" w:rsidRPr="0027671D" w:rsidRDefault="00062E8A" w:rsidP="00C05378">
            <w:pPr>
              <w:tabs>
                <w:tab w:val="left" w:pos="482"/>
              </w:tabs>
              <w:spacing w:after="120"/>
              <w:rPr>
                <w:sz w:val="19"/>
                <w:szCs w:val="19"/>
                <w:lang w:val="en-GB"/>
              </w:rPr>
            </w:pPr>
            <w:bookmarkStart w:id="10" w:name="Palestine"/>
            <w:r w:rsidRPr="00020953">
              <w:rPr>
                <w:b/>
                <w:bCs/>
                <w:i/>
                <w:iCs/>
                <w:sz w:val="19"/>
                <w:szCs w:val="19"/>
                <w:lang w:val="en-GB"/>
              </w:rPr>
              <w:lastRenderedPageBreak/>
              <w:t>Country</w:t>
            </w:r>
          </w:p>
        </w:tc>
        <w:tc>
          <w:tcPr>
            <w:tcW w:w="3288" w:type="dxa"/>
          </w:tcPr>
          <w:p w14:paraId="6CE3759C" w14:textId="415F0AF6" w:rsidR="00062E8A" w:rsidRPr="0027671D" w:rsidRDefault="00062E8A" w:rsidP="00C05378">
            <w:pPr>
              <w:spacing w:after="120"/>
              <w:rPr>
                <w:sz w:val="19"/>
                <w:szCs w:val="19"/>
                <w:lang w:val="de-DE"/>
              </w:rPr>
            </w:pPr>
            <w:r w:rsidRPr="00020953">
              <w:rPr>
                <w:b/>
                <w:bCs/>
                <w:i/>
                <w:iCs/>
                <w:sz w:val="19"/>
                <w:szCs w:val="19"/>
                <w:lang w:val="de-DE"/>
              </w:rPr>
              <w:t>Head of Mission and Residence</w:t>
            </w:r>
          </w:p>
        </w:tc>
        <w:tc>
          <w:tcPr>
            <w:tcW w:w="1814" w:type="dxa"/>
          </w:tcPr>
          <w:p w14:paraId="6D23E52B" w14:textId="76345036" w:rsidR="00062E8A" w:rsidRPr="0027671D" w:rsidRDefault="00062E8A" w:rsidP="00C05378">
            <w:pPr>
              <w:tabs>
                <w:tab w:val="left" w:pos="482"/>
              </w:tabs>
              <w:spacing w:after="120"/>
              <w:rPr>
                <w:sz w:val="19"/>
                <w:szCs w:val="19"/>
                <w:lang w:val="en-GB"/>
              </w:rPr>
            </w:pPr>
            <w:r w:rsidRPr="00020953">
              <w:rPr>
                <w:b/>
                <w:bCs/>
                <w:i/>
                <w:iCs/>
                <w:sz w:val="19"/>
                <w:szCs w:val="19"/>
                <w:lang w:val="en-GB"/>
              </w:rPr>
              <w:t>Date</w:t>
            </w:r>
          </w:p>
        </w:tc>
      </w:tr>
      <w:tr w:rsidR="00062E8A" w:rsidRPr="0027671D" w14:paraId="6176F7AA" w14:textId="77777777" w:rsidTr="00822F00">
        <w:trPr>
          <w:cantSplit/>
          <w:tblHeader/>
        </w:trPr>
        <w:tc>
          <w:tcPr>
            <w:tcW w:w="1701" w:type="dxa"/>
            <w:tcMar>
              <w:top w:w="120" w:type="dxa"/>
            </w:tcMar>
          </w:tcPr>
          <w:p w14:paraId="2B66A44B" w14:textId="709DCAAF" w:rsidR="00062E8A" w:rsidRPr="00822F00" w:rsidRDefault="00822F00" w:rsidP="00062E8A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lestine</w:t>
            </w:r>
          </w:p>
        </w:tc>
        <w:tc>
          <w:tcPr>
            <w:tcW w:w="3288" w:type="dxa"/>
            <w:tcMar>
              <w:top w:w="120" w:type="dxa"/>
            </w:tcMar>
          </w:tcPr>
          <w:p w14:paraId="69EBDE37" w14:textId="77777777" w:rsidR="00822F00" w:rsidRDefault="00822F00" w:rsidP="00062E8A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Salah Abdel SHAFI</w:t>
            </w:r>
          </w:p>
          <w:p w14:paraId="1BB99210" w14:textId="18B8CAB6" w:rsidR="00062E8A" w:rsidRPr="00822F00" w:rsidRDefault="00822F00" w:rsidP="00062E8A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92527DC" w14:textId="04455CB9" w:rsidR="00062E8A" w:rsidRPr="00822F00" w:rsidRDefault="00822F00" w:rsidP="00062E8A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5 October 2014</w:t>
            </w:r>
          </w:p>
        </w:tc>
      </w:tr>
      <w:bookmarkEnd w:id="10"/>
    </w:tbl>
    <w:p w14:paraId="41A9A44F" w14:textId="77777777" w:rsidR="00523181" w:rsidRDefault="002475BE" w:rsidP="00555654">
      <w:pPr>
        <w:pStyle w:val="Heading2"/>
        <w:rPr>
          <w:rStyle w:val="FootnoteReference"/>
          <w:vertAlign w:val="baseline"/>
        </w:rPr>
      </w:pPr>
      <w:r>
        <w:rPr>
          <w:lang w:val="en-US"/>
        </w:rPr>
        <w:br w:type="page"/>
      </w:r>
      <w:bookmarkStart w:id="11" w:name="_Toc213235168"/>
      <w:bookmarkEnd w:id="8"/>
      <w:r w:rsidR="00523181" w:rsidRPr="00523181">
        <w:lastRenderedPageBreak/>
        <w:t>CHARGÉS D’AFFAIRES AD INTERIM</w:t>
      </w:r>
      <w:r w:rsidR="00523181" w:rsidRPr="00523181">
        <w:rPr>
          <w:rStyle w:val="FootnoteReference"/>
          <w:vertAlign w:val="baseline"/>
        </w:rPr>
        <w:footnoteReference w:customMarkFollows="1" w:id="2"/>
        <w:t>*</w:t>
      </w:r>
      <w:bookmarkEnd w:id="9"/>
      <w:bookmarkEnd w:id="11"/>
    </w:p>
    <w:tbl>
      <w:tblPr>
        <w:tblStyle w:val="dlTable"/>
        <w:tblW w:w="0" w:type="auto"/>
        <w:tblLayout w:type="fixed"/>
        <w:tblCellMar>
          <w:top w:w="0" w:type="dxa"/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1701"/>
        <w:gridCol w:w="3288"/>
        <w:gridCol w:w="1814"/>
      </w:tblGrid>
      <w:tr w:rsidR="0044091C" w:rsidRPr="00852C96" w14:paraId="447B9F08" w14:textId="77777777" w:rsidTr="00822F00">
        <w:trPr>
          <w:cantSplit/>
          <w:tblHeader/>
        </w:trPr>
        <w:tc>
          <w:tcPr>
            <w:tcW w:w="1701" w:type="dxa"/>
          </w:tcPr>
          <w:p w14:paraId="24113D6C" w14:textId="3FBB6429" w:rsidR="0044091C" w:rsidRPr="00381F76" w:rsidRDefault="0044091C" w:rsidP="0093025C">
            <w:pPr>
              <w:spacing w:after="120"/>
              <w:rPr>
                <w:b/>
                <w:bCs/>
                <w:color w:val="000000"/>
                <w:sz w:val="19"/>
                <w:szCs w:val="19"/>
              </w:rPr>
            </w:pPr>
            <w:bookmarkStart w:id="12" w:name="ChargeAffaires"/>
            <w:r w:rsidRPr="00381F76">
              <w:rPr>
                <w:b/>
                <w:bCs/>
                <w:i/>
                <w:iCs/>
                <w:sz w:val="19"/>
                <w:szCs w:val="19"/>
                <w:lang w:val="en-GB"/>
              </w:rPr>
              <w:t>Country</w:t>
            </w:r>
          </w:p>
        </w:tc>
        <w:tc>
          <w:tcPr>
            <w:tcW w:w="3288" w:type="dxa"/>
          </w:tcPr>
          <w:p w14:paraId="446E2017" w14:textId="12FE4600" w:rsidR="0044091C" w:rsidRPr="00381F76" w:rsidRDefault="0044091C" w:rsidP="0093025C">
            <w:pPr>
              <w:tabs>
                <w:tab w:val="left" w:pos="482"/>
              </w:tabs>
              <w:spacing w:after="120"/>
              <w:rPr>
                <w:b/>
                <w:bCs/>
                <w:sz w:val="19"/>
                <w:szCs w:val="19"/>
                <w:lang w:val="en-GB"/>
              </w:rPr>
            </w:pPr>
            <w:r w:rsidRPr="00381F76">
              <w:rPr>
                <w:b/>
                <w:bCs/>
                <w:i/>
                <w:iCs/>
                <w:sz w:val="19"/>
                <w:szCs w:val="19"/>
                <w:lang w:val="de-DE"/>
              </w:rPr>
              <w:t>Head of Mission and Residence</w:t>
            </w:r>
          </w:p>
        </w:tc>
        <w:tc>
          <w:tcPr>
            <w:tcW w:w="1814" w:type="dxa"/>
          </w:tcPr>
          <w:p w14:paraId="4FD1F39D" w14:textId="3FD01DF4" w:rsidR="0044091C" w:rsidRPr="00381F76" w:rsidRDefault="0044091C" w:rsidP="0093025C">
            <w:pPr>
              <w:spacing w:after="120"/>
              <w:rPr>
                <w:b/>
                <w:bCs/>
                <w:sz w:val="19"/>
                <w:szCs w:val="19"/>
                <w:lang w:val="en-GB"/>
              </w:rPr>
            </w:pPr>
            <w:r w:rsidRPr="00381F76">
              <w:rPr>
                <w:b/>
                <w:bCs/>
                <w:i/>
                <w:iCs/>
                <w:sz w:val="19"/>
                <w:szCs w:val="19"/>
                <w:lang w:val="en-GB"/>
              </w:rPr>
              <w:t>Date</w:t>
            </w:r>
          </w:p>
        </w:tc>
      </w:tr>
      <w:tr w:rsidR="0044091C" w:rsidRPr="00852C96" w14:paraId="392A9A52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D68BBD6" w14:textId="7977ECC3" w:rsidR="0044091C" w:rsidRPr="00822F00" w:rsidRDefault="00822F00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Costa Rica</w:t>
            </w:r>
          </w:p>
        </w:tc>
        <w:tc>
          <w:tcPr>
            <w:tcW w:w="3288" w:type="dxa"/>
            <w:tcMar>
              <w:top w:w="120" w:type="dxa"/>
            </w:tcMar>
          </w:tcPr>
          <w:p w14:paraId="3B142F2C" w14:textId="77777777" w:rsidR="00822F00" w:rsidRDefault="00822F0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Herbert Daniel ESPINOZA SOLANO</w:t>
            </w:r>
          </w:p>
          <w:p w14:paraId="55FAC3A7" w14:textId="10628D4B" w:rsidR="0044091C" w:rsidRPr="00822F00" w:rsidRDefault="00822F0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030BF61" w14:textId="2FD335B6" w:rsidR="0044091C" w:rsidRPr="00822F00" w:rsidRDefault="00822F00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 September 2014</w:t>
            </w:r>
          </w:p>
        </w:tc>
      </w:tr>
      <w:tr w:rsidR="00822F00" w:rsidRPr="00852C96" w14:paraId="49265C65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5C0BA38" w14:textId="54C05B30" w:rsidR="00822F00" w:rsidRPr="00822F00" w:rsidRDefault="00822F00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Cabo Verde</w:t>
            </w:r>
          </w:p>
        </w:tc>
        <w:tc>
          <w:tcPr>
            <w:tcW w:w="3288" w:type="dxa"/>
            <w:tcMar>
              <w:top w:w="120" w:type="dxa"/>
            </w:tcMar>
          </w:tcPr>
          <w:p w14:paraId="5D12B4A8" w14:textId="77777777" w:rsidR="00822F00" w:rsidRDefault="00822F0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Octávio Bento GOMES</w:t>
            </w:r>
          </w:p>
          <w:p w14:paraId="0DB4C000" w14:textId="31A968C6" w:rsidR="00822F00" w:rsidRPr="00822F00" w:rsidRDefault="00822F0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RUSSELS</w:t>
            </w:r>
          </w:p>
        </w:tc>
        <w:tc>
          <w:tcPr>
            <w:tcW w:w="1814" w:type="dxa"/>
            <w:tcMar>
              <w:top w:w="120" w:type="dxa"/>
            </w:tcMar>
          </w:tcPr>
          <w:p w14:paraId="6A3688AE" w14:textId="4B25424E" w:rsidR="00822F00" w:rsidRPr="00822F00" w:rsidRDefault="00822F00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31 August 2016</w:t>
            </w:r>
          </w:p>
        </w:tc>
      </w:tr>
      <w:tr w:rsidR="00822F00" w:rsidRPr="00852C96" w14:paraId="0C6CFD58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E8A6BA0" w14:textId="6F6D8406" w:rsidR="00822F00" w:rsidRPr="00822F00" w:rsidRDefault="00822F00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Libya</w:t>
            </w:r>
          </w:p>
        </w:tc>
        <w:tc>
          <w:tcPr>
            <w:tcW w:w="3288" w:type="dxa"/>
            <w:tcMar>
              <w:top w:w="120" w:type="dxa"/>
            </w:tcMar>
          </w:tcPr>
          <w:p w14:paraId="4F6CB96D" w14:textId="77777777" w:rsidR="00822F00" w:rsidRDefault="00822F0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Mohamed A. H. ELMAGHUR</w:t>
            </w:r>
          </w:p>
          <w:p w14:paraId="0F4F9A9E" w14:textId="19125814" w:rsidR="00822F00" w:rsidRPr="00822F00" w:rsidRDefault="00822F0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7BEB496E" w14:textId="6FC9A3B2" w:rsidR="00822F00" w:rsidRPr="00822F00" w:rsidRDefault="00822F00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 January 2018</w:t>
            </w:r>
          </w:p>
        </w:tc>
      </w:tr>
      <w:tr w:rsidR="00822F00" w:rsidRPr="00852C96" w14:paraId="60904125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8FF402A" w14:textId="2599D8DB" w:rsidR="00822F00" w:rsidRPr="00822F00" w:rsidRDefault="00822F00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Sudan</w:t>
            </w:r>
          </w:p>
        </w:tc>
        <w:tc>
          <w:tcPr>
            <w:tcW w:w="3288" w:type="dxa"/>
            <w:tcMar>
              <w:top w:w="120" w:type="dxa"/>
            </w:tcMar>
          </w:tcPr>
          <w:p w14:paraId="7F168E3F" w14:textId="77777777" w:rsidR="00822F00" w:rsidRDefault="00822F0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Safa Mohammed Sekainy AHMED</w:t>
            </w:r>
          </w:p>
          <w:p w14:paraId="734D8CA9" w14:textId="1F5C1122" w:rsidR="00822F00" w:rsidRPr="00822F00" w:rsidRDefault="00822F0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11A147A" w14:textId="2A09FDC6" w:rsidR="00822F00" w:rsidRPr="00822F00" w:rsidRDefault="00822F00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4 September 2020</w:t>
            </w:r>
          </w:p>
        </w:tc>
      </w:tr>
      <w:tr w:rsidR="00822F00" w:rsidRPr="00852C96" w14:paraId="6AF9D2A4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EA7E63B" w14:textId="5C596627" w:rsidR="00822F00" w:rsidRPr="00822F00" w:rsidRDefault="00822F00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Afghani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532D651F" w14:textId="77777777" w:rsidR="00822F00" w:rsidRDefault="00822F0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Fazull Mahmood RAHEMEE PAJWAK</w:t>
            </w:r>
          </w:p>
          <w:p w14:paraId="6A385812" w14:textId="0F8D4648" w:rsidR="00822F00" w:rsidRPr="00822F00" w:rsidRDefault="00822F0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E97A74C" w14:textId="39CE00D6" w:rsidR="00822F00" w:rsidRPr="00822F00" w:rsidRDefault="00822F00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1 December 2020</w:t>
            </w:r>
          </w:p>
        </w:tc>
      </w:tr>
      <w:tr w:rsidR="00822F00" w:rsidRPr="00852C96" w14:paraId="59406E1F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832F318" w14:textId="2F02F2ED" w:rsidR="00822F00" w:rsidRPr="00822F00" w:rsidRDefault="00822F00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Colombia</w:t>
            </w:r>
          </w:p>
        </w:tc>
        <w:tc>
          <w:tcPr>
            <w:tcW w:w="3288" w:type="dxa"/>
            <w:tcMar>
              <w:top w:w="120" w:type="dxa"/>
            </w:tcMar>
          </w:tcPr>
          <w:p w14:paraId="4B2C0F26" w14:textId="77777777" w:rsidR="00822F00" w:rsidRDefault="00822F0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Diana KECÁN CERVANTES</w:t>
            </w:r>
          </w:p>
          <w:p w14:paraId="55A4DDE6" w14:textId="744DF161" w:rsidR="00822F00" w:rsidRPr="00822F00" w:rsidRDefault="00822F0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0E195E6" w14:textId="6D320880" w:rsidR="00822F00" w:rsidRPr="00822F00" w:rsidRDefault="00822F00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8 July 2023</w:t>
            </w:r>
          </w:p>
        </w:tc>
      </w:tr>
      <w:tr w:rsidR="00822F00" w:rsidRPr="00852C96" w14:paraId="38893A13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948621F" w14:textId="337D16DA" w:rsidR="00822F00" w:rsidRPr="00822F00" w:rsidRDefault="00822F00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Tunisia</w:t>
            </w:r>
          </w:p>
        </w:tc>
        <w:tc>
          <w:tcPr>
            <w:tcW w:w="3288" w:type="dxa"/>
            <w:tcMar>
              <w:top w:w="120" w:type="dxa"/>
            </w:tcMar>
          </w:tcPr>
          <w:p w14:paraId="6DA9F7DA" w14:textId="77777777" w:rsidR="00822F00" w:rsidRDefault="00822F0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Basma CHARFI</w:t>
            </w:r>
          </w:p>
          <w:p w14:paraId="18E922D8" w14:textId="2C96576A" w:rsidR="00822F00" w:rsidRPr="00822F00" w:rsidRDefault="00822F0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2EA7B4E" w14:textId="1EA442AB" w:rsidR="00822F00" w:rsidRPr="00822F00" w:rsidRDefault="00822F00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4 August 2023</w:t>
            </w:r>
          </w:p>
        </w:tc>
      </w:tr>
      <w:tr w:rsidR="00822F00" w:rsidRPr="00852C96" w14:paraId="2612DC2D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2072FDD" w14:textId="1E9E66B3" w:rsidR="00822F00" w:rsidRPr="00822F00" w:rsidRDefault="00822F00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Ecuador</w:t>
            </w:r>
          </w:p>
        </w:tc>
        <w:tc>
          <w:tcPr>
            <w:tcW w:w="3288" w:type="dxa"/>
            <w:tcMar>
              <w:top w:w="120" w:type="dxa"/>
            </w:tcMar>
          </w:tcPr>
          <w:p w14:paraId="6FB5005F" w14:textId="77777777" w:rsidR="00822F00" w:rsidRDefault="00822F0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Patricio TROYA SUÁREZ</w:t>
            </w:r>
          </w:p>
          <w:p w14:paraId="28C4128B" w14:textId="0DDC3B85" w:rsidR="00822F00" w:rsidRPr="00822F00" w:rsidRDefault="00822F0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05082F7F" w14:textId="54E40C4C" w:rsidR="00822F00" w:rsidRPr="00822F00" w:rsidRDefault="00822F00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5 October 2023</w:t>
            </w:r>
          </w:p>
        </w:tc>
      </w:tr>
      <w:tr w:rsidR="00822F00" w:rsidRPr="00852C96" w14:paraId="4CD2D65E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0A86DA9" w14:textId="4BB8952D" w:rsidR="00822F00" w:rsidRPr="00822F00" w:rsidRDefault="00822F00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Equatorial Guinea</w:t>
            </w:r>
          </w:p>
        </w:tc>
        <w:tc>
          <w:tcPr>
            <w:tcW w:w="3288" w:type="dxa"/>
            <w:tcMar>
              <w:top w:w="120" w:type="dxa"/>
            </w:tcMar>
          </w:tcPr>
          <w:p w14:paraId="412E5B66" w14:textId="77777777" w:rsidR="00822F00" w:rsidRDefault="00822F0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Mateo NSOGO NGUERE MICUE</w:t>
            </w:r>
          </w:p>
          <w:p w14:paraId="6883D66A" w14:textId="2A75374B" w:rsidR="00822F00" w:rsidRPr="00822F00" w:rsidRDefault="00822F0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24C5A189" w14:textId="6DD6FD8D" w:rsidR="00822F00" w:rsidRPr="00822F00" w:rsidRDefault="00822F00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November 2023</w:t>
            </w:r>
          </w:p>
        </w:tc>
      </w:tr>
      <w:tr w:rsidR="00822F00" w:rsidRPr="00852C96" w14:paraId="3178B08E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8704578" w14:textId="6BCA0B19" w:rsidR="00822F00" w:rsidRPr="00822F00" w:rsidRDefault="00822F00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Bahrain</w:t>
            </w:r>
          </w:p>
        </w:tc>
        <w:tc>
          <w:tcPr>
            <w:tcW w:w="3288" w:type="dxa"/>
            <w:tcMar>
              <w:top w:w="120" w:type="dxa"/>
            </w:tcMar>
          </w:tcPr>
          <w:p w14:paraId="69F5EE8B" w14:textId="77777777" w:rsidR="00822F00" w:rsidRDefault="00822F0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Talal Faisal Yaqoob ALHAMAR</w:t>
            </w:r>
          </w:p>
          <w:p w14:paraId="2625DBCB" w14:textId="1ACD496D" w:rsidR="00822F00" w:rsidRPr="00822F00" w:rsidRDefault="00822F0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OMA</w:t>
            </w:r>
          </w:p>
        </w:tc>
        <w:tc>
          <w:tcPr>
            <w:tcW w:w="1814" w:type="dxa"/>
            <w:tcMar>
              <w:top w:w="120" w:type="dxa"/>
            </w:tcMar>
          </w:tcPr>
          <w:p w14:paraId="156DD45D" w14:textId="5086A8E6" w:rsidR="00822F00" w:rsidRPr="00822F00" w:rsidRDefault="00822F00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3 March 2024</w:t>
            </w:r>
          </w:p>
        </w:tc>
      </w:tr>
      <w:tr w:rsidR="00822F00" w:rsidRPr="00852C96" w14:paraId="632C2CE2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6EC0307" w14:textId="590A5246" w:rsidR="00822F00" w:rsidRPr="00822F00" w:rsidRDefault="00822F00" w:rsidP="0044091C">
            <w:pPr>
              <w:rPr>
                <w:i/>
                <w:color w:val="000000"/>
                <w:sz w:val="19"/>
                <w:szCs w:val="19"/>
              </w:rPr>
            </w:pPr>
            <w:r>
              <w:rPr>
                <w:i/>
                <w:color w:val="000000"/>
                <w:sz w:val="19"/>
                <w:szCs w:val="19"/>
              </w:rPr>
              <w:t>Po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222E0290" w14:textId="77777777" w:rsidR="00822F00" w:rsidRDefault="00822F00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Mr Łukasz Michał PAPROTNY</w:t>
            </w:r>
          </w:p>
          <w:p w14:paraId="773CD451" w14:textId="5A251F75" w:rsidR="00822F00" w:rsidRPr="00822F00" w:rsidRDefault="00822F00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3AA3124" w14:textId="5D34C0D7" w:rsidR="00822F00" w:rsidRPr="00822F00" w:rsidRDefault="00822F00" w:rsidP="0044091C">
            <w:pPr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 August 2024</w:t>
            </w:r>
          </w:p>
        </w:tc>
      </w:tr>
      <w:tr w:rsidR="00822F00" w:rsidRPr="00852C96" w14:paraId="2AC0A301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2B4111E" w14:textId="4BD6E32D" w:rsidR="00822F00" w:rsidRPr="00822F00" w:rsidRDefault="00822F00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Malaysia</w:t>
            </w:r>
          </w:p>
        </w:tc>
        <w:tc>
          <w:tcPr>
            <w:tcW w:w="3288" w:type="dxa"/>
            <w:tcMar>
              <w:top w:w="120" w:type="dxa"/>
            </w:tcMar>
          </w:tcPr>
          <w:p w14:paraId="6B5030BB" w14:textId="77777777" w:rsidR="00822F00" w:rsidRDefault="00822F0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Vanitha GOPALAKRISHNAN</w:t>
            </w:r>
          </w:p>
          <w:p w14:paraId="410167C4" w14:textId="7E6A73F6" w:rsidR="00822F00" w:rsidRPr="00822F00" w:rsidRDefault="00822F0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6DF6A90F" w14:textId="54EF9249" w:rsidR="00822F00" w:rsidRPr="00822F00" w:rsidRDefault="00822F00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8 November 2024</w:t>
            </w:r>
          </w:p>
        </w:tc>
      </w:tr>
      <w:tr w:rsidR="00822F00" w:rsidRPr="00852C96" w14:paraId="68C91BF3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BB3BA20" w14:textId="05CBE658" w:rsidR="00822F00" w:rsidRPr="00822F00" w:rsidRDefault="00822F00" w:rsidP="0044091C">
            <w:pPr>
              <w:rPr>
                <w:i/>
                <w:color w:val="000000"/>
                <w:sz w:val="19"/>
                <w:szCs w:val="19"/>
              </w:rPr>
            </w:pPr>
            <w:r>
              <w:rPr>
                <w:i/>
                <w:color w:val="000000"/>
                <w:sz w:val="19"/>
                <w:szCs w:val="19"/>
              </w:rPr>
              <w:t>China</w:t>
            </w:r>
          </w:p>
        </w:tc>
        <w:tc>
          <w:tcPr>
            <w:tcW w:w="3288" w:type="dxa"/>
            <w:tcMar>
              <w:top w:w="120" w:type="dxa"/>
            </w:tcMar>
          </w:tcPr>
          <w:p w14:paraId="7D4D7ADD" w14:textId="77777777" w:rsidR="00822F00" w:rsidRDefault="00822F00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Mr ZHAO Binghui</w:t>
            </w:r>
          </w:p>
          <w:p w14:paraId="08F81F0B" w14:textId="206F7223" w:rsidR="00822F00" w:rsidRPr="00822F00" w:rsidRDefault="00822F00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31CB8C10" w14:textId="6E7A7A4F" w:rsidR="00822F00" w:rsidRPr="00822F00" w:rsidRDefault="00822F00" w:rsidP="0044091C">
            <w:pPr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1 December 2024</w:t>
            </w:r>
          </w:p>
        </w:tc>
      </w:tr>
      <w:tr w:rsidR="00822F00" w:rsidRPr="00852C96" w14:paraId="40B6AECC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1877084" w14:textId="6BB3217B" w:rsidR="00822F00" w:rsidRPr="00822F00" w:rsidRDefault="00822F00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Portugal</w:t>
            </w:r>
          </w:p>
        </w:tc>
        <w:tc>
          <w:tcPr>
            <w:tcW w:w="3288" w:type="dxa"/>
            <w:tcMar>
              <w:top w:w="120" w:type="dxa"/>
            </w:tcMar>
          </w:tcPr>
          <w:p w14:paraId="0CD04226" w14:textId="77777777" w:rsidR="00822F00" w:rsidRDefault="00822F0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Eduardo Joaquim MÉSQUITA PINTO DA SILVA</w:t>
            </w:r>
          </w:p>
          <w:p w14:paraId="63F43E3C" w14:textId="2C865BE9" w:rsidR="00822F00" w:rsidRPr="00822F00" w:rsidRDefault="00822F0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C046C2C" w14:textId="3980C4A6" w:rsidR="00822F00" w:rsidRPr="00822F00" w:rsidRDefault="00822F00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July 2025</w:t>
            </w:r>
          </w:p>
        </w:tc>
      </w:tr>
      <w:tr w:rsidR="00822F00" w:rsidRPr="00852C96" w14:paraId="1028A4EC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7730CD5" w14:textId="1C04E754" w:rsidR="00822F00" w:rsidRPr="00822F00" w:rsidRDefault="00822F00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lastRenderedPageBreak/>
              <w:t>El Salvador</w:t>
            </w:r>
          </w:p>
        </w:tc>
        <w:tc>
          <w:tcPr>
            <w:tcW w:w="3288" w:type="dxa"/>
            <w:tcMar>
              <w:top w:w="120" w:type="dxa"/>
            </w:tcMar>
          </w:tcPr>
          <w:p w14:paraId="2D1834E0" w14:textId="77777777" w:rsidR="00822F00" w:rsidRDefault="00822F0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Maria José GRANADINO FIGUEROA</w:t>
            </w:r>
          </w:p>
          <w:p w14:paraId="53C01AFF" w14:textId="14B147E0" w:rsidR="00822F00" w:rsidRPr="00822F00" w:rsidRDefault="00822F0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BD89DC1" w14:textId="701F2654" w:rsidR="00822F00" w:rsidRPr="00822F00" w:rsidRDefault="00822F00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 August 2025</w:t>
            </w:r>
          </w:p>
        </w:tc>
      </w:tr>
      <w:tr w:rsidR="00822F00" w:rsidRPr="00852C96" w14:paraId="4A50AFCF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EF190E5" w14:textId="760E4911" w:rsidR="00822F00" w:rsidRPr="00822F00" w:rsidRDefault="00822F00" w:rsidP="0044091C">
            <w:pPr>
              <w:rPr>
                <w:i/>
                <w:color w:val="000000"/>
                <w:sz w:val="19"/>
                <w:szCs w:val="19"/>
              </w:rPr>
            </w:pPr>
            <w:r>
              <w:rPr>
                <w:i/>
                <w:color w:val="000000"/>
                <w:sz w:val="19"/>
                <w:szCs w:val="19"/>
              </w:rPr>
              <w:t>United States of America</w:t>
            </w:r>
          </w:p>
        </w:tc>
        <w:tc>
          <w:tcPr>
            <w:tcW w:w="3288" w:type="dxa"/>
            <w:tcMar>
              <w:top w:w="120" w:type="dxa"/>
            </w:tcMar>
          </w:tcPr>
          <w:p w14:paraId="714C9780" w14:textId="77777777" w:rsidR="00822F00" w:rsidRDefault="00822F00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Mr Brian Edward GREANEY</w:t>
            </w:r>
          </w:p>
          <w:p w14:paraId="445096AE" w14:textId="225D0C07" w:rsidR="00822F00" w:rsidRPr="00822F00" w:rsidRDefault="00822F00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62B163DB" w14:textId="66A32C34" w:rsidR="00822F00" w:rsidRPr="00822F00" w:rsidRDefault="00822F00" w:rsidP="0044091C">
            <w:pPr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3 August 2025</w:t>
            </w:r>
          </w:p>
        </w:tc>
      </w:tr>
      <w:tr w:rsidR="00822F00" w:rsidRPr="00852C96" w14:paraId="5CF2F2F4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FB68518" w14:textId="1CE3A18E" w:rsidR="00822F00" w:rsidRPr="00822F00" w:rsidRDefault="00822F00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Lebanon</w:t>
            </w:r>
          </w:p>
        </w:tc>
        <w:tc>
          <w:tcPr>
            <w:tcW w:w="3288" w:type="dxa"/>
            <w:tcMar>
              <w:top w:w="120" w:type="dxa"/>
            </w:tcMar>
          </w:tcPr>
          <w:p w14:paraId="61C35B7E" w14:textId="77777777" w:rsidR="00822F00" w:rsidRDefault="00822F0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Bachir SALEH AZZAM</w:t>
            </w:r>
          </w:p>
          <w:p w14:paraId="481CDD8F" w14:textId="1E99E97C" w:rsidR="00822F00" w:rsidRPr="00822F00" w:rsidRDefault="00822F0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66C89E6" w14:textId="119F056E" w:rsidR="00822F00" w:rsidRPr="00822F00" w:rsidRDefault="00822F00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 September 2025</w:t>
            </w:r>
          </w:p>
        </w:tc>
      </w:tr>
      <w:tr w:rsidR="00822F00" w:rsidRPr="00852C96" w14:paraId="2D53AE11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8BE4CA0" w14:textId="1C9FF619" w:rsidR="00822F00" w:rsidRPr="00822F00" w:rsidRDefault="00822F00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United Arab Emirates</w:t>
            </w:r>
          </w:p>
        </w:tc>
        <w:tc>
          <w:tcPr>
            <w:tcW w:w="3288" w:type="dxa"/>
            <w:tcMar>
              <w:top w:w="120" w:type="dxa"/>
            </w:tcMar>
          </w:tcPr>
          <w:p w14:paraId="01627FE7" w14:textId="77777777" w:rsidR="00822F00" w:rsidRDefault="00822F0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Shaikha Humood Shakhboot ALKAABI</w:t>
            </w:r>
          </w:p>
          <w:p w14:paraId="078E3DC4" w14:textId="3AD181CE" w:rsidR="00822F00" w:rsidRPr="00822F00" w:rsidRDefault="00822F0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6E43F0C" w14:textId="126DA138" w:rsidR="00822F00" w:rsidRPr="00822F00" w:rsidRDefault="00822F00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30 September 2025</w:t>
            </w:r>
          </w:p>
        </w:tc>
      </w:tr>
      <w:tr w:rsidR="00822F00" w:rsidRPr="00852C96" w14:paraId="6817F0A6" w14:textId="77777777" w:rsidTr="00822F0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60ACFD4" w14:textId="12CE9712" w:rsidR="00822F00" w:rsidRPr="00822F00" w:rsidRDefault="00822F00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Nigeria</w:t>
            </w:r>
          </w:p>
        </w:tc>
        <w:tc>
          <w:tcPr>
            <w:tcW w:w="3288" w:type="dxa"/>
            <w:tcMar>
              <w:top w:w="120" w:type="dxa"/>
            </w:tcMar>
          </w:tcPr>
          <w:p w14:paraId="2CD4D87A" w14:textId="77777777" w:rsidR="00822F00" w:rsidRDefault="00822F0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Viviene E. OGONYI</w:t>
            </w:r>
          </w:p>
          <w:p w14:paraId="67D3AE56" w14:textId="7C8199C8" w:rsidR="00822F00" w:rsidRPr="00822F00" w:rsidRDefault="00822F0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3ED40D88" w14:textId="12F58937" w:rsidR="00822F00" w:rsidRPr="00822F00" w:rsidRDefault="00822F00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 October 2025</w:t>
            </w:r>
          </w:p>
        </w:tc>
      </w:tr>
      <w:bookmarkEnd w:id="12"/>
    </w:tbl>
    <w:p w14:paraId="3186ECA7" w14:textId="77777777" w:rsidR="00C37CFA" w:rsidRPr="0095670C" w:rsidRDefault="000F2A6D" w:rsidP="00C37CFA">
      <w:pPr>
        <w:rPr>
          <w:sz w:val="2"/>
          <w:szCs w:val="2"/>
          <w:lang w:val="en-US"/>
        </w:rPr>
      </w:pPr>
      <w:r w:rsidRPr="0095670C">
        <w:rPr>
          <w:sz w:val="2"/>
          <w:szCs w:val="2"/>
          <w:lang w:val="en-US"/>
        </w:rPr>
        <w:br w:type="page"/>
      </w:r>
    </w:p>
    <w:p w14:paraId="20318B0D" w14:textId="77777777" w:rsidR="00C37CFA" w:rsidRPr="002D7BB2" w:rsidRDefault="00C37CFA" w:rsidP="00C37CFA">
      <w:pPr>
        <w:rPr>
          <w:lang w:val="en-US"/>
        </w:rPr>
      </w:pPr>
    </w:p>
    <w:p w14:paraId="27B03708" w14:textId="77777777" w:rsidR="00C37CFA" w:rsidRPr="002D7BB2" w:rsidRDefault="00C37CFA" w:rsidP="00C37CFA">
      <w:pPr>
        <w:rPr>
          <w:lang w:val="en-US"/>
        </w:rPr>
      </w:pPr>
    </w:p>
    <w:p w14:paraId="2E3C086C" w14:textId="77777777" w:rsidR="00C37CFA" w:rsidRPr="002D7BB2" w:rsidRDefault="00C37CFA" w:rsidP="00C37CFA">
      <w:pPr>
        <w:rPr>
          <w:lang w:val="en-US"/>
        </w:rPr>
      </w:pPr>
    </w:p>
    <w:p w14:paraId="501BDAE5" w14:textId="77777777" w:rsidR="00C37CFA" w:rsidRPr="002D7BB2" w:rsidRDefault="00C37CFA" w:rsidP="00C37CFA">
      <w:pPr>
        <w:rPr>
          <w:lang w:val="en-US"/>
        </w:rPr>
      </w:pPr>
    </w:p>
    <w:p w14:paraId="57A95DDB" w14:textId="77777777" w:rsidR="00C37CFA" w:rsidRPr="002D7BB2" w:rsidRDefault="00C37CFA" w:rsidP="00C37CFA">
      <w:pPr>
        <w:rPr>
          <w:lang w:val="en-US"/>
        </w:rPr>
      </w:pPr>
    </w:p>
    <w:p w14:paraId="17826C29" w14:textId="77777777" w:rsidR="00C37CFA" w:rsidRPr="002D7BB2" w:rsidRDefault="00C37CFA" w:rsidP="00C37CFA">
      <w:pPr>
        <w:rPr>
          <w:lang w:val="en-US"/>
        </w:rPr>
      </w:pPr>
    </w:p>
    <w:p w14:paraId="017C0CF5" w14:textId="77777777" w:rsidR="00C37CFA" w:rsidRPr="002D7BB2" w:rsidRDefault="00C37CFA" w:rsidP="00C37CFA">
      <w:pPr>
        <w:rPr>
          <w:lang w:val="en-US"/>
        </w:rPr>
      </w:pPr>
    </w:p>
    <w:p w14:paraId="0F09BEFD" w14:textId="77777777" w:rsidR="00C37CFA" w:rsidRPr="002D7BB2" w:rsidRDefault="00C37CFA" w:rsidP="00C37CFA">
      <w:pPr>
        <w:rPr>
          <w:lang w:val="en-US"/>
        </w:rPr>
      </w:pPr>
    </w:p>
    <w:p w14:paraId="03F0BB4B" w14:textId="77777777" w:rsidR="00C37CFA" w:rsidRPr="002D7BB2" w:rsidRDefault="00C37CFA" w:rsidP="00C37CFA">
      <w:pPr>
        <w:rPr>
          <w:lang w:val="en-US"/>
        </w:rPr>
      </w:pPr>
    </w:p>
    <w:p w14:paraId="454DE0E2" w14:textId="77777777" w:rsidR="00C37CFA" w:rsidRPr="002D7BB2" w:rsidRDefault="00C37CFA" w:rsidP="00C37CFA">
      <w:pPr>
        <w:rPr>
          <w:lang w:val="en-US"/>
        </w:rPr>
      </w:pPr>
    </w:p>
    <w:p w14:paraId="57B91BE0" w14:textId="77777777" w:rsidR="00C37CFA" w:rsidRPr="002D7BB2" w:rsidRDefault="00C37CFA" w:rsidP="00C37CFA">
      <w:pPr>
        <w:rPr>
          <w:lang w:val="en-US"/>
        </w:rPr>
      </w:pPr>
    </w:p>
    <w:p w14:paraId="736F3365" w14:textId="77777777" w:rsidR="00C37CFA" w:rsidRPr="002D7BB2" w:rsidRDefault="00C37CFA" w:rsidP="00C37CFA">
      <w:pPr>
        <w:rPr>
          <w:lang w:val="en-US"/>
        </w:rPr>
      </w:pPr>
    </w:p>
    <w:p w14:paraId="0C138D6D" w14:textId="77777777" w:rsidR="00C37CFA" w:rsidRPr="002D7BB2" w:rsidRDefault="00C37CFA" w:rsidP="00C37CFA">
      <w:pPr>
        <w:rPr>
          <w:lang w:val="en-US"/>
        </w:rPr>
      </w:pPr>
    </w:p>
    <w:p w14:paraId="65253914" w14:textId="77777777" w:rsidR="00C37CFA" w:rsidRPr="002D7BB2" w:rsidRDefault="00C37CFA" w:rsidP="00C37CFA">
      <w:pPr>
        <w:rPr>
          <w:lang w:val="en-US"/>
        </w:rPr>
      </w:pPr>
    </w:p>
    <w:p w14:paraId="600BB417" w14:textId="77777777" w:rsidR="00C37CFA" w:rsidRPr="002D7BB2" w:rsidRDefault="00C37CFA" w:rsidP="00C37CFA">
      <w:pPr>
        <w:rPr>
          <w:lang w:val="en-US"/>
        </w:rPr>
      </w:pPr>
    </w:p>
    <w:p w14:paraId="3C08D1EA" w14:textId="77777777" w:rsidR="00C37CFA" w:rsidRPr="002D7BB2" w:rsidRDefault="00C37CFA" w:rsidP="00C37CFA">
      <w:pPr>
        <w:rPr>
          <w:lang w:val="en-US"/>
        </w:rPr>
      </w:pPr>
    </w:p>
    <w:p w14:paraId="3969C5A4" w14:textId="77777777" w:rsidR="00C37CFA" w:rsidRPr="002D7BB2" w:rsidRDefault="00C37CFA" w:rsidP="00C37CFA">
      <w:pPr>
        <w:rPr>
          <w:lang w:val="en-US"/>
        </w:rPr>
      </w:pPr>
    </w:p>
    <w:p w14:paraId="29CFF0EF" w14:textId="77777777" w:rsidR="00A31608" w:rsidRPr="00CE319C" w:rsidRDefault="00C37CFA" w:rsidP="00CE319C">
      <w:pPr>
        <w:jc w:val="center"/>
        <w:rPr>
          <w:b/>
          <w:bCs/>
          <w:sz w:val="19"/>
          <w:szCs w:val="19"/>
        </w:rPr>
      </w:pPr>
      <w:r w:rsidRPr="00CE319C">
        <w:rPr>
          <w:b/>
          <w:bCs/>
          <w:sz w:val="19"/>
          <w:szCs w:val="19"/>
        </w:rPr>
        <w:t>D I P L O M A T I C   M I S S I O N S</w:t>
      </w:r>
    </w:p>
    <w:p w14:paraId="295AB7D3" w14:textId="785B004B" w:rsidR="00467874" w:rsidRDefault="001A5D21" w:rsidP="00822F00">
      <w:pPr>
        <w:pStyle w:val="MisijeNaslov"/>
      </w:pPr>
      <w:r>
        <w:br w:type="page"/>
      </w:r>
      <w:bookmarkStart w:id="13" w:name="misije"/>
      <w:bookmarkStart w:id="14" w:name="_Toc213235169"/>
      <w:bookmarkEnd w:id="13"/>
      <w:r w:rsidR="00822F00">
        <w:lastRenderedPageBreak/>
        <w:t>Afghanistan</w:t>
      </w:r>
      <w:bookmarkEnd w:id="14"/>
    </w:p>
    <w:p w14:paraId="562745B1" w14:textId="23F0211E" w:rsidR="00822F00" w:rsidRDefault="00822F00" w:rsidP="00822F00">
      <w:pPr>
        <w:pStyle w:val="dlCaption"/>
      </w:pPr>
      <w:r>
        <w:t>EMBASSY OF THE ISLAMIC REPUBLIC OF AFGHANISTAN</w:t>
      </w:r>
    </w:p>
    <w:p w14:paraId="4E33446E" w14:textId="26364513" w:rsidR="00822F00" w:rsidRDefault="00822F00" w:rsidP="00822F00">
      <w:pPr>
        <w:pStyle w:val="dlAddress"/>
      </w:pPr>
      <w:r>
        <w:t>AT-1160 VIENNA, Huttengasse 26</w:t>
      </w:r>
    </w:p>
    <w:p w14:paraId="0B04BFC6" w14:textId="125C488E" w:rsidR="00822F00" w:rsidRDefault="00822F00" w:rsidP="00822F00">
      <w:pPr>
        <w:pStyle w:val="dlOfficeHours"/>
      </w:pPr>
      <w:r>
        <w:t>Office hours: Monday – Friday 9.00 – 13.00 and 14.00 – 16.00</w:t>
      </w:r>
    </w:p>
    <w:p w14:paraId="79582528" w14:textId="7BF855D3" w:rsidR="00822F00" w:rsidRDefault="00822F00" w:rsidP="00822F00">
      <w:pPr>
        <w:pStyle w:val="dlPhone"/>
      </w:pPr>
      <w:r>
        <w:t>Tel: + 43 1 402 10 06-23</w:t>
      </w:r>
    </w:p>
    <w:p w14:paraId="01016D34" w14:textId="44C68B25" w:rsidR="00822F00" w:rsidRDefault="00822F00" w:rsidP="00822F00">
      <w:pPr>
        <w:pStyle w:val="dlPhone"/>
      </w:pPr>
      <w:r>
        <w:t>Emergency number: + 43 676 793 37 99, + 43 676 547 23 74</w:t>
      </w:r>
    </w:p>
    <w:p w14:paraId="0FD4F033" w14:textId="7ACBFF3D" w:rsidR="00822F00" w:rsidRDefault="00822F00" w:rsidP="00822F00">
      <w:pPr>
        <w:pStyle w:val="dlPhone"/>
      </w:pPr>
      <w:r>
        <w:t>E-mail: embassy@afghanistan-vienna.org</w:t>
      </w:r>
    </w:p>
    <w:p w14:paraId="7F0BC842" w14:textId="3436C7EA" w:rsidR="00822F00" w:rsidRDefault="00822F00" w:rsidP="00822F00">
      <w:pPr>
        <w:pStyle w:val="dlPhone"/>
      </w:pPr>
      <w:r>
        <w:t>Homepage: www.afghanistan-vienna.org</w:t>
      </w:r>
    </w:p>
    <w:p w14:paraId="34A03459" w14:textId="4E686D90" w:rsidR="00822F00" w:rsidRDefault="00822F00" w:rsidP="00822F00">
      <w:pPr>
        <w:pStyle w:val="dlUradCaption"/>
      </w:pPr>
      <w:r>
        <w:t>Consular Section</w:t>
      </w:r>
    </w:p>
    <w:p w14:paraId="174000C9" w14:textId="450E0CF7" w:rsidR="00822F00" w:rsidRDefault="00822F00" w:rsidP="00822F00">
      <w:pPr>
        <w:pStyle w:val="dlPhone"/>
      </w:pPr>
      <w:r>
        <w:t>Tel: + 43 1 524 78 06</w:t>
      </w:r>
    </w:p>
    <w:p w14:paraId="47144050" w14:textId="5A27D901" w:rsidR="00822F00" w:rsidRDefault="00822F00" w:rsidP="00822F00">
      <w:pPr>
        <w:pStyle w:val="dlPerson"/>
      </w:pPr>
    </w:p>
    <w:p w14:paraId="45BCD654" w14:textId="0C573060" w:rsidR="00822F00" w:rsidRDefault="00822F00" w:rsidP="00822F00">
      <w:pPr>
        <w:pStyle w:val="dlPerson"/>
      </w:pPr>
      <w:r>
        <w:t>Mr Fazull Mahmood RAHEMEE PAJWAK</w:t>
      </w:r>
    </w:p>
    <w:p w14:paraId="07E78994" w14:textId="3DB5B9AB" w:rsidR="00822F00" w:rsidRDefault="00822F00" w:rsidP="00822F00">
      <w:pPr>
        <w:pStyle w:val="dlPerson2"/>
      </w:pPr>
      <w:r>
        <w:t>Counsellor</w:t>
      </w:r>
    </w:p>
    <w:p w14:paraId="7FA09C4D" w14:textId="3CDAA25A" w:rsidR="00822F00" w:rsidRDefault="00822F00" w:rsidP="00822F00">
      <w:pPr>
        <w:pStyle w:val="dlPerson2Last"/>
      </w:pPr>
      <w:r>
        <w:t>Chargé d'Affaires a.i.</w:t>
      </w:r>
    </w:p>
    <w:p w14:paraId="2A93370E" w14:textId="7C67F0EE" w:rsidR="00822F00" w:rsidRDefault="00822F00" w:rsidP="00822F00">
      <w:pPr>
        <w:pStyle w:val="MisijeNaslov"/>
      </w:pPr>
      <w:r>
        <w:br w:type="column"/>
      </w:r>
      <w:bookmarkStart w:id="15" w:name="_Toc213235170"/>
      <w:r>
        <w:lastRenderedPageBreak/>
        <w:t>Albania</w:t>
      </w:r>
      <w:bookmarkEnd w:id="15"/>
    </w:p>
    <w:p w14:paraId="3A92D605" w14:textId="0576607D" w:rsidR="00822F00" w:rsidRDefault="00822F00" w:rsidP="00822F00">
      <w:pPr>
        <w:pStyle w:val="dlCaption"/>
      </w:pPr>
      <w:r>
        <w:t>EMBASSY OF THE REPUBLIC OF ALBANIA</w:t>
      </w:r>
    </w:p>
    <w:p w14:paraId="29605A47" w14:textId="58DF30E6" w:rsidR="00822F00" w:rsidRDefault="00822F00" w:rsidP="00822F00">
      <w:pPr>
        <w:pStyle w:val="dlAddress"/>
      </w:pPr>
      <w:r>
        <w:t>SI-1000 LJUBLJANA, Tavčarjeva ulica 10</w:t>
      </w:r>
    </w:p>
    <w:p w14:paraId="0563C944" w14:textId="74EA7371" w:rsidR="00822F00" w:rsidRDefault="00822F00" w:rsidP="00822F00">
      <w:pPr>
        <w:pStyle w:val="dlOfficeHours"/>
      </w:pPr>
      <w:r>
        <w:t>Office hours: Monday – Friday 8.00 – 16.30, Friday 8.00 – 14.00</w:t>
      </w:r>
    </w:p>
    <w:p w14:paraId="615BAA0A" w14:textId="7F1C8D62" w:rsidR="00822F00" w:rsidRDefault="00822F00" w:rsidP="00822F00">
      <w:pPr>
        <w:pStyle w:val="dlPhone"/>
      </w:pPr>
      <w:r>
        <w:t>Tel: + 386 1 547 36 50</w:t>
      </w:r>
    </w:p>
    <w:p w14:paraId="0568E390" w14:textId="057243D2" w:rsidR="00822F00" w:rsidRDefault="00822F00" w:rsidP="00822F00">
      <w:pPr>
        <w:pStyle w:val="dlPhone"/>
      </w:pPr>
      <w:r>
        <w:t>Emergency number: + 386 31 240 760</w:t>
      </w:r>
    </w:p>
    <w:p w14:paraId="0BA06FE3" w14:textId="388CBEF1" w:rsidR="00822F00" w:rsidRDefault="00822F00" w:rsidP="00822F00">
      <w:pPr>
        <w:pStyle w:val="dlPhone"/>
      </w:pPr>
      <w:r>
        <w:t>Fax: + 386 1 547 36 52</w:t>
      </w:r>
    </w:p>
    <w:p w14:paraId="0A85F0BB" w14:textId="6848EF5A" w:rsidR="00822F00" w:rsidRDefault="00822F00" w:rsidP="00822F00">
      <w:pPr>
        <w:pStyle w:val="dlPhone"/>
      </w:pPr>
      <w:r>
        <w:t>E-mail: embassy.ljubljana@mfa.gov.al</w:t>
      </w:r>
    </w:p>
    <w:p w14:paraId="511346FB" w14:textId="005B31A1" w:rsidR="00822F00" w:rsidRDefault="00822F00" w:rsidP="00822F00">
      <w:pPr>
        <w:pStyle w:val="dlPhone"/>
      </w:pPr>
      <w:r>
        <w:t>Homepage: https://www.ambasadat.gov.al/slovenia/</w:t>
      </w:r>
    </w:p>
    <w:p w14:paraId="458BA5C2" w14:textId="3CA92BD8" w:rsidR="00822F00" w:rsidRDefault="00822F00" w:rsidP="00822F00">
      <w:pPr>
        <w:pStyle w:val="dlPerson"/>
      </w:pPr>
    </w:p>
    <w:p w14:paraId="4103C27A" w14:textId="1364D242" w:rsidR="00822F00" w:rsidRDefault="00822F00" w:rsidP="00822F00">
      <w:pPr>
        <w:pStyle w:val="dlPerson"/>
      </w:pPr>
      <w:r>
        <w:t>H. E. Mr Oljan KANUSHI</w:t>
      </w:r>
    </w:p>
    <w:p w14:paraId="1DE2F1CA" w14:textId="3924FFF5" w:rsidR="00822F00" w:rsidRDefault="00822F00" w:rsidP="00822F00">
      <w:pPr>
        <w:pStyle w:val="dlPerson2"/>
      </w:pPr>
      <w:r>
        <w:t>Ambassador Extraordinary and Plenipotentiary</w:t>
      </w:r>
    </w:p>
    <w:p w14:paraId="5B7C2083" w14:textId="08795F95" w:rsidR="00822F00" w:rsidRDefault="00822F00" w:rsidP="00822F00">
      <w:pPr>
        <w:pStyle w:val="dlPerson2Last"/>
      </w:pPr>
      <w:r>
        <w:t>8 January 2024</w:t>
      </w:r>
    </w:p>
    <w:p w14:paraId="33549000" w14:textId="2EFB3BB2" w:rsidR="00822F00" w:rsidRDefault="00822F00" w:rsidP="00822F00">
      <w:pPr>
        <w:pStyle w:val="dlPerson"/>
      </w:pPr>
      <w:r>
        <w:t>Mr Llesh KOLA</w:t>
      </w:r>
    </w:p>
    <w:p w14:paraId="772DED55" w14:textId="5106DC06" w:rsidR="00822F00" w:rsidRDefault="00822F00" w:rsidP="00822F00">
      <w:pPr>
        <w:pStyle w:val="dlPerson2Last"/>
      </w:pPr>
      <w:r>
        <w:t>Minister Plenipotentiary (Consular Affairs)</w:t>
      </w:r>
    </w:p>
    <w:p w14:paraId="0F33B829" w14:textId="215CD5CA" w:rsidR="00822F00" w:rsidRDefault="00822F00" w:rsidP="00822F00">
      <w:pPr>
        <w:pStyle w:val="dlPerson"/>
      </w:pPr>
      <w:r>
        <w:t>Colonel Elton RESO</w:t>
      </w:r>
    </w:p>
    <w:p w14:paraId="01825E22" w14:textId="029C7F58" w:rsidR="00822F00" w:rsidRDefault="00822F00" w:rsidP="00822F00">
      <w:pPr>
        <w:pStyle w:val="dlPerson2"/>
      </w:pPr>
      <w:r>
        <w:t>Military Attaché</w:t>
      </w:r>
    </w:p>
    <w:p w14:paraId="48CDF715" w14:textId="2016FF34" w:rsidR="00822F00" w:rsidRDefault="00822F00" w:rsidP="00822F00">
      <w:pPr>
        <w:pStyle w:val="dlPerson2Last"/>
      </w:pPr>
      <w:r>
        <w:t>with residence in Rome</w:t>
      </w:r>
    </w:p>
    <w:p w14:paraId="2D4923C4" w14:textId="59F4818B" w:rsidR="00822F00" w:rsidRDefault="00822F00" w:rsidP="00822F00">
      <w:pPr>
        <w:pStyle w:val="MisijeNaslov"/>
      </w:pPr>
      <w:r>
        <w:br w:type="column"/>
      </w:r>
      <w:bookmarkStart w:id="16" w:name="_Toc213235171"/>
      <w:r>
        <w:lastRenderedPageBreak/>
        <w:t>Algeria</w:t>
      </w:r>
      <w:bookmarkEnd w:id="16"/>
    </w:p>
    <w:p w14:paraId="141A9887" w14:textId="6CE0A5D0" w:rsidR="00822F00" w:rsidRDefault="00822F00" w:rsidP="00822F00">
      <w:pPr>
        <w:pStyle w:val="dlCaption"/>
      </w:pPr>
      <w:r>
        <w:t>EMBASSY OF THE PEOPLE’S DEMOCRATIC REPUBLIC OF ALGERIA</w:t>
      </w:r>
    </w:p>
    <w:p w14:paraId="014600D2" w14:textId="2DAF6EB8" w:rsidR="00822F00" w:rsidRDefault="00822F00" w:rsidP="00822F00">
      <w:pPr>
        <w:pStyle w:val="dlAddress"/>
      </w:pPr>
      <w:r>
        <w:t>SI-1000 LJUBLJANA, Opekarska cesta 35</w:t>
      </w:r>
    </w:p>
    <w:p w14:paraId="3E3759C4" w14:textId="798808CF" w:rsidR="00822F00" w:rsidRDefault="00822F00" w:rsidP="00822F00">
      <w:pPr>
        <w:pStyle w:val="dlPhone"/>
      </w:pPr>
      <w:r>
        <w:t>Tel: + 386 8 383 17 00</w:t>
      </w:r>
    </w:p>
    <w:p w14:paraId="72C6F543" w14:textId="657D6B04" w:rsidR="00822F00" w:rsidRDefault="00822F00" w:rsidP="00822F00">
      <w:pPr>
        <w:pStyle w:val="dlPhone"/>
      </w:pPr>
      <w:r>
        <w:t>E-mail: amb-ljubjana@mae.dz</w:t>
      </w:r>
    </w:p>
    <w:p w14:paraId="177F6195" w14:textId="5AE8940E" w:rsidR="00822F00" w:rsidRDefault="00822F00" w:rsidP="00822F00">
      <w:pPr>
        <w:pStyle w:val="dlUradCaption"/>
      </w:pPr>
      <w:r>
        <w:t>Consular Section</w:t>
      </w:r>
    </w:p>
    <w:p w14:paraId="2784B308" w14:textId="051F36D4" w:rsidR="00822F00" w:rsidRDefault="00822F00" w:rsidP="00822F00">
      <w:pPr>
        <w:pStyle w:val="dlPhone"/>
      </w:pPr>
      <w:r>
        <w:t>Office hours: Monday – Friday 9.00 – 12.00 and 13.00 – 15.00</w:t>
      </w:r>
    </w:p>
    <w:p w14:paraId="19870B7B" w14:textId="708967D3" w:rsidR="00822F00" w:rsidRDefault="00822F00" w:rsidP="00822F00">
      <w:pPr>
        <w:pStyle w:val="dlPerson"/>
      </w:pPr>
    </w:p>
    <w:p w14:paraId="62610608" w14:textId="1C3253D0" w:rsidR="00822F00" w:rsidRDefault="00822F00" w:rsidP="00822F00">
      <w:pPr>
        <w:pStyle w:val="dlPerson"/>
      </w:pPr>
      <w:r>
        <w:t>H. E. Ms Sabrina BEY</w:t>
      </w:r>
    </w:p>
    <w:p w14:paraId="51C610FA" w14:textId="3DB35283" w:rsidR="00822F00" w:rsidRDefault="00822F00" w:rsidP="00822F00">
      <w:pPr>
        <w:pStyle w:val="dlPerson2"/>
      </w:pPr>
      <w:r>
        <w:t>Ambassador Extraordinary and Plenipotentiary</w:t>
      </w:r>
    </w:p>
    <w:p w14:paraId="23713B64" w14:textId="2D19314D" w:rsidR="00822F00" w:rsidRDefault="00822F00" w:rsidP="00822F00">
      <w:pPr>
        <w:pStyle w:val="dlPerson2Last"/>
      </w:pPr>
      <w:r>
        <w:t>23 July 2024</w:t>
      </w:r>
    </w:p>
    <w:p w14:paraId="3A85147D" w14:textId="26F9F980" w:rsidR="00822F00" w:rsidRDefault="00822F00" w:rsidP="00822F00">
      <w:pPr>
        <w:pStyle w:val="dlPerson"/>
      </w:pPr>
      <w:r>
        <w:t>Mr Abdeldjalil BAASSOU</w:t>
      </w:r>
    </w:p>
    <w:p w14:paraId="5EE56F2D" w14:textId="4E58B004" w:rsidR="00822F00" w:rsidRDefault="00822F00" w:rsidP="00822F00">
      <w:pPr>
        <w:pStyle w:val="dlPerson2Last"/>
      </w:pPr>
      <w:r>
        <w:t>Counsellor</w:t>
      </w:r>
    </w:p>
    <w:p w14:paraId="3B656371" w14:textId="3FB6F0BC" w:rsidR="00822F00" w:rsidRDefault="00822F00" w:rsidP="00822F00">
      <w:pPr>
        <w:pStyle w:val="dlPerson"/>
      </w:pPr>
      <w:r>
        <w:t>Mr Zoheir MOSBAH</w:t>
      </w:r>
    </w:p>
    <w:p w14:paraId="683E2D4B" w14:textId="021B06F6" w:rsidR="00822F00" w:rsidRDefault="00822F00" w:rsidP="00822F00">
      <w:pPr>
        <w:pStyle w:val="dlPerson2Last"/>
      </w:pPr>
      <w:r>
        <w:t>Attaché</w:t>
      </w:r>
    </w:p>
    <w:p w14:paraId="61E6B420" w14:textId="158947EF" w:rsidR="00822F00" w:rsidRDefault="00822F00" w:rsidP="00822F00">
      <w:pPr>
        <w:pStyle w:val="dlPerson"/>
      </w:pPr>
      <w:r>
        <w:t>Ms Malika BRAHIMI</w:t>
      </w:r>
    </w:p>
    <w:p w14:paraId="4E995957" w14:textId="0F4703EE" w:rsidR="00822F00" w:rsidRDefault="00822F00" w:rsidP="00822F00">
      <w:pPr>
        <w:pStyle w:val="dlPerson2Last"/>
      </w:pPr>
      <w:r>
        <w:t>Attaché</w:t>
      </w:r>
    </w:p>
    <w:p w14:paraId="326E6E32" w14:textId="611D124F" w:rsidR="00822F00" w:rsidRDefault="00822F00" w:rsidP="00822F00">
      <w:pPr>
        <w:pStyle w:val="dlPerson"/>
      </w:pPr>
      <w:r>
        <w:t>Mr Abdelhak BENMALEK</w:t>
      </w:r>
    </w:p>
    <w:p w14:paraId="335446FA" w14:textId="44EE70F0" w:rsidR="00822F00" w:rsidRDefault="00822F00" w:rsidP="00822F00">
      <w:pPr>
        <w:pStyle w:val="dlPerson2Last"/>
      </w:pPr>
      <w:r>
        <w:t>Attaché</w:t>
      </w:r>
    </w:p>
    <w:p w14:paraId="0A6F9170" w14:textId="7CC6F2C8" w:rsidR="00822F00" w:rsidRDefault="00822F00" w:rsidP="00822F00">
      <w:pPr>
        <w:pStyle w:val="dlPerson"/>
      </w:pPr>
      <w:r>
        <w:t>Mr Haroun-Aymen AZZOUZ</w:t>
      </w:r>
    </w:p>
    <w:p w14:paraId="775CEB8C" w14:textId="49212EC0" w:rsidR="00822F00" w:rsidRDefault="00822F00" w:rsidP="00822F00">
      <w:pPr>
        <w:pStyle w:val="dlPerson2Last"/>
      </w:pPr>
      <w:r>
        <w:t>Attaché</w:t>
      </w:r>
    </w:p>
    <w:p w14:paraId="190B4CC0" w14:textId="2093997E" w:rsidR="00822F00" w:rsidRDefault="00822F00" w:rsidP="00822F00">
      <w:pPr>
        <w:pStyle w:val="MisijeNaslov"/>
      </w:pPr>
      <w:r>
        <w:br w:type="column"/>
      </w:r>
      <w:bookmarkStart w:id="17" w:name="_Toc213235172"/>
      <w:r>
        <w:lastRenderedPageBreak/>
        <w:t>Andorra</w:t>
      </w:r>
      <w:bookmarkEnd w:id="17"/>
    </w:p>
    <w:p w14:paraId="59744260" w14:textId="0CE41FCB" w:rsidR="00822F00" w:rsidRDefault="00822F00" w:rsidP="00822F00">
      <w:pPr>
        <w:pStyle w:val="dlCaption"/>
      </w:pPr>
      <w:r>
        <w:t>EMBASSY OF THE PRINCIPALITY OF ANDORRA</w:t>
      </w:r>
    </w:p>
    <w:p w14:paraId="733AFD2E" w14:textId="77777777" w:rsidR="00822F00" w:rsidRDefault="00822F00" w:rsidP="00822F00">
      <w:pPr>
        <w:pStyle w:val="dlAddress"/>
      </w:pPr>
      <w:r>
        <w:t>Ministry of Foreign Affairs</w:t>
      </w:r>
    </w:p>
    <w:p w14:paraId="26A45423" w14:textId="761C7091" w:rsidR="00822F00" w:rsidRDefault="00822F00" w:rsidP="00822F00">
      <w:pPr>
        <w:pStyle w:val="dlAddress"/>
      </w:pPr>
      <w:r>
        <w:t>AD-500 ANDORRA LA VELLA, C/Prat de la Creu 62-64</w:t>
      </w:r>
    </w:p>
    <w:p w14:paraId="3C176A6E" w14:textId="7D1890CD" w:rsidR="00822F00" w:rsidRDefault="00822F00" w:rsidP="00822F00">
      <w:pPr>
        <w:pStyle w:val="dlPhone"/>
      </w:pPr>
      <w:r>
        <w:t>Tel: + 376 87 57 04</w:t>
      </w:r>
    </w:p>
    <w:p w14:paraId="3277FE56" w14:textId="483348FC" w:rsidR="00822F00" w:rsidRDefault="00822F00" w:rsidP="00822F00">
      <w:pPr>
        <w:pStyle w:val="dlPhone"/>
      </w:pPr>
      <w:r>
        <w:t>Fax: + 376 86 95 59</w:t>
      </w:r>
    </w:p>
    <w:p w14:paraId="7283D737" w14:textId="5D454BDC" w:rsidR="00822F00" w:rsidRDefault="00822F00" w:rsidP="00822F00">
      <w:pPr>
        <w:pStyle w:val="dlPhone"/>
      </w:pPr>
      <w:r>
        <w:t>E-mail: exteriors@govern.ad</w:t>
      </w:r>
    </w:p>
    <w:p w14:paraId="467C0DD7" w14:textId="41C359C2" w:rsidR="00822F00" w:rsidRDefault="00822F00" w:rsidP="00822F00">
      <w:pPr>
        <w:pStyle w:val="dlPerson"/>
      </w:pPr>
    </w:p>
    <w:p w14:paraId="7E5733D3" w14:textId="18A1D7D6" w:rsidR="00822F00" w:rsidRDefault="00822F00" w:rsidP="00822F00">
      <w:pPr>
        <w:pStyle w:val="dlPerson"/>
      </w:pPr>
      <w:r>
        <w:t>H. E. Mr Ricard FITER VILAJOANA</w:t>
      </w:r>
    </w:p>
    <w:p w14:paraId="13E1E2D8" w14:textId="0F9EBF8B" w:rsidR="00822F00" w:rsidRDefault="00822F00" w:rsidP="00822F00">
      <w:pPr>
        <w:pStyle w:val="dlPerson2"/>
      </w:pPr>
      <w:r>
        <w:t>Ambassador Extraordinary and Plenipotentiary</w:t>
      </w:r>
    </w:p>
    <w:p w14:paraId="5826FB28" w14:textId="237ED881" w:rsidR="00822F00" w:rsidRDefault="00822F00" w:rsidP="00822F00">
      <w:pPr>
        <w:pStyle w:val="dlPerson2Last"/>
      </w:pPr>
      <w:r>
        <w:t>22 November 2023</w:t>
      </w:r>
    </w:p>
    <w:p w14:paraId="544496F7" w14:textId="36010D40" w:rsidR="00822F00" w:rsidRDefault="00822F00" w:rsidP="00822F00">
      <w:pPr>
        <w:pStyle w:val="MisijeNaslov"/>
      </w:pPr>
      <w:r>
        <w:br w:type="column"/>
      </w:r>
      <w:bookmarkStart w:id="18" w:name="_Toc213235173"/>
      <w:r>
        <w:lastRenderedPageBreak/>
        <w:t>Angola</w:t>
      </w:r>
      <w:bookmarkEnd w:id="18"/>
    </w:p>
    <w:p w14:paraId="6166213F" w14:textId="61B9FEC6" w:rsidR="00822F00" w:rsidRDefault="00822F00" w:rsidP="00822F00">
      <w:pPr>
        <w:pStyle w:val="dlCaption"/>
      </w:pPr>
      <w:r>
        <w:t>EMBASSY OF THE REPUBLIC OF ANGOLA</w:t>
      </w:r>
    </w:p>
    <w:p w14:paraId="376FDA02" w14:textId="61856413" w:rsidR="00822F00" w:rsidRDefault="00822F00" w:rsidP="00822F00">
      <w:pPr>
        <w:pStyle w:val="dlAddress"/>
      </w:pPr>
      <w:r>
        <w:t>AT-1220 VIENNA, Leonard-Bernstein Straße 10/17˚</w:t>
      </w:r>
    </w:p>
    <w:p w14:paraId="555D0B16" w14:textId="176F2718" w:rsidR="00822F00" w:rsidRDefault="00822F00" w:rsidP="00822F00">
      <w:pPr>
        <w:pStyle w:val="dlOfficeHours"/>
      </w:pPr>
      <w:r>
        <w:t>Office hours: Monday – Friday 9.00 – 13.00 and 14.00 – 17.00</w:t>
      </w:r>
    </w:p>
    <w:p w14:paraId="1E3B86C8" w14:textId="68025C39" w:rsidR="00822F00" w:rsidRDefault="00822F00" w:rsidP="00822F00">
      <w:pPr>
        <w:pStyle w:val="dlPhone"/>
      </w:pPr>
      <w:r>
        <w:t>Tel: + 43 1 718 74 88</w:t>
      </w:r>
    </w:p>
    <w:p w14:paraId="3D98EFDE" w14:textId="6D780987" w:rsidR="00822F00" w:rsidRDefault="00822F00" w:rsidP="00822F00">
      <w:pPr>
        <w:pStyle w:val="dlPhone"/>
      </w:pPr>
      <w:r>
        <w:t>E-mail: embangola.viena@embangola.at</w:t>
      </w:r>
    </w:p>
    <w:p w14:paraId="311284D1" w14:textId="38F13CAA" w:rsidR="00822F00" w:rsidRDefault="00822F00" w:rsidP="00822F00">
      <w:pPr>
        <w:pStyle w:val="dlUradCaption"/>
      </w:pPr>
      <w:r>
        <w:t>Consular Section</w:t>
      </w:r>
    </w:p>
    <w:p w14:paraId="19B126DE" w14:textId="29D1CC63" w:rsidR="00822F00" w:rsidRDefault="00822F00" w:rsidP="00822F00">
      <w:pPr>
        <w:pStyle w:val="dlPhone"/>
      </w:pPr>
      <w:r>
        <w:t>Office hours: Monday – Friday 9.00 – 13.00 and 14.00 – 17.00</w:t>
      </w:r>
    </w:p>
    <w:p w14:paraId="709ACAD4" w14:textId="4838FB4B" w:rsidR="00822F00" w:rsidRDefault="00822F00" w:rsidP="00822F00">
      <w:pPr>
        <w:pStyle w:val="dlPhone"/>
      </w:pPr>
      <w:r>
        <w:t>Tel: + 43 1 718 74 88 18</w:t>
      </w:r>
    </w:p>
    <w:p w14:paraId="4D0D3EE4" w14:textId="477D9E07" w:rsidR="00822F00" w:rsidRDefault="00822F00" w:rsidP="00822F00">
      <w:pPr>
        <w:pStyle w:val="dlPhone"/>
      </w:pPr>
      <w:r>
        <w:t>Emergency number: + 43 670 181 17 54</w:t>
      </w:r>
    </w:p>
    <w:p w14:paraId="39244125" w14:textId="4B763529" w:rsidR="00822F00" w:rsidRDefault="00822F00" w:rsidP="00822F00">
      <w:pPr>
        <w:pStyle w:val="dlPhone"/>
      </w:pPr>
      <w:r>
        <w:t>E-mail: serv.consular@embangola.at</w:t>
      </w:r>
    </w:p>
    <w:p w14:paraId="10E24428" w14:textId="3ECF7786" w:rsidR="00822F00" w:rsidRDefault="00822F00" w:rsidP="00822F00">
      <w:pPr>
        <w:pStyle w:val="MisijeNaslov"/>
      </w:pPr>
      <w:r>
        <w:br w:type="column"/>
      </w:r>
      <w:bookmarkStart w:id="19" w:name="_Toc213235174"/>
      <w:r>
        <w:lastRenderedPageBreak/>
        <w:t>Argentina</w:t>
      </w:r>
      <w:bookmarkEnd w:id="19"/>
    </w:p>
    <w:p w14:paraId="382927B9" w14:textId="143CBD08" w:rsidR="00822F00" w:rsidRDefault="00822F00" w:rsidP="00822F00">
      <w:pPr>
        <w:pStyle w:val="dlCaption"/>
      </w:pPr>
      <w:r>
        <w:t>EMBASSY OF THE ARGENTINE REPUBLIC</w:t>
      </w:r>
    </w:p>
    <w:p w14:paraId="792C8A5C" w14:textId="369EEF3E" w:rsidR="00822F00" w:rsidRDefault="00822F00" w:rsidP="00822F00">
      <w:pPr>
        <w:pStyle w:val="dlAddress"/>
      </w:pPr>
      <w:r>
        <w:t>AT-1010 VIENNA, Lugeck 1–2/7/44a</w:t>
      </w:r>
    </w:p>
    <w:p w14:paraId="0A4CF904" w14:textId="5DAAA874" w:rsidR="00822F00" w:rsidRDefault="00822F00" w:rsidP="00822F00">
      <w:pPr>
        <w:pStyle w:val="dlOfficeHours"/>
      </w:pPr>
      <w:r>
        <w:t>Office hours: Monday – Friday 9.00 – 17.00</w:t>
      </w:r>
    </w:p>
    <w:p w14:paraId="770D54C3" w14:textId="3813C23A" w:rsidR="00822F00" w:rsidRDefault="00822F00" w:rsidP="00822F00">
      <w:pPr>
        <w:pStyle w:val="dlPhone"/>
      </w:pPr>
      <w:r>
        <w:t>Tel: + 43 1 533 84 63, + 43 1 533 85 77, + 43 1 533 51 71</w:t>
      </w:r>
    </w:p>
    <w:p w14:paraId="690F0090" w14:textId="01FB1CF8" w:rsidR="00822F00" w:rsidRDefault="00822F00" w:rsidP="00822F00">
      <w:pPr>
        <w:pStyle w:val="dlPhone"/>
      </w:pPr>
      <w:r>
        <w:t>Emergency number: + 43 676 707 333</w:t>
      </w:r>
    </w:p>
    <w:p w14:paraId="199313B0" w14:textId="14FB80D9" w:rsidR="00822F00" w:rsidRDefault="00822F00" w:rsidP="00822F00">
      <w:pPr>
        <w:pStyle w:val="dlPhone"/>
      </w:pPr>
      <w:r>
        <w:t>E-mail: etria@mrecic.gov.ar, embajada@embargviena.at</w:t>
      </w:r>
    </w:p>
    <w:p w14:paraId="0F8ABEC1" w14:textId="1FF80C1A" w:rsidR="00822F00" w:rsidRDefault="00822F00" w:rsidP="00822F00">
      <w:pPr>
        <w:pStyle w:val="dlPhone"/>
      </w:pPr>
      <w:r>
        <w:t>Homepage: https://www.etria.mrecic.gob.ar/</w:t>
      </w:r>
    </w:p>
    <w:p w14:paraId="09F50423" w14:textId="57DE8956" w:rsidR="00822F00" w:rsidRDefault="00822F00" w:rsidP="00822F00">
      <w:pPr>
        <w:pStyle w:val="dlUradCaption"/>
      </w:pPr>
      <w:r>
        <w:t>Consular and Cultural Section</w:t>
      </w:r>
    </w:p>
    <w:p w14:paraId="0F4784A2" w14:textId="1C501EF5" w:rsidR="00822F00" w:rsidRDefault="00822F00" w:rsidP="00822F00">
      <w:pPr>
        <w:pStyle w:val="dlPhone"/>
      </w:pPr>
      <w:r>
        <w:t>AT-1010 VIENNA, Lugeck 2/7</w:t>
      </w:r>
    </w:p>
    <w:p w14:paraId="48C04B02" w14:textId="77C80086" w:rsidR="00822F00" w:rsidRDefault="00822F00" w:rsidP="00822F00">
      <w:pPr>
        <w:pStyle w:val="dlPhone"/>
      </w:pPr>
      <w:r>
        <w:t>Tel: + 43 1 533 84 63 (ext. 33 and 12)</w:t>
      </w:r>
    </w:p>
    <w:p w14:paraId="4EC914BB" w14:textId="73C7F7F1" w:rsidR="00822F00" w:rsidRDefault="00822F00" w:rsidP="00822F00">
      <w:pPr>
        <w:pStyle w:val="dlPhone"/>
      </w:pPr>
      <w:r>
        <w:t>E-mail: consular-etria@mrecic.gov.ar, cultura@embargviena.at</w:t>
      </w:r>
    </w:p>
    <w:p w14:paraId="597FD275" w14:textId="7387317D" w:rsidR="00822F00" w:rsidRDefault="00822F00" w:rsidP="00822F00">
      <w:pPr>
        <w:pStyle w:val="dlPerson"/>
      </w:pPr>
    </w:p>
    <w:p w14:paraId="24827E20" w14:textId="103F33BA" w:rsidR="00822F00" w:rsidRDefault="00822F00" w:rsidP="00822F00">
      <w:pPr>
        <w:pStyle w:val="dlPerson"/>
      </w:pPr>
      <w:r>
        <w:t>Ms Maria Paula ZANNINI</w:t>
      </w:r>
    </w:p>
    <w:p w14:paraId="63B0305F" w14:textId="0AA355B2" w:rsidR="00822F00" w:rsidRDefault="00822F00" w:rsidP="00822F00">
      <w:pPr>
        <w:pStyle w:val="dlPerson2Last"/>
      </w:pPr>
      <w:r>
        <w:t>Counsellor</w:t>
      </w:r>
    </w:p>
    <w:p w14:paraId="371B5752" w14:textId="3D6645F7" w:rsidR="00822F00" w:rsidRDefault="00822F00" w:rsidP="00822F00">
      <w:pPr>
        <w:pStyle w:val="dlPerson"/>
      </w:pPr>
      <w:r>
        <w:t>Mr Franco Agustin SENILLIANI MELCHIOR</w:t>
      </w:r>
    </w:p>
    <w:p w14:paraId="1796F77D" w14:textId="0125E679" w:rsidR="00822F00" w:rsidRDefault="00822F00" w:rsidP="00822F00">
      <w:pPr>
        <w:pStyle w:val="dlPerson2Last"/>
      </w:pPr>
      <w:r>
        <w:t>Counsellor (Consular Affairs)</w:t>
      </w:r>
    </w:p>
    <w:p w14:paraId="26075D37" w14:textId="246C6FF0" w:rsidR="00822F00" w:rsidRDefault="00822F00" w:rsidP="00822F00">
      <w:pPr>
        <w:pStyle w:val="dlPerson"/>
      </w:pPr>
      <w:r>
        <w:t>Captain Germán Luis ZARRALANGA</w:t>
      </w:r>
    </w:p>
    <w:p w14:paraId="6F0F0574" w14:textId="0C531B55" w:rsidR="00822F00" w:rsidRDefault="00822F00" w:rsidP="00822F00">
      <w:pPr>
        <w:pStyle w:val="dlPerson2Last"/>
      </w:pPr>
      <w:r>
        <w:t>Defence, Military, Naval and Air Attaché</w:t>
      </w:r>
    </w:p>
    <w:p w14:paraId="6B4C3F0D" w14:textId="14247C68" w:rsidR="00822F00" w:rsidRDefault="00822F00" w:rsidP="00822F00">
      <w:pPr>
        <w:pStyle w:val="MisijeNaslov"/>
      </w:pPr>
      <w:r>
        <w:br w:type="column"/>
      </w:r>
      <w:bookmarkStart w:id="20" w:name="_Toc213235175"/>
      <w:r>
        <w:lastRenderedPageBreak/>
        <w:t>Armenia</w:t>
      </w:r>
      <w:bookmarkEnd w:id="20"/>
    </w:p>
    <w:p w14:paraId="56C56EE2" w14:textId="4531A2ED" w:rsidR="00822F00" w:rsidRDefault="00822F00" w:rsidP="00822F00">
      <w:pPr>
        <w:pStyle w:val="dlCaption"/>
      </w:pPr>
      <w:r>
        <w:t>EMBASSY OF THE REPUBLIC OF ARMENIA</w:t>
      </w:r>
    </w:p>
    <w:p w14:paraId="1C442C07" w14:textId="478625D9" w:rsidR="00822F00" w:rsidRDefault="00822F00" w:rsidP="00822F00">
      <w:pPr>
        <w:pStyle w:val="dlAddress"/>
      </w:pPr>
      <w:r>
        <w:t>CZ-160 00 PRAGUE, Na Pískách 1411/95, Prague 6, Dejvice</w:t>
      </w:r>
    </w:p>
    <w:p w14:paraId="0066DF69" w14:textId="197DEC72" w:rsidR="00822F00" w:rsidRDefault="00822F00" w:rsidP="00822F00">
      <w:pPr>
        <w:pStyle w:val="dlOfficeHours"/>
      </w:pPr>
      <w:r>
        <w:t>Office hours: Monday – Friday 9.00 – 18.00</w:t>
      </w:r>
    </w:p>
    <w:p w14:paraId="0EE4A184" w14:textId="02CB56F7" w:rsidR="00822F00" w:rsidRDefault="00822F00" w:rsidP="00822F00">
      <w:pPr>
        <w:pStyle w:val="dlPhone"/>
      </w:pPr>
      <w:r>
        <w:t>Tel: + 420 220 518 175</w:t>
      </w:r>
    </w:p>
    <w:p w14:paraId="4DD3F9DA" w14:textId="303FBF36" w:rsidR="00822F00" w:rsidRDefault="00822F00" w:rsidP="00822F00">
      <w:pPr>
        <w:pStyle w:val="dlPhone"/>
      </w:pPr>
      <w:r>
        <w:t>E-mail: armembassy.cz@mfa.am</w:t>
      </w:r>
    </w:p>
    <w:p w14:paraId="18974B51" w14:textId="55C56D5F" w:rsidR="00822F00" w:rsidRDefault="00822F00" w:rsidP="00822F00">
      <w:pPr>
        <w:pStyle w:val="dlPhone"/>
      </w:pPr>
      <w:r>
        <w:t>Homepage: https://cz.mfa.am/</w:t>
      </w:r>
    </w:p>
    <w:p w14:paraId="1201AA09" w14:textId="53EFFF8F" w:rsidR="00822F00" w:rsidRDefault="00822F00" w:rsidP="00822F00">
      <w:pPr>
        <w:pStyle w:val="dlUradCaption"/>
      </w:pPr>
      <w:r>
        <w:t>Consular Section</w:t>
      </w:r>
    </w:p>
    <w:p w14:paraId="392BE612" w14:textId="05EF1746" w:rsidR="00822F00" w:rsidRDefault="00822F00" w:rsidP="00822F00">
      <w:pPr>
        <w:pStyle w:val="dlPhone"/>
      </w:pPr>
      <w:r>
        <w:t>Office Hours: Monday – Friday 9.30 – 13.00 (except Wednesday)</w:t>
      </w:r>
    </w:p>
    <w:p w14:paraId="405C8BDE" w14:textId="6BCC7851" w:rsidR="00822F00" w:rsidRDefault="00822F00" w:rsidP="00822F00">
      <w:pPr>
        <w:pStyle w:val="dlPhone"/>
      </w:pPr>
      <w:r>
        <w:t>Emergency number: + 420 705 869 353</w:t>
      </w:r>
    </w:p>
    <w:p w14:paraId="1E30BD47" w14:textId="2CE8AA9C" w:rsidR="00822F00" w:rsidRDefault="00822F00" w:rsidP="00822F00">
      <w:pPr>
        <w:pStyle w:val="dlPerson"/>
      </w:pPr>
    </w:p>
    <w:p w14:paraId="74E5DDDD" w14:textId="791DC9A6" w:rsidR="00822F00" w:rsidRDefault="00822F00" w:rsidP="00822F00">
      <w:pPr>
        <w:pStyle w:val="dlPerson"/>
      </w:pPr>
      <w:r>
        <w:t>H. E. Mr Ashot HOVAKIMIAN</w:t>
      </w:r>
    </w:p>
    <w:p w14:paraId="06CDD746" w14:textId="74881EEE" w:rsidR="00822F00" w:rsidRDefault="00822F00" w:rsidP="00822F00">
      <w:pPr>
        <w:pStyle w:val="dlPerson2"/>
      </w:pPr>
      <w:r>
        <w:t>Ambassador Extraordinary and Plenipotentiary</w:t>
      </w:r>
    </w:p>
    <w:p w14:paraId="25179503" w14:textId="798B68B7" w:rsidR="00822F00" w:rsidRDefault="00822F00" w:rsidP="00822F00">
      <w:pPr>
        <w:pStyle w:val="dlPerson2Last"/>
      </w:pPr>
      <w:r>
        <w:t>16 October 2019</w:t>
      </w:r>
    </w:p>
    <w:p w14:paraId="743D247F" w14:textId="7CD98F98" w:rsidR="00822F00" w:rsidRDefault="00822F00" w:rsidP="00822F00">
      <w:pPr>
        <w:pStyle w:val="MisijeNaslov"/>
      </w:pPr>
      <w:r>
        <w:br w:type="column"/>
      </w:r>
      <w:bookmarkStart w:id="21" w:name="_Toc213235176"/>
      <w:r>
        <w:lastRenderedPageBreak/>
        <w:t>Australia</w:t>
      </w:r>
      <w:bookmarkEnd w:id="21"/>
    </w:p>
    <w:p w14:paraId="4166A2AB" w14:textId="07DD03D2" w:rsidR="00822F00" w:rsidRDefault="00822F00" w:rsidP="00822F00">
      <w:pPr>
        <w:pStyle w:val="dlCaption"/>
      </w:pPr>
      <w:r>
        <w:t>EMBASSY OF AUSTRALIA</w:t>
      </w:r>
    </w:p>
    <w:p w14:paraId="44E84F0E" w14:textId="3603AD22" w:rsidR="00822F00" w:rsidRDefault="00822F00" w:rsidP="00822F00">
      <w:pPr>
        <w:pStyle w:val="dlAddress"/>
      </w:pPr>
      <w:r>
        <w:t>AT-1100 VIENNA, Gertrude Fröhlich Sandner Str. 2</w:t>
      </w:r>
    </w:p>
    <w:p w14:paraId="4615B636" w14:textId="5C04166E" w:rsidR="00822F00" w:rsidRDefault="00822F00" w:rsidP="00822F00">
      <w:pPr>
        <w:pStyle w:val="dlOfficeHours"/>
      </w:pPr>
      <w:r>
        <w:t>Office hours: Monday – Friday 8.30 – 16.30</w:t>
      </w:r>
    </w:p>
    <w:p w14:paraId="23DD4FD5" w14:textId="17699483" w:rsidR="00822F00" w:rsidRDefault="00822F00" w:rsidP="00822F00">
      <w:pPr>
        <w:pStyle w:val="dlPhone"/>
      </w:pPr>
      <w:r>
        <w:t>Tel: + 43 1 506 740</w:t>
      </w:r>
    </w:p>
    <w:p w14:paraId="48732CB2" w14:textId="33F2201F" w:rsidR="00822F00" w:rsidRDefault="00822F00" w:rsidP="00822F00">
      <w:pPr>
        <w:pStyle w:val="dlPhone"/>
      </w:pPr>
      <w:r>
        <w:t>E-mail: Vienna.Embassy@dfat.gov.au, Consular.Vienna@dfat.gov.au</w:t>
      </w:r>
    </w:p>
    <w:p w14:paraId="6AC703D3" w14:textId="7C8AB8E2" w:rsidR="00822F00" w:rsidRDefault="00822F00" w:rsidP="00822F00">
      <w:pPr>
        <w:pStyle w:val="dlPhone"/>
      </w:pPr>
      <w:r>
        <w:t>Homepage: www.austria.embassy.gov.au</w:t>
      </w:r>
    </w:p>
    <w:p w14:paraId="70E3B0D5" w14:textId="500E7AF1" w:rsidR="00822F00" w:rsidRDefault="00822F00" w:rsidP="00822F00">
      <w:pPr>
        <w:pStyle w:val="dlPerson"/>
      </w:pPr>
    </w:p>
    <w:p w14:paraId="568F5873" w14:textId="303F2366" w:rsidR="00822F00" w:rsidRDefault="00822F00" w:rsidP="00822F00">
      <w:pPr>
        <w:pStyle w:val="dlPerson"/>
      </w:pPr>
      <w:r>
        <w:t>H. E. Mr Ian David Grainge BIGGS</w:t>
      </w:r>
    </w:p>
    <w:p w14:paraId="013DBB8D" w14:textId="377F9313" w:rsidR="00822F00" w:rsidRDefault="00822F00" w:rsidP="00822F00">
      <w:pPr>
        <w:pStyle w:val="dlPerson2"/>
      </w:pPr>
      <w:r>
        <w:t>Ambassador Extraordinary and Plenipotentiary</w:t>
      </w:r>
    </w:p>
    <w:p w14:paraId="343A080F" w14:textId="194C4220" w:rsidR="00822F00" w:rsidRDefault="00822F00" w:rsidP="00822F00">
      <w:pPr>
        <w:pStyle w:val="dlPerson2Last"/>
      </w:pPr>
      <w:r>
        <w:t>27 June 2023</w:t>
      </w:r>
    </w:p>
    <w:p w14:paraId="1D9191FB" w14:textId="335F3FAE" w:rsidR="00822F00" w:rsidRDefault="00822F00" w:rsidP="00822F00">
      <w:pPr>
        <w:pStyle w:val="dlPerson"/>
      </w:pPr>
      <w:r>
        <w:t>Ms Ana CENTILMEN</w:t>
      </w:r>
    </w:p>
    <w:p w14:paraId="681AC110" w14:textId="0A81210C" w:rsidR="00822F00" w:rsidRDefault="00822F00" w:rsidP="00822F00">
      <w:pPr>
        <w:pStyle w:val="dlPerson2Last"/>
      </w:pPr>
      <w:r>
        <w:t>Counsellor</w:t>
      </w:r>
    </w:p>
    <w:p w14:paraId="16DD7678" w14:textId="56AE7A45" w:rsidR="00822F00" w:rsidRDefault="00822F00" w:rsidP="00822F00">
      <w:pPr>
        <w:pStyle w:val="dlPerson"/>
      </w:pPr>
      <w:r>
        <w:t>Ms Amanda Jane BEECH</w:t>
      </w:r>
    </w:p>
    <w:p w14:paraId="7E959B41" w14:textId="59024060" w:rsidR="00822F00" w:rsidRDefault="00822F00" w:rsidP="00822F00">
      <w:pPr>
        <w:pStyle w:val="dlPerson2Last"/>
      </w:pPr>
      <w:r>
        <w:t>First Secretary</w:t>
      </w:r>
    </w:p>
    <w:p w14:paraId="466C7E4A" w14:textId="41749A5E" w:rsidR="00822F00" w:rsidRDefault="00822F00" w:rsidP="00822F00">
      <w:pPr>
        <w:pStyle w:val="dlPerson"/>
      </w:pPr>
      <w:r>
        <w:t>Ms Harriet Louise GALL</w:t>
      </w:r>
    </w:p>
    <w:p w14:paraId="3152D866" w14:textId="2C9CAD76" w:rsidR="00822F00" w:rsidRDefault="00822F00" w:rsidP="00822F00">
      <w:pPr>
        <w:pStyle w:val="dlPerson2Last"/>
      </w:pPr>
      <w:r>
        <w:t>Second Secretary (Consular Affairs)</w:t>
      </w:r>
    </w:p>
    <w:p w14:paraId="11B749BB" w14:textId="210C8215" w:rsidR="00822F00" w:rsidRDefault="00822F00" w:rsidP="00822F00">
      <w:pPr>
        <w:pStyle w:val="dlPerson"/>
      </w:pPr>
      <w:r>
        <w:t>Mr Declan Takeshi CONNOR</w:t>
      </w:r>
    </w:p>
    <w:p w14:paraId="77E729CE" w14:textId="4D8855B9" w:rsidR="00822F00" w:rsidRDefault="00822F00" w:rsidP="00822F00">
      <w:pPr>
        <w:pStyle w:val="dlPerson2Last"/>
      </w:pPr>
      <w:r>
        <w:t>Second Secretary</w:t>
      </w:r>
    </w:p>
    <w:p w14:paraId="024D7B3E" w14:textId="69809495" w:rsidR="00822F00" w:rsidRDefault="00822F00" w:rsidP="00822F00">
      <w:pPr>
        <w:pStyle w:val="MisijeNaslov"/>
      </w:pPr>
      <w:r>
        <w:br w:type="column"/>
      </w:r>
      <w:bookmarkStart w:id="22" w:name="_Toc213235177"/>
      <w:r>
        <w:lastRenderedPageBreak/>
        <w:t>Austria</w:t>
      </w:r>
      <w:bookmarkEnd w:id="22"/>
    </w:p>
    <w:p w14:paraId="04D10647" w14:textId="52D6B60F" w:rsidR="00822F00" w:rsidRDefault="00822F00" w:rsidP="00822F00">
      <w:pPr>
        <w:pStyle w:val="dlCaption"/>
      </w:pPr>
      <w:r>
        <w:t>EMBASSY OF THE REPUBLIC OF AUSTRIA</w:t>
      </w:r>
    </w:p>
    <w:p w14:paraId="12133B0A" w14:textId="282D7527" w:rsidR="00822F00" w:rsidRDefault="00822F00" w:rsidP="00822F00">
      <w:pPr>
        <w:pStyle w:val="dlAddress"/>
      </w:pPr>
      <w:r>
        <w:t>SI-1000 LJUBLJANA, Prešernova cesta 23</w:t>
      </w:r>
    </w:p>
    <w:p w14:paraId="72F4310E" w14:textId="2F2AF86C" w:rsidR="00822F00" w:rsidRDefault="00822F00" w:rsidP="00822F00">
      <w:pPr>
        <w:pStyle w:val="dlOfficeHours"/>
      </w:pPr>
      <w:r>
        <w:t>Office hours: Monday – Friday 8.00 – 16.00</w:t>
      </w:r>
    </w:p>
    <w:p w14:paraId="1E89251F" w14:textId="705E546E" w:rsidR="00822F00" w:rsidRDefault="00822F00" w:rsidP="00822F00">
      <w:pPr>
        <w:pStyle w:val="dlPhone"/>
      </w:pPr>
      <w:r>
        <w:t>Tel: + 386 1 479 07 00</w:t>
      </w:r>
    </w:p>
    <w:p w14:paraId="6DDA0388" w14:textId="5FFFC17B" w:rsidR="00822F00" w:rsidRDefault="00822F00" w:rsidP="00822F00">
      <w:pPr>
        <w:pStyle w:val="dlPhone"/>
      </w:pPr>
      <w:r>
        <w:t>Emergency number: + 386 40 329 329</w:t>
      </w:r>
    </w:p>
    <w:p w14:paraId="71AE6EF6" w14:textId="06971D11" w:rsidR="00822F00" w:rsidRDefault="00822F00" w:rsidP="00822F00">
      <w:pPr>
        <w:pStyle w:val="dlPhone"/>
      </w:pPr>
      <w:r>
        <w:t>Fax: + 386 1 252 17 17</w:t>
      </w:r>
    </w:p>
    <w:p w14:paraId="6E42D829" w14:textId="4BB0EE59" w:rsidR="00822F00" w:rsidRDefault="00822F00" w:rsidP="00822F00">
      <w:pPr>
        <w:pStyle w:val="dlPhone"/>
      </w:pPr>
      <w:r>
        <w:t>E-mail: laibach-ob@bmeia.gv.at</w:t>
      </w:r>
    </w:p>
    <w:p w14:paraId="5DB4A7E5" w14:textId="0F7C48D1" w:rsidR="00822F00" w:rsidRDefault="00822F00" w:rsidP="00822F00">
      <w:pPr>
        <w:pStyle w:val="dlPhone"/>
      </w:pPr>
      <w:r>
        <w:t>Homepage: www.bmeia.gv.at/laibach</w:t>
      </w:r>
    </w:p>
    <w:p w14:paraId="2E0237E5" w14:textId="6E248E35" w:rsidR="00822F00" w:rsidRDefault="00822F00" w:rsidP="00822F00">
      <w:pPr>
        <w:pStyle w:val="dlUradCaption"/>
      </w:pPr>
      <w:r>
        <w:t>Cultural Forum</w:t>
      </w:r>
    </w:p>
    <w:p w14:paraId="0B706E82" w14:textId="29CE63D0" w:rsidR="00822F00" w:rsidRDefault="00822F00" w:rsidP="00822F00">
      <w:pPr>
        <w:pStyle w:val="dlPhone"/>
      </w:pPr>
      <w:r>
        <w:t>Tel: + 386 1 479 07 41</w:t>
      </w:r>
    </w:p>
    <w:p w14:paraId="6DD7EDB7" w14:textId="4E2D3DDB" w:rsidR="00822F00" w:rsidRDefault="00822F00" w:rsidP="00822F00">
      <w:pPr>
        <w:pStyle w:val="dlPhone"/>
      </w:pPr>
      <w:r>
        <w:t>E-mail: laibach-kf@bmeia.gv.at</w:t>
      </w:r>
    </w:p>
    <w:p w14:paraId="38AAE495" w14:textId="65531677" w:rsidR="00822F00" w:rsidRDefault="00822F00" w:rsidP="00822F00">
      <w:pPr>
        <w:pStyle w:val="dlPhone"/>
      </w:pPr>
      <w:r>
        <w:t>Homepage: www.bmeia.gv.at/kf-laibach</w:t>
      </w:r>
    </w:p>
    <w:p w14:paraId="3F91B589" w14:textId="469D6075" w:rsidR="00822F00" w:rsidRDefault="00822F00" w:rsidP="00822F00">
      <w:pPr>
        <w:pStyle w:val="dlUradCaption"/>
      </w:pPr>
      <w:r>
        <w:t>Consular Section</w:t>
      </w:r>
    </w:p>
    <w:p w14:paraId="1E8A4F02" w14:textId="61341C8C" w:rsidR="00822F00" w:rsidRDefault="00822F00" w:rsidP="00822F00">
      <w:pPr>
        <w:pStyle w:val="dlPhone"/>
      </w:pPr>
      <w:r>
        <w:t>(Entrance: Veselova ulica 10)</w:t>
      </w:r>
    </w:p>
    <w:p w14:paraId="2738142E" w14:textId="4709787F" w:rsidR="00822F00" w:rsidRDefault="00822F00" w:rsidP="00822F00">
      <w:pPr>
        <w:pStyle w:val="dlPhone"/>
      </w:pPr>
      <w:r>
        <w:t>Office hours: Monday – Thursday 8.30 – 12.00, Friday 8.30 – 11.00</w:t>
      </w:r>
    </w:p>
    <w:p w14:paraId="5160800B" w14:textId="4B06A358" w:rsidR="00822F00" w:rsidRDefault="00822F00" w:rsidP="00822F00">
      <w:pPr>
        <w:pStyle w:val="dlPhone"/>
      </w:pPr>
      <w:r>
        <w:t>Tel: + 386 1 479 07 43</w:t>
      </w:r>
    </w:p>
    <w:p w14:paraId="58B5350B" w14:textId="27D58A11" w:rsidR="00822F00" w:rsidRDefault="00822F00" w:rsidP="00822F00">
      <w:pPr>
        <w:pStyle w:val="dlUradCaption"/>
      </w:pPr>
      <w:r>
        <w:t>Commercial Section</w:t>
      </w:r>
    </w:p>
    <w:p w14:paraId="461E6A7E" w14:textId="0FBBB6E6" w:rsidR="00822F00" w:rsidRDefault="00822F00" w:rsidP="00822F00">
      <w:pPr>
        <w:pStyle w:val="dlPhone"/>
      </w:pPr>
      <w:r>
        <w:t>Office hours: Monday – Thursday 8.30 – 17.00, Friday 8.30 – 14.30</w:t>
      </w:r>
    </w:p>
    <w:p w14:paraId="2F643E04" w14:textId="40EA1355" w:rsidR="00822F00" w:rsidRDefault="00822F00" w:rsidP="00822F00">
      <w:pPr>
        <w:pStyle w:val="dlPhone"/>
      </w:pPr>
      <w:r>
        <w:t>Tel: + 386 1 513 97 70</w:t>
      </w:r>
    </w:p>
    <w:p w14:paraId="6EF47F70" w14:textId="70BE38E8" w:rsidR="00822F00" w:rsidRDefault="00822F00" w:rsidP="00822F00">
      <w:pPr>
        <w:pStyle w:val="dlPhone"/>
      </w:pPr>
      <w:r>
        <w:t>Fax: + 386 1 513 97 80</w:t>
      </w:r>
    </w:p>
    <w:p w14:paraId="4C9A0794" w14:textId="6903DAB4" w:rsidR="00822F00" w:rsidRDefault="00822F00" w:rsidP="00822F00">
      <w:pPr>
        <w:pStyle w:val="dlPhone"/>
      </w:pPr>
      <w:r>
        <w:t>E-mail: ljubljana@advantageaustria.org</w:t>
      </w:r>
    </w:p>
    <w:p w14:paraId="53EA2167" w14:textId="29C32989" w:rsidR="00822F00" w:rsidRDefault="00822F00" w:rsidP="00822F00">
      <w:pPr>
        <w:pStyle w:val="dlPhone"/>
      </w:pPr>
      <w:r>
        <w:t>Homepage: www.advantageaustria.org/si</w:t>
      </w:r>
    </w:p>
    <w:p w14:paraId="3F1D2A5C" w14:textId="211C2F52" w:rsidR="00822F00" w:rsidRDefault="00822F00" w:rsidP="00822F00">
      <w:pPr>
        <w:pStyle w:val="dlUradCaption"/>
      </w:pPr>
      <w:r>
        <w:t>Defense Attaché's Office</w:t>
      </w:r>
    </w:p>
    <w:p w14:paraId="51501762" w14:textId="76377F07" w:rsidR="00822F00" w:rsidRDefault="00822F00" w:rsidP="00822F00">
      <w:pPr>
        <w:pStyle w:val="dlPhone"/>
      </w:pPr>
      <w:r>
        <w:t>HU–1068 BUDAPEST, Benczúr utca 16</w:t>
      </w:r>
    </w:p>
    <w:p w14:paraId="4A113344" w14:textId="30260C1F" w:rsidR="00822F00" w:rsidRDefault="00822F00" w:rsidP="00822F00">
      <w:pPr>
        <w:pStyle w:val="dlPhone"/>
      </w:pPr>
      <w:r>
        <w:t>Tel: + 36 1 219 42 53</w:t>
      </w:r>
    </w:p>
    <w:p w14:paraId="3EABCA04" w14:textId="7670C7B8" w:rsidR="00822F00" w:rsidRDefault="00822F00" w:rsidP="00822F00">
      <w:pPr>
        <w:pStyle w:val="dlPhone"/>
      </w:pPr>
      <w:r>
        <w:t>E-mail: ma.svn@bmlv.gv.at</w:t>
      </w:r>
    </w:p>
    <w:p w14:paraId="5FAAC398" w14:textId="0C100D07" w:rsidR="00822F00" w:rsidRDefault="00822F00" w:rsidP="00822F00">
      <w:pPr>
        <w:pStyle w:val="dlPerson"/>
      </w:pPr>
    </w:p>
    <w:p w14:paraId="5ED08575" w14:textId="17004136" w:rsidR="00822F00" w:rsidRDefault="00822F00" w:rsidP="00822F00">
      <w:pPr>
        <w:pStyle w:val="dlPerson"/>
      </w:pPr>
      <w:r>
        <w:t>H. E. Mr Konrad BÜHLER</w:t>
      </w:r>
    </w:p>
    <w:p w14:paraId="7FD28337" w14:textId="51E8A971" w:rsidR="00822F00" w:rsidRDefault="00822F00" w:rsidP="00822F00">
      <w:pPr>
        <w:pStyle w:val="dlPerson2"/>
      </w:pPr>
      <w:r>
        <w:t>Ambassador Extraordinary and Plenipotentiary</w:t>
      </w:r>
    </w:p>
    <w:p w14:paraId="65B93BC0" w14:textId="11C6D69E" w:rsidR="00822F00" w:rsidRDefault="00822F00" w:rsidP="00822F00">
      <w:pPr>
        <w:pStyle w:val="dlPerson2Last"/>
      </w:pPr>
      <w:r>
        <w:t>5 November 2024</w:t>
      </w:r>
    </w:p>
    <w:p w14:paraId="14242C70" w14:textId="23ACEC15" w:rsidR="00822F00" w:rsidRDefault="00822F00" w:rsidP="00822F00">
      <w:pPr>
        <w:pStyle w:val="dlPerson"/>
      </w:pPr>
      <w:r>
        <w:t>Mr Kristof GRABMAYER-KERI</w:t>
      </w:r>
    </w:p>
    <w:p w14:paraId="3BE9A0A5" w14:textId="114DD9A4" w:rsidR="00822F00" w:rsidRDefault="00822F00" w:rsidP="00822F00">
      <w:pPr>
        <w:pStyle w:val="dlPerson2Last"/>
      </w:pPr>
      <w:r>
        <w:t>Minister Counsellor</w:t>
      </w:r>
    </w:p>
    <w:p w14:paraId="72A32079" w14:textId="60A09235" w:rsidR="00822F00" w:rsidRDefault="00822F00" w:rsidP="00822F00">
      <w:pPr>
        <w:pStyle w:val="dlPerson"/>
      </w:pPr>
      <w:r>
        <w:t>Ms Sonja REISER-WEINZETTL</w:t>
      </w:r>
    </w:p>
    <w:p w14:paraId="0B15F6E4" w14:textId="2132DCC7" w:rsidR="00822F00" w:rsidRDefault="00822F00" w:rsidP="00822F00">
      <w:pPr>
        <w:pStyle w:val="dlPerson2Last"/>
      </w:pPr>
      <w:r>
        <w:t>Counsellor (Cultural Affairs)</w:t>
      </w:r>
    </w:p>
    <w:p w14:paraId="374C8267" w14:textId="1320AD8E" w:rsidR="00822F00" w:rsidRDefault="00822F00" w:rsidP="00822F00">
      <w:pPr>
        <w:pStyle w:val="dlPerson"/>
      </w:pPr>
      <w:r>
        <w:lastRenderedPageBreak/>
        <w:t>Ms Edeltraud MESSNER</w:t>
      </w:r>
    </w:p>
    <w:p w14:paraId="67AECBF8" w14:textId="05F3F2AC" w:rsidR="00822F00" w:rsidRDefault="00822F00" w:rsidP="00822F00">
      <w:pPr>
        <w:pStyle w:val="dlPerson2Last"/>
      </w:pPr>
      <w:r>
        <w:t>Counsellor (Consular Affairs)</w:t>
      </w:r>
    </w:p>
    <w:p w14:paraId="7AB152A6" w14:textId="6A4490A0" w:rsidR="00822F00" w:rsidRDefault="00822F00" w:rsidP="00822F00">
      <w:pPr>
        <w:pStyle w:val="dlPerson"/>
      </w:pPr>
      <w:r>
        <w:t>Ms Anke DULLNIG</w:t>
      </w:r>
    </w:p>
    <w:p w14:paraId="636D43CF" w14:textId="31C5B3C6" w:rsidR="00822F00" w:rsidRDefault="00822F00" w:rsidP="00822F00">
      <w:pPr>
        <w:pStyle w:val="dlPerson2Last"/>
      </w:pPr>
      <w:r>
        <w:t>Assistant Attaché</w:t>
      </w:r>
    </w:p>
    <w:p w14:paraId="088E6EF3" w14:textId="787BF3EA" w:rsidR="00822F00" w:rsidRDefault="00822F00" w:rsidP="00822F00">
      <w:pPr>
        <w:pStyle w:val="dlPerson"/>
      </w:pPr>
      <w:r>
        <w:t>Mr Wilhelm NEST</w:t>
      </w:r>
    </w:p>
    <w:p w14:paraId="46494374" w14:textId="46754801" w:rsidR="00822F00" w:rsidRDefault="00822F00" w:rsidP="00822F00">
      <w:pPr>
        <w:pStyle w:val="dlPerson2Last"/>
      </w:pPr>
      <w:r>
        <w:t>Counsellor (Commercial Affairs)</w:t>
      </w:r>
    </w:p>
    <w:p w14:paraId="1C582090" w14:textId="416BE015" w:rsidR="00822F00" w:rsidRDefault="00822F00" w:rsidP="00822F00">
      <w:pPr>
        <w:pStyle w:val="dlPerson"/>
      </w:pPr>
      <w:r>
        <w:t>Mr Bernd ANDERSSON</w:t>
      </w:r>
    </w:p>
    <w:p w14:paraId="62805F59" w14:textId="192B846E" w:rsidR="00822F00" w:rsidRDefault="00822F00" w:rsidP="00822F00">
      <w:pPr>
        <w:pStyle w:val="dlPerson2Last"/>
      </w:pPr>
      <w:r>
        <w:t>Attaché (Commercial Affairs)</w:t>
      </w:r>
    </w:p>
    <w:p w14:paraId="35841CD8" w14:textId="004A9B6B" w:rsidR="00822F00" w:rsidRDefault="00822F00" w:rsidP="00822F00">
      <w:pPr>
        <w:pStyle w:val="dlPerson"/>
      </w:pPr>
      <w:r>
        <w:t>Major Felix GAUTSCH</w:t>
      </w:r>
    </w:p>
    <w:p w14:paraId="4939049A" w14:textId="495FE849" w:rsidR="00822F00" w:rsidRDefault="00822F00" w:rsidP="00822F00">
      <w:pPr>
        <w:pStyle w:val="dlPerson2Last"/>
      </w:pPr>
      <w:r>
        <w:t>Attaché</w:t>
      </w:r>
    </w:p>
    <w:p w14:paraId="7F5F1AD2" w14:textId="6C79E053" w:rsidR="00822F00" w:rsidRDefault="00822F00" w:rsidP="00822F00">
      <w:pPr>
        <w:pStyle w:val="dlPerson"/>
      </w:pPr>
      <w:r>
        <w:t>Ms Janine Christine LUTZ</w:t>
      </w:r>
    </w:p>
    <w:p w14:paraId="1A9FD05B" w14:textId="3F70F87C" w:rsidR="00822F00" w:rsidRDefault="00822F00" w:rsidP="00822F00">
      <w:pPr>
        <w:pStyle w:val="dlPerson2Last"/>
      </w:pPr>
      <w:r>
        <w:t>Assistant Attaché</w:t>
      </w:r>
    </w:p>
    <w:p w14:paraId="6BF97E1E" w14:textId="574082CB" w:rsidR="00822F00" w:rsidRDefault="00822F00" w:rsidP="00822F00">
      <w:pPr>
        <w:pStyle w:val="dlPerson"/>
      </w:pPr>
      <w:r>
        <w:t>Brigadier Manfred HANZL</w:t>
      </w:r>
    </w:p>
    <w:p w14:paraId="60E68AD3" w14:textId="4C3936DD" w:rsidR="00822F00" w:rsidRDefault="00822F00" w:rsidP="00822F00">
      <w:pPr>
        <w:pStyle w:val="dlPerson2"/>
      </w:pPr>
      <w:r>
        <w:t>Defence Attaché</w:t>
      </w:r>
    </w:p>
    <w:p w14:paraId="49FA9C45" w14:textId="203BE93E" w:rsidR="00822F00" w:rsidRDefault="00822F00" w:rsidP="00822F00">
      <w:pPr>
        <w:pStyle w:val="dlPerson2Last"/>
      </w:pPr>
      <w:r>
        <w:t>with residence in Budapest</w:t>
      </w:r>
    </w:p>
    <w:p w14:paraId="356FABC4" w14:textId="12338F64" w:rsidR="00822F00" w:rsidRDefault="00822F00" w:rsidP="00822F00">
      <w:pPr>
        <w:pStyle w:val="MisijeNaslov"/>
      </w:pPr>
      <w:r>
        <w:br w:type="column"/>
      </w:r>
      <w:bookmarkStart w:id="23" w:name="_Toc213235178"/>
      <w:r>
        <w:lastRenderedPageBreak/>
        <w:t>Azerbaijan</w:t>
      </w:r>
      <w:bookmarkEnd w:id="23"/>
    </w:p>
    <w:p w14:paraId="5F10A01B" w14:textId="709FD49D" w:rsidR="00822F00" w:rsidRDefault="00822F00" w:rsidP="00822F00">
      <w:pPr>
        <w:pStyle w:val="dlCaption"/>
      </w:pPr>
      <w:r>
        <w:t>EMBASSY OF THE REPUBLIC OF AZERBAIJAN</w:t>
      </w:r>
    </w:p>
    <w:p w14:paraId="3EAC9188" w14:textId="622CEA23" w:rsidR="00822F00" w:rsidRDefault="00822F00" w:rsidP="00822F00">
      <w:pPr>
        <w:pStyle w:val="dlAddress"/>
      </w:pPr>
      <w:r>
        <w:t>AT-1130 VIENNA, Hügelgasse 2</w:t>
      </w:r>
    </w:p>
    <w:p w14:paraId="701F2531" w14:textId="283F907C" w:rsidR="00822F00" w:rsidRDefault="00822F00" w:rsidP="00822F00">
      <w:pPr>
        <w:pStyle w:val="dlOfficeHours"/>
      </w:pPr>
      <w:r>
        <w:t>Office hours: Monday – Friday 9.00 – 18.00</w:t>
      </w:r>
    </w:p>
    <w:p w14:paraId="2996B718" w14:textId="3DDA9A2A" w:rsidR="00822F00" w:rsidRDefault="00822F00" w:rsidP="00822F00">
      <w:pPr>
        <w:pStyle w:val="dlPhone"/>
      </w:pPr>
      <w:r>
        <w:t>Tel: + 43 1 403 13 22 40</w:t>
      </w:r>
    </w:p>
    <w:p w14:paraId="06591035" w14:textId="161BFC04" w:rsidR="00822F00" w:rsidRDefault="00822F00" w:rsidP="00822F00">
      <w:pPr>
        <w:pStyle w:val="dlPhone"/>
      </w:pPr>
      <w:r>
        <w:t>Emergency number: + 43 676 844 509 718</w:t>
      </w:r>
    </w:p>
    <w:p w14:paraId="4A9FDABA" w14:textId="0DF80864" w:rsidR="00822F00" w:rsidRDefault="00822F00" w:rsidP="00822F00">
      <w:pPr>
        <w:pStyle w:val="dlPhone"/>
      </w:pPr>
      <w:r>
        <w:t>Fax: + 43 1 403 13 23</w:t>
      </w:r>
    </w:p>
    <w:p w14:paraId="7F669F98" w14:textId="273C92F8" w:rsidR="00822F00" w:rsidRDefault="00822F00" w:rsidP="00822F00">
      <w:pPr>
        <w:pStyle w:val="dlPhone"/>
      </w:pPr>
      <w:r>
        <w:t>E-mail: office_vienna@mission.mfa.gov.az</w:t>
      </w:r>
    </w:p>
    <w:p w14:paraId="59DF0889" w14:textId="7A002955" w:rsidR="00822F00" w:rsidRDefault="00822F00" w:rsidP="00822F00">
      <w:pPr>
        <w:pStyle w:val="dlPhone"/>
      </w:pPr>
      <w:r>
        <w:t>Homepage: www.vienna.mfa.gov.az</w:t>
      </w:r>
    </w:p>
    <w:p w14:paraId="733E9EEE" w14:textId="0C6386E3" w:rsidR="00822F00" w:rsidRDefault="00822F00" w:rsidP="00822F00">
      <w:pPr>
        <w:pStyle w:val="dlUradCaption"/>
      </w:pPr>
      <w:r>
        <w:t>Consular Section</w:t>
      </w:r>
    </w:p>
    <w:p w14:paraId="613A754D" w14:textId="4A56997E" w:rsidR="00822F00" w:rsidRDefault="00822F00" w:rsidP="00822F00">
      <w:pPr>
        <w:pStyle w:val="dlPhone"/>
      </w:pPr>
      <w:r>
        <w:t>Office hours:</w:t>
      </w:r>
    </w:p>
    <w:p w14:paraId="774B57A7" w14:textId="7906A4EB" w:rsidR="00822F00" w:rsidRDefault="00822F00" w:rsidP="00822F00">
      <w:pPr>
        <w:pStyle w:val="dlPhone"/>
      </w:pPr>
      <w:r>
        <w:t>Tel: + 43 1 403 132 211, + 43 676 783 98 85</w:t>
      </w:r>
    </w:p>
    <w:p w14:paraId="0EF1C582" w14:textId="6FAA3462" w:rsidR="00822F00" w:rsidRDefault="00822F00" w:rsidP="00822F00">
      <w:pPr>
        <w:pStyle w:val="dlPhone"/>
      </w:pPr>
      <w:r>
        <w:t>E-mail: consul_vienna@mission.mfa.gov.az</w:t>
      </w:r>
    </w:p>
    <w:p w14:paraId="6FA88B42" w14:textId="156E6DA0" w:rsidR="00822F00" w:rsidRDefault="00822F00" w:rsidP="00822F00">
      <w:pPr>
        <w:pStyle w:val="dlPerson"/>
      </w:pPr>
    </w:p>
    <w:p w14:paraId="48705C08" w14:textId="1DA572CF" w:rsidR="00822F00" w:rsidRDefault="00822F00" w:rsidP="00822F00">
      <w:pPr>
        <w:pStyle w:val="dlPerson"/>
      </w:pPr>
      <w:r>
        <w:t>H. E. Mr Rovshan SADIGBAYLI</w:t>
      </w:r>
    </w:p>
    <w:p w14:paraId="6F322B10" w14:textId="6EE1C027" w:rsidR="00822F00" w:rsidRDefault="00822F00" w:rsidP="00822F00">
      <w:pPr>
        <w:pStyle w:val="dlPerson2"/>
      </w:pPr>
      <w:r>
        <w:t>Ambassador Extraordinary and Plenipotentiary</w:t>
      </w:r>
    </w:p>
    <w:p w14:paraId="659581AA" w14:textId="565B9E4C" w:rsidR="00822F00" w:rsidRDefault="00822F00" w:rsidP="00822F00">
      <w:pPr>
        <w:pStyle w:val="dlPerson2Last"/>
      </w:pPr>
      <w:r>
        <w:t>17 February 2022</w:t>
      </w:r>
    </w:p>
    <w:p w14:paraId="13D4A82C" w14:textId="4243ADCB" w:rsidR="00822F00" w:rsidRDefault="00822F00" w:rsidP="00822F00">
      <w:pPr>
        <w:pStyle w:val="dlPerson"/>
      </w:pPr>
      <w:r>
        <w:t>Mr Kamran MAMMADOV</w:t>
      </w:r>
    </w:p>
    <w:p w14:paraId="396F2E9F" w14:textId="27F47FA0" w:rsidR="00822F00" w:rsidRDefault="00822F00" w:rsidP="00822F00">
      <w:pPr>
        <w:pStyle w:val="dlPerson2Last"/>
      </w:pPr>
      <w:r>
        <w:t>Second Secretary (Consular Affairs)</w:t>
      </w:r>
    </w:p>
    <w:p w14:paraId="69D0E1AF" w14:textId="3FCC8838" w:rsidR="00822F00" w:rsidRDefault="00822F00" w:rsidP="00822F00">
      <w:pPr>
        <w:pStyle w:val="dlPerson"/>
      </w:pPr>
      <w:r>
        <w:t>Colonel Vugar AHMADOV</w:t>
      </w:r>
    </w:p>
    <w:p w14:paraId="2492B578" w14:textId="6E43B6D5" w:rsidR="00822F00" w:rsidRDefault="00822F00" w:rsidP="00822F00">
      <w:pPr>
        <w:pStyle w:val="dlPerson2Last"/>
      </w:pPr>
      <w:r>
        <w:t>Military Attaché</w:t>
      </w:r>
    </w:p>
    <w:p w14:paraId="36CA0E61" w14:textId="2B797A8D" w:rsidR="00822F00" w:rsidRDefault="00822F00" w:rsidP="00822F00">
      <w:pPr>
        <w:pStyle w:val="dlPerson"/>
      </w:pPr>
      <w:r>
        <w:t>Lieutenant Commander Sanan BABAYEV</w:t>
      </w:r>
    </w:p>
    <w:p w14:paraId="6E5F2AF8" w14:textId="514AA27B" w:rsidR="00822F00" w:rsidRDefault="00822F00" w:rsidP="00822F00">
      <w:pPr>
        <w:pStyle w:val="dlPerson2Last"/>
      </w:pPr>
      <w:r>
        <w:t>Deputy Military Attaché</w:t>
      </w:r>
    </w:p>
    <w:p w14:paraId="374828BE" w14:textId="49059660" w:rsidR="00822F00" w:rsidRDefault="00822F00" w:rsidP="00822F00">
      <w:pPr>
        <w:pStyle w:val="MisijeNaslov"/>
      </w:pPr>
      <w:r>
        <w:br w:type="column"/>
      </w:r>
      <w:bookmarkStart w:id="24" w:name="_Toc213235179"/>
      <w:r>
        <w:lastRenderedPageBreak/>
        <w:t>Bahrain</w:t>
      </w:r>
      <w:bookmarkEnd w:id="24"/>
    </w:p>
    <w:p w14:paraId="7666C666" w14:textId="5B3B9E37" w:rsidR="00822F00" w:rsidRDefault="00822F00" w:rsidP="00822F00">
      <w:pPr>
        <w:pStyle w:val="dlCaption"/>
      </w:pPr>
      <w:r>
        <w:t>Embassy of the Kingdom of Bahrain</w:t>
      </w:r>
    </w:p>
    <w:p w14:paraId="19319952" w14:textId="3FA059B2" w:rsidR="00822F00" w:rsidRDefault="00822F00" w:rsidP="00822F00">
      <w:pPr>
        <w:pStyle w:val="dlAddress"/>
      </w:pPr>
      <w:r>
        <w:t>00161 ROMA, Viale di Villa Massimo 47</w:t>
      </w:r>
    </w:p>
    <w:p w14:paraId="059DE8D8" w14:textId="7C80A574" w:rsidR="00822F00" w:rsidRDefault="00822F00" w:rsidP="00822F00">
      <w:pPr>
        <w:pStyle w:val="dlPhone"/>
      </w:pPr>
      <w:r>
        <w:t>Tel: + 39 06 94 35 85 55</w:t>
      </w:r>
    </w:p>
    <w:p w14:paraId="6E583B10" w14:textId="02F63339" w:rsidR="00822F00" w:rsidRDefault="00822F00" w:rsidP="00822F00">
      <w:pPr>
        <w:pStyle w:val="dlPhone"/>
      </w:pPr>
      <w:r>
        <w:t>Fax: +39 06 94 35 85 57</w:t>
      </w:r>
    </w:p>
    <w:p w14:paraId="3A17CEB3" w14:textId="55837CE2" w:rsidR="00822F00" w:rsidRDefault="00822F00" w:rsidP="00822F00">
      <w:pPr>
        <w:pStyle w:val="dlPhone"/>
      </w:pPr>
      <w:r>
        <w:t>E-mail: rome.mission@mofa.gov.bh</w:t>
      </w:r>
    </w:p>
    <w:p w14:paraId="305ACF55" w14:textId="221C9C1E" w:rsidR="00822F00" w:rsidRDefault="00822F00" w:rsidP="00822F00">
      <w:pPr>
        <w:pStyle w:val="dlPerson"/>
      </w:pPr>
    </w:p>
    <w:p w14:paraId="3E9DF215" w14:textId="0517DDDB" w:rsidR="00822F00" w:rsidRDefault="00822F00" w:rsidP="00822F00">
      <w:pPr>
        <w:pStyle w:val="dlPerson"/>
      </w:pPr>
      <w:r>
        <w:t>Mr Talal Faisal Yaqoob ALHAMAR</w:t>
      </w:r>
    </w:p>
    <w:p w14:paraId="7FA6D3F3" w14:textId="5CD11FB5" w:rsidR="00822F00" w:rsidRDefault="00822F00" w:rsidP="00822F00">
      <w:pPr>
        <w:pStyle w:val="dlPerson2"/>
      </w:pPr>
      <w:r>
        <w:t>First Secretary</w:t>
      </w:r>
    </w:p>
    <w:p w14:paraId="5DBA5C49" w14:textId="4C8B8727" w:rsidR="00822F00" w:rsidRDefault="00822F00" w:rsidP="00822F00">
      <w:pPr>
        <w:pStyle w:val="dlPerson2Last"/>
      </w:pPr>
      <w:r>
        <w:t>Chargé d'Affaires a.i.</w:t>
      </w:r>
    </w:p>
    <w:p w14:paraId="1FCCC241" w14:textId="4F67C995" w:rsidR="00822F00" w:rsidRDefault="00822F00" w:rsidP="00822F00">
      <w:pPr>
        <w:pStyle w:val="dlPerson"/>
      </w:pPr>
      <w:r>
        <w:t>Ms Sarah Tawfeeq Ahmed Khalil ALMANSOOR</w:t>
      </w:r>
    </w:p>
    <w:p w14:paraId="5BAD300B" w14:textId="5F34CCEB" w:rsidR="00822F00" w:rsidRDefault="00822F00" w:rsidP="00822F00">
      <w:pPr>
        <w:pStyle w:val="dlPerson2Last"/>
      </w:pPr>
      <w:r>
        <w:t>First Secretary</w:t>
      </w:r>
    </w:p>
    <w:p w14:paraId="07A633A8" w14:textId="135F43D1" w:rsidR="00822F00" w:rsidRDefault="00822F00" w:rsidP="00822F00">
      <w:pPr>
        <w:pStyle w:val="MisijeNaslov"/>
      </w:pPr>
      <w:r>
        <w:br w:type="column"/>
      </w:r>
      <w:bookmarkStart w:id="25" w:name="_Toc213235180"/>
      <w:r>
        <w:lastRenderedPageBreak/>
        <w:t>Bangladesh</w:t>
      </w:r>
      <w:bookmarkEnd w:id="25"/>
    </w:p>
    <w:p w14:paraId="48B96BC3" w14:textId="6E44ED58" w:rsidR="00822F00" w:rsidRDefault="00822F00" w:rsidP="00822F00">
      <w:pPr>
        <w:pStyle w:val="dlCaption"/>
      </w:pPr>
      <w:r>
        <w:t>EMBASSY OF THE PEOPLE´S REPUBLIC OF BANGLADESH</w:t>
      </w:r>
    </w:p>
    <w:p w14:paraId="65523F34" w14:textId="0C2269A3" w:rsidR="00822F00" w:rsidRDefault="00822F00" w:rsidP="00822F00">
      <w:pPr>
        <w:pStyle w:val="dlAddress"/>
      </w:pPr>
      <w:r>
        <w:t>AT-1190 VIENNA, Peter Jordan Straße 50</w:t>
      </w:r>
    </w:p>
    <w:p w14:paraId="1F3B3B34" w14:textId="67F3D5A7" w:rsidR="00822F00" w:rsidRDefault="00822F00" w:rsidP="00822F00">
      <w:pPr>
        <w:pStyle w:val="dlPhone"/>
      </w:pPr>
      <w:r>
        <w:t>Tel: + 43 1 368 11 11</w:t>
      </w:r>
    </w:p>
    <w:p w14:paraId="105867F3" w14:textId="44E0C220" w:rsidR="00822F00" w:rsidRDefault="00822F00" w:rsidP="00822F00">
      <w:pPr>
        <w:pStyle w:val="dlPhone"/>
      </w:pPr>
      <w:r>
        <w:t>Fax: + 43 1 368 11 11 20</w:t>
      </w:r>
    </w:p>
    <w:p w14:paraId="7D841AD1" w14:textId="604BA6EB" w:rsidR="00822F00" w:rsidRDefault="00822F00" w:rsidP="00822F00">
      <w:pPr>
        <w:pStyle w:val="dlPhone"/>
      </w:pPr>
      <w:r>
        <w:t>E-mail: mission.vienna@mofa.gov.bd</w:t>
      </w:r>
    </w:p>
    <w:p w14:paraId="514F6401" w14:textId="0231A86A" w:rsidR="00822F00" w:rsidRDefault="00822F00" w:rsidP="00822F00">
      <w:pPr>
        <w:pStyle w:val="dlUradCaption"/>
      </w:pPr>
      <w:r>
        <w:t>Economic Section</w:t>
      </w:r>
    </w:p>
    <w:p w14:paraId="46169FB6" w14:textId="66D3DB96" w:rsidR="00822F00" w:rsidRDefault="00822F00" w:rsidP="00822F00">
      <w:pPr>
        <w:pStyle w:val="dlPhone"/>
      </w:pPr>
      <w:r>
        <w:t>E-mail: bdootbl@aol.com</w:t>
      </w:r>
    </w:p>
    <w:p w14:paraId="689BF8C2" w14:textId="7DCE5E39" w:rsidR="00822F00" w:rsidRDefault="00822F00" w:rsidP="00822F00">
      <w:pPr>
        <w:pStyle w:val="dlPerson"/>
      </w:pPr>
    </w:p>
    <w:p w14:paraId="7101A12C" w14:textId="3E4DC669" w:rsidR="00822F00" w:rsidRDefault="00822F00" w:rsidP="00822F00">
      <w:pPr>
        <w:pStyle w:val="dlPerson"/>
      </w:pPr>
      <w:r>
        <w:t>H. E. Mr Tufik HASAN</w:t>
      </w:r>
    </w:p>
    <w:p w14:paraId="48C1749F" w14:textId="626E6583" w:rsidR="00822F00" w:rsidRDefault="00822F00" w:rsidP="00822F00">
      <w:pPr>
        <w:pStyle w:val="dlPerson2"/>
      </w:pPr>
      <w:r>
        <w:t>Ambassador Extraordinary and Plenipotentiary</w:t>
      </w:r>
    </w:p>
    <w:p w14:paraId="40393100" w14:textId="4245AC7B" w:rsidR="00822F00" w:rsidRDefault="00822F00" w:rsidP="00822F00">
      <w:pPr>
        <w:pStyle w:val="dlPerson2Last"/>
      </w:pPr>
      <w:r>
        <w:t>27 May 2025</w:t>
      </w:r>
    </w:p>
    <w:p w14:paraId="05F6C8B9" w14:textId="50D211E5" w:rsidR="00822F00" w:rsidRDefault="00822F00" w:rsidP="00822F00">
      <w:pPr>
        <w:pStyle w:val="dlPerson"/>
      </w:pPr>
      <w:r>
        <w:t>Mr Tanvir Ahmad TOROPHDER</w:t>
      </w:r>
    </w:p>
    <w:p w14:paraId="26055D47" w14:textId="3FD8F63A" w:rsidR="00822F00" w:rsidRDefault="00822F00" w:rsidP="00822F00">
      <w:pPr>
        <w:pStyle w:val="dlPerson2Last"/>
      </w:pPr>
      <w:r>
        <w:t>First Secretary</w:t>
      </w:r>
    </w:p>
    <w:p w14:paraId="016AF101" w14:textId="6328985A" w:rsidR="00822F00" w:rsidRDefault="00822F00" w:rsidP="00822F00">
      <w:pPr>
        <w:pStyle w:val="dlPerson"/>
      </w:pPr>
      <w:r>
        <w:t>Mr Md Tarazul ISLAM</w:t>
      </w:r>
    </w:p>
    <w:p w14:paraId="2769A444" w14:textId="383CF2EE" w:rsidR="00822F00" w:rsidRDefault="00822F00" w:rsidP="00822F00">
      <w:pPr>
        <w:pStyle w:val="dlPerson2Last"/>
      </w:pPr>
      <w:r>
        <w:t xml:space="preserve">Counsellor </w:t>
      </w:r>
    </w:p>
    <w:p w14:paraId="15406E87" w14:textId="12B1E983" w:rsidR="00822F00" w:rsidRDefault="00822F00" w:rsidP="00822F00">
      <w:pPr>
        <w:pStyle w:val="dlPerson"/>
      </w:pPr>
      <w:r>
        <w:t>Mr Rahat Bin ZAMAN</w:t>
      </w:r>
    </w:p>
    <w:p w14:paraId="4E58054E" w14:textId="1CB9DB2C" w:rsidR="00822F00" w:rsidRDefault="00822F00" w:rsidP="00822F00">
      <w:pPr>
        <w:pStyle w:val="dlPerson2Last"/>
      </w:pPr>
      <w:r>
        <w:t>Counsellor</w:t>
      </w:r>
    </w:p>
    <w:p w14:paraId="2119FAAE" w14:textId="6E4FE198" w:rsidR="00822F00" w:rsidRDefault="00822F00" w:rsidP="00822F00">
      <w:pPr>
        <w:pStyle w:val="MisijeNaslov"/>
      </w:pPr>
      <w:r>
        <w:br w:type="column"/>
      </w:r>
      <w:bookmarkStart w:id="26" w:name="_Toc213235181"/>
      <w:r>
        <w:lastRenderedPageBreak/>
        <w:t>Belarus</w:t>
      </w:r>
      <w:bookmarkEnd w:id="26"/>
    </w:p>
    <w:p w14:paraId="098E75AA" w14:textId="01703F6F" w:rsidR="00822F00" w:rsidRDefault="00822F00" w:rsidP="00822F00">
      <w:pPr>
        <w:pStyle w:val="dlCaption"/>
      </w:pPr>
      <w:r>
        <w:t>EMBASSY OF THE REPUBLIC OF BELARUS</w:t>
      </w:r>
    </w:p>
    <w:p w14:paraId="4A3E3CFF" w14:textId="072735DF" w:rsidR="00822F00" w:rsidRDefault="00822F00" w:rsidP="00822F00">
      <w:pPr>
        <w:pStyle w:val="dlAddress"/>
      </w:pPr>
      <w:r>
        <w:t>AT-1140 VIENNA, Hüttelbergstraße 6</w:t>
      </w:r>
    </w:p>
    <w:p w14:paraId="064A5DB1" w14:textId="4E4C4AF4" w:rsidR="00822F00" w:rsidRDefault="00822F00" w:rsidP="00822F00">
      <w:pPr>
        <w:pStyle w:val="dlOfficeHours"/>
      </w:pPr>
      <w:r>
        <w:t>Office hours: Monday – Friday 8.30 – 12.30 and 13.30 – 17.30</w:t>
      </w:r>
    </w:p>
    <w:p w14:paraId="5FE46042" w14:textId="53A03CB7" w:rsidR="00822F00" w:rsidRDefault="00822F00" w:rsidP="00822F00">
      <w:pPr>
        <w:pStyle w:val="dlPhone"/>
      </w:pPr>
      <w:r>
        <w:t>Tel: + 43 1 419 96 30</w:t>
      </w:r>
    </w:p>
    <w:p w14:paraId="454616D1" w14:textId="5D630A15" w:rsidR="00822F00" w:rsidRDefault="00822F00" w:rsidP="00822F00">
      <w:pPr>
        <w:pStyle w:val="dlPhone"/>
      </w:pPr>
      <w:r>
        <w:t>Fax: + 43 1 419 96 30 30</w:t>
      </w:r>
    </w:p>
    <w:p w14:paraId="3B86AE82" w14:textId="20749A3D" w:rsidR="00822F00" w:rsidRDefault="00822F00" w:rsidP="00822F00">
      <w:pPr>
        <w:pStyle w:val="dlPhone"/>
      </w:pPr>
      <w:r>
        <w:t>E-mail: austria@mfa.gov.by</w:t>
      </w:r>
    </w:p>
    <w:p w14:paraId="344DD0FB" w14:textId="27AE503D" w:rsidR="00822F00" w:rsidRDefault="00822F00" w:rsidP="00822F00">
      <w:pPr>
        <w:pStyle w:val="dlPhone"/>
      </w:pPr>
      <w:r>
        <w:t>Homepage: https://www.austria.mfa.gov.by/en</w:t>
      </w:r>
    </w:p>
    <w:p w14:paraId="65490DC6" w14:textId="19DED35B" w:rsidR="00822F00" w:rsidRDefault="00822F00" w:rsidP="00822F00">
      <w:pPr>
        <w:pStyle w:val="dlUradCaption"/>
      </w:pPr>
      <w:r>
        <w:t>Consular Section</w:t>
      </w:r>
    </w:p>
    <w:p w14:paraId="145F009D" w14:textId="38009400" w:rsidR="00822F00" w:rsidRDefault="00822F00" w:rsidP="00822F00">
      <w:pPr>
        <w:pStyle w:val="dlPhone"/>
      </w:pPr>
      <w:r>
        <w:t>Office hours: Tuesday, Thursday, Friday 9.00 – 12.00</w:t>
      </w:r>
    </w:p>
    <w:p w14:paraId="093A9A19" w14:textId="637E4BB0" w:rsidR="00822F00" w:rsidRDefault="00822F00" w:rsidP="00822F00">
      <w:pPr>
        <w:pStyle w:val="dlPhone"/>
      </w:pPr>
      <w:r>
        <w:t>Tel: + 43 1 419 96 30 21</w:t>
      </w:r>
    </w:p>
    <w:p w14:paraId="7F2A7C98" w14:textId="0C868A8C" w:rsidR="00822F00" w:rsidRDefault="00822F00" w:rsidP="00822F00">
      <w:pPr>
        <w:pStyle w:val="dlPhone"/>
      </w:pPr>
      <w:r>
        <w:t>Emergency number: + 43 664 969 11 80</w:t>
      </w:r>
    </w:p>
    <w:p w14:paraId="207DCE17" w14:textId="5FFB78AB" w:rsidR="00822F00" w:rsidRDefault="00822F00" w:rsidP="00822F00">
      <w:pPr>
        <w:pStyle w:val="dlPhone"/>
      </w:pPr>
      <w:r>
        <w:t>E-mail: at.consul@mfa.gov.by</w:t>
      </w:r>
    </w:p>
    <w:p w14:paraId="4D5133FA" w14:textId="3123A888" w:rsidR="00822F00" w:rsidRDefault="00822F00" w:rsidP="00822F00">
      <w:pPr>
        <w:pStyle w:val="dlPerson"/>
      </w:pPr>
    </w:p>
    <w:p w14:paraId="40054019" w14:textId="3240373A" w:rsidR="00822F00" w:rsidRDefault="00822F00" w:rsidP="00822F00">
      <w:pPr>
        <w:pStyle w:val="dlPerson"/>
      </w:pPr>
      <w:r>
        <w:t>Mr Vladimir SOLOVYEV</w:t>
      </w:r>
    </w:p>
    <w:p w14:paraId="64936BC2" w14:textId="2C3DD326" w:rsidR="00822F00" w:rsidRDefault="00822F00" w:rsidP="00822F00">
      <w:pPr>
        <w:pStyle w:val="dlPerson2Last"/>
      </w:pPr>
      <w:r>
        <w:t>Senior Counsellor</w:t>
      </w:r>
    </w:p>
    <w:p w14:paraId="5ADA19EB" w14:textId="3AB6CDD9" w:rsidR="00822F00" w:rsidRDefault="00822F00" w:rsidP="00822F00">
      <w:pPr>
        <w:pStyle w:val="MisijeNaslov"/>
      </w:pPr>
      <w:r>
        <w:br w:type="column"/>
      </w:r>
      <w:bookmarkStart w:id="27" w:name="_Toc213235182"/>
      <w:r>
        <w:lastRenderedPageBreak/>
        <w:t>Belgium</w:t>
      </w:r>
      <w:bookmarkEnd w:id="27"/>
    </w:p>
    <w:p w14:paraId="1203DF18" w14:textId="469CE71C" w:rsidR="00822F00" w:rsidRDefault="00822F00" w:rsidP="00822F00">
      <w:pPr>
        <w:pStyle w:val="dlCaption"/>
      </w:pPr>
      <w:r>
        <w:t>EMBASSY OF THE KINGDOM OF BELGIUM</w:t>
      </w:r>
    </w:p>
    <w:p w14:paraId="0C5AEC86" w14:textId="213D4632" w:rsidR="00822F00" w:rsidRDefault="00822F00" w:rsidP="00822F00">
      <w:pPr>
        <w:pStyle w:val="dlAddress"/>
      </w:pPr>
      <w:r>
        <w:t>AT-1040 VIENNA, Schönburgstraße 10</w:t>
      </w:r>
    </w:p>
    <w:p w14:paraId="46BAA5DC" w14:textId="5037F92A" w:rsidR="00822F00" w:rsidRDefault="00822F00" w:rsidP="00822F00">
      <w:pPr>
        <w:pStyle w:val="dlOfficeHours"/>
      </w:pPr>
      <w:r>
        <w:t>Office hours: Monday – Friday 9.30 – 12.00 and 14.00 – 16.00</w:t>
      </w:r>
    </w:p>
    <w:p w14:paraId="0E5E9621" w14:textId="78FBBBEF" w:rsidR="00822F00" w:rsidRDefault="00822F00" w:rsidP="00822F00">
      <w:pPr>
        <w:pStyle w:val="dlPhone"/>
      </w:pPr>
      <w:r>
        <w:t>Tel: + 43 1 502 070</w:t>
      </w:r>
    </w:p>
    <w:p w14:paraId="6C65A679" w14:textId="2C39B92C" w:rsidR="00822F00" w:rsidRDefault="00822F00" w:rsidP="00822F00">
      <w:pPr>
        <w:pStyle w:val="dlPhone"/>
      </w:pPr>
      <w:r>
        <w:t>Emergency number: + 43 664 450 92 11</w:t>
      </w:r>
    </w:p>
    <w:p w14:paraId="3D81966A" w14:textId="334E927C" w:rsidR="00822F00" w:rsidRDefault="00822F00" w:rsidP="00822F00">
      <w:pPr>
        <w:pStyle w:val="dlPhone"/>
      </w:pPr>
      <w:r>
        <w:t>Fax: + 43 502 07 22</w:t>
      </w:r>
    </w:p>
    <w:p w14:paraId="68567733" w14:textId="6D7E91D2" w:rsidR="00822F00" w:rsidRDefault="00822F00" w:rsidP="00822F00">
      <w:pPr>
        <w:pStyle w:val="dlPhone"/>
      </w:pPr>
      <w:r>
        <w:t>E-mail: vienna@diplobel.fed.be</w:t>
      </w:r>
    </w:p>
    <w:p w14:paraId="2BAD1515" w14:textId="1572A1AC" w:rsidR="00822F00" w:rsidRDefault="00822F00" w:rsidP="00822F00">
      <w:pPr>
        <w:pStyle w:val="dlPhone"/>
      </w:pPr>
      <w:r>
        <w:t>Homepage: austria.diplomatie.belgium.be</w:t>
      </w:r>
    </w:p>
    <w:p w14:paraId="69B0EDE4" w14:textId="273EF6C9" w:rsidR="00822F00" w:rsidRDefault="00822F00" w:rsidP="00822F00">
      <w:pPr>
        <w:pStyle w:val="dlUradCaption"/>
      </w:pPr>
      <w:r>
        <w:t>Consular Section</w:t>
      </w:r>
    </w:p>
    <w:p w14:paraId="358E47CD" w14:textId="6286F240" w:rsidR="00822F00" w:rsidRDefault="00822F00" w:rsidP="00822F00">
      <w:pPr>
        <w:pStyle w:val="dlPhone"/>
      </w:pPr>
      <w:r>
        <w:t>Official hours: Monday – Friday 9.30 – 12.00 and 14.00 – 16.00</w:t>
      </w:r>
    </w:p>
    <w:p w14:paraId="6E08777C" w14:textId="06172B54" w:rsidR="00822F00" w:rsidRDefault="00822F00" w:rsidP="00822F00">
      <w:pPr>
        <w:pStyle w:val="dlPhone"/>
      </w:pPr>
      <w:r>
        <w:t>E-mail: consular.vienna@diplobel.fed.be</w:t>
      </w:r>
    </w:p>
    <w:p w14:paraId="41E5F8CD" w14:textId="3B20331D" w:rsidR="00822F00" w:rsidRDefault="00822F00" w:rsidP="00822F00">
      <w:pPr>
        <w:pStyle w:val="dlUradCaption"/>
      </w:pPr>
      <w:r>
        <w:t>Delegation of Flanders</w:t>
      </w:r>
    </w:p>
    <w:p w14:paraId="5D55B268" w14:textId="312EBD46" w:rsidR="00822F00" w:rsidRDefault="00822F00" w:rsidP="00822F00">
      <w:pPr>
        <w:pStyle w:val="dlPhone"/>
      </w:pPr>
      <w:r>
        <w:t>AT–1010 VIENNA, Elisabethstraße 16, Tür 11</w:t>
      </w:r>
    </w:p>
    <w:p w14:paraId="692001B1" w14:textId="19C2966B" w:rsidR="00822F00" w:rsidRDefault="00822F00" w:rsidP="00822F00">
      <w:pPr>
        <w:pStyle w:val="dlPhone"/>
      </w:pPr>
      <w:r>
        <w:t>Office hours: Monday – Friday 9.00 – 17.00</w:t>
      </w:r>
    </w:p>
    <w:p w14:paraId="591143A3" w14:textId="281116D2" w:rsidR="00822F00" w:rsidRDefault="00822F00" w:rsidP="00822F00">
      <w:pPr>
        <w:pStyle w:val="dlPhone"/>
      </w:pPr>
      <w:r>
        <w:t>Tel: + 43 1 596 09 60</w:t>
      </w:r>
    </w:p>
    <w:p w14:paraId="32A54AF6" w14:textId="38D4BFD1" w:rsidR="00822F00" w:rsidRDefault="00822F00" w:rsidP="00822F00">
      <w:pPr>
        <w:pStyle w:val="dlPhone"/>
      </w:pPr>
      <w:r>
        <w:t>Fax: + 43 1 596 09 22</w:t>
      </w:r>
    </w:p>
    <w:p w14:paraId="54CF7A3C" w14:textId="3ADC5549" w:rsidR="00822F00" w:rsidRDefault="00822F00" w:rsidP="00822F00">
      <w:pPr>
        <w:pStyle w:val="dlPhone"/>
      </w:pPr>
      <w:r>
        <w:t>E-mail: vienna@flanders.eu</w:t>
      </w:r>
    </w:p>
    <w:p w14:paraId="31C09A93" w14:textId="3BF0B56A" w:rsidR="00822F00" w:rsidRDefault="00822F00" w:rsidP="00822F00">
      <w:pPr>
        <w:pStyle w:val="dlPhone"/>
      </w:pPr>
      <w:r>
        <w:t>Homepage: https://www.flanders.at/</w:t>
      </w:r>
    </w:p>
    <w:p w14:paraId="1C6C8A89" w14:textId="5D7A9B4B" w:rsidR="00822F00" w:rsidRDefault="00822F00" w:rsidP="00822F00">
      <w:pPr>
        <w:pStyle w:val="dlPerson"/>
      </w:pPr>
    </w:p>
    <w:p w14:paraId="43A4650A" w14:textId="4B69886D" w:rsidR="00822F00" w:rsidRDefault="00822F00" w:rsidP="00822F00">
      <w:pPr>
        <w:pStyle w:val="dlPerson"/>
      </w:pPr>
      <w:r>
        <w:t>H. E. Ms Caroline Marie - Thérèse F. VERMEULEN</w:t>
      </w:r>
    </w:p>
    <w:p w14:paraId="2AA38A40" w14:textId="60109BAB" w:rsidR="00822F00" w:rsidRDefault="00822F00" w:rsidP="00822F00">
      <w:pPr>
        <w:pStyle w:val="dlPerson2"/>
      </w:pPr>
      <w:r>
        <w:t>Ambassador Extraordinary and Plenipotentiary</w:t>
      </w:r>
    </w:p>
    <w:p w14:paraId="7830E11F" w14:textId="469E8947" w:rsidR="00822F00" w:rsidRDefault="00822F00" w:rsidP="00822F00">
      <w:pPr>
        <w:pStyle w:val="dlPerson2Last"/>
      </w:pPr>
      <w:r>
        <w:t>26 October 2022</w:t>
      </w:r>
    </w:p>
    <w:p w14:paraId="4B05561D" w14:textId="57242A72" w:rsidR="00822F00" w:rsidRDefault="00822F00" w:rsidP="00822F00">
      <w:pPr>
        <w:pStyle w:val="dlPerson"/>
      </w:pPr>
      <w:r>
        <w:t>Mr Arnt Johan W. KENNIS</w:t>
      </w:r>
    </w:p>
    <w:p w14:paraId="217D3D78" w14:textId="1246AE33" w:rsidR="00822F00" w:rsidRDefault="00822F00" w:rsidP="00822F00">
      <w:pPr>
        <w:pStyle w:val="dlPerson2Last"/>
      </w:pPr>
      <w:r>
        <w:t>Counsellor</w:t>
      </w:r>
    </w:p>
    <w:p w14:paraId="3C958A08" w14:textId="142243C6" w:rsidR="00822F00" w:rsidRDefault="00822F00" w:rsidP="00822F00">
      <w:pPr>
        <w:pStyle w:val="dlPerson"/>
      </w:pPr>
      <w:r>
        <w:t>Mr Koenraad VAN DE BORNE</w:t>
      </w:r>
    </w:p>
    <w:p w14:paraId="018EBAD5" w14:textId="294B7A29" w:rsidR="00822F00" w:rsidRDefault="00822F00" w:rsidP="00822F00">
      <w:pPr>
        <w:pStyle w:val="dlPerson2Last"/>
      </w:pPr>
      <w:r>
        <w:t>Counsellor</w:t>
      </w:r>
    </w:p>
    <w:p w14:paraId="4F9A31B6" w14:textId="71042991" w:rsidR="00822F00" w:rsidRDefault="00822F00" w:rsidP="00822F00">
      <w:pPr>
        <w:pStyle w:val="dlPerson"/>
      </w:pPr>
      <w:r>
        <w:t>Mr Julien Mathieu K. THONAR</w:t>
      </w:r>
    </w:p>
    <w:p w14:paraId="47BB905E" w14:textId="1230196C" w:rsidR="00822F00" w:rsidRDefault="00822F00" w:rsidP="00822F00">
      <w:pPr>
        <w:pStyle w:val="dlPerson2Last"/>
      </w:pPr>
      <w:r>
        <w:t>First Secretary (Consular Affairs)</w:t>
      </w:r>
    </w:p>
    <w:p w14:paraId="5A4C0472" w14:textId="4487341D" w:rsidR="00822F00" w:rsidRDefault="00822F00" w:rsidP="00822F00">
      <w:pPr>
        <w:pStyle w:val="dlPerson"/>
      </w:pPr>
      <w:r>
        <w:t>Mr Laurens Robert L. BIELEN</w:t>
      </w:r>
    </w:p>
    <w:p w14:paraId="11E71E05" w14:textId="1907893B" w:rsidR="00822F00" w:rsidRDefault="00822F00" w:rsidP="00822F00">
      <w:pPr>
        <w:pStyle w:val="dlPerson2Last"/>
      </w:pPr>
      <w:r>
        <w:t>First Secretary</w:t>
      </w:r>
    </w:p>
    <w:p w14:paraId="51286005" w14:textId="6B3B9CD4" w:rsidR="00822F00" w:rsidRDefault="00822F00" w:rsidP="00822F00">
      <w:pPr>
        <w:pStyle w:val="dlPerson"/>
      </w:pPr>
      <w:r>
        <w:t>Colonel Benny VOS</w:t>
      </w:r>
    </w:p>
    <w:p w14:paraId="68FC5DCF" w14:textId="275720CA" w:rsidR="00822F00" w:rsidRDefault="00822F00" w:rsidP="00822F00">
      <w:pPr>
        <w:pStyle w:val="dlPerson2Last"/>
      </w:pPr>
      <w:r>
        <w:t>Defence Attaché</w:t>
      </w:r>
    </w:p>
    <w:p w14:paraId="5491AF30" w14:textId="119A4E3A" w:rsidR="00822F00" w:rsidRDefault="00822F00" w:rsidP="00822F00">
      <w:pPr>
        <w:pStyle w:val="MisijeNaslov"/>
      </w:pPr>
      <w:r>
        <w:br w:type="column"/>
      </w:r>
      <w:bookmarkStart w:id="28" w:name="_Toc213235183"/>
      <w:r>
        <w:lastRenderedPageBreak/>
        <w:t>Benin</w:t>
      </w:r>
      <w:bookmarkEnd w:id="28"/>
    </w:p>
    <w:p w14:paraId="67B7BF90" w14:textId="7DE6947F" w:rsidR="00822F00" w:rsidRDefault="00822F00" w:rsidP="00822F00">
      <w:pPr>
        <w:pStyle w:val="dlCaption"/>
      </w:pPr>
      <w:r>
        <w:t>EMBASSY OF THE REPUBLIC OF BENIN</w:t>
      </w:r>
    </w:p>
    <w:p w14:paraId="11DBD52F" w14:textId="29B78B81" w:rsidR="00822F00" w:rsidRDefault="00822F00" w:rsidP="00822F00">
      <w:pPr>
        <w:pStyle w:val="MisijeNaslov"/>
      </w:pPr>
      <w:r>
        <w:br w:type="column"/>
      </w:r>
      <w:bookmarkStart w:id="29" w:name="_Toc213235184"/>
      <w:r>
        <w:lastRenderedPageBreak/>
        <w:t>Bosnia and Herzegovina</w:t>
      </w:r>
      <w:bookmarkEnd w:id="29"/>
    </w:p>
    <w:p w14:paraId="016F937B" w14:textId="70C5186F" w:rsidR="00822F00" w:rsidRDefault="00822F00" w:rsidP="00822F00">
      <w:pPr>
        <w:pStyle w:val="dlCaption"/>
      </w:pPr>
      <w:r>
        <w:t>EMBASSY OF BOSNIA AND HERZEGOVINA</w:t>
      </w:r>
    </w:p>
    <w:p w14:paraId="54474EC3" w14:textId="0DBB82AF" w:rsidR="00822F00" w:rsidRDefault="00822F00" w:rsidP="00822F00">
      <w:pPr>
        <w:pStyle w:val="dlAddress"/>
      </w:pPr>
      <w:r>
        <w:t>SI-1000 LJUBLJANA, Kolarjeva ulica 26</w:t>
      </w:r>
    </w:p>
    <w:p w14:paraId="6D91198F" w14:textId="3C8C82D0" w:rsidR="00822F00" w:rsidRDefault="00822F00" w:rsidP="00822F00">
      <w:pPr>
        <w:pStyle w:val="dlOfficeHours"/>
      </w:pPr>
      <w:r>
        <w:t>Office hours: Monday – Friday 8.00 – 16.00</w:t>
      </w:r>
    </w:p>
    <w:p w14:paraId="758331D6" w14:textId="5BE2A5C9" w:rsidR="00822F00" w:rsidRDefault="00822F00" w:rsidP="00822F00">
      <w:pPr>
        <w:pStyle w:val="dlPhone"/>
      </w:pPr>
      <w:r>
        <w:t>Tel: + 386 1 234 32 50</w:t>
      </w:r>
    </w:p>
    <w:p w14:paraId="20FF080F" w14:textId="65BAD092" w:rsidR="00822F00" w:rsidRDefault="00822F00" w:rsidP="00822F00">
      <w:pPr>
        <w:pStyle w:val="dlPhone"/>
      </w:pPr>
      <w:r>
        <w:t>Fax: + 386 1 234 32 61</w:t>
      </w:r>
    </w:p>
    <w:p w14:paraId="4AE05ECF" w14:textId="38496BF2" w:rsidR="00822F00" w:rsidRDefault="00822F00" w:rsidP="00822F00">
      <w:pPr>
        <w:pStyle w:val="dlPhone"/>
      </w:pPr>
      <w:r>
        <w:t>E-mail: amb.ljubljana@mvp.gov.ba</w:t>
      </w:r>
    </w:p>
    <w:p w14:paraId="73BF048B" w14:textId="69941287" w:rsidR="00822F00" w:rsidRDefault="00822F00" w:rsidP="00822F00">
      <w:pPr>
        <w:pStyle w:val="dlPhone"/>
      </w:pPr>
      <w:r>
        <w:t>Homepage: www.ambasadabih.si</w:t>
      </w:r>
    </w:p>
    <w:p w14:paraId="7097C265" w14:textId="7E2A9606" w:rsidR="00822F00" w:rsidRDefault="00822F00" w:rsidP="00822F00">
      <w:pPr>
        <w:pStyle w:val="dlUradCaption"/>
      </w:pPr>
      <w:r>
        <w:t>Consular Section</w:t>
      </w:r>
    </w:p>
    <w:p w14:paraId="42CA6249" w14:textId="12C93E50" w:rsidR="00822F00" w:rsidRDefault="00822F00" w:rsidP="00822F00">
      <w:pPr>
        <w:pStyle w:val="dlPhone"/>
      </w:pPr>
      <w:r>
        <w:t>Office hours: Monday – Friday 9.30 – 13.00</w:t>
      </w:r>
    </w:p>
    <w:p w14:paraId="4D682FCB" w14:textId="4A1B84BF" w:rsidR="00822F00" w:rsidRDefault="00822F00" w:rsidP="00822F00">
      <w:pPr>
        <w:pStyle w:val="dlPhone"/>
      </w:pPr>
      <w:r>
        <w:t>Tel: + 386 1 234 32 59</w:t>
      </w:r>
    </w:p>
    <w:p w14:paraId="1CC066EF" w14:textId="59372674" w:rsidR="00822F00" w:rsidRDefault="00822F00" w:rsidP="00822F00">
      <w:pPr>
        <w:pStyle w:val="dlPerson"/>
      </w:pPr>
    </w:p>
    <w:p w14:paraId="33CB28C7" w14:textId="19678742" w:rsidR="00822F00" w:rsidRDefault="00822F00" w:rsidP="00822F00">
      <w:pPr>
        <w:pStyle w:val="dlPerson"/>
      </w:pPr>
      <w:r>
        <w:t>H. E. Mr Dario NOVALIĆ</w:t>
      </w:r>
    </w:p>
    <w:p w14:paraId="33BCB5DC" w14:textId="26EF848F" w:rsidR="00822F00" w:rsidRDefault="00822F00" w:rsidP="00822F00">
      <w:pPr>
        <w:pStyle w:val="dlPerson2"/>
      </w:pPr>
      <w:r>
        <w:t>Ambassador Extraordinary and Plenipotentiary</w:t>
      </w:r>
    </w:p>
    <w:p w14:paraId="4DBD2383" w14:textId="55CF5A45" w:rsidR="00822F00" w:rsidRDefault="00822F00" w:rsidP="00822F00">
      <w:pPr>
        <w:pStyle w:val="dlPerson2Last"/>
      </w:pPr>
      <w:r>
        <w:t>9 August 2023</w:t>
      </w:r>
    </w:p>
    <w:p w14:paraId="0EC6E648" w14:textId="571A4CCC" w:rsidR="00822F00" w:rsidRDefault="00822F00" w:rsidP="00822F00">
      <w:pPr>
        <w:pStyle w:val="dlPerson"/>
      </w:pPr>
      <w:r>
        <w:t>Ms Biljana MARILOVIĆ</w:t>
      </w:r>
    </w:p>
    <w:p w14:paraId="27010D92" w14:textId="7871C80D" w:rsidR="00822F00" w:rsidRDefault="00822F00" w:rsidP="00822F00">
      <w:pPr>
        <w:pStyle w:val="dlPerson2Last"/>
      </w:pPr>
      <w:r>
        <w:t>Minister Counsellor</w:t>
      </w:r>
    </w:p>
    <w:p w14:paraId="40149F92" w14:textId="4C5B6A1E" w:rsidR="00822F00" w:rsidRDefault="00822F00" w:rsidP="00822F00">
      <w:pPr>
        <w:pStyle w:val="dlPerson"/>
      </w:pPr>
      <w:r>
        <w:t>Ms Aida HOTA</w:t>
      </w:r>
    </w:p>
    <w:p w14:paraId="6A02EE5E" w14:textId="39549566" w:rsidR="00822F00" w:rsidRDefault="00822F00" w:rsidP="00822F00">
      <w:pPr>
        <w:pStyle w:val="dlPerson2Last"/>
      </w:pPr>
      <w:r>
        <w:t>Counsellor</w:t>
      </w:r>
    </w:p>
    <w:p w14:paraId="7CF43B0C" w14:textId="4D0526DC" w:rsidR="00822F00" w:rsidRDefault="00822F00" w:rsidP="00822F00">
      <w:pPr>
        <w:pStyle w:val="dlPerson"/>
      </w:pPr>
      <w:r>
        <w:t>Mr Edin LJUTOVIĆ</w:t>
      </w:r>
    </w:p>
    <w:p w14:paraId="59B0A800" w14:textId="71D0121C" w:rsidR="00822F00" w:rsidRDefault="00822F00" w:rsidP="00822F00">
      <w:pPr>
        <w:pStyle w:val="dlPerson2Last"/>
      </w:pPr>
      <w:r>
        <w:t>First Secretary</w:t>
      </w:r>
    </w:p>
    <w:p w14:paraId="5653A991" w14:textId="5ECD66F0" w:rsidR="00822F00" w:rsidRDefault="00822F00" w:rsidP="00822F00">
      <w:pPr>
        <w:pStyle w:val="MisijeNaslov"/>
      </w:pPr>
      <w:r>
        <w:br w:type="column"/>
      </w:r>
      <w:bookmarkStart w:id="30" w:name="_Toc213235185"/>
      <w:r>
        <w:lastRenderedPageBreak/>
        <w:t>Brazil</w:t>
      </w:r>
      <w:bookmarkEnd w:id="30"/>
    </w:p>
    <w:p w14:paraId="08F2F2D0" w14:textId="32D56334" w:rsidR="00822F00" w:rsidRDefault="00822F00" w:rsidP="00822F00">
      <w:pPr>
        <w:pStyle w:val="dlCaption"/>
      </w:pPr>
      <w:r>
        <w:t>EMBASSY OF THE FEDERATIVE REPUBLIC OF BRAZIL</w:t>
      </w:r>
    </w:p>
    <w:p w14:paraId="3F4B8567" w14:textId="19209895" w:rsidR="00822F00" w:rsidRDefault="00822F00" w:rsidP="00822F00">
      <w:pPr>
        <w:pStyle w:val="dlAddress"/>
      </w:pPr>
      <w:r>
        <w:t>SI-1000 LJUBLJANA, Trg republike 3/7th floor</w:t>
      </w:r>
    </w:p>
    <w:p w14:paraId="128A43F4" w14:textId="4B0BD1DA" w:rsidR="00822F00" w:rsidRDefault="00822F00" w:rsidP="00822F00">
      <w:pPr>
        <w:pStyle w:val="dlOfficeHours"/>
      </w:pPr>
      <w:r>
        <w:t>Office hours: Monday – Friday 9.00 – 17.00</w:t>
      </w:r>
    </w:p>
    <w:p w14:paraId="1F7E7183" w14:textId="1570C4E8" w:rsidR="00822F00" w:rsidRDefault="00822F00" w:rsidP="00822F00">
      <w:pPr>
        <w:pStyle w:val="dlPhone"/>
      </w:pPr>
      <w:r>
        <w:t>Tel: + 386 1 244 24 00</w:t>
      </w:r>
    </w:p>
    <w:p w14:paraId="223EA983" w14:textId="79C3C6FF" w:rsidR="00822F00" w:rsidRDefault="00822F00" w:rsidP="00822F00">
      <w:pPr>
        <w:pStyle w:val="dlPhone"/>
      </w:pPr>
      <w:r>
        <w:t>Fax: + 386 1 244 24 20</w:t>
      </w:r>
    </w:p>
    <w:p w14:paraId="66B61241" w14:textId="585ED683" w:rsidR="00822F00" w:rsidRDefault="00822F00" w:rsidP="00822F00">
      <w:pPr>
        <w:pStyle w:val="dlPhone"/>
      </w:pPr>
      <w:r>
        <w:t>E-mail: brasemb.liubliana@itamaraty.gov.br</w:t>
      </w:r>
    </w:p>
    <w:p w14:paraId="495842DF" w14:textId="24C89CF5" w:rsidR="00822F00" w:rsidRDefault="00822F00" w:rsidP="00822F00">
      <w:pPr>
        <w:pStyle w:val="dlPhone"/>
      </w:pPr>
      <w:r>
        <w:t>Homepage: http://liubliana.itamaraty.gov.br</w:t>
      </w:r>
    </w:p>
    <w:p w14:paraId="3F3A2CBC" w14:textId="448B9CDA" w:rsidR="00822F00" w:rsidRDefault="00822F00" w:rsidP="00822F00">
      <w:pPr>
        <w:pStyle w:val="dlUradCaption"/>
      </w:pPr>
      <w:r>
        <w:t>Consular Section</w:t>
      </w:r>
    </w:p>
    <w:p w14:paraId="3B0D298B" w14:textId="4704EF66" w:rsidR="00822F00" w:rsidRDefault="00822F00" w:rsidP="00822F00">
      <w:pPr>
        <w:pStyle w:val="dlPhone"/>
      </w:pPr>
      <w:r>
        <w:t>Office hours: Monday – Friday 10.00 – 13.00</w:t>
      </w:r>
    </w:p>
    <w:p w14:paraId="2360EEED" w14:textId="5B1E90A2" w:rsidR="00822F00" w:rsidRDefault="00822F00" w:rsidP="00822F00">
      <w:pPr>
        <w:pStyle w:val="dlPhone"/>
      </w:pPr>
      <w:r>
        <w:t>Tel: + 386 1 244 24 21</w:t>
      </w:r>
    </w:p>
    <w:p w14:paraId="3E9F74F6" w14:textId="4A3290B7" w:rsidR="00822F00" w:rsidRDefault="00822F00" w:rsidP="00822F00">
      <w:pPr>
        <w:pStyle w:val="dlPhone"/>
      </w:pPr>
      <w:r>
        <w:t>Emergency number: + 386 40 273 398</w:t>
      </w:r>
    </w:p>
    <w:p w14:paraId="10E6A682" w14:textId="60650810" w:rsidR="00822F00" w:rsidRDefault="00822F00" w:rsidP="00822F00">
      <w:pPr>
        <w:pStyle w:val="dlPhone"/>
      </w:pPr>
      <w:r>
        <w:t>E-mail: consular.liubliana@itamaraty.gov.br</w:t>
      </w:r>
    </w:p>
    <w:p w14:paraId="1EF32B7A" w14:textId="39CCC0DF" w:rsidR="00822F00" w:rsidRDefault="00822F00" w:rsidP="00822F00">
      <w:pPr>
        <w:pStyle w:val="dlPerson"/>
      </w:pPr>
    </w:p>
    <w:p w14:paraId="7F0FEEF8" w14:textId="7788D2E8" w:rsidR="00822F00" w:rsidRDefault="00822F00" w:rsidP="00822F00">
      <w:pPr>
        <w:pStyle w:val="dlPerson"/>
      </w:pPr>
      <w:r>
        <w:t>H. E. Ms Maria Izabel VIEIRA</w:t>
      </w:r>
    </w:p>
    <w:p w14:paraId="570FFA2D" w14:textId="4C10275D" w:rsidR="00822F00" w:rsidRDefault="00822F00" w:rsidP="00822F00">
      <w:pPr>
        <w:pStyle w:val="dlPerson2"/>
      </w:pPr>
      <w:r>
        <w:t>Ambassador Extraordinary and Plenipotentiary</w:t>
      </w:r>
    </w:p>
    <w:p w14:paraId="22C305B6" w14:textId="48463ADE" w:rsidR="00822F00" w:rsidRDefault="00822F00" w:rsidP="00822F00">
      <w:pPr>
        <w:pStyle w:val="dlPerson2Last"/>
      </w:pPr>
      <w:r>
        <w:t>17 March 2025</w:t>
      </w:r>
    </w:p>
    <w:p w14:paraId="494D3FC6" w14:textId="26074C20" w:rsidR="00822F00" w:rsidRDefault="00822F00" w:rsidP="00822F00">
      <w:pPr>
        <w:pStyle w:val="dlPerson"/>
      </w:pPr>
      <w:r>
        <w:t>Mr Flavio Hugo LIMA ROCHA JUNIOR</w:t>
      </w:r>
    </w:p>
    <w:p w14:paraId="01003D7F" w14:textId="2DD2EEC4" w:rsidR="00822F00" w:rsidRDefault="00822F00" w:rsidP="00822F00">
      <w:pPr>
        <w:pStyle w:val="dlPerson2Last"/>
      </w:pPr>
      <w:r>
        <w:t>Minister Counsellor</w:t>
      </w:r>
    </w:p>
    <w:p w14:paraId="101EA41B" w14:textId="6BCFE7AB" w:rsidR="00822F00" w:rsidRDefault="00822F00" w:rsidP="00822F00">
      <w:pPr>
        <w:pStyle w:val="dlPerson"/>
      </w:pPr>
      <w:r>
        <w:t>Mr Paulo de Tarso LEITE MORAES JARDIM</w:t>
      </w:r>
    </w:p>
    <w:p w14:paraId="21F77539" w14:textId="11A2315C" w:rsidR="00822F00" w:rsidRDefault="00822F00" w:rsidP="00822F00">
      <w:pPr>
        <w:pStyle w:val="dlPerson2Last"/>
      </w:pPr>
      <w:r>
        <w:t>Counsellor</w:t>
      </w:r>
    </w:p>
    <w:p w14:paraId="164C627A" w14:textId="73BB4725" w:rsidR="00822F00" w:rsidRDefault="00822F00" w:rsidP="00822F00">
      <w:pPr>
        <w:pStyle w:val="dlPerson"/>
      </w:pPr>
      <w:r>
        <w:t>Ms Elisângela TAVARES FRANCO</w:t>
      </w:r>
    </w:p>
    <w:p w14:paraId="72A53AD8" w14:textId="4BBA6F18" w:rsidR="00822F00" w:rsidRDefault="00822F00" w:rsidP="00822F00">
      <w:pPr>
        <w:pStyle w:val="dlPerson2Last"/>
      </w:pPr>
      <w:r>
        <w:t>Attaché</w:t>
      </w:r>
    </w:p>
    <w:p w14:paraId="4A44C016" w14:textId="7F44DE3A" w:rsidR="00822F00" w:rsidRDefault="00822F00" w:rsidP="00822F00">
      <w:pPr>
        <w:pStyle w:val="dlPerson"/>
      </w:pPr>
      <w:r>
        <w:t>Ms Rosemere VERAS GROSSMANN</w:t>
      </w:r>
    </w:p>
    <w:p w14:paraId="100E570D" w14:textId="2225EF45" w:rsidR="00822F00" w:rsidRDefault="00822F00" w:rsidP="00822F00">
      <w:pPr>
        <w:pStyle w:val="dlPerson2Last"/>
      </w:pPr>
      <w:r>
        <w:t>Attaché</w:t>
      </w:r>
    </w:p>
    <w:p w14:paraId="2458FA3E" w14:textId="1FD54600" w:rsidR="00822F00" w:rsidRDefault="00822F00" w:rsidP="00822F00">
      <w:pPr>
        <w:pStyle w:val="dlPerson"/>
      </w:pPr>
      <w:r>
        <w:t>Colonel Ricardo DA CAS</w:t>
      </w:r>
    </w:p>
    <w:p w14:paraId="53EB2DFD" w14:textId="75C0829D" w:rsidR="00822F00" w:rsidRDefault="00822F00" w:rsidP="00822F00">
      <w:pPr>
        <w:pStyle w:val="dlPerson2"/>
      </w:pPr>
      <w:r>
        <w:t>Defence and Air Attaché</w:t>
      </w:r>
    </w:p>
    <w:p w14:paraId="755FC355" w14:textId="705A4A8F" w:rsidR="00822F00" w:rsidRDefault="00822F00" w:rsidP="00822F00">
      <w:pPr>
        <w:pStyle w:val="dlPerson2Last"/>
      </w:pPr>
      <w:r>
        <w:t>with residence in Rome</w:t>
      </w:r>
    </w:p>
    <w:p w14:paraId="52EB4D4E" w14:textId="416A78A9" w:rsidR="00822F00" w:rsidRDefault="00822F00" w:rsidP="00822F00">
      <w:pPr>
        <w:pStyle w:val="MisijeNaslov"/>
      </w:pPr>
      <w:r>
        <w:br w:type="column"/>
      </w:r>
      <w:bookmarkStart w:id="31" w:name="_Toc213235186"/>
      <w:r>
        <w:lastRenderedPageBreak/>
        <w:t>Bulgaria</w:t>
      </w:r>
      <w:bookmarkEnd w:id="31"/>
    </w:p>
    <w:p w14:paraId="2CA3B38D" w14:textId="43552864" w:rsidR="00822F00" w:rsidRDefault="00822F00" w:rsidP="00822F00">
      <w:pPr>
        <w:pStyle w:val="dlCaption"/>
      </w:pPr>
      <w:r>
        <w:t>EMBASSY OF THE REPUBLIC OF BULGARIA</w:t>
      </w:r>
    </w:p>
    <w:p w14:paraId="34FB6091" w14:textId="4FB3DB09" w:rsidR="00822F00" w:rsidRDefault="00822F00" w:rsidP="00822F00">
      <w:pPr>
        <w:pStyle w:val="dlAddress"/>
      </w:pPr>
      <w:r>
        <w:t>SI-1000 LJUBLJANA, Stara Ježica 9a</w:t>
      </w:r>
    </w:p>
    <w:p w14:paraId="41E6D00C" w14:textId="4417FFBE" w:rsidR="00822F00" w:rsidRDefault="00822F00" w:rsidP="00822F00">
      <w:pPr>
        <w:pStyle w:val="dlOfficeHours"/>
      </w:pPr>
      <w:r>
        <w:t>Office hours: Monday – Friday 8.30 – 16.00</w:t>
      </w:r>
    </w:p>
    <w:p w14:paraId="67BAF4F6" w14:textId="5835A30D" w:rsidR="00822F00" w:rsidRDefault="00822F00" w:rsidP="00822F00">
      <w:pPr>
        <w:pStyle w:val="dlPhone"/>
      </w:pPr>
      <w:r>
        <w:t>Tel: + 386 1 283 28 99, + 386 1 283 29 00</w:t>
      </w:r>
    </w:p>
    <w:p w14:paraId="1CBD1B2B" w14:textId="0E5A889A" w:rsidR="00822F00" w:rsidRDefault="00822F00" w:rsidP="00822F00">
      <w:pPr>
        <w:pStyle w:val="dlPhone"/>
      </w:pPr>
      <w:r>
        <w:t>Emergency number: + 386 41 722 238</w:t>
      </w:r>
    </w:p>
    <w:p w14:paraId="423737D0" w14:textId="03B01F80" w:rsidR="00822F00" w:rsidRDefault="00822F00" w:rsidP="00822F00">
      <w:pPr>
        <w:pStyle w:val="dlPhone"/>
      </w:pPr>
      <w:r>
        <w:t>E-mail: Embassy.Ljubljana@mfa.bg</w:t>
      </w:r>
    </w:p>
    <w:p w14:paraId="16B5141F" w14:textId="3F09C024" w:rsidR="00822F00" w:rsidRDefault="00822F00" w:rsidP="00822F00">
      <w:pPr>
        <w:pStyle w:val="dlPhone"/>
      </w:pPr>
      <w:r>
        <w:t>Homepage: www.mfa.bg/embassies/slovenia</w:t>
      </w:r>
    </w:p>
    <w:p w14:paraId="741CF540" w14:textId="43953E6D" w:rsidR="00822F00" w:rsidRDefault="00822F00" w:rsidP="00822F00">
      <w:pPr>
        <w:pStyle w:val="dlUradCaption"/>
      </w:pPr>
      <w:r>
        <w:t>Consular Section</w:t>
      </w:r>
    </w:p>
    <w:p w14:paraId="4F88A2C7" w14:textId="04C2A49A" w:rsidR="00822F00" w:rsidRDefault="00822F00" w:rsidP="00822F00">
      <w:pPr>
        <w:pStyle w:val="dlPhone"/>
      </w:pPr>
      <w:r>
        <w:t>Office hours: Monday – Friday 9.00 – 13.00</w:t>
      </w:r>
    </w:p>
    <w:p w14:paraId="3A316876" w14:textId="64CC12D7" w:rsidR="00822F00" w:rsidRDefault="00822F00" w:rsidP="00822F00">
      <w:pPr>
        <w:pStyle w:val="dlUradCaption"/>
      </w:pPr>
      <w:r>
        <w:t>Military Attaché´s Office</w:t>
      </w:r>
    </w:p>
    <w:p w14:paraId="03FBA11E" w14:textId="41336455" w:rsidR="00822F00" w:rsidRDefault="00822F00" w:rsidP="00822F00">
      <w:pPr>
        <w:pStyle w:val="dlPhone"/>
      </w:pPr>
      <w:r>
        <w:t>AT–1000 VIENNA, Schwindgasse 8</w:t>
      </w:r>
    </w:p>
    <w:p w14:paraId="6B9CF07C" w14:textId="722F226E" w:rsidR="00822F00" w:rsidRDefault="00822F00" w:rsidP="00822F00">
      <w:pPr>
        <w:pStyle w:val="dlPhone"/>
      </w:pPr>
      <w:r>
        <w:t>Tel: + 43 1 505 31 13</w:t>
      </w:r>
    </w:p>
    <w:p w14:paraId="1548D5CB" w14:textId="1F32FAB1" w:rsidR="00822F00" w:rsidRDefault="00822F00" w:rsidP="00822F00">
      <w:pPr>
        <w:pStyle w:val="dlPhone"/>
      </w:pPr>
      <w:r>
        <w:t>Fax: + 43 1 505 14 23</w:t>
      </w:r>
    </w:p>
    <w:p w14:paraId="01C81765" w14:textId="02446A7A" w:rsidR="00822F00" w:rsidRDefault="00822F00" w:rsidP="00822F00">
      <w:pPr>
        <w:pStyle w:val="dlPhone"/>
      </w:pPr>
      <w:r>
        <w:t>E-mail: Embassy.Vienna@mfa.bg, Defence@embassybulgaria.at</w:t>
      </w:r>
    </w:p>
    <w:p w14:paraId="15B589F0" w14:textId="439D09B4" w:rsidR="00822F00" w:rsidRDefault="00822F00" w:rsidP="00822F00">
      <w:pPr>
        <w:pStyle w:val="dlPerson"/>
      </w:pPr>
    </w:p>
    <w:p w14:paraId="7A8A1022" w14:textId="5A21B274" w:rsidR="00822F00" w:rsidRDefault="00822F00" w:rsidP="00822F00">
      <w:pPr>
        <w:pStyle w:val="dlPerson"/>
      </w:pPr>
      <w:r>
        <w:t>H. E. Mr Krassimir Svilenov BOJANOV</w:t>
      </w:r>
    </w:p>
    <w:p w14:paraId="59C802AD" w14:textId="297CA3E7" w:rsidR="00822F00" w:rsidRDefault="00822F00" w:rsidP="00822F00">
      <w:pPr>
        <w:pStyle w:val="dlPerson2"/>
      </w:pPr>
      <w:r>
        <w:t>Ambassador Extraordinary and Plenipotentiary</w:t>
      </w:r>
    </w:p>
    <w:p w14:paraId="2DA897E8" w14:textId="56078257" w:rsidR="00822F00" w:rsidRDefault="00822F00" w:rsidP="00822F00">
      <w:pPr>
        <w:pStyle w:val="dlPerson2Last"/>
      </w:pPr>
      <w:r>
        <w:t>9 October 2023</w:t>
      </w:r>
    </w:p>
    <w:p w14:paraId="79201AF8" w14:textId="6F3628A2" w:rsidR="00822F00" w:rsidRDefault="00822F00" w:rsidP="00822F00">
      <w:pPr>
        <w:pStyle w:val="dlPerson"/>
      </w:pPr>
      <w:r>
        <w:t>Ms Rada Velyova GORANOVA-NIKOLOVA</w:t>
      </w:r>
    </w:p>
    <w:p w14:paraId="0BC1B2E2" w14:textId="20AFE33A" w:rsidR="00822F00" w:rsidRDefault="00822F00" w:rsidP="00822F00">
      <w:pPr>
        <w:pStyle w:val="dlPerson2Last"/>
      </w:pPr>
      <w:r>
        <w:t>Counsellor (Political Affairs)</w:t>
      </w:r>
    </w:p>
    <w:p w14:paraId="16ACFB3A" w14:textId="648D958D" w:rsidR="00822F00" w:rsidRDefault="00822F00" w:rsidP="00822F00">
      <w:pPr>
        <w:pStyle w:val="dlPerson"/>
      </w:pPr>
      <w:r>
        <w:t>Ms Boryana Rumenova ARGIROVA</w:t>
      </w:r>
    </w:p>
    <w:p w14:paraId="26AF1D90" w14:textId="747569C1" w:rsidR="00822F00" w:rsidRDefault="00822F00" w:rsidP="00822F00">
      <w:pPr>
        <w:pStyle w:val="dlPerson2Last"/>
      </w:pPr>
      <w:r>
        <w:t>First Secretary (Consular Affairs)</w:t>
      </w:r>
    </w:p>
    <w:p w14:paraId="576719EE" w14:textId="0C1A6CE4" w:rsidR="00822F00" w:rsidRDefault="00822F00" w:rsidP="00822F00">
      <w:pPr>
        <w:pStyle w:val="dlPerson"/>
      </w:pPr>
      <w:r>
        <w:t>Colonel Yoan Veselinov PAVLOV</w:t>
      </w:r>
    </w:p>
    <w:p w14:paraId="6CD0307B" w14:textId="3AEDB7CC" w:rsidR="00822F00" w:rsidRDefault="00822F00" w:rsidP="00822F00">
      <w:pPr>
        <w:pStyle w:val="dlPerson2"/>
      </w:pPr>
      <w:r>
        <w:t>Military and Air Attaché</w:t>
      </w:r>
    </w:p>
    <w:p w14:paraId="4CB0D27E" w14:textId="69BB208E" w:rsidR="00822F00" w:rsidRDefault="00822F00" w:rsidP="00822F00">
      <w:pPr>
        <w:pStyle w:val="dlPerson2Last"/>
      </w:pPr>
      <w:r>
        <w:t>with residence in Vienna</w:t>
      </w:r>
    </w:p>
    <w:p w14:paraId="4ADCE11F" w14:textId="1BD31B74" w:rsidR="00822F00" w:rsidRDefault="00822F00" w:rsidP="00822F00">
      <w:pPr>
        <w:pStyle w:val="dlPerson"/>
      </w:pPr>
      <w:r>
        <w:t>Major Ivona Valerieva STOILOVA</w:t>
      </w:r>
    </w:p>
    <w:p w14:paraId="0CD0E359" w14:textId="3D3DD8C6" w:rsidR="00822F00" w:rsidRDefault="00822F00" w:rsidP="00822F00">
      <w:pPr>
        <w:pStyle w:val="dlPerson2"/>
      </w:pPr>
      <w:r>
        <w:t>Deputy Military Attaché</w:t>
      </w:r>
    </w:p>
    <w:p w14:paraId="08B1F84D" w14:textId="694C70EA" w:rsidR="00822F00" w:rsidRDefault="00822F00" w:rsidP="00822F00">
      <w:pPr>
        <w:pStyle w:val="dlPerson2Last"/>
      </w:pPr>
      <w:r>
        <w:t>with residence in Vienna</w:t>
      </w:r>
    </w:p>
    <w:p w14:paraId="3494C183" w14:textId="534D9EC8" w:rsidR="00822F00" w:rsidRDefault="00822F00" w:rsidP="00822F00">
      <w:pPr>
        <w:pStyle w:val="MisijeNaslov"/>
      </w:pPr>
      <w:r>
        <w:br w:type="column"/>
      </w:r>
      <w:bookmarkStart w:id="32" w:name="_Toc213235187"/>
      <w:r>
        <w:lastRenderedPageBreak/>
        <w:t>Burkina Faso</w:t>
      </w:r>
      <w:bookmarkEnd w:id="32"/>
    </w:p>
    <w:p w14:paraId="63D14A2D" w14:textId="3984892A" w:rsidR="00822F00" w:rsidRDefault="00822F00" w:rsidP="00822F00">
      <w:pPr>
        <w:pStyle w:val="dlCaption"/>
      </w:pPr>
      <w:r>
        <w:t>EMBASSY OF BURKINA FASO</w:t>
      </w:r>
    </w:p>
    <w:p w14:paraId="2C8ED7E4" w14:textId="0ECAE065" w:rsidR="00822F00" w:rsidRDefault="00822F00" w:rsidP="00822F00">
      <w:pPr>
        <w:pStyle w:val="dlAddress"/>
      </w:pPr>
      <w:r>
        <w:t>AT-1030 VIENNA, Strohgasse 14c/5th floor</w:t>
      </w:r>
    </w:p>
    <w:p w14:paraId="180F2E27" w14:textId="2B7246FD" w:rsidR="00822F00" w:rsidRDefault="00822F00" w:rsidP="00822F00">
      <w:pPr>
        <w:pStyle w:val="dlOfficeHours"/>
      </w:pPr>
      <w:r>
        <w:t>Office hours: Monday – Friday 9.00 – 16.00</w:t>
      </w:r>
    </w:p>
    <w:p w14:paraId="5A1A12BA" w14:textId="187E2FF5" w:rsidR="00822F00" w:rsidRDefault="00822F00" w:rsidP="00822F00">
      <w:pPr>
        <w:pStyle w:val="dlPhone"/>
      </w:pPr>
      <w:r>
        <w:t>Tel: + 43 1 503 82 64</w:t>
      </w:r>
    </w:p>
    <w:p w14:paraId="3C027816" w14:textId="2FB47621" w:rsidR="00822F00" w:rsidRDefault="00822F00" w:rsidP="00822F00">
      <w:pPr>
        <w:pStyle w:val="dlPhone"/>
      </w:pPr>
      <w:r>
        <w:t>Emergency number: + 43 676 698 55 55</w:t>
      </w:r>
    </w:p>
    <w:p w14:paraId="39248F61" w14:textId="0BCC8803" w:rsidR="00822F00" w:rsidRDefault="00822F00" w:rsidP="00822F00">
      <w:pPr>
        <w:pStyle w:val="dlPhone"/>
      </w:pPr>
      <w:r>
        <w:t>E-mail: s.r@abfvienne.at</w:t>
      </w:r>
    </w:p>
    <w:p w14:paraId="408A9A7B" w14:textId="7426AEB0" w:rsidR="00822F00" w:rsidRDefault="00822F00" w:rsidP="00822F00">
      <w:pPr>
        <w:pStyle w:val="dlPerson"/>
      </w:pPr>
    </w:p>
    <w:p w14:paraId="0B089D56" w14:textId="110C73BE" w:rsidR="00822F00" w:rsidRDefault="00822F00" w:rsidP="00822F00">
      <w:pPr>
        <w:pStyle w:val="dlPerson"/>
      </w:pPr>
      <w:r>
        <w:t>H. E. Ms Maimounata OUATTARA</w:t>
      </w:r>
    </w:p>
    <w:p w14:paraId="25C0EA5C" w14:textId="721983EF" w:rsidR="00822F00" w:rsidRDefault="00822F00" w:rsidP="00822F00">
      <w:pPr>
        <w:pStyle w:val="dlPerson2"/>
      </w:pPr>
      <w:r>
        <w:t>Ambassador Extraordinary and Plenipotentiary</w:t>
      </w:r>
    </w:p>
    <w:p w14:paraId="57E75059" w14:textId="43260430" w:rsidR="00822F00" w:rsidRDefault="00822F00" w:rsidP="00822F00">
      <w:pPr>
        <w:pStyle w:val="dlPerson2Last"/>
      </w:pPr>
      <w:r>
        <w:t>9 October 2023</w:t>
      </w:r>
    </w:p>
    <w:p w14:paraId="247B78D6" w14:textId="3230DE2E" w:rsidR="00822F00" w:rsidRDefault="00822F00" w:rsidP="00822F00">
      <w:pPr>
        <w:pStyle w:val="MisijeNaslov"/>
      </w:pPr>
      <w:r>
        <w:br w:type="column"/>
      </w:r>
      <w:bookmarkStart w:id="33" w:name="_Toc213235188"/>
      <w:r>
        <w:lastRenderedPageBreak/>
        <w:t>Burundi</w:t>
      </w:r>
      <w:bookmarkEnd w:id="33"/>
    </w:p>
    <w:p w14:paraId="17C86454" w14:textId="5B92C4AE" w:rsidR="00822F00" w:rsidRDefault="00822F00" w:rsidP="00822F00">
      <w:pPr>
        <w:pStyle w:val="dlCaption"/>
      </w:pPr>
      <w:r>
        <w:t>EMBASSY OF THE REPUBLIC OF BURUNDI</w:t>
      </w:r>
    </w:p>
    <w:p w14:paraId="2890234D" w14:textId="713BCF87" w:rsidR="00822F00" w:rsidRDefault="00822F00" w:rsidP="00822F00">
      <w:pPr>
        <w:pStyle w:val="dlAddress"/>
      </w:pPr>
      <w:r>
        <w:t>IT-00195 ROME, Via Enrico Accini 63, Scala B Int. 10</w:t>
      </w:r>
    </w:p>
    <w:p w14:paraId="1E9557C5" w14:textId="24FBE7FA" w:rsidR="00822F00" w:rsidRDefault="00822F00" w:rsidP="00822F00">
      <w:pPr>
        <w:pStyle w:val="dlOfficeHours"/>
      </w:pPr>
      <w:r>
        <w:t>Office hours: Monday – Thursday 9.00 – 17.00, Friday 9.00 – 13.00</w:t>
      </w:r>
    </w:p>
    <w:p w14:paraId="6EFF166B" w14:textId="08905A14" w:rsidR="00822F00" w:rsidRDefault="00822F00" w:rsidP="00822F00">
      <w:pPr>
        <w:pStyle w:val="dlPhone"/>
      </w:pPr>
      <w:r>
        <w:t>Tel: + 39 06 363 817 86</w:t>
      </w:r>
    </w:p>
    <w:p w14:paraId="24DC6DF6" w14:textId="091F581C" w:rsidR="00822F00" w:rsidRDefault="00822F00" w:rsidP="00822F00">
      <w:pPr>
        <w:pStyle w:val="dlPhone"/>
      </w:pPr>
      <w:r>
        <w:t>Emergency number: + 39 389 231 28 61</w:t>
      </w:r>
    </w:p>
    <w:p w14:paraId="1283D0FD" w14:textId="223CA32B" w:rsidR="00822F00" w:rsidRDefault="00822F00" w:rsidP="00822F00">
      <w:pPr>
        <w:pStyle w:val="dlPhone"/>
      </w:pPr>
      <w:r>
        <w:t>E-mail: ambabu.roma@yahoo.fr</w:t>
      </w:r>
    </w:p>
    <w:p w14:paraId="0B4C670B" w14:textId="6FCAE377" w:rsidR="00822F00" w:rsidRDefault="00822F00" w:rsidP="00822F00">
      <w:pPr>
        <w:pStyle w:val="dlPerson"/>
      </w:pPr>
    </w:p>
    <w:p w14:paraId="55853F3F" w14:textId="2892DC6F" w:rsidR="00822F00" w:rsidRDefault="00822F00" w:rsidP="00822F00">
      <w:pPr>
        <w:pStyle w:val="dlPerson"/>
      </w:pPr>
      <w:r>
        <w:t>H. E. Mr Ernest NDABASHINZE</w:t>
      </w:r>
    </w:p>
    <w:p w14:paraId="251F5C8D" w14:textId="1BAE63E0" w:rsidR="00822F00" w:rsidRDefault="00822F00" w:rsidP="00822F00">
      <w:pPr>
        <w:pStyle w:val="dlPerson2"/>
      </w:pPr>
      <w:r>
        <w:t>Ambassador Extraordinary and Plenipotentiary</w:t>
      </w:r>
    </w:p>
    <w:p w14:paraId="0C3A55EE" w14:textId="10664950" w:rsidR="00822F00" w:rsidRDefault="00822F00" w:rsidP="00822F00">
      <w:pPr>
        <w:pStyle w:val="dlPerson2Last"/>
      </w:pPr>
      <w:r>
        <w:t>13 August 2024</w:t>
      </w:r>
    </w:p>
    <w:p w14:paraId="3F172A26" w14:textId="3C128991" w:rsidR="00822F00" w:rsidRDefault="00822F00" w:rsidP="00822F00">
      <w:pPr>
        <w:pStyle w:val="MisijeNaslov"/>
      </w:pPr>
      <w:r>
        <w:br w:type="column"/>
      </w:r>
      <w:bookmarkStart w:id="34" w:name="_Toc213235189"/>
      <w:r>
        <w:lastRenderedPageBreak/>
        <w:t>Cabo Verde</w:t>
      </w:r>
      <w:bookmarkEnd w:id="34"/>
    </w:p>
    <w:p w14:paraId="2E345638" w14:textId="3868F931" w:rsidR="00822F00" w:rsidRDefault="00822F00" w:rsidP="00822F00">
      <w:pPr>
        <w:pStyle w:val="dlCaption"/>
      </w:pPr>
      <w:r>
        <w:t>EMBASSY OF THE REPUBLIC OF CABO VERDE</w:t>
      </w:r>
    </w:p>
    <w:p w14:paraId="2E2CA78A" w14:textId="0F6F6D64" w:rsidR="00822F00" w:rsidRDefault="00822F00" w:rsidP="00822F00">
      <w:pPr>
        <w:pStyle w:val="dlAddress"/>
      </w:pPr>
      <w:r>
        <w:t>BE-1050 BRUSSELS, Avenue Jeanne 29</w:t>
      </w:r>
    </w:p>
    <w:p w14:paraId="40C45E29" w14:textId="0AE8DC75" w:rsidR="00822F00" w:rsidRDefault="00822F00" w:rsidP="00822F00">
      <w:pPr>
        <w:pStyle w:val="dlOfficeHours"/>
      </w:pPr>
      <w:r>
        <w:t>Office hours: Monday – Friday 9.00 – 16.30</w:t>
      </w:r>
    </w:p>
    <w:p w14:paraId="225E2F06" w14:textId="115D1A8E" w:rsidR="00822F00" w:rsidRDefault="00822F00" w:rsidP="00822F00">
      <w:pPr>
        <w:pStyle w:val="dlPhone"/>
      </w:pPr>
      <w:r>
        <w:t>Tel: + 32 2 643 62 70</w:t>
      </w:r>
    </w:p>
    <w:p w14:paraId="3BD08138" w14:textId="7FE8EA04" w:rsidR="00822F00" w:rsidRDefault="00822F00" w:rsidP="00822F00">
      <w:pPr>
        <w:pStyle w:val="dlPhone"/>
      </w:pPr>
      <w:r>
        <w:t>Fax: + 32 2 646 33 85</w:t>
      </w:r>
    </w:p>
    <w:p w14:paraId="25669BBB" w14:textId="58918B10" w:rsidR="00822F00" w:rsidRDefault="00822F00" w:rsidP="00822F00">
      <w:pPr>
        <w:pStyle w:val="dlPhone"/>
      </w:pPr>
      <w:r>
        <w:t>E-mail: be.info@mnec.gov.cv</w:t>
      </w:r>
    </w:p>
    <w:p w14:paraId="6290B702" w14:textId="515457D2" w:rsidR="00822F00" w:rsidRDefault="00822F00" w:rsidP="00822F00">
      <w:pPr>
        <w:pStyle w:val="dlPerson"/>
      </w:pPr>
    </w:p>
    <w:p w14:paraId="2BB9F931" w14:textId="21B2BEB5" w:rsidR="00822F00" w:rsidRDefault="00822F00" w:rsidP="00822F00">
      <w:pPr>
        <w:pStyle w:val="dlPerson"/>
      </w:pPr>
      <w:r>
        <w:t>Mr Octávio Bento GOMES</w:t>
      </w:r>
    </w:p>
    <w:p w14:paraId="614AD70E" w14:textId="4F1A6AC4" w:rsidR="00822F00" w:rsidRDefault="00822F00" w:rsidP="00822F00">
      <w:pPr>
        <w:pStyle w:val="dlPerson2"/>
      </w:pPr>
      <w:r>
        <w:t>Counsellor</w:t>
      </w:r>
    </w:p>
    <w:p w14:paraId="437EC190" w14:textId="6BE561CD" w:rsidR="00822F00" w:rsidRDefault="00822F00" w:rsidP="00822F00">
      <w:pPr>
        <w:pStyle w:val="dlPerson2Last"/>
      </w:pPr>
      <w:r>
        <w:t>Chargé d'Affaires a.i.</w:t>
      </w:r>
    </w:p>
    <w:p w14:paraId="59E5EDF5" w14:textId="1D919D8D" w:rsidR="00822F00" w:rsidRDefault="00822F00" w:rsidP="00822F00">
      <w:pPr>
        <w:pStyle w:val="MisijeNaslov"/>
      </w:pPr>
      <w:r>
        <w:br w:type="column"/>
      </w:r>
      <w:bookmarkStart w:id="35" w:name="_Toc213235190"/>
      <w:r>
        <w:lastRenderedPageBreak/>
        <w:t>Cambodia</w:t>
      </w:r>
      <w:bookmarkEnd w:id="35"/>
    </w:p>
    <w:p w14:paraId="7655E7E3" w14:textId="61EC66FD" w:rsidR="00822F00" w:rsidRDefault="00822F00" w:rsidP="00822F00">
      <w:pPr>
        <w:pStyle w:val="dlCaption"/>
      </w:pPr>
      <w:r>
        <w:t>EMBASSY OF THE KINGDOM OF CAMBODIA</w:t>
      </w:r>
    </w:p>
    <w:p w14:paraId="4537E515" w14:textId="0BEA5E73" w:rsidR="00822F00" w:rsidRDefault="00822F00" w:rsidP="00822F00">
      <w:pPr>
        <w:pStyle w:val="dlAddress"/>
      </w:pPr>
      <w:r>
        <w:t>DE-13187 BERLIN, Benjamin–Vogelsdorff Straße 2</w:t>
      </w:r>
    </w:p>
    <w:p w14:paraId="393617E0" w14:textId="2378624A" w:rsidR="00822F00" w:rsidRDefault="00822F00" w:rsidP="00822F00">
      <w:pPr>
        <w:pStyle w:val="dlOfficeHours"/>
      </w:pPr>
      <w:r>
        <w:t>Office hours: Monday – Friday 9.00 – 12.30 and 13.30 – 17.00</w:t>
      </w:r>
    </w:p>
    <w:p w14:paraId="5C5F8540" w14:textId="474541C5" w:rsidR="00822F00" w:rsidRDefault="00822F00" w:rsidP="00822F00">
      <w:pPr>
        <w:pStyle w:val="dlPhone"/>
      </w:pPr>
      <w:r>
        <w:t>Tel: + 49 30 48 63 79 01</w:t>
      </w:r>
    </w:p>
    <w:p w14:paraId="46F9028D" w14:textId="0A3F5536" w:rsidR="00822F00" w:rsidRDefault="00822F00" w:rsidP="00822F00">
      <w:pPr>
        <w:pStyle w:val="dlPhone"/>
      </w:pPr>
      <w:r>
        <w:t>Fax: + 49 30 48 63 79 73</w:t>
      </w:r>
    </w:p>
    <w:p w14:paraId="3AB4B17D" w14:textId="68704E7B" w:rsidR="00822F00" w:rsidRDefault="00822F00" w:rsidP="00822F00">
      <w:pPr>
        <w:pStyle w:val="dlPhone"/>
      </w:pPr>
      <w:r>
        <w:t>E-mail: camemb.gmy@mfaic.gov.kh</w:t>
      </w:r>
    </w:p>
    <w:p w14:paraId="377FA9EA" w14:textId="4332DC92" w:rsidR="00822F00" w:rsidRDefault="00822F00" w:rsidP="00822F00">
      <w:pPr>
        <w:pStyle w:val="dlPhone"/>
      </w:pPr>
      <w:r>
        <w:t>Homepage: https://recberlin.mfaic.gov.kh/</w:t>
      </w:r>
    </w:p>
    <w:p w14:paraId="11449F50" w14:textId="606D36A5" w:rsidR="00822F00" w:rsidRDefault="00822F00" w:rsidP="00822F00">
      <w:pPr>
        <w:pStyle w:val="dlUradCaption"/>
      </w:pPr>
      <w:r>
        <w:t>Consular Section</w:t>
      </w:r>
    </w:p>
    <w:p w14:paraId="58D64CE7" w14:textId="20115125" w:rsidR="00822F00" w:rsidRDefault="00822F00" w:rsidP="00822F00">
      <w:pPr>
        <w:pStyle w:val="dlPhone"/>
      </w:pPr>
      <w:r>
        <w:t>E-mail: consular.rec@gmail.com</w:t>
      </w:r>
    </w:p>
    <w:p w14:paraId="5362AB51" w14:textId="74C5ED1A" w:rsidR="00822F00" w:rsidRDefault="00822F00" w:rsidP="00822F00">
      <w:pPr>
        <w:pStyle w:val="dlPerson"/>
      </w:pPr>
    </w:p>
    <w:p w14:paraId="6826029E" w14:textId="09AD6E49" w:rsidR="00822F00" w:rsidRDefault="00822F00" w:rsidP="00822F00">
      <w:pPr>
        <w:pStyle w:val="dlPerson"/>
      </w:pPr>
      <w:r>
        <w:t>H. E. Mr CHHEANG Thyra</w:t>
      </w:r>
    </w:p>
    <w:p w14:paraId="5D6C9C8B" w14:textId="72B1DAAD" w:rsidR="00822F00" w:rsidRDefault="00822F00" w:rsidP="00822F00">
      <w:pPr>
        <w:pStyle w:val="dlPerson2"/>
      </w:pPr>
      <w:r>
        <w:t>Ambassador Extraordinary and Plenipotentiary</w:t>
      </w:r>
    </w:p>
    <w:p w14:paraId="2C1F08B9" w14:textId="71BA986A" w:rsidR="00822F00" w:rsidRDefault="00822F00" w:rsidP="00822F00">
      <w:pPr>
        <w:pStyle w:val="dlPerson2Last"/>
      </w:pPr>
      <w:r>
        <w:t>13 March 2024</w:t>
      </w:r>
    </w:p>
    <w:p w14:paraId="1E7618B0" w14:textId="022E1BC6" w:rsidR="00822F00" w:rsidRDefault="00822F00" w:rsidP="00822F00">
      <w:pPr>
        <w:pStyle w:val="dlPerson"/>
      </w:pPr>
      <w:r>
        <w:t>Mr CHIN Sarin</w:t>
      </w:r>
    </w:p>
    <w:p w14:paraId="3DEC1DD9" w14:textId="675EC05A" w:rsidR="00822F00" w:rsidRDefault="00822F00" w:rsidP="00822F00">
      <w:pPr>
        <w:pStyle w:val="dlPerson2Last"/>
      </w:pPr>
      <w:r>
        <w:t>Minister Counsellor</w:t>
      </w:r>
    </w:p>
    <w:p w14:paraId="390621B3" w14:textId="6668D652" w:rsidR="00822F00" w:rsidRDefault="00822F00" w:rsidP="00822F00">
      <w:pPr>
        <w:pStyle w:val="dlPerson"/>
      </w:pPr>
      <w:r>
        <w:t>Mr CHHAY Chanphanith</w:t>
      </w:r>
    </w:p>
    <w:p w14:paraId="5EF307FD" w14:textId="741C37F5" w:rsidR="00822F00" w:rsidRDefault="00822F00" w:rsidP="00822F00">
      <w:pPr>
        <w:pStyle w:val="dlPerson2Last"/>
      </w:pPr>
      <w:r>
        <w:t>Second Secretary</w:t>
      </w:r>
    </w:p>
    <w:p w14:paraId="799BA757" w14:textId="4814BE9B" w:rsidR="00822F00" w:rsidRDefault="00822F00" w:rsidP="00822F00">
      <w:pPr>
        <w:pStyle w:val="MisijeNaslov"/>
      </w:pPr>
      <w:r>
        <w:br w:type="column"/>
      </w:r>
      <w:bookmarkStart w:id="36" w:name="_Toc213235191"/>
      <w:r>
        <w:lastRenderedPageBreak/>
        <w:t>Canada</w:t>
      </w:r>
      <w:bookmarkEnd w:id="36"/>
    </w:p>
    <w:p w14:paraId="5EE111C1" w14:textId="6B740262" w:rsidR="00822F00" w:rsidRDefault="00822F00" w:rsidP="00822F00">
      <w:pPr>
        <w:pStyle w:val="dlCaption"/>
      </w:pPr>
      <w:r>
        <w:t>EMBASSY OF CANADA</w:t>
      </w:r>
    </w:p>
    <w:p w14:paraId="5C8C5532" w14:textId="1B274073" w:rsidR="00822F00" w:rsidRDefault="00822F00" w:rsidP="00822F00">
      <w:pPr>
        <w:pStyle w:val="dlAddress"/>
      </w:pPr>
      <w:r>
        <w:t>HU-1027 BUDAPEST, Ganz u. 12–14</w:t>
      </w:r>
    </w:p>
    <w:p w14:paraId="4BE02E5B" w14:textId="0621E982" w:rsidR="00822F00" w:rsidRDefault="00822F00" w:rsidP="00822F00">
      <w:pPr>
        <w:pStyle w:val="dlOfficeHours"/>
      </w:pPr>
      <w:r>
        <w:t>Office hours: Monday – Thursday 8.00 – 17.00, Friday 8.00 – 14.00</w:t>
      </w:r>
    </w:p>
    <w:p w14:paraId="5E07CBAF" w14:textId="66967A25" w:rsidR="00822F00" w:rsidRDefault="00822F00" w:rsidP="00822F00">
      <w:pPr>
        <w:pStyle w:val="dlPhone"/>
      </w:pPr>
      <w:r>
        <w:t>Tel: + 36 1 392 33 60</w:t>
      </w:r>
    </w:p>
    <w:p w14:paraId="35D8C7B1" w14:textId="019AD9C9" w:rsidR="00822F00" w:rsidRDefault="00822F00" w:rsidP="00822F00">
      <w:pPr>
        <w:pStyle w:val="dlPhone"/>
      </w:pPr>
      <w:r>
        <w:t>Emergency number: + 1 613 996 88 85</w:t>
      </w:r>
    </w:p>
    <w:p w14:paraId="2CA1AAA5" w14:textId="6937F664" w:rsidR="00822F00" w:rsidRDefault="00822F00" w:rsidP="00822F00">
      <w:pPr>
        <w:pStyle w:val="dlPhone"/>
      </w:pPr>
      <w:r>
        <w:t>Fax: + 36 1 392 33 90</w:t>
      </w:r>
    </w:p>
    <w:p w14:paraId="22F447A7" w14:textId="5DED682E" w:rsidR="00822F00" w:rsidRDefault="00822F00" w:rsidP="00822F00">
      <w:pPr>
        <w:pStyle w:val="dlPhone"/>
      </w:pPr>
      <w:r>
        <w:t>E-mail: BPESTG@international.gc.ca</w:t>
      </w:r>
    </w:p>
    <w:p w14:paraId="77C294EF" w14:textId="47A44532" w:rsidR="00822F00" w:rsidRDefault="00822F00" w:rsidP="00822F00">
      <w:pPr>
        <w:pStyle w:val="dlPhone"/>
      </w:pPr>
      <w:r>
        <w:t>Homepage: https://www.international.gc.ca/country-pays/hungary-hongrie/budapest.aspx?lang=eng</w:t>
      </w:r>
    </w:p>
    <w:p w14:paraId="03FF7D2A" w14:textId="02EB7910" w:rsidR="00822F00" w:rsidRDefault="00822F00" w:rsidP="00822F00">
      <w:pPr>
        <w:pStyle w:val="dlUradCaption"/>
      </w:pPr>
      <w:r>
        <w:t>Consular Section</w:t>
      </w:r>
    </w:p>
    <w:p w14:paraId="1E900812" w14:textId="533502D4" w:rsidR="00822F00" w:rsidRDefault="00822F00" w:rsidP="00822F00">
      <w:pPr>
        <w:pStyle w:val="dlPhone"/>
      </w:pPr>
      <w:r>
        <w:t>Office hours: Monday – Friday 8.00 – 12.30 (by appointment only)</w:t>
      </w:r>
    </w:p>
    <w:p w14:paraId="33BA6A77" w14:textId="4B6BD2EA" w:rsidR="00822F00" w:rsidRDefault="00822F00" w:rsidP="00822F00">
      <w:pPr>
        <w:pStyle w:val="dlPhone"/>
      </w:pPr>
      <w:r>
        <w:t>Tel: + 36 1 392 33 42</w:t>
      </w:r>
    </w:p>
    <w:p w14:paraId="02873586" w14:textId="421CB659" w:rsidR="00822F00" w:rsidRDefault="00822F00" w:rsidP="00822F00">
      <w:pPr>
        <w:pStyle w:val="dlPhone"/>
      </w:pPr>
      <w:r>
        <w:t>E-mail: BPESTConsular/Consulaire@international.gc.ca</w:t>
      </w:r>
    </w:p>
    <w:p w14:paraId="628C5669" w14:textId="6537316E" w:rsidR="00822F00" w:rsidRDefault="00822F00" w:rsidP="00822F00">
      <w:pPr>
        <w:pStyle w:val="dlPerson"/>
      </w:pPr>
    </w:p>
    <w:p w14:paraId="11702C3E" w14:textId="57B08478" w:rsidR="00822F00" w:rsidRDefault="00822F00" w:rsidP="00822F00">
      <w:pPr>
        <w:pStyle w:val="dlPerson"/>
      </w:pPr>
      <w:r>
        <w:t>H. E. Mr Franҫois LAFRENIÈRE</w:t>
      </w:r>
    </w:p>
    <w:p w14:paraId="29D6E768" w14:textId="7B457A34" w:rsidR="00822F00" w:rsidRDefault="00822F00" w:rsidP="00822F00">
      <w:pPr>
        <w:pStyle w:val="dlPerson2"/>
      </w:pPr>
      <w:r>
        <w:t>Ambassador Extraordinary and Plenipotentiary</w:t>
      </w:r>
    </w:p>
    <w:p w14:paraId="336E1933" w14:textId="46E47F56" w:rsidR="00822F00" w:rsidRDefault="00822F00" w:rsidP="00822F00">
      <w:pPr>
        <w:pStyle w:val="dlPerson2Last"/>
      </w:pPr>
      <w:r>
        <w:t>5 November 2024</w:t>
      </w:r>
    </w:p>
    <w:p w14:paraId="46F5D165" w14:textId="642C8639" w:rsidR="00822F00" w:rsidRDefault="00822F00" w:rsidP="00822F00">
      <w:pPr>
        <w:pStyle w:val="dlPerson"/>
      </w:pPr>
      <w:r>
        <w:t>Mr Nicolas DUMAINE</w:t>
      </w:r>
    </w:p>
    <w:p w14:paraId="1B26297A" w14:textId="471EFDCC" w:rsidR="00822F00" w:rsidRDefault="00822F00" w:rsidP="00822F00">
      <w:pPr>
        <w:pStyle w:val="dlPerson2Last"/>
      </w:pPr>
      <w:r>
        <w:t>Counsellor (Consular Affairs)</w:t>
      </w:r>
    </w:p>
    <w:p w14:paraId="0AFB679C" w14:textId="1ADD6D70" w:rsidR="00822F00" w:rsidRDefault="00822F00" w:rsidP="00822F00">
      <w:pPr>
        <w:pStyle w:val="dlPerson"/>
      </w:pPr>
      <w:r>
        <w:t>Mr Adriano DI NELLA</w:t>
      </w:r>
    </w:p>
    <w:p w14:paraId="3BBC14DD" w14:textId="0A15CD04" w:rsidR="00822F00" w:rsidRDefault="00822F00" w:rsidP="00822F00">
      <w:pPr>
        <w:pStyle w:val="dlPerson2"/>
      </w:pPr>
      <w:r>
        <w:t>Police Attache</w:t>
      </w:r>
    </w:p>
    <w:p w14:paraId="0166DA04" w14:textId="5E827CA2" w:rsidR="00822F00" w:rsidRDefault="00822F00" w:rsidP="00822F00">
      <w:pPr>
        <w:pStyle w:val="dlPerson2Last"/>
      </w:pPr>
      <w:r>
        <w:t>with residence in Rome</w:t>
      </w:r>
    </w:p>
    <w:p w14:paraId="4EF4383B" w14:textId="08252A73" w:rsidR="00822F00" w:rsidRDefault="00822F00" w:rsidP="00822F00">
      <w:pPr>
        <w:pStyle w:val="dlPerson"/>
      </w:pPr>
      <w:r>
        <w:t>Colonel James David MARSHALL</w:t>
      </w:r>
    </w:p>
    <w:p w14:paraId="14DA22F2" w14:textId="759B6C12" w:rsidR="00822F00" w:rsidRDefault="00822F00" w:rsidP="00822F00">
      <w:pPr>
        <w:pStyle w:val="dlPerson2"/>
      </w:pPr>
      <w:r>
        <w:t>Defence Attaché</w:t>
      </w:r>
    </w:p>
    <w:p w14:paraId="668DE4D9" w14:textId="45B15109" w:rsidR="00822F00" w:rsidRDefault="00822F00" w:rsidP="00822F00">
      <w:pPr>
        <w:pStyle w:val="dlPerson2Last"/>
      </w:pPr>
      <w:r>
        <w:t>with residence in Berlin</w:t>
      </w:r>
    </w:p>
    <w:p w14:paraId="3E7EA055" w14:textId="61AC7B60" w:rsidR="00822F00" w:rsidRDefault="00822F00" w:rsidP="00822F00">
      <w:pPr>
        <w:pStyle w:val="MisijeNaslov"/>
      </w:pPr>
      <w:r>
        <w:br w:type="column"/>
      </w:r>
      <w:bookmarkStart w:id="37" w:name="_Toc213235192"/>
      <w:r>
        <w:lastRenderedPageBreak/>
        <w:t>Chile</w:t>
      </w:r>
      <w:bookmarkEnd w:id="37"/>
    </w:p>
    <w:p w14:paraId="3105EEDD" w14:textId="7EEAD0E6" w:rsidR="00822F00" w:rsidRDefault="00822F00" w:rsidP="00822F00">
      <w:pPr>
        <w:pStyle w:val="dlCaption"/>
      </w:pPr>
      <w:r>
        <w:t>EMBASSY OF THE REPUBLIC OF CHILE</w:t>
      </w:r>
    </w:p>
    <w:p w14:paraId="115D0463" w14:textId="783E5630" w:rsidR="00822F00" w:rsidRDefault="00822F00" w:rsidP="00822F00">
      <w:pPr>
        <w:pStyle w:val="dlAddress"/>
      </w:pPr>
      <w:r>
        <w:t>AT-1010 VIENNA, Lugeck 1/III/10</w:t>
      </w:r>
    </w:p>
    <w:p w14:paraId="0A7D5618" w14:textId="22223A18" w:rsidR="00822F00" w:rsidRDefault="00822F00" w:rsidP="00822F00">
      <w:pPr>
        <w:pStyle w:val="dlOfficeHours"/>
      </w:pPr>
      <w:r>
        <w:t>Office hours: Monday – Friday 9.00 – 17.00</w:t>
      </w:r>
    </w:p>
    <w:p w14:paraId="161B69E3" w14:textId="4F53A873" w:rsidR="00822F00" w:rsidRDefault="00822F00" w:rsidP="00822F00">
      <w:pPr>
        <w:pStyle w:val="dlPhone"/>
      </w:pPr>
      <w:r>
        <w:t>Tel: + 43 1 512 92 08</w:t>
      </w:r>
    </w:p>
    <w:p w14:paraId="577214C6" w14:textId="79AE2E5D" w:rsidR="00822F00" w:rsidRDefault="00822F00" w:rsidP="00822F00">
      <w:pPr>
        <w:pStyle w:val="dlPhone"/>
      </w:pPr>
      <w:r>
        <w:t>Emergency number: + 43 699 15 07 77 76</w:t>
      </w:r>
    </w:p>
    <w:p w14:paraId="2A35A803" w14:textId="1430E8FB" w:rsidR="00822F00" w:rsidRDefault="00822F00" w:rsidP="00822F00">
      <w:pPr>
        <w:pStyle w:val="dlPhone"/>
      </w:pPr>
      <w:r>
        <w:t>Fax: + 43 1 512 92 08 33</w:t>
      </w:r>
    </w:p>
    <w:p w14:paraId="336694EA" w14:textId="177256B3" w:rsidR="00822F00" w:rsidRDefault="00822F00" w:rsidP="00822F00">
      <w:pPr>
        <w:pStyle w:val="dlPhone"/>
      </w:pPr>
      <w:r>
        <w:t>E-mail: echile.austria@minrel.gob.cl</w:t>
      </w:r>
    </w:p>
    <w:p w14:paraId="1874CA5A" w14:textId="6C51630B" w:rsidR="00822F00" w:rsidRDefault="00822F00" w:rsidP="00822F00">
      <w:pPr>
        <w:pStyle w:val="dlUradCaption"/>
      </w:pPr>
      <w:r>
        <w:t>Consular Section</w:t>
      </w:r>
    </w:p>
    <w:p w14:paraId="09518C58" w14:textId="161F2024" w:rsidR="00822F00" w:rsidRDefault="00822F00" w:rsidP="00822F00">
      <w:pPr>
        <w:pStyle w:val="dlPhone"/>
      </w:pPr>
      <w:r>
        <w:t>AT-1010 VIENNA, Lugeck 1/III/8</w:t>
      </w:r>
    </w:p>
    <w:p w14:paraId="4320B675" w14:textId="13F6422F" w:rsidR="00822F00" w:rsidRDefault="00822F00" w:rsidP="00822F00">
      <w:pPr>
        <w:pStyle w:val="dlPhone"/>
      </w:pPr>
      <w:r>
        <w:t>Office hours: Monday – Friday 9.00 – 13.00</w:t>
      </w:r>
    </w:p>
    <w:p w14:paraId="6955B567" w14:textId="26175FCB" w:rsidR="00822F00" w:rsidRDefault="00822F00" w:rsidP="00822F00">
      <w:pPr>
        <w:pStyle w:val="dlPhone"/>
      </w:pPr>
      <w:r>
        <w:t>Emergency number: + 43 699 15 07 77 76</w:t>
      </w:r>
    </w:p>
    <w:p w14:paraId="69C2B7CD" w14:textId="5EF32FDF" w:rsidR="00822F00" w:rsidRDefault="00822F00" w:rsidP="00822F00">
      <w:pPr>
        <w:pStyle w:val="dlPhone"/>
      </w:pPr>
      <w:r>
        <w:t>E-mail: viena@consulado.gob.cl</w:t>
      </w:r>
    </w:p>
    <w:p w14:paraId="3280706E" w14:textId="38E65448" w:rsidR="00822F00" w:rsidRDefault="00822F00" w:rsidP="00822F00">
      <w:pPr>
        <w:pStyle w:val="dlPerson"/>
      </w:pPr>
    </w:p>
    <w:p w14:paraId="773C1928" w14:textId="38186F70" w:rsidR="00822F00" w:rsidRDefault="00822F00" w:rsidP="00822F00">
      <w:pPr>
        <w:pStyle w:val="dlPerson"/>
      </w:pPr>
      <w:r>
        <w:t>H. E. Mr Alex Francisco WETZIG ABDALE</w:t>
      </w:r>
    </w:p>
    <w:p w14:paraId="1C77F96D" w14:textId="08EC6D81" w:rsidR="00822F00" w:rsidRDefault="00822F00" w:rsidP="00822F00">
      <w:pPr>
        <w:pStyle w:val="dlPerson2"/>
      </w:pPr>
      <w:r>
        <w:t>Ambassador Extraordinary and Plenipotentiary</w:t>
      </w:r>
    </w:p>
    <w:p w14:paraId="713198B8" w14:textId="4CF0D355" w:rsidR="00822F00" w:rsidRDefault="00822F00" w:rsidP="00822F00">
      <w:pPr>
        <w:pStyle w:val="dlPerson2Last"/>
      </w:pPr>
      <w:r>
        <w:t>21 May 2024</w:t>
      </w:r>
    </w:p>
    <w:p w14:paraId="4DE835DA" w14:textId="0AAC0741" w:rsidR="00822F00" w:rsidRDefault="00822F00" w:rsidP="00822F00">
      <w:pPr>
        <w:pStyle w:val="dlPerson"/>
      </w:pPr>
      <w:r>
        <w:t>Ms Mila Alejandra FRANCISCO FERRADA</w:t>
      </w:r>
    </w:p>
    <w:p w14:paraId="049F09F4" w14:textId="42B2FE70" w:rsidR="00822F00" w:rsidRDefault="00822F00" w:rsidP="00822F00">
      <w:pPr>
        <w:pStyle w:val="dlPerson2Last"/>
      </w:pPr>
      <w:r>
        <w:t>Counsellor</w:t>
      </w:r>
    </w:p>
    <w:p w14:paraId="67D7E60D" w14:textId="68A77ADD" w:rsidR="00822F00" w:rsidRDefault="00822F00" w:rsidP="00822F00">
      <w:pPr>
        <w:pStyle w:val="dlPerson"/>
      </w:pPr>
      <w:r>
        <w:t>Mr Marco Andres MARTINEZ PINILLA</w:t>
      </w:r>
    </w:p>
    <w:p w14:paraId="7C215908" w14:textId="18798C8B" w:rsidR="00822F00" w:rsidRDefault="00822F00" w:rsidP="00822F00">
      <w:pPr>
        <w:pStyle w:val="dlPerson2Last"/>
      </w:pPr>
      <w:r>
        <w:t>Counsellor</w:t>
      </w:r>
    </w:p>
    <w:p w14:paraId="0A1169F8" w14:textId="248E42F3" w:rsidR="00822F00" w:rsidRDefault="00822F00" w:rsidP="00822F00">
      <w:pPr>
        <w:pStyle w:val="dlPerson"/>
      </w:pPr>
      <w:r>
        <w:t>Ms Rocio Natacha ARGOMEDO TRAEGER</w:t>
      </w:r>
    </w:p>
    <w:p w14:paraId="00AB3534" w14:textId="30A58A31" w:rsidR="00822F00" w:rsidRDefault="00822F00" w:rsidP="00822F00">
      <w:pPr>
        <w:pStyle w:val="dlPerson2Last"/>
      </w:pPr>
      <w:r>
        <w:t>Second Secretary (Consular Affairs)</w:t>
      </w:r>
    </w:p>
    <w:p w14:paraId="59B342C8" w14:textId="5F3DC52A" w:rsidR="00822F00" w:rsidRDefault="00822F00" w:rsidP="00822F00">
      <w:pPr>
        <w:pStyle w:val="MisijeNaslov"/>
      </w:pPr>
      <w:r>
        <w:br w:type="column"/>
      </w:r>
      <w:bookmarkStart w:id="38" w:name="_Toc213235193"/>
      <w:r>
        <w:lastRenderedPageBreak/>
        <w:t>China</w:t>
      </w:r>
      <w:bookmarkEnd w:id="38"/>
    </w:p>
    <w:p w14:paraId="5FC1D890" w14:textId="1A6E832C" w:rsidR="00822F00" w:rsidRDefault="00822F00" w:rsidP="00822F00">
      <w:pPr>
        <w:pStyle w:val="dlCaption"/>
      </w:pPr>
      <w:r>
        <w:t>EMBASSY OF THE PEOPLE`S REPUBLIC OF CHINA</w:t>
      </w:r>
    </w:p>
    <w:p w14:paraId="1CAADFEA" w14:textId="7FFBBD78" w:rsidR="00822F00" w:rsidRDefault="00822F00" w:rsidP="00822F00">
      <w:pPr>
        <w:pStyle w:val="dlAddress"/>
      </w:pPr>
      <w:r>
        <w:t>SI-1000 LJUBLJANA, Ob Ljubljanici 10</w:t>
      </w:r>
    </w:p>
    <w:p w14:paraId="77A0A578" w14:textId="67956BC4" w:rsidR="00822F00" w:rsidRDefault="00822F00" w:rsidP="00822F00">
      <w:pPr>
        <w:pStyle w:val="dlOfficeHours"/>
      </w:pPr>
      <w:r>
        <w:t>Office hours: Monday – Friday 8.00 – 12.00 and 13.00 – 17.00</w:t>
      </w:r>
    </w:p>
    <w:p w14:paraId="6A541E8F" w14:textId="27A396B1" w:rsidR="00822F00" w:rsidRDefault="00822F00" w:rsidP="00822F00">
      <w:pPr>
        <w:pStyle w:val="dlPhone"/>
      </w:pPr>
      <w:r>
        <w:t>Tel: + 386 1 620 25 07</w:t>
      </w:r>
    </w:p>
    <w:p w14:paraId="49D8D9B8" w14:textId="7B92B053" w:rsidR="00822F00" w:rsidRDefault="00822F00" w:rsidP="00822F00">
      <w:pPr>
        <w:pStyle w:val="dlPhone"/>
      </w:pPr>
      <w:r>
        <w:t>Emergency number: + 386 30 276 558</w:t>
      </w:r>
    </w:p>
    <w:p w14:paraId="4583636D" w14:textId="62AAF7B8" w:rsidR="00822F00" w:rsidRDefault="00822F00" w:rsidP="00822F00">
      <w:pPr>
        <w:pStyle w:val="dlPhone"/>
      </w:pPr>
      <w:r>
        <w:t>Fax: + 386 1 620 97 80</w:t>
      </w:r>
    </w:p>
    <w:p w14:paraId="53EE44D4" w14:textId="7619ADF4" w:rsidR="00822F00" w:rsidRDefault="00822F00" w:rsidP="00822F00">
      <w:pPr>
        <w:pStyle w:val="dlPhone"/>
      </w:pPr>
      <w:r>
        <w:t>E-mail: kitajsko.veleposlanistvo@siol.net</w:t>
      </w:r>
    </w:p>
    <w:p w14:paraId="523364F9" w14:textId="1753CA58" w:rsidR="00822F00" w:rsidRDefault="00822F00" w:rsidP="00822F00">
      <w:pPr>
        <w:pStyle w:val="dlPhone"/>
      </w:pPr>
      <w:r>
        <w:t>Homepage: http://si.chineseembassy.org</w:t>
      </w:r>
    </w:p>
    <w:p w14:paraId="04863EC8" w14:textId="503708A1" w:rsidR="00822F00" w:rsidRDefault="00822F00" w:rsidP="00822F00">
      <w:pPr>
        <w:pStyle w:val="dlUradCaption"/>
      </w:pPr>
      <w:r>
        <w:t>Consular Section</w:t>
      </w:r>
    </w:p>
    <w:p w14:paraId="6A52FBCD" w14:textId="272E3488" w:rsidR="00822F00" w:rsidRDefault="00822F00" w:rsidP="00822F00">
      <w:pPr>
        <w:pStyle w:val="dlPhone"/>
      </w:pPr>
      <w:r>
        <w:t>SI-1000 LJUBLJANA, Ob Ljubljanici 12</w:t>
      </w:r>
    </w:p>
    <w:p w14:paraId="32A20A0B" w14:textId="4ACEB54F" w:rsidR="00822F00" w:rsidRDefault="00822F00" w:rsidP="00822F00">
      <w:pPr>
        <w:pStyle w:val="dlPhone"/>
      </w:pPr>
      <w:r>
        <w:t>Tel: + 386 1 620 25 05</w:t>
      </w:r>
    </w:p>
    <w:p w14:paraId="770E80AC" w14:textId="0B373D89" w:rsidR="00822F00" w:rsidRDefault="00822F00" w:rsidP="00822F00">
      <w:pPr>
        <w:pStyle w:val="dlPhone"/>
      </w:pPr>
      <w:r>
        <w:t>E-mail: ljubljana@csm.mfa.gov.cn</w:t>
      </w:r>
    </w:p>
    <w:p w14:paraId="61405688" w14:textId="50C6360B" w:rsidR="00822F00" w:rsidRDefault="00822F00" w:rsidP="00822F00">
      <w:pPr>
        <w:pStyle w:val="dlPerson"/>
      </w:pPr>
    </w:p>
    <w:p w14:paraId="5F1419F0" w14:textId="0B4B7E21" w:rsidR="00822F00" w:rsidRDefault="00822F00" w:rsidP="00822F00">
      <w:pPr>
        <w:pStyle w:val="dlPerson"/>
      </w:pPr>
      <w:r>
        <w:t>Mr ZHAO Binghui</w:t>
      </w:r>
    </w:p>
    <w:p w14:paraId="6A326F22" w14:textId="4424361C" w:rsidR="00822F00" w:rsidRDefault="00822F00" w:rsidP="00822F00">
      <w:pPr>
        <w:pStyle w:val="dlPerson2"/>
      </w:pPr>
      <w:r>
        <w:t>Counsellor</w:t>
      </w:r>
    </w:p>
    <w:p w14:paraId="3C3CBBB2" w14:textId="1C4C15DB" w:rsidR="00822F00" w:rsidRDefault="00822F00" w:rsidP="00822F00">
      <w:pPr>
        <w:pStyle w:val="dlPerson2Last"/>
      </w:pPr>
      <w:r>
        <w:t>Chargé d'Affaires a.i.</w:t>
      </w:r>
    </w:p>
    <w:p w14:paraId="2DEF3FBC" w14:textId="5EB2AB68" w:rsidR="00822F00" w:rsidRDefault="00822F00" w:rsidP="00822F00">
      <w:pPr>
        <w:pStyle w:val="dlPerson"/>
      </w:pPr>
      <w:r>
        <w:t>Senior Colonel MENG Qinggang</w:t>
      </w:r>
    </w:p>
    <w:p w14:paraId="0766AB19" w14:textId="0D9B51E1" w:rsidR="00822F00" w:rsidRDefault="00822F00" w:rsidP="00822F00">
      <w:pPr>
        <w:pStyle w:val="dlPerson2Last"/>
      </w:pPr>
      <w:r>
        <w:t>Defence Attaché</w:t>
      </w:r>
    </w:p>
    <w:p w14:paraId="1AA0DD9D" w14:textId="6106764C" w:rsidR="00822F00" w:rsidRDefault="00822F00" w:rsidP="00822F00">
      <w:pPr>
        <w:pStyle w:val="dlPerson"/>
      </w:pPr>
      <w:r>
        <w:t>Mr ZENG Wenfeng</w:t>
      </w:r>
    </w:p>
    <w:p w14:paraId="4FF5323A" w14:textId="223F3BC3" w:rsidR="00822F00" w:rsidRDefault="00822F00" w:rsidP="00822F00">
      <w:pPr>
        <w:pStyle w:val="dlPerson2Last"/>
      </w:pPr>
      <w:r>
        <w:t>Counsellor</w:t>
      </w:r>
    </w:p>
    <w:p w14:paraId="6EE46CC5" w14:textId="0711F386" w:rsidR="00822F00" w:rsidRDefault="00822F00" w:rsidP="00822F00">
      <w:pPr>
        <w:pStyle w:val="dlPerson"/>
      </w:pPr>
      <w:r>
        <w:t>Ms LIU Chunyan</w:t>
      </w:r>
    </w:p>
    <w:p w14:paraId="56B80FE7" w14:textId="01BFFB0F" w:rsidR="00822F00" w:rsidRDefault="00822F00" w:rsidP="00822F00">
      <w:pPr>
        <w:pStyle w:val="dlPerson2Last"/>
      </w:pPr>
      <w:r>
        <w:t>First Secretary</w:t>
      </w:r>
    </w:p>
    <w:p w14:paraId="3D0F2A3E" w14:textId="371DB06E" w:rsidR="00822F00" w:rsidRDefault="00822F00" w:rsidP="00822F00">
      <w:pPr>
        <w:pStyle w:val="dlPerson"/>
      </w:pPr>
      <w:r>
        <w:t>Mr LI Lianbo</w:t>
      </w:r>
    </w:p>
    <w:p w14:paraId="09063B17" w14:textId="355B56AE" w:rsidR="00822F00" w:rsidRDefault="00822F00" w:rsidP="00822F00">
      <w:pPr>
        <w:pStyle w:val="dlPerson2Last"/>
      </w:pPr>
      <w:r>
        <w:t>Second Secretary</w:t>
      </w:r>
    </w:p>
    <w:p w14:paraId="0C191B2B" w14:textId="13FF9256" w:rsidR="00822F00" w:rsidRDefault="00822F00" w:rsidP="00822F00">
      <w:pPr>
        <w:pStyle w:val="dlPerson"/>
      </w:pPr>
      <w:r>
        <w:t>Mr CHANG Bo</w:t>
      </w:r>
    </w:p>
    <w:p w14:paraId="4E9DAD88" w14:textId="445936B6" w:rsidR="00822F00" w:rsidRDefault="00822F00" w:rsidP="00822F00">
      <w:pPr>
        <w:pStyle w:val="dlPerson2Last"/>
      </w:pPr>
      <w:r>
        <w:t>Second Secretary</w:t>
      </w:r>
    </w:p>
    <w:p w14:paraId="2D94AD06" w14:textId="4BC0AE72" w:rsidR="00822F00" w:rsidRDefault="00822F00" w:rsidP="00822F00">
      <w:pPr>
        <w:pStyle w:val="dlPerson"/>
      </w:pPr>
      <w:r>
        <w:t>Ms QIN Tianheng</w:t>
      </w:r>
    </w:p>
    <w:p w14:paraId="39F1210F" w14:textId="5A5209F3" w:rsidR="00822F00" w:rsidRDefault="00822F00" w:rsidP="00822F00">
      <w:pPr>
        <w:pStyle w:val="dlPerson2Last"/>
      </w:pPr>
      <w:r>
        <w:t>Second Secretary</w:t>
      </w:r>
    </w:p>
    <w:p w14:paraId="18549781" w14:textId="49D4FBF8" w:rsidR="00822F00" w:rsidRDefault="00822F00" w:rsidP="00822F00">
      <w:pPr>
        <w:pStyle w:val="dlPerson"/>
      </w:pPr>
      <w:r>
        <w:t>Major MA Ji</w:t>
      </w:r>
    </w:p>
    <w:p w14:paraId="0AD347FE" w14:textId="35FFA6FB" w:rsidR="00822F00" w:rsidRDefault="00822F00" w:rsidP="00822F00">
      <w:pPr>
        <w:pStyle w:val="dlPerson2Last"/>
      </w:pPr>
      <w:r>
        <w:t>Assistant Defence Attaché</w:t>
      </w:r>
    </w:p>
    <w:p w14:paraId="2BB5B584" w14:textId="5FA7F0BB" w:rsidR="00822F00" w:rsidRDefault="00822F00" w:rsidP="00822F00">
      <w:pPr>
        <w:pStyle w:val="dlPerson"/>
      </w:pPr>
      <w:r>
        <w:t>Mr XU Tianqi</w:t>
      </w:r>
    </w:p>
    <w:p w14:paraId="48CB250D" w14:textId="1388D4C4" w:rsidR="00822F00" w:rsidRDefault="00822F00" w:rsidP="00822F00">
      <w:pPr>
        <w:pStyle w:val="dlPerson2Last"/>
      </w:pPr>
      <w:r>
        <w:t>Third Secretary</w:t>
      </w:r>
    </w:p>
    <w:p w14:paraId="035713E9" w14:textId="0C5C2335" w:rsidR="00822F00" w:rsidRDefault="00822F00" w:rsidP="00822F00">
      <w:pPr>
        <w:pStyle w:val="dlPerson"/>
      </w:pPr>
      <w:r>
        <w:lastRenderedPageBreak/>
        <w:t>Mr ZHONG Xinbing</w:t>
      </w:r>
    </w:p>
    <w:p w14:paraId="45BF659F" w14:textId="4E476FD1" w:rsidR="00822F00" w:rsidRDefault="00822F00" w:rsidP="00822F00">
      <w:pPr>
        <w:pStyle w:val="dlPerson2Last"/>
      </w:pPr>
      <w:r>
        <w:t>Third Secretary</w:t>
      </w:r>
    </w:p>
    <w:p w14:paraId="259996DA" w14:textId="04B30D28" w:rsidR="00822F00" w:rsidRDefault="00822F00" w:rsidP="00822F00">
      <w:pPr>
        <w:pStyle w:val="dlPerson"/>
      </w:pPr>
      <w:r>
        <w:t>Mr LIU Jiang</w:t>
      </w:r>
    </w:p>
    <w:p w14:paraId="640C6802" w14:textId="4919BAC4" w:rsidR="00822F00" w:rsidRDefault="00822F00" w:rsidP="00822F00">
      <w:pPr>
        <w:pStyle w:val="dlPerson2Last"/>
      </w:pPr>
      <w:r>
        <w:t>Third Secretary</w:t>
      </w:r>
    </w:p>
    <w:p w14:paraId="7B1EC891" w14:textId="6BDB4165" w:rsidR="00822F00" w:rsidRDefault="00822F00" w:rsidP="00822F00">
      <w:pPr>
        <w:pStyle w:val="dlPerson"/>
      </w:pPr>
      <w:r>
        <w:t>Mr ZHOU Longfei</w:t>
      </w:r>
    </w:p>
    <w:p w14:paraId="5568BF71" w14:textId="5D0EF43C" w:rsidR="00822F00" w:rsidRDefault="00822F00" w:rsidP="00822F00">
      <w:pPr>
        <w:pStyle w:val="dlPerson2Last"/>
      </w:pPr>
      <w:r>
        <w:t>Third Secretary</w:t>
      </w:r>
    </w:p>
    <w:p w14:paraId="21BC8B26" w14:textId="399DA392" w:rsidR="00822F00" w:rsidRDefault="00822F00" w:rsidP="00822F00">
      <w:pPr>
        <w:pStyle w:val="dlPerson"/>
      </w:pPr>
      <w:r>
        <w:t>Ms TANG Dan</w:t>
      </w:r>
    </w:p>
    <w:p w14:paraId="6F98F060" w14:textId="7CCD26F7" w:rsidR="00822F00" w:rsidRDefault="00822F00" w:rsidP="00822F00">
      <w:pPr>
        <w:pStyle w:val="dlPerson2Last"/>
      </w:pPr>
      <w:r>
        <w:t>Attaché</w:t>
      </w:r>
    </w:p>
    <w:p w14:paraId="655CC079" w14:textId="7F7412EB" w:rsidR="00822F00" w:rsidRDefault="00822F00" w:rsidP="00822F00">
      <w:pPr>
        <w:pStyle w:val="dlPerson"/>
      </w:pPr>
      <w:r>
        <w:t>Mr WANG Kang</w:t>
      </w:r>
    </w:p>
    <w:p w14:paraId="2306C82B" w14:textId="73631303" w:rsidR="00822F00" w:rsidRDefault="00822F00" w:rsidP="00822F00">
      <w:pPr>
        <w:pStyle w:val="dlPerson2Last"/>
      </w:pPr>
      <w:r>
        <w:t>Attaché</w:t>
      </w:r>
    </w:p>
    <w:p w14:paraId="3ADD53B3" w14:textId="4BEFBA35" w:rsidR="00822F00" w:rsidRDefault="00822F00" w:rsidP="00822F00">
      <w:pPr>
        <w:pStyle w:val="dlPerson"/>
      </w:pPr>
      <w:r>
        <w:t>Mr BAI Jiong</w:t>
      </w:r>
    </w:p>
    <w:p w14:paraId="46C76D0D" w14:textId="0DB054C1" w:rsidR="00822F00" w:rsidRDefault="00822F00" w:rsidP="00822F00">
      <w:pPr>
        <w:pStyle w:val="dlPerson2Last"/>
      </w:pPr>
      <w:r>
        <w:t>Attaché</w:t>
      </w:r>
    </w:p>
    <w:p w14:paraId="40B02217" w14:textId="6D957FFF" w:rsidR="00822F00" w:rsidRDefault="00822F00" w:rsidP="00822F00">
      <w:pPr>
        <w:pStyle w:val="dlPerson"/>
      </w:pPr>
      <w:r>
        <w:t>Ms LIN Quan</w:t>
      </w:r>
    </w:p>
    <w:p w14:paraId="1B5C3DE5" w14:textId="7A14BC19" w:rsidR="00822F00" w:rsidRDefault="00822F00" w:rsidP="00822F00">
      <w:pPr>
        <w:pStyle w:val="dlPerson2Last"/>
      </w:pPr>
      <w:r>
        <w:t>Attaché</w:t>
      </w:r>
    </w:p>
    <w:p w14:paraId="0880F82E" w14:textId="009BA07C" w:rsidR="00822F00" w:rsidRDefault="00822F00" w:rsidP="00822F00">
      <w:pPr>
        <w:pStyle w:val="dlPerson"/>
      </w:pPr>
      <w:r>
        <w:t>Ms MOU Weimeng</w:t>
      </w:r>
    </w:p>
    <w:p w14:paraId="6D686EE4" w14:textId="14DCE6F1" w:rsidR="00822F00" w:rsidRDefault="00822F00" w:rsidP="00822F00">
      <w:pPr>
        <w:pStyle w:val="dlPerson2Last"/>
      </w:pPr>
      <w:r>
        <w:t>Attaché</w:t>
      </w:r>
    </w:p>
    <w:p w14:paraId="79946A56" w14:textId="182F6BDE" w:rsidR="00822F00" w:rsidRDefault="00822F00" w:rsidP="00822F00">
      <w:pPr>
        <w:pStyle w:val="dlPerson"/>
      </w:pPr>
      <w:r>
        <w:t>Ms LIU Zihan</w:t>
      </w:r>
    </w:p>
    <w:p w14:paraId="6E49EB34" w14:textId="2A85AE27" w:rsidR="00822F00" w:rsidRDefault="00822F00" w:rsidP="00822F00">
      <w:pPr>
        <w:pStyle w:val="dlPerson2Last"/>
      </w:pPr>
      <w:r>
        <w:t>Attaché</w:t>
      </w:r>
    </w:p>
    <w:p w14:paraId="6576C7C9" w14:textId="557692FF" w:rsidR="00822F00" w:rsidRDefault="00822F00" w:rsidP="00822F00">
      <w:pPr>
        <w:pStyle w:val="MisijeNaslov"/>
      </w:pPr>
      <w:r>
        <w:br w:type="column"/>
      </w:r>
      <w:bookmarkStart w:id="39" w:name="_Toc213235194"/>
      <w:r>
        <w:lastRenderedPageBreak/>
        <w:t>Colombia</w:t>
      </w:r>
      <w:bookmarkEnd w:id="39"/>
    </w:p>
    <w:p w14:paraId="40F22CE9" w14:textId="57E047B7" w:rsidR="00822F00" w:rsidRDefault="00822F00" w:rsidP="00822F00">
      <w:pPr>
        <w:pStyle w:val="dlCaption"/>
      </w:pPr>
      <w:r>
        <w:t>EMBASSY OF THE REPUBLIC OF COLOMBIA</w:t>
      </w:r>
    </w:p>
    <w:p w14:paraId="522C20FB" w14:textId="565040F0" w:rsidR="00822F00" w:rsidRDefault="00822F00" w:rsidP="00822F00">
      <w:pPr>
        <w:pStyle w:val="dlAddress"/>
      </w:pPr>
      <w:r>
        <w:t>AT-1010 VIENNA, Stadiongasse 6–8/15</w:t>
      </w:r>
    </w:p>
    <w:p w14:paraId="5FD81A04" w14:textId="2D955A32" w:rsidR="00822F00" w:rsidRDefault="00822F00" w:rsidP="00822F00">
      <w:pPr>
        <w:pStyle w:val="dlOfficeHours"/>
      </w:pPr>
      <w:r>
        <w:t>Office hours: Monday – Friday 9.00 – 13.00 and 15.00 – 17.00</w:t>
      </w:r>
    </w:p>
    <w:p w14:paraId="55B201D6" w14:textId="7CFA86BA" w:rsidR="00822F00" w:rsidRDefault="00822F00" w:rsidP="00822F00">
      <w:pPr>
        <w:pStyle w:val="dlPhone"/>
      </w:pPr>
      <w:r>
        <w:t>Tel: + 43 1 405 42 49</w:t>
      </w:r>
    </w:p>
    <w:p w14:paraId="320F9B09" w14:textId="3303B0A4" w:rsidR="00822F00" w:rsidRDefault="00822F00" w:rsidP="00822F00">
      <w:pPr>
        <w:pStyle w:val="dlPhone"/>
      </w:pPr>
      <w:r>
        <w:t>Fax: + 43 1 408 83 03</w:t>
      </w:r>
    </w:p>
    <w:p w14:paraId="2F9C4C8F" w14:textId="0B2B6928" w:rsidR="00822F00" w:rsidRDefault="00822F00" w:rsidP="00822F00">
      <w:pPr>
        <w:pStyle w:val="dlPhone"/>
      </w:pPr>
      <w:r>
        <w:t>E-mail: eaustria@cancilleria.gov.co</w:t>
      </w:r>
    </w:p>
    <w:p w14:paraId="1B6DEAF1" w14:textId="0EACC2CA" w:rsidR="00822F00" w:rsidRDefault="00822F00" w:rsidP="00822F00">
      <w:pPr>
        <w:pStyle w:val="dlPhone"/>
      </w:pPr>
      <w:r>
        <w:t>Homepage: https://austria.embajada.gov.co/</w:t>
      </w:r>
    </w:p>
    <w:p w14:paraId="14B97F60" w14:textId="66921E22" w:rsidR="00822F00" w:rsidRDefault="00822F00" w:rsidP="00822F00">
      <w:pPr>
        <w:pStyle w:val="dlUradCaption"/>
      </w:pPr>
      <w:r>
        <w:t>Consular Section</w:t>
      </w:r>
    </w:p>
    <w:p w14:paraId="0E9AE921" w14:textId="006123FD" w:rsidR="00822F00" w:rsidRDefault="00822F00" w:rsidP="00822F00">
      <w:pPr>
        <w:pStyle w:val="dlPhone"/>
      </w:pPr>
      <w:r>
        <w:t>AT–1010 VIENNA, Stadiongasse 6–8/31</w:t>
      </w:r>
    </w:p>
    <w:p w14:paraId="29AE5549" w14:textId="40528726" w:rsidR="00822F00" w:rsidRDefault="00822F00" w:rsidP="00822F00">
      <w:pPr>
        <w:pStyle w:val="dlPhone"/>
      </w:pPr>
      <w:r>
        <w:t>Tel: + 43 1 405 42 49 18, + 43 1 405 42 49 16</w:t>
      </w:r>
    </w:p>
    <w:p w14:paraId="3917A2B5" w14:textId="25A808C8" w:rsidR="00822F00" w:rsidRDefault="00822F00" w:rsidP="00822F00">
      <w:pPr>
        <w:pStyle w:val="dlPhone"/>
      </w:pPr>
      <w:r>
        <w:t>Emergency number: + 43 699 181 786 38</w:t>
      </w:r>
    </w:p>
    <w:p w14:paraId="3A65A07F" w14:textId="36A02938" w:rsidR="00822F00" w:rsidRDefault="00822F00" w:rsidP="00822F00">
      <w:pPr>
        <w:pStyle w:val="dlPhone"/>
      </w:pPr>
      <w:r>
        <w:t>E-mail: cviena@cancilleria.gov.co</w:t>
      </w:r>
    </w:p>
    <w:p w14:paraId="395A0D3B" w14:textId="2A835B00" w:rsidR="00822F00" w:rsidRDefault="00822F00" w:rsidP="00822F00">
      <w:pPr>
        <w:pStyle w:val="dlPerson"/>
      </w:pPr>
    </w:p>
    <w:p w14:paraId="0C46E266" w14:textId="56A8E825" w:rsidR="00822F00" w:rsidRDefault="00822F00" w:rsidP="00822F00">
      <w:pPr>
        <w:pStyle w:val="dlPerson"/>
      </w:pPr>
      <w:r>
        <w:t>Ms Diana KECÁN CERVANTES</w:t>
      </w:r>
    </w:p>
    <w:p w14:paraId="28DEC15D" w14:textId="22B0E4A5" w:rsidR="00822F00" w:rsidRDefault="00822F00" w:rsidP="00822F00">
      <w:pPr>
        <w:pStyle w:val="dlPerson2"/>
      </w:pPr>
      <w:r>
        <w:t>Counsellor</w:t>
      </w:r>
    </w:p>
    <w:p w14:paraId="7740562B" w14:textId="2B660AFA" w:rsidR="00822F00" w:rsidRDefault="00822F00" w:rsidP="00822F00">
      <w:pPr>
        <w:pStyle w:val="dlPerson2Last"/>
      </w:pPr>
      <w:r>
        <w:t>Chargé d'Affaires a.i.</w:t>
      </w:r>
    </w:p>
    <w:p w14:paraId="04BFF30A" w14:textId="7906A18B" w:rsidR="00822F00" w:rsidRDefault="00822F00" w:rsidP="00822F00">
      <w:pPr>
        <w:pStyle w:val="MisijeNaslov"/>
      </w:pPr>
      <w:r>
        <w:br w:type="column"/>
      </w:r>
      <w:bookmarkStart w:id="40" w:name="_Toc213235195"/>
      <w:r>
        <w:lastRenderedPageBreak/>
        <w:t>Congo</w:t>
      </w:r>
      <w:bookmarkEnd w:id="40"/>
    </w:p>
    <w:p w14:paraId="0E704E08" w14:textId="29072655" w:rsidR="00822F00" w:rsidRDefault="00822F00" w:rsidP="00822F00">
      <w:pPr>
        <w:pStyle w:val="dlCaption"/>
      </w:pPr>
      <w:r>
        <w:t>EMBASSY OF THE REPUBLIC OF THE CONGO</w:t>
      </w:r>
    </w:p>
    <w:p w14:paraId="12565C8E" w14:textId="21B9DA9C" w:rsidR="00822F00" w:rsidRDefault="00822F00" w:rsidP="00822F00">
      <w:pPr>
        <w:pStyle w:val="dlAddress"/>
      </w:pPr>
      <w:r>
        <w:t>IT-00198 ROME, Via Ombrone, 8/10</w:t>
      </w:r>
    </w:p>
    <w:p w14:paraId="72044924" w14:textId="03D1476F" w:rsidR="00822F00" w:rsidRDefault="00822F00" w:rsidP="00822F00">
      <w:pPr>
        <w:pStyle w:val="dlPhone"/>
      </w:pPr>
      <w:r>
        <w:t>Tel: + 39 06 84 17 422</w:t>
      </w:r>
    </w:p>
    <w:p w14:paraId="0EAE18F0" w14:textId="5DB45F54" w:rsidR="00822F00" w:rsidRDefault="00822F00" w:rsidP="00822F00">
      <w:pPr>
        <w:pStyle w:val="dlPhone"/>
      </w:pPr>
      <w:r>
        <w:t>E-mail: ambaco-rome@ambaco-it.com</w:t>
      </w:r>
    </w:p>
    <w:p w14:paraId="6BB9FAB2" w14:textId="7045FD7E" w:rsidR="00822F00" w:rsidRDefault="00822F00" w:rsidP="00822F00">
      <w:pPr>
        <w:pStyle w:val="dlPhone"/>
      </w:pPr>
      <w:r>
        <w:t>Homepage: www.ambaco-it.com</w:t>
      </w:r>
    </w:p>
    <w:p w14:paraId="481AAC7B" w14:textId="58995F8F" w:rsidR="00822F00" w:rsidRDefault="00822F00" w:rsidP="00822F00">
      <w:pPr>
        <w:pStyle w:val="dlPerson"/>
      </w:pPr>
    </w:p>
    <w:p w14:paraId="0EF3C53F" w14:textId="1BF33B50" w:rsidR="00822F00" w:rsidRDefault="00822F00" w:rsidP="00822F00">
      <w:pPr>
        <w:pStyle w:val="dlPerson"/>
      </w:pPr>
      <w:r>
        <w:t>H. E. Mr Henri OKEMBA</w:t>
      </w:r>
    </w:p>
    <w:p w14:paraId="5D372A2D" w14:textId="74738384" w:rsidR="00822F00" w:rsidRDefault="00822F00" w:rsidP="00822F00">
      <w:pPr>
        <w:pStyle w:val="dlPerson2"/>
      </w:pPr>
      <w:r>
        <w:t>Ambassador Extraordinary and Plenipotentiary</w:t>
      </w:r>
    </w:p>
    <w:p w14:paraId="0E894529" w14:textId="42352A39" w:rsidR="00822F00" w:rsidRDefault="00822F00" w:rsidP="00822F00">
      <w:pPr>
        <w:pStyle w:val="dlPerson2Last"/>
      </w:pPr>
      <w:r>
        <w:t>21 May 2024</w:t>
      </w:r>
    </w:p>
    <w:p w14:paraId="0CA1AB32" w14:textId="333A4CF8" w:rsidR="00822F00" w:rsidRDefault="00822F00" w:rsidP="00822F00">
      <w:pPr>
        <w:pStyle w:val="MisijeNaslov"/>
      </w:pPr>
      <w:r>
        <w:br w:type="column"/>
      </w:r>
      <w:bookmarkStart w:id="41" w:name="_Toc213235196"/>
      <w:r>
        <w:lastRenderedPageBreak/>
        <w:t>Costa Rica</w:t>
      </w:r>
      <w:bookmarkEnd w:id="41"/>
    </w:p>
    <w:p w14:paraId="5EA79418" w14:textId="35C7C740" w:rsidR="00822F00" w:rsidRDefault="00822F00" w:rsidP="00822F00">
      <w:pPr>
        <w:pStyle w:val="dlCaption"/>
      </w:pPr>
      <w:r>
        <w:t>EMBASSY OF THE REPUBLIC OF COSTA RICA</w:t>
      </w:r>
    </w:p>
    <w:p w14:paraId="4C33B173" w14:textId="7F825FBA" w:rsidR="00822F00" w:rsidRDefault="00822F00" w:rsidP="00822F00">
      <w:pPr>
        <w:pStyle w:val="dlAddress"/>
      </w:pPr>
      <w:r>
        <w:t>AT-1020 VIENNA, Floßgasse 7/1/3-4</w:t>
      </w:r>
    </w:p>
    <w:p w14:paraId="479F65BB" w14:textId="4E885284" w:rsidR="00822F00" w:rsidRDefault="00822F00" w:rsidP="00822F00">
      <w:pPr>
        <w:pStyle w:val="dlOfficeHours"/>
      </w:pPr>
      <w:r>
        <w:t>Office hours: Monday – Friday 9.00 – 16.00</w:t>
      </w:r>
    </w:p>
    <w:p w14:paraId="5ED28245" w14:textId="5E00C3A5" w:rsidR="00822F00" w:rsidRDefault="00822F00" w:rsidP="00822F00">
      <w:pPr>
        <w:pStyle w:val="dlPhone"/>
      </w:pPr>
      <w:r>
        <w:t>Tel: + 43 1 263 38 24</w:t>
      </w:r>
    </w:p>
    <w:p w14:paraId="5E5E745F" w14:textId="7B94A913" w:rsidR="00822F00" w:rsidRDefault="00822F00" w:rsidP="00822F00">
      <w:pPr>
        <w:pStyle w:val="dlPhone"/>
      </w:pPr>
      <w:r>
        <w:t>Fax: + 43 1 263 38 245</w:t>
      </w:r>
    </w:p>
    <w:p w14:paraId="112732CB" w14:textId="0E674EBC" w:rsidR="00822F00" w:rsidRDefault="00822F00" w:rsidP="00822F00">
      <w:pPr>
        <w:pStyle w:val="dlPhone"/>
      </w:pPr>
      <w:r>
        <w:t>E-mail: embcr-at@rree.go.cr</w:t>
      </w:r>
    </w:p>
    <w:p w14:paraId="2C44479B" w14:textId="4D4E0327" w:rsidR="00822F00" w:rsidRDefault="00822F00" w:rsidP="00822F00">
      <w:pPr>
        <w:pStyle w:val="dlPerson"/>
      </w:pPr>
    </w:p>
    <w:p w14:paraId="44DBD885" w14:textId="03C77CD6" w:rsidR="00822F00" w:rsidRDefault="00822F00" w:rsidP="00822F00">
      <w:pPr>
        <w:pStyle w:val="dlPerson"/>
      </w:pPr>
      <w:r>
        <w:t>Mr Herbert Daniel ESPINOZA SOLANO</w:t>
      </w:r>
    </w:p>
    <w:p w14:paraId="170CCDA0" w14:textId="710076A3" w:rsidR="00822F00" w:rsidRDefault="00822F00" w:rsidP="00822F00">
      <w:pPr>
        <w:pStyle w:val="dlPerson2"/>
      </w:pPr>
      <w:r>
        <w:t>Minister Counsellor</w:t>
      </w:r>
    </w:p>
    <w:p w14:paraId="39D44FB0" w14:textId="0E835BF2" w:rsidR="00822F00" w:rsidRDefault="00822F00" w:rsidP="00822F00">
      <w:pPr>
        <w:pStyle w:val="dlPerson2Last"/>
      </w:pPr>
      <w:r>
        <w:t>Chargé d'Affaires a.i.</w:t>
      </w:r>
    </w:p>
    <w:p w14:paraId="606B1693" w14:textId="1005048B" w:rsidR="00822F00" w:rsidRDefault="00822F00" w:rsidP="00822F00">
      <w:pPr>
        <w:pStyle w:val="MisijeNaslov"/>
      </w:pPr>
      <w:r>
        <w:br w:type="column"/>
      </w:r>
      <w:bookmarkStart w:id="42" w:name="_Toc213235197"/>
      <w:r>
        <w:lastRenderedPageBreak/>
        <w:t>Côte d'Ivoire</w:t>
      </w:r>
      <w:bookmarkEnd w:id="42"/>
    </w:p>
    <w:p w14:paraId="2B8BFA53" w14:textId="5A74DF2C" w:rsidR="00822F00" w:rsidRDefault="00822F00" w:rsidP="00822F00">
      <w:pPr>
        <w:pStyle w:val="dlCaption"/>
      </w:pPr>
      <w:r>
        <w:t>EMBASSY OF THE REPUBLIC OF CÔTE D'IVOIRE</w:t>
      </w:r>
    </w:p>
    <w:p w14:paraId="50A27606" w14:textId="5B99C432" w:rsidR="00822F00" w:rsidRDefault="00822F00" w:rsidP="00822F00">
      <w:pPr>
        <w:pStyle w:val="dlAddress"/>
      </w:pPr>
      <w:r>
        <w:t>AT-1190 VIENNA, Muthgasse 13/3/332-333</w:t>
      </w:r>
    </w:p>
    <w:p w14:paraId="3508924C" w14:textId="361A8EB9" w:rsidR="00822F00" w:rsidRDefault="00822F00" w:rsidP="00822F00">
      <w:pPr>
        <w:pStyle w:val="dlOfficeHours"/>
      </w:pPr>
      <w:r>
        <w:t>Office hours: Monday – Friday 9.30 – 12.30 and 13.00 – 16.00</w:t>
      </w:r>
    </w:p>
    <w:p w14:paraId="33E21A10" w14:textId="2F23AE47" w:rsidR="00822F00" w:rsidRDefault="00822F00" w:rsidP="00822F00">
      <w:pPr>
        <w:pStyle w:val="dlPhone"/>
      </w:pPr>
      <w:r>
        <w:t>Tel: + 43 1 581 00 76 10</w:t>
      </w:r>
    </w:p>
    <w:p w14:paraId="06E1A1A7" w14:textId="243265A8" w:rsidR="00822F00" w:rsidRDefault="00822F00" w:rsidP="00822F00">
      <w:pPr>
        <w:pStyle w:val="dlPhone"/>
      </w:pPr>
      <w:r>
        <w:t>Emergency number: + 43 676 925 88 66</w:t>
      </w:r>
    </w:p>
    <w:p w14:paraId="3C72B253" w14:textId="1AD9EF7D" w:rsidR="00822F00" w:rsidRDefault="00822F00" w:rsidP="00822F00">
      <w:pPr>
        <w:pStyle w:val="dlPhone"/>
      </w:pPr>
      <w:r>
        <w:t>Fax: + 43 1 581 00 76 31</w:t>
      </w:r>
    </w:p>
    <w:p w14:paraId="35C55AC3" w14:textId="70BCDC50" w:rsidR="00822F00" w:rsidRDefault="00822F00" w:rsidP="00822F00">
      <w:pPr>
        <w:pStyle w:val="dlPhone"/>
      </w:pPr>
      <w:r>
        <w:t>E-mail: secretariat.autriche@diplomatie.gouv.ci</w:t>
      </w:r>
    </w:p>
    <w:p w14:paraId="185CDCAE" w14:textId="3E612EC1" w:rsidR="00822F00" w:rsidRDefault="00822F00" w:rsidP="00822F00">
      <w:pPr>
        <w:pStyle w:val="dlPhone"/>
      </w:pPr>
      <w:r>
        <w:t>Homepage: www.autriche.diplomatie.gouv.ci</w:t>
      </w:r>
    </w:p>
    <w:p w14:paraId="314B70CA" w14:textId="4F1D5C18" w:rsidR="00822F00" w:rsidRDefault="00822F00" w:rsidP="00822F00">
      <w:pPr>
        <w:pStyle w:val="dlUradCaption"/>
      </w:pPr>
      <w:r>
        <w:t>Consular Section</w:t>
      </w:r>
    </w:p>
    <w:p w14:paraId="3462D45E" w14:textId="00FAA53E" w:rsidR="00822F00" w:rsidRDefault="00822F00" w:rsidP="00822F00">
      <w:pPr>
        <w:pStyle w:val="dlPhone"/>
      </w:pPr>
      <w:r>
        <w:t>Tel: + 43 1 581 00 76 23</w:t>
      </w:r>
    </w:p>
    <w:p w14:paraId="2AA1DA52" w14:textId="424AAF24" w:rsidR="00822F00" w:rsidRDefault="00822F00" w:rsidP="00822F00">
      <w:pPr>
        <w:pStyle w:val="dlPhone"/>
      </w:pPr>
      <w:r>
        <w:t>Emergency number: + 43 681 201 709 21</w:t>
      </w:r>
    </w:p>
    <w:p w14:paraId="462DBF1C" w14:textId="7BDE1F86" w:rsidR="00822F00" w:rsidRDefault="00822F00" w:rsidP="00822F00">
      <w:pPr>
        <w:pStyle w:val="dlPhone"/>
      </w:pPr>
      <w:r>
        <w:t>E-mail: r.ossohou@diplomatie.gouv.ci</w:t>
      </w:r>
    </w:p>
    <w:p w14:paraId="136C56FC" w14:textId="2631C946" w:rsidR="00822F00" w:rsidRDefault="00822F00" w:rsidP="00822F00">
      <w:pPr>
        <w:pStyle w:val="dlPerson"/>
      </w:pPr>
    </w:p>
    <w:p w14:paraId="5F0356F2" w14:textId="4D4FF2E5" w:rsidR="00822F00" w:rsidRDefault="00822F00" w:rsidP="00822F00">
      <w:pPr>
        <w:pStyle w:val="dlPerson"/>
      </w:pPr>
      <w:r>
        <w:t>H. E. Mr Yacouba CISSE</w:t>
      </w:r>
    </w:p>
    <w:p w14:paraId="0F2626F1" w14:textId="0104CABA" w:rsidR="00822F00" w:rsidRDefault="00822F00" w:rsidP="00822F00">
      <w:pPr>
        <w:pStyle w:val="dlPerson2"/>
      </w:pPr>
      <w:r>
        <w:t>Ambassador Extraordinary and Plenipotentiary</w:t>
      </w:r>
    </w:p>
    <w:p w14:paraId="2FE1FFFD" w14:textId="5291ACFC" w:rsidR="00822F00" w:rsidRDefault="00822F00" w:rsidP="00822F00">
      <w:pPr>
        <w:pStyle w:val="dlPerson2Last"/>
      </w:pPr>
      <w:r>
        <w:t>13 January 2025</w:t>
      </w:r>
    </w:p>
    <w:p w14:paraId="39A60F7F" w14:textId="433EBDF2" w:rsidR="00822F00" w:rsidRDefault="00822F00" w:rsidP="00822F00">
      <w:pPr>
        <w:pStyle w:val="MisijeNaslov"/>
      </w:pPr>
      <w:r>
        <w:br w:type="column"/>
      </w:r>
      <w:bookmarkStart w:id="43" w:name="_Toc213235198"/>
      <w:r>
        <w:lastRenderedPageBreak/>
        <w:t>Croatia</w:t>
      </w:r>
      <w:bookmarkEnd w:id="43"/>
    </w:p>
    <w:p w14:paraId="5909BA8A" w14:textId="6D177069" w:rsidR="00822F00" w:rsidRDefault="00822F00" w:rsidP="00822F00">
      <w:pPr>
        <w:pStyle w:val="dlCaption"/>
      </w:pPr>
      <w:r>
        <w:t>EMBASSY OF THE REPUBLIC OF CROATIA</w:t>
      </w:r>
    </w:p>
    <w:p w14:paraId="37404FE0" w14:textId="4EC9AA39" w:rsidR="00822F00" w:rsidRDefault="00822F00" w:rsidP="00822F00">
      <w:pPr>
        <w:pStyle w:val="dlAddress"/>
      </w:pPr>
      <w:r>
        <w:t>SI-1000 LJUBLJANA, Gruberjevo nabrežje 6</w:t>
      </w:r>
    </w:p>
    <w:p w14:paraId="29942D37" w14:textId="3DFBBDE8" w:rsidR="00822F00" w:rsidRDefault="00822F00" w:rsidP="00822F00">
      <w:pPr>
        <w:pStyle w:val="dlOfficeHours"/>
      </w:pPr>
      <w:r>
        <w:t>Office hours: Monday – Friday 9.00 – 17.00</w:t>
      </w:r>
    </w:p>
    <w:p w14:paraId="7DB14CBD" w14:textId="2BF62CFB" w:rsidR="00822F00" w:rsidRDefault="00822F00" w:rsidP="00822F00">
      <w:pPr>
        <w:pStyle w:val="dlPhone"/>
      </w:pPr>
      <w:r>
        <w:t>Tel: + 386 1 200 44 01</w:t>
      </w:r>
    </w:p>
    <w:p w14:paraId="1E28757F" w14:textId="56B530DD" w:rsidR="00822F00" w:rsidRDefault="00822F00" w:rsidP="00822F00">
      <w:pPr>
        <w:pStyle w:val="dlPhone"/>
      </w:pPr>
      <w:r>
        <w:t>Emergency number: + 386 31 680 235</w:t>
      </w:r>
    </w:p>
    <w:p w14:paraId="00206A87" w14:textId="4F71F37A" w:rsidR="00822F00" w:rsidRDefault="00822F00" w:rsidP="00822F00">
      <w:pPr>
        <w:pStyle w:val="dlPhone"/>
      </w:pPr>
      <w:r>
        <w:t>Fax: + 386 1 425 81 06</w:t>
      </w:r>
    </w:p>
    <w:p w14:paraId="619662DD" w14:textId="0C9A1AA2" w:rsidR="00822F00" w:rsidRDefault="00822F00" w:rsidP="00822F00">
      <w:pPr>
        <w:pStyle w:val="dlPhone"/>
      </w:pPr>
      <w:r>
        <w:t>E-mail: vrhslo@mvep.hr</w:t>
      </w:r>
    </w:p>
    <w:p w14:paraId="0EFC7373" w14:textId="2A630BAF" w:rsidR="00822F00" w:rsidRDefault="00822F00" w:rsidP="00822F00">
      <w:pPr>
        <w:pStyle w:val="dlPhone"/>
      </w:pPr>
      <w:r>
        <w:t>Homepage: http://si.mvep.hr/</w:t>
      </w:r>
    </w:p>
    <w:p w14:paraId="34C40082" w14:textId="00044D09" w:rsidR="00822F00" w:rsidRDefault="00822F00" w:rsidP="00822F00">
      <w:pPr>
        <w:pStyle w:val="dlUradCaption"/>
      </w:pPr>
      <w:r>
        <w:t>Consular Section</w:t>
      </w:r>
    </w:p>
    <w:p w14:paraId="400C06DF" w14:textId="7D85BD29" w:rsidR="00822F00" w:rsidRDefault="00822F00" w:rsidP="00822F00">
      <w:pPr>
        <w:pStyle w:val="dlPhone"/>
      </w:pPr>
      <w:r>
        <w:t>Office hours: Monday – Friday 9.00 – 13.00</w:t>
      </w:r>
    </w:p>
    <w:p w14:paraId="0EB6C628" w14:textId="5890F194" w:rsidR="00822F00" w:rsidRDefault="00822F00" w:rsidP="00822F00">
      <w:pPr>
        <w:pStyle w:val="dlPhone"/>
      </w:pPr>
      <w:r>
        <w:t>Tel: + 386 1 200 44 08</w:t>
      </w:r>
    </w:p>
    <w:p w14:paraId="4B908DB6" w14:textId="7F0B6F71" w:rsidR="00822F00" w:rsidRDefault="00822F00" w:rsidP="00822F00">
      <w:pPr>
        <w:pStyle w:val="dlPerson"/>
      </w:pPr>
    </w:p>
    <w:p w14:paraId="74BF367D" w14:textId="26AE3037" w:rsidR="00822F00" w:rsidRDefault="00822F00" w:rsidP="00822F00">
      <w:pPr>
        <w:pStyle w:val="dlPerson"/>
      </w:pPr>
      <w:r>
        <w:t>H. E. Mr Boris GRIGIĆ</w:t>
      </w:r>
    </w:p>
    <w:p w14:paraId="037C685B" w14:textId="572C05A2" w:rsidR="00822F00" w:rsidRDefault="00822F00" w:rsidP="00822F00">
      <w:pPr>
        <w:pStyle w:val="dlPerson2"/>
      </w:pPr>
      <w:r>
        <w:t>Ambassador Extraordinary and Plenipotentiary</w:t>
      </w:r>
    </w:p>
    <w:p w14:paraId="4EE0EEEB" w14:textId="19202450" w:rsidR="00822F00" w:rsidRDefault="00822F00" w:rsidP="00822F00">
      <w:pPr>
        <w:pStyle w:val="dlPerson2Last"/>
      </w:pPr>
      <w:r>
        <w:t>25 January 2019</w:t>
      </w:r>
    </w:p>
    <w:p w14:paraId="011DE0F1" w14:textId="6C91254B" w:rsidR="00822F00" w:rsidRDefault="00822F00" w:rsidP="00822F00">
      <w:pPr>
        <w:pStyle w:val="dlPerson"/>
      </w:pPr>
      <w:r>
        <w:t>Mr Duje ANČIĆ</w:t>
      </w:r>
    </w:p>
    <w:p w14:paraId="17509846" w14:textId="75DD84B0" w:rsidR="00822F00" w:rsidRDefault="00822F00" w:rsidP="00822F00">
      <w:pPr>
        <w:pStyle w:val="dlPerson2Last"/>
      </w:pPr>
      <w:r>
        <w:t>Minister Plenipotentiary</w:t>
      </w:r>
    </w:p>
    <w:p w14:paraId="4E383DF6" w14:textId="1DD018B7" w:rsidR="00822F00" w:rsidRDefault="00822F00" w:rsidP="00822F00">
      <w:pPr>
        <w:pStyle w:val="dlPerson"/>
      </w:pPr>
      <w:r>
        <w:t>Ms Vesna ODORČIĆ</w:t>
      </w:r>
    </w:p>
    <w:p w14:paraId="5350D3AF" w14:textId="1766071B" w:rsidR="00822F00" w:rsidRDefault="00822F00" w:rsidP="00822F00">
      <w:pPr>
        <w:pStyle w:val="dlPerson2Last"/>
      </w:pPr>
      <w:r>
        <w:t>Minister Plenipotentiary</w:t>
      </w:r>
    </w:p>
    <w:p w14:paraId="402B67CE" w14:textId="673EC0C7" w:rsidR="00822F00" w:rsidRDefault="00822F00" w:rsidP="00822F00">
      <w:pPr>
        <w:pStyle w:val="dlPerson"/>
      </w:pPr>
      <w:r>
        <w:t>Ms Anđelka LEKO</w:t>
      </w:r>
    </w:p>
    <w:p w14:paraId="6D7687DA" w14:textId="7386CD7D" w:rsidR="00822F00" w:rsidRDefault="00822F00" w:rsidP="00822F00">
      <w:pPr>
        <w:pStyle w:val="dlPerson2Last"/>
      </w:pPr>
      <w:r>
        <w:t>Third Secretary</w:t>
      </w:r>
    </w:p>
    <w:p w14:paraId="15863165" w14:textId="35E92BAD" w:rsidR="00822F00" w:rsidRDefault="00822F00" w:rsidP="00822F00">
      <w:pPr>
        <w:pStyle w:val="MisijeNaslov"/>
      </w:pPr>
      <w:r>
        <w:br w:type="column"/>
      </w:r>
      <w:bookmarkStart w:id="44" w:name="_Toc213235199"/>
      <w:r>
        <w:lastRenderedPageBreak/>
        <w:t>Cuba</w:t>
      </w:r>
      <w:bookmarkEnd w:id="44"/>
    </w:p>
    <w:p w14:paraId="4D3D6E87" w14:textId="1BF013B4" w:rsidR="00822F00" w:rsidRDefault="00822F00" w:rsidP="00822F00">
      <w:pPr>
        <w:pStyle w:val="dlCaption"/>
      </w:pPr>
      <w:r>
        <w:t>EMBASSY OF THE REPUBLIC OF CUBA</w:t>
      </w:r>
    </w:p>
    <w:p w14:paraId="6430A3AD" w14:textId="579A7A30" w:rsidR="00822F00" w:rsidRDefault="00822F00" w:rsidP="00822F00">
      <w:pPr>
        <w:pStyle w:val="dlAddress"/>
      </w:pPr>
      <w:r>
        <w:t>AT-1070 VIENNA, Kaiserstraße 84/1/1</w:t>
      </w:r>
    </w:p>
    <w:p w14:paraId="5C4E734E" w14:textId="56B06889" w:rsidR="00822F00" w:rsidRDefault="00822F00" w:rsidP="00822F00">
      <w:pPr>
        <w:pStyle w:val="dlOfficeHours"/>
      </w:pPr>
      <w:r>
        <w:t>Office hours: Monday – Friday 8.30 – 17.30</w:t>
      </w:r>
    </w:p>
    <w:p w14:paraId="48A73273" w14:textId="0D3EB0F7" w:rsidR="00822F00" w:rsidRDefault="00822F00" w:rsidP="00822F00">
      <w:pPr>
        <w:pStyle w:val="dlPhone"/>
      </w:pPr>
      <w:r>
        <w:t>Tel: + 43 1 877 81 98, + 43 1 522 16 48</w:t>
      </w:r>
    </w:p>
    <w:p w14:paraId="3917A842" w14:textId="2EECF555" w:rsidR="00822F00" w:rsidRDefault="00822F00" w:rsidP="00822F00">
      <w:pPr>
        <w:pStyle w:val="dlPhone"/>
      </w:pPr>
      <w:r>
        <w:t>Emergency number: + 43 699 187 781 97</w:t>
      </w:r>
    </w:p>
    <w:p w14:paraId="538C925C" w14:textId="2CB8F5BD" w:rsidR="00822F00" w:rsidRDefault="00822F00" w:rsidP="00822F00">
      <w:pPr>
        <w:pStyle w:val="dlPhone"/>
      </w:pPr>
      <w:r>
        <w:t>Fax: + 43 1 877 81 98 30</w:t>
      </w:r>
    </w:p>
    <w:p w14:paraId="4EB82B1A" w14:textId="3997EA36" w:rsidR="00822F00" w:rsidRDefault="00822F00" w:rsidP="00822F00">
      <w:pPr>
        <w:pStyle w:val="dlPhone"/>
      </w:pPr>
      <w:r>
        <w:t>E-mail: secembajador@ecuaustria.at</w:t>
      </w:r>
    </w:p>
    <w:p w14:paraId="1400EFB6" w14:textId="55656C87" w:rsidR="00822F00" w:rsidRDefault="00822F00" w:rsidP="00822F00">
      <w:pPr>
        <w:pStyle w:val="dlPhone"/>
      </w:pPr>
      <w:r>
        <w:t>Homepage: cubadiplomatica.cu/austria</w:t>
      </w:r>
    </w:p>
    <w:p w14:paraId="2F0157ED" w14:textId="7E9A4309" w:rsidR="00822F00" w:rsidRDefault="00822F00" w:rsidP="00822F00">
      <w:pPr>
        <w:pStyle w:val="dlUradCaption"/>
      </w:pPr>
      <w:r>
        <w:t>Consular Section</w:t>
      </w:r>
    </w:p>
    <w:p w14:paraId="7F0AAF45" w14:textId="4D17E5F2" w:rsidR="00822F00" w:rsidRDefault="00822F00" w:rsidP="00822F00">
      <w:pPr>
        <w:pStyle w:val="dlPhone"/>
      </w:pPr>
      <w:r>
        <w:t>Office hours: Monday – Thursday 9.00 – 13.00</w:t>
      </w:r>
    </w:p>
    <w:p w14:paraId="28DD423E" w14:textId="41DC5CF5" w:rsidR="00822F00" w:rsidRDefault="00822F00" w:rsidP="00822F00">
      <w:pPr>
        <w:pStyle w:val="dlPhone"/>
      </w:pPr>
      <w:r>
        <w:t>Tel: + 43 1 522 16 69</w:t>
      </w:r>
    </w:p>
    <w:p w14:paraId="3DE6FBF2" w14:textId="00F5F559" w:rsidR="00822F00" w:rsidRDefault="00822F00" w:rsidP="00822F00">
      <w:pPr>
        <w:pStyle w:val="dlPhone"/>
      </w:pPr>
      <w:r>
        <w:t>Emergency number: + 43 1 877 81 98 28, + 43 187 781 98 10</w:t>
      </w:r>
    </w:p>
    <w:p w14:paraId="76D2167E" w14:textId="3B60C274" w:rsidR="00822F00" w:rsidRDefault="00822F00" w:rsidP="00822F00">
      <w:pPr>
        <w:pStyle w:val="dlPhone"/>
      </w:pPr>
      <w:r>
        <w:t>Fax: + 43 1 877 81 98 20</w:t>
      </w:r>
    </w:p>
    <w:p w14:paraId="0A10A786" w14:textId="61D13FA8" w:rsidR="00822F00" w:rsidRDefault="00822F00" w:rsidP="00822F00">
      <w:pPr>
        <w:pStyle w:val="dlPhone"/>
      </w:pPr>
      <w:r>
        <w:t>E-mail: oficonsulado@ecuaustria.at</w:t>
      </w:r>
    </w:p>
    <w:p w14:paraId="3383FA5B" w14:textId="3DD4DF89" w:rsidR="00822F00" w:rsidRDefault="00822F00" w:rsidP="00822F00">
      <w:pPr>
        <w:pStyle w:val="dlPerson"/>
      </w:pPr>
    </w:p>
    <w:p w14:paraId="2A905FAA" w14:textId="127956C1" w:rsidR="00822F00" w:rsidRDefault="00822F00" w:rsidP="00822F00">
      <w:pPr>
        <w:pStyle w:val="dlPerson"/>
      </w:pPr>
      <w:r>
        <w:t>H. E. Mr Pablo BERTI OLIVA</w:t>
      </w:r>
    </w:p>
    <w:p w14:paraId="5401DEDD" w14:textId="4532B9AC" w:rsidR="00822F00" w:rsidRDefault="00822F00" w:rsidP="00822F00">
      <w:pPr>
        <w:pStyle w:val="dlPerson2"/>
      </w:pPr>
      <w:r>
        <w:t>Ambassador Extraordinary and Plenipotentiary</w:t>
      </w:r>
    </w:p>
    <w:p w14:paraId="4609C7D6" w14:textId="79F15CD9" w:rsidR="00822F00" w:rsidRDefault="00822F00" w:rsidP="00822F00">
      <w:pPr>
        <w:pStyle w:val="dlPerson2Last"/>
      </w:pPr>
      <w:r>
        <w:t>10 September 2024</w:t>
      </w:r>
    </w:p>
    <w:p w14:paraId="3B83EDBD" w14:textId="5A2655EE" w:rsidR="00822F00" w:rsidRDefault="00822F00" w:rsidP="00822F00">
      <w:pPr>
        <w:pStyle w:val="dlPerson"/>
      </w:pPr>
      <w:r>
        <w:t>Ms Belkis ROMEU ALVAREZ</w:t>
      </w:r>
    </w:p>
    <w:p w14:paraId="0BBB6561" w14:textId="3D273EB9" w:rsidR="00822F00" w:rsidRDefault="00822F00" w:rsidP="00822F00">
      <w:pPr>
        <w:pStyle w:val="dlPerson2Last"/>
      </w:pPr>
      <w:r>
        <w:t>First Secretary</w:t>
      </w:r>
    </w:p>
    <w:p w14:paraId="259E2257" w14:textId="3123446B" w:rsidR="00822F00" w:rsidRDefault="00822F00" w:rsidP="00822F00">
      <w:pPr>
        <w:pStyle w:val="dlPerson"/>
      </w:pPr>
      <w:r>
        <w:t>Mr Reiner TRAVIESO GUERRA</w:t>
      </w:r>
    </w:p>
    <w:p w14:paraId="310481F5" w14:textId="7576F7FB" w:rsidR="00822F00" w:rsidRDefault="00822F00" w:rsidP="00822F00">
      <w:pPr>
        <w:pStyle w:val="dlPerson2Last"/>
      </w:pPr>
      <w:r>
        <w:t>First Secretary</w:t>
      </w:r>
    </w:p>
    <w:p w14:paraId="7014401B" w14:textId="60356D79" w:rsidR="00822F00" w:rsidRDefault="00822F00" w:rsidP="00822F00">
      <w:pPr>
        <w:pStyle w:val="MisijeNaslov"/>
      </w:pPr>
      <w:r>
        <w:br w:type="column"/>
      </w:r>
      <w:bookmarkStart w:id="45" w:name="_Toc213235200"/>
      <w:r>
        <w:lastRenderedPageBreak/>
        <w:t>Cyprus</w:t>
      </w:r>
      <w:bookmarkEnd w:id="45"/>
    </w:p>
    <w:p w14:paraId="7CB59BB0" w14:textId="4B909AE3" w:rsidR="00822F00" w:rsidRDefault="00822F00" w:rsidP="00822F00">
      <w:pPr>
        <w:pStyle w:val="dlCaption"/>
      </w:pPr>
      <w:r>
        <w:t>EMBASSY OF THE REPUBLIC OF CYPRUS</w:t>
      </w:r>
    </w:p>
    <w:p w14:paraId="0592C43F" w14:textId="4E730118" w:rsidR="00822F00" w:rsidRDefault="00822F00" w:rsidP="00822F00">
      <w:pPr>
        <w:pStyle w:val="dlAddress"/>
      </w:pPr>
      <w:r>
        <w:t>AT-1040 VIENNA, Lothringerstrasse 4-6/MZ/3</w:t>
      </w:r>
    </w:p>
    <w:p w14:paraId="2CFDC897" w14:textId="432C78EB" w:rsidR="00822F00" w:rsidRDefault="00822F00" w:rsidP="00822F00">
      <w:pPr>
        <w:pStyle w:val="dlOfficeHours"/>
      </w:pPr>
      <w:r>
        <w:t>Office hours: Monday – Friday 9.00 – 17.00</w:t>
      </w:r>
    </w:p>
    <w:p w14:paraId="1C2796EE" w14:textId="542B0836" w:rsidR="00822F00" w:rsidRDefault="00822F00" w:rsidP="00822F00">
      <w:pPr>
        <w:pStyle w:val="dlPhone"/>
      </w:pPr>
      <w:r>
        <w:t>Tel: + 43 1 513 06 30</w:t>
      </w:r>
    </w:p>
    <w:p w14:paraId="11E6D962" w14:textId="5582A847" w:rsidR="00822F00" w:rsidRDefault="00822F00" w:rsidP="00822F00">
      <w:pPr>
        <w:pStyle w:val="dlPhone"/>
      </w:pPr>
      <w:r>
        <w:t>Emergency number: + 43 670 206 24 75</w:t>
      </w:r>
    </w:p>
    <w:p w14:paraId="107E8A6E" w14:textId="6FED37B3" w:rsidR="00822F00" w:rsidRDefault="00822F00" w:rsidP="00822F00">
      <w:pPr>
        <w:pStyle w:val="dlPhone"/>
      </w:pPr>
      <w:r>
        <w:t>Fax: + 43 1 513 06 32</w:t>
      </w:r>
    </w:p>
    <w:p w14:paraId="7A7EBDAB" w14:textId="7086DA91" w:rsidR="00822F00" w:rsidRDefault="00822F00" w:rsidP="00822F00">
      <w:pPr>
        <w:pStyle w:val="dlPhone"/>
      </w:pPr>
      <w:r>
        <w:t>E-mail: ViennaEmbassy@mfa.gov.cy</w:t>
      </w:r>
    </w:p>
    <w:p w14:paraId="007BE9CF" w14:textId="47F6CF3D" w:rsidR="00822F00" w:rsidRDefault="00822F00" w:rsidP="00822F00">
      <w:pPr>
        <w:pStyle w:val="dlPhone"/>
      </w:pPr>
      <w:r>
        <w:t>Homepage: http://www.mfa.gov.cy/embassyvienna</w:t>
      </w:r>
    </w:p>
    <w:p w14:paraId="62792695" w14:textId="1515C9B7" w:rsidR="00822F00" w:rsidRDefault="00822F00" w:rsidP="00822F00">
      <w:pPr>
        <w:pStyle w:val="dlUradCaption"/>
      </w:pPr>
      <w:r>
        <w:t>Consular Section</w:t>
      </w:r>
    </w:p>
    <w:p w14:paraId="7FE81FA2" w14:textId="5C0E708B" w:rsidR="00822F00" w:rsidRDefault="00822F00" w:rsidP="00822F00">
      <w:pPr>
        <w:pStyle w:val="dlPhone"/>
      </w:pPr>
      <w:r>
        <w:t>E-mail: ViennaConsul@mfa.gov.cy</w:t>
      </w:r>
    </w:p>
    <w:p w14:paraId="31006754" w14:textId="23B33D68" w:rsidR="00822F00" w:rsidRDefault="00822F00" w:rsidP="00822F00">
      <w:pPr>
        <w:pStyle w:val="dlUradCaption"/>
      </w:pPr>
      <w:r>
        <w:t>Economic and Commercial Section</w:t>
      </w:r>
    </w:p>
    <w:p w14:paraId="2E477661" w14:textId="1295B22B" w:rsidR="00822F00" w:rsidRDefault="00822F00" w:rsidP="00822F00">
      <w:pPr>
        <w:pStyle w:val="dlPhone"/>
      </w:pPr>
      <w:r>
        <w:t>Tel: + 43 1 513 06 34</w:t>
      </w:r>
    </w:p>
    <w:p w14:paraId="13E0C7C2" w14:textId="66658630" w:rsidR="00822F00" w:rsidRDefault="00822F00" w:rsidP="00822F00">
      <w:pPr>
        <w:pStyle w:val="dlPhone"/>
      </w:pPr>
      <w:r>
        <w:t>Fax: + 43 1 513 06 35</w:t>
      </w:r>
    </w:p>
    <w:p w14:paraId="5FD9BDFF" w14:textId="330C8911" w:rsidR="00822F00" w:rsidRDefault="00822F00" w:rsidP="00822F00">
      <w:pPr>
        <w:pStyle w:val="dlPhone"/>
      </w:pPr>
      <w:r>
        <w:t>E-mail: office@cyprustrade.at</w:t>
      </w:r>
    </w:p>
    <w:p w14:paraId="02F32373" w14:textId="5EBBAC02" w:rsidR="00822F00" w:rsidRDefault="00822F00" w:rsidP="00822F00">
      <w:pPr>
        <w:pStyle w:val="dlUradCaption"/>
      </w:pPr>
      <w:r>
        <w:t>Defence Attaché Office</w:t>
      </w:r>
    </w:p>
    <w:p w14:paraId="60C29FDE" w14:textId="005F165D" w:rsidR="00822F00" w:rsidRDefault="00822F00" w:rsidP="00822F00">
      <w:pPr>
        <w:pStyle w:val="dlPhone"/>
      </w:pPr>
      <w:r>
        <w:t>E-mail: cydefencevienna@mod.gov.cy</w:t>
      </w:r>
    </w:p>
    <w:p w14:paraId="5AE9AFA5" w14:textId="4462FA78" w:rsidR="00822F00" w:rsidRDefault="00822F00" w:rsidP="00822F00">
      <w:pPr>
        <w:pStyle w:val="dlPerson"/>
      </w:pPr>
    </w:p>
    <w:p w14:paraId="242FA2CA" w14:textId="6C329935" w:rsidR="00822F00" w:rsidRDefault="00822F00" w:rsidP="00822F00">
      <w:pPr>
        <w:pStyle w:val="dlPerson"/>
      </w:pPr>
      <w:r>
        <w:t>H. E. Mr Andreas IGNATIOU</w:t>
      </w:r>
    </w:p>
    <w:p w14:paraId="6C2C8076" w14:textId="1BD70F55" w:rsidR="00822F00" w:rsidRDefault="00822F00" w:rsidP="00822F00">
      <w:pPr>
        <w:pStyle w:val="dlPerson2"/>
      </w:pPr>
      <w:r>
        <w:t>Ambassador Extraordinary and Plenipotentiary</w:t>
      </w:r>
    </w:p>
    <w:p w14:paraId="2473F3D7" w14:textId="4BC64A66" w:rsidR="00822F00" w:rsidRDefault="00822F00" w:rsidP="00822F00">
      <w:pPr>
        <w:pStyle w:val="dlPerson2Last"/>
      </w:pPr>
      <w:r>
        <w:t>13 January 2025</w:t>
      </w:r>
    </w:p>
    <w:p w14:paraId="11211083" w14:textId="6CCE1A71" w:rsidR="00822F00" w:rsidRDefault="00822F00" w:rsidP="00822F00">
      <w:pPr>
        <w:pStyle w:val="dlPerson"/>
      </w:pPr>
      <w:r>
        <w:t>Mr Christakis MAKRIYIANNIS</w:t>
      </w:r>
    </w:p>
    <w:p w14:paraId="39D9557D" w14:textId="4C8C08D1" w:rsidR="00822F00" w:rsidRDefault="00822F00" w:rsidP="00822F00">
      <w:pPr>
        <w:pStyle w:val="dlPerson2Last"/>
      </w:pPr>
      <w:r>
        <w:t>Counsellor (Economic and Commercial Affairs)</w:t>
      </w:r>
    </w:p>
    <w:p w14:paraId="333B108B" w14:textId="7C903678" w:rsidR="00822F00" w:rsidRDefault="00822F00" w:rsidP="00822F00">
      <w:pPr>
        <w:pStyle w:val="dlPerson"/>
      </w:pPr>
      <w:r>
        <w:t>Mr Zacharias TRITEOS</w:t>
      </w:r>
    </w:p>
    <w:p w14:paraId="43869633" w14:textId="5ABBDCCB" w:rsidR="00822F00" w:rsidRDefault="00822F00" w:rsidP="00822F00">
      <w:pPr>
        <w:pStyle w:val="dlPerson2Last"/>
      </w:pPr>
      <w:r>
        <w:t>Counsellor</w:t>
      </w:r>
    </w:p>
    <w:p w14:paraId="74123FAB" w14:textId="065A4A86" w:rsidR="00822F00" w:rsidRDefault="00822F00" w:rsidP="00822F00">
      <w:pPr>
        <w:pStyle w:val="dlPerson"/>
      </w:pPr>
      <w:r>
        <w:t>Mr Charilaos PALMAS</w:t>
      </w:r>
    </w:p>
    <w:p w14:paraId="50E9A596" w14:textId="6865B20B" w:rsidR="00822F00" w:rsidRDefault="00822F00" w:rsidP="00822F00">
      <w:pPr>
        <w:pStyle w:val="dlPerson2Last"/>
      </w:pPr>
      <w:r>
        <w:t>Attaché</w:t>
      </w:r>
    </w:p>
    <w:p w14:paraId="206C4376" w14:textId="485A1D50" w:rsidR="00822F00" w:rsidRDefault="00822F00" w:rsidP="00822F00">
      <w:pPr>
        <w:pStyle w:val="dlPerson"/>
      </w:pPr>
      <w:r>
        <w:t>Lieutenant Colonel Theoklitos PACHOULIDES</w:t>
      </w:r>
    </w:p>
    <w:p w14:paraId="44237196" w14:textId="56364442" w:rsidR="00822F00" w:rsidRDefault="00822F00" w:rsidP="00822F00">
      <w:pPr>
        <w:pStyle w:val="dlPerson2Last"/>
      </w:pPr>
      <w:r>
        <w:t>Defence Attaché</w:t>
      </w:r>
    </w:p>
    <w:p w14:paraId="7AE56FA4" w14:textId="47144CED" w:rsidR="00822F00" w:rsidRDefault="00822F00" w:rsidP="00822F00">
      <w:pPr>
        <w:pStyle w:val="MisijeNaslov"/>
      </w:pPr>
      <w:r>
        <w:br w:type="column"/>
      </w:r>
      <w:bookmarkStart w:id="46" w:name="_Toc213235201"/>
      <w:r>
        <w:lastRenderedPageBreak/>
        <w:t>Czech Republic</w:t>
      </w:r>
      <w:bookmarkEnd w:id="46"/>
    </w:p>
    <w:p w14:paraId="70D7EB66" w14:textId="18D94ED2" w:rsidR="00822F00" w:rsidRDefault="00822F00" w:rsidP="00822F00">
      <w:pPr>
        <w:pStyle w:val="dlCaption"/>
      </w:pPr>
      <w:r>
        <w:t>EMBASSY OF THE CZECH REPUBLIC</w:t>
      </w:r>
    </w:p>
    <w:p w14:paraId="63B191A6" w14:textId="24FCDE61" w:rsidR="00822F00" w:rsidRDefault="00822F00" w:rsidP="00822F00">
      <w:pPr>
        <w:pStyle w:val="dlAddress"/>
      </w:pPr>
      <w:r>
        <w:t>SI-1000 LJUBLJANA, Riharjeva ulica 1</w:t>
      </w:r>
    </w:p>
    <w:p w14:paraId="13EBEA36" w14:textId="4C84F3BF" w:rsidR="00822F00" w:rsidRDefault="00822F00" w:rsidP="00822F00">
      <w:pPr>
        <w:pStyle w:val="dlOfficeHours"/>
      </w:pPr>
      <w:r>
        <w:t>Office hours: Monday – Friday 7.45 – 16.15</w:t>
      </w:r>
    </w:p>
    <w:p w14:paraId="2387D4C2" w14:textId="15A65D3B" w:rsidR="00822F00" w:rsidRDefault="00822F00" w:rsidP="00822F00">
      <w:pPr>
        <w:pStyle w:val="dlPhone"/>
      </w:pPr>
      <w:r>
        <w:t>Tel: + 386 1 420 24 51</w:t>
      </w:r>
    </w:p>
    <w:p w14:paraId="2A535123" w14:textId="753CD20E" w:rsidR="00822F00" w:rsidRDefault="00822F00" w:rsidP="00822F00">
      <w:pPr>
        <w:pStyle w:val="dlPhone"/>
      </w:pPr>
      <w:r>
        <w:t>Fax: + 386 1 283 92 59</w:t>
      </w:r>
    </w:p>
    <w:p w14:paraId="395349BD" w14:textId="4B59AD52" w:rsidR="00822F00" w:rsidRDefault="00822F00" w:rsidP="00822F00">
      <w:pPr>
        <w:pStyle w:val="dlPhone"/>
      </w:pPr>
      <w:r>
        <w:t>E-mail: ljubljana@mzv.gov.cz</w:t>
      </w:r>
    </w:p>
    <w:p w14:paraId="4A5B0EAF" w14:textId="63F9A193" w:rsidR="00822F00" w:rsidRDefault="00822F00" w:rsidP="00822F00">
      <w:pPr>
        <w:pStyle w:val="dlPhone"/>
      </w:pPr>
      <w:r>
        <w:t>Homepage: http://mzv.gov.cz/ljubljana</w:t>
      </w:r>
    </w:p>
    <w:p w14:paraId="7AB86AD3" w14:textId="4A02EBD8" w:rsidR="00822F00" w:rsidRDefault="00822F00" w:rsidP="00822F00">
      <w:pPr>
        <w:pStyle w:val="dlUradCaption"/>
      </w:pPr>
      <w:r>
        <w:t>Economic Section</w:t>
      </w:r>
    </w:p>
    <w:p w14:paraId="6D1E9788" w14:textId="63329567" w:rsidR="00822F00" w:rsidRDefault="00822F00" w:rsidP="00822F00">
      <w:pPr>
        <w:pStyle w:val="dlPhone"/>
      </w:pPr>
      <w:r>
        <w:t>E-mail: Commerce_Ljubljana@mzv.cz</w:t>
      </w:r>
    </w:p>
    <w:p w14:paraId="269A8CBA" w14:textId="7F8FD717" w:rsidR="00822F00" w:rsidRDefault="00822F00" w:rsidP="00822F00">
      <w:pPr>
        <w:pStyle w:val="dlUradCaption"/>
      </w:pPr>
      <w:r>
        <w:t>Consular Section</w:t>
      </w:r>
    </w:p>
    <w:p w14:paraId="4C3B9068" w14:textId="06988A5D" w:rsidR="00822F00" w:rsidRDefault="00822F00" w:rsidP="00822F00">
      <w:pPr>
        <w:pStyle w:val="dlPhone"/>
      </w:pPr>
      <w:r>
        <w:t>Office hours: Monday, Wednesday, Friday 9.00 – 12.00</w:t>
      </w:r>
    </w:p>
    <w:p w14:paraId="2500B993" w14:textId="515DC622" w:rsidR="00822F00" w:rsidRDefault="00822F00" w:rsidP="00822F00">
      <w:pPr>
        <w:pStyle w:val="dlPhone"/>
      </w:pPr>
      <w:r>
        <w:t>Emergency number: + 420 224 310 802, + 420 224 182 425</w:t>
      </w:r>
    </w:p>
    <w:p w14:paraId="1586F027" w14:textId="2F796688" w:rsidR="00822F00" w:rsidRDefault="00822F00" w:rsidP="00822F00">
      <w:pPr>
        <w:pStyle w:val="dlPerson"/>
      </w:pPr>
    </w:p>
    <w:p w14:paraId="5F5F37B6" w14:textId="3D1599D2" w:rsidR="00822F00" w:rsidRDefault="00822F00" w:rsidP="00822F00">
      <w:pPr>
        <w:pStyle w:val="dlPerson"/>
      </w:pPr>
      <w:r>
        <w:t>H. E. Mr Jiří KUDĚLA</w:t>
      </w:r>
    </w:p>
    <w:p w14:paraId="00BAE688" w14:textId="37434B98" w:rsidR="00822F00" w:rsidRDefault="00822F00" w:rsidP="00822F00">
      <w:pPr>
        <w:pStyle w:val="dlPerson2"/>
      </w:pPr>
      <w:r>
        <w:t>Ambassador Extraordinary and Plenipotentiary</w:t>
      </w:r>
    </w:p>
    <w:p w14:paraId="2BB7DEC9" w14:textId="20774E2E" w:rsidR="00822F00" w:rsidRDefault="00822F00" w:rsidP="00822F00">
      <w:pPr>
        <w:pStyle w:val="dlPerson2Last"/>
      </w:pPr>
      <w:r>
        <w:t>9 October 2023</w:t>
      </w:r>
    </w:p>
    <w:p w14:paraId="1BFF08A4" w14:textId="3C0EE3EE" w:rsidR="00822F00" w:rsidRDefault="00822F00" w:rsidP="00822F00">
      <w:pPr>
        <w:pStyle w:val="dlPerson"/>
      </w:pPr>
      <w:r>
        <w:t>Mr Pavel SLADKÝ</w:t>
      </w:r>
    </w:p>
    <w:p w14:paraId="224AFF59" w14:textId="6469713A" w:rsidR="00822F00" w:rsidRDefault="00822F00" w:rsidP="00822F00">
      <w:pPr>
        <w:pStyle w:val="dlPerson2Last"/>
      </w:pPr>
      <w:r>
        <w:t>Minister Counsellor (Consular Affairs)</w:t>
      </w:r>
    </w:p>
    <w:p w14:paraId="3C299A4F" w14:textId="5C659380" w:rsidR="00822F00" w:rsidRDefault="00822F00" w:rsidP="00822F00">
      <w:pPr>
        <w:pStyle w:val="dlPerson"/>
      </w:pPr>
      <w:r>
        <w:t>Mr Marian PAŠTINSKÝ</w:t>
      </w:r>
    </w:p>
    <w:p w14:paraId="3FD88E23" w14:textId="77C74516" w:rsidR="00822F00" w:rsidRDefault="00822F00" w:rsidP="00822F00">
      <w:pPr>
        <w:pStyle w:val="dlPerson2"/>
      </w:pPr>
      <w:r>
        <w:t>Third Secretary</w:t>
      </w:r>
    </w:p>
    <w:p w14:paraId="32B26523" w14:textId="29B3FD09" w:rsidR="00822F00" w:rsidRDefault="00822F00" w:rsidP="00822F00">
      <w:pPr>
        <w:pStyle w:val="dlPerson2Last"/>
      </w:pPr>
      <w:r>
        <w:t>with residence in Vienna</w:t>
      </w:r>
    </w:p>
    <w:p w14:paraId="78FEFA63" w14:textId="5281B0E0" w:rsidR="00822F00" w:rsidRDefault="00822F00" w:rsidP="00822F00">
      <w:pPr>
        <w:pStyle w:val="dlPerson"/>
      </w:pPr>
      <w:r>
        <w:t>Ms Eva KOUSKOVÁ</w:t>
      </w:r>
    </w:p>
    <w:p w14:paraId="546B572B" w14:textId="30BEFFB7" w:rsidR="00822F00" w:rsidRDefault="00822F00" w:rsidP="00822F00">
      <w:pPr>
        <w:pStyle w:val="dlPerson2Last"/>
      </w:pPr>
      <w:r>
        <w:t>Attaché (Consular Affairs)</w:t>
      </w:r>
    </w:p>
    <w:p w14:paraId="2A64E56D" w14:textId="575B83EA" w:rsidR="00822F00" w:rsidRDefault="00822F00" w:rsidP="00822F00">
      <w:pPr>
        <w:pStyle w:val="dlPerson"/>
      </w:pPr>
      <w:r>
        <w:t>Mr Václav SLABÝ</w:t>
      </w:r>
    </w:p>
    <w:p w14:paraId="6CE07B67" w14:textId="227C8489" w:rsidR="00822F00" w:rsidRDefault="00822F00" w:rsidP="00822F00">
      <w:pPr>
        <w:pStyle w:val="dlPerson2Last"/>
      </w:pPr>
      <w:r>
        <w:t>Attaché</w:t>
      </w:r>
    </w:p>
    <w:p w14:paraId="1DF5529D" w14:textId="3213E0B4" w:rsidR="00822F00" w:rsidRDefault="00822F00" w:rsidP="00822F00">
      <w:pPr>
        <w:pStyle w:val="MisijeNaslov"/>
      </w:pPr>
      <w:r>
        <w:br w:type="column"/>
      </w:r>
      <w:bookmarkStart w:id="47" w:name="_Toc213235202"/>
      <w:r>
        <w:lastRenderedPageBreak/>
        <w:t>Denmark</w:t>
      </w:r>
      <w:bookmarkEnd w:id="47"/>
    </w:p>
    <w:p w14:paraId="3FA03601" w14:textId="46F6C73B" w:rsidR="00822F00" w:rsidRDefault="00822F00" w:rsidP="00822F00">
      <w:pPr>
        <w:pStyle w:val="dlCaption"/>
      </w:pPr>
      <w:r>
        <w:t>EMBASSY OF THE KINGDOM OF DENMARK</w:t>
      </w:r>
    </w:p>
    <w:p w14:paraId="04460891" w14:textId="3E067433" w:rsidR="00822F00" w:rsidRDefault="00822F00" w:rsidP="00822F00">
      <w:pPr>
        <w:pStyle w:val="dlAddress"/>
      </w:pPr>
      <w:r>
        <w:t>HU-1122 BUDAPEST, Határőr út 37</w:t>
      </w:r>
    </w:p>
    <w:p w14:paraId="18A4A42B" w14:textId="1FEC7FAA" w:rsidR="00822F00" w:rsidRDefault="00822F00" w:rsidP="00822F00">
      <w:pPr>
        <w:pStyle w:val="dlOfficeHours"/>
      </w:pPr>
      <w:r>
        <w:t>Office hours: Monday – Thursday 9.00 – 16.00, Friday 9.00 – 14.00</w:t>
      </w:r>
    </w:p>
    <w:p w14:paraId="4EEA5A80" w14:textId="7285953C" w:rsidR="00822F00" w:rsidRDefault="00822F00" w:rsidP="00822F00">
      <w:pPr>
        <w:pStyle w:val="dlPhone"/>
      </w:pPr>
      <w:r>
        <w:t>Tel: + 36 1 487 90 00</w:t>
      </w:r>
    </w:p>
    <w:p w14:paraId="09BB1AF5" w14:textId="34CC4488" w:rsidR="00822F00" w:rsidRDefault="00822F00" w:rsidP="00822F00">
      <w:pPr>
        <w:pStyle w:val="dlPhone"/>
      </w:pPr>
      <w:r>
        <w:t>E-mail: budamb@um.dk</w:t>
      </w:r>
    </w:p>
    <w:p w14:paraId="1B6DD579" w14:textId="0804094E" w:rsidR="00822F00" w:rsidRDefault="00822F00" w:rsidP="00822F00">
      <w:pPr>
        <w:pStyle w:val="dlPhone"/>
      </w:pPr>
      <w:r>
        <w:t>Homepage: www.ungarn.um.dk/en</w:t>
      </w:r>
    </w:p>
    <w:p w14:paraId="1DE5A06C" w14:textId="3BB1B52C" w:rsidR="00822F00" w:rsidRDefault="00822F00" w:rsidP="00822F00">
      <w:pPr>
        <w:pStyle w:val="dlPerson"/>
      </w:pPr>
    </w:p>
    <w:p w14:paraId="2B802C28" w14:textId="4AE34853" w:rsidR="00822F00" w:rsidRDefault="00822F00" w:rsidP="00822F00">
      <w:pPr>
        <w:pStyle w:val="dlPerson"/>
      </w:pPr>
      <w:r>
        <w:t>H. E. Mr Christian THORNING</w:t>
      </w:r>
    </w:p>
    <w:p w14:paraId="0C5A664E" w14:textId="64FD1724" w:rsidR="00822F00" w:rsidRDefault="00822F00" w:rsidP="00822F00">
      <w:pPr>
        <w:pStyle w:val="dlPerson2"/>
      </w:pPr>
      <w:r>
        <w:t>Ambassador Extraordinary and Plenipotentiary</w:t>
      </w:r>
    </w:p>
    <w:p w14:paraId="5C6DBB69" w14:textId="4CB526D4" w:rsidR="00822F00" w:rsidRDefault="00822F00" w:rsidP="00822F00">
      <w:pPr>
        <w:pStyle w:val="dlPerson2Last"/>
      </w:pPr>
      <w:r>
        <w:t>13 December 2024</w:t>
      </w:r>
    </w:p>
    <w:p w14:paraId="5C9F601E" w14:textId="5EAD503D" w:rsidR="00822F00" w:rsidRDefault="00822F00" w:rsidP="00822F00">
      <w:pPr>
        <w:pStyle w:val="MisijeNaslov"/>
      </w:pPr>
      <w:r>
        <w:br w:type="column"/>
      </w:r>
      <w:bookmarkStart w:id="48" w:name="_Toc213235203"/>
      <w:r>
        <w:lastRenderedPageBreak/>
        <w:t>Dominica</w:t>
      </w:r>
      <w:bookmarkEnd w:id="48"/>
    </w:p>
    <w:p w14:paraId="39EC2F1E" w14:textId="099661F4" w:rsidR="00822F00" w:rsidRDefault="00822F00" w:rsidP="00822F00">
      <w:pPr>
        <w:pStyle w:val="dlCaption"/>
      </w:pPr>
      <w:r>
        <w:t>EMBASSY OF THE COMMONWEALTH OF DOMINICA</w:t>
      </w:r>
    </w:p>
    <w:p w14:paraId="69389100" w14:textId="700BF0D0" w:rsidR="00822F00" w:rsidRDefault="00822F00" w:rsidP="00822F00">
      <w:pPr>
        <w:pStyle w:val="dlAddress"/>
      </w:pPr>
      <w:r>
        <w:t>UK-LONDON SW5 OHW, 1 Collingham Gardens, Earls Court</w:t>
      </w:r>
    </w:p>
    <w:p w14:paraId="152250D4" w14:textId="5DE716D5" w:rsidR="00822F00" w:rsidRDefault="00822F00" w:rsidP="00822F00">
      <w:pPr>
        <w:pStyle w:val="dlPhone"/>
      </w:pPr>
      <w:r>
        <w:t>Tel: + 44 207 370 51 94/5</w:t>
      </w:r>
    </w:p>
    <w:p w14:paraId="0563CE50" w14:textId="4DB1F24F" w:rsidR="00822F00" w:rsidRDefault="00822F00" w:rsidP="00822F00">
      <w:pPr>
        <w:pStyle w:val="dlPhone"/>
      </w:pPr>
      <w:r>
        <w:t>Fax: + 44 207 373 87 43</w:t>
      </w:r>
    </w:p>
    <w:p w14:paraId="3EA9A70D" w14:textId="5728E137" w:rsidR="00822F00" w:rsidRDefault="00822F00" w:rsidP="00822F00">
      <w:pPr>
        <w:pStyle w:val="dlPhone"/>
      </w:pPr>
      <w:r>
        <w:t>E-mail: info@dominicahighcommission.co.uk</w:t>
      </w:r>
    </w:p>
    <w:p w14:paraId="5654E1A2" w14:textId="772C7C18" w:rsidR="00822F00" w:rsidRDefault="00822F00" w:rsidP="00822F00">
      <w:pPr>
        <w:pStyle w:val="dlPhone"/>
      </w:pPr>
      <w:r>
        <w:t>Homepage: www.dominicahighcommission.co.uk</w:t>
      </w:r>
    </w:p>
    <w:p w14:paraId="00A1A29A" w14:textId="43C0D3DA" w:rsidR="00822F00" w:rsidRDefault="00822F00" w:rsidP="00822F00">
      <w:pPr>
        <w:pStyle w:val="MisijeNaslov"/>
      </w:pPr>
      <w:r>
        <w:br w:type="column"/>
      </w:r>
      <w:bookmarkStart w:id="49" w:name="_Toc213235204"/>
      <w:r>
        <w:lastRenderedPageBreak/>
        <w:t>Dominican Republic</w:t>
      </w:r>
      <w:bookmarkEnd w:id="49"/>
    </w:p>
    <w:p w14:paraId="578C2F68" w14:textId="437248F1" w:rsidR="00822F00" w:rsidRDefault="00822F00" w:rsidP="00822F00">
      <w:pPr>
        <w:pStyle w:val="dlCaption"/>
      </w:pPr>
      <w:r>
        <w:t>EMBASSY OF THE DOMINICAN REPUBLIC</w:t>
      </w:r>
    </w:p>
    <w:p w14:paraId="126527DC" w14:textId="4CE2A754" w:rsidR="00822F00" w:rsidRDefault="00822F00" w:rsidP="00822F00">
      <w:pPr>
        <w:pStyle w:val="dlAddress"/>
      </w:pPr>
      <w:r>
        <w:t>AT-1040 VIENNA, Prinz Eugen Strasse 18/1/33</w:t>
      </w:r>
    </w:p>
    <w:p w14:paraId="2E3A2BFD" w14:textId="6E6AA236" w:rsidR="00822F00" w:rsidRDefault="00822F00" w:rsidP="00822F00">
      <w:pPr>
        <w:pStyle w:val="dlOfficeHours"/>
      </w:pPr>
      <w:r>
        <w:t>Office hours: Monday – Friday 9.00 – 17.00</w:t>
      </w:r>
    </w:p>
    <w:p w14:paraId="0BDDEFBA" w14:textId="246C5990" w:rsidR="00822F00" w:rsidRDefault="00822F00" w:rsidP="00822F00">
      <w:pPr>
        <w:pStyle w:val="dlPhone"/>
      </w:pPr>
      <w:r>
        <w:t>Tel: + 43 1 505 85 55</w:t>
      </w:r>
    </w:p>
    <w:p w14:paraId="6BB4AD92" w14:textId="150676F0" w:rsidR="00822F00" w:rsidRDefault="00822F00" w:rsidP="00822F00">
      <w:pPr>
        <w:pStyle w:val="dlPhone"/>
      </w:pPr>
      <w:r>
        <w:t>Fax: + 431 505 85 55 20</w:t>
      </w:r>
    </w:p>
    <w:p w14:paraId="340D9E8B" w14:textId="15C9270B" w:rsidR="00822F00" w:rsidRDefault="00822F00" w:rsidP="00822F00">
      <w:pPr>
        <w:pStyle w:val="dlPhone"/>
      </w:pPr>
      <w:r>
        <w:t>E-mail: embadomaustria@mirex.gob.do</w:t>
      </w:r>
    </w:p>
    <w:p w14:paraId="60EB8FDC" w14:textId="3DE37F56" w:rsidR="00822F00" w:rsidRDefault="00822F00" w:rsidP="00822F00">
      <w:pPr>
        <w:pStyle w:val="dlUradCaption"/>
      </w:pPr>
      <w:r>
        <w:t>Consular Section</w:t>
      </w:r>
    </w:p>
    <w:p w14:paraId="5B98CFAC" w14:textId="17D32A26" w:rsidR="00822F00" w:rsidRDefault="00822F00" w:rsidP="00822F00">
      <w:pPr>
        <w:pStyle w:val="dlPhone"/>
      </w:pPr>
      <w:r>
        <w:t>E-mail: consularaustria@mirex.gob.do</w:t>
      </w:r>
    </w:p>
    <w:p w14:paraId="1B04AD81" w14:textId="1A06407F" w:rsidR="00822F00" w:rsidRDefault="00822F00" w:rsidP="00822F00">
      <w:pPr>
        <w:pStyle w:val="dlPerson"/>
      </w:pPr>
    </w:p>
    <w:p w14:paraId="7CE4F77D" w14:textId="6F80840B" w:rsidR="00822F00" w:rsidRDefault="00822F00" w:rsidP="00822F00">
      <w:pPr>
        <w:pStyle w:val="dlPerson"/>
      </w:pPr>
      <w:r>
        <w:t>H. E. Ms Angela Marianna VIGLIOTTA MELLA</w:t>
      </w:r>
    </w:p>
    <w:p w14:paraId="30568F56" w14:textId="76F1332E" w:rsidR="00822F00" w:rsidRDefault="00822F00" w:rsidP="00822F00">
      <w:pPr>
        <w:pStyle w:val="dlPerson2"/>
      </w:pPr>
      <w:r>
        <w:t>Ambassador Extraordinary and Plenipotentiary</w:t>
      </w:r>
    </w:p>
    <w:p w14:paraId="1E455BE2" w14:textId="13AF7B98" w:rsidR="00822F00" w:rsidRDefault="00822F00" w:rsidP="00822F00">
      <w:pPr>
        <w:pStyle w:val="dlPerson2Last"/>
      </w:pPr>
      <w:r>
        <w:t>13 December 2024</w:t>
      </w:r>
    </w:p>
    <w:p w14:paraId="4E2539E1" w14:textId="614E24C7" w:rsidR="00822F00" w:rsidRDefault="00822F00" w:rsidP="00822F00">
      <w:pPr>
        <w:pStyle w:val="dlPerson"/>
      </w:pPr>
      <w:r>
        <w:t>Mr Felix Domingo DE LA ROSA MOREL</w:t>
      </w:r>
    </w:p>
    <w:p w14:paraId="0DE5C3A6" w14:textId="7942DF91" w:rsidR="00822F00" w:rsidRDefault="00822F00" w:rsidP="00822F00">
      <w:pPr>
        <w:pStyle w:val="dlPerson2Last"/>
      </w:pPr>
      <w:r>
        <w:t>Counsellor</w:t>
      </w:r>
    </w:p>
    <w:p w14:paraId="1587B81D" w14:textId="03773732" w:rsidR="00822F00" w:rsidRDefault="00822F00" w:rsidP="00822F00">
      <w:pPr>
        <w:pStyle w:val="MisijeNaslov"/>
      </w:pPr>
      <w:r>
        <w:br w:type="column"/>
      </w:r>
      <w:bookmarkStart w:id="50" w:name="_Toc213235205"/>
      <w:r>
        <w:lastRenderedPageBreak/>
        <w:t>Ecuador</w:t>
      </w:r>
      <w:bookmarkEnd w:id="50"/>
    </w:p>
    <w:p w14:paraId="0F8D2141" w14:textId="7DF9A213" w:rsidR="00822F00" w:rsidRDefault="00822F00" w:rsidP="00822F00">
      <w:pPr>
        <w:pStyle w:val="dlCaption"/>
      </w:pPr>
      <w:r>
        <w:t>EMBASSY OF THE REPUBLIC OF ECUADOR</w:t>
      </w:r>
    </w:p>
    <w:p w14:paraId="6CCBAE75" w14:textId="561F5C9C" w:rsidR="00822F00" w:rsidRDefault="00822F00" w:rsidP="00822F00">
      <w:pPr>
        <w:pStyle w:val="dlAddress"/>
      </w:pPr>
      <w:r>
        <w:t>IT-00196 ROME, Via Antonio Bertoloni 8</w:t>
      </w:r>
    </w:p>
    <w:p w14:paraId="0C309FEC" w14:textId="68DDE662" w:rsidR="00822F00" w:rsidRDefault="00822F00" w:rsidP="00822F00">
      <w:pPr>
        <w:pStyle w:val="dlOfficeHours"/>
      </w:pPr>
      <w:r>
        <w:t>Office hours: Monday – Friday 9.00 – 13.00 and 14.30 – 17.00</w:t>
      </w:r>
    </w:p>
    <w:p w14:paraId="23DC3DA8" w14:textId="55DC95B9" w:rsidR="00822F00" w:rsidRDefault="00822F00" w:rsidP="00822F00">
      <w:pPr>
        <w:pStyle w:val="dlPhone"/>
      </w:pPr>
      <w:r>
        <w:t>Tel: + 39 06 896 72 820</w:t>
      </w:r>
    </w:p>
    <w:p w14:paraId="0A68CAC1" w14:textId="415D49E8" w:rsidR="00822F00" w:rsidRDefault="00822F00" w:rsidP="00822F00">
      <w:pPr>
        <w:pStyle w:val="dlPhone"/>
      </w:pPr>
      <w:r>
        <w:t>Emergency number: + 39 06 895 60 749</w:t>
      </w:r>
    </w:p>
    <w:p w14:paraId="32E9194E" w14:textId="0943D6BE" w:rsidR="00822F00" w:rsidRDefault="00822F00" w:rsidP="00822F00">
      <w:pPr>
        <w:pStyle w:val="dlPhone"/>
      </w:pPr>
      <w:r>
        <w:t>Fax: + 39 06 896 72 821</w:t>
      </w:r>
    </w:p>
    <w:p w14:paraId="0A91FB10" w14:textId="7986B49F" w:rsidR="00822F00" w:rsidRDefault="00822F00" w:rsidP="00822F00">
      <w:pPr>
        <w:pStyle w:val="dlPhone"/>
      </w:pPr>
      <w:r>
        <w:t>E-mail: mecuroma@ecuador.it</w:t>
      </w:r>
    </w:p>
    <w:p w14:paraId="3FCC315F" w14:textId="3DD2F9A2" w:rsidR="00822F00" w:rsidRDefault="00822F00" w:rsidP="00822F00">
      <w:pPr>
        <w:pStyle w:val="dlPhone"/>
      </w:pPr>
      <w:r>
        <w:t>Homepage: www.italia.embajada.gob.ec</w:t>
      </w:r>
    </w:p>
    <w:p w14:paraId="61BF8A4D" w14:textId="567040C8" w:rsidR="00822F00" w:rsidRDefault="00822F00" w:rsidP="00822F00">
      <w:pPr>
        <w:pStyle w:val="dlPerson"/>
      </w:pPr>
    </w:p>
    <w:p w14:paraId="2B72223B" w14:textId="0452A5C5" w:rsidR="00822F00" w:rsidRDefault="00822F00" w:rsidP="00822F00">
      <w:pPr>
        <w:pStyle w:val="dlPerson"/>
      </w:pPr>
      <w:r>
        <w:t>Mr Patricio TROYA SUÁREZ</w:t>
      </w:r>
    </w:p>
    <w:p w14:paraId="71AE3222" w14:textId="4D118F6E" w:rsidR="00822F00" w:rsidRDefault="00822F00" w:rsidP="00822F00">
      <w:pPr>
        <w:pStyle w:val="dlPerson2"/>
      </w:pPr>
      <w:r>
        <w:t>Minister Plenipotentiary</w:t>
      </w:r>
    </w:p>
    <w:p w14:paraId="35B85AC9" w14:textId="05AC5DF2" w:rsidR="00822F00" w:rsidRDefault="00822F00" w:rsidP="00822F00">
      <w:pPr>
        <w:pStyle w:val="dlPerson2Last"/>
      </w:pPr>
      <w:r>
        <w:t>Chargé d'Affaires a.i.</w:t>
      </w:r>
    </w:p>
    <w:p w14:paraId="409CAE2F" w14:textId="5DD24FE4" w:rsidR="00822F00" w:rsidRDefault="00822F00" w:rsidP="00822F00">
      <w:pPr>
        <w:pStyle w:val="MisijeNaslov"/>
      </w:pPr>
      <w:r>
        <w:br w:type="column"/>
      </w:r>
      <w:bookmarkStart w:id="51" w:name="_Toc213235206"/>
      <w:r>
        <w:lastRenderedPageBreak/>
        <w:t>Egypt</w:t>
      </w:r>
      <w:bookmarkEnd w:id="51"/>
    </w:p>
    <w:p w14:paraId="684FD470" w14:textId="236DEF56" w:rsidR="00822F00" w:rsidRDefault="00822F00" w:rsidP="00822F00">
      <w:pPr>
        <w:pStyle w:val="dlCaption"/>
      </w:pPr>
      <w:r>
        <w:t>EMBASSY OF THE ARAB REPUBLIC OF EGYPT</w:t>
      </w:r>
    </w:p>
    <w:p w14:paraId="4B8380CC" w14:textId="3B7B90C7" w:rsidR="00822F00" w:rsidRDefault="00822F00" w:rsidP="00822F00">
      <w:pPr>
        <w:pStyle w:val="dlAddress"/>
      </w:pPr>
      <w:r>
        <w:t>SI-1000 LJUBLJANA, Opekarska cesta 18a</w:t>
      </w:r>
    </w:p>
    <w:p w14:paraId="0E6DEB21" w14:textId="378A4F81" w:rsidR="00822F00" w:rsidRDefault="00822F00" w:rsidP="00822F00">
      <w:pPr>
        <w:pStyle w:val="dlOfficeHours"/>
      </w:pPr>
      <w:r>
        <w:t>Office hours: Monday – Friday 9.00 – 16.00</w:t>
      </w:r>
    </w:p>
    <w:p w14:paraId="5018D411" w14:textId="75EEEAB3" w:rsidR="00822F00" w:rsidRDefault="00822F00" w:rsidP="00822F00">
      <w:pPr>
        <w:pStyle w:val="dlPhone"/>
      </w:pPr>
      <w:r>
        <w:t>Tel: + 386 1 283 94 37, + 386 1 429 54 20</w:t>
      </w:r>
    </w:p>
    <w:p w14:paraId="69AECABD" w14:textId="3EC2A0F6" w:rsidR="00822F00" w:rsidRDefault="00822F00" w:rsidP="00822F00">
      <w:pPr>
        <w:pStyle w:val="dlPhone"/>
      </w:pPr>
      <w:r>
        <w:t>Fax: + 386 1 283 91 22</w:t>
      </w:r>
    </w:p>
    <w:p w14:paraId="4BA5D196" w14:textId="2D89FD20" w:rsidR="00822F00" w:rsidRDefault="00822F00" w:rsidP="00822F00">
      <w:pPr>
        <w:pStyle w:val="dlPhone"/>
      </w:pPr>
      <w:r>
        <w:t>E-mail: embassyegyptlj@outlook.com, embassy.ljubljana@mfa.gov.eg</w:t>
      </w:r>
    </w:p>
    <w:p w14:paraId="21C073F1" w14:textId="23DEDF9A" w:rsidR="00822F00" w:rsidRDefault="00822F00" w:rsidP="00822F00">
      <w:pPr>
        <w:pStyle w:val="dlUradCaption"/>
      </w:pPr>
      <w:r>
        <w:t>Consular Section</w:t>
      </w:r>
    </w:p>
    <w:p w14:paraId="3834DB22" w14:textId="4407A09D" w:rsidR="00822F00" w:rsidRDefault="00822F00" w:rsidP="00822F00">
      <w:pPr>
        <w:pStyle w:val="dlPhone"/>
      </w:pPr>
      <w:r>
        <w:t>Office hours: Monday – Thursday 10.00 – 14.00</w:t>
      </w:r>
    </w:p>
    <w:p w14:paraId="73A98644" w14:textId="6C41C694" w:rsidR="00822F00" w:rsidRDefault="00822F00" w:rsidP="00822F00">
      <w:pPr>
        <w:pStyle w:val="dlPhone"/>
      </w:pPr>
      <w:r>
        <w:t>Emergency number: + 386 1 40 818 874</w:t>
      </w:r>
    </w:p>
    <w:p w14:paraId="326C11DB" w14:textId="058D1F7D" w:rsidR="00822F00" w:rsidRDefault="00822F00" w:rsidP="00822F00">
      <w:pPr>
        <w:pStyle w:val="dlPerson"/>
      </w:pPr>
    </w:p>
    <w:p w14:paraId="11FDA29B" w14:textId="41B0E029" w:rsidR="00822F00" w:rsidRDefault="00822F00" w:rsidP="00822F00">
      <w:pPr>
        <w:pStyle w:val="dlPerson"/>
      </w:pPr>
      <w:r>
        <w:t>H. E. Ms Nahla Mohamed Essam Eldin ELZAWAHRY</w:t>
      </w:r>
    </w:p>
    <w:p w14:paraId="39945824" w14:textId="0C903138" w:rsidR="00822F00" w:rsidRDefault="00822F00" w:rsidP="00822F00">
      <w:pPr>
        <w:pStyle w:val="dlPerson2"/>
      </w:pPr>
      <w:r>
        <w:t>Ambassador Extraordinary and Plenipotentiary</w:t>
      </w:r>
    </w:p>
    <w:p w14:paraId="12BCE340" w14:textId="2DF29751" w:rsidR="00822F00" w:rsidRDefault="00822F00" w:rsidP="00822F00">
      <w:pPr>
        <w:pStyle w:val="dlPerson2Last"/>
      </w:pPr>
      <w:r>
        <w:t>16 December 2022</w:t>
      </w:r>
    </w:p>
    <w:p w14:paraId="4EA3D62B" w14:textId="14EEC4E5" w:rsidR="00822F00" w:rsidRDefault="00822F00" w:rsidP="00822F00">
      <w:pPr>
        <w:pStyle w:val="dlPerson"/>
      </w:pPr>
      <w:r>
        <w:t>Mr Mahmoud Yehia Ali ABDELKADER</w:t>
      </w:r>
    </w:p>
    <w:p w14:paraId="27044807" w14:textId="701FA055" w:rsidR="00822F00" w:rsidRDefault="00822F00" w:rsidP="00822F00">
      <w:pPr>
        <w:pStyle w:val="dlPerson2Last"/>
      </w:pPr>
      <w:r>
        <w:t>Counsellor</w:t>
      </w:r>
    </w:p>
    <w:p w14:paraId="0856D97D" w14:textId="6AC54164" w:rsidR="00822F00" w:rsidRDefault="00822F00" w:rsidP="00822F00">
      <w:pPr>
        <w:pStyle w:val="dlPerson"/>
      </w:pPr>
      <w:r>
        <w:t>Ms Zeinab Abouelkasem Mohamed Kasem ZAYED</w:t>
      </w:r>
    </w:p>
    <w:p w14:paraId="2C6A927D" w14:textId="77A3212B" w:rsidR="00822F00" w:rsidRDefault="00822F00" w:rsidP="00822F00">
      <w:pPr>
        <w:pStyle w:val="dlPerson2Last"/>
      </w:pPr>
      <w:r>
        <w:t>Attaché</w:t>
      </w:r>
    </w:p>
    <w:p w14:paraId="483C5DF7" w14:textId="431A44F2" w:rsidR="00822F00" w:rsidRDefault="00822F00" w:rsidP="00822F00">
      <w:pPr>
        <w:pStyle w:val="dlPerson"/>
      </w:pPr>
      <w:r>
        <w:t>Mr Tawfik ALI HUSSEIN MOHAMED</w:t>
      </w:r>
    </w:p>
    <w:p w14:paraId="61D3BECB" w14:textId="09A1B962" w:rsidR="00822F00" w:rsidRDefault="00822F00" w:rsidP="00822F00">
      <w:pPr>
        <w:pStyle w:val="dlPerson2Last"/>
      </w:pPr>
      <w:r>
        <w:t>Attaché (Administrative and Financial Affairs)</w:t>
      </w:r>
    </w:p>
    <w:p w14:paraId="1C51ACD6" w14:textId="4DAC96B8" w:rsidR="00822F00" w:rsidRDefault="00822F00" w:rsidP="00822F00">
      <w:pPr>
        <w:pStyle w:val="MisijeNaslov"/>
      </w:pPr>
      <w:r>
        <w:br w:type="column"/>
      </w:r>
      <w:bookmarkStart w:id="52" w:name="_Toc213235207"/>
      <w:r>
        <w:lastRenderedPageBreak/>
        <w:t>El Salvador</w:t>
      </w:r>
      <w:bookmarkEnd w:id="52"/>
    </w:p>
    <w:p w14:paraId="711EE0B8" w14:textId="69609DD4" w:rsidR="00822F00" w:rsidRDefault="00822F00" w:rsidP="00822F00">
      <w:pPr>
        <w:pStyle w:val="dlCaption"/>
      </w:pPr>
      <w:r>
        <w:t>EMBASSY OF THE REPUBLIC OF EL SALVADOR</w:t>
      </w:r>
    </w:p>
    <w:p w14:paraId="3A93C514" w14:textId="40D2E4B8" w:rsidR="00822F00" w:rsidRDefault="00822F00" w:rsidP="00822F00">
      <w:pPr>
        <w:pStyle w:val="dlAddress"/>
      </w:pPr>
      <w:r>
        <w:t>1040 VIENNA, Prinz Eugen Strasse 72/2/1</w:t>
      </w:r>
    </w:p>
    <w:p w14:paraId="759D4CF8" w14:textId="582EE480" w:rsidR="00822F00" w:rsidRDefault="00822F00" w:rsidP="00822F00">
      <w:pPr>
        <w:pStyle w:val="dlOfficeHours"/>
      </w:pPr>
      <w:r>
        <w:t>Office hours: Monday – Friday 9.00 – 17.00</w:t>
      </w:r>
    </w:p>
    <w:p w14:paraId="1A00DD51" w14:textId="23D82039" w:rsidR="00822F00" w:rsidRDefault="00822F00" w:rsidP="00822F00">
      <w:pPr>
        <w:pStyle w:val="dlPhone"/>
      </w:pPr>
      <w:r>
        <w:t>Tel: + 43 1 505 38 74</w:t>
      </w:r>
    </w:p>
    <w:p w14:paraId="3558DE8F" w14:textId="666C020D" w:rsidR="00822F00" w:rsidRDefault="00822F00" w:rsidP="00822F00">
      <w:pPr>
        <w:pStyle w:val="dlPhone"/>
      </w:pPr>
      <w:r>
        <w:t>Emergency number: + 43 676 331 19 36</w:t>
      </w:r>
    </w:p>
    <w:p w14:paraId="589793BF" w14:textId="74C64450" w:rsidR="00822F00" w:rsidRDefault="00822F00" w:rsidP="00822F00">
      <w:pPr>
        <w:pStyle w:val="dlPhone"/>
      </w:pPr>
      <w:r>
        <w:t>E-mail: elsalvador@embasal.at</w:t>
      </w:r>
    </w:p>
    <w:p w14:paraId="75379444" w14:textId="4055A2D9" w:rsidR="00822F00" w:rsidRDefault="00822F00" w:rsidP="00822F00">
      <w:pPr>
        <w:pStyle w:val="dlPerson"/>
      </w:pPr>
    </w:p>
    <w:p w14:paraId="3055439D" w14:textId="6274488E" w:rsidR="00822F00" w:rsidRDefault="00822F00" w:rsidP="00822F00">
      <w:pPr>
        <w:pStyle w:val="dlPerson"/>
      </w:pPr>
      <w:r>
        <w:t>Ms Maria José GRANADINO FIGUEROA</w:t>
      </w:r>
    </w:p>
    <w:p w14:paraId="2210636D" w14:textId="5EFEE8F0" w:rsidR="00822F00" w:rsidRDefault="00822F00" w:rsidP="00822F00">
      <w:pPr>
        <w:pStyle w:val="dlPerson2"/>
      </w:pPr>
      <w:r>
        <w:t>Minister Counsellor</w:t>
      </w:r>
    </w:p>
    <w:p w14:paraId="743B39C4" w14:textId="2F987E57" w:rsidR="00822F00" w:rsidRDefault="00822F00" w:rsidP="00822F00">
      <w:pPr>
        <w:pStyle w:val="dlPerson2Last"/>
      </w:pPr>
      <w:r>
        <w:t>Chargé d'Affaires a.i.</w:t>
      </w:r>
    </w:p>
    <w:p w14:paraId="0833967E" w14:textId="0D8D8A52" w:rsidR="00822F00" w:rsidRDefault="00822F00" w:rsidP="00822F00">
      <w:pPr>
        <w:pStyle w:val="dlPerson"/>
      </w:pPr>
      <w:r>
        <w:t>Mr José Manuel RECINOS</w:t>
      </w:r>
    </w:p>
    <w:p w14:paraId="0A001753" w14:textId="0301F755" w:rsidR="00822F00" w:rsidRDefault="00822F00" w:rsidP="00822F00">
      <w:pPr>
        <w:pStyle w:val="dlPerson2Last"/>
      </w:pPr>
      <w:r>
        <w:t>Minister Counsellor (Commercial and Economic Affairs)</w:t>
      </w:r>
    </w:p>
    <w:p w14:paraId="7D7A2AAD" w14:textId="4A966A7E" w:rsidR="00822F00" w:rsidRDefault="00822F00" w:rsidP="00822F00">
      <w:pPr>
        <w:pStyle w:val="MisijeNaslov"/>
      </w:pPr>
      <w:r>
        <w:br w:type="column"/>
      </w:r>
      <w:bookmarkStart w:id="53" w:name="_Toc213235208"/>
      <w:r>
        <w:lastRenderedPageBreak/>
        <w:t>Equatorial Guinea</w:t>
      </w:r>
      <w:bookmarkEnd w:id="53"/>
    </w:p>
    <w:p w14:paraId="07804E2D" w14:textId="08555723" w:rsidR="00822F00" w:rsidRDefault="00822F00" w:rsidP="00822F00">
      <w:pPr>
        <w:pStyle w:val="dlCaption"/>
      </w:pPr>
      <w:r>
        <w:t>EMBASSY OF THE REPUBLIC OF EQUATORIAL GUINEA</w:t>
      </w:r>
    </w:p>
    <w:p w14:paraId="4CFC9B47" w14:textId="7F4A25D4" w:rsidR="00822F00" w:rsidRDefault="00822F00" w:rsidP="00822F00">
      <w:pPr>
        <w:pStyle w:val="dlAddress"/>
      </w:pPr>
      <w:r>
        <w:t>IT-00198 ROME, Via Bruxelles 59/a</w:t>
      </w:r>
    </w:p>
    <w:p w14:paraId="5A9A286E" w14:textId="45A235F7" w:rsidR="00822F00" w:rsidRDefault="00822F00" w:rsidP="00822F00">
      <w:pPr>
        <w:pStyle w:val="dlOfficeHours"/>
      </w:pPr>
      <w:r>
        <w:t>Office hours: Monday – Friday 9.00 – 16.00</w:t>
      </w:r>
    </w:p>
    <w:p w14:paraId="7AFD1307" w14:textId="18C84D9B" w:rsidR="00822F00" w:rsidRDefault="00822F00" w:rsidP="00822F00">
      <w:pPr>
        <w:pStyle w:val="dlPhone"/>
      </w:pPr>
      <w:r>
        <w:t>Tel: + 39 068 555 428</w:t>
      </w:r>
    </w:p>
    <w:p w14:paraId="5755FB77" w14:textId="06CBCC63" w:rsidR="00822F00" w:rsidRDefault="00822F00" w:rsidP="00822F00">
      <w:pPr>
        <w:pStyle w:val="dlPhone"/>
      </w:pPr>
      <w:r>
        <w:t>Emergency number: + 39 389 604 34 63</w:t>
      </w:r>
    </w:p>
    <w:p w14:paraId="536CB600" w14:textId="49845FAA" w:rsidR="00822F00" w:rsidRDefault="00822F00" w:rsidP="00822F00">
      <w:pPr>
        <w:pStyle w:val="dlPhone"/>
      </w:pPr>
      <w:r>
        <w:t>Fax: + 39 068 530 56 85</w:t>
      </w:r>
    </w:p>
    <w:p w14:paraId="7656CBE2" w14:textId="4887C1A3" w:rsidR="00822F00" w:rsidRDefault="00822F00" w:rsidP="00822F00">
      <w:pPr>
        <w:pStyle w:val="dlPhone"/>
      </w:pPr>
      <w:r>
        <w:t>E-mail: embaregeitalia@gmail.com, embaregeitalia@namirialpec.it</w:t>
      </w:r>
    </w:p>
    <w:p w14:paraId="1B1C5572" w14:textId="03679979" w:rsidR="00822F00" w:rsidRDefault="00822F00" w:rsidP="00822F00">
      <w:pPr>
        <w:pStyle w:val="dlPerson"/>
      </w:pPr>
    </w:p>
    <w:p w14:paraId="3877760C" w14:textId="0C0CB2C3" w:rsidR="00822F00" w:rsidRDefault="00822F00" w:rsidP="00822F00">
      <w:pPr>
        <w:pStyle w:val="dlPerson"/>
      </w:pPr>
      <w:r>
        <w:t>Mr Mateo NSOGO NGUERE MICUE</w:t>
      </w:r>
    </w:p>
    <w:p w14:paraId="5E3291AB" w14:textId="6FBB6D53" w:rsidR="00822F00" w:rsidRDefault="00822F00" w:rsidP="00822F00">
      <w:pPr>
        <w:pStyle w:val="dlPerson2"/>
      </w:pPr>
      <w:r>
        <w:t>Counsellor</w:t>
      </w:r>
    </w:p>
    <w:p w14:paraId="045DFB6C" w14:textId="4D3B9E5D" w:rsidR="00822F00" w:rsidRDefault="00822F00" w:rsidP="00822F00">
      <w:pPr>
        <w:pStyle w:val="dlPerson2Last"/>
      </w:pPr>
      <w:r>
        <w:t>Chargé d'Affaires a.i.</w:t>
      </w:r>
    </w:p>
    <w:p w14:paraId="033735EC" w14:textId="6EB62DC3" w:rsidR="00822F00" w:rsidRDefault="00822F00" w:rsidP="00822F00">
      <w:pPr>
        <w:pStyle w:val="dlPerson"/>
      </w:pPr>
      <w:r>
        <w:t>Ms Mercedes SERICHE WIABUA</w:t>
      </w:r>
    </w:p>
    <w:p w14:paraId="5E06792A" w14:textId="760162C2" w:rsidR="00822F00" w:rsidRDefault="00822F00" w:rsidP="00822F00">
      <w:pPr>
        <w:pStyle w:val="dlPerson2Last"/>
      </w:pPr>
      <w:r>
        <w:t>First Secretary</w:t>
      </w:r>
    </w:p>
    <w:p w14:paraId="2E36ABB5" w14:textId="0F1820D5" w:rsidR="00822F00" w:rsidRDefault="00822F00" w:rsidP="00822F00">
      <w:pPr>
        <w:pStyle w:val="MisijeNaslov"/>
      </w:pPr>
      <w:r>
        <w:br w:type="column"/>
      </w:r>
      <w:bookmarkStart w:id="54" w:name="_Toc213235209"/>
      <w:r>
        <w:lastRenderedPageBreak/>
        <w:t>Estonia</w:t>
      </w:r>
      <w:bookmarkEnd w:id="54"/>
    </w:p>
    <w:p w14:paraId="2BB04BAB" w14:textId="20582F3E" w:rsidR="00822F00" w:rsidRDefault="00822F00" w:rsidP="00822F00">
      <w:pPr>
        <w:pStyle w:val="dlCaption"/>
      </w:pPr>
      <w:r>
        <w:t>EMBASSY OF THE REPUBLIC OF ESTONIA</w:t>
      </w:r>
    </w:p>
    <w:p w14:paraId="721916B1" w14:textId="2542D0C7" w:rsidR="00822F00" w:rsidRDefault="00822F00" w:rsidP="00822F00">
      <w:pPr>
        <w:pStyle w:val="dlAddress"/>
      </w:pPr>
      <w:r>
        <w:t>CZ-11800 PRAGUE, Velkopřevorské námĕstí 484/3</w:t>
      </w:r>
    </w:p>
    <w:p w14:paraId="0F50328B" w14:textId="15A25E81" w:rsidR="00822F00" w:rsidRDefault="00822F00" w:rsidP="00822F00">
      <w:pPr>
        <w:pStyle w:val="dlOfficeHours"/>
      </w:pPr>
      <w:r>
        <w:t>Office hours: Monday – Friday 8.30 – 17.00</w:t>
      </w:r>
    </w:p>
    <w:p w14:paraId="111049B1" w14:textId="359638C8" w:rsidR="00822F00" w:rsidRDefault="00822F00" w:rsidP="00822F00">
      <w:pPr>
        <w:pStyle w:val="dlPhone"/>
      </w:pPr>
      <w:r>
        <w:t>Tel: + 420 257 011 180</w:t>
      </w:r>
    </w:p>
    <w:p w14:paraId="5F0D2566" w14:textId="663FA5A9" w:rsidR="00822F00" w:rsidRDefault="00822F00" w:rsidP="00822F00">
      <w:pPr>
        <w:pStyle w:val="dlPhone"/>
      </w:pPr>
      <w:r>
        <w:t>Emergency number: + 420 727 882 252</w:t>
      </w:r>
    </w:p>
    <w:p w14:paraId="32C3243B" w14:textId="6EAACE8D" w:rsidR="00822F00" w:rsidRDefault="00822F00" w:rsidP="00822F00">
      <w:pPr>
        <w:pStyle w:val="dlPhone"/>
      </w:pPr>
      <w:r>
        <w:t>E-mail: embassy.prague@mfa.ee</w:t>
      </w:r>
    </w:p>
    <w:p w14:paraId="29C2FB19" w14:textId="20F11E21" w:rsidR="00822F00" w:rsidRDefault="00822F00" w:rsidP="00822F00">
      <w:pPr>
        <w:pStyle w:val="dlPhone"/>
      </w:pPr>
      <w:r>
        <w:t>Homepage: https://prague.mfa.ee/</w:t>
      </w:r>
    </w:p>
    <w:p w14:paraId="5D1DA3E4" w14:textId="05AEEBB7" w:rsidR="00822F00" w:rsidRDefault="00822F00" w:rsidP="00822F00">
      <w:pPr>
        <w:pStyle w:val="dlPerson"/>
      </w:pPr>
    </w:p>
    <w:p w14:paraId="229588EC" w14:textId="4470F04F" w:rsidR="00822F00" w:rsidRDefault="00822F00" w:rsidP="00822F00">
      <w:pPr>
        <w:pStyle w:val="dlPerson"/>
      </w:pPr>
      <w:r>
        <w:t>H. E. Ms Jana VANAVESKI</w:t>
      </w:r>
    </w:p>
    <w:p w14:paraId="3BBFF020" w14:textId="47D2319F" w:rsidR="00822F00" w:rsidRDefault="00822F00" w:rsidP="00822F00">
      <w:pPr>
        <w:pStyle w:val="dlPerson2"/>
      </w:pPr>
      <w:r>
        <w:t>Ambassador Extraordinary and Plenipotentiary</w:t>
      </w:r>
    </w:p>
    <w:p w14:paraId="65C67009" w14:textId="6D2FCE33" w:rsidR="00822F00" w:rsidRDefault="00822F00" w:rsidP="00822F00">
      <w:pPr>
        <w:pStyle w:val="dlPerson2Last"/>
      </w:pPr>
      <w:r>
        <w:t>26 August 2025</w:t>
      </w:r>
    </w:p>
    <w:p w14:paraId="5E0660F4" w14:textId="3330322A" w:rsidR="00822F00" w:rsidRDefault="00822F00" w:rsidP="00822F00">
      <w:pPr>
        <w:pStyle w:val="dlPerson"/>
      </w:pPr>
      <w:r>
        <w:t>Ms Pirgit LAANPUU</w:t>
      </w:r>
    </w:p>
    <w:p w14:paraId="5B01322C" w14:textId="548A778B" w:rsidR="00822F00" w:rsidRDefault="00822F00" w:rsidP="00822F00">
      <w:pPr>
        <w:pStyle w:val="dlPerson2Last"/>
      </w:pPr>
      <w:r>
        <w:t>Attaché</w:t>
      </w:r>
    </w:p>
    <w:p w14:paraId="5F190189" w14:textId="641284B9" w:rsidR="00822F00" w:rsidRDefault="00822F00" w:rsidP="00822F00">
      <w:pPr>
        <w:pStyle w:val="MisijeNaslov"/>
      </w:pPr>
      <w:r>
        <w:br w:type="column"/>
      </w:r>
      <w:bookmarkStart w:id="55" w:name="_Toc213235210"/>
      <w:r>
        <w:lastRenderedPageBreak/>
        <w:t>Ethiopia</w:t>
      </w:r>
      <w:bookmarkEnd w:id="55"/>
    </w:p>
    <w:p w14:paraId="357A9EB9" w14:textId="2B49F907" w:rsidR="00822F00" w:rsidRDefault="00822F00" w:rsidP="00822F00">
      <w:pPr>
        <w:pStyle w:val="dlCaption"/>
      </w:pPr>
      <w:r>
        <w:t>EMBASSY OF THE FEDERAL DEMOCRATIC REPUBLIC OF ETHIOPIA</w:t>
      </w:r>
    </w:p>
    <w:p w14:paraId="4FE34F78" w14:textId="4C251B7E" w:rsidR="00822F00" w:rsidRDefault="00822F00" w:rsidP="00822F00">
      <w:pPr>
        <w:pStyle w:val="dlAddress"/>
      </w:pPr>
      <w:r>
        <w:t>IT-00161 ROME, Via Andrea Vesalio 16-18</w:t>
      </w:r>
    </w:p>
    <w:p w14:paraId="469C7F4D" w14:textId="39233466" w:rsidR="00822F00" w:rsidRDefault="00822F00" w:rsidP="00822F00">
      <w:pPr>
        <w:pStyle w:val="dlPhone"/>
      </w:pPr>
      <w:r>
        <w:t>Tel: + 39 06 44 16 16 307</w:t>
      </w:r>
    </w:p>
    <w:p w14:paraId="169E1223" w14:textId="74B5ADB2" w:rsidR="00822F00" w:rsidRDefault="00822F00" w:rsidP="00822F00">
      <w:pPr>
        <w:pStyle w:val="dlPhone"/>
      </w:pPr>
      <w:r>
        <w:t>Emergency number: + 39 644 161 63 306</w:t>
      </w:r>
    </w:p>
    <w:p w14:paraId="78D588A3" w14:textId="4BDD8D93" w:rsidR="00822F00" w:rsidRDefault="00822F00" w:rsidP="00822F00">
      <w:pPr>
        <w:pStyle w:val="dlPhone"/>
      </w:pPr>
      <w:r>
        <w:t>E-mail: Rome.embassy@mfa.gov.et, info@ethiopiaembassy.it</w:t>
      </w:r>
    </w:p>
    <w:p w14:paraId="0D8D0DA8" w14:textId="78A79D38" w:rsidR="00822F00" w:rsidRDefault="00822F00" w:rsidP="00822F00">
      <w:pPr>
        <w:pStyle w:val="dlPhone"/>
      </w:pPr>
      <w:r>
        <w:t>Homepage: https://rome.mfa.gov.et</w:t>
      </w:r>
    </w:p>
    <w:p w14:paraId="51475BA3" w14:textId="7AD694A4" w:rsidR="00822F00" w:rsidRDefault="00822F00" w:rsidP="00822F00">
      <w:pPr>
        <w:pStyle w:val="dlUradCaption"/>
      </w:pPr>
      <w:r>
        <w:t>Consular Section</w:t>
      </w:r>
    </w:p>
    <w:p w14:paraId="151155E9" w14:textId="1BAD0E8F" w:rsidR="00822F00" w:rsidRDefault="00822F00" w:rsidP="00822F00">
      <w:pPr>
        <w:pStyle w:val="dlPhone"/>
      </w:pPr>
      <w:r>
        <w:t>Official hours: Monday – Friday 9.00 – 13.00 and 14.00 – 17.00</w:t>
      </w:r>
    </w:p>
    <w:p w14:paraId="59144882" w14:textId="55D7AD7C" w:rsidR="00822F00" w:rsidRDefault="00822F00" w:rsidP="00822F00">
      <w:pPr>
        <w:pStyle w:val="dlPhone"/>
      </w:pPr>
      <w:r>
        <w:t>Tel: + 39 644 16 16 320, + 39 644 16 16 313</w:t>
      </w:r>
    </w:p>
    <w:p w14:paraId="4E275359" w14:textId="0AC31028" w:rsidR="00822F00" w:rsidRDefault="00822F00" w:rsidP="00822F00">
      <w:pPr>
        <w:pStyle w:val="dlPhone"/>
      </w:pPr>
      <w:r>
        <w:t>E-mail: consular@ethiopianembassy.it</w:t>
      </w:r>
    </w:p>
    <w:p w14:paraId="784F7C9C" w14:textId="291F75A1" w:rsidR="00822F00" w:rsidRDefault="00822F00" w:rsidP="00822F00">
      <w:pPr>
        <w:pStyle w:val="dlPerson"/>
      </w:pPr>
    </w:p>
    <w:p w14:paraId="36F07602" w14:textId="376082B6" w:rsidR="00822F00" w:rsidRDefault="00822F00" w:rsidP="00822F00">
      <w:pPr>
        <w:pStyle w:val="dlPerson"/>
      </w:pPr>
      <w:r>
        <w:t>H. E. Ms Demitu Hambisa BONSA</w:t>
      </w:r>
    </w:p>
    <w:p w14:paraId="0C835683" w14:textId="4E3DABFA" w:rsidR="00822F00" w:rsidRDefault="00822F00" w:rsidP="00822F00">
      <w:pPr>
        <w:pStyle w:val="dlPerson2"/>
      </w:pPr>
      <w:r>
        <w:t>Ambassador Extraordinary and Plenipotentiary</w:t>
      </w:r>
    </w:p>
    <w:p w14:paraId="2EFB647F" w14:textId="198402FE" w:rsidR="00822F00" w:rsidRDefault="00822F00" w:rsidP="00822F00">
      <w:pPr>
        <w:pStyle w:val="dlPerson2Last"/>
      </w:pPr>
      <w:r>
        <w:t>8 September 2022</w:t>
      </w:r>
    </w:p>
    <w:p w14:paraId="7873896F" w14:textId="2C063489" w:rsidR="00822F00" w:rsidRDefault="00822F00" w:rsidP="00822F00">
      <w:pPr>
        <w:pStyle w:val="MisijeNaslov"/>
      </w:pPr>
      <w:r>
        <w:br w:type="column"/>
      </w:r>
      <w:bookmarkStart w:id="56" w:name="_Toc213235211"/>
      <w:r>
        <w:lastRenderedPageBreak/>
        <w:t>Finland</w:t>
      </w:r>
      <w:bookmarkEnd w:id="56"/>
    </w:p>
    <w:p w14:paraId="051A3893" w14:textId="33EE6C8B" w:rsidR="00822F00" w:rsidRDefault="00822F00" w:rsidP="00822F00">
      <w:pPr>
        <w:pStyle w:val="dlCaption"/>
      </w:pPr>
      <w:r>
        <w:t>EMBASSY OF THE REPUBLIC OF FINLAND</w:t>
      </w:r>
    </w:p>
    <w:p w14:paraId="5CC6D50E" w14:textId="36870711" w:rsidR="00822F00" w:rsidRDefault="00822F00" w:rsidP="00822F00">
      <w:pPr>
        <w:pStyle w:val="dlAddress"/>
      </w:pPr>
      <w:r>
        <w:t>HU-1118 BUDAPEST, Kelenhegyi út 16/a</w:t>
      </w:r>
    </w:p>
    <w:p w14:paraId="7526DEE1" w14:textId="326F0DF3" w:rsidR="00822F00" w:rsidRDefault="00822F00" w:rsidP="00822F00">
      <w:pPr>
        <w:pStyle w:val="dlOfficeHours"/>
      </w:pPr>
      <w:r>
        <w:t>Office hours: Monday – Friday 9.00 – 15.00</w:t>
      </w:r>
    </w:p>
    <w:p w14:paraId="6976E1C4" w14:textId="51216D42" w:rsidR="00822F00" w:rsidRDefault="00822F00" w:rsidP="00822F00">
      <w:pPr>
        <w:pStyle w:val="dlPhone"/>
      </w:pPr>
      <w:r>
        <w:t>Tel: + 36 1 279 25 00</w:t>
      </w:r>
    </w:p>
    <w:p w14:paraId="0A6954DF" w14:textId="7AED0793" w:rsidR="00822F00" w:rsidRDefault="00822F00" w:rsidP="00822F00">
      <w:pPr>
        <w:pStyle w:val="dlPhone"/>
      </w:pPr>
      <w:r>
        <w:t>Emergency number: + 358 9 1605 55 55</w:t>
      </w:r>
    </w:p>
    <w:p w14:paraId="72487E12" w14:textId="4AB3372A" w:rsidR="00822F00" w:rsidRDefault="00822F00" w:rsidP="00822F00">
      <w:pPr>
        <w:pStyle w:val="dlPhone"/>
      </w:pPr>
      <w:r>
        <w:t>Fax: + 36 1 385 05 53</w:t>
      </w:r>
    </w:p>
    <w:p w14:paraId="5858136F" w14:textId="33660CC7" w:rsidR="00822F00" w:rsidRDefault="00822F00" w:rsidP="00822F00">
      <w:pPr>
        <w:pStyle w:val="dlPhone"/>
      </w:pPr>
      <w:r>
        <w:t>E-mail: sanomat.bud@gov.fi</w:t>
      </w:r>
    </w:p>
    <w:p w14:paraId="6D050189" w14:textId="36BC21EF" w:rsidR="00822F00" w:rsidRDefault="00822F00" w:rsidP="00822F00">
      <w:pPr>
        <w:pStyle w:val="dlPhone"/>
      </w:pPr>
      <w:r>
        <w:t>Homepage: https://finlandabroad.fi/web/hun</w:t>
      </w:r>
    </w:p>
    <w:p w14:paraId="6A6E9DFF" w14:textId="02B91008" w:rsidR="00822F00" w:rsidRDefault="00822F00" w:rsidP="00822F00">
      <w:pPr>
        <w:pStyle w:val="dlPerson"/>
      </w:pPr>
    </w:p>
    <w:p w14:paraId="10A8A4C7" w14:textId="3BA8B209" w:rsidR="00822F00" w:rsidRDefault="00822F00" w:rsidP="00822F00">
      <w:pPr>
        <w:pStyle w:val="dlPerson"/>
      </w:pPr>
      <w:r>
        <w:t>H. E. Mr Pertti Juhani ANTTINEN</w:t>
      </w:r>
    </w:p>
    <w:p w14:paraId="51C2DEAE" w14:textId="636BA3AB" w:rsidR="00822F00" w:rsidRDefault="00822F00" w:rsidP="00822F00">
      <w:pPr>
        <w:pStyle w:val="dlPerson2"/>
      </w:pPr>
      <w:r>
        <w:t>Ambassador Extraordinary and Plenipotentiary</w:t>
      </w:r>
    </w:p>
    <w:p w14:paraId="3372BCCD" w14:textId="6C1A9A9E" w:rsidR="00822F00" w:rsidRDefault="00822F00" w:rsidP="00822F00">
      <w:pPr>
        <w:pStyle w:val="dlPerson2Last"/>
      </w:pPr>
      <w:r>
        <w:t>22 November 2022</w:t>
      </w:r>
    </w:p>
    <w:p w14:paraId="53AAA31F" w14:textId="1CFA7949" w:rsidR="00822F00" w:rsidRDefault="00822F00" w:rsidP="00822F00">
      <w:pPr>
        <w:pStyle w:val="dlPerson"/>
      </w:pPr>
      <w:r>
        <w:t>Ms Laura Kaisa Mirjami LEIDY</w:t>
      </w:r>
    </w:p>
    <w:p w14:paraId="500BB039" w14:textId="79C7BC06" w:rsidR="00822F00" w:rsidRDefault="00822F00" w:rsidP="00822F00">
      <w:pPr>
        <w:pStyle w:val="dlPerson2Last"/>
      </w:pPr>
      <w:r>
        <w:t>Counsellor</w:t>
      </w:r>
    </w:p>
    <w:p w14:paraId="7E851AC7" w14:textId="09941AFF" w:rsidR="00822F00" w:rsidRDefault="00822F00" w:rsidP="00822F00">
      <w:pPr>
        <w:pStyle w:val="dlPerson"/>
      </w:pPr>
      <w:r>
        <w:t>Ms Heta Ilona MELANTIE</w:t>
      </w:r>
    </w:p>
    <w:p w14:paraId="11DC4E8E" w14:textId="2ECF44E9" w:rsidR="00822F00" w:rsidRDefault="00822F00" w:rsidP="00822F00">
      <w:pPr>
        <w:pStyle w:val="dlPerson2Last"/>
      </w:pPr>
      <w:r>
        <w:t>Second Secretary</w:t>
      </w:r>
    </w:p>
    <w:p w14:paraId="60937BC7" w14:textId="1EDEFE9C" w:rsidR="00822F00" w:rsidRDefault="00822F00" w:rsidP="00822F00">
      <w:pPr>
        <w:pStyle w:val="MisijeNaslov"/>
      </w:pPr>
      <w:r>
        <w:br w:type="column"/>
      </w:r>
      <w:bookmarkStart w:id="57" w:name="_Toc213235212"/>
      <w:r>
        <w:lastRenderedPageBreak/>
        <w:t>France</w:t>
      </w:r>
      <w:bookmarkEnd w:id="57"/>
    </w:p>
    <w:p w14:paraId="6BDA6563" w14:textId="1118D0FD" w:rsidR="00822F00" w:rsidRDefault="00822F00" w:rsidP="00822F00">
      <w:pPr>
        <w:pStyle w:val="dlCaption"/>
      </w:pPr>
      <w:r>
        <w:t>EMBASSY OF THE FRENCH REPUBLIC</w:t>
      </w:r>
    </w:p>
    <w:p w14:paraId="00163170" w14:textId="544C367E" w:rsidR="00822F00" w:rsidRDefault="00822F00" w:rsidP="00822F00">
      <w:pPr>
        <w:pStyle w:val="dlAddress"/>
      </w:pPr>
      <w:r>
        <w:t>SI-1000 LJUBLJANA, Barjanska cesta 1</w:t>
      </w:r>
    </w:p>
    <w:p w14:paraId="0AD36A06" w14:textId="7DE611F9" w:rsidR="00822F00" w:rsidRDefault="00822F00" w:rsidP="00822F00">
      <w:pPr>
        <w:pStyle w:val="dlOfficeHours"/>
      </w:pPr>
      <w:r>
        <w:t>Office hours: Monday – Friday 9.00 – 13.00 and 14.30 – 17.30</w:t>
      </w:r>
    </w:p>
    <w:p w14:paraId="7E4C684D" w14:textId="3F05AED0" w:rsidR="00822F00" w:rsidRDefault="00822F00" w:rsidP="00822F00">
      <w:pPr>
        <w:pStyle w:val="dlPhone"/>
      </w:pPr>
      <w:r>
        <w:t>Tel: + 386 1 479 04 00</w:t>
      </w:r>
    </w:p>
    <w:p w14:paraId="5810387A" w14:textId="7B9D07DC" w:rsidR="00822F00" w:rsidRDefault="00822F00" w:rsidP="00822F00">
      <w:pPr>
        <w:pStyle w:val="dlPhone"/>
      </w:pPr>
      <w:r>
        <w:t>Emergency number: + 386 41 613 631</w:t>
      </w:r>
    </w:p>
    <w:p w14:paraId="52437004" w14:textId="5DE5CFA3" w:rsidR="00822F00" w:rsidRDefault="00822F00" w:rsidP="00822F00">
      <w:pPr>
        <w:pStyle w:val="dlPhone"/>
      </w:pPr>
      <w:r>
        <w:t>Fax: + 386 1 479 04 10</w:t>
      </w:r>
    </w:p>
    <w:p w14:paraId="545B9208" w14:textId="0F00D26F" w:rsidR="00822F00" w:rsidRDefault="00822F00" w:rsidP="00822F00">
      <w:pPr>
        <w:pStyle w:val="dlPhone"/>
      </w:pPr>
      <w:r>
        <w:t>E-mail: contact.ljubljana-amba@diplomatie.gouv.fr, secretariat.ljubljana-amba@diplomatie.gouv.fr</w:t>
      </w:r>
    </w:p>
    <w:p w14:paraId="2D95A26D" w14:textId="719A7F90" w:rsidR="00822F00" w:rsidRDefault="00822F00" w:rsidP="00822F00">
      <w:pPr>
        <w:pStyle w:val="dlPhone"/>
      </w:pPr>
      <w:r>
        <w:t>Homepage: http://si.ambafrance.org</w:t>
      </w:r>
    </w:p>
    <w:p w14:paraId="4F1CA515" w14:textId="793885F3" w:rsidR="00822F00" w:rsidRDefault="00822F00" w:rsidP="00822F00">
      <w:pPr>
        <w:pStyle w:val="dlUradCaption"/>
      </w:pPr>
      <w:r>
        <w:t>Consular Section</w:t>
      </w:r>
    </w:p>
    <w:p w14:paraId="0877BDE2" w14:textId="5FB002C9" w:rsidR="00822F00" w:rsidRDefault="00822F00" w:rsidP="00822F00">
      <w:pPr>
        <w:pStyle w:val="dlPhone"/>
      </w:pPr>
      <w:r>
        <w:t>SI-1000 LJUBLJANA, Zoisova cesta 2</w:t>
      </w:r>
    </w:p>
    <w:p w14:paraId="0548025F" w14:textId="77777777" w:rsidR="00822F00" w:rsidRDefault="00822F00" w:rsidP="00822F00">
      <w:pPr>
        <w:pStyle w:val="dlPhone"/>
      </w:pPr>
      <w:r>
        <w:t>Office hours: Monday 8.30 – 12.30 and 14.30 – 17.30,</w:t>
      </w:r>
    </w:p>
    <w:p w14:paraId="7E67CB0F" w14:textId="747EC808" w:rsidR="00822F00" w:rsidRDefault="00822F00" w:rsidP="00822F00">
      <w:pPr>
        <w:pStyle w:val="dlPhone"/>
      </w:pPr>
      <w:r>
        <w:t>Tuesday – Friday 8.30 – 12.30</w:t>
      </w:r>
    </w:p>
    <w:p w14:paraId="3ECCDF3B" w14:textId="4B987599" w:rsidR="00822F00" w:rsidRDefault="00822F00" w:rsidP="00822F00">
      <w:pPr>
        <w:pStyle w:val="dlPhone"/>
      </w:pPr>
      <w:r>
        <w:t>Tel: + 3861 479 04 30</w:t>
      </w:r>
    </w:p>
    <w:p w14:paraId="32E44AD2" w14:textId="6525A657" w:rsidR="00822F00" w:rsidRDefault="00822F00" w:rsidP="00822F00">
      <w:pPr>
        <w:pStyle w:val="dlPhone"/>
      </w:pPr>
      <w:r>
        <w:t>Emergency number: + 386 41 724 542</w:t>
      </w:r>
    </w:p>
    <w:p w14:paraId="706B4D51" w14:textId="03E8123E" w:rsidR="00822F00" w:rsidRDefault="00822F00" w:rsidP="00822F00">
      <w:pPr>
        <w:pStyle w:val="dlPhone"/>
      </w:pPr>
      <w:r>
        <w:t>E-mail: consulat.ljubljana-amba@diplomatie.gouv.fr</w:t>
      </w:r>
    </w:p>
    <w:p w14:paraId="79107424" w14:textId="167F2192" w:rsidR="00822F00" w:rsidRDefault="00822F00" w:rsidP="00822F00">
      <w:pPr>
        <w:pStyle w:val="dlUradCaption"/>
      </w:pPr>
      <w:r>
        <w:t>Economic Section</w:t>
      </w:r>
    </w:p>
    <w:p w14:paraId="26379749" w14:textId="5FA622E1" w:rsidR="00822F00" w:rsidRDefault="00822F00" w:rsidP="00822F00">
      <w:pPr>
        <w:pStyle w:val="dlPhone"/>
      </w:pPr>
      <w:r>
        <w:t>Tel: + 386 1 479 04 53</w:t>
      </w:r>
    </w:p>
    <w:p w14:paraId="03950090" w14:textId="5154DD3A" w:rsidR="00822F00" w:rsidRDefault="00822F00" w:rsidP="00822F00">
      <w:pPr>
        <w:pStyle w:val="dlPhone"/>
      </w:pPr>
      <w:r>
        <w:t>Fax: + 386 1 479 04 60</w:t>
      </w:r>
    </w:p>
    <w:p w14:paraId="3FB7C872" w14:textId="43D9F036" w:rsidR="00822F00" w:rsidRDefault="00822F00" w:rsidP="00822F00">
      <w:pPr>
        <w:pStyle w:val="dlPhone"/>
      </w:pPr>
      <w:r>
        <w:t>E-mail: ljubljana@dgtresor.gouv.fr</w:t>
      </w:r>
    </w:p>
    <w:p w14:paraId="1AE11F70" w14:textId="0174E377" w:rsidR="00822F00" w:rsidRDefault="00822F00" w:rsidP="00822F00">
      <w:pPr>
        <w:pStyle w:val="dlUradCaption"/>
      </w:pPr>
      <w:r>
        <w:t>French Institute</w:t>
      </w:r>
    </w:p>
    <w:p w14:paraId="7C46F4B0" w14:textId="6F3C9655" w:rsidR="00822F00" w:rsidRDefault="00822F00" w:rsidP="00822F00">
      <w:pPr>
        <w:pStyle w:val="dlPhone"/>
      </w:pPr>
      <w:r>
        <w:t>SI–1000 LJUBLJANA, Breg 12</w:t>
      </w:r>
    </w:p>
    <w:p w14:paraId="02603E15" w14:textId="279FFE17" w:rsidR="00822F00" w:rsidRDefault="00822F00" w:rsidP="00822F00">
      <w:pPr>
        <w:pStyle w:val="dlPhone"/>
      </w:pPr>
      <w:r>
        <w:t>Office hours: Monday – Friday 8.30 – 13.00 and 14.00 – 16.30</w:t>
      </w:r>
    </w:p>
    <w:p w14:paraId="3FE37BA4" w14:textId="1A041C38" w:rsidR="00822F00" w:rsidRDefault="00822F00" w:rsidP="00822F00">
      <w:pPr>
        <w:pStyle w:val="dlPhone"/>
      </w:pPr>
      <w:r>
        <w:t>Tel: + 386 1 200 05 00</w:t>
      </w:r>
    </w:p>
    <w:p w14:paraId="2ABB59DA" w14:textId="33792D54" w:rsidR="00822F00" w:rsidRDefault="00822F00" w:rsidP="00822F00">
      <w:pPr>
        <w:pStyle w:val="dlPhone"/>
      </w:pPr>
      <w:r>
        <w:t>Emergency number: + 386 1 200 05 12</w:t>
      </w:r>
    </w:p>
    <w:p w14:paraId="4ACCBFC3" w14:textId="7104F9BF" w:rsidR="00822F00" w:rsidRDefault="00822F00" w:rsidP="00822F00">
      <w:pPr>
        <w:pStyle w:val="dlPhone"/>
      </w:pPr>
      <w:r>
        <w:t>E-mail: ljubljana@dgtresor.gouv.fr</w:t>
      </w:r>
    </w:p>
    <w:p w14:paraId="66EE0022" w14:textId="5862DF52" w:rsidR="00822F00" w:rsidRDefault="00822F00" w:rsidP="00822F00">
      <w:pPr>
        <w:pStyle w:val="dlUradCaption"/>
      </w:pPr>
      <w:r>
        <w:t>Defence Attaché’s Office</w:t>
      </w:r>
    </w:p>
    <w:p w14:paraId="641E2E0B" w14:textId="54E89A07" w:rsidR="00822F00" w:rsidRDefault="00822F00" w:rsidP="00822F00">
      <w:pPr>
        <w:pStyle w:val="dlPhone"/>
      </w:pPr>
      <w:r>
        <w:t>AT-1040 VIENNA, Technikerstraße 2</w:t>
      </w:r>
    </w:p>
    <w:p w14:paraId="7A69D1DC" w14:textId="6F3FEB09" w:rsidR="00822F00" w:rsidRDefault="00822F00" w:rsidP="00822F00">
      <w:pPr>
        <w:pStyle w:val="dlPhone"/>
      </w:pPr>
      <w:r>
        <w:t>Tel: + 43 1 502 751 85</w:t>
      </w:r>
    </w:p>
    <w:p w14:paraId="0228BB19" w14:textId="013DB044" w:rsidR="00822F00" w:rsidRDefault="00822F00" w:rsidP="00822F00">
      <w:pPr>
        <w:pStyle w:val="dlPhone"/>
      </w:pPr>
      <w:r>
        <w:t>Fax: + 43 1 502 751 63</w:t>
      </w:r>
    </w:p>
    <w:p w14:paraId="369FCD36" w14:textId="2752B777" w:rsidR="00822F00" w:rsidRDefault="00822F00" w:rsidP="00822F00">
      <w:pPr>
        <w:pStyle w:val="dlPhone"/>
      </w:pPr>
      <w:r>
        <w:t>E-mail: milfrance.vienne-amba@diplomatie.gouv.fr</w:t>
      </w:r>
    </w:p>
    <w:p w14:paraId="2B5522E1" w14:textId="460AB0DC" w:rsidR="00822F00" w:rsidRDefault="00822F00" w:rsidP="00822F00">
      <w:pPr>
        <w:pStyle w:val="dlUradCaption"/>
      </w:pPr>
      <w:r>
        <w:t>Police Attaché’s Office</w:t>
      </w:r>
    </w:p>
    <w:p w14:paraId="232FD4DF" w14:textId="6D7957A3" w:rsidR="00822F00" w:rsidRDefault="00822F00" w:rsidP="00822F00">
      <w:pPr>
        <w:pStyle w:val="dlPhone"/>
      </w:pPr>
      <w:r>
        <w:t>AT–1040 VIENNA, Technikerstraße 2</w:t>
      </w:r>
    </w:p>
    <w:p w14:paraId="6323FD67" w14:textId="7239C9A5" w:rsidR="00822F00" w:rsidRDefault="00822F00" w:rsidP="00822F00">
      <w:pPr>
        <w:pStyle w:val="dlPhone"/>
      </w:pPr>
      <w:r>
        <w:t>Tel: + 43 1 502 75 104</w:t>
      </w:r>
    </w:p>
    <w:p w14:paraId="2DF9ACDD" w14:textId="33EA95AE" w:rsidR="00822F00" w:rsidRDefault="00822F00" w:rsidP="00822F00">
      <w:pPr>
        <w:pStyle w:val="dlPhone"/>
      </w:pPr>
      <w:r>
        <w:t>Fax: + 43 1 502 75 168</w:t>
      </w:r>
    </w:p>
    <w:p w14:paraId="497D128C" w14:textId="3BDD56AF" w:rsidR="00822F00" w:rsidRDefault="00822F00" w:rsidP="00822F00">
      <w:pPr>
        <w:pStyle w:val="dlPhone"/>
      </w:pPr>
      <w:r>
        <w:t>E-mail: ssi.vienne-amba@diplomatie.gouv.fr</w:t>
      </w:r>
    </w:p>
    <w:p w14:paraId="355343DA" w14:textId="1F80C60F" w:rsidR="00822F00" w:rsidRDefault="00822F00" w:rsidP="00822F00">
      <w:pPr>
        <w:pStyle w:val="dlPerson"/>
      </w:pPr>
    </w:p>
    <w:p w14:paraId="2A3AFB9A" w14:textId="312E3FDC" w:rsidR="00822F00" w:rsidRDefault="00822F00" w:rsidP="00822F00">
      <w:pPr>
        <w:pStyle w:val="dlPerson"/>
      </w:pPr>
      <w:r>
        <w:t>H. E. Ms Fabienne RUNYO</w:t>
      </w:r>
    </w:p>
    <w:p w14:paraId="565497EA" w14:textId="15DE953A" w:rsidR="00822F00" w:rsidRDefault="00822F00" w:rsidP="00822F00">
      <w:pPr>
        <w:pStyle w:val="dlPerson2"/>
      </w:pPr>
      <w:r>
        <w:t>Ambassador Extraordinary and Plenipotentiary</w:t>
      </w:r>
    </w:p>
    <w:p w14:paraId="170F9728" w14:textId="285ED4AA" w:rsidR="00822F00" w:rsidRDefault="00822F00" w:rsidP="00822F00">
      <w:pPr>
        <w:pStyle w:val="dlPerson2Last"/>
      </w:pPr>
      <w:r>
        <w:t>18 September 2025</w:t>
      </w:r>
    </w:p>
    <w:p w14:paraId="59113C2C" w14:textId="02F8889C" w:rsidR="00822F00" w:rsidRDefault="00822F00" w:rsidP="00822F00">
      <w:pPr>
        <w:pStyle w:val="dlPerson"/>
      </w:pPr>
      <w:r>
        <w:t>Ms Emmanuelle, Marie-Dominique, Hermine DECAIX ep. MARCHAND</w:t>
      </w:r>
    </w:p>
    <w:p w14:paraId="139D6C1E" w14:textId="63352A23" w:rsidR="00822F00" w:rsidRDefault="00822F00" w:rsidP="00822F00">
      <w:pPr>
        <w:pStyle w:val="dlPerson2Last"/>
      </w:pPr>
      <w:r>
        <w:t>First Counsellor</w:t>
      </w:r>
    </w:p>
    <w:p w14:paraId="099E7CA6" w14:textId="03E92AD4" w:rsidR="00822F00" w:rsidRDefault="00822F00" w:rsidP="00822F00">
      <w:pPr>
        <w:pStyle w:val="dlPerson"/>
      </w:pPr>
      <w:r>
        <w:t>Ms Swalie, Marie-José, Annick LEFEUVRE</w:t>
      </w:r>
    </w:p>
    <w:p w14:paraId="231CB15A" w14:textId="3A1695CB" w:rsidR="00822F00" w:rsidRDefault="00822F00" w:rsidP="00822F00">
      <w:pPr>
        <w:pStyle w:val="dlPerson2Last"/>
      </w:pPr>
      <w:r>
        <w:t>First Secretary</w:t>
      </w:r>
    </w:p>
    <w:p w14:paraId="0F7D4DA3" w14:textId="078EB1C2" w:rsidR="00822F00" w:rsidRDefault="00822F00" w:rsidP="00822F00">
      <w:pPr>
        <w:pStyle w:val="dlPerson"/>
      </w:pPr>
      <w:r>
        <w:t>Ms Marguerite HITIER ép MOŸ</w:t>
      </w:r>
    </w:p>
    <w:p w14:paraId="08461A4D" w14:textId="7B7829CA" w:rsidR="00822F00" w:rsidRDefault="00822F00" w:rsidP="00822F00">
      <w:pPr>
        <w:pStyle w:val="dlPerson2"/>
      </w:pPr>
      <w:r>
        <w:t>Counsellor</w:t>
      </w:r>
    </w:p>
    <w:p w14:paraId="4BE81DEC" w14:textId="506E32DE" w:rsidR="00822F00" w:rsidRDefault="00822F00" w:rsidP="00822F00">
      <w:pPr>
        <w:pStyle w:val="dlPerson2Last"/>
      </w:pPr>
      <w:r>
        <w:t>Director of the French Institute</w:t>
      </w:r>
    </w:p>
    <w:p w14:paraId="2EA23D06" w14:textId="531DFD19" w:rsidR="00822F00" w:rsidRDefault="00822F00" w:rsidP="00822F00">
      <w:pPr>
        <w:pStyle w:val="dlPerson"/>
      </w:pPr>
      <w:r>
        <w:t>Mr Julien PAUPERT</w:t>
      </w:r>
    </w:p>
    <w:p w14:paraId="40838930" w14:textId="6C8AB7FF" w:rsidR="00822F00" w:rsidRDefault="00822F00" w:rsidP="00822F00">
      <w:pPr>
        <w:pStyle w:val="dlPerson2Last"/>
      </w:pPr>
      <w:r>
        <w:t>Counsellor</w:t>
      </w:r>
    </w:p>
    <w:p w14:paraId="20C1A8B3" w14:textId="595EBDA9" w:rsidR="00822F00" w:rsidRDefault="00822F00" w:rsidP="00822F00">
      <w:pPr>
        <w:pStyle w:val="dlPerson"/>
      </w:pPr>
      <w:r>
        <w:t>Mr Killian, Corentin BATAILLARD</w:t>
      </w:r>
    </w:p>
    <w:p w14:paraId="229ED004" w14:textId="351D6F7E" w:rsidR="00822F00" w:rsidRDefault="00822F00" w:rsidP="00822F00">
      <w:pPr>
        <w:pStyle w:val="dlPerson2Last"/>
      </w:pPr>
      <w:r>
        <w:t>Second Secretary (Consular Affairs)</w:t>
      </w:r>
    </w:p>
    <w:p w14:paraId="454AFF54" w14:textId="54551EE0" w:rsidR="00822F00" w:rsidRDefault="00822F00" w:rsidP="00822F00">
      <w:pPr>
        <w:pStyle w:val="dlPerson"/>
      </w:pPr>
      <w:r>
        <w:t>Mr Werner, Chilperic, Guillaume, Roland LAVENTURE</w:t>
      </w:r>
    </w:p>
    <w:p w14:paraId="608E4EBD" w14:textId="053BBE56" w:rsidR="00822F00" w:rsidRDefault="00822F00" w:rsidP="00822F00">
      <w:pPr>
        <w:pStyle w:val="dlPerson2Last"/>
      </w:pPr>
      <w:r>
        <w:t>Third Secretary</w:t>
      </w:r>
    </w:p>
    <w:p w14:paraId="60018BC8" w14:textId="153451D6" w:rsidR="00822F00" w:rsidRDefault="00822F00" w:rsidP="00822F00">
      <w:pPr>
        <w:pStyle w:val="dlPerson"/>
      </w:pPr>
      <w:r>
        <w:t>Colonel Stephane Jean LOECHLEITER</w:t>
      </w:r>
    </w:p>
    <w:p w14:paraId="13344EB2" w14:textId="4DBA8E73" w:rsidR="00822F00" w:rsidRDefault="00822F00" w:rsidP="00822F00">
      <w:pPr>
        <w:pStyle w:val="dlPerson2"/>
      </w:pPr>
      <w:r>
        <w:t>Defence Attaché</w:t>
      </w:r>
    </w:p>
    <w:p w14:paraId="08F7A0D5" w14:textId="090F9A7D" w:rsidR="00822F00" w:rsidRDefault="00822F00" w:rsidP="00822F00">
      <w:pPr>
        <w:pStyle w:val="dlPerson2Last"/>
      </w:pPr>
      <w:r>
        <w:t>with residence in Vienna</w:t>
      </w:r>
    </w:p>
    <w:p w14:paraId="36A66AC7" w14:textId="4353D6A5" w:rsidR="00822F00" w:rsidRDefault="00822F00" w:rsidP="00822F00">
      <w:pPr>
        <w:pStyle w:val="dlPerson"/>
      </w:pPr>
      <w:r>
        <w:t>Major Jehan HARTMANN</w:t>
      </w:r>
    </w:p>
    <w:p w14:paraId="025E52FC" w14:textId="20AFB80F" w:rsidR="00822F00" w:rsidRDefault="00822F00" w:rsidP="00822F00">
      <w:pPr>
        <w:pStyle w:val="dlPerson2"/>
      </w:pPr>
      <w:r>
        <w:t>Deputy Defence Attaché</w:t>
      </w:r>
    </w:p>
    <w:p w14:paraId="1034DBCA" w14:textId="5A01BDAE" w:rsidR="00822F00" w:rsidRDefault="00822F00" w:rsidP="00822F00">
      <w:pPr>
        <w:pStyle w:val="dlPerson2Last"/>
      </w:pPr>
      <w:r>
        <w:t>with residence in Vienna</w:t>
      </w:r>
    </w:p>
    <w:p w14:paraId="0FD69ED2" w14:textId="487FFACB" w:rsidR="00822F00" w:rsidRDefault="00822F00" w:rsidP="00822F00">
      <w:pPr>
        <w:pStyle w:val="dlPerson"/>
      </w:pPr>
      <w:r>
        <w:t>Mr Christoph RICHARD</w:t>
      </w:r>
    </w:p>
    <w:p w14:paraId="70C52093" w14:textId="47A42657" w:rsidR="00822F00" w:rsidRDefault="00822F00" w:rsidP="00822F00">
      <w:pPr>
        <w:pStyle w:val="dlPerson2"/>
      </w:pPr>
      <w:r>
        <w:t>Attache</w:t>
      </w:r>
    </w:p>
    <w:p w14:paraId="7F5FB51D" w14:textId="74AFB080" w:rsidR="00822F00" w:rsidRDefault="00822F00" w:rsidP="00822F00">
      <w:pPr>
        <w:pStyle w:val="dlPerson2Last"/>
      </w:pPr>
      <w:r>
        <w:t>with residence in Vienna</w:t>
      </w:r>
    </w:p>
    <w:p w14:paraId="13132141" w14:textId="174E3BC9" w:rsidR="00822F00" w:rsidRDefault="00822F00" w:rsidP="00822F00">
      <w:pPr>
        <w:pStyle w:val="MisijeNaslov"/>
      </w:pPr>
      <w:r>
        <w:br w:type="column"/>
      </w:r>
      <w:bookmarkStart w:id="58" w:name="_Toc213235213"/>
      <w:r>
        <w:lastRenderedPageBreak/>
        <w:t>Georgia</w:t>
      </w:r>
      <w:bookmarkEnd w:id="58"/>
    </w:p>
    <w:p w14:paraId="2F584073" w14:textId="339A4A47" w:rsidR="00822F00" w:rsidRDefault="00822F00" w:rsidP="00822F00">
      <w:pPr>
        <w:pStyle w:val="dlCaption"/>
      </w:pPr>
      <w:r>
        <w:t>EMBASSY OF GEORGIA</w:t>
      </w:r>
    </w:p>
    <w:p w14:paraId="4120481B" w14:textId="226D5721" w:rsidR="00822F00" w:rsidRDefault="00822F00" w:rsidP="00822F00">
      <w:pPr>
        <w:pStyle w:val="dlAddress"/>
      </w:pPr>
      <w:r>
        <w:t>SI-1000 LJUBLJANA, Levčeva ulica 6</w:t>
      </w:r>
    </w:p>
    <w:p w14:paraId="57B45D29" w14:textId="0422A006" w:rsidR="00822F00" w:rsidRDefault="00822F00" w:rsidP="00822F00">
      <w:pPr>
        <w:pStyle w:val="dlOfficeHours"/>
      </w:pPr>
      <w:r>
        <w:t>Office hours: Monday – Friday 9.00 – 13.00 and 14.00 – 18.00</w:t>
      </w:r>
    </w:p>
    <w:p w14:paraId="3F61A7E6" w14:textId="3766DEA9" w:rsidR="00822F00" w:rsidRDefault="00822F00" w:rsidP="00822F00">
      <w:pPr>
        <w:pStyle w:val="dlPhone"/>
      </w:pPr>
      <w:r>
        <w:t>Tel: + 386 8 382 65 98; + 386 41 317 636</w:t>
      </w:r>
    </w:p>
    <w:p w14:paraId="0078CF31" w14:textId="72C4E62D" w:rsidR="00822F00" w:rsidRDefault="00822F00" w:rsidP="00822F00">
      <w:pPr>
        <w:pStyle w:val="dlPhone"/>
      </w:pPr>
      <w:r>
        <w:t>Emergency number: + 386 40 337 788</w:t>
      </w:r>
    </w:p>
    <w:p w14:paraId="06BF3999" w14:textId="7D16136A" w:rsidR="00822F00" w:rsidRDefault="00822F00" w:rsidP="00822F00">
      <w:pPr>
        <w:pStyle w:val="dlPhone"/>
      </w:pPr>
      <w:r>
        <w:t>Fax: + 386 8 382 65 99</w:t>
      </w:r>
    </w:p>
    <w:p w14:paraId="52F3B75A" w14:textId="3D7395FE" w:rsidR="00822F00" w:rsidRDefault="00822F00" w:rsidP="00822F00">
      <w:pPr>
        <w:pStyle w:val="dlPhone"/>
      </w:pPr>
      <w:r>
        <w:t>E-mail: ljubljana.emb@mfa.gov.ge</w:t>
      </w:r>
    </w:p>
    <w:p w14:paraId="164E1335" w14:textId="4F72C3E4" w:rsidR="00822F00" w:rsidRDefault="00822F00" w:rsidP="00822F00">
      <w:pPr>
        <w:pStyle w:val="dlPhone"/>
      </w:pPr>
      <w:r>
        <w:t>Homepage: www.slovenia.mfa.gov.ge</w:t>
      </w:r>
    </w:p>
    <w:p w14:paraId="00D1DF0B" w14:textId="569A44BA" w:rsidR="00822F00" w:rsidRDefault="00822F00" w:rsidP="00822F00">
      <w:pPr>
        <w:pStyle w:val="dlUradCaption"/>
      </w:pPr>
      <w:r>
        <w:t>Consular Section</w:t>
      </w:r>
    </w:p>
    <w:p w14:paraId="774B76EC" w14:textId="7E994192" w:rsidR="00822F00" w:rsidRDefault="00822F00" w:rsidP="00822F00">
      <w:pPr>
        <w:pStyle w:val="dlPhone"/>
      </w:pPr>
      <w:r>
        <w:t>Office hours: Monday – Friday 9.00 – 13.00</w:t>
      </w:r>
    </w:p>
    <w:p w14:paraId="587574F3" w14:textId="4501A298" w:rsidR="00822F00" w:rsidRDefault="00822F00" w:rsidP="00822F00">
      <w:pPr>
        <w:pStyle w:val="dlPerson"/>
      </w:pPr>
    </w:p>
    <w:p w14:paraId="6AC7798F" w14:textId="63383284" w:rsidR="00822F00" w:rsidRDefault="00822F00" w:rsidP="00822F00">
      <w:pPr>
        <w:pStyle w:val="dlPerson"/>
      </w:pPr>
      <w:r>
        <w:t>H. E. Mr Konstantine SURGULADZE</w:t>
      </w:r>
    </w:p>
    <w:p w14:paraId="7DF6CEF0" w14:textId="08013827" w:rsidR="00822F00" w:rsidRDefault="00822F00" w:rsidP="00822F00">
      <w:pPr>
        <w:pStyle w:val="dlPerson2"/>
      </w:pPr>
      <w:r>
        <w:t>Ambassador Extraordinary and Plenipotentiary</w:t>
      </w:r>
    </w:p>
    <w:p w14:paraId="31D3E1B2" w14:textId="521DE588" w:rsidR="00822F00" w:rsidRDefault="00822F00" w:rsidP="00822F00">
      <w:pPr>
        <w:pStyle w:val="dlPerson2Last"/>
      </w:pPr>
      <w:r>
        <w:t>23 April 2025</w:t>
      </w:r>
    </w:p>
    <w:p w14:paraId="5FFB790E" w14:textId="1B00E19E" w:rsidR="00822F00" w:rsidRDefault="00822F00" w:rsidP="00822F00">
      <w:pPr>
        <w:pStyle w:val="dlPerson"/>
      </w:pPr>
      <w:r>
        <w:t>Ms Sophia SAKVARELIDZE-BULGARINI</w:t>
      </w:r>
    </w:p>
    <w:p w14:paraId="0BDC3482" w14:textId="178DC24F" w:rsidR="00822F00" w:rsidRDefault="00822F00" w:rsidP="00822F00">
      <w:pPr>
        <w:pStyle w:val="dlPerson2Last"/>
      </w:pPr>
      <w:r>
        <w:t>Senior Counsellor</w:t>
      </w:r>
    </w:p>
    <w:p w14:paraId="346412F0" w14:textId="5FFF3167" w:rsidR="00822F00" w:rsidRDefault="00822F00" w:rsidP="00822F00">
      <w:pPr>
        <w:pStyle w:val="dlPerson"/>
      </w:pPr>
      <w:r>
        <w:t>Mr Mirza SULEIMANOV</w:t>
      </w:r>
    </w:p>
    <w:p w14:paraId="5C172EC2" w14:textId="3463F123" w:rsidR="00822F00" w:rsidRDefault="00822F00" w:rsidP="00822F00">
      <w:pPr>
        <w:pStyle w:val="dlPerson2Last"/>
      </w:pPr>
      <w:r>
        <w:t>First Secretary</w:t>
      </w:r>
    </w:p>
    <w:p w14:paraId="7926AB52" w14:textId="1A1BCA28" w:rsidR="00822F00" w:rsidRDefault="00822F00" w:rsidP="00822F00">
      <w:pPr>
        <w:pStyle w:val="dlPerson"/>
      </w:pPr>
      <w:r>
        <w:t>Mr Jemal RAMISHVILI</w:t>
      </w:r>
    </w:p>
    <w:p w14:paraId="37271462" w14:textId="355F9A99" w:rsidR="00822F00" w:rsidRDefault="00822F00" w:rsidP="00822F00">
      <w:pPr>
        <w:pStyle w:val="dlPerson2"/>
      </w:pPr>
      <w:r>
        <w:t>Police Attaché</w:t>
      </w:r>
    </w:p>
    <w:p w14:paraId="2FBAA92A" w14:textId="37B64BCE" w:rsidR="00822F00" w:rsidRDefault="00822F00" w:rsidP="00822F00">
      <w:pPr>
        <w:pStyle w:val="dlPerson2Last"/>
      </w:pPr>
      <w:r>
        <w:t>with residence in Vienna</w:t>
      </w:r>
    </w:p>
    <w:p w14:paraId="6786EC6F" w14:textId="3A572E59" w:rsidR="00822F00" w:rsidRDefault="00822F00" w:rsidP="00822F00">
      <w:pPr>
        <w:pStyle w:val="MisijeNaslov"/>
      </w:pPr>
      <w:r>
        <w:br w:type="column"/>
      </w:r>
      <w:bookmarkStart w:id="59" w:name="_Toc213235214"/>
      <w:r>
        <w:lastRenderedPageBreak/>
        <w:t>Germany</w:t>
      </w:r>
      <w:bookmarkEnd w:id="59"/>
    </w:p>
    <w:p w14:paraId="3D99D47D" w14:textId="1884DF1C" w:rsidR="00822F00" w:rsidRDefault="00822F00" w:rsidP="00822F00">
      <w:pPr>
        <w:pStyle w:val="dlCaption"/>
      </w:pPr>
      <w:r>
        <w:t>EMBASSY OF THE FEDERAL REPUBLIC OF GERMANY</w:t>
      </w:r>
    </w:p>
    <w:p w14:paraId="3C6FEAAC" w14:textId="2E619238" w:rsidR="00822F00" w:rsidRDefault="00822F00" w:rsidP="00822F00">
      <w:pPr>
        <w:pStyle w:val="dlAddress"/>
      </w:pPr>
      <w:r>
        <w:t>SI-1000 LJUBLJANA, Prešernova cesta 27</w:t>
      </w:r>
    </w:p>
    <w:p w14:paraId="7033446F" w14:textId="6C5CFF6E" w:rsidR="00822F00" w:rsidRDefault="00822F00" w:rsidP="00822F00">
      <w:pPr>
        <w:pStyle w:val="dlOfficeHours"/>
      </w:pPr>
      <w:r>
        <w:t>Office hours: Monday – Thursday 8.00 – 16.30, Friday 8.00 – 14.00</w:t>
      </w:r>
    </w:p>
    <w:p w14:paraId="46BFFEA5" w14:textId="4058B9BD" w:rsidR="00822F00" w:rsidRDefault="00822F00" w:rsidP="00822F00">
      <w:pPr>
        <w:pStyle w:val="dlPhone"/>
      </w:pPr>
      <w:r>
        <w:t>Tel: + 386 1 479 03 00</w:t>
      </w:r>
    </w:p>
    <w:p w14:paraId="26DA6CF7" w14:textId="1A9B9EED" w:rsidR="00822F00" w:rsidRDefault="00822F00" w:rsidP="00822F00">
      <w:pPr>
        <w:pStyle w:val="dlPhone"/>
      </w:pPr>
      <w:r>
        <w:t>Emergency number: + 386 30 708 055</w:t>
      </w:r>
    </w:p>
    <w:p w14:paraId="5F2CA178" w14:textId="6F87ADF6" w:rsidR="00822F00" w:rsidRDefault="00822F00" w:rsidP="00822F00">
      <w:pPr>
        <w:pStyle w:val="dlPhone"/>
      </w:pPr>
      <w:r>
        <w:t>Fax: + 386 1 425 08 99</w:t>
      </w:r>
    </w:p>
    <w:p w14:paraId="43299E11" w14:textId="2222E362" w:rsidR="00822F00" w:rsidRDefault="00822F00" w:rsidP="00822F00">
      <w:pPr>
        <w:pStyle w:val="dlPhone"/>
      </w:pPr>
      <w:r>
        <w:t>E-mail: info@ljubljana.auswaertiges-amt.de</w:t>
      </w:r>
    </w:p>
    <w:p w14:paraId="2F79FD25" w14:textId="0A512DEC" w:rsidR="00822F00" w:rsidRDefault="00822F00" w:rsidP="00822F00">
      <w:pPr>
        <w:pStyle w:val="dlPhone"/>
      </w:pPr>
      <w:r>
        <w:t>Homepage: www.ljubljana.diplo.de</w:t>
      </w:r>
    </w:p>
    <w:p w14:paraId="675B75E6" w14:textId="356F2DF0" w:rsidR="00822F00" w:rsidRDefault="00822F00" w:rsidP="00822F00">
      <w:pPr>
        <w:pStyle w:val="dlUradCaption"/>
      </w:pPr>
      <w:r>
        <w:t>Consular Section</w:t>
      </w:r>
    </w:p>
    <w:p w14:paraId="28EBE14E" w14:textId="77777777" w:rsidR="00822F00" w:rsidRDefault="00822F00" w:rsidP="00822F00">
      <w:pPr>
        <w:pStyle w:val="dlPhone"/>
      </w:pPr>
      <w:r>
        <w:t>Office hours: Monday, Wednesday and Thursday 9.00 – 12.00</w:t>
      </w:r>
    </w:p>
    <w:p w14:paraId="05421DBE" w14:textId="6C08438B" w:rsidR="00822F00" w:rsidRDefault="00822F00" w:rsidP="00822F00">
      <w:pPr>
        <w:pStyle w:val="dlPhone"/>
      </w:pPr>
      <w:r>
        <w:t xml:space="preserve"> Tuesday 9.00 – 12.00 and 14.00 – 16.00, Friday 9.00 – 11.00</w:t>
      </w:r>
    </w:p>
    <w:p w14:paraId="14140A35" w14:textId="58F62C0B" w:rsidR="00822F00" w:rsidRDefault="00822F00" w:rsidP="00822F00">
      <w:pPr>
        <w:pStyle w:val="dlPhone"/>
      </w:pPr>
      <w:r>
        <w:t>Fax: + 386 1 251 61 66</w:t>
      </w:r>
    </w:p>
    <w:p w14:paraId="770483B3" w14:textId="74B3C6B6" w:rsidR="00822F00" w:rsidRDefault="00822F00" w:rsidP="00822F00">
      <w:pPr>
        <w:pStyle w:val="dlPerson"/>
      </w:pPr>
    </w:p>
    <w:p w14:paraId="2FDB1C6B" w14:textId="7A13A0FB" w:rsidR="00822F00" w:rsidRDefault="00822F00" w:rsidP="00822F00">
      <w:pPr>
        <w:pStyle w:val="dlPerson"/>
      </w:pPr>
      <w:r>
        <w:t>H. E. Ms Sylvia Ursula Katja GRONEICK</w:t>
      </w:r>
    </w:p>
    <w:p w14:paraId="5E13C1CE" w14:textId="238EE5A4" w:rsidR="00822F00" w:rsidRDefault="00822F00" w:rsidP="00822F00">
      <w:pPr>
        <w:pStyle w:val="dlPerson2"/>
      </w:pPr>
      <w:r>
        <w:t>Ambassador Extraordinary and Plenipotentiary</w:t>
      </w:r>
    </w:p>
    <w:p w14:paraId="3C0C9A85" w14:textId="4A0409F6" w:rsidR="00822F00" w:rsidRDefault="00822F00" w:rsidP="00822F00">
      <w:pPr>
        <w:pStyle w:val="dlPerson2Last"/>
      </w:pPr>
      <w:r>
        <w:t>13 August 2024</w:t>
      </w:r>
    </w:p>
    <w:p w14:paraId="17FF0E91" w14:textId="77D36C99" w:rsidR="00822F00" w:rsidRDefault="00822F00" w:rsidP="00822F00">
      <w:pPr>
        <w:pStyle w:val="dlPerson"/>
      </w:pPr>
      <w:r>
        <w:t>Colonel Frank Stefan DE WAELE</w:t>
      </w:r>
    </w:p>
    <w:p w14:paraId="04FA303B" w14:textId="0BF8B1CF" w:rsidR="00822F00" w:rsidRDefault="00822F00" w:rsidP="00822F00">
      <w:pPr>
        <w:pStyle w:val="dlPerson2"/>
      </w:pPr>
      <w:r>
        <w:t>Defence Attaché</w:t>
      </w:r>
    </w:p>
    <w:p w14:paraId="5EC9F677" w14:textId="083800DC" w:rsidR="00822F00" w:rsidRDefault="00822F00" w:rsidP="00822F00">
      <w:pPr>
        <w:pStyle w:val="dlPerson2Last"/>
      </w:pPr>
      <w:r>
        <w:t>with residence in Vienna</w:t>
      </w:r>
    </w:p>
    <w:p w14:paraId="67859E95" w14:textId="30FAD90B" w:rsidR="00822F00" w:rsidRDefault="00822F00" w:rsidP="00822F00">
      <w:pPr>
        <w:pStyle w:val="dlPerson"/>
      </w:pPr>
      <w:r>
        <w:t>Ms Julia Christine KOHLHEIM</w:t>
      </w:r>
    </w:p>
    <w:p w14:paraId="22653870" w14:textId="62A83B60" w:rsidR="00822F00" w:rsidRDefault="00822F00" w:rsidP="00822F00">
      <w:pPr>
        <w:pStyle w:val="dlPerson2Last"/>
      </w:pPr>
      <w:r>
        <w:t>Counsellor</w:t>
      </w:r>
    </w:p>
    <w:p w14:paraId="6AFAADCF" w14:textId="4E1749E8" w:rsidR="00822F00" w:rsidRDefault="00822F00" w:rsidP="00822F00">
      <w:pPr>
        <w:pStyle w:val="dlPerson"/>
      </w:pPr>
      <w:r>
        <w:t>Mr Louis Pascal MOURIER</w:t>
      </w:r>
    </w:p>
    <w:p w14:paraId="6E7B1628" w14:textId="603B0E70" w:rsidR="00822F00" w:rsidRDefault="00822F00" w:rsidP="00822F00">
      <w:pPr>
        <w:pStyle w:val="dlPerson2Last"/>
      </w:pPr>
      <w:r>
        <w:t>First Secretary</w:t>
      </w:r>
    </w:p>
    <w:p w14:paraId="54A5BED2" w14:textId="33E0F577" w:rsidR="00822F00" w:rsidRDefault="00822F00" w:rsidP="00822F00">
      <w:pPr>
        <w:pStyle w:val="dlPerson"/>
      </w:pPr>
      <w:r>
        <w:t>Ms Elisabeth GIMENEZ</w:t>
      </w:r>
    </w:p>
    <w:p w14:paraId="5835AD39" w14:textId="6A5E6638" w:rsidR="00822F00" w:rsidRDefault="00822F00" w:rsidP="00822F00">
      <w:pPr>
        <w:pStyle w:val="dlPerson2Last"/>
      </w:pPr>
      <w:r>
        <w:t>First Secretary</w:t>
      </w:r>
    </w:p>
    <w:p w14:paraId="428450D4" w14:textId="3B8E99EF" w:rsidR="00822F00" w:rsidRDefault="00822F00" w:rsidP="00822F00">
      <w:pPr>
        <w:pStyle w:val="dlPerson"/>
      </w:pPr>
      <w:r>
        <w:t>Mr Thomas Georg WECKERT</w:t>
      </w:r>
    </w:p>
    <w:p w14:paraId="68B42C8E" w14:textId="317C1D10" w:rsidR="00822F00" w:rsidRDefault="00822F00" w:rsidP="00822F00">
      <w:pPr>
        <w:pStyle w:val="dlPerson2Last"/>
      </w:pPr>
      <w:r>
        <w:t>First Secretary</w:t>
      </w:r>
    </w:p>
    <w:p w14:paraId="0173C283" w14:textId="7529C23C" w:rsidR="00822F00" w:rsidRDefault="00822F00" w:rsidP="00822F00">
      <w:pPr>
        <w:pStyle w:val="dlPerson"/>
      </w:pPr>
      <w:r>
        <w:t>Mr Marwan Hassan MUSSA</w:t>
      </w:r>
    </w:p>
    <w:p w14:paraId="5E0D7E37" w14:textId="3E4C6742" w:rsidR="00822F00" w:rsidRDefault="00822F00" w:rsidP="00822F00">
      <w:pPr>
        <w:pStyle w:val="dlPerson2"/>
      </w:pPr>
      <w:r>
        <w:t>Third Secretary</w:t>
      </w:r>
    </w:p>
    <w:p w14:paraId="1422254C" w14:textId="2527B841" w:rsidR="00822F00" w:rsidRDefault="00822F00" w:rsidP="00822F00">
      <w:pPr>
        <w:pStyle w:val="dlPerson2Last"/>
      </w:pPr>
      <w:r>
        <w:t>with residence in Vienna</w:t>
      </w:r>
    </w:p>
    <w:p w14:paraId="7FD44AF5" w14:textId="3C2B2724" w:rsidR="00822F00" w:rsidRDefault="00822F00" w:rsidP="00822F00">
      <w:pPr>
        <w:pStyle w:val="dlPerson"/>
      </w:pPr>
      <w:r>
        <w:t>Mr Hans-Werner MANSHOLT</w:t>
      </w:r>
    </w:p>
    <w:p w14:paraId="5E895EAD" w14:textId="7CA720A6" w:rsidR="00822F00" w:rsidRDefault="00822F00" w:rsidP="00822F00">
      <w:pPr>
        <w:pStyle w:val="dlPerson2"/>
      </w:pPr>
      <w:r>
        <w:t>Assistant Military Attaché</w:t>
      </w:r>
    </w:p>
    <w:p w14:paraId="329C769E" w14:textId="4731FC3F" w:rsidR="00822F00" w:rsidRDefault="00822F00" w:rsidP="00822F00">
      <w:pPr>
        <w:pStyle w:val="dlPerson2Last"/>
      </w:pPr>
      <w:r>
        <w:t>with residence in Vienna</w:t>
      </w:r>
    </w:p>
    <w:p w14:paraId="63A6E256" w14:textId="0CF927DB" w:rsidR="00822F00" w:rsidRDefault="00822F00" w:rsidP="00822F00">
      <w:pPr>
        <w:pStyle w:val="dlPerson"/>
      </w:pPr>
      <w:r>
        <w:lastRenderedPageBreak/>
        <w:t>Ms Mirka Isabel LEHMANN</w:t>
      </w:r>
    </w:p>
    <w:p w14:paraId="4D7AB175" w14:textId="1DD9F9BD" w:rsidR="00822F00" w:rsidRDefault="00822F00" w:rsidP="00822F00">
      <w:pPr>
        <w:pStyle w:val="dlPerson2Last"/>
      </w:pPr>
      <w:r>
        <w:t>Assistant Attaché</w:t>
      </w:r>
    </w:p>
    <w:p w14:paraId="4E4E7DD5" w14:textId="0899E1EF" w:rsidR="00822F00" w:rsidRDefault="00822F00" w:rsidP="00822F00">
      <w:pPr>
        <w:pStyle w:val="dlPerson"/>
      </w:pPr>
      <w:r>
        <w:t>Ms Katharina STÖHR</w:t>
      </w:r>
    </w:p>
    <w:p w14:paraId="127D3A43" w14:textId="6260CDD8" w:rsidR="00822F00" w:rsidRDefault="00822F00" w:rsidP="00822F00">
      <w:pPr>
        <w:pStyle w:val="dlPerson2Last"/>
      </w:pPr>
      <w:r>
        <w:t>Assistant Attaché</w:t>
      </w:r>
    </w:p>
    <w:p w14:paraId="36C5C218" w14:textId="00BB6D33" w:rsidR="00822F00" w:rsidRDefault="00822F00" w:rsidP="00822F00">
      <w:pPr>
        <w:pStyle w:val="dlPerson"/>
      </w:pPr>
      <w:r>
        <w:t>Mr Josef Paul GRUBER</w:t>
      </w:r>
    </w:p>
    <w:p w14:paraId="3158E2D8" w14:textId="01872C3E" w:rsidR="00822F00" w:rsidRDefault="00822F00" w:rsidP="00822F00">
      <w:pPr>
        <w:pStyle w:val="dlPerson2Last"/>
      </w:pPr>
      <w:r>
        <w:t>Attaché</w:t>
      </w:r>
    </w:p>
    <w:p w14:paraId="39B904CA" w14:textId="493106E6" w:rsidR="00822F00" w:rsidRDefault="00822F00" w:rsidP="00822F00">
      <w:pPr>
        <w:pStyle w:val="MisijeNaslov"/>
      </w:pPr>
      <w:r>
        <w:br w:type="column"/>
      </w:r>
      <w:bookmarkStart w:id="60" w:name="_Toc213235215"/>
      <w:r>
        <w:lastRenderedPageBreak/>
        <w:t>Ghana</w:t>
      </w:r>
      <w:bookmarkEnd w:id="60"/>
    </w:p>
    <w:p w14:paraId="78E289A8" w14:textId="63244783" w:rsidR="00822F00" w:rsidRDefault="00822F00" w:rsidP="00822F00">
      <w:pPr>
        <w:pStyle w:val="dlCaption"/>
      </w:pPr>
      <w:r>
        <w:t>EMBASSY OF THE REPUBLIC OF GHANA</w:t>
      </w:r>
    </w:p>
    <w:p w14:paraId="01D85844" w14:textId="0D70266F" w:rsidR="00822F00" w:rsidRDefault="00822F00" w:rsidP="00822F00">
      <w:pPr>
        <w:pStyle w:val="dlAddress"/>
      </w:pPr>
      <w:r>
        <w:t>IT-00199 ROME, Via Ostriana 4</w:t>
      </w:r>
    </w:p>
    <w:p w14:paraId="227F290C" w14:textId="02837F88" w:rsidR="00822F00" w:rsidRDefault="00822F00" w:rsidP="00822F00">
      <w:pPr>
        <w:pStyle w:val="dlOfficeHours"/>
      </w:pPr>
      <w:r>
        <w:t>Office hours: Monday – Friday 8.30 – 15.30</w:t>
      </w:r>
    </w:p>
    <w:p w14:paraId="09C03065" w14:textId="27EDEE71" w:rsidR="00822F00" w:rsidRDefault="00822F00" w:rsidP="00822F00">
      <w:pPr>
        <w:pStyle w:val="dlPhone"/>
      </w:pPr>
      <w:r>
        <w:t>Tel: + 39 06 86 21 71 91, + 39 06 86 21 93 07, + 39 06 86 00 215</w:t>
      </w:r>
    </w:p>
    <w:p w14:paraId="6DE127F6" w14:textId="7027EFED" w:rsidR="00822F00" w:rsidRDefault="00822F00" w:rsidP="00822F00">
      <w:pPr>
        <w:pStyle w:val="dlPhone"/>
      </w:pPr>
      <w:r>
        <w:t>E-mail: info@ghanaembassy.it, rome@mfa.gov.gh</w:t>
      </w:r>
    </w:p>
    <w:p w14:paraId="472C3CC6" w14:textId="42428BEB" w:rsidR="00822F00" w:rsidRDefault="00822F00" w:rsidP="00822F00">
      <w:pPr>
        <w:pStyle w:val="dlPhone"/>
      </w:pPr>
      <w:r>
        <w:t>Homepage: www.ghanaembassy.it</w:t>
      </w:r>
    </w:p>
    <w:p w14:paraId="0DFE96CF" w14:textId="18FF0BDB" w:rsidR="00822F00" w:rsidRDefault="00822F00" w:rsidP="00822F00">
      <w:pPr>
        <w:pStyle w:val="dlUradCaption"/>
      </w:pPr>
      <w:r>
        <w:t>Consular Section</w:t>
      </w:r>
    </w:p>
    <w:p w14:paraId="0B769FE9" w14:textId="4D26286B" w:rsidR="00822F00" w:rsidRDefault="00822F00" w:rsidP="00822F00">
      <w:pPr>
        <w:pStyle w:val="dlPhone"/>
      </w:pPr>
      <w:r>
        <w:t>E-mail: consular@ghanaembassy.it</w:t>
      </w:r>
    </w:p>
    <w:p w14:paraId="4BE964DE" w14:textId="724E5E32" w:rsidR="00822F00" w:rsidRDefault="00822F00" w:rsidP="00822F00">
      <w:pPr>
        <w:pStyle w:val="dlPerson"/>
      </w:pPr>
    </w:p>
    <w:p w14:paraId="4380A388" w14:textId="43C4BEC2" w:rsidR="00822F00" w:rsidRDefault="00822F00" w:rsidP="00822F00">
      <w:pPr>
        <w:pStyle w:val="dlPerson"/>
      </w:pPr>
      <w:r>
        <w:t>H. E. Ms Merene BENYAH</w:t>
      </w:r>
    </w:p>
    <w:p w14:paraId="6DD6F2D6" w14:textId="124E0C67" w:rsidR="00822F00" w:rsidRDefault="00822F00" w:rsidP="00822F00">
      <w:pPr>
        <w:pStyle w:val="dlPerson2"/>
      </w:pPr>
      <w:r>
        <w:t>Ambassador Extraordinary and Plenipotentiary</w:t>
      </w:r>
    </w:p>
    <w:p w14:paraId="573E79F3" w14:textId="50917FB1" w:rsidR="00822F00" w:rsidRDefault="00822F00" w:rsidP="00822F00">
      <w:pPr>
        <w:pStyle w:val="dlPerson2Last"/>
      </w:pPr>
      <w:r>
        <w:t>9 August 2023</w:t>
      </w:r>
    </w:p>
    <w:p w14:paraId="78DC77D3" w14:textId="47D276CD" w:rsidR="00822F00" w:rsidRDefault="00822F00" w:rsidP="00822F00">
      <w:pPr>
        <w:pStyle w:val="dlPerson"/>
      </w:pPr>
      <w:r>
        <w:t>Mr Julius Eli GOKA</w:t>
      </w:r>
    </w:p>
    <w:p w14:paraId="70246359" w14:textId="027A6F31" w:rsidR="00822F00" w:rsidRDefault="00822F00" w:rsidP="00822F00">
      <w:pPr>
        <w:pStyle w:val="dlPerson2Last"/>
      </w:pPr>
      <w:r>
        <w:t>First Secretary</w:t>
      </w:r>
    </w:p>
    <w:p w14:paraId="2E085835" w14:textId="7912B4B9" w:rsidR="00822F00" w:rsidRDefault="00822F00" w:rsidP="00822F00">
      <w:pPr>
        <w:pStyle w:val="MisijeNaslov"/>
      </w:pPr>
      <w:r>
        <w:br w:type="column"/>
      </w:r>
      <w:bookmarkStart w:id="61" w:name="_Toc213235216"/>
      <w:r>
        <w:lastRenderedPageBreak/>
        <w:t>Greece</w:t>
      </w:r>
      <w:bookmarkEnd w:id="61"/>
    </w:p>
    <w:p w14:paraId="5DAC03DB" w14:textId="0A74B410" w:rsidR="00822F00" w:rsidRDefault="00822F00" w:rsidP="00822F00">
      <w:pPr>
        <w:pStyle w:val="dlCaption"/>
      </w:pPr>
      <w:r>
        <w:t>EMBASSY OF THE HELLENIC REPUBLIC</w:t>
      </w:r>
    </w:p>
    <w:p w14:paraId="3A2C6F34" w14:textId="223F7EF0" w:rsidR="00822F00" w:rsidRDefault="00822F00" w:rsidP="00822F00">
      <w:pPr>
        <w:pStyle w:val="dlAddress"/>
      </w:pPr>
      <w:r>
        <w:t>SI-1000 LJUBLJANA, Trnovski pristan 14</w:t>
      </w:r>
    </w:p>
    <w:p w14:paraId="78F58B7C" w14:textId="0E861564" w:rsidR="00822F00" w:rsidRDefault="00822F00" w:rsidP="00822F00">
      <w:pPr>
        <w:pStyle w:val="dlOfficeHours"/>
      </w:pPr>
      <w:r>
        <w:t>Office hours: Monday – Friday 8.00 – 15.30</w:t>
      </w:r>
    </w:p>
    <w:p w14:paraId="48EF5646" w14:textId="17E6F3B3" w:rsidR="00822F00" w:rsidRDefault="00822F00" w:rsidP="00822F00">
      <w:pPr>
        <w:pStyle w:val="dlPhone"/>
      </w:pPr>
      <w:r>
        <w:t>Tel: + 386 1 420 14 00</w:t>
      </w:r>
    </w:p>
    <w:p w14:paraId="121FE70F" w14:textId="77F591F9" w:rsidR="00822F00" w:rsidRDefault="00822F00" w:rsidP="00822F00">
      <w:pPr>
        <w:pStyle w:val="dlPhone"/>
      </w:pPr>
      <w:r>
        <w:t>Emergency number: + 386 51 449 956</w:t>
      </w:r>
    </w:p>
    <w:p w14:paraId="22EE0681" w14:textId="68B1D518" w:rsidR="00822F00" w:rsidRDefault="00822F00" w:rsidP="00822F00">
      <w:pPr>
        <w:pStyle w:val="dlPhone"/>
      </w:pPr>
      <w:r>
        <w:t>E-mail: gremb.lju@mfa.gr</w:t>
      </w:r>
    </w:p>
    <w:p w14:paraId="0948D5BC" w14:textId="469A9DE9" w:rsidR="00822F00" w:rsidRDefault="00822F00" w:rsidP="00822F00">
      <w:pPr>
        <w:pStyle w:val="dlPhone"/>
      </w:pPr>
      <w:r>
        <w:t>Homepage: www.mfa.gr/ljubljana</w:t>
      </w:r>
    </w:p>
    <w:p w14:paraId="34A8C731" w14:textId="4264EE46" w:rsidR="00822F00" w:rsidRDefault="00822F00" w:rsidP="00822F00">
      <w:pPr>
        <w:pStyle w:val="dlUradCaption"/>
      </w:pPr>
      <w:r>
        <w:t>Consular Section</w:t>
      </w:r>
    </w:p>
    <w:p w14:paraId="3515D776" w14:textId="55724551" w:rsidR="00822F00" w:rsidRDefault="00822F00" w:rsidP="00822F00">
      <w:pPr>
        <w:pStyle w:val="dlPhone"/>
      </w:pPr>
      <w:r>
        <w:t>Office hours: Monday – Friday 10.00 – 13.00</w:t>
      </w:r>
    </w:p>
    <w:p w14:paraId="1BDA0CC5" w14:textId="12F78072" w:rsidR="00822F00" w:rsidRDefault="00822F00" w:rsidP="00822F00">
      <w:pPr>
        <w:pStyle w:val="dlUradCaption"/>
      </w:pPr>
      <w:r>
        <w:t>Economic and Commercial Section</w:t>
      </w:r>
    </w:p>
    <w:p w14:paraId="3C074DD6" w14:textId="5C6B15D0" w:rsidR="00822F00" w:rsidRDefault="00822F00" w:rsidP="00822F00">
      <w:pPr>
        <w:pStyle w:val="dlPhone"/>
      </w:pPr>
      <w:r>
        <w:t>Office hours: Monday – Friday 8.00 – 15.30</w:t>
      </w:r>
    </w:p>
    <w:p w14:paraId="1330A80E" w14:textId="4F30A1E5" w:rsidR="00822F00" w:rsidRDefault="00822F00" w:rsidP="00822F00">
      <w:pPr>
        <w:pStyle w:val="dlPhone"/>
      </w:pPr>
      <w:r>
        <w:t>Tel: + 386 1 420 14 20</w:t>
      </w:r>
    </w:p>
    <w:p w14:paraId="17BFB8AB" w14:textId="38DE440C" w:rsidR="00822F00" w:rsidRDefault="00822F00" w:rsidP="00822F00">
      <w:pPr>
        <w:pStyle w:val="dlPhone"/>
      </w:pPr>
      <w:r>
        <w:t>E-mail: ecocom-ljubljana@mfa.gr</w:t>
      </w:r>
    </w:p>
    <w:p w14:paraId="41E553E8" w14:textId="7B678DB5" w:rsidR="00822F00" w:rsidRDefault="00822F00" w:rsidP="00822F00">
      <w:pPr>
        <w:pStyle w:val="dlPerson"/>
      </w:pPr>
    </w:p>
    <w:p w14:paraId="4EB46492" w14:textId="3E822975" w:rsidR="00822F00" w:rsidRDefault="00822F00" w:rsidP="00822F00">
      <w:pPr>
        <w:pStyle w:val="dlPerson"/>
      </w:pPr>
      <w:r>
        <w:t>H. E. Mr Argyrios MAKRIS</w:t>
      </w:r>
    </w:p>
    <w:p w14:paraId="227D4FBD" w14:textId="6891D72D" w:rsidR="00822F00" w:rsidRDefault="00822F00" w:rsidP="00822F00">
      <w:pPr>
        <w:pStyle w:val="dlPerson2"/>
      </w:pPr>
      <w:r>
        <w:t>Ambassador Extraordinary and Plenipotentiary</w:t>
      </w:r>
    </w:p>
    <w:p w14:paraId="3DF8C851" w14:textId="100B58C5" w:rsidR="00822F00" w:rsidRDefault="00822F00" w:rsidP="00822F00">
      <w:pPr>
        <w:pStyle w:val="dlPerson2Last"/>
      </w:pPr>
      <w:r>
        <w:t>22 November 2023</w:t>
      </w:r>
    </w:p>
    <w:p w14:paraId="1E592C53" w14:textId="2507F034" w:rsidR="00822F00" w:rsidRDefault="00822F00" w:rsidP="00822F00">
      <w:pPr>
        <w:pStyle w:val="dlPerson"/>
      </w:pPr>
      <w:r>
        <w:t>Mr Charalampos PAPADAKIS</w:t>
      </w:r>
    </w:p>
    <w:p w14:paraId="3C96BDCD" w14:textId="08965D1C" w:rsidR="00822F00" w:rsidRDefault="00822F00" w:rsidP="00822F00">
      <w:pPr>
        <w:pStyle w:val="dlPerson2Last"/>
      </w:pPr>
      <w:r>
        <w:t>First Secretary (Political, Cultural and Consular Affairs)</w:t>
      </w:r>
    </w:p>
    <w:p w14:paraId="0B7EC0A2" w14:textId="66626E5B" w:rsidR="00822F00" w:rsidRDefault="00822F00" w:rsidP="00822F00">
      <w:pPr>
        <w:pStyle w:val="dlPerson"/>
      </w:pPr>
      <w:r>
        <w:t>Mr Vaianos OREOPOULOS KELENIS</w:t>
      </w:r>
    </w:p>
    <w:p w14:paraId="693091FE" w14:textId="7B5FD2D3" w:rsidR="00822F00" w:rsidRDefault="00822F00" w:rsidP="00822F00">
      <w:pPr>
        <w:pStyle w:val="dlPerson2Last"/>
      </w:pPr>
      <w:r>
        <w:t>First Counsellor (Economic and Commercial Affairs)</w:t>
      </w:r>
    </w:p>
    <w:p w14:paraId="2627DF6A" w14:textId="52870A26" w:rsidR="00822F00" w:rsidRDefault="00822F00" w:rsidP="00822F00">
      <w:pPr>
        <w:pStyle w:val="dlPerson"/>
      </w:pPr>
      <w:r>
        <w:t>Mr Panagiotis VASILEIADIS</w:t>
      </w:r>
    </w:p>
    <w:p w14:paraId="219D2CF9" w14:textId="69A9E4A3" w:rsidR="00822F00" w:rsidRDefault="00822F00" w:rsidP="00822F00">
      <w:pPr>
        <w:pStyle w:val="dlPerson2Last"/>
      </w:pPr>
      <w:r>
        <w:t>Attaché</w:t>
      </w:r>
    </w:p>
    <w:p w14:paraId="35B540F8" w14:textId="274975B8" w:rsidR="00822F00" w:rsidRDefault="00822F00" w:rsidP="00822F00">
      <w:pPr>
        <w:pStyle w:val="dlPerson"/>
      </w:pPr>
      <w:r>
        <w:t>Mr Vassilios KOUTSIKOS</w:t>
      </w:r>
    </w:p>
    <w:p w14:paraId="4835DCF9" w14:textId="19C66E2E" w:rsidR="00822F00" w:rsidRDefault="00822F00" w:rsidP="00822F00">
      <w:pPr>
        <w:pStyle w:val="dlPerson2Last"/>
      </w:pPr>
      <w:r>
        <w:t>Attaché</w:t>
      </w:r>
    </w:p>
    <w:p w14:paraId="6C7D91EE" w14:textId="053CDF25" w:rsidR="00822F00" w:rsidRDefault="00822F00" w:rsidP="00822F00">
      <w:pPr>
        <w:pStyle w:val="dlPerson"/>
      </w:pPr>
      <w:r>
        <w:t>Colonel Athanasios LEKOS</w:t>
      </w:r>
    </w:p>
    <w:p w14:paraId="0B495181" w14:textId="6DA3CDC2" w:rsidR="00822F00" w:rsidRDefault="00822F00" w:rsidP="00822F00">
      <w:pPr>
        <w:pStyle w:val="dlPerson2"/>
      </w:pPr>
      <w:r>
        <w:t>Defence Attaché</w:t>
      </w:r>
    </w:p>
    <w:p w14:paraId="40198B3B" w14:textId="65E8D516" w:rsidR="00822F00" w:rsidRDefault="00822F00" w:rsidP="00822F00">
      <w:pPr>
        <w:pStyle w:val="dlPerson2Last"/>
      </w:pPr>
      <w:r>
        <w:t>with residence in Rome</w:t>
      </w:r>
    </w:p>
    <w:p w14:paraId="3043A4E1" w14:textId="1B2ECCCA" w:rsidR="00822F00" w:rsidRDefault="00822F00" w:rsidP="00822F00">
      <w:pPr>
        <w:pStyle w:val="MisijeNaslov"/>
      </w:pPr>
      <w:r>
        <w:br w:type="column"/>
      </w:r>
      <w:bookmarkStart w:id="62" w:name="_Toc213235217"/>
      <w:r>
        <w:lastRenderedPageBreak/>
        <w:t>Guatemala</w:t>
      </w:r>
      <w:bookmarkEnd w:id="62"/>
    </w:p>
    <w:p w14:paraId="6D731502" w14:textId="14A34254" w:rsidR="00822F00" w:rsidRDefault="00822F00" w:rsidP="00822F00">
      <w:pPr>
        <w:pStyle w:val="dlCaption"/>
      </w:pPr>
      <w:r>
        <w:t>EMBASSY OF THE REPUBLIC OF GUATEMALA</w:t>
      </w:r>
    </w:p>
    <w:p w14:paraId="563455F9" w14:textId="436820E3" w:rsidR="00822F00" w:rsidRDefault="00822F00" w:rsidP="00822F00">
      <w:pPr>
        <w:pStyle w:val="dlAddress"/>
      </w:pPr>
      <w:r>
        <w:t>AT-1040 VIENNA, Prinz Eugen Strasse 18/2, Top 23-24B</w:t>
      </w:r>
    </w:p>
    <w:p w14:paraId="0CC28B1F" w14:textId="4296B990" w:rsidR="00822F00" w:rsidRDefault="00822F00" w:rsidP="00822F00">
      <w:pPr>
        <w:pStyle w:val="dlOfficeHours"/>
      </w:pPr>
      <w:r>
        <w:t>Office hours: Monday – Friday 9.00 – 17.00</w:t>
      </w:r>
    </w:p>
    <w:p w14:paraId="2B599FB5" w14:textId="778C497E" w:rsidR="00822F00" w:rsidRDefault="00822F00" w:rsidP="00822F00">
      <w:pPr>
        <w:pStyle w:val="dlPhone"/>
      </w:pPr>
      <w:r>
        <w:t>Tel: + 43 1 714 35 70</w:t>
      </w:r>
    </w:p>
    <w:p w14:paraId="5BEC68D9" w14:textId="1822A99E" w:rsidR="00822F00" w:rsidRDefault="00822F00" w:rsidP="00822F00">
      <w:pPr>
        <w:pStyle w:val="dlPhone"/>
      </w:pPr>
      <w:r>
        <w:t>Emergency number: + 43 664 19 79 121</w:t>
      </w:r>
    </w:p>
    <w:p w14:paraId="04D1E07A" w14:textId="084CD3F0" w:rsidR="00822F00" w:rsidRDefault="00822F00" w:rsidP="00822F00">
      <w:pPr>
        <w:pStyle w:val="dlPhone"/>
      </w:pPr>
      <w:r>
        <w:t>E-mail: embajada@embaguate.co.at, mision@embaguate.co.at</w:t>
      </w:r>
    </w:p>
    <w:p w14:paraId="066B4647" w14:textId="28E15162" w:rsidR="00822F00" w:rsidRDefault="00822F00" w:rsidP="00822F00">
      <w:pPr>
        <w:pStyle w:val="dlPhone"/>
      </w:pPr>
      <w:r>
        <w:t>Homepage: www.minex.gob.gt</w:t>
      </w:r>
    </w:p>
    <w:p w14:paraId="66FBF1CB" w14:textId="210B2714" w:rsidR="00822F00" w:rsidRDefault="00822F00" w:rsidP="00822F00">
      <w:pPr>
        <w:pStyle w:val="dlPerson"/>
      </w:pPr>
    </w:p>
    <w:p w14:paraId="43E6DFEA" w14:textId="169FC055" w:rsidR="00822F00" w:rsidRDefault="00822F00" w:rsidP="00822F00">
      <w:pPr>
        <w:pStyle w:val="dlPerson"/>
      </w:pPr>
      <w:r>
        <w:t>H. E. Mr Jorge SKINNER-KLÉE ARENALES</w:t>
      </w:r>
    </w:p>
    <w:p w14:paraId="09A22C9D" w14:textId="3F47E34A" w:rsidR="00822F00" w:rsidRDefault="00822F00" w:rsidP="00822F00">
      <w:pPr>
        <w:pStyle w:val="dlPerson2"/>
      </w:pPr>
      <w:r>
        <w:t>Ambassador Extraordinary and Plenipotentiary</w:t>
      </w:r>
    </w:p>
    <w:p w14:paraId="43E752F7" w14:textId="1ED35ED7" w:rsidR="00822F00" w:rsidRDefault="00822F00" w:rsidP="00822F00">
      <w:pPr>
        <w:pStyle w:val="dlPerson2Last"/>
      </w:pPr>
      <w:r>
        <w:t>8 January 2024</w:t>
      </w:r>
    </w:p>
    <w:p w14:paraId="2DEA1F4B" w14:textId="78FDFEDC" w:rsidR="00822F00" w:rsidRDefault="00822F00" w:rsidP="00822F00">
      <w:pPr>
        <w:pStyle w:val="dlPerson"/>
      </w:pPr>
      <w:r>
        <w:t>Mr Carlos Alberto GARCIA REYES</w:t>
      </w:r>
    </w:p>
    <w:p w14:paraId="43274518" w14:textId="02C11ABA" w:rsidR="00822F00" w:rsidRDefault="00822F00" w:rsidP="00822F00">
      <w:pPr>
        <w:pStyle w:val="dlPerson2Last"/>
      </w:pPr>
      <w:r>
        <w:t>Minister Counsellor</w:t>
      </w:r>
    </w:p>
    <w:p w14:paraId="452B15C1" w14:textId="0C0DDFE9" w:rsidR="00822F00" w:rsidRDefault="00822F00" w:rsidP="00822F00">
      <w:pPr>
        <w:pStyle w:val="MisijeNaslov"/>
      </w:pPr>
      <w:r>
        <w:br w:type="column"/>
      </w:r>
      <w:bookmarkStart w:id="63" w:name="_Toc213235218"/>
      <w:r>
        <w:lastRenderedPageBreak/>
        <w:t>Guinea</w:t>
      </w:r>
      <w:bookmarkEnd w:id="63"/>
    </w:p>
    <w:p w14:paraId="0B53AE3C" w14:textId="14BF7457" w:rsidR="00822F00" w:rsidRDefault="00822F00" w:rsidP="00822F00">
      <w:pPr>
        <w:pStyle w:val="dlCaption"/>
      </w:pPr>
      <w:r>
        <w:t>EMBASSY OF THE REPUBLIC OF GUINEA</w:t>
      </w:r>
    </w:p>
    <w:p w14:paraId="0FDEDDCA" w14:textId="7945DBED" w:rsidR="00822F00" w:rsidRDefault="00822F00" w:rsidP="00822F00">
      <w:pPr>
        <w:pStyle w:val="dlAddress"/>
      </w:pPr>
      <w:r>
        <w:t>IT-00197 ROME, Via Adelaide Ristori 9b/13</w:t>
      </w:r>
    </w:p>
    <w:p w14:paraId="0812F8EE" w14:textId="2A7DBEE9" w:rsidR="00822F00" w:rsidRDefault="00822F00" w:rsidP="00822F00">
      <w:pPr>
        <w:pStyle w:val="dlOfficeHours"/>
      </w:pPr>
      <w:r>
        <w:t>Office hours: Monday - Thursday 9.00 - 17.00, Friday 9.00 - 13.00</w:t>
      </w:r>
    </w:p>
    <w:p w14:paraId="3511A95E" w14:textId="048B1F58" w:rsidR="00822F00" w:rsidRDefault="00822F00" w:rsidP="00822F00">
      <w:pPr>
        <w:pStyle w:val="dlPhone"/>
      </w:pPr>
      <w:r>
        <w:t>Tel: + 39 068 078 989</w:t>
      </w:r>
    </w:p>
    <w:p w14:paraId="683E3427" w14:textId="640F713E" w:rsidR="00822F00" w:rsidRDefault="00822F00" w:rsidP="00822F00">
      <w:pPr>
        <w:pStyle w:val="dlPhone"/>
      </w:pPr>
      <w:r>
        <w:t>Emergency number: + 39 333 88 69 029</w:t>
      </w:r>
    </w:p>
    <w:p w14:paraId="3F78413F" w14:textId="5F8289D5" w:rsidR="00822F00" w:rsidRDefault="00822F00" w:rsidP="00822F00">
      <w:pPr>
        <w:pStyle w:val="dlPhone"/>
      </w:pPr>
      <w:r>
        <w:t>Fax: + 39 068 077 588</w:t>
      </w:r>
    </w:p>
    <w:p w14:paraId="2DEE983B" w14:textId="40243758" w:rsidR="00822F00" w:rsidRDefault="00822F00" w:rsidP="00822F00">
      <w:pPr>
        <w:pStyle w:val="dlPhone"/>
      </w:pPr>
      <w:r>
        <w:t>E-mail: ambaguineerome1@virgilio.it</w:t>
      </w:r>
    </w:p>
    <w:p w14:paraId="486C04CF" w14:textId="48AC7FF0" w:rsidR="00822F00" w:rsidRDefault="00822F00" w:rsidP="00822F00">
      <w:pPr>
        <w:pStyle w:val="dlPhone"/>
      </w:pPr>
      <w:r>
        <w:t>Homepage: https://www.ambaguineerome.org/</w:t>
      </w:r>
    </w:p>
    <w:p w14:paraId="1CB50783" w14:textId="418805CC" w:rsidR="00822F00" w:rsidRDefault="00822F00" w:rsidP="00822F00">
      <w:pPr>
        <w:pStyle w:val="dlPerson"/>
      </w:pPr>
    </w:p>
    <w:p w14:paraId="1A532B0B" w14:textId="3BFAF0DC" w:rsidR="00822F00" w:rsidRDefault="00822F00" w:rsidP="00822F00">
      <w:pPr>
        <w:pStyle w:val="dlPerson"/>
      </w:pPr>
      <w:r>
        <w:t>H. E. Ms Aminata Kobélé KEITA</w:t>
      </w:r>
    </w:p>
    <w:p w14:paraId="24F709DB" w14:textId="15F5D2FF" w:rsidR="00822F00" w:rsidRDefault="00822F00" w:rsidP="00822F00">
      <w:pPr>
        <w:pStyle w:val="dlPerson2"/>
      </w:pPr>
      <w:r>
        <w:t>Ambassador Extraordinary and Plenipotentiary</w:t>
      </w:r>
    </w:p>
    <w:p w14:paraId="12AC3743" w14:textId="2FE68BDA" w:rsidR="00822F00" w:rsidRDefault="00822F00" w:rsidP="00822F00">
      <w:pPr>
        <w:pStyle w:val="dlPerson2Last"/>
      </w:pPr>
      <w:r>
        <w:t>27 May 2025</w:t>
      </w:r>
    </w:p>
    <w:p w14:paraId="3A8FF7E6" w14:textId="69F09715" w:rsidR="00822F00" w:rsidRDefault="00822F00" w:rsidP="00822F00">
      <w:pPr>
        <w:pStyle w:val="dlPerson"/>
      </w:pPr>
      <w:r>
        <w:t>Mr Alpha Oumar DIALLO</w:t>
      </w:r>
    </w:p>
    <w:p w14:paraId="4DE0F2C8" w14:textId="3ACED34C" w:rsidR="00822F00" w:rsidRDefault="00822F00" w:rsidP="00822F00">
      <w:pPr>
        <w:pStyle w:val="dlPerson2Last"/>
      </w:pPr>
      <w:r>
        <w:t xml:space="preserve">First Counsellor (Political Affairs) </w:t>
      </w:r>
    </w:p>
    <w:p w14:paraId="2B8CEBB8" w14:textId="458EAB97" w:rsidR="00822F00" w:rsidRDefault="00822F00" w:rsidP="00822F00">
      <w:pPr>
        <w:pStyle w:val="dlPerson"/>
      </w:pPr>
      <w:r>
        <w:t>Mr Ibrahima Sory CONDE</w:t>
      </w:r>
    </w:p>
    <w:p w14:paraId="0D598E62" w14:textId="54F2076E" w:rsidR="00822F00" w:rsidRDefault="00822F00" w:rsidP="00822F00">
      <w:pPr>
        <w:pStyle w:val="dlPerson2Last"/>
      </w:pPr>
      <w:r>
        <w:t>First Counsellor (Economic Affairs)</w:t>
      </w:r>
    </w:p>
    <w:p w14:paraId="6413F33B" w14:textId="3029C72C" w:rsidR="00822F00" w:rsidRDefault="00822F00" w:rsidP="00822F00">
      <w:pPr>
        <w:pStyle w:val="MisijeNaslov"/>
      </w:pPr>
      <w:r>
        <w:br w:type="column"/>
      </w:r>
      <w:bookmarkStart w:id="64" w:name="_Toc213235219"/>
      <w:r>
        <w:lastRenderedPageBreak/>
        <w:t>Holy See</w:t>
      </w:r>
      <w:bookmarkEnd w:id="64"/>
    </w:p>
    <w:p w14:paraId="4DCABA20" w14:textId="526DB507" w:rsidR="00822F00" w:rsidRDefault="00822F00" w:rsidP="00822F00">
      <w:pPr>
        <w:pStyle w:val="dlCaption"/>
      </w:pPr>
      <w:r>
        <w:t>APOSTOLIC NUNCIATURE OF THE HOLY SEE</w:t>
      </w:r>
    </w:p>
    <w:p w14:paraId="55C6BAB6" w14:textId="59A37169" w:rsidR="00822F00" w:rsidRDefault="00822F00" w:rsidP="00822F00">
      <w:pPr>
        <w:pStyle w:val="dlAddress"/>
      </w:pPr>
      <w:r>
        <w:t>SI-1000 LJUBLJANA, Ulica Janeza Pavla II 21, p. p. 2043</w:t>
      </w:r>
    </w:p>
    <w:p w14:paraId="6E42AD3F" w14:textId="4BE61654" w:rsidR="00822F00" w:rsidRDefault="00822F00" w:rsidP="00822F00">
      <w:pPr>
        <w:pStyle w:val="dlOfficeHours"/>
      </w:pPr>
      <w:r>
        <w:t>Office hours: Monday – Thursday 8.30 – 16.30</w:t>
      </w:r>
    </w:p>
    <w:p w14:paraId="54F36EF4" w14:textId="232AAB8C" w:rsidR="00822F00" w:rsidRDefault="00822F00" w:rsidP="00822F00">
      <w:pPr>
        <w:pStyle w:val="dlPhone"/>
      </w:pPr>
      <w:r>
        <w:t>Tel: + 386 1 433 92 04, + 386 1 433 41 33</w:t>
      </w:r>
    </w:p>
    <w:p w14:paraId="3703E816" w14:textId="04F1A333" w:rsidR="00822F00" w:rsidRDefault="00822F00" w:rsidP="00822F00">
      <w:pPr>
        <w:pStyle w:val="dlPhone"/>
      </w:pPr>
      <w:r>
        <w:t>Fax: + 386 1 431 51 30</w:t>
      </w:r>
    </w:p>
    <w:p w14:paraId="450E7EAB" w14:textId="439A03AE" w:rsidR="00822F00" w:rsidRDefault="00822F00" w:rsidP="00822F00">
      <w:pPr>
        <w:pStyle w:val="dlPhone"/>
      </w:pPr>
      <w:r>
        <w:t>E-mail: na.slovenia@diplomat.va</w:t>
      </w:r>
    </w:p>
    <w:p w14:paraId="068C0B06" w14:textId="07FAE768" w:rsidR="00822F00" w:rsidRDefault="00822F00" w:rsidP="00822F00">
      <w:pPr>
        <w:pStyle w:val="dlPerson"/>
      </w:pPr>
    </w:p>
    <w:p w14:paraId="3F8C3DD9" w14:textId="4907DA1B" w:rsidR="00822F00" w:rsidRDefault="00822F00" w:rsidP="00822F00">
      <w:pPr>
        <w:pStyle w:val="dlPerson"/>
      </w:pPr>
      <w:r>
        <w:t>H. E. Archbishop Luigi Teresio BIANCO</w:t>
      </w:r>
    </w:p>
    <w:p w14:paraId="4D471B2B" w14:textId="08584327" w:rsidR="00822F00" w:rsidRDefault="00822F00" w:rsidP="00822F00">
      <w:pPr>
        <w:pStyle w:val="dlPerson2"/>
      </w:pPr>
      <w:r>
        <w:t>Ambassador Extraordinary and Plenipotentiary</w:t>
      </w:r>
    </w:p>
    <w:p w14:paraId="3D14D2FC" w14:textId="0CDFF27D" w:rsidR="00822F00" w:rsidRDefault="00822F00" w:rsidP="00822F00">
      <w:pPr>
        <w:pStyle w:val="dlPerson2Last"/>
      </w:pPr>
      <w:r>
        <w:t>23 June 2025</w:t>
      </w:r>
    </w:p>
    <w:p w14:paraId="066668A0" w14:textId="73D616D3" w:rsidR="00822F00" w:rsidRDefault="00822F00" w:rsidP="00822F00">
      <w:pPr>
        <w:pStyle w:val="MisijeNaslov"/>
      </w:pPr>
      <w:r>
        <w:br w:type="column"/>
      </w:r>
      <w:bookmarkStart w:id="65" w:name="_Toc213235220"/>
      <w:r>
        <w:lastRenderedPageBreak/>
        <w:t>Hungary</w:t>
      </w:r>
      <w:bookmarkEnd w:id="65"/>
    </w:p>
    <w:p w14:paraId="77368E51" w14:textId="4156944A" w:rsidR="00822F00" w:rsidRDefault="00822F00" w:rsidP="00822F00">
      <w:pPr>
        <w:pStyle w:val="dlCaption"/>
      </w:pPr>
      <w:r>
        <w:t>EMBASSY OF HUNGARY</w:t>
      </w:r>
    </w:p>
    <w:p w14:paraId="3183A7FC" w14:textId="018E274E" w:rsidR="00822F00" w:rsidRDefault="00822F00" w:rsidP="00822F00">
      <w:pPr>
        <w:pStyle w:val="dlAddress"/>
      </w:pPr>
      <w:r>
        <w:t>SI-1210 LJUBLJANA, Ulica Konrada Babnika 5</w:t>
      </w:r>
    </w:p>
    <w:p w14:paraId="458687C5" w14:textId="56E23E5B" w:rsidR="00822F00" w:rsidRDefault="00822F00" w:rsidP="00822F00">
      <w:pPr>
        <w:pStyle w:val="dlOfficeHours"/>
      </w:pPr>
      <w:r>
        <w:t>Office hours: Monday – Thursday 8.00 – 17.00, Friday 8.00 – 14.00</w:t>
      </w:r>
    </w:p>
    <w:p w14:paraId="407F0419" w14:textId="7F17B918" w:rsidR="00822F00" w:rsidRDefault="00822F00" w:rsidP="00822F00">
      <w:pPr>
        <w:pStyle w:val="dlPhone"/>
      </w:pPr>
      <w:r>
        <w:t>Tel: + 386 1 583 04 00</w:t>
      </w:r>
    </w:p>
    <w:p w14:paraId="4C24C827" w14:textId="35FB4C2E" w:rsidR="00822F00" w:rsidRDefault="00822F00" w:rsidP="00822F00">
      <w:pPr>
        <w:pStyle w:val="dlPhone"/>
      </w:pPr>
      <w:r>
        <w:t>Emergency number: + 386 51 634 220</w:t>
      </w:r>
    </w:p>
    <w:p w14:paraId="04A65B87" w14:textId="28EEF219" w:rsidR="00822F00" w:rsidRDefault="00822F00" w:rsidP="00822F00">
      <w:pPr>
        <w:pStyle w:val="dlPhone"/>
      </w:pPr>
      <w:r>
        <w:t>E-mail: mission.lju@mfa.gov.hu</w:t>
      </w:r>
    </w:p>
    <w:p w14:paraId="71CA73B5" w14:textId="0FC698D5" w:rsidR="00822F00" w:rsidRDefault="00822F00" w:rsidP="00822F00">
      <w:pPr>
        <w:pStyle w:val="dlPhone"/>
      </w:pPr>
      <w:r>
        <w:t>Homepage: https://ljubljana.mfa.gov.hu</w:t>
      </w:r>
    </w:p>
    <w:p w14:paraId="50E1E2B1" w14:textId="02649B5A" w:rsidR="00822F00" w:rsidRDefault="00822F00" w:rsidP="00822F00">
      <w:pPr>
        <w:pStyle w:val="dlUradCaption"/>
      </w:pPr>
      <w:r>
        <w:t>Liszt Institute – Hungarian Cultural Centre</w:t>
      </w:r>
    </w:p>
    <w:p w14:paraId="68A86D69" w14:textId="206C4CF3" w:rsidR="00822F00" w:rsidRDefault="00822F00" w:rsidP="00822F00">
      <w:pPr>
        <w:pStyle w:val="dlPhone"/>
      </w:pPr>
      <w:r>
        <w:t>SI–1000 LJUBLJANA, Barvarska steza 8</w:t>
      </w:r>
    </w:p>
    <w:p w14:paraId="75D0CBCF" w14:textId="7916E207" w:rsidR="00822F00" w:rsidRDefault="00822F00" w:rsidP="00822F00">
      <w:pPr>
        <w:pStyle w:val="dlPhone"/>
      </w:pPr>
      <w:r>
        <w:t>Official hours: Monday – Thursday 11.00 – 18.00, Friday 10.00 – 16.00</w:t>
      </w:r>
    </w:p>
    <w:p w14:paraId="7DEA1210" w14:textId="7B4216D1" w:rsidR="00822F00" w:rsidRDefault="00822F00" w:rsidP="00822F00">
      <w:pPr>
        <w:pStyle w:val="dlPhone"/>
      </w:pPr>
      <w:r>
        <w:t>Tel: + 386 59 337 900</w:t>
      </w:r>
    </w:p>
    <w:p w14:paraId="31725A2B" w14:textId="73D72D4A" w:rsidR="00822F00" w:rsidRDefault="00822F00" w:rsidP="00822F00">
      <w:pPr>
        <w:pStyle w:val="dlPhone"/>
      </w:pPr>
      <w:r>
        <w:t>E-mail: info@lisztovinstitut.si</w:t>
      </w:r>
    </w:p>
    <w:p w14:paraId="20F174CF" w14:textId="35CD4C0F" w:rsidR="00822F00" w:rsidRDefault="00822F00" w:rsidP="00822F00">
      <w:pPr>
        <w:pStyle w:val="dlPhone"/>
      </w:pPr>
      <w:r>
        <w:t>Homepage: https://culture.hu/sl/ljubljana</w:t>
      </w:r>
    </w:p>
    <w:p w14:paraId="1FEBA81A" w14:textId="13A6F884" w:rsidR="00822F00" w:rsidRDefault="00822F00" w:rsidP="00822F00">
      <w:pPr>
        <w:pStyle w:val="dlPerson"/>
      </w:pPr>
    </w:p>
    <w:p w14:paraId="079888CB" w14:textId="0972A4A8" w:rsidR="00822F00" w:rsidRDefault="00822F00" w:rsidP="00822F00">
      <w:pPr>
        <w:pStyle w:val="dlPerson"/>
      </w:pPr>
      <w:r>
        <w:t>H. E. Mr Andor Ferenc DÁVID</w:t>
      </w:r>
    </w:p>
    <w:p w14:paraId="0E238093" w14:textId="2C377B31" w:rsidR="00822F00" w:rsidRDefault="00822F00" w:rsidP="00822F00">
      <w:pPr>
        <w:pStyle w:val="dlPerson2"/>
      </w:pPr>
      <w:r>
        <w:t>Ambassador Extraordinary and Plenipotentiary</w:t>
      </w:r>
    </w:p>
    <w:p w14:paraId="677DC7FD" w14:textId="7DD59065" w:rsidR="00822F00" w:rsidRDefault="00822F00" w:rsidP="00822F00">
      <w:pPr>
        <w:pStyle w:val="dlPerson2Last"/>
      </w:pPr>
      <w:r>
        <w:t>25 August 2020</w:t>
      </w:r>
    </w:p>
    <w:p w14:paraId="0511620A" w14:textId="6617AA6E" w:rsidR="00822F00" w:rsidRDefault="00822F00" w:rsidP="00822F00">
      <w:pPr>
        <w:pStyle w:val="dlPerson"/>
      </w:pPr>
      <w:r>
        <w:t>Mr Krisztián TÓTH</w:t>
      </w:r>
    </w:p>
    <w:p w14:paraId="34F21BC3" w14:textId="5344DD68" w:rsidR="00822F00" w:rsidRDefault="00822F00" w:rsidP="00822F00">
      <w:pPr>
        <w:pStyle w:val="dlPerson2Last"/>
      </w:pPr>
      <w:r>
        <w:t>First Counsellor</w:t>
      </w:r>
    </w:p>
    <w:p w14:paraId="13EEB8B3" w14:textId="54859983" w:rsidR="00822F00" w:rsidRDefault="00822F00" w:rsidP="00822F00">
      <w:pPr>
        <w:pStyle w:val="dlPerson"/>
      </w:pPr>
      <w:r>
        <w:t>Ms Andrea FÖLDVÁRI-OLÁH</w:t>
      </w:r>
    </w:p>
    <w:p w14:paraId="245F2ACE" w14:textId="2F755DE9" w:rsidR="00822F00" w:rsidRDefault="00822F00" w:rsidP="00822F00">
      <w:pPr>
        <w:pStyle w:val="dlPerson2Last"/>
      </w:pPr>
      <w:r>
        <w:t>First Counsellor</w:t>
      </w:r>
    </w:p>
    <w:p w14:paraId="44A078CE" w14:textId="2B3DCAA5" w:rsidR="00822F00" w:rsidRDefault="00822F00" w:rsidP="00822F00">
      <w:pPr>
        <w:pStyle w:val="dlPerson"/>
      </w:pPr>
      <w:r>
        <w:t>Mr Zoltán Csaba THURÓCZY</w:t>
      </w:r>
    </w:p>
    <w:p w14:paraId="7C93D329" w14:textId="321B4472" w:rsidR="00822F00" w:rsidRDefault="00822F00" w:rsidP="00822F00">
      <w:pPr>
        <w:pStyle w:val="dlPerson2"/>
      </w:pPr>
      <w:r>
        <w:t>Second Counsellor</w:t>
      </w:r>
    </w:p>
    <w:p w14:paraId="5B1D9FE1" w14:textId="3EA4EC29" w:rsidR="00822F00" w:rsidRDefault="00822F00" w:rsidP="00822F00">
      <w:pPr>
        <w:pStyle w:val="dlPerson2Last"/>
      </w:pPr>
      <w:r>
        <w:t>Director of the Liszt Institute – Hungarian Cultural Centre</w:t>
      </w:r>
    </w:p>
    <w:p w14:paraId="5804C6F2" w14:textId="0470337E" w:rsidR="00822F00" w:rsidRDefault="00822F00" w:rsidP="00822F00">
      <w:pPr>
        <w:pStyle w:val="dlPerson"/>
      </w:pPr>
      <w:r>
        <w:t>Colonel Péter SZŐKE</w:t>
      </w:r>
    </w:p>
    <w:p w14:paraId="5F74185A" w14:textId="33F80CEC" w:rsidR="00822F00" w:rsidRDefault="00822F00" w:rsidP="00822F00">
      <w:pPr>
        <w:pStyle w:val="dlPerson2"/>
      </w:pPr>
      <w:r>
        <w:t>Defence, Military and Air Attaché</w:t>
      </w:r>
    </w:p>
    <w:p w14:paraId="4E149BD1" w14:textId="1A84FDB9" w:rsidR="00822F00" w:rsidRDefault="00822F00" w:rsidP="00822F00">
      <w:pPr>
        <w:pStyle w:val="dlPerson2Last"/>
      </w:pPr>
      <w:r>
        <w:t>with residence in Vienna</w:t>
      </w:r>
    </w:p>
    <w:p w14:paraId="7B066B7C" w14:textId="458749CF" w:rsidR="00822F00" w:rsidRDefault="00822F00" w:rsidP="00822F00">
      <w:pPr>
        <w:pStyle w:val="dlPerson"/>
      </w:pPr>
      <w:r>
        <w:t>Major Gábor SZÉKELY</w:t>
      </w:r>
    </w:p>
    <w:p w14:paraId="72276DB4" w14:textId="7554FA6D" w:rsidR="00822F00" w:rsidRDefault="00822F00" w:rsidP="00822F00">
      <w:pPr>
        <w:pStyle w:val="dlPerson2"/>
      </w:pPr>
      <w:r>
        <w:t>Deputy Defence, Military and Air Attaché</w:t>
      </w:r>
    </w:p>
    <w:p w14:paraId="581811C5" w14:textId="7AE8150B" w:rsidR="00822F00" w:rsidRDefault="00822F00" w:rsidP="00822F00">
      <w:pPr>
        <w:pStyle w:val="dlPerson2Last"/>
      </w:pPr>
      <w:r>
        <w:t>with residence in Austria</w:t>
      </w:r>
    </w:p>
    <w:p w14:paraId="347C4B19" w14:textId="50726525" w:rsidR="00822F00" w:rsidRDefault="00822F00" w:rsidP="00822F00">
      <w:pPr>
        <w:pStyle w:val="dlPerson"/>
      </w:pPr>
      <w:r>
        <w:t>Ms Erika BODNÁRNÉ JAKÓ</w:t>
      </w:r>
    </w:p>
    <w:p w14:paraId="4F9F0D83" w14:textId="760C1FFA" w:rsidR="00822F00" w:rsidRDefault="00822F00" w:rsidP="00822F00">
      <w:pPr>
        <w:pStyle w:val="dlPerson2"/>
      </w:pPr>
      <w:r>
        <w:t>First Secretary</w:t>
      </w:r>
    </w:p>
    <w:p w14:paraId="4A33A677" w14:textId="4997B681" w:rsidR="00822F00" w:rsidRDefault="00822F00" w:rsidP="00822F00">
      <w:pPr>
        <w:pStyle w:val="dlPerson2Last"/>
      </w:pPr>
      <w:r>
        <w:t>Head of Trade and Commercial Office</w:t>
      </w:r>
    </w:p>
    <w:p w14:paraId="5C415FA8" w14:textId="022743E1" w:rsidR="00822F00" w:rsidRDefault="00822F00" w:rsidP="00822F00">
      <w:pPr>
        <w:pStyle w:val="dlPerson"/>
      </w:pPr>
      <w:r>
        <w:lastRenderedPageBreak/>
        <w:t>Mr Gergely SCHUCHTÁR</w:t>
      </w:r>
    </w:p>
    <w:p w14:paraId="3763C9DC" w14:textId="7FD41022" w:rsidR="00822F00" w:rsidRDefault="00822F00" w:rsidP="00822F00">
      <w:pPr>
        <w:pStyle w:val="dlPerson2Last"/>
      </w:pPr>
      <w:r>
        <w:t>First Secretary</w:t>
      </w:r>
    </w:p>
    <w:p w14:paraId="057BD30E" w14:textId="51BAAE89" w:rsidR="00822F00" w:rsidRDefault="00822F00" w:rsidP="00822F00">
      <w:pPr>
        <w:pStyle w:val="dlPerson"/>
      </w:pPr>
      <w:r>
        <w:t>Mr Miroszláv FERKOV</w:t>
      </w:r>
    </w:p>
    <w:p w14:paraId="01C6B150" w14:textId="4B84311C" w:rsidR="00822F00" w:rsidRDefault="00822F00" w:rsidP="00822F00">
      <w:pPr>
        <w:pStyle w:val="dlPerson2Last"/>
      </w:pPr>
      <w:r>
        <w:t>Second Secretary</w:t>
      </w:r>
    </w:p>
    <w:p w14:paraId="295CD258" w14:textId="73F2FE85" w:rsidR="00822F00" w:rsidRDefault="00822F00" w:rsidP="00822F00">
      <w:pPr>
        <w:pStyle w:val="dlPerson"/>
      </w:pPr>
      <w:r>
        <w:t>Mr Ádám Alex HORVÁTH</w:t>
      </w:r>
    </w:p>
    <w:p w14:paraId="4C1B1F9D" w14:textId="038061FC" w:rsidR="00822F00" w:rsidRDefault="00822F00" w:rsidP="00822F00">
      <w:pPr>
        <w:pStyle w:val="dlPerson2Last"/>
      </w:pPr>
      <w:r>
        <w:t>Attaché</w:t>
      </w:r>
    </w:p>
    <w:p w14:paraId="6F3BB572" w14:textId="3465DFAA" w:rsidR="00822F00" w:rsidRDefault="00822F00" w:rsidP="00822F00">
      <w:pPr>
        <w:pStyle w:val="dlPerson"/>
      </w:pPr>
      <w:r>
        <w:t>Ms Tímea TIMÁR</w:t>
      </w:r>
    </w:p>
    <w:p w14:paraId="43424D4E" w14:textId="7021D05C" w:rsidR="00822F00" w:rsidRDefault="00822F00" w:rsidP="00822F00">
      <w:pPr>
        <w:pStyle w:val="dlPerson2Last"/>
      </w:pPr>
      <w:r>
        <w:t>Attaché</w:t>
      </w:r>
    </w:p>
    <w:p w14:paraId="5C434877" w14:textId="3C9B5CCD" w:rsidR="00822F00" w:rsidRDefault="00822F00" w:rsidP="00822F00">
      <w:pPr>
        <w:pStyle w:val="dlPerson"/>
      </w:pPr>
      <w:r>
        <w:t>Mr Levente CSÁKI</w:t>
      </w:r>
    </w:p>
    <w:p w14:paraId="2F4404E8" w14:textId="17E946A4" w:rsidR="00822F00" w:rsidRDefault="00822F00" w:rsidP="00822F00">
      <w:pPr>
        <w:pStyle w:val="dlPerson2Last"/>
      </w:pPr>
      <w:r>
        <w:t>Attaché</w:t>
      </w:r>
    </w:p>
    <w:p w14:paraId="6B47B92C" w14:textId="3494F66A" w:rsidR="00822F00" w:rsidRDefault="00822F00" w:rsidP="00822F00">
      <w:pPr>
        <w:pStyle w:val="dlPerson"/>
      </w:pPr>
      <w:r>
        <w:t>Ms Györgyi BALOGH</w:t>
      </w:r>
    </w:p>
    <w:p w14:paraId="51BE1447" w14:textId="5AB0B94B" w:rsidR="00822F00" w:rsidRDefault="00822F00" w:rsidP="00822F00">
      <w:pPr>
        <w:pStyle w:val="dlPerson2Last"/>
      </w:pPr>
      <w:r>
        <w:t>Attaché</w:t>
      </w:r>
    </w:p>
    <w:p w14:paraId="48C160C4" w14:textId="68DAECBC" w:rsidR="00822F00" w:rsidRDefault="00822F00" w:rsidP="00822F00">
      <w:pPr>
        <w:pStyle w:val="MisijeNaslov"/>
      </w:pPr>
      <w:r>
        <w:br w:type="column"/>
      </w:r>
      <w:bookmarkStart w:id="66" w:name="_Toc213235221"/>
      <w:r>
        <w:lastRenderedPageBreak/>
        <w:t>Iceland</w:t>
      </w:r>
      <w:bookmarkEnd w:id="66"/>
    </w:p>
    <w:p w14:paraId="31B8DDA3" w14:textId="662894DC" w:rsidR="00822F00" w:rsidRDefault="00822F00" w:rsidP="00822F00">
      <w:pPr>
        <w:pStyle w:val="dlCaption"/>
      </w:pPr>
      <w:r>
        <w:t>EMBASSY OF ICELAND</w:t>
      </w:r>
    </w:p>
    <w:p w14:paraId="3DE3ABB7" w14:textId="6AB0574C" w:rsidR="00822F00" w:rsidRDefault="00822F00" w:rsidP="00822F00">
      <w:pPr>
        <w:pStyle w:val="dlAddress"/>
      </w:pPr>
      <w:r>
        <w:t>AT-1010 VIENNA, Naglergasse 2/3/8</w:t>
      </w:r>
    </w:p>
    <w:p w14:paraId="0A11F5AD" w14:textId="15BBF480" w:rsidR="00822F00" w:rsidRDefault="00822F00" w:rsidP="00822F00">
      <w:pPr>
        <w:pStyle w:val="dlPhone"/>
      </w:pPr>
      <w:r>
        <w:t>Tel: + 43 1 533 27 71</w:t>
      </w:r>
    </w:p>
    <w:p w14:paraId="669F964F" w14:textId="0C373AAF" w:rsidR="00822F00" w:rsidRDefault="00822F00" w:rsidP="00822F00">
      <w:pPr>
        <w:pStyle w:val="dlPhone"/>
      </w:pPr>
      <w:r>
        <w:t>E-mail: vienna@utn.is</w:t>
      </w:r>
    </w:p>
    <w:p w14:paraId="3DD3086B" w14:textId="071D768C" w:rsidR="00822F00" w:rsidRDefault="00822F00" w:rsidP="00822F00">
      <w:pPr>
        <w:pStyle w:val="dlPerson"/>
      </w:pPr>
    </w:p>
    <w:p w14:paraId="105980CD" w14:textId="58E67083" w:rsidR="00822F00" w:rsidRDefault="00822F00" w:rsidP="00822F00">
      <w:pPr>
        <w:pStyle w:val="dlPerson"/>
      </w:pPr>
      <w:r>
        <w:t>H. E. Ms Helga HAUKSDÓTTIR</w:t>
      </w:r>
    </w:p>
    <w:p w14:paraId="1B773E2A" w14:textId="31E8A080" w:rsidR="00822F00" w:rsidRDefault="00822F00" w:rsidP="00822F00">
      <w:pPr>
        <w:pStyle w:val="dlPerson2"/>
      </w:pPr>
      <w:r>
        <w:t>Ambassador Extraordinary and Plenipotentiary</w:t>
      </w:r>
    </w:p>
    <w:p w14:paraId="44622292" w14:textId="573BB667" w:rsidR="00822F00" w:rsidRDefault="00822F00" w:rsidP="00822F00">
      <w:pPr>
        <w:pStyle w:val="dlPerson2Last"/>
      </w:pPr>
      <w:r>
        <w:t>23 April 2025</w:t>
      </w:r>
    </w:p>
    <w:p w14:paraId="28D171E6" w14:textId="7BBECA07" w:rsidR="00822F00" w:rsidRDefault="00822F00" w:rsidP="00822F00">
      <w:pPr>
        <w:pStyle w:val="MisijeNaslov"/>
      </w:pPr>
      <w:r>
        <w:br w:type="column"/>
      </w:r>
      <w:bookmarkStart w:id="67" w:name="_Toc213235222"/>
      <w:r>
        <w:lastRenderedPageBreak/>
        <w:t>India</w:t>
      </w:r>
      <w:bookmarkEnd w:id="67"/>
    </w:p>
    <w:p w14:paraId="6159606F" w14:textId="75FD521D" w:rsidR="00822F00" w:rsidRDefault="00822F00" w:rsidP="00822F00">
      <w:pPr>
        <w:pStyle w:val="dlCaption"/>
      </w:pPr>
      <w:r>
        <w:t>EMBASSY OF THE REPUBLIC OF INDIA</w:t>
      </w:r>
    </w:p>
    <w:p w14:paraId="12441F25" w14:textId="22D4E6E7" w:rsidR="00822F00" w:rsidRDefault="00822F00" w:rsidP="00822F00">
      <w:pPr>
        <w:pStyle w:val="dlAddress"/>
      </w:pPr>
      <w:r>
        <w:t>SI-1000 LJUBLJANA, Železna cesta 16</w:t>
      </w:r>
    </w:p>
    <w:p w14:paraId="5CAB0010" w14:textId="651CE7E5" w:rsidR="00822F00" w:rsidRDefault="00822F00" w:rsidP="00822F00">
      <w:pPr>
        <w:pStyle w:val="dlOfficeHours"/>
      </w:pPr>
      <w:r>
        <w:t>Office hours: Monday – Friday 8.00 – 13.00 and 13.30 – 16.30</w:t>
      </w:r>
    </w:p>
    <w:p w14:paraId="20F91B34" w14:textId="41FBF185" w:rsidR="00822F00" w:rsidRDefault="00822F00" w:rsidP="00822F00">
      <w:pPr>
        <w:pStyle w:val="dlPhone"/>
      </w:pPr>
      <w:r>
        <w:t>Tel: + 386 1 513 31 10</w:t>
      </w:r>
    </w:p>
    <w:p w14:paraId="796D5A8C" w14:textId="5DB0E0DD" w:rsidR="00822F00" w:rsidRDefault="00822F00" w:rsidP="00822F00">
      <w:pPr>
        <w:pStyle w:val="dlPhone"/>
      </w:pPr>
      <w:r>
        <w:t>Emergency number: + 386 30 313 103</w:t>
      </w:r>
    </w:p>
    <w:p w14:paraId="65AF5DF7" w14:textId="590A89F7" w:rsidR="00822F00" w:rsidRDefault="00822F00" w:rsidP="00822F00">
      <w:pPr>
        <w:pStyle w:val="dlPhone"/>
      </w:pPr>
      <w:r>
        <w:t>E-mail: inf.ljubljana@mea.gov.in</w:t>
      </w:r>
    </w:p>
    <w:p w14:paraId="045BB77A" w14:textId="73F6A84C" w:rsidR="00822F00" w:rsidRDefault="00822F00" w:rsidP="00822F00">
      <w:pPr>
        <w:pStyle w:val="dlPhone"/>
      </w:pPr>
      <w:r>
        <w:t>Homepage: www.eoiljubljana.gov.in</w:t>
      </w:r>
    </w:p>
    <w:p w14:paraId="58A372C7" w14:textId="69DFC73D" w:rsidR="00822F00" w:rsidRDefault="00822F00" w:rsidP="00822F00">
      <w:pPr>
        <w:pStyle w:val="dlUradCaption"/>
      </w:pPr>
      <w:r>
        <w:t>Consular Section</w:t>
      </w:r>
    </w:p>
    <w:p w14:paraId="48EB5AAF" w14:textId="2BB81B27" w:rsidR="00822F00" w:rsidRDefault="00822F00" w:rsidP="00822F00">
      <w:pPr>
        <w:pStyle w:val="dlPhone"/>
      </w:pPr>
      <w:r>
        <w:t>Office hours: Wednesday and Friday 10.00 – 12.00 and 14.00 – 15.00</w:t>
      </w:r>
    </w:p>
    <w:p w14:paraId="50F67FCF" w14:textId="24E4083A" w:rsidR="00822F00" w:rsidRDefault="00822F00" w:rsidP="00822F00">
      <w:pPr>
        <w:pStyle w:val="dlPhone"/>
      </w:pPr>
      <w:r>
        <w:t>Tel: + 386 1 513 31 20</w:t>
      </w:r>
    </w:p>
    <w:p w14:paraId="5B1C7275" w14:textId="55E101FC" w:rsidR="00822F00" w:rsidRDefault="00822F00" w:rsidP="00822F00">
      <w:pPr>
        <w:pStyle w:val="dlPhone"/>
      </w:pPr>
      <w:r>
        <w:t>Emergency number: + 386 30 642 210</w:t>
      </w:r>
    </w:p>
    <w:p w14:paraId="34160B78" w14:textId="06C7437D" w:rsidR="00822F00" w:rsidRDefault="00822F00" w:rsidP="00822F00">
      <w:pPr>
        <w:pStyle w:val="dlPhone"/>
      </w:pPr>
      <w:r>
        <w:t>E-mail: cons.ljubljana@mea.gov.in</w:t>
      </w:r>
    </w:p>
    <w:p w14:paraId="2574B747" w14:textId="54630799" w:rsidR="00822F00" w:rsidRDefault="00822F00" w:rsidP="00822F00">
      <w:pPr>
        <w:pStyle w:val="dlPerson"/>
      </w:pPr>
    </w:p>
    <w:p w14:paraId="76274D06" w14:textId="5D6A3CCB" w:rsidR="00822F00" w:rsidRDefault="00822F00" w:rsidP="00822F00">
      <w:pPr>
        <w:pStyle w:val="dlPerson"/>
      </w:pPr>
      <w:r>
        <w:t>H. E. Mr Amit NARANG</w:t>
      </w:r>
    </w:p>
    <w:p w14:paraId="4FAB22BE" w14:textId="4720D55D" w:rsidR="00822F00" w:rsidRDefault="00822F00" w:rsidP="00822F00">
      <w:pPr>
        <w:pStyle w:val="dlPerson2"/>
      </w:pPr>
      <w:r>
        <w:t>Ambassador Extraordinary and Plenipotentiary</w:t>
      </w:r>
    </w:p>
    <w:p w14:paraId="51A62AB3" w14:textId="60C15D1B" w:rsidR="00822F00" w:rsidRDefault="00822F00" w:rsidP="00822F00">
      <w:pPr>
        <w:pStyle w:val="dlPerson2Last"/>
      </w:pPr>
      <w:r>
        <w:t>17 March 2025</w:t>
      </w:r>
    </w:p>
    <w:p w14:paraId="751DD11D" w14:textId="5149E8EC" w:rsidR="00822F00" w:rsidRDefault="00822F00" w:rsidP="00822F00">
      <w:pPr>
        <w:pStyle w:val="dlPerson"/>
      </w:pPr>
      <w:r>
        <w:t>Ms Uma DHYANI</w:t>
      </w:r>
    </w:p>
    <w:p w14:paraId="1B7987AB" w14:textId="029CCB25" w:rsidR="00822F00" w:rsidRDefault="00822F00" w:rsidP="00822F00">
      <w:pPr>
        <w:pStyle w:val="dlPerson2Last"/>
      </w:pPr>
      <w:r>
        <w:t>Second Secretary</w:t>
      </w:r>
    </w:p>
    <w:p w14:paraId="5429E929" w14:textId="61EDE776" w:rsidR="00822F00" w:rsidRDefault="00822F00" w:rsidP="00822F00">
      <w:pPr>
        <w:pStyle w:val="dlPerson"/>
      </w:pPr>
      <w:r>
        <w:t>Mr Sanjeet KUMAR</w:t>
      </w:r>
    </w:p>
    <w:p w14:paraId="7ED58250" w14:textId="172137A2" w:rsidR="00822F00" w:rsidRDefault="00822F00" w:rsidP="00822F00">
      <w:pPr>
        <w:pStyle w:val="dlPerson2Last"/>
      </w:pPr>
      <w:r>
        <w:t>Second Secretary</w:t>
      </w:r>
    </w:p>
    <w:p w14:paraId="705FF7CC" w14:textId="340BB563" w:rsidR="00822F00" w:rsidRDefault="00822F00" w:rsidP="00822F00">
      <w:pPr>
        <w:pStyle w:val="dlPerson"/>
      </w:pPr>
      <w:r>
        <w:t>Ms Janaki MANRAL</w:t>
      </w:r>
    </w:p>
    <w:p w14:paraId="403A627E" w14:textId="7FD7096C" w:rsidR="00822F00" w:rsidRDefault="00822F00" w:rsidP="00822F00">
      <w:pPr>
        <w:pStyle w:val="dlPerson2Last"/>
      </w:pPr>
      <w:r>
        <w:t>Attaché</w:t>
      </w:r>
    </w:p>
    <w:p w14:paraId="779170FD" w14:textId="37B573B5" w:rsidR="00822F00" w:rsidRDefault="00822F00" w:rsidP="00822F00">
      <w:pPr>
        <w:pStyle w:val="MisijeNaslov"/>
      </w:pPr>
      <w:r>
        <w:br w:type="column"/>
      </w:r>
      <w:bookmarkStart w:id="68" w:name="_Toc213235223"/>
      <w:r>
        <w:lastRenderedPageBreak/>
        <w:t>Indonesia</w:t>
      </w:r>
      <w:bookmarkEnd w:id="68"/>
    </w:p>
    <w:p w14:paraId="4724C2D7" w14:textId="110A8895" w:rsidR="00822F00" w:rsidRDefault="00822F00" w:rsidP="00822F00">
      <w:pPr>
        <w:pStyle w:val="dlCaption"/>
      </w:pPr>
      <w:r>
        <w:t>EMBASSY OF THE REPUBLIC OF INDONESIA</w:t>
      </w:r>
    </w:p>
    <w:p w14:paraId="5C267CAE" w14:textId="337F99EC" w:rsidR="00822F00" w:rsidRDefault="00822F00" w:rsidP="00822F00">
      <w:pPr>
        <w:pStyle w:val="dlAddress"/>
      </w:pPr>
      <w:r>
        <w:t>AT-1180 VIENNA, Gustav Tschermak Gasse 5–7</w:t>
      </w:r>
    </w:p>
    <w:p w14:paraId="4140D03F" w14:textId="451AFB8B" w:rsidR="00822F00" w:rsidRDefault="00822F00" w:rsidP="00822F00">
      <w:pPr>
        <w:pStyle w:val="dlOfficeHours"/>
      </w:pPr>
      <w:r>
        <w:t>Office hours: Monday – Thursday 9.00 – 16.30, Friday 9.00 – 17.00</w:t>
      </w:r>
    </w:p>
    <w:p w14:paraId="3730EA86" w14:textId="5B7A27CB" w:rsidR="00822F00" w:rsidRDefault="00822F00" w:rsidP="00822F00">
      <w:pPr>
        <w:pStyle w:val="dlPhone"/>
      </w:pPr>
      <w:r>
        <w:t>Tel: + 43 1 476 23</w:t>
      </w:r>
    </w:p>
    <w:p w14:paraId="78557B39" w14:textId="2F335396" w:rsidR="00822F00" w:rsidRDefault="00822F00" w:rsidP="00822F00">
      <w:pPr>
        <w:pStyle w:val="dlPhone"/>
      </w:pPr>
      <w:r>
        <w:t>Emergency number: + 43 676 3401 946</w:t>
      </w:r>
    </w:p>
    <w:p w14:paraId="5F1A7902" w14:textId="2380D574" w:rsidR="00822F00" w:rsidRDefault="00822F00" w:rsidP="00822F00">
      <w:pPr>
        <w:pStyle w:val="dlPhone"/>
      </w:pPr>
      <w:r>
        <w:t>Fax: + 43 1 479 05 57</w:t>
      </w:r>
    </w:p>
    <w:p w14:paraId="20899018" w14:textId="7034F201" w:rsidR="00822F00" w:rsidRDefault="00822F00" w:rsidP="00822F00">
      <w:pPr>
        <w:pStyle w:val="dlPhone"/>
      </w:pPr>
      <w:r>
        <w:t>E-mail: wina.kbri@kemlu.go.id</w:t>
      </w:r>
    </w:p>
    <w:p w14:paraId="3A34FA63" w14:textId="7237A3E6" w:rsidR="00822F00" w:rsidRDefault="00822F00" w:rsidP="00822F00">
      <w:pPr>
        <w:pStyle w:val="dlPhone"/>
      </w:pPr>
      <w:r>
        <w:t>Homepage: https://www.kemlu.go.id/vienna/en</w:t>
      </w:r>
    </w:p>
    <w:p w14:paraId="5B97A743" w14:textId="1FDA8F5D" w:rsidR="00822F00" w:rsidRDefault="00822F00" w:rsidP="00822F00">
      <w:pPr>
        <w:pStyle w:val="dlUradCaption"/>
      </w:pPr>
      <w:r>
        <w:t>Consular Section</w:t>
      </w:r>
    </w:p>
    <w:p w14:paraId="1EBA9C08" w14:textId="00CC2662" w:rsidR="00822F00" w:rsidRDefault="00822F00" w:rsidP="00822F00">
      <w:pPr>
        <w:pStyle w:val="dlPhone"/>
      </w:pPr>
      <w:r>
        <w:t>Office hours: Monday – Friday 8.30 – 17.00</w:t>
      </w:r>
    </w:p>
    <w:p w14:paraId="32E9375F" w14:textId="3A8F4DBA" w:rsidR="00822F00" w:rsidRDefault="00822F00" w:rsidP="00822F00">
      <w:pPr>
        <w:pStyle w:val="dlPerson"/>
      </w:pPr>
    </w:p>
    <w:p w14:paraId="26A59AE2" w14:textId="5E06DED8" w:rsidR="00822F00" w:rsidRDefault="00822F00" w:rsidP="00822F00">
      <w:pPr>
        <w:pStyle w:val="dlPerson"/>
      </w:pPr>
      <w:r>
        <w:t>H. E. Mr Damos Dumoli AGUSMAN</w:t>
      </w:r>
    </w:p>
    <w:p w14:paraId="489FDFF5" w14:textId="60D987DD" w:rsidR="00822F00" w:rsidRDefault="00822F00" w:rsidP="00822F00">
      <w:pPr>
        <w:pStyle w:val="dlPerson2"/>
      </w:pPr>
      <w:r>
        <w:t>Ambassador Extraordinary and Plenipotentiary</w:t>
      </w:r>
    </w:p>
    <w:p w14:paraId="143E1D94" w14:textId="0D9B4A7D" w:rsidR="00822F00" w:rsidRDefault="00822F00" w:rsidP="00822F00">
      <w:pPr>
        <w:pStyle w:val="dlPerson2Last"/>
      </w:pPr>
      <w:r>
        <w:t>20 April 2022</w:t>
      </w:r>
    </w:p>
    <w:p w14:paraId="198562CC" w14:textId="7C83CC1B" w:rsidR="00822F00" w:rsidRDefault="00822F00" w:rsidP="00822F00">
      <w:pPr>
        <w:pStyle w:val="dlPerson"/>
      </w:pPr>
      <w:r>
        <w:t>Mr Akio Alfiano TAMALA</w:t>
      </w:r>
    </w:p>
    <w:p w14:paraId="673A1F51" w14:textId="496437D3" w:rsidR="00822F00" w:rsidRDefault="00822F00" w:rsidP="00822F00">
      <w:pPr>
        <w:pStyle w:val="dlPerson2Last"/>
      </w:pPr>
      <w:r>
        <w:t>Minister</w:t>
      </w:r>
    </w:p>
    <w:p w14:paraId="24BE7391" w14:textId="517E2D21" w:rsidR="00822F00" w:rsidRDefault="00822F00" w:rsidP="00822F00">
      <w:pPr>
        <w:pStyle w:val="MisijeNaslov"/>
      </w:pPr>
      <w:r>
        <w:br w:type="column"/>
      </w:r>
      <w:bookmarkStart w:id="69" w:name="_Toc213235224"/>
      <w:r>
        <w:lastRenderedPageBreak/>
        <w:t>Iran</w:t>
      </w:r>
      <w:bookmarkEnd w:id="69"/>
    </w:p>
    <w:p w14:paraId="70962559" w14:textId="105E96D7" w:rsidR="00822F00" w:rsidRDefault="00822F00" w:rsidP="00822F00">
      <w:pPr>
        <w:pStyle w:val="dlCaption"/>
      </w:pPr>
      <w:r>
        <w:t>EMBASSY OF THE ISLAMIC REPUBLIC OF IRAN</w:t>
      </w:r>
    </w:p>
    <w:p w14:paraId="17CD751F" w14:textId="7FA8BE17" w:rsidR="00822F00" w:rsidRDefault="00822F00" w:rsidP="00822F00">
      <w:pPr>
        <w:pStyle w:val="dlAddress"/>
      </w:pPr>
      <w:r>
        <w:t>SI-1000 LJUBLJANA, Tolstojeva ulica 8</w:t>
      </w:r>
    </w:p>
    <w:p w14:paraId="07916588" w14:textId="7058B1FA" w:rsidR="00822F00" w:rsidRDefault="00822F00" w:rsidP="00822F00">
      <w:pPr>
        <w:pStyle w:val="dlOfficeHours"/>
      </w:pPr>
      <w:r>
        <w:t>Office hours: Monday – Friday 8.00 – 16.30</w:t>
      </w:r>
    </w:p>
    <w:p w14:paraId="15B0B125" w14:textId="4D2D57DA" w:rsidR="00822F00" w:rsidRDefault="00822F00" w:rsidP="00822F00">
      <w:pPr>
        <w:pStyle w:val="dlPhone"/>
      </w:pPr>
      <w:r>
        <w:t>Tel: + 386 1 589 71 00, + 386 30 60 30 12</w:t>
      </w:r>
    </w:p>
    <w:p w14:paraId="5F9034B7" w14:textId="6E398110" w:rsidR="00822F00" w:rsidRDefault="00822F00" w:rsidP="00822F00">
      <w:pPr>
        <w:pStyle w:val="dlPhone"/>
      </w:pPr>
      <w:r>
        <w:t>Fax: + 386 1 589 71 06</w:t>
      </w:r>
    </w:p>
    <w:p w14:paraId="2F193455" w14:textId="52A9ED11" w:rsidR="00822F00" w:rsidRDefault="00822F00" w:rsidP="00822F00">
      <w:pPr>
        <w:pStyle w:val="dlPhone"/>
      </w:pPr>
      <w:r>
        <w:t>E-mail: iranemb.lju@mfa.gov.ir</w:t>
      </w:r>
    </w:p>
    <w:p w14:paraId="5BF87BA4" w14:textId="3F37533C" w:rsidR="00822F00" w:rsidRDefault="00822F00" w:rsidP="00822F00">
      <w:pPr>
        <w:pStyle w:val="dlPhone"/>
      </w:pPr>
      <w:r>
        <w:t>Homepage: www.ljubljana.mfa.ir</w:t>
      </w:r>
    </w:p>
    <w:p w14:paraId="48810AD9" w14:textId="14DB9A4D" w:rsidR="00822F00" w:rsidRDefault="00822F00" w:rsidP="00822F00">
      <w:pPr>
        <w:pStyle w:val="dlUradCaption"/>
      </w:pPr>
      <w:r>
        <w:t>Consular Section</w:t>
      </w:r>
    </w:p>
    <w:p w14:paraId="47BB3D16" w14:textId="02D0E7B3" w:rsidR="00822F00" w:rsidRDefault="00822F00" w:rsidP="00822F00">
      <w:pPr>
        <w:pStyle w:val="dlPhone"/>
      </w:pPr>
      <w:r>
        <w:t>Office hours: Monday, Wednesday, Friday 9.00 – 13.00</w:t>
      </w:r>
    </w:p>
    <w:p w14:paraId="23557F24" w14:textId="72F643B0" w:rsidR="00822F00" w:rsidRDefault="00822F00" w:rsidP="00822F00">
      <w:pPr>
        <w:pStyle w:val="dlPerson"/>
      </w:pPr>
    </w:p>
    <w:p w14:paraId="6C8FA022" w14:textId="15679B5B" w:rsidR="00822F00" w:rsidRDefault="00822F00" w:rsidP="00822F00">
      <w:pPr>
        <w:pStyle w:val="dlPerson"/>
      </w:pPr>
      <w:r>
        <w:t>H. E. Ms Marzieh AFKHAM</w:t>
      </w:r>
    </w:p>
    <w:p w14:paraId="42BFB173" w14:textId="5C6D6E40" w:rsidR="00822F00" w:rsidRDefault="00822F00" w:rsidP="00822F00">
      <w:pPr>
        <w:pStyle w:val="dlPerson2"/>
      </w:pPr>
      <w:r>
        <w:t>Ambassador Extraordinary and Plenipotentiary</w:t>
      </w:r>
    </w:p>
    <w:p w14:paraId="6D2B70D4" w14:textId="0CAA368C" w:rsidR="00822F00" w:rsidRDefault="00822F00" w:rsidP="00822F00">
      <w:pPr>
        <w:pStyle w:val="dlPerson2Last"/>
      </w:pPr>
      <w:r>
        <w:t>23 April 2025</w:t>
      </w:r>
    </w:p>
    <w:p w14:paraId="78FB619D" w14:textId="14443057" w:rsidR="00822F00" w:rsidRDefault="00822F00" w:rsidP="00822F00">
      <w:pPr>
        <w:pStyle w:val="dlPerson"/>
      </w:pPr>
      <w:r>
        <w:t>Mr Reza NADEMI</w:t>
      </w:r>
    </w:p>
    <w:p w14:paraId="16FF4716" w14:textId="7EC36CB4" w:rsidR="00822F00" w:rsidRDefault="00822F00" w:rsidP="00822F00">
      <w:pPr>
        <w:pStyle w:val="dlPerson2Last"/>
      </w:pPr>
      <w:r>
        <w:t>First Counsellor</w:t>
      </w:r>
    </w:p>
    <w:p w14:paraId="2A2E39DE" w14:textId="63773E09" w:rsidR="00822F00" w:rsidRDefault="00822F00" w:rsidP="00822F00">
      <w:pPr>
        <w:pStyle w:val="dlPerson"/>
      </w:pPr>
      <w:r>
        <w:t>Mr Mohammad ASKARI</w:t>
      </w:r>
    </w:p>
    <w:p w14:paraId="7093CF49" w14:textId="790D8EB8" w:rsidR="00822F00" w:rsidRDefault="00822F00" w:rsidP="00822F00">
      <w:pPr>
        <w:pStyle w:val="dlPerson2Last"/>
      </w:pPr>
      <w:r>
        <w:t>Third Counsellor</w:t>
      </w:r>
    </w:p>
    <w:p w14:paraId="18290F33" w14:textId="5B0698B0" w:rsidR="00822F00" w:rsidRDefault="00822F00" w:rsidP="00822F00">
      <w:pPr>
        <w:pStyle w:val="dlPerson"/>
      </w:pPr>
      <w:r>
        <w:t>Colonel Seyed Majid PEYROU DARVISH</w:t>
      </w:r>
    </w:p>
    <w:p w14:paraId="271C8064" w14:textId="76053169" w:rsidR="00822F00" w:rsidRDefault="00822F00" w:rsidP="00822F00">
      <w:pPr>
        <w:pStyle w:val="dlPerson2"/>
      </w:pPr>
      <w:r>
        <w:t>Military Attaché</w:t>
      </w:r>
    </w:p>
    <w:p w14:paraId="4045854D" w14:textId="5FFEB83D" w:rsidR="00822F00" w:rsidRDefault="00822F00" w:rsidP="00822F00">
      <w:pPr>
        <w:pStyle w:val="dlPerson2Last"/>
      </w:pPr>
      <w:r>
        <w:t>with residence in Vienna</w:t>
      </w:r>
    </w:p>
    <w:p w14:paraId="49EEEBBA" w14:textId="3FA2B7F7" w:rsidR="00822F00" w:rsidRDefault="00822F00" w:rsidP="00822F00">
      <w:pPr>
        <w:pStyle w:val="MisijeNaslov"/>
      </w:pPr>
      <w:r>
        <w:br w:type="column"/>
      </w:r>
      <w:bookmarkStart w:id="70" w:name="_Toc213235225"/>
      <w:r>
        <w:lastRenderedPageBreak/>
        <w:t>Iraq</w:t>
      </w:r>
      <w:bookmarkEnd w:id="70"/>
    </w:p>
    <w:p w14:paraId="607855CC" w14:textId="6917089C" w:rsidR="00822F00" w:rsidRDefault="00822F00" w:rsidP="00822F00">
      <w:pPr>
        <w:pStyle w:val="dlCaption"/>
      </w:pPr>
      <w:r>
        <w:t>EMBASSY OF THE REPUBLIC OF IRAQ</w:t>
      </w:r>
    </w:p>
    <w:p w14:paraId="33B23FCF" w14:textId="0AD9C2A9" w:rsidR="00822F00" w:rsidRDefault="00822F00" w:rsidP="00822F00">
      <w:pPr>
        <w:pStyle w:val="dlAddress"/>
      </w:pPr>
      <w:r>
        <w:t>AT-1010 VIENNA, Johannesgasse 26 (P.O. Box 322)</w:t>
      </w:r>
    </w:p>
    <w:p w14:paraId="5F0D88F6" w14:textId="69B30CA4" w:rsidR="00822F00" w:rsidRDefault="00822F00" w:rsidP="00822F00">
      <w:pPr>
        <w:pStyle w:val="dlOfficeHours"/>
      </w:pPr>
      <w:r>
        <w:t>Office Hours: Monday – Friday 9.00 – 15.00</w:t>
      </w:r>
    </w:p>
    <w:p w14:paraId="14F8E644" w14:textId="290F7395" w:rsidR="00822F00" w:rsidRDefault="00822F00" w:rsidP="00822F00">
      <w:pPr>
        <w:pStyle w:val="dlPhone"/>
      </w:pPr>
      <w:r>
        <w:t>Tel: + 43 1 713 81 95</w:t>
      </w:r>
    </w:p>
    <w:p w14:paraId="50D1E54F" w14:textId="075FA997" w:rsidR="00822F00" w:rsidRDefault="00822F00" w:rsidP="00822F00">
      <w:pPr>
        <w:pStyle w:val="dlPhone"/>
      </w:pPr>
      <w:r>
        <w:t>Fax: + 43 1 713 82 08</w:t>
      </w:r>
    </w:p>
    <w:p w14:paraId="7BF9BB93" w14:textId="3D1EC080" w:rsidR="00822F00" w:rsidRDefault="00822F00" w:rsidP="00822F00">
      <w:pPr>
        <w:pStyle w:val="dlPhone"/>
      </w:pPr>
      <w:r>
        <w:t>E-mail: office@iraqembassy.at,info@iraqembassy.at</w:t>
      </w:r>
    </w:p>
    <w:p w14:paraId="5FCBB5E8" w14:textId="478343C0" w:rsidR="00822F00" w:rsidRDefault="00822F00" w:rsidP="00822F00">
      <w:pPr>
        <w:pStyle w:val="dlPhone"/>
      </w:pPr>
      <w:r>
        <w:t>Homepage: www.mofa.gov.iq/vienna/en/</w:t>
      </w:r>
    </w:p>
    <w:p w14:paraId="11CB06C7" w14:textId="5B6D23D4" w:rsidR="00822F00" w:rsidRDefault="00822F00" w:rsidP="00822F00">
      <w:pPr>
        <w:pStyle w:val="dlUradCaption"/>
      </w:pPr>
      <w:r>
        <w:t>Consular Section</w:t>
      </w:r>
    </w:p>
    <w:p w14:paraId="05046299" w14:textId="792E00C2" w:rsidR="00822F00" w:rsidRDefault="00822F00" w:rsidP="00822F00">
      <w:pPr>
        <w:pStyle w:val="dlPhone"/>
      </w:pPr>
      <w:r>
        <w:t>E-mail: konsulat@iraqembassy.at</w:t>
      </w:r>
    </w:p>
    <w:p w14:paraId="74E0021E" w14:textId="6F946A0C" w:rsidR="00822F00" w:rsidRDefault="00822F00" w:rsidP="00822F00">
      <w:pPr>
        <w:pStyle w:val="dlPerson"/>
      </w:pPr>
    </w:p>
    <w:p w14:paraId="2BB541D3" w14:textId="1BE3752F" w:rsidR="00822F00" w:rsidRDefault="00822F00" w:rsidP="00822F00">
      <w:pPr>
        <w:pStyle w:val="dlPerson"/>
      </w:pPr>
      <w:r>
        <w:t>Mr Qais Abdullah Sulaiman SULAIMAN</w:t>
      </w:r>
    </w:p>
    <w:p w14:paraId="00134480" w14:textId="562969E0" w:rsidR="00822F00" w:rsidRDefault="00822F00" w:rsidP="00822F00">
      <w:pPr>
        <w:pStyle w:val="dlPerson2Last"/>
      </w:pPr>
      <w:r>
        <w:t>Counsellor</w:t>
      </w:r>
    </w:p>
    <w:p w14:paraId="0DCF971C" w14:textId="2BAF1AC5" w:rsidR="00822F00" w:rsidRDefault="00822F00" w:rsidP="00822F00">
      <w:pPr>
        <w:pStyle w:val="dlPerson"/>
      </w:pPr>
      <w:r>
        <w:t>Mr Ziad Tarq Khalel AL-ADHAMY</w:t>
      </w:r>
    </w:p>
    <w:p w14:paraId="77A2B29B" w14:textId="72FF55DD" w:rsidR="00822F00" w:rsidRDefault="00822F00" w:rsidP="00822F00">
      <w:pPr>
        <w:pStyle w:val="dlPerson2Last"/>
      </w:pPr>
      <w:r>
        <w:t>Counsellor</w:t>
      </w:r>
    </w:p>
    <w:p w14:paraId="488DE6B0" w14:textId="2973DEA2" w:rsidR="00822F00" w:rsidRDefault="00822F00" w:rsidP="00822F00">
      <w:pPr>
        <w:pStyle w:val="MisijeNaslov"/>
      </w:pPr>
      <w:r>
        <w:br w:type="column"/>
      </w:r>
      <w:bookmarkStart w:id="71" w:name="_Toc213235226"/>
      <w:r>
        <w:lastRenderedPageBreak/>
        <w:t>Ireland</w:t>
      </w:r>
      <w:bookmarkEnd w:id="71"/>
    </w:p>
    <w:p w14:paraId="5D30BAA0" w14:textId="6824894A" w:rsidR="00822F00" w:rsidRDefault="00822F00" w:rsidP="00822F00">
      <w:pPr>
        <w:pStyle w:val="dlCaption"/>
      </w:pPr>
      <w:r>
        <w:t>EMBASSY OF IRELAND</w:t>
      </w:r>
    </w:p>
    <w:p w14:paraId="5CB3BB31" w14:textId="5AAFE25D" w:rsidR="00822F00" w:rsidRDefault="00822F00" w:rsidP="00822F00">
      <w:pPr>
        <w:pStyle w:val="dlAddress"/>
      </w:pPr>
      <w:r>
        <w:t>SI-1000 LJUBLJANA, Palača Kapitelj, Poljanski nasip 6</w:t>
      </w:r>
    </w:p>
    <w:p w14:paraId="288BF5C2" w14:textId="7DC9F29A" w:rsidR="00822F00" w:rsidRDefault="00822F00" w:rsidP="00822F00">
      <w:pPr>
        <w:pStyle w:val="dlOfficeHours"/>
      </w:pPr>
      <w:r>
        <w:t>Office hours: Monday – Friday 9.00 – 12.30 and 14.30 – 16.00</w:t>
      </w:r>
    </w:p>
    <w:p w14:paraId="476D08F0" w14:textId="09E381A3" w:rsidR="00822F00" w:rsidRDefault="00822F00" w:rsidP="00822F00">
      <w:pPr>
        <w:pStyle w:val="dlPhone"/>
      </w:pPr>
      <w:r>
        <w:t>Tel: + 386 1 300 89 70</w:t>
      </w:r>
    </w:p>
    <w:p w14:paraId="77F102DC" w14:textId="03CB8D20" w:rsidR="00822F00" w:rsidRDefault="00822F00" w:rsidP="00822F00">
      <w:pPr>
        <w:pStyle w:val="dlPhone"/>
      </w:pPr>
      <w:r>
        <w:t>Fax: + 386 1 282 10 96</w:t>
      </w:r>
    </w:p>
    <w:p w14:paraId="32F1C883" w14:textId="7BC298DC" w:rsidR="00822F00" w:rsidRDefault="00822F00" w:rsidP="00822F00">
      <w:pPr>
        <w:pStyle w:val="dlPhone"/>
      </w:pPr>
      <w:r>
        <w:t>E-mail: ljubljanaembassy@dfa.ie</w:t>
      </w:r>
    </w:p>
    <w:p w14:paraId="736F3C2F" w14:textId="3CB7FF4B" w:rsidR="00822F00" w:rsidRDefault="00822F00" w:rsidP="00822F00">
      <w:pPr>
        <w:pStyle w:val="dlPhone"/>
      </w:pPr>
      <w:r>
        <w:t>Homepage: www.irishembassy.si</w:t>
      </w:r>
    </w:p>
    <w:p w14:paraId="79C9A1BB" w14:textId="669C7277" w:rsidR="00822F00" w:rsidRDefault="00822F00" w:rsidP="00822F00">
      <w:pPr>
        <w:pStyle w:val="dlPerson"/>
      </w:pPr>
    </w:p>
    <w:p w14:paraId="1AE01DB8" w14:textId="65204620" w:rsidR="00822F00" w:rsidRDefault="00822F00" w:rsidP="00822F00">
      <w:pPr>
        <w:pStyle w:val="dlPerson"/>
      </w:pPr>
      <w:r>
        <w:t>H. E. Ms Caroline PHELAN</w:t>
      </w:r>
    </w:p>
    <w:p w14:paraId="222F1EDB" w14:textId="135AA20F" w:rsidR="00822F00" w:rsidRDefault="00822F00" w:rsidP="00822F00">
      <w:pPr>
        <w:pStyle w:val="dlPerson2"/>
      </w:pPr>
      <w:r>
        <w:t>Ambassador Extraordinary and Plenipotentiary</w:t>
      </w:r>
    </w:p>
    <w:p w14:paraId="1707E308" w14:textId="4E054F7B" w:rsidR="00822F00" w:rsidRDefault="00822F00" w:rsidP="00822F00">
      <w:pPr>
        <w:pStyle w:val="dlPerson2Last"/>
      </w:pPr>
      <w:r>
        <w:t>26 August 2025</w:t>
      </w:r>
    </w:p>
    <w:p w14:paraId="3CC70257" w14:textId="7206609B" w:rsidR="00822F00" w:rsidRDefault="00822F00" w:rsidP="00822F00">
      <w:pPr>
        <w:pStyle w:val="dlPerson"/>
      </w:pPr>
      <w:r>
        <w:t>Mr Kevin Michael HENNESSY</w:t>
      </w:r>
    </w:p>
    <w:p w14:paraId="79B50228" w14:textId="5618BEB0" w:rsidR="00822F00" w:rsidRDefault="00822F00" w:rsidP="00822F00">
      <w:pPr>
        <w:pStyle w:val="dlPerson2Last"/>
      </w:pPr>
      <w:r>
        <w:t>Second Secretary</w:t>
      </w:r>
    </w:p>
    <w:p w14:paraId="0E585390" w14:textId="072A6B8A" w:rsidR="00822F00" w:rsidRDefault="00822F00" w:rsidP="00822F00">
      <w:pPr>
        <w:pStyle w:val="MisijeNaslov"/>
      </w:pPr>
      <w:r>
        <w:br w:type="column"/>
      </w:r>
      <w:bookmarkStart w:id="72" w:name="_Toc213235227"/>
      <w:r>
        <w:lastRenderedPageBreak/>
        <w:t>Israel</w:t>
      </w:r>
      <w:bookmarkEnd w:id="72"/>
    </w:p>
    <w:p w14:paraId="016C318D" w14:textId="057A1050" w:rsidR="00822F00" w:rsidRDefault="00822F00" w:rsidP="00822F00">
      <w:pPr>
        <w:pStyle w:val="dlCaption"/>
      </w:pPr>
      <w:r>
        <w:t>EMBASSY OF THE STATE OF ISRAEL</w:t>
      </w:r>
    </w:p>
    <w:p w14:paraId="36D083C3" w14:textId="4F7D1B1F" w:rsidR="00822F00" w:rsidRDefault="00822F00" w:rsidP="00822F00">
      <w:pPr>
        <w:pStyle w:val="dlAddress"/>
      </w:pPr>
      <w:r>
        <w:t>AT-1180 VIENNA, Anton Frank Gasse 20</w:t>
      </w:r>
    </w:p>
    <w:p w14:paraId="0D8640EB" w14:textId="39450D06" w:rsidR="00822F00" w:rsidRDefault="00822F00" w:rsidP="00822F00">
      <w:pPr>
        <w:pStyle w:val="dlOfficeHours"/>
      </w:pPr>
      <w:r>
        <w:t>Office hours: Monday – Friday 8.15 – 16.45</w:t>
      </w:r>
    </w:p>
    <w:p w14:paraId="29117C2B" w14:textId="3DB285DB" w:rsidR="00822F00" w:rsidRDefault="00822F00" w:rsidP="00822F00">
      <w:pPr>
        <w:pStyle w:val="dlPhone"/>
      </w:pPr>
      <w:r>
        <w:t>Tel: + 43 1 47 64 65 42, + 43 1 47 64 65 00</w:t>
      </w:r>
    </w:p>
    <w:p w14:paraId="04C5F85B" w14:textId="371A3691" w:rsidR="00822F00" w:rsidRDefault="00822F00" w:rsidP="00822F00">
      <w:pPr>
        <w:pStyle w:val="dlPhone"/>
      </w:pPr>
      <w:r>
        <w:t>E-mail: ambassador-slovenia-assistant@vienna.mfa.gov.il</w:t>
      </w:r>
    </w:p>
    <w:p w14:paraId="03AC30DF" w14:textId="2B088DD0" w:rsidR="00822F00" w:rsidRDefault="00822F00" w:rsidP="00822F00">
      <w:pPr>
        <w:pStyle w:val="dlUradCaption"/>
      </w:pPr>
      <w:r>
        <w:t>Consular Section</w:t>
      </w:r>
    </w:p>
    <w:p w14:paraId="02352B39" w14:textId="1C28051A" w:rsidR="00822F00" w:rsidRDefault="00822F00" w:rsidP="00822F00">
      <w:pPr>
        <w:pStyle w:val="dlPhone"/>
      </w:pPr>
      <w:r>
        <w:t>Office hours: Monday – Friday 9.00 – 12.00</w:t>
      </w:r>
    </w:p>
    <w:p w14:paraId="46588605" w14:textId="35E443D6" w:rsidR="00822F00" w:rsidRDefault="00822F00" w:rsidP="00822F00">
      <w:pPr>
        <w:pStyle w:val="dlPhone"/>
      </w:pPr>
      <w:r>
        <w:t>Tel: + 43 1 47 64 65 87</w:t>
      </w:r>
    </w:p>
    <w:p w14:paraId="110B48BB" w14:textId="7F0091AD" w:rsidR="00822F00" w:rsidRDefault="00822F00" w:rsidP="00822F00">
      <w:pPr>
        <w:pStyle w:val="dlPhone"/>
      </w:pPr>
      <w:r>
        <w:t>Emergency number: + 43 1 47 64 65 02, + 43 664 210 20 75</w:t>
      </w:r>
    </w:p>
    <w:p w14:paraId="53E1A6B6" w14:textId="7BCB0257" w:rsidR="00822F00" w:rsidRDefault="00822F00" w:rsidP="00822F00">
      <w:pPr>
        <w:pStyle w:val="dlPhone"/>
      </w:pPr>
      <w:r>
        <w:t>Fax: + 43 1 47 64 65 75</w:t>
      </w:r>
    </w:p>
    <w:p w14:paraId="3625CA8E" w14:textId="1EA06134" w:rsidR="00822F00" w:rsidRDefault="00822F00" w:rsidP="00822F00">
      <w:pPr>
        <w:pStyle w:val="dlPhone"/>
      </w:pPr>
      <w:r>
        <w:t>E-mail: consular@vienna.mfa.gov.il</w:t>
      </w:r>
    </w:p>
    <w:p w14:paraId="09BDC855" w14:textId="19F71715" w:rsidR="00822F00" w:rsidRDefault="00822F00" w:rsidP="00822F00">
      <w:pPr>
        <w:pStyle w:val="dlUradCaption"/>
      </w:pPr>
      <w:r>
        <w:t>Ministry of Foreign Affairs of the State of Israel</w:t>
      </w:r>
    </w:p>
    <w:p w14:paraId="373D33CE" w14:textId="59539FC8" w:rsidR="00822F00" w:rsidRDefault="00822F00" w:rsidP="00822F00">
      <w:pPr>
        <w:pStyle w:val="dlPhone"/>
      </w:pPr>
      <w:r>
        <w:t>IL-91035 JERUSALEM, 9 Yitzhak Rabin Blvd.</w:t>
      </w:r>
    </w:p>
    <w:p w14:paraId="782596B1" w14:textId="2E7BA208" w:rsidR="00822F00" w:rsidRDefault="00822F00" w:rsidP="00822F00">
      <w:pPr>
        <w:pStyle w:val="dlPhone"/>
      </w:pPr>
      <w:r>
        <w:t>Tel: + 972 2 530 31 11</w:t>
      </w:r>
    </w:p>
    <w:p w14:paraId="5803E41F" w14:textId="46084145" w:rsidR="00822F00" w:rsidRDefault="00822F00" w:rsidP="00822F00">
      <w:pPr>
        <w:pStyle w:val="dlPhone"/>
      </w:pPr>
      <w:r>
        <w:t>Homepage: www.mfa.gov.il</w:t>
      </w:r>
    </w:p>
    <w:p w14:paraId="45BCD5FF" w14:textId="2B5481F2" w:rsidR="00822F00" w:rsidRDefault="00822F00" w:rsidP="00822F00">
      <w:pPr>
        <w:pStyle w:val="dlPerson"/>
      </w:pPr>
    </w:p>
    <w:p w14:paraId="6409F522" w14:textId="65675705" w:rsidR="00822F00" w:rsidRDefault="00822F00" w:rsidP="00822F00">
      <w:pPr>
        <w:pStyle w:val="dlPerson"/>
      </w:pPr>
      <w:r>
        <w:t>H. E. Ms Ruth COHEN DAR</w:t>
      </w:r>
    </w:p>
    <w:p w14:paraId="488241B1" w14:textId="5F9F527C" w:rsidR="00822F00" w:rsidRDefault="00822F00" w:rsidP="00822F00">
      <w:pPr>
        <w:pStyle w:val="dlPerson2"/>
      </w:pPr>
      <w:r>
        <w:t>Ambassador</w:t>
      </w:r>
    </w:p>
    <w:p w14:paraId="7E2C57C1" w14:textId="3BF90C63" w:rsidR="00822F00" w:rsidRDefault="00822F00" w:rsidP="00822F00">
      <w:pPr>
        <w:pStyle w:val="dlPerson2Last"/>
      </w:pPr>
      <w:r>
        <w:t>22 July 2025</w:t>
      </w:r>
    </w:p>
    <w:p w14:paraId="5C5D0F06" w14:textId="3A9AF53C" w:rsidR="00822F00" w:rsidRDefault="00822F00" w:rsidP="00822F00">
      <w:pPr>
        <w:pStyle w:val="dlPerson"/>
      </w:pPr>
      <w:r>
        <w:t>Ms Yaffa OLIVITSKI COHEN</w:t>
      </w:r>
    </w:p>
    <w:p w14:paraId="65BEC514" w14:textId="573BF309" w:rsidR="00822F00" w:rsidRDefault="00822F00" w:rsidP="00822F00">
      <w:pPr>
        <w:pStyle w:val="dlPerson2Last"/>
      </w:pPr>
      <w:r>
        <w:t>Minister Counsellor</w:t>
      </w:r>
    </w:p>
    <w:p w14:paraId="31E79502" w14:textId="510F930B" w:rsidR="00822F00" w:rsidRDefault="00822F00" w:rsidP="00822F00">
      <w:pPr>
        <w:pStyle w:val="dlPerson"/>
      </w:pPr>
      <w:r>
        <w:t>Mr Yuval SELA</w:t>
      </w:r>
    </w:p>
    <w:p w14:paraId="5D88DEF7" w14:textId="53BEB976" w:rsidR="00822F00" w:rsidRDefault="00822F00" w:rsidP="00822F00">
      <w:pPr>
        <w:pStyle w:val="dlPerson2Last"/>
      </w:pPr>
      <w:r>
        <w:t>First Secretary</w:t>
      </w:r>
    </w:p>
    <w:p w14:paraId="56DDD336" w14:textId="39D96E08" w:rsidR="00822F00" w:rsidRDefault="00822F00" w:rsidP="00822F00">
      <w:pPr>
        <w:pStyle w:val="MisijeNaslov"/>
      </w:pPr>
      <w:r>
        <w:br w:type="column"/>
      </w:r>
      <w:bookmarkStart w:id="73" w:name="_Toc213235228"/>
      <w:r>
        <w:lastRenderedPageBreak/>
        <w:t>Italy</w:t>
      </w:r>
      <w:bookmarkEnd w:id="73"/>
    </w:p>
    <w:p w14:paraId="655EFB66" w14:textId="30F88A76" w:rsidR="00822F00" w:rsidRDefault="00822F00" w:rsidP="00822F00">
      <w:pPr>
        <w:pStyle w:val="dlCaption"/>
      </w:pPr>
      <w:r>
        <w:t>EMBASSY OF THE ITALIAN REPUBLIC</w:t>
      </w:r>
    </w:p>
    <w:p w14:paraId="49E4902E" w14:textId="0520ECBC" w:rsidR="00822F00" w:rsidRDefault="00822F00" w:rsidP="00822F00">
      <w:pPr>
        <w:pStyle w:val="dlAddress"/>
      </w:pPr>
      <w:r>
        <w:t>SI-1000 LJUBLJANA, Snežniška ulica 8</w:t>
      </w:r>
    </w:p>
    <w:p w14:paraId="5B26915B" w14:textId="0211D81D" w:rsidR="00822F00" w:rsidRDefault="00822F00" w:rsidP="00822F00">
      <w:pPr>
        <w:pStyle w:val="dlOfficeHours"/>
      </w:pPr>
      <w:r>
        <w:t>Office hours: Monday – Friday 9.00 – 16.30</w:t>
      </w:r>
    </w:p>
    <w:p w14:paraId="019C87C3" w14:textId="0FF14FB1" w:rsidR="00822F00" w:rsidRDefault="00822F00" w:rsidP="00822F00">
      <w:pPr>
        <w:pStyle w:val="dlPhone"/>
      </w:pPr>
      <w:r>
        <w:t>Tel: + 386 1 426 21 94, + 386 1 426 23 20</w:t>
      </w:r>
    </w:p>
    <w:p w14:paraId="378AF851" w14:textId="73512D1A" w:rsidR="00822F00" w:rsidRDefault="00822F00" w:rsidP="00822F00">
      <w:pPr>
        <w:pStyle w:val="dlPhone"/>
      </w:pPr>
      <w:r>
        <w:t>Emergency number: + 386 41 736 773</w:t>
      </w:r>
    </w:p>
    <w:p w14:paraId="0C3C26AD" w14:textId="5119B4BA" w:rsidR="00822F00" w:rsidRDefault="00822F00" w:rsidP="00822F00">
      <w:pPr>
        <w:pStyle w:val="dlPhone"/>
      </w:pPr>
      <w:r>
        <w:t>E-mail: archivio.lubiana@esteri.it, segreteria.lubiana@esteri.it</w:t>
      </w:r>
    </w:p>
    <w:p w14:paraId="62372619" w14:textId="153DE01C" w:rsidR="00822F00" w:rsidRDefault="00822F00" w:rsidP="00822F00">
      <w:pPr>
        <w:pStyle w:val="dlPhone"/>
      </w:pPr>
      <w:r>
        <w:t>Homepage: www.amblubiana.esteri.it</w:t>
      </w:r>
    </w:p>
    <w:p w14:paraId="01CB541D" w14:textId="605D0622" w:rsidR="00822F00" w:rsidRDefault="00822F00" w:rsidP="00822F00">
      <w:pPr>
        <w:pStyle w:val="dlUradCaption"/>
      </w:pPr>
      <w:r>
        <w:t>Consular Section</w:t>
      </w:r>
    </w:p>
    <w:p w14:paraId="6BC1274E" w14:textId="4778B4B4" w:rsidR="00822F00" w:rsidRDefault="00822F00" w:rsidP="00822F00">
      <w:pPr>
        <w:pStyle w:val="dlPhone"/>
      </w:pPr>
      <w:r>
        <w:t>Office hours: Monday – Friday 9.00 – 12.00</w:t>
      </w:r>
    </w:p>
    <w:p w14:paraId="7CB94AEF" w14:textId="12ECA438" w:rsidR="00822F00" w:rsidRDefault="00822F00" w:rsidP="00822F00">
      <w:pPr>
        <w:pStyle w:val="dlPhone"/>
      </w:pPr>
      <w:r>
        <w:t>E-mail: consolare.lubiana@esteri.it</w:t>
      </w:r>
    </w:p>
    <w:p w14:paraId="1B64B962" w14:textId="43652AB7" w:rsidR="00822F00" w:rsidRDefault="00822F00" w:rsidP="00822F00">
      <w:pPr>
        <w:pStyle w:val="dlUradCaption"/>
      </w:pPr>
      <w:r>
        <w:t>Italian Cultural Institute</w:t>
      </w:r>
    </w:p>
    <w:p w14:paraId="1B247D88" w14:textId="28FBBE96" w:rsidR="00822F00" w:rsidRDefault="00822F00" w:rsidP="00822F00">
      <w:pPr>
        <w:pStyle w:val="dlPhone"/>
      </w:pPr>
      <w:r>
        <w:t>SI-1000 LJUBLJANA, Breg 12</w:t>
      </w:r>
    </w:p>
    <w:p w14:paraId="5CCB5982" w14:textId="404923DE" w:rsidR="00822F00" w:rsidRDefault="00822F00" w:rsidP="00822F00">
      <w:pPr>
        <w:pStyle w:val="dlPhone"/>
      </w:pPr>
      <w:r>
        <w:t>Tel: + 386 1 241 56 46</w:t>
      </w:r>
    </w:p>
    <w:p w14:paraId="50F1DBB5" w14:textId="7F41747A" w:rsidR="00822F00" w:rsidRDefault="00822F00" w:rsidP="00822F00">
      <w:pPr>
        <w:pStyle w:val="dlPhone"/>
      </w:pPr>
      <w:r>
        <w:t>E-mail: segreteria.iiclubiana@esteri.it</w:t>
      </w:r>
    </w:p>
    <w:p w14:paraId="0D1E645C" w14:textId="16912891" w:rsidR="00822F00" w:rsidRDefault="00822F00" w:rsidP="00822F00">
      <w:pPr>
        <w:pStyle w:val="dlPhone"/>
      </w:pPr>
      <w:r>
        <w:t>Homepage: www.iiclubiana.esteri.it</w:t>
      </w:r>
    </w:p>
    <w:p w14:paraId="1806BAB9" w14:textId="77777777" w:rsidR="00822F00" w:rsidRDefault="00822F00" w:rsidP="00822F00">
      <w:pPr>
        <w:pStyle w:val="dlUradCaption"/>
      </w:pPr>
      <w:r>
        <w:t xml:space="preserve">Italian Trade Commission – </w:t>
      </w:r>
    </w:p>
    <w:p w14:paraId="59CDFF97" w14:textId="55ECAEE7" w:rsidR="00822F00" w:rsidRDefault="00822F00" w:rsidP="00822F00">
      <w:pPr>
        <w:pStyle w:val="dlUradCaption"/>
      </w:pPr>
      <w:r>
        <w:t>Trade Promotion Section of the Italian Embassy</w:t>
      </w:r>
    </w:p>
    <w:p w14:paraId="73FEC50F" w14:textId="67A2421A" w:rsidR="00822F00" w:rsidRDefault="00822F00" w:rsidP="00822F00">
      <w:pPr>
        <w:pStyle w:val="dlPhone"/>
      </w:pPr>
      <w:r>
        <w:t>SI-1000 LJUBLJANA, Cankarjeva 10</w:t>
      </w:r>
    </w:p>
    <w:p w14:paraId="56CED395" w14:textId="45571710" w:rsidR="00822F00" w:rsidRDefault="00822F00" w:rsidP="00822F00">
      <w:pPr>
        <w:pStyle w:val="dlPhone"/>
      </w:pPr>
      <w:r>
        <w:t>Tel: + 386 1 422 43 70</w:t>
      </w:r>
    </w:p>
    <w:p w14:paraId="391CA4D8" w14:textId="0593B940" w:rsidR="00822F00" w:rsidRDefault="00822F00" w:rsidP="00822F00">
      <w:pPr>
        <w:pStyle w:val="dlPhone"/>
      </w:pPr>
      <w:r>
        <w:t>E-mail: lubiana@ice.it</w:t>
      </w:r>
    </w:p>
    <w:p w14:paraId="0F36753D" w14:textId="6E626F9D" w:rsidR="00822F00" w:rsidRDefault="00822F00" w:rsidP="00822F00">
      <w:pPr>
        <w:pStyle w:val="dlPhone"/>
      </w:pPr>
      <w:r>
        <w:t>Homepage: www.ice.it/it/mercati/slovenia/lubiana</w:t>
      </w:r>
    </w:p>
    <w:p w14:paraId="5160DA3D" w14:textId="18A66E2D" w:rsidR="00822F00" w:rsidRDefault="00822F00" w:rsidP="00822F00">
      <w:pPr>
        <w:pStyle w:val="dlPerson"/>
      </w:pPr>
    </w:p>
    <w:p w14:paraId="43DD7529" w14:textId="7238658C" w:rsidR="00822F00" w:rsidRDefault="00822F00" w:rsidP="00822F00">
      <w:pPr>
        <w:pStyle w:val="dlPerson"/>
      </w:pPr>
      <w:r>
        <w:t>H. E. Mr Giuseppe CAVAGNA</w:t>
      </w:r>
    </w:p>
    <w:p w14:paraId="789C9DE6" w14:textId="782A2E6C" w:rsidR="00822F00" w:rsidRDefault="00822F00" w:rsidP="00822F00">
      <w:pPr>
        <w:pStyle w:val="dlPerson2"/>
      </w:pPr>
      <w:r>
        <w:t>Ambassador Extraordinary and Plenipotentiary</w:t>
      </w:r>
    </w:p>
    <w:p w14:paraId="0543E25E" w14:textId="61120720" w:rsidR="00822F00" w:rsidRDefault="00822F00" w:rsidP="00822F00">
      <w:pPr>
        <w:pStyle w:val="dlPerson2Last"/>
      </w:pPr>
      <w:r>
        <w:t>13 March 2024</w:t>
      </w:r>
    </w:p>
    <w:p w14:paraId="0BA84BE4" w14:textId="7AAE4CB2" w:rsidR="00822F00" w:rsidRDefault="00822F00" w:rsidP="00822F00">
      <w:pPr>
        <w:pStyle w:val="dlPerson"/>
      </w:pPr>
      <w:r>
        <w:t>Ms Anthea Sara MAZZUCCHELLI</w:t>
      </w:r>
    </w:p>
    <w:p w14:paraId="0BC14247" w14:textId="06ECA491" w:rsidR="00822F00" w:rsidRDefault="00822F00" w:rsidP="00822F00">
      <w:pPr>
        <w:pStyle w:val="dlPerson2Last"/>
      </w:pPr>
      <w:r>
        <w:t>Second Secretary</w:t>
      </w:r>
    </w:p>
    <w:p w14:paraId="3F720E4A" w14:textId="7A4EE033" w:rsidR="00822F00" w:rsidRDefault="00822F00" w:rsidP="00822F00">
      <w:pPr>
        <w:pStyle w:val="dlPerson"/>
      </w:pPr>
      <w:r>
        <w:t>Colonel Angelo DE ANGELIS</w:t>
      </w:r>
    </w:p>
    <w:p w14:paraId="3EFBF84B" w14:textId="3FDB5FF0" w:rsidR="00822F00" w:rsidRDefault="00822F00" w:rsidP="00822F00">
      <w:pPr>
        <w:pStyle w:val="dlPerson2"/>
      </w:pPr>
      <w:r>
        <w:t>Defence Attaché</w:t>
      </w:r>
    </w:p>
    <w:p w14:paraId="5DFC48B6" w14:textId="7A242959" w:rsidR="00822F00" w:rsidRDefault="00822F00" w:rsidP="00822F00">
      <w:pPr>
        <w:pStyle w:val="dlPerson2Last"/>
      </w:pPr>
      <w:r>
        <w:t>with residence in Vienna</w:t>
      </w:r>
    </w:p>
    <w:p w14:paraId="58534054" w14:textId="0FE6A770" w:rsidR="00822F00" w:rsidRDefault="00822F00" w:rsidP="00822F00">
      <w:pPr>
        <w:pStyle w:val="dlPerson"/>
      </w:pPr>
      <w:r>
        <w:t>Lieutenant Colonel Crescenzo CHIANESE</w:t>
      </w:r>
    </w:p>
    <w:p w14:paraId="1EB2327B" w14:textId="2C4B239D" w:rsidR="00822F00" w:rsidRDefault="00822F00" w:rsidP="00822F00">
      <w:pPr>
        <w:pStyle w:val="dlPerson2"/>
      </w:pPr>
      <w:r>
        <w:t>Deputy Defence Attaché</w:t>
      </w:r>
    </w:p>
    <w:p w14:paraId="59A21074" w14:textId="5A970375" w:rsidR="00822F00" w:rsidRDefault="00822F00" w:rsidP="00822F00">
      <w:pPr>
        <w:pStyle w:val="dlPerson2Last"/>
      </w:pPr>
      <w:r>
        <w:t>with residence in Vienna</w:t>
      </w:r>
    </w:p>
    <w:p w14:paraId="6E6C8122" w14:textId="2785683E" w:rsidR="00822F00" w:rsidRDefault="00822F00" w:rsidP="00822F00">
      <w:pPr>
        <w:pStyle w:val="dlPerson"/>
      </w:pPr>
      <w:r>
        <w:lastRenderedPageBreak/>
        <w:t>Mr Giulio MEDDI</w:t>
      </w:r>
    </w:p>
    <w:p w14:paraId="43FCDF1A" w14:textId="0281A96A" w:rsidR="00822F00" w:rsidRDefault="00822F00" w:rsidP="00822F00">
      <w:pPr>
        <w:pStyle w:val="dlPerson2Last"/>
      </w:pPr>
      <w:r>
        <w:t>Police Attaché</w:t>
      </w:r>
    </w:p>
    <w:p w14:paraId="434D0852" w14:textId="6E60C119" w:rsidR="00822F00" w:rsidRDefault="00822F00" w:rsidP="00822F00">
      <w:pPr>
        <w:pStyle w:val="dlPerson"/>
      </w:pPr>
      <w:r>
        <w:t>Mr Giacomo RICCIOTTI</w:t>
      </w:r>
    </w:p>
    <w:p w14:paraId="10DCC044" w14:textId="251C647C" w:rsidR="00822F00" w:rsidRDefault="00822F00" w:rsidP="00822F00">
      <w:pPr>
        <w:pStyle w:val="dlPerson2Last"/>
      </w:pPr>
      <w:r>
        <w:t>Attaché</w:t>
      </w:r>
    </w:p>
    <w:p w14:paraId="4D47BE2A" w14:textId="12B8D945" w:rsidR="00822F00" w:rsidRDefault="00822F00" w:rsidP="00822F00">
      <w:pPr>
        <w:pStyle w:val="dlPerson"/>
      </w:pPr>
      <w:r>
        <w:t>Ms Viviana SCAFFIDI RUNCHELLA</w:t>
      </w:r>
    </w:p>
    <w:p w14:paraId="5873F14D" w14:textId="48A036AB" w:rsidR="00822F00" w:rsidRDefault="00822F00" w:rsidP="00822F00">
      <w:pPr>
        <w:pStyle w:val="dlPerson2Last"/>
      </w:pPr>
      <w:r>
        <w:t>Attaché</w:t>
      </w:r>
    </w:p>
    <w:p w14:paraId="455E077A" w14:textId="74307F94" w:rsidR="00822F00" w:rsidRDefault="00822F00" w:rsidP="00822F00">
      <w:pPr>
        <w:pStyle w:val="dlPerson"/>
      </w:pPr>
      <w:r>
        <w:t>Mr Enrico SALANDRI</w:t>
      </w:r>
    </w:p>
    <w:p w14:paraId="039B57B7" w14:textId="1A48872F" w:rsidR="00822F00" w:rsidRDefault="00822F00" w:rsidP="00822F00">
      <w:pPr>
        <w:pStyle w:val="dlPerson2Last"/>
      </w:pPr>
      <w:r>
        <w:t>Attaché</w:t>
      </w:r>
    </w:p>
    <w:p w14:paraId="6B76D95C" w14:textId="7985B4A9" w:rsidR="00822F00" w:rsidRDefault="00822F00" w:rsidP="00822F00">
      <w:pPr>
        <w:pStyle w:val="dlPerson"/>
      </w:pPr>
      <w:r>
        <w:t>Mr Luigi D´AGOSTINO</w:t>
      </w:r>
    </w:p>
    <w:p w14:paraId="1970ADEF" w14:textId="28F0FD6F" w:rsidR="00822F00" w:rsidRDefault="00822F00" w:rsidP="00822F00">
      <w:pPr>
        <w:pStyle w:val="dlPerson2Last"/>
      </w:pPr>
      <w:r>
        <w:t>Attaché</w:t>
      </w:r>
    </w:p>
    <w:p w14:paraId="403741A6" w14:textId="5FB31DC4" w:rsidR="00822F00" w:rsidRDefault="00822F00" w:rsidP="00822F00">
      <w:pPr>
        <w:pStyle w:val="MisijeNaslov"/>
      </w:pPr>
      <w:r>
        <w:br w:type="column"/>
      </w:r>
      <w:bookmarkStart w:id="74" w:name="_Toc213235229"/>
      <w:r>
        <w:lastRenderedPageBreak/>
        <w:t>Japan</w:t>
      </w:r>
      <w:bookmarkEnd w:id="74"/>
    </w:p>
    <w:p w14:paraId="7589C76F" w14:textId="49EB2702" w:rsidR="00822F00" w:rsidRDefault="00822F00" w:rsidP="00822F00">
      <w:pPr>
        <w:pStyle w:val="dlCaption"/>
      </w:pPr>
      <w:r>
        <w:t>EMBASSY OF JAPAN</w:t>
      </w:r>
    </w:p>
    <w:p w14:paraId="5D44565C" w14:textId="159F17FF" w:rsidR="00822F00" w:rsidRDefault="00822F00" w:rsidP="00822F00">
      <w:pPr>
        <w:pStyle w:val="dlAddress"/>
      </w:pPr>
      <w:r>
        <w:t>SI-1000 LJUBLJANA, Trg republike 3/XI</w:t>
      </w:r>
    </w:p>
    <w:p w14:paraId="13684CE8" w14:textId="02552854" w:rsidR="00822F00" w:rsidRDefault="00822F00" w:rsidP="00822F00">
      <w:pPr>
        <w:pStyle w:val="dlOfficeHours"/>
      </w:pPr>
      <w:r>
        <w:t>Office hours: Monday – Friday 9.00 – 12.30 and 13.30 – 17.00</w:t>
      </w:r>
    </w:p>
    <w:p w14:paraId="17F8CBA0" w14:textId="2D900342" w:rsidR="00822F00" w:rsidRDefault="00822F00" w:rsidP="00822F00">
      <w:pPr>
        <w:pStyle w:val="dlPhone"/>
      </w:pPr>
      <w:r>
        <w:t>Tel: + 386 1 200 82 81, + 386 1 200 82 82</w:t>
      </w:r>
    </w:p>
    <w:p w14:paraId="08D9C35D" w14:textId="699A86AB" w:rsidR="00822F00" w:rsidRDefault="00822F00" w:rsidP="00822F00">
      <w:pPr>
        <w:pStyle w:val="dlPhone"/>
      </w:pPr>
      <w:r>
        <w:t>Fax: + 386 1 251 18 22</w:t>
      </w:r>
    </w:p>
    <w:p w14:paraId="682D3405" w14:textId="7639ABB3" w:rsidR="00822F00" w:rsidRDefault="00822F00" w:rsidP="00822F00">
      <w:pPr>
        <w:pStyle w:val="dlPhone"/>
      </w:pPr>
      <w:r>
        <w:t>E-mail: info@s2.mofa.go.jp</w:t>
      </w:r>
    </w:p>
    <w:p w14:paraId="1D7CF800" w14:textId="20E2F740" w:rsidR="00822F00" w:rsidRDefault="00822F00" w:rsidP="00822F00">
      <w:pPr>
        <w:pStyle w:val="dlPhone"/>
      </w:pPr>
      <w:r>
        <w:t>Homepage: http://www.si.emb-japan.go.jp/</w:t>
      </w:r>
    </w:p>
    <w:p w14:paraId="3E34110A" w14:textId="0E571739" w:rsidR="00822F00" w:rsidRDefault="00822F00" w:rsidP="00822F00">
      <w:pPr>
        <w:pStyle w:val="dlUradCaption"/>
      </w:pPr>
      <w:r>
        <w:t>Consular Section</w:t>
      </w:r>
    </w:p>
    <w:p w14:paraId="3E229464" w14:textId="1D3CF380" w:rsidR="00822F00" w:rsidRDefault="00822F00" w:rsidP="00822F00">
      <w:pPr>
        <w:pStyle w:val="dlPhone"/>
      </w:pPr>
      <w:r>
        <w:t>Office hours: Monday – Friday 9.00 – 12.30 and 13.30 – 16.30</w:t>
      </w:r>
    </w:p>
    <w:p w14:paraId="46563CAF" w14:textId="0D40C25B" w:rsidR="00822F00" w:rsidRDefault="00822F00" w:rsidP="00822F00">
      <w:pPr>
        <w:pStyle w:val="dlPerson"/>
      </w:pPr>
    </w:p>
    <w:p w14:paraId="086CE31F" w14:textId="7082ACD7" w:rsidR="00822F00" w:rsidRDefault="00822F00" w:rsidP="00822F00">
      <w:pPr>
        <w:pStyle w:val="dlPerson"/>
      </w:pPr>
      <w:r>
        <w:t>H. E. Ms Akiko YOSHIDA</w:t>
      </w:r>
    </w:p>
    <w:p w14:paraId="602DAD90" w14:textId="3EE02F19" w:rsidR="00822F00" w:rsidRDefault="00822F00" w:rsidP="00822F00">
      <w:pPr>
        <w:pStyle w:val="dlPerson2"/>
      </w:pPr>
      <w:r>
        <w:t>Ambassador Extraordinary and Plenipotentiary</w:t>
      </w:r>
    </w:p>
    <w:p w14:paraId="397B9EE2" w14:textId="44A926B5" w:rsidR="00822F00" w:rsidRDefault="00822F00" w:rsidP="00822F00">
      <w:pPr>
        <w:pStyle w:val="dlPerson2Last"/>
      </w:pPr>
      <w:r>
        <w:t>22 November 2023</w:t>
      </w:r>
    </w:p>
    <w:p w14:paraId="283EC1E6" w14:textId="388BEE20" w:rsidR="00822F00" w:rsidRDefault="00822F00" w:rsidP="00822F00">
      <w:pPr>
        <w:pStyle w:val="dlPerson"/>
      </w:pPr>
      <w:r>
        <w:t>Mr Mitsuhiko SUGITA</w:t>
      </w:r>
    </w:p>
    <w:p w14:paraId="6B3B03B6" w14:textId="5F0EA8DB" w:rsidR="00822F00" w:rsidRDefault="00822F00" w:rsidP="00822F00">
      <w:pPr>
        <w:pStyle w:val="dlPerson2Last"/>
      </w:pPr>
      <w:r>
        <w:t>Counsellor</w:t>
      </w:r>
    </w:p>
    <w:p w14:paraId="5070BA84" w14:textId="4D1DF357" w:rsidR="00822F00" w:rsidRDefault="00822F00" w:rsidP="00822F00">
      <w:pPr>
        <w:pStyle w:val="dlPerson"/>
      </w:pPr>
      <w:r>
        <w:t>Mr Takehiko FUKUMOTO</w:t>
      </w:r>
    </w:p>
    <w:p w14:paraId="110D2175" w14:textId="5996AA59" w:rsidR="00822F00" w:rsidRDefault="00822F00" w:rsidP="00822F00">
      <w:pPr>
        <w:pStyle w:val="dlPerson2Last"/>
      </w:pPr>
      <w:r>
        <w:t>First Secretary</w:t>
      </w:r>
    </w:p>
    <w:p w14:paraId="04120F06" w14:textId="63B067C2" w:rsidR="00822F00" w:rsidRDefault="00822F00" w:rsidP="00822F00">
      <w:pPr>
        <w:pStyle w:val="dlPerson"/>
      </w:pPr>
      <w:r>
        <w:t>Mr Ryusuke SHIMADA</w:t>
      </w:r>
    </w:p>
    <w:p w14:paraId="01895AEB" w14:textId="37C31499" w:rsidR="00822F00" w:rsidRDefault="00822F00" w:rsidP="00822F00">
      <w:pPr>
        <w:pStyle w:val="dlPerson2Last"/>
      </w:pPr>
      <w:r>
        <w:t>First Secretary</w:t>
      </w:r>
    </w:p>
    <w:p w14:paraId="51FA00EE" w14:textId="0273F0E9" w:rsidR="00822F00" w:rsidRDefault="00822F00" w:rsidP="00822F00">
      <w:pPr>
        <w:pStyle w:val="dlPerson"/>
      </w:pPr>
      <w:r>
        <w:t>Ms Sayaka SAKAI</w:t>
      </w:r>
    </w:p>
    <w:p w14:paraId="34EDC967" w14:textId="22727AAE" w:rsidR="00822F00" w:rsidRDefault="00822F00" w:rsidP="00822F00">
      <w:pPr>
        <w:pStyle w:val="dlPerson2Last"/>
      </w:pPr>
      <w:r>
        <w:t>Third Secretary</w:t>
      </w:r>
    </w:p>
    <w:p w14:paraId="1CD92281" w14:textId="099B0ED8" w:rsidR="00822F00" w:rsidRDefault="00822F00" w:rsidP="00822F00">
      <w:pPr>
        <w:pStyle w:val="dlPerson"/>
      </w:pPr>
      <w:r>
        <w:t>Mr Takuma OKUSA</w:t>
      </w:r>
    </w:p>
    <w:p w14:paraId="1C95282C" w14:textId="1B7C4558" w:rsidR="00822F00" w:rsidRDefault="00822F00" w:rsidP="00822F00">
      <w:pPr>
        <w:pStyle w:val="dlPerson2Last"/>
      </w:pPr>
      <w:r>
        <w:t>Third Secretary</w:t>
      </w:r>
    </w:p>
    <w:p w14:paraId="097CFFB0" w14:textId="37B6580C" w:rsidR="00822F00" w:rsidRDefault="00822F00" w:rsidP="00822F00">
      <w:pPr>
        <w:pStyle w:val="dlPerson"/>
      </w:pPr>
      <w:r>
        <w:t>Mr Yusei OGURA</w:t>
      </w:r>
    </w:p>
    <w:p w14:paraId="695C94D5" w14:textId="7CD538DA" w:rsidR="00822F00" w:rsidRDefault="00822F00" w:rsidP="00822F00">
      <w:pPr>
        <w:pStyle w:val="dlPerson2Last"/>
      </w:pPr>
      <w:r>
        <w:t>Attaché</w:t>
      </w:r>
    </w:p>
    <w:p w14:paraId="1AF30473" w14:textId="60F303AC" w:rsidR="00822F00" w:rsidRDefault="00822F00" w:rsidP="00822F00">
      <w:pPr>
        <w:pStyle w:val="MisijeNaslov"/>
      </w:pPr>
      <w:r>
        <w:br w:type="column"/>
      </w:r>
      <w:bookmarkStart w:id="75" w:name="_Toc213235230"/>
      <w:r>
        <w:lastRenderedPageBreak/>
        <w:t>Jordan</w:t>
      </w:r>
      <w:bookmarkEnd w:id="75"/>
    </w:p>
    <w:p w14:paraId="65E0B958" w14:textId="1207FDFE" w:rsidR="00822F00" w:rsidRDefault="00822F00" w:rsidP="00822F00">
      <w:pPr>
        <w:pStyle w:val="dlCaption"/>
      </w:pPr>
      <w:r>
        <w:t>EMBASSY OF THE HASHEMITE KINGDOM OF JORDAN</w:t>
      </w:r>
    </w:p>
    <w:p w14:paraId="57A7AFF8" w14:textId="7D237410" w:rsidR="00822F00" w:rsidRDefault="00822F00" w:rsidP="00822F00">
      <w:pPr>
        <w:pStyle w:val="dlAddress"/>
      </w:pPr>
      <w:r>
        <w:t>AT-1030 VIENNA, Rennweg 17/4</w:t>
      </w:r>
    </w:p>
    <w:p w14:paraId="542872DC" w14:textId="6EDE9CA2" w:rsidR="00822F00" w:rsidRDefault="00822F00" w:rsidP="00822F00">
      <w:pPr>
        <w:pStyle w:val="dlOfficeHours"/>
      </w:pPr>
      <w:r>
        <w:t>Office hours: Monday – Friday 9.00 – 16.00</w:t>
      </w:r>
    </w:p>
    <w:p w14:paraId="6D2BE38B" w14:textId="31046809" w:rsidR="00822F00" w:rsidRDefault="00822F00" w:rsidP="00822F00">
      <w:pPr>
        <w:pStyle w:val="dlPhone"/>
      </w:pPr>
      <w:r>
        <w:t>Tel: + 43 1 405 10 25</w:t>
      </w:r>
    </w:p>
    <w:p w14:paraId="1117FEA2" w14:textId="7495DF40" w:rsidR="00822F00" w:rsidRDefault="00822F00" w:rsidP="00822F00">
      <w:pPr>
        <w:pStyle w:val="dlPhone"/>
      </w:pPr>
      <w:r>
        <w:t>Emergency number: + 43 664 398 80 97</w:t>
      </w:r>
    </w:p>
    <w:p w14:paraId="34A28540" w14:textId="6FC7B166" w:rsidR="00822F00" w:rsidRDefault="00822F00" w:rsidP="00822F00">
      <w:pPr>
        <w:pStyle w:val="dlPhone"/>
      </w:pPr>
      <w:r>
        <w:t>Fax: + 43 1 405 10 31</w:t>
      </w:r>
    </w:p>
    <w:p w14:paraId="5AED7630" w14:textId="0A43C976" w:rsidR="00822F00" w:rsidRDefault="00822F00" w:rsidP="00822F00">
      <w:pPr>
        <w:pStyle w:val="dlPhone"/>
      </w:pPr>
      <w:r>
        <w:t>E-mail: info@jordanembassy.at</w:t>
      </w:r>
    </w:p>
    <w:p w14:paraId="65946385" w14:textId="3977BEC4" w:rsidR="00822F00" w:rsidRDefault="00822F00" w:rsidP="00822F00">
      <w:pPr>
        <w:pStyle w:val="dlPhone"/>
      </w:pPr>
      <w:r>
        <w:t>Homepage: www.jordanembassy.at</w:t>
      </w:r>
    </w:p>
    <w:p w14:paraId="41DE3DD8" w14:textId="3F1341D1" w:rsidR="00822F00" w:rsidRDefault="00822F00" w:rsidP="00822F00">
      <w:pPr>
        <w:pStyle w:val="dlUradCaption"/>
      </w:pPr>
      <w:r>
        <w:t>Consular Section</w:t>
      </w:r>
    </w:p>
    <w:p w14:paraId="60D0C9AA" w14:textId="207B4B98" w:rsidR="00822F00" w:rsidRDefault="00822F00" w:rsidP="00822F00">
      <w:pPr>
        <w:pStyle w:val="dlPhone"/>
      </w:pPr>
      <w:r>
        <w:t>Office hours: Monday – Friday 9.30 – 12.30</w:t>
      </w:r>
    </w:p>
    <w:p w14:paraId="350FD1F9" w14:textId="385E3519" w:rsidR="00822F00" w:rsidRDefault="00822F00" w:rsidP="00822F00">
      <w:pPr>
        <w:pStyle w:val="dlPerson"/>
      </w:pPr>
    </w:p>
    <w:p w14:paraId="1127D1C2" w14:textId="604A9CE5" w:rsidR="00822F00" w:rsidRDefault="00822F00" w:rsidP="00822F00">
      <w:pPr>
        <w:pStyle w:val="dlPerson"/>
      </w:pPr>
      <w:r>
        <w:t>H. E. Mr Mohammed Sameer Salem HINDAWI</w:t>
      </w:r>
    </w:p>
    <w:p w14:paraId="2971F0BC" w14:textId="52D96C10" w:rsidR="00822F00" w:rsidRDefault="00822F00" w:rsidP="00822F00">
      <w:pPr>
        <w:pStyle w:val="dlPerson2"/>
      </w:pPr>
      <w:r>
        <w:t>Ambassador Extraordinary and Plenipotentiary</w:t>
      </w:r>
    </w:p>
    <w:p w14:paraId="7A137940" w14:textId="4918EE8E" w:rsidR="00822F00" w:rsidRDefault="00822F00" w:rsidP="00822F00">
      <w:pPr>
        <w:pStyle w:val="dlPerson2Last"/>
      </w:pPr>
      <w:r>
        <w:t>25 February 2025</w:t>
      </w:r>
    </w:p>
    <w:p w14:paraId="5C84A044" w14:textId="455EA389" w:rsidR="00822F00" w:rsidRDefault="00822F00" w:rsidP="00822F00">
      <w:pPr>
        <w:pStyle w:val="dlPerson"/>
      </w:pPr>
      <w:r>
        <w:t>Ms Rana ABIDA</w:t>
      </w:r>
    </w:p>
    <w:p w14:paraId="5AB4984F" w14:textId="12E8AE46" w:rsidR="00822F00" w:rsidRDefault="00822F00" w:rsidP="00822F00">
      <w:pPr>
        <w:pStyle w:val="dlPerson2Last"/>
      </w:pPr>
      <w:r>
        <w:t>Minister Plenipotentiary</w:t>
      </w:r>
    </w:p>
    <w:p w14:paraId="03726749" w14:textId="0E0D65C5" w:rsidR="00822F00" w:rsidRDefault="00822F00" w:rsidP="00822F00">
      <w:pPr>
        <w:pStyle w:val="dlPerson"/>
      </w:pPr>
      <w:r>
        <w:t>Ms Abeer Mohammadnour Tayseer JAMMAL</w:t>
      </w:r>
    </w:p>
    <w:p w14:paraId="3305EA7E" w14:textId="06894243" w:rsidR="00822F00" w:rsidRDefault="00822F00" w:rsidP="00822F00">
      <w:pPr>
        <w:pStyle w:val="dlPerson2Last"/>
      </w:pPr>
      <w:r>
        <w:t>First Secretary</w:t>
      </w:r>
    </w:p>
    <w:p w14:paraId="5ABFC2FB" w14:textId="7D7459CC" w:rsidR="00822F00" w:rsidRDefault="00822F00" w:rsidP="00822F00">
      <w:pPr>
        <w:pStyle w:val="MisijeNaslov"/>
      </w:pPr>
      <w:r>
        <w:br w:type="column"/>
      </w:r>
      <w:bookmarkStart w:id="76" w:name="_Toc213235231"/>
      <w:r>
        <w:lastRenderedPageBreak/>
        <w:t>Kazakhstan</w:t>
      </w:r>
      <w:bookmarkEnd w:id="76"/>
    </w:p>
    <w:p w14:paraId="73A5D3FA" w14:textId="2B186BFF" w:rsidR="00822F00" w:rsidRDefault="00822F00" w:rsidP="00822F00">
      <w:pPr>
        <w:pStyle w:val="dlCaption"/>
      </w:pPr>
      <w:r>
        <w:t>EMBASSY OF THE REPUBLIC OF KAZAKHSTAN</w:t>
      </w:r>
    </w:p>
    <w:p w14:paraId="62F3CFA1" w14:textId="79472426" w:rsidR="00822F00" w:rsidRDefault="00822F00" w:rsidP="00822F00">
      <w:pPr>
        <w:pStyle w:val="dlAddress"/>
      </w:pPr>
      <w:r>
        <w:t>SI-1000 LJUBLJANA, Bičevje 15</w:t>
      </w:r>
    </w:p>
    <w:p w14:paraId="3942C81B" w14:textId="2F7212BE" w:rsidR="00822F00" w:rsidRDefault="00822F00" w:rsidP="00822F00">
      <w:pPr>
        <w:pStyle w:val="dlPhone"/>
      </w:pPr>
      <w:r>
        <w:t>E-mail: ljubljana@mfa.kz</w:t>
      </w:r>
    </w:p>
    <w:p w14:paraId="4645DA9D" w14:textId="133BA803" w:rsidR="00822F00" w:rsidRDefault="00822F00" w:rsidP="00822F00">
      <w:pPr>
        <w:pStyle w:val="dlPerson"/>
      </w:pPr>
    </w:p>
    <w:p w14:paraId="72A938AE" w14:textId="0457FA58" w:rsidR="00822F00" w:rsidRDefault="00822F00" w:rsidP="00822F00">
      <w:pPr>
        <w:pStyle w:val="dlPerson"/>
      </w:pPr>
      <w:r>
        <w:t>H. E. Mr Altay ABIBULLAYEV</w:t>
      </w:r>
    </w:p>
    <w:p w14:paraId="3E2BA4F6" w14:textId="11B0ABA6" w:rsidR="00822F00" w:rsidRDefault="00822F00" w:rsidP="00822F00">
      <w:pPr>
        <w:pStyle w:val="dlPerson2"/>
      </w:pPr>
      <w:r>
        <w:t>Ambassador Extraordinary and Plenipotentiary</w:t>
      </w:r>
    </w:p>
    <w:p w14:paraId="41B5B3AE" w14:textId="1D8B6650" w:rsidR="00822F00" w:rsidRDefault="00822F00" w:rsidP="00822F00">
      <w:pPr>
        <w:pStyle w:val="dlPerson2Last"/>
      </w:pPr>
      <w:r>
        <w:t>5 November 2025</w:t>
      </w:r>
    </w:p>
    <w:p w14:paraId="07E0DA6A" w14:textId="5493D2BD" w:rsidR="00822F00" w:rsidRDefault="00822F00" w:rsidP="00822F00">
      <w:pPr>
        <w:pStyle w:val="dlPerson"/>
      </w:pPr>
      <w:r>
        <w:t>Mr Rustem UMIRZAKOV</w:t>
      </w:r>
    </w:p>
    <w:p w14:paraId="46087E97" w14:textId="037963A7" w:rsidR="00822F00" w:rsidRDefault="00822F00" w:rsidP="00822F00">
      <w:pPr>
        <w:pStyle w:val="dlPerson2Last"/>
      </w:pPr>
      <w:r>
        <w:t>Counsellor</w:t>
      </w:r>
    </w:p>
    <w:p w14:paraId="62F0C0F4" w14:textId="35BC1A33" w:rsidR="00822F00" w:rsidRDefault="00822F00" w:rsidP="00822F00">
      <w:pPr>
        <w:pStyle w:val="dlPerson"/>
      </w:pPr>
      <w:r>
        <w:t>Mr Askhat SHABAROV</w:t>
      </w:r>
    </w:p>
    <w:p w14:paraId="0C45E548" w14:textId="7F4B92B7" w:rsidR="00822F00" w:rsidRDefault="00822F00" w:rsidP="00822F00">
      <w:pPr>
        <w:pStyle w:val="dlPerson2Last"/>
      </w:pPr>
      <w:r>
        <w:t>Counsellor</w:t>
      </w:r>
    </w:p>
    <w:p w14:paraId="11487A6F" w14:textId="4EE5AE86" w:rsidR="00822F00" w:rsidRDefault="00822F00" w:rsidP="00822F00">
      <w:pPr>
        <w:pStyle w:val="MisijeNaslov"/>
      </w:pPr>
      <w:r>
        <w:br w:type="column"/>
      </w:r>
      <w:bookmarkStart w:id="77" w:name="_Toc213235232"/>
      <w:r>
        <w:lastRenderedPageBreak/>
        <w:t>Kenya</w:t>
      </w:r>
      <w:bookmarkEnd w:id="77"/>
    </w:p>
    <w:p w14:paraId="5C651C33" w14:textId="56497CCD" w:rsidR="00822F00" w:rsidRDefault="00822F00" w:rsidP="00822F00">
      <w:pPr>
        <w:pStyle w:val="dlCaption"/>
      </w:pPr>
      <w:r>
        <w:t>EMBASSY OF THE REPUBLIC OF KENYA</w:t>
      </w:r>
    </w:p>
    <w:p w14:paraId="5C459698" w14:textId="2F681BB3" w:rsidR="00822F00" w:rsidRDefault="00822F00" w:rsidP="00822F00">
      <w:pPr>
        <w:pStyle w:val="dlAddress"/>
      </w:pPr>
      <w:r>
        <w:t>AT-1120 VIENNA, Donau-City-Strasse 6, Andromeda Tower 16th Floor</w:t>
      </w:r>
    </w:p>
    <w:p w14:paraId="47FB7546" w14:textId="009E3BB9" w:rsidR="00822F00" w:rsidRDefault="00822F00" w:rsidP="00822F00">
      <w:pPr>
        <w:pStyle w:val="dlOfficeHours"/>
      </w:pPr>
      <w:r>
        <w:t>Office hours: Monday – Friday 9.00 – 13.00 and 14.00 – 16.00</w:t>
      </w:r>
    </w:p>
    <w:p w14:paraId="5165E127" w14:textId="5097BAA6" w:rsidR="00822F00" w:rsidRDefault="00822F00" w:rsidP="00822F00">
      <w:pPr>
        <w:pStyle w:val="dlPhone"/>
      </w:pPr>
      <w:r>
        <w:t>Tel: + 43 1 712 39 19</w:t>
      </w:r>
    </w:p>
    <w:p w14:paraId="67E0422D" w14:textId="5691DCF3" w:rsidR="00822F00" w:rsidRDefault="00822F00" w:rsidP="00822F00">
      <w:pPr>
        <w:pStyle w:val="dlPhone"/>
      </w:pPr>
      <w:r>
        <w:t>Emergency number: + 43 688 6421 87 49</w:t>
      </w:r>
    </w:p>
    <w:p w14:paraId="34D636A3" w14:textId="3FFA93E7" w:rsidR="00822F00" w:rsidRDefault="00822F00" w:rsidP="00822F00">
      <w:pPr>
        <w:pStyle w:val="dlPhone"/>
      </w:pPr>
      <w:r>
        <w:t>Fax: + 43 1 712 39 22</w:t>
      </w:r>
    </w:p>
    <w:p w14:paraId="0B08CC1A" w14:textId="417B511F" w:rsidR="00822F00" w:rsidRDefault="00822F00" w:rsidP="00822F00">
      <w:pPr>
        <w:pStyle w:val="dlPhone"/>
      </w:pPr>
      <w:r>
        <w:t>E-mail: office@kenyaembassyvienna.at, vienna@mfa.go.ke</w:t>
      </w:r>
    </w:p>
    <w:p w14:paraId="32E3ED4D" w14:textId="3533EA49" w:rsidR="00822F00" w:rsidRDefault="00822F00" w:rsidP="00822F00">
      <w:pPr>
        <w:pStyle w:val="dlPhone"/>
      </w:pPr>
      <w:r>
        <w:t>Homepage: www.kenyaembassyvienna.at</w:t>
      </w:r>
    </w:p>
    <w:p w14:paraId="23AFC145" w14:textId="7AAF5897" w:rsidR="00822F00" w:rsidRDefault="00822F00" w:rsidP="00822F00">
      <w:pPr>
        <w:pStyle w:val="dlPerson"/>
      </w:pPr>
    </w:p>
    <w:p w14:paraId="33E683B4" w14:textId="3545C26C" w:rsidR="00822F00" w:rsidRDefault="00822F00" w:rsidP="00822F00">
      <w:pPr>
        <w:pStyle w:val="dlPerson"/>
      </w:pPr>
      <w:r>
        <w:t>H. E. Mr Maurice MAKOLOO</w:t>
      </w:r>
    </w:p>
    <w:p w14:paraId="50407D4E" w14:textId="41D79AEF" w:rsidR="00822F00" w:rsidRDefault="00822F00" w:rsidP="00822F00">
      <w:pPr>
        <w:pStyle w:val="dlPerson2"/>
      </w:pPr>
      <w:r>
        <w:t>Ambassador Extraordinary and Plenipotentiary</w:t>
      </w:r>
    </w:p>
    <w:p w14:paraId="075F93AD" w14:textId="1BC5CDDE" w:rsidR="00822F00" w:rsidRDefault="00822F00" w:rsidP="00822F00">
      <w:pPr>
        <w:pStyle w:val="dlPerson2Last"/>
      </w:pPr>
      <w:r>
        <w:t>13 January 2025</w:t>
      </w:r>
    </w:p>
    <w:p w14:paraId="0E7771D7" w14:textId="4D74E1B2" w:rsidR="00822F00" w:rsidRDefault="00822F00" w:rsidP="00822F00">
      <w:pPr>
        <w:pStyle w:val="MisijeNaslov"/>
      </w:pPr>
      <w:r>
        <w:br w:type="column"/>
      </w:r>
      <w:bookmarkStart w:id="78" w:name="_Toc213235233"/>
      <w:r>
        <w:lastRenderedPageBreak/>
        <w:t>Korea</w:t>
      </w:r>
      <w:bookmarkEnd w:id="78"/>
    </w:p>
    <w:p w14:paraId="1803472D" w14:textId="7474CFB0" w:rsidR="00822F00" w:rsidRDefault="00822F00" w:rsidP="00822F00">
      <w:pPr>
        <w:pStyle w:val="dlCaption"/>
      </w:pPr>
      <w:r>
        <w:t>EMBASSY OF THE REPUBLIC OF KOREA</w:t>
      </w:r>
    </w:p>
    <w:p w14:paraId="40508FC5" w14:textId="55120A02" w:rsidR="00822F00" w:rsidRDefault="00822F00" w:rsidP="00822F00">
      <w:pPr>
        <w:pStyle w:val="dlAddress"/>
      </w:pPr>
      <w:r>
        <w:t>SI-1000 LJUBLJANA, Slovenska cesta 54</w:t>
      </w:r>
    </w:p>
    <w:p w14:paraId="3016E15E" w14:textId="6080CE6F" w:rsidR="00822F00" w:rsidRDefault="00822F00" w:rsidP="00822F00">
      <w:pPr>
        <w:pStyle w:val="dlOfficeHours"/>
      </w:pPr>
      <w:r>
        <w:t>Office hours: Monday – Friday 9.00 – 17.00</w:t>
      </w:r>
    </w:p>
    <w:p w14:paraId="487C595B" w14:textId="799DB391" w:rsidR="00822F00" w:rsidRDefault="00822F00" w:rsidP="00822F00">
      <w:pPr>
        <w:pStyle w:val="dlPhone"/>
      </w:pPr>
      <w:r>
        <w:t>Tel: + 386 1 432 21 20, + 386 1 432 21 21</w:t>
      </w:r>
    </w:p>
    <w:p w14:paraId="31FEAF26" w14:textId="08EBC809" w:rsidR="00822F00" w:rsidRDefault="00822F00" w:rsidP="00822F00">
      <w:pPr>
        <w:pStyle w:val="dlPhone"/>
      </w:pPr>
      <w:r>
        <w:t>Fax: + 386 1 432 21 29</w:t>
      </w:r>
    </w:p>
    <w:p w14:paraId="5865B2DF" w14:textId="282C0754" w:rsidR="00822F00" w:rsidRDefault="00822F00" w:rsidP="00822F00">
      <w:pPr>
        <w:pStyle w:val="dlPhone"/>
      </w:pPr>
      <w:r>
        <w:t>E-mail: rokemb_si@mofa.go.kr</w:t>
      </w:r>
    </w:p>
    <w:p w14:paraId="3C21F210" w14:textId="1A8DFD58" w:rsidR="00822F00" w:rsidRDefault="00822F00" w:rsidP="00822F00">
      <w:pPr>
        <w:pStyle w:val="dlPerson"/>
      </w:pPr>
    </w:p>
    <w:p w14:paraId="543CCEEB" w14:textId="4B6081F4" w:rsidR="00822F00" w:rsidRDefault="00822F00" w:rsidP="00822F00">
      <w:pPr>
        <w:pStyle w:val="dlPerson"/>
      </w:pPr>
      <w:r>
        <w:t>H. E. Mr Ilyoung BAE</w:t>
      </w:r>
    </w:p>
    <w:p w14:paraId="50665C9C" w14:textId="429A88AB" w:rsidR="00822F00" w:rsidRDefault="00822F00" w:rsidP="00822F00">
      <w:pPr>
        <w:pStyle w:val="dlPerson2"/>
      </w:pPr>
      <w:r>
        <w:t>Ambassador Extraordinary and Plenipotentiary</w:t>
      </w:r>
    </w:p>
    <w:p w14:paraId="3D79E5B5" w14:textId="0DFE0F4A" w:rsidR="00822F00" w:rsidRDefault="00822F00" w:rsidP="00822F00">
      <w:pPr>
        <w:pStyle w:val="dlPerson2Last"/>
      </w:pPr>
      <w:r>
        <w:t>20 February 2025</w:t>
      </w:r>
    </w:p>
    <w:p w14:paraId="669D4E5E" w14:textId="53BA2DED" w:rsidR="00822F00" w:rsidRDefault="00822F00" w:rsidP="00822F00">
      <w:pPr>
        <w:pStyle w:val="dlPerson"/>
      </w:pPr>
      <w:r>
        <w:t>Ms Hye Ryoung SONG</w:t>
      </w:r>
    </w:p>
    <w:p w14:paraId="2880AE66" w14:textId="64DF81E4" w:rsidR="00822F00" w:rsidRDefault="00822F00" w:rsidP="00822F00">
      <w:pPr>
        <w:pStyle w:val="dlPerson2Last"/>
      </w:pPr>
      <w:r>
        <w:t>Minister Counsellor</w:t>
      </w:r>
    </w:p>
    <w:p w14:paraId="6D86FB84" w14:textId="3AEC9AA0" w:rsidR="00822F00" w:rsidRDefault="00822F00" w:rsidP="00822F00">
      <w:pPr>
        <w:pStyle w:val="dlPerson"/>
      </w:pPr>
      <w:r>
        <w:t>Mr Myeong-Cheol KIM</w:t>
      </w:r>
    </w:p>
    <w:p w14:paraId="21F4BA6D" w14:textId="15D757D9" w:rsidR="00822F00" w:rsidRDefault="00822F00" w:rsidP="00822F00">
      <w:pPr>
        <w:pStyle w:val="dlPerson2Last"/>
      </w:pPr>
      <w:r>
        <w:t>Second Secretary</w:t>
      </w:r>
    </w:p>
    <w:p w14:paraId="0151CCCB" w14:textId="55B5877B" w:rsidR="00822F00" w:rsidRDefault="00822F00" w:rsidP="00822F00">
      <w:pPr>
        <w:pStyle w:val="dlPerson"/>
      </w:pPr>
      <w:r>
        <w:t>Mr Doohyun KWAK</w:t>
      </w:r>
    </w:p>
    <w:p w14:paraId="301B692E" w14:textId="6CE47715" w:rsidR="00822F00" w:rsidRDefault="00822F00" w:rsidP="00822F00">
      <w:pPr>
        <w:pStyle w:val="dlPerson2Last"/>
      </w:pPr>
      <w:r>
        <w:t>Third Secretary</w:t>
      </w:r>
    </w:p>
    <w:p w14:paraId="13B95452" w14:textId="0E084125" w:rsidR="00822F00" w:rsidRDefault="00822F00" w:rsidP="00822F00">
      <w:pPr>
        <w:pStyle w:val="MisijeNaslov"/>
      </w:pPr>
      <w:r>
        <w:br w:type="column"/>
      </w:r>
      <w:bookmarkStart w:id="79" w:name="_Toc213235234"/>
      <w:r>
        <w:lastRenderedPageBreak/>
        <w:t>Korea DPR</w:t>
      </w:r>
      <w:bookmarkEnd w:id="79"/>
    </w:p>
    <w:p w14:paraId="6DB7DA7E" w14:textId="6744C8CA" w:rsidR="00822F00" w:rsidRDefault="00822F00" w:rsidP="00822F00">
      <w:pPr>
        <w:pStyle w:val="dlCaption"/>
      </w:pPr>
      <w:r>
        <w:t>EMBASSY OF THE DEMOCRATIC PEOPLE’S REPUBLIC OF KOREA</w:t>
      </w:r>
    </w:p>
    <w:p w14:paraId="54D7DEC0" w14:textId="63A9BF2D" w:rsidR="00822F00" w:rsidRDefault="00822F00" w:rsidP="00822F00">
      <w:pPr>
        <w:pStyle w:val="dlAddress"/>
      </w:pPr>
      <w:r>
        <w:t>AT-1140 VIENNA, Beckmanngasse 10-12</w:t>
      </w:r>
    </w:p>
    <w:p w14:paraId="02180AB3" w14:textId="1ABE08D5" w:rsidR="00822F00" w:rsidRDefault="00822F00" w:rsidP="00822F00">
      <w:pPr>
        <w:pStyle w:val="dlOfficeHours"/>
      </w:pPr>
      <w:r>
        <w:t>Office hours: Monday – Friday 8.00 – 12.30 and 14.30 – 18.00</w:t>
      </w:r>
    </w:p>
    <w:p w14:paraId="076582E3" w14:textId="7656190F" w:rsidR="00822F00" w:rsidRDefault="00822F00" w:rsidP="00822F00">
      <w:pPr>
        <w:pStyle w:val="dlPhone"/>
      </w:pPr>
      <w:r>
        <w:t>Tel: + 43 1 894 23 13</w:t>
      </w:r>
    </w:p>
    <w:p w14:paraId="600C3867" w14:textId="294B0710" w:rsidR="00822F00" w:rsidRDefault="00822F00" w:rsidP="00822F00">
      <w:pPr>
        <w:pStyle w:val="dlPhone"/>
      </w:pPr>
      <w:r>
        <w:t>Emergency number: + 43 6 812 058 339 7</w:t>
      </w:r>
    </w:p>
    <w:p w14:paraId="3E5AC0E9" w14:textId="1B5935E3" w:rsidR="00822F00" w:rsidRDefault="00822F00" w:rsidP="00822F00">
      <w:pPr>
        <w:pStyle w:val="dlPhone"/>
      </w:pPr>
      <w:r>
        <w:t>Fax: + 43 1 894 31 74</w:t>
      </w:r>
    </w:p>
    <w:p w14:paraId="48751184" w14:textId="1335A7BB" w:rsidR="00822F00" w:rsidRDefault="00822F00" w:rsidP="00822F00">
      <w:pPr>
        <w:pStyle w:val="dlPhone"/>
      </w:pPr>
      <w:r>
        <w:t>E-mail: d.v.r.korea.botschaft@chello.at</w:t>
      </w:r>
    </w:p>
    <w:p w14:paraId="0C7073A0" w14:textId="7435823C" w:rsidR="00822F00" w:rsidRDefault="00822F00" w:rsidP="00822F00">
      <w:pPr>
        <w:pStyle w:val="dlPerson"/>
      </w:pPr>
    </w:p>
    <w:p w14:paraId="43D22F4F" w14:textId="2622A831" w:rsidR="00822F00" w:rsidRDefault="00822F00" w:rsidP="00822F00">
      <w:pPr>
        <w:pStyle w:val="dlPerson"/>
      </w:pPr>
      <w:r>
        <w:t>H. E. Mr CHOE Kang Il</w:t>
      </w:r>
    </w:p>
    <w:p w14:paraId="1A9B263C" w14:textId="1E92FC6D" w:rsidR="00822F00" w:rsidRDefault="00822F00" w:rsidP="00822F00">
      <w:pPr>
        <w:pStyle w:val="dlPerson2"/>
      </w:pPr>
      <w:r>
        <w:t>Ambassador Extraordinary and Plenipotentiary</w:t>
      </w:r>
    </w:p>
    <w:p w14:paraId="07EAA616" w14:textId="00B7B6A7" w:rsidR="00822F00" w:rsidRDefault="00822F00" w:rsidP="00822F00">
      <w:pPr>
        <w:pStyle w:val="dlPerson2Last"/>
      </w:pPr>
      <w:r>
        <w:t>26 August 2020</w:t>
      </w:r>
    </w:p>
    <w:p w14:paraId="22E6D7D9" w14:textId="618F2F9C" w:rsidR="00822F00" w:rsidRDefault="00822F00" w:rsidP="00822F00">
      <w:pPr>
        <w:pStyle w:val="MisijeNaslov"/>
      </w:pPr>
      <w:r>
        <w:br w:type="column"/>
      </w:r>
      <w:bookmarkStart w:id="80" w:name="_Toc213235235"/>
      <w:r>
        <w:lastRenderedPageBreak/>
        <w:t>Kosovo</w:t>
      </w:r>
      <w:bookmarkEnd w:id="80"/>
    </w:p>
    <w:p w14:paraId="4D225394" w14:textId="6B18354B" w:rsidR="00822F00" w:rsidRDefault="00822F00" w:rsidP="00822F00">
      <w:pPr>
        <w:pStyle w:val="dlCaption"/>
      </w:pPr>
      <w:r>
        <w:t>EMBASSY OF THE REPUBLIC OF KOSOVO</w:t>
      </w:r>
    </w:p>
    <w:p w14:paraId="1AC15F35" w14:textId="2F59E791" w:rsidR="00822F00" w:rsidRDefault="00822F00" w:rsidP="00822F00">
      <w:pPr>
        <w:pStyle w:val="dlAddress"/>
      </w:pPr>
      <w:r>
        <w:t>SI-1000 LJUBLJANA, Tivolska cesta 48</w:t>
      </w:r>
    </w:p>
    <w:p w14:paraId="27156631" w14:textId="231113F1" w:rsidR="00822F00" w:rsidRDefault="00822F00" w:rsidP="00822F00">
      <w:pPr>
        <w:pStyle w:val="dlOfficeHours"/>
      </w:pPr>
      <w:r>
        <w:t>Office hours: Monday – Friday 8.00 – 16.00</w:t>
      </w:r>
    </w:p>
    <w:p w14:paraId="6136BCF8" w14:textId="77FCE8DB" w:rsidR="00822F00" w:rsidRDefault="00822F00" w:rsidP="00822F00">
      <w:pPr>
        <w:pStyle w:val="dlPhone"/>
      </w:pPr>
      <w:r>
        <w:t>Tel: + 386 1 541 54 10, + 386 1 541 54 12</w:t>
      </w:r>
    </w:p>
    <w:p w14:paraId="2E75456A" w14:textId="77777777" w:rsidR="00822F00" w:rsidRDefault="00822F00" w:rsidP="00822F00">
      <w:pPr>
        <w:pStyle w:val="dlPhone"/>
      </w:pPr>
      <w:r>
        <w:t xml:space="preserve">Emergency number: + 386 31 454 300 (Protocol Affairs), </w:t>
      </w:r>
    </w:p>
    <w:p w14:paraId="3C7E1A10" w14:textId="4EDD314B" w:rsidR="00822F00" w:rsidRDefault="00822F00" w:rsidP="00822F00">
      <w:pPr>
        <w:pStyle w:val="dlPhone"/>
      </w:pPr>
      <w:r>
        <w:t>+ 386 31 465 221 (Consular Affairs)</w:t>
      </w:r>
    </w:p>
    <w:p w14:paraId="16B8EA3B" w14:textId="5F60B81C" w:rsidR="00822F00" w:rsidRDefault="00822F00" w:rsidP="00822F00">
      <w:pPr>
        <w:pStyle w:val="dlPhone"/>
      </w:pPr>
      <w:r>
        <w:t>Fax: + 386 1 541 54 11</w:t>
      </w:r>
    </w:p>
    <w:p w14:paraId="1C83F0E7" w14:textId="282B2A84" w:rsidR="00822F00" w:rsidRDefault="00822F00" w:rsidP="00822F00">
      <w:pPr>
        <w:pStyle w:val="dlPhone"/>
      </w:pPr>
      <w:r>
        <w:t>E-mail: embassy.slovenia@rks-gov.net</w:t>
      </w:r>
    </w:p>
    <w:p w14:paraId="1B0ACBE5" w14:textId="326E10A7" w:rsidR="00822F00" w:rsidRDefault="00822F00" w:rsidP="00822F00">
      <w:pPr>
        <w:pStyle w:val="dlPhone"/>
      </w:pPr>
      <w:r>
        <w:t>Homepage: https://ambasadat.net/slloveni/</w:t>
      </w:r>
    </w:p>
    <w:p w14:paraId="438192B0" w14:textId="6CFF4D27" w:rsidR="00822F00" w:rsidRDefault="00822F00" w:rsidP="00822F00">
      <w:pPr>
        <w:pStyle w:val="dlPerson"/>
      </w:pPr>
    </w:p>
    <w:p w14:paraId="193FB799" w14:textId="3A1025EC" w:rsidR="00822F00" w:rsidRDefault="00822F00" w:rsidP="00822F00">
      <w:pPr>
        <w:pStyle w:val="dlPerson"/>
      </w:pPr>
      <w:r>
        <w:t>H. E. Mr Valdet SADIKU</w:t>
      </w:r>
    </w:p>
    <w:p w14:paraId="188BB158" w14:textId="63478394" w:rsidR="00822F00" w:rsidRDefault="00822F00" w:rsidP="00822F00">
      <w:pPr>
        <w:pStyle w:val="dlPerson2"/>
      </w:pPr>
      <w:r>
        <w:t>Ambassador Extraordinary and Plenipotentiary</w:t>
      </w:r>
    </w:p>
    <w:p w14:paraId="498FAC51" w14:textId="3CF52C23" w:rsidR="00822F00" w:rsidRDefault="00822F00" w:rsidP="00822F00">
      <w:pPr>
        <w:pStyle w:val="dlPerson2Last"/>
      </w:pPr>
      <w:r>
        <w:t>14 December 2021</w:t>
      </w:r>
    </w:p>
    <w:p w14:paraId="24AB05DF" w14:textId="0A908D98" w:rsidR="00822F00" w:rsidRDefault="00822F00" w:rsidP="00822F00">
      <w:pPr>
        <w:pStyle w:val="dlPerson"/>
      </w:pPr>
      <w:r>
        <w:t>Mr Hamdi REQICA</w:t>
      </w:r>
    </w:p>
    <w:p w14:paraId="6694B32B" w14:textId="10C2918D" w:rsidR="00822F00" w:rsidRDefault="00822F00" w:rsidP="00822F00">
      <w:pPr>
        <w:pStyle w:val="dlPerson2Last"/>
      </w:pPr>
      <w:r>
        <w:t>Counsellor</w:t>
      </w:r>
    </w:p>
    <w:p w14:paraId="135692DC" w14:textId="590CD862" w:rsidR="00822F00" w:rsidRDefault="00822F00" w:rsidP="00822F00">
      <w:pPr>
        <w:pStyle w:val="dlPerson"/>
      </w:pPr>
      <w:r>
        <w:t>Ms Eljona SOPJANI SADIKAJ</w:t>
      </w:r>
    </w:p>
    <w:p w14:paraId="5CD600C4" w14:textId="28DE79B0" w:rsidR="00822F00" w:rsidRDefault="00822F00" w:rsidP="00822F00">
      <w:pPr>
        <w:pStyle w:val="dlPerson2Last"/>
      </w:pPr>
      <w:r>
        <w:t>Third Secretary</w:t>
      </w:r>
    </w:p>
    <w:p w14:paraId="79EF2E53" w14:textId="27477354" w:rsidR="00822F00" w:rsidRDefault="00822F00" w:rsidP="00822F00">
      <w:pPr>
        <w:pStyle w:val="dlPerson"/>
      </w:pPr>
      <w:r>
        <w:t>Colonel Bekim ZEJNULLAHU</w:t>
      </w:r>
    </w:p>
    <w:p w14:paraId="7B2026A4" w14:textId="43C33872" w:rsidR="00822F00" w:rsidRDefault="00822F00" w:rsidP="00822F00">
      <w:pPr>
        <w:pStyle w:val="dlPerson2"/>
      </w:pPr>
      <w:r>
        <w:t>Defence Attaché</w:t>
      </w:r>
    </w:p>
    <w:p w14:paraId="33594010" w14:textId="7CADE178" w:rsidR="00822F00" w:rsidRDefault="00822F00" w:rsidP="00822F00">
      <w:pPr>
        <w:pStyle w:val="dlPerson2Last"/>
      </w:pPr>
      <w:r>
        <w:t>with residence in Berlin</w:t>
      </w:r>
    </w:p>
    <w:p w14:paraId="35AFBB7F" w14:textId="346400DB" w:rsidR="00822F00" w:rsidRDefault="00822F00" w:rsidP="00822F00">
      <w:pPr>
        <w:pStyle w:val="MisijeNaslov"/>
      </w:pPr>
      <w:r>
        <w:br w:type="column"/>
      </w:r>
      <w:bookmarkStart w:id="81" w:name="_Toc213235236"/>
      <w:r>
        <w:lastRenderedPageBreak/>
        <w:t>Kuwait</w:t>
      </w:r>
      <w:bookmarkEnd w:id="81"/>
    </w:p>
    <w:p w14:paraId="7B81B06A" w14:textId="06C35CBF" w:rsidR="00822F00" w:rsidRDefault="00822F00" w:rsidP="00822F00">
      <w:pPr>
        <w:pStyle w:val="dlCaption"/>
      </w:pPr>
      <w:r>
        <w:t>EMBASSY OF THE STATE OF KUWAIT</w:t>
      </w:r>
    </w:p>
    <w:p w14:paraId="0FC9BB58" w14:textId="6DED7BF7" w:rsidR="00822F00" w:rsidRDefault="00822F00" w:rsidP="00822F00">
      <w:pPr>
        <w:pStyle w:val="dlAddress"/>
      </w:pPr>
      <w:r>
        <w:t>AT-1190 VIENNA, Strassergasse 32</w:t>
      </w:r>
    </w:p>
    <w:p w14:paraId="4AB9AE5D" w14:textId="285BADDA" w:rsidR="00822F00" w:rsidRDefault="00822F00" w:rsidP="00822F00">
      <w:pPr>
        <w:pStyle w:val="dlOfficeHours"/>
      </w:pPr>
      <w:r>
        <w:t>Office hours: Monday – Friday 9.00 – 16.00</w:t>
      </w:r>
    </w:p>
    <w:p w14:paraId="60294C20" w14:textId="2FA8215D" w:rsidR="00822F00" w:rsidRDefault="00822F00" w:rsidP="00822F00">
      <w:pPr>
        <w:pStyle w:val="dlPhone"/>
      </w:pPr>
      <w:r>
        <w:t>Tel: + 43 1 405 56 46</w:t>
      </w:r>
    </w:p>
    <w:p w14:paraId="6014B96F" w14:textId="29836C1D" w:rsidR="00822F00" w:rsidRDefault="00822F00" w:rsidP="00822F00">
      <w:pPr>
        <w:pStyle w:val="dlPhone"/>
      </w:pPr>
      <w:r>
        <w:t>Emergency number: + 43 664 166 66 67</w:t>
      </w:r>
    </w:p>
    <w:p w14:paraId="31D752F4" w14:textId="1AF2B583" w:rsidR="00822F00" w:rsidRDefault="00822F00" w:rsidP="00822F00">
      <w:pPr>
        <w:pStyle w:val="dlPhone"/>
      </w:pPr>
      <w:r>
        <w:t>Fax: + 43 1 405 56 46 13</w:t>
      </w:r>
    </w:p>
    <w:p w14:paraId="6C2A134A" w14:textId="38F7023A" w:rsidR="00822F00" w:rsidRDefault="00822F00" w:rsidP="00822F00">
      <w:pPr>
        <w:pStyle w:val="dlPhone"/>
      </w:pPr>
      <w:r>
        <w:t>E-mail: embassy@kuwaitembassy.at, mission@kuwaitembassy.at</w:t>
      </w:r>
    </w:p>
    <w:p w14:paraId="771D3CE4" w14:textId="24DA00C0" w:rsidR="00822F00" w:rsidRDefault="00822F00" w:rsidP="00822F00">
      <w:pPr>
        <w:pStyle w:val="dlPhone"/>
      </w:pPr>
      <w:r>
        <w:t>Homepage: www.kuwaitembassy.at</w:t>
      </w:r>
    </w:p>
    <w:p w14:paraId="5A5B7A20" w14:textId="32DF6FBD" w:rsidR="00822F00" w:rsidRDefault="00822F00" w:rsidP="00822F00">
      <w:pPr>
        <w:pStyle w:val="dlUradCaption"/>
      </w:pPr>
      <w:r>
        <w:t>Consular Section</w:t>
      </w:r>
    </w:p>
    <w:p w14:paraId="40CE7C5A" w14:textId="23E80E0D" w:rsidR="00822F00" w:rsidRDefault="00822F00" w:rsidP="00822F00">
      <w:pPr>
        <w:pStyle w:val="dlPhone"/>
      </w:pPr>
      <w:r>
        <w:t>Office hours: Monday – Friday 10.00 – 13.00</w:t>
      </w:r>
    </w:p>
    <w:p w14:paraId="186FC02C" w14:textId="150799CD" w:rsidR="00822F00" w:rsidRDefault="00822F00" w:rsidP="00822F00">
      <w:pPr>
        <w:pStyle w:val="dlPhone"/>
      </w:pPr>
      <w:r>
        <w:t>E-mail: consulate@kuwaitembassy.at</w:t>
      </w:r>
    </w:p>
    <w:p w14:paraId="5FA40C56" w14:textId="123F1324" w:rsidR="00822F00" w:rsidRDefault="00822F00" w:rsidP="00822F00">
      <w:pPr>
        <w:pStyle w:val="dlPerson"/>
      </w:pPr>
    </w:p>
    <w:p w14:paraId="18CDFC42" w14:textId="4ADB50DE" w:rsidR="00822F00" w:rsidRDefault="00822F00" w:rsidP="00822F00">
      <w:pPr>
        <w:pStyle w:val="dlPerson"/>
      </w:pPr>
      <w:r>
        <w:t>H. E. Mr Talal Sulaiman ALFASSAM</w:t>
      </w:r>
    </w:p>
    <w:p w14:paraId="5ABA3C0C" w14:textId="2A72EDAB" w:rsidR="00822F00" w:rsidRDefault="00822F00" w:rsidP="00822F00">
      <w:pPr>
        <w:pStyle w:val="dlPerson2"/>
      </w:pPr>
      <w:r>
        <w:t>Ambassador Extraordinary and Plenipotentiary</w:t>
      </w:r>
    </w:p>
    <w:p w14:paraId="161492BD" w14:textId="05ADC88F" w:rsidR="00822F00" w:rsidRDefault="00822F00" w:rsidP="00822F00">
      <w:pPr>
        <w:pStyle w:val="dlPerson2Last"/>
      </w:pPr>
      <w:r>
        <w:t>9 August 2023</w:t>
      </w:r>
    </w:p>
    <w:p w14:paraId="76F3BA23" w14:textId="2082CA1A" w:rsidR="00822F00" w:rsidRDefault="00822F00" w:rsidP="00822F00">
      <w:pPr>
        <w:pStyle w:val="dlPerson"/>
      </w:pPr>
      <w:r>
        <w:t>Mr Bashar A A A E ALDUWAISAN</w:t>
      </w:r>
    </w:p>
    <w:p w14:paraId="54900602" w14:textId="337046EA" w:rsidR="00822F00" w:rsidRDefault="00822F00" w:rsidP="00822F00">
      <w:pPr>
        <w:pStyle w:val="dlPerson2Last"/>
      </w:pPr>
      <w:r>
        <w:t>Counsellor</w:t>
      </w:r>
    </w:p>
    <w:p w14:paraId="755D4570" w14:textId="0F9D4F9A" w:rsidR="00822F00" w:rsidRDefault="00822F00" w:rsidP="00822F00">
      <w:pPr>
        <w:pStyle w:val="dlPerson"/>
      </w:pPr>
      <w:r>
        <w:t>Mr Ali F M F A BEHBAHANI</w:t>
      </w:r>
    </w:p>
    <w:p w14:paraId="2103910D" w14:textId="66CE0050" w:rsidR="00822F00" w:rsidRDefault="00822F00" w:rsidP="00822F00">
      <w:pPr>
        <w:pStyle w:val="dlPerson2Last"/>
      </w:pPr>
      <w:r>
        <w:t>Attaché</w:t>
      </w:r>
    </w:p>
    <w:p w14:paraId="07EEFB52" w14:textId="48A69CA5" w:rsidR="00822F00" w:rsidRDefault="00822F00" w:rsidP="00822F00">
      <w:pPr>
        <w:pStyle w:val="MisijeNaslov"/>
      </w:pPr>
      <w:r>
        <w:br w:type="column"/>
      </w:r>
      <w:bookmarkStart w:id="82" w:name="_Toc213235237"/>
      <w:r>
        <w:lastRenderedPageBreak/>
        <w:t>Kyrgyzstan</w:t>
      </w:r>
      <w:bookmarkEnd w:id="82"/>
    </w:p>
    <w:p w14:paraId="3AD45343" w14:textId="597EFA4C" w:rsidR="00822F00" w:rsidRDefault="00822F00" w:rsidP="00822F00">
      <w:pPr>
        <w:pStyle w:val="dlCaption"/>
      </w:pPr>
      <w:r>
        <w:t>EMBASSY OF THE KYRGYZ REPUBLIC</w:t>
      </w:r>
    </w:p>
    <w:p w14:paraId="775509E7" w14:textId="71CC667F" w:rsidR="00822F00" w:rsidRDefault="00822F00" w:rsidP="00822F00">
      <w:pPr>
        <w:pStyle w:val="dlAddress"/>
      </w:pPr>
      <w:r>
        <w:t>HU-1026 BUDAPEST, Endrődi Sándor Street 49/a</w:t>
      </w:r>
    </w:p>
    <w:p w14:paraId="49851D88" w14:textId="3949C643" w:rsidR="00822F00" w:rsidRDefault="00822F00" w:rsidP="00822F00">
      <w:pPr>
        <w:pStyle w:val="dlOfficeHours"/>
      </w:pPr>
      <w:r>
        <w:t>Office hours: Monday – Friday 9.00 – 18.00</w:t>
      </w:r>
    </w:p>
    <w:p w14:paraId="5E47BA33" w14:textId="35A50043" w:rsidR="00822F00" w:rsidRDefault="00822F00" w:rsidP="00822F00">
      <w:pPr>
        <w:pStyle w:val="dlPhone"/>
      </w:pPr>
      <w:r>
        <w:t>Tel: + 36 1 253 89 69, + 36 1 351 48 43</w:t>
      </w:r>
    </w:p>
    <w:p w14:paraId="1607E634" w14:textId="096DEB5D" w:rsidR="00822F00" w:rsidRDefault="00822F00" w:rsidP="00822F00">
      <w:pPr>
        <w:pStyle w:val="dlPhone"/>
      </w:pPr>
      <w:r>
        <w:t>E-mail: kgembassy.hu@mfa.gov.kg</w:t>
      </w:r>
    </w:p>
    <w:p w14:paraId="58EB0602" w14:textId="08F62945" w:rsidR="00822F00" w:rsidRDefault="00822F00" w:rsidP="00822F00">
      <w:pPr>
        <w:pStyle w:val="dlPerson"/>
      </w:pPr>
    </w:p>
    <w:p w14:paraId="6699F9F5" w14:textId="4DE5DCE2" w:rsidR="00822F00" w:rsidRDefault="00822F00" w:rsidP="00822F00">
      <w:pPr>
        <w:pStyle w:val="dlPerson"/>
      </w:pPr>
      <w:r>
        <w:t>H. E. Mr Talantbek KUSHCHUBEKOV</w:t>
      </w:r>
    </w:p>
    <w:p w14:paraId="06579E66" w14:textId="769F5E59" w:rsidR="00822F00" w:rsidRDefault="00822F00" w:rsidP="00822F00">
      <w:pPr>
        <w:pStyle w:val="dlPerson2"/>
      </w:pPr>
      <w:r>
        <w:t>Ambassador Extraordinary and Plenipotentiary</w:t>
      </w:r>
    </w:p>
    <w:p w14:paraId="5AF36707" w14:textId="24213CCA" w:rsidR="00822F00" w:rsidRDefault="00822F00" w:rsidP="00822F00">
      <w:pPr>
        <w:pStyle w:val="dlPerson2Last"/>
      </w:pPr>
      <w:r>
        <w:t>12 June 2023</w:t>
      </w:r>
    </w:p>
    <w:p w14:paraId="2A25C768" w14:textId="429CE04E" w:rsidR="00822F00" w:rsidRDefault="00822F00" w:rsidP="00822F00">
      <w:pPr>
        <w:pStyle w:val="dlPerson"/>
      </w:pPr>
      <w:r>
        <w:t>Mr Kanat TURSUNKULOV</w:t>
      </w:r>
    </w:p>
    <w:p w14:paraId="1755DA11" w14:textId="4B190EAC" w:rsidR="00822F00" w:rsidRDefault="00822F00" w:rsidP="00822F00">
      <w:pPr>
        <w:pStyle w:val="dlPerson2Last"/>
      </w:pPr>
      <w:r>
        <w:t>Minister Counsellor</w:t>
      </w:r>
    </w:p>
    <w:p w14:paraId="1B54AD69" w14:textId="3F476B60" w:rsidR="00822F00" w:rsidRDefault="00822F00" w:rsidP="00822F00">
      <w:pPr>
        <w:pStyle w:val="MisijeNaslov"/>
      </w:pPr>
      <w:r>
        <w:br w:type="column"/>
      </w:r>
      <w:bookmarkStart w:id="83" w:name="_Toc213235238"/>
      <w:r>
        <w:lastRenderedPageBreak/>
        <w:t>Lao</w:t>
      </w:r>
      <w:bookmarkEnd w:id="83"/>
    </w:p>
    <w:p w14:paraId="31EF1905" w14:textId="32F70534" w:rsidR="00822F00" w:rsidRDefault="00822F00" w:rsidP="00822F00">
      <w:pPr>
        <w:pStyle w:val="dlCaption"/>
      </w:pPr>
      <w:r>
        <w:t>EMBASSY OF THE LAO PEOPLE´S DEMOCRATIC REPUBLIC</w:t>
      </w:r>
    </w:p>
    <w:p w14:paraId="498F6BC4" w14:textId="0A7FA2B2" w:rsidR="00822F00" w:rsidRDefault="00822F00" w:rsidP="00822F00">
      <w:pPr>
        <w:pStyle w:val="dlAddress"/>
      </w:pPr>
      <w:r>
        <w:t>AT-1180 VIENNA, Sommerhaidenweg 43</w:t>
      </w:r>
    </w:p>
    <w:p w14:paraId="5D913246" w14:textId="1A95D468" w:rsidR="00822F00" w:rsidRDefault="00822F00" w:rsidP="00822F00">
      <w:pPr>
        <w:pStyle w:val="dlOfficeHours"/>
      </w:pPr>
      <w:r>
        <w:t>Office hours: Monday – Friday 9.00 – 12.00 and 14.00 – 17.00</w:t>
      </w:r>
    </w:p>
    <w:p w14:paraId="01024F5C" w14:textId="37AB6AE8" w:rsidR="00822F00" w:rsidRDefault="00822F00" w:rsidP="00822F00">
      <w:pPr>
        <w:pStyle w:val="dlPhone"/>
      </w:pPr>
      <w:r>
        <w:t>Tel: + 43 1 890 23 19 11</w:t>
      </w:r>
    </w:p>
    <w:p w14:paraId="463109F1" w14:textId="7B1CDD6F" w:rsidR="00822F00" w:rsidRDefault="00822F00" w:rsidP="00822F00">
      <w:pPr>
        <w:pStyle w:val="dlPhone"/>
      </w:pPr>
      <w:r>
        <w:t>Fax: + 43 1 890 23 19 15</w:t>
      </w:r>
    </w:p>
    <w:p w14:paraId="1D67EA1B" w14:textId="5C087714" w:rsidR="00822F00" w:rsidRDefault="00822F00" w:rsidP="00822F00">
      <w:pPr>
        <w:pStyle w:val="dlPhone"/>
      </w:pPr>
      <w:r>
        <w:t>E-mail: laoembassyinvienna@gmail.com</w:t>
      </w:r>
    </w:p>
    <w:p w14:paraId="4BCD154E" w14:textId="1421DDA2" w:rsidR="00822F00" w:rsidRDefault="00822F00" w:rsidP="00822F00">
      <w:pPr>
        <w:pStyle w:val="dlPhone"/>
      </w:pPr>
      <w:r>
        <w:t>Homepage: www.laoembassyvienna.gov.la</w:t>
      </w:r>
    </w:p>
    <w:p w14:paraId="72405E60" w14:textId="1BE0D782" w:rsidR="00822F00" w:rsidRDefault="00822F00" w:rsidP="00822F00">
      <w:pPr>
        <w:pStyle w:val="dlUradCaption"/>
      </w:pPr>
      <w:r>
        <w:t>Consular Section</w:t>
      </w:r>
    </w:p>
    <w:p w14:paraId="1BB86641" w14:textId="585FEEB8" w:rsidR="00822F00" w:rsidRDefault="00822F00" w:rsidP="00822F00">
      <w:pPr>
        <w:pStyle w:val="dlPhone"/>
      </w:pPr>
      <w:r>
        <w:t>Office hours: Monday – Friday 9.00 – 12.00</w:t>
      </w:r>
    </w:p>
    <w:p w14:paraId="7355EBBF" w14:textId="179B81F7" w:rsidR="00822F00" w:rsidRDefault="00822F00" w:rsidP="00822F00">
      <w:pPr>
        <w:pStyle w:val="dlPerson"/>
      </w:pPr>
    </w:p>
    <w:p w14:paraId="43D5A1EB" w14:textId="1B40858A" w:rsidR="00822F00" w:rsidRDefault="00822F00" w:rsidP="00822F00">
      <w:pPr>
        <w:pStyle w:val="dlPerson"/>
      </w:pPr>
      <w:r>
        <w:t>Ms Viengxay THAMMAVONG</w:t>
      </w:r>
    </w:p>
    <w:p w14:paraId="154FCFFC" w14:textId="5973094E" w:rsidR="00822F00" w:rsidRDefault="00822F00" w:rsidP="00822F00">
      <w:pPr>
        <w:pStyle w:val="dlPerson2Last"/>
      </w:pPr>
      <w:r>
        <w:t>First Counsellor</w:t>
      </w:r>
    </w:p>
    <w:p w14:paraId="2D38CE8A" w14:textId="2F8FE0BF" w:rsidR="00822F00" w:rsidRDefault="00822F00" w:rsidP="00822F00">
      <w:pPr>
        <w:pStyle w:val="dlPerson"/>
      </w:pPr>
      <w:r>
        <w:t>Ms Chanthalone PHOLSENA</w:t>
      </w:r>
    </w:p>
    <w:p w14:paraId="3DADCAB1" w14:textId="4EF02E44" w:rsidR="00822F00" w:rsidRDefault="00822F00" w:rsidP="00822F00">
      <w:pPr>
        <w:pStyle w:val="dlPerson2Last"/>
      </w:pPr>
      <w:r>
        <w:t>Second Counsellor</w:t>
      </w:r>
    </w:p>
    <w:p w14:paraId="6F2BB886" w14:textId="39DD45EB" w:rsidR="00822F00" w:rsidRDefault="00822F00" w:rsidP="00822F00">
      <w:pPr>
        <w:pStyle w:val="MisijeNaslov"/>
      </w:pPr>
      <w:r>
        <w:br w:type="column"/>
      </w:r>
      <w:bookmarkStart w:id="84" w:name="_Toc213235239"/>
      <w:r>
        <w:lastRenderedPageBreak/>
        <w:t>Latvia</w:t>
      </w:r>
      <w:bookmarkEnd w:id="84"/>
    </w:p>
    <w:p w14:paraId="78D00895" w14:textId="0091C826" w:rsidR="00822F00" w:rsidRDefault="00822F00" w:rsidP="00822F00">
      <w:pPr>
        <w:pStyle w:val="dlCaption"/>
      </w:pPr>
      <w:r>
        <w:t>EMBASSY OF THE REPUBLIC OF LATVIA</w:t>
      </w:r>
    </w:p>
    <w:p w14:paraId="73B81179" w14:textId="17BA0774" w:rsidR="00822F00" w:rsidRDefault="00822F00" w:rsidP="00822F00">
      <w:pPr>
        <w:pStyle w:val="dlAddress"/>
      </w:pPr>
      <w:r>
        <w:t>HU-1124 BUDAPEST, Vas Gereben utca 20</w:t>
      </w:r>
    </w:p>
    <w:p w14:paraId="56BCA2DD" w14:textId="0475EE2B" w:rsidR="00822F00" w:rsidRDefault="00822F00" w:rsidP="00822F00">
      <w:pPr>
        <w:pStyle w:val="dlOfficeHours"/>
      </w:pPr>
      <w:r>
        <w:t>Office hours: Monday – Friday 9.00 – 17.00</w:t>
      </w:r>
    </w:p>
    <w:p w14:paraId="3B3E8957" w14:textId="18797151" w:rsidR="00822F00" w:rsidRDefault="00822F00" w:rsidP="00822F00">
      <w:pPr>
        <w:pStyle w:val="dlPhone"/>
      </w:pPr>
      <w:r>
        <w:t>Tel: + 36 1 310 72 62</w:t>
      </w:r>
    </w:p>
    <w:p w14:paraId="05FCEB8C" w14:textId="2FD9566F" w:rsidR="00822F00" w:rsidRDefault="00822F00" w:rsidP="00822F00">
      <w:pPr>
        <w:pStyle w:val="dlPhone"/>
      </w:pPr>
      <w:r>
        <w:t>Emergency number: + 36 30 656 80 54</w:t>
      </w:r>
    </w:p>
    <w:p w14:paraId="3FD5B7EA" w14:textId="38E94A9A" w:rsidR="00822F00" w:rsidRDefault="00822F00" w:rsidP="00822F00">
      <w:pPr>
        <w:pStyle w:val="dlPhone"/>
      </w:pPr>
      <w:r>
        <w:t>Fax: + 36 1 249 29 01</w:t>
      </w:r>
    </w:p>
    <w:p w14:paraId="68DFCE0F" w14:textId="451323C4" w:rsidR="00822F00" w:rsidRDefault="00822F00" w:rsidP="00822F00">
      <w:pPr>
        <w:pStyle w:val="dlPhone"/>
      </w:pPr>
      <w:r>
        <w:t>E-mail: embassy.hungary@mfa.gov.lv</w:t>
      </w:r>
    </w:p>
    <w:p w14:paraId="0A4FDD8A" w14:textId="46FD3BDD" w:rsidR="00822F00" w:rsidRDefault="00822F00" w:rsidP="00822F00">
      <w:pPr>
        <w:pStyle w:val="dlPhone"/>
      </w:pPr>
      <w:r>
        <w:t>Homepage: http://www2.mfa.gov.lv/en/hungary</w:t>
      </w:r>
    </w:p>
    <w:p w14:paraId="7BEE6D57" w14:textId="681704C8" w:rsidR="00822F00" w:rsidRDefault="00822F00" w:rsidP="00822F00">
      <w:pPr>
        <w:pStyle w:val="dlPerson"/>
      </w:pPr>
    </w:p>
    <w:p w14:paraId="561F6511" w14:textId="13B61E60" w:rsidR="00822F00" w:rsidRDefault="00822F00" w:rsidP="00822F00">
      <w:pPr>
        <w:pStyle w:val="dlPerson"/>
      </w:pPr>
      <w:r>
        <w:t>H. E. Mr Jurijs POGREBŅAKS</w:t>
      </w:r>
    </w:p>
    <w:p w14:paraId="4CB816E0" w14:textId="01F04715" w:rsidR="00822F00" w:rsidRDefault="00822F00" w:rsidP="00822F00">
      <w:pPr>
        <w:pStyle w:val="dlPerson2"/>
      </w:pPr>
      <w:r>
        <w:t>Ambassador Extraordinary and Plenipotentiary</w:t>
      </w:r>
    </w:p>
    <w:p w14:paraId="79E3AD64" w14:textId="3AB5EF9F" w:rsidR="00822F00" w:rsidRDefault="00822F00" w:rsidP="00822F00">
      <w:pPr>
        <w:pStyle w:val="dlPerson2Last"/>
      </w:pPr>
      <w:r>
        <w:t>25 February 2025</w:t>
      </w:r>
    </w:p>
    <w:p w14:paraId="70B688C4" w14:textId="751E8A97" w:rsidR="00822F00" w:rsidRDefault="00822F00" w:rsidP="00822F00">
      <w:pPr>
        <w:pStyle w:val="dlPerson"/>
      </w:pPr>
      <w:r>
        <w:t>Ms Maija BIŠOFA</w:t>
      </w:r>
    </w:p>
    <w:p w14:paraId="2FB7C0A9" w14:textId="3B44609C" w:rsidR="00822F00" w:rsidRDefault="00822F00" w:rsidP="00822F00">
      <w:pPr>
        <w:pStyle w:val="dlPerson2Last"/>
      </w:pPr>
      <w:r>
        <w:t>Counsellor</w:t>
      </w:r>
    </w:p>
    <w:p w14:paraId="493B0D8C" w14:textId="4415F1A4" w:rsidR="00822F00" w:rsidRDefault="00822F00" w:rsidP="00822F00">
      <w:pPr>
        <w:pStyle w:val="MisijeNaslov"/>
      </w:pPr>
      <w:r>
        <w:br w:type="column"/>
      </w:r>
      <w:bookmarkStart w:id="85" w:name="_Toc213235240"/>
      <w:r>
        <w:lastRenderedPageBreak/>
        <w:t>Lebanon</w:t>
      </w:r>
      <w:bookmarkEnd w:id="85"/>
    </w:p>
    <w:p w14:paraId="18E3F40D" w14:textId="5CA4C873" w:rsidR="00822F00" w:rsidRDefault="00822F00" w:rsidP="00822F00">
      <w:pPr>
        <w:pStyle w:val="dlCaption"/>
      </w:pPr>
      <w:r>
        <w:t>EMBASSY OF THE LEBANESE REPUBLIC</w:t>
      </w:r>
    </w:p>
    <w:p w14:paraId="38AAC08A" w14:textId="4DA485A6" w:rsidR="00822F00" w:rsidRDefault="00822F00" w:rsidP="00822F00">
      <w:pPr>
        <w:pStyle w:val="dlAddress"/>
      </w:pPr>
      <w:r>
        <w:t>AT-1010 VIENNA, Oppolzergasse 6/3</w:t>
      </w:r>
    </w:p>
    <w:p w14:paraId="3BA81B54" w14:textId="23B3AB38" w:rsidR="00822F00" w:rsidRDefault="00822F00" w:rsidP="00822F00">
      <w:pPr>
        <w:pStyle w:val="dlOfficeHours"/>
      </w:pPr>
      <w:r>
        <w:t>Office hours: Monday – Friday 8.30 – 15.00</w:t>
      </w:r>
    </w:p>
    <w:p w14:paraId="3EBC57A3" w14:textId="338AC5FC" w:rsidR="00822F00" w:rsidRDefault="00822F00" w:rsidP="00822F00">
      <w:pPr>
        <w:pStyle w:val="dlPhone"/>
      </w:pPr>
      <w:r>
        <w:t>Tel: + 43 1 533 88 21, + 43 1 533 88 22</w:t>
      </w:r>
    </w:p>
    <w:p w14:paraId="6DDA19A1" w14:textId="627C93CF" w:rsidR="00822F00" w:rsidRDefault="00822F00" w:rsidP="00822F00">
      <w:pPr>
        <w:pStyle w:val="dlPhone"/>
      </w:pPr>
      <w:r>
        <w:t>Fax: + 43 1 533 49 84</w:t>
      </w:r>
    </w:p>
    <w:p w14:paraId="603F5EEA" w14:textId="33FF6380" w:rsidR="00822F00" w:rsidRDefault="00822F00" w:rsidP="00822F00">
      <w:pPr>
        <w:pStyle w:val="dlPhone"/>
      </w:pPr>
      <w:r>
        <w:t>E-mail: embassy.lebanon@inode.at</w:t>
      </w:r>
    </w:p>
    <w:p w14:paraId="6798F6CC" w14:textId="4D30C87D" w:rsidR="00822F00" w:rsidRDefault="00822F00" w:rsidP="00822F00">
      <w:pPr>
        <w:pStyle w:val="dlUradCaption"/>
      </w:pPr>
      <w:r>
        <w:t>Consular Section</w:t>
      </w:r>
    </w:p>
    <w:p w14:paraId="6388468A" w14:textId="6B2E3842" w:rsidR="00822F00" w:rsidRDefault="00822F00" w:rsidP="00822F00">
      <w:pPr>
        <w:pStyle w:val="dlPhone"/>
      </w:pPr>
      <w:r>
        <w:t>Office hours: Monday – Friday 9.00 – 12.30</w:t>
      </w:r>
    </w:p>
    <w:p w14:paraId="67311DE8" w14:textId="3CBC72BD" w:rsidR="00822F00" w:rsidRDefault="00822F00" w:rsidP="00822F00">
      <w:pPr>
        <w:pStyle w:val="dlPerson"/>
      </w:pPr>
    </w:p>
    <w:p w14:paraId="248A8E56" w14:textId="69C29C13" w:rsidR="00822F00" w:rsidRDefault="00822F00" w:rsidP="00822F00">
      <w:pPr>
        <w:pStyle w:val="dlPerson"/>
      </w:pPr>
      <w:r>
        <w:t>Mr Bachir SALEH AZZAM</w:t>
      </w:r>
    </w:p>
    <w:p w14:paraId="69EA725F" w14:textId="70720790" w:rsidR="00822F00" w:rsidRDefault="00822F00" w:rsidP="00822F00">
      <w:pPr>
        <w:pStyle w:val="dlPerson2"/>
      </w:pPr>
      <w:r>
        <w:t>Counsellor</w:t>
      </w:r>
    </w:p>
    <w:p w14:paraId="61990E5B" w14:textId="15C8D3BC" w:rsidR="00822F00" w:rsidRDefault="00822F00" w:rsidP="00822F00">
      <w:pPr>
        <w:pStyle w:val="dlPerson2Last"/>
      </w:pPr>
      <w:r>
        <w:t>Chargé d'Affaires a.i.</w:t>
      </w:r>
    </w:p>
    <w:p w14:paraId="546FA27F" w14:textId="6767F530" w:rsidR="00822F00" w:rsidRDefault="00822F00" w:rsidP="00822F00">
      <w:pPr>
        <w:pStyle w:val="MisijeNaslov"/>
      </w:pPr>
      <w:r>
        <w:br w:type="column"/>
      </w:r>
      <w:bookmarkStart w:id="86" w:name="_Toc213235241"/>
      <w:r>
        <w:lastRenderedPageBreak/>
        <w:t>Libya</w:t>
      </w:r>
      <w:bookmarkEnd w:id="86"/>
    </w:p>
    <w:p w14:paraId="1A3611C0" w14:textId="43CA6EB4" w:rsidR="00822F00" w:rsidRDefault="00822F00" w:rsidP="00822F00">
      <w:pPr>
        <w:pStyle w:val="dlCaption"/>
      </w:pPr>
      <w:r>
        <w:t>EMBASSY OF THE STATE OF LIBYA</w:t>
      </w:r>
    </w:p>
    <w:p w14:paraId="4805D2D2" w14:textId="191479C5" w:rsidR="00822F00" w:rsidRDefault="00822F00" w:rsidP="00822F00">
      <w:pPr>
        <w:pStyle w:val="dlAddress"/>
      </w:pPr>
      <w:r>
        <w:t>IT-00162 ROME, Via Nomentana 365</w:t>
      </w:r>
    </w:p>
    <w:p w14:paraId="41904A37" w14:textId="59B39A87" w:rsidR="00822F00" w:rsidRDefault="00822F00" w:rsidP="00822F00">
      <w:pPr>
        <w:pStyle w:val="dlPhone"/>
      </w:pPr>
      <w:r>
        <w:t>Tel: + 39 06 86 32 09 51</w:t>
      </w:r>
    </w:p>
    <w:p w14:paraId="5A3C0E73" w14:textId="7A792C15" w:rsidR="00822F00" w:rsidRDefault="00822F00" w:rsidP="00822F00">
      <w:pPr>
        <w:pStyle w:val="dlPhone"/>
      </w:pPr>
      <w:r>
        <w:t>Fax: + 39 06 86 20 54 73</w:t>
      </w:r>
    </w:p>
    <w:p w14:paraId="159D27E7" w14:textId="14CE6F4C" w:rsidR="00822F00" w:rsidRDefault="00822F00" w:rsidP="00822F00">
      <w:pPr>
        <w:pStyle w:val="dlPhone"/>
      </w:pPr>
      <w:r>
        <w:t>E-mail: enquiries@libyanembassy-italy.gov.ly</w:t>
      </w:r>
    </w:p>
    <w:p w14:paraId="4E9061B1" w14:textId="2535C3B4" w:rsidR="00822F00" w:rsidRDefault="00822F00" w:rsidP="00822F00">
      <w:pPr>
        <w:pStyle w:val="dlPerson"/>
      </w:pPr>
    </w:p>
    <w:p w14:paraId="1AA19494" w14:textId="6C69A575" w:rsidR="00822F00" w:rsidRDefault="00822F00" w:rsidP="00822F00">
      <w:pPr>
        <w:pStyle w:val="dlPerson"/>
      </w:pPr>
      <w:r>
        <w:t>Mr Mohamed A. H. ELMAGHUR</w:t>
      </w:r>
    </w:p>
    <w:p w14:paraId="2BFD64A7" w14:textId="26F54BC5" w:rsidR="00822F00" w:rsidRDefault="00822F00" w:rsidP="00822F00">
      <w:pPr>
        <w:pStyle w:val="dlPerson2"/>
      </w:pPr>
      <w:r>
        <w:t>Minister Plenipotentiary</w:t>
      </w:r>
    </w:p>
    <w:p w14:paraId="2B689797" w14:textId="17D70E77" w:rsidR="00822F00" w:rsidRDefault="00822F00" w:rsidP="00822F00">
      <w:pPr>
        <w:pStyle w:val="dlPerson2Last"/>
      </w:pPr>
      <w:r>
        <w:t>Chargé d'Affaires a.i.</w:t>
      </w:r>
    </w:p>
    <w:p w14:paraId="30529F3B" w14:textId="75E10F41" w:rsidR="00822F00" w:rsidRDefault="00822F00" w:rsidP="00822F00">
      <w:pPr>
        <w:pStyle w:val="MisijeNaslov"/>
      </w:pPr>
      <w:r>
        <w:br w:type="column"/>
      </w:r>
      <w:bookmarkStart w:id="87" w:name="_Toc213235242"/>
      <w:r>
        <w:lastRenderedPageBreak/>
        <w:t>Lithuania</w:t>
      </w:r>
      <w:bookmarkEnd w:id="87"/>
    </w:p>
    <w:p w14:paraId="56132700" w14:textId="7A857FED" w:rsidR="00822F00" w:rsidRDefault="00822F00" w:rsidP="00822F00">
      <w:pPr>
        <w:pStyle w:val="dlCaption"/>
      </w:pPr>
      <w:r>
        <w:t>EMBASSY OF THE REPUBLIC OF LITHUANIA</w:t>
      </w:r>
    </w:p>
    <w:p w14:paraId="6E89AAAB" w14:textId="6E0BA3E6" w:rsidR="00822F00" w:rsidRDefault="00822F00" w:rsidP="00822F00">
      <w:pPr>
        <w:pStyle w:val="dlAddress"/>
      </w:pPr>
      <w:r>
        <w:t>AT-1030 VIENNA, Löwengasse 47/4</w:t>
      </w:r>
    </w:p>
    <w:p w14:paraId="08DF9A80" w14:textId="77777777" w:rsidR="00822F00" w:rsidRDefault="00822F00" w:rsidP="00822F00">
      <w:pPr>
        <w:pStyle w:val="dlOfficeHours"/>
      </w:pPr>
      <w:r>
        <w:t>Office hours: Monday – Thursday 8.30 – 12.30 and 13.15 – 17.30</w:t>
      </w:r>
    </w:p>
    <w:p w14:paraId="4F9BAB89" w14:textId="56A1C4BC" w:rsidR="00822F00" w:rsidRDefault="00822F00" w:rsidP="00822F00">
      <w:pPr>
        <w:pStyle w:val="dlOfficeHours"/>
      </w:pPr>
      <w:r>
        <w:t>Friday 8.30 – 12.30 and 13.15 – 16.15</w:t>
      </w:r>
    </w:p>
    <w:p w14:paraId="170535F1" w14:textId="40687DDE" w:rsidR="00822F00" w:rsidRDefault="00822F00" w:rsidP="00822F00">
      <w:pPr>
        <w:pStyle w:val="dlPhone"/>
      </w:pPr>
      <w:r>
        <w:t>Tel: + 43 1 718 54 67</w:t>
      </w:r>
    </w:p>
    <w:p w14:paraId="03B18804" w14:textId="76CCAC4C" w:rsidR="00822F00" w:rsidRDefault="00822F00" w:rsidP="00822F00">
      <w:pPr>
        <w:pStyle w:val="dlPhone"/>
      </w:pPr>
      <w:r>
        <w:t>Emergency number: + 43 664 100 86 63</w:t>
      </w:r>
    </w:p>
    <w:p w14:paraId="24FACD88" w14:textId="7664B1DC" w:rsidR="00822F00" w:rsidRDefault="00822F00" w:rsidP="00822F00">
      <w:pPr>
        <w:pStyle w:val="dlPhone"/>
      </w:pPr>
      <w:r>
        <w:t>Fax: + 43 1 718 54 69</w:t>
      </w:r>
    </w:p>
    <w:p w14:paraId="10084CC5" w14:textId="3D3EB720" w:rsidR="00822F00" w:rsidRDefault="00822F00" w:rsidP="00822F00">
      <w:pPr>
        <w:pStyle w:val="dlPhone"/>
      </w:pPr>
      <w:r>
        <w:t>E-mail: amb.at@urm.lt</w:t>
      </w:r>
    </w:p>
    <w:p w14:paraId="2A042C61" w14:textId="2B807194" w:rsidR="00822F00" w:rsidRDefault="00822F00" w:rsidP="00822F00">
      <w:pPr>
        <w:pStyle w:val="dlPhone"/>
      </w:pPr>
      <w:r>
        <w:t>Homepage: https://at.mfa.lt/at</w:t>
      </w:r>
    </w:p>
    <w:p w14:paraId="7991FB33" w14:textId="6B203990" w:rsidR="00822F00" w:rsidRDefault="00822F00" w:rsidP="00822F00">
      <w:pPr>
        <w:pStyle w:val="dlUradCaption"/>
      </w:pPr>
      <w:r>
        <w:t>Consular Section</w:t>
      </w:r>
    </w:p>
    <w:p w14:paraId="4E4D3E80" w14:textId="32868B59" w:rsidR="00822F00" w:rsidRDefault="00822F00" w:rsidP="00822F00">
      <w:pPr>
        <w:pStyle w:val="dlPhone"/>
      </w:pPr>
      <w:r>
        <w:t>Tel: + 43 1 710 97 58</w:t>
      </w:r>
    </w:p>
    <w:p w14:paraId="6E9C9312" w14:textId="7A257957" w:rsidR="00822F00" w:rsidRDefault="00822F00" w:rsidP="00822F00">
      <w:pPr>
        <w:pStyle w:val="dlPhone"/>
      </w:pPr>
      <w:r>
        <w:t>E-mail: wien@urm.lt</w:t>
      </w:r>
    </w:p>
    <w:p w14:paraId="0AAD00FC" w14:textId="2D30AAD1" w:rsidR="00822F00" w:rsidRDefault="00822F00" w:rsidP="00822F00">
      <w:pPr>
        <w:pStyle w:val="dlPerson"/>
      </w:pPr>
    </w:p>
    <w:p w14:paraId="3F15D929" w14:textId="08FDEF14" w:rsidR="00822F00" w:rsidRDefault="00822F00" w:rsidP="00822F00">
      <w:pPr>
        <w:pStyle w:val="dlPerson"/>
      </w:pPr>
      <w:r>
        <w:t>H. E. Ms Lina RUKŠTELIENĖ</w:t>
      </w:r>
    </w:p>
    <w:p w14:paraId="10C98213" w14:textId="7FD4B5F7" w:rsidR="00822F00" w:rsidRDefault="00822F00" w:rsidP="00822F00">
      <w:pPr>
        <w:pStyle w:val="dlPerson2"/>
      </w:pPr>
      <w:r>
        <w:t>Ambassador Extraordinary and Plenipotentiary</w:t>
      </w:r>
    </w:p>
    <w:p w14:paraId="1E55C3E3" w14:textId="2FE23562" w:rsidR="00822F00" w:rsidRDefault="00822F00" w:rsidP="00822F00">
      <w:pPr>
        <w:pStyle w:val="dlPerson2Last"/>
      </w:pPr>
      <w:r>
        <w:t>22 February 2023</w:t>
      </w:r>
    </w:p>
    <w:p w14:paraId="1426B22B" w14:textId="7139517E" w:rsidR="00822F00" w:rsidRDefault="00822F00" w:rsidP="00822F00">
      <w:pPr>
        <w:pStyle w:val="dlPerson"/>
      </w:pPr>
      <w:r>
        <w:t>Ms Eglé RAČINSKIENÉ</w:t>
      </w:r>
    </w:p>
    <w:p w14:paraId="3EF83B6B" w14:textId="236628EB" w:rsidR="00822F00" w:rsidRDefault="00822F00" w:rsidP="00822F00">
      <w:pPr>
        <w:pStyle w:val="dlPerson2Last"/>
      </w:pPr>
      <w:r>
        <w:t>Minister Plenipotentiary</w:t>
      </w:r>
    </w:p>
    <w:p w14:paraId="213C7D0A" w14:textId="416ECA2C" w:rsidR="00822F00" w:rsidRDefault="00822F00" w:rsidP="00822F00">
      <w:pPr>
        <w:pStyle w:val="dlPerson"/>
      </w:pPr>
      <w:r>
        <w:t>Mr Martynas KLEINAUSKAS</w:t>
      </w:r>
    </w:p>
    <w:p w14:paraId="524ED3BF" w14:textId="1C98534E" w:rsidR="00822F00" w:rsidRDefault="00822F00" w:rsidP="00822F00">
      <w:pPr>
        <w:pStyle w:val="dlPerson2Last"/>
      </w:pPr>
      <w:r>
        <w:t>Third Secretary</w:t>
      </w:r>
    </w:p>
    <w:p w14:paraId="1AC095AE" w14:textId="508E7466" w:rsidR="00822F00" w:rsidRDefault="00822F00" w:rsidP="00822F00">
      <w:pPr>
        <w:pStyle w:val="dlPerson"/>
      </w:pPr>
      <w:r>
        <w:t>Lieutenant Colonel Remigijus MIKA</w:t>
      </w:r>
    </w:p>
    <w:p w14:paraId="04143F54" w14:textId="599D382B" w:rsidR="00822F00" w:rsidRDefault="00822F00" w:rsidP="00822F00">
      <w:pPr>
        <w:pStyle w:val="dlPerson2"/>
      </w:pPr>
      <w:r>
        <w:t>Defence Attaché</w:t>
      </w:r>
    </w:p>
    <w:p w14:paraId="7F80B570" w14:textId="1A31D030" w:rsidR="00822F00" w:rsidRDefault="00822F00" w:rsidP="00822F00">
      <w:pPr>
        <w:pStyle w:val="dlPerson2Last"/>
      </w:pPr>
      <w:r>
        <w:t>with residence in Warsaw</w:t>
      </w:r>
    </w:p>
    <w:p w14:paraId="040C7345" w14:textId="2919CD0B" w:rsidR="00822F00" w:rsidRDefault="00822F00" w:rsidP="00822F00">
      <w:pPr>
        <w:pStyle w:val="dlPerson"/>
      </w:pPr>
      <w:r>
        <w:t>Major Darius KALĖDA</w:t>
      </w:r>
    </w:p>
    <w:p w14:paraId="5DDBFA8F" w14:textId="25E97C93" w:rsidR="00822F00" w:rsidRDefault="00822F00" w:rsidP="00822F00">
      <w:pPr>
        <w:pStyle w:val="dlPerson2"/>
      </w:pPr>
      <w:r>
        <w:t>Deputy Defence Attaché</w:t>
      </w:r>
    </w:p>
    <w:p w14:paraId="095CE946" w14:textId="3F2501F9" w:rsidR="00822F00" w:rsidRDefault="00822F00" w:rsidP="00822F00">
      <w:pPr>
        <w:pStyle w:val="dlPerson2Last"/>
      </w:pPr>
      <w:r>
        <w:t>with residence in Warsaw</w:t>
      </w:r>
    </w:p>
    <w:p w14:paraId="09C98953" w14:textId="6220FB68" w:rsidR="00822F00" w:rsidRDefault="00822F00" w:rsidP="00822F00">
      <w:pPr>
        <w:pStyle w:val="MisijeNaslov"/>
      </w:pPr>
      <w:r>
        <w:br w:type="column"/>
      </w:r>
      <w:bookmarkStart w:id="88" w:name="_Toc213235243"/>
      <w:r>
        <w:lastRenderedPageBreak/>
        <w:t>Luxembourg</w:t>
      </w:r>
      <w:bookmarkEnd w:id="88"/>
    </w:p>
    <w:p w14:paraId="2659A8E3" w14:textId="1E0E964A" w:rsidR="00822F00" w:rsidRDefault="00822F00" w:rsidP="00822F00">
      <w:pPr>
        <w:pStyle w:val="dlCaption"/>
      </w:pPr>
      <w:r>
        <w:t>EMBASSY OF THE GRAND DUCHY OF LUXEMBOURG</w:t>
      </w:r>
    </w:p>
    <w:p w14:paraId="30A85A31" w14:textId="3BE52ABE" w:rsidR="00822F00" w:rsidRDefault="00822F00" w:rsidP="00822F00">
      <w:pPr>
        <w:pStyle w:val="dlAddress"/>
      </w:pPr>
      <w:r>
        <w:t>AT-1180 VIENNA, Sternwartestrasse 81</w:t>
      </w:r>
    </w:p>
    <w:p w14:paraId="61A585A6" w14:textId="4B3352CC" w:rsidR="00822F00" w:rsidRDefault="00822F00" w:rsidP="00822F00">
      <w:pPr>
        <w:pStyle w:val="dlOfficeHours"/>
      </w:pPr>
      <w:r>
        <w:t>Office hours: Monday – Friday 9.00 – 12.30 and 14.00 – 17.00</w:t>
      </w:r>
    </w:p>
    <w:p w14:paraId="0AFC4516" w14:textId="1E8E3E09" w:rsidR="00822F00" w:rsidRDefault="00822F00" w:rsidP="00822F00">
      <w:pPr>
        <w:pStyle w:val="dlPhone"/>
      </w:pPr>
      <w:r>
        <w:t>Tel: + 43 1 478 21 42</w:t>
      </w:r>
    </w:p>
    <w:p w14:paraId="51EEAC38" w14:textId="640BD7B5" w:rsidR="00822F00" w:rsidRDefault="00822F00" w:rsidP="00822F00">
      <w:pPr>
        <w:pStyle w:val="dlPhone"/>
      </w:pPr>
      <w:r>
        <w:t>Fax: + 43 1 478 21 44</w:t>
      </w:r>
    </w:p>
    <w:p w14:paraId="355F224E" w14:textId="16302A22" w:rsidR="00822F00" w:rsidRDefault="00822F00" w:rsidP="00822F00">
      <w:pPr>
        <w:pStyle w:val="dlPhone"/>
      </w:pPr>
      <w:r>
        <w:t>E-mail: vienne.amb@mae.etat.lu</w:t>
      </w:r>
    </w:p>
    <w:p w14:paraId="50CD1253" w14:textId="74411544" w:rsidR="00822F00" w:rsidRDefault="00822F00" w:rsidP="00822F00">
      <w:pPr>
        <w:pStyle w:val="dlPerson"/>
      </w:pPr>
    </w:p>
    <w:p w14:paraId="7FD9B9C6" w14:textId="64B4DEB8" w:rsidR="00822F00" w:rsidRDefault="00822F00" w:rsidP="00822F00">
      <w:pPr>
        <w:pStyle w:val="dlPerson"/>
      </w:pPr>
      <w:r>
        <w:t>H. E. Mr Jean GRAFF</w:t>
      </w:r>
    </w:p>
    <w:p w14:paraId="09D13860" w14:textId="05E1D567" w:rsidR="00822F00" w:rsidRDefault="00822F00" w:rsidP="00822F00">
      <w:pPr>
        <w:pStyle w:val="dlPerson2"/>
      </w:pPr>
      <w:r>
        <w:t>Ambassador Extraordinary and Plenipotentiary</w:t>
      </w:r>
    </w:p>
    <w:p w14:paraId="43C480BF" w14:textId="7410816E" w:rsidR="00822F00" w:rsidRDefault="00822F00" w:rsidP="00822F00">
      <w:pPr>
        <w:pStyle w:val="dlPerson2Last"/>
      </w:pPr>
      <w:r>
        <w:t>22 November 2022</w:t>
      </w:r>
    </w:p>
    <w:p w14:paraId="38424BC0" w14:textId="12403CAC" w:rsidR="00822F00" w:rsidRDefault="00822F00" w:rsidP="00822F00">
      <w:pPr>
        <w:pStyle w:val="dlPerson"/>
      </w:pPr>
      <w:r>
        <w:t>Mr Thierry EWERT</w:t>
      </w:r>
    </w:p>
    <w:p w14:paraId="45644057" w14:textId="4EAFB7C8" w:rsidR="00822F00" w:rsidRDefault="00822F00" w:rsidP="00822F00">
      <w:pPr>
        <w:pStyle w:val="dlPerson2Last"/>
      </w:pPr>
      <w:r>
        <w:t>Counsellor</w:t>
      </w:r>
    </w:p>
    <w:p w14:paraId="462A55E3" w14:textId="42F4AECA" w:rsidR="00822F00" w:rsidRDefault="00822F00" w:rsidP="00822F00">
      <w:pPr>
        <w:pStyle w:val="dlPerson"/>
      </w:pPr>
      <w:r>
        <w:t>Ms Annabelle DULLIN</w:t>
      </w:r>
    </w:p>
    <w:p w14:paraId="3FE2463D" w14:textId="7B113277" w:rsidR="00822F00" w:rsidRDefault="00822F00" w:rsidP="00822F00">
      <w:pPr>
        <w:pStyle w:val="dlPerson2Last"/>
      </w:pPr>
      <w:r>
        <w:t>Counsellor</w:t>
      </w:r>
    </w:p>
    <w:p w14:paraId="5DC9F192" w14:textId="6FE41811" w:rsidR="00822F00" w:rsidRDefault="00822F00" w:rsidP="00822F00">
      <w:pPr>
        <w:pStyle w:val="dlPerson"/>
      </w:pPr>
      <w:r>
        <w:t>Ms Anne BLAU</w:t>
      </w:r>
    </w:p>
    <w:p w14:paraId="1C7C3ACA" w14:textId="386B01E5" w:rsidR="00822F00" w:rsidRDefault="00822F00" w:rsidP="00822F00">
      <w:pPr>
        <w:pStyle w:val="dlPerson2Last"/>
      </w:pPr>
      <w:r>
        <w:t>Counsellor</w:t>
      </w:r>
    </w:p>
    <w:p w14:paraId="7C34918B" w14:textId="11EB335C" w:rsidR="00822F00" w:rsidRDefault="00822F00" w:rsidP="00822F00">
      <w:pPr>
        <w:pStyle w:val="MisijeNaslov"/>
      </w:pPr>
      <w:r>
        <w:br w:type="column"/>
      </w:r>
      <w:bookmarkStart w:id="89" w:name="_Toc213235244"/>
      <w:r>
        <w:lastRenderedPageBreak/>
        <w:t>Malaysia</w:t>
      </w:r>
      <w:bookmarkEnd w:id="89"/>
    </w:p>
    <w:p w14:paraId="071E1549" w14:textId="00580E2F" w:rsidR="00822F00" w:rsidRDefault="00822F00" w:rsidP="00822F00">
      <w:pPr>
        <w:pStyle w:val="dlCaption"/>
      </w:pPr>
      <w:r>
        <w:t>EMBASSY OF MALAYSIA</w:t>
      </w:r>
    </w:p>
    <w:p w14:paraId="4D24CA36" w14:textId="7BCF639B" w:rsidR="00822F00" w:rsidRDefault="00822F00" w:rsidP="00822F00">
      <w:pPr>
        <w:pStyle w:val="dlAddress"/>
      </w:pPr>
      <w:r>
        <w:t>HU-1026 BUDAPEST, Házmán utca 8</w:t>
      </w:r>
    </w:p>
    <w:p w14:paraId="5E2D1CD4" w14:textId="27E9EA31" w:rsidR="00822F00" w:rsidRDefault="00822F00" w:rsidP="00822F00">
      <w:pPr>
        <w:pStyle w:val="dlOfficeHours"/>
      </w:pPr>
      <w:r>
        <w:t>Office hours: Monday – Friday 8.30 – 16.00</w:t>
      </w:r>
    </w:p>
    <w:p w14:paraId="53CA2C12" w14:textId="2486D722" w:rsidR="00822F00" w:rsidRDefault="00822F00" w:rsidP="00822F00">
      <w:pPr>
        <w:pStyle w:val="dlPhone"/>
      </w:pPr>
      <w:r>
        <w:t>Tel: + 36 1 488 08 10</w:t>
      </w:r>
    </w:p>
    <w:p w14:paraId="63F7FD9B" w14:textId="43D615C2" w:rsidR="00822F00" w:rsidRDefault="00822F00" w:rsidP="00822F00">
      <w:pPr>
        <w:pStyle w:val="dlPhone"/>
      </w:pPr>
      <w:r>
        <w:t>Emergency number: + 36 30 088 31 30</w:t>
      </w:r>
    </w:p>
    <w:p w14:paraId="070D9915" w14:textId="1F79E132" w:rsidR="00822F00" w:rsidRDefault="00822F00" w:rsidP="00822F00">
      <w:pPr>
        <w:pStyle w:val="dlPhone"/>
      </w:pPr>
      <w:r>
        <w:t>Fax: + 36 1 488 08 24</w:t>
      </w:r>
    </w:p>
    <w:p w14:paraId="21C0F456" w14:textId="24BBA8A3" w:rsidR="00822F00" w:rsidRDefault="00822F00" w:rsidP="00822F00">
      <w:pPr>
        <w:pStyle w:val="dlPhone"/>
      </w:pPr>
      <w:r>
        <w:t>E-mail: mwbdpest@t–online.hu, mwbudapest@kln.gov.my</w:t>
      </w:r>
    </w:p>
    <w:p w14:paraId="4E413EF2" w14:textId="6B37FBDB" w:rsidR="00822F00" w:rsidRDefault="00822F00" w:rsidP="00822F00">
      <w:pPr>
        <w:pStyle w:val="dlPhone"/>
      </w:pPr>
      <w:r>
        <w:t>Homepage: www.kln.gov.my</w:t>
      </w:r>
    </w:p>
    <w:p w14:paraId="5DC5ED81" w14:textId="21BEDDD4" w:rsidR="00822F00" w:rsidRDefault="00822F00" w:rsidP="00822F00">
      <w:pPr>
        <w:pStyle w:val="dlUradCaption"/>
      </w:pPr>
      <w:r>
        <w:t>Consular Section</w:t>
      </w:r>
    </w:p>
    <w:p w14:paraId="3250E0F6" w14:textId="56CF9E82" w:rsidR="00822F00" w:rsidRDefault="00822F00" w:rsidP="00822F00">
      <w:pPr>
        <w:pStyle w:val="dlPhone"/>
      </w:pPr>
      <w:r>
        <w:t>Office hours: Monday – Friday 9.00 – 13.00 and 14.00 – 15.00</w:t>
      </w:r>
    </w:p>
    <w:p w14:paraId="7600CA7F" w14:textId="6B3DE4E6" w:rsidR="00822F00" w:rsidRDefault="00822F00" w:rsidP="00822F00">
      <w:pPr>
        <w:pStyle w:val="dlPerson"/>
      </w:pPr>
    </w:p>
    <w:p w14:paraId="40833CFF" w14:textId="179140DB" w:rsidR="00822F00" w:rsidRDefault="00822F00" w:rsidP="00822F00">
      <w:pPr>
        <w:pStyle w:val="dlPerson"/>
      </w:pPr>
      <w:r>
        <w:t>Ms Vanitha GOPALAKRISHNAN</w:t>
      </w:r>
    </w:p>
    <w:p w14:paraId="3A71D6A5" w14:textId="54CB94F4" w:rsidR="00822F00" w:rsidRDefault="00822F00" w:rsidP="00822F00">
      <w:pPr>
        <w:pStyle w:val="dlPerson2"/>
      </w:pPr>
      <w:r>
        <w:t>Counsellor</w:t>
      </w:r>
    </w:p>
    <w:p w14:paraId="211E2EA2" w14:textId="104A6FF4" w:rsidR="00822F00" w:rsidRDefault="00822F00" w:rsidP="00822F00">
      <w:pPr>
        <w:pStyle w:val="dlPerson2Last"/>
      </w:pPr>
      <w:r>
        <w:t>Chargé d'Affaires a.i.</w:t>
      </w:r>
    </w:p>
    <w:p w14:paraId="12B5A581" w14:textId="148A578A" w:rsidR="00822F00" w:rsidRDefault="00822F00" w:rsidP="00822F00">
      <w:pPr>
        <w:pStyle w:val="dlPerson"/>
      </w:pPr>
      <w:r>
        <w:t>Ms Nor Afzan Binti JEMBURI</w:t>
      </w:r>
    </w:p>
    <w:p w14:paraId="1A4D12DD" w14:textId="2CFBCED4" w:rsidR="00822F00" w:rsidRDefault="00822F00" w:rsidP="00822F00">
      <w:pPr>
        <w:pStyle w:val="dlPerson2Last"/>
      </w:pPr>
      <w:r>
        <w:t>Second Secretary</w:t>
      </w:r>
    </w:p>
    <w:p w14:paraId="533A6B90" w14:textId="35CF3432" w:rsidR="00822F00" w:rsidRDefault="00822F00" w:rsidP="00822F00">
      <w:pPr>
        <w:pStyle w:val="MisijeNaslov"/>
      </w:pPr>
      <w:r>
        <w:br w:type="column"/>
      </w:r>
      <w:bookmarkStart w:id="90" w:name="_Toc213235245"/>
      <w:r>
        <w:lastRenderedPageBreak/>
        <w:t>Malta</w:t>
      </w:r>
      <w:bookmarkEnd w:id="90"/>
    </w:p>
    <w:p w14:paraId="69122766" w14:textId="380D78CF" w:rsidR="00822F00" w:rsidRDefault="00822F00" w:rsidP="00822F00">
      <w:pPr>
        <w:pStyle w:val="dlCaption"/>
      </w:pPr>
      <w:r>
        <w:t>EMBASSY OF THE REPUBLIC OF MALTA</w:t>
      </w:r>
    </w:p>
    <w:p w14:paraId="47551C87" w14:textId="77777777" w:rsidR="00822F00" w:rsidRDefault="00822F00" w:rsidP="00822F00">
      <w:pPr>
        <w:pStyle w:val="dlAddress"/>
      </w:pPr>
      <w:r>
        <w:t>Ministry for Foreign Affairs and Tourism, Palazzo Parisio</w:t>
      </w:r>
    </w:p>
    <w:p w14:paraId="77E06B92" w14:textId="3B1DBD49" w:rsidR="00822F00" w:rsidRDefault="00822F00" w:rsidP="00822F00">
      <w:pPr>
        <w:pStyle w:val="dlAddress"/>
      </w:pPr>
      <w:r>
        <w:t>MT-1171 VALLETTA, Merchants Street</w:t>
      </w:r>
    </w:p>
    <w:p w14:paraId="7EF37AFF" w14:textId="0B0C6361" w:rsidR="00822F00" w:rsidRDefault="00822F00" w:rsidP="00822F00">
      <w:pPr>
        <w:pStyle w:val="dlPhone"/>
      </w:pPr>
      <w:r>
        <w:t>Tel: + 356 21 24 21 91</w:t>
      </w:r>
    </w:p>
    <w:p w14:paraId="754D3B5B" w14:textId="6486AE98" w:rsidR="00822F00" w:rsidRDefault="00822F00" w:rsidP="00822F00">
      <w:pPr>
        <w:pStyle w:val="dlPhone"/>
      </w:pPr>
      <w:r>
        <w:t>Fax: + 356 21 23 70 63</w:t>
      </w:r>
    </w:p>
    <w:p w14:paraId="1DE4EEE3" w14:textId="73B82B67" w:rsidR="00822F00" w:rsidRDefault="00822F00" w:rsidP="00822F00">
      <w:pPr>
        <w:pStyle w:val="dlPhone"/>
      </w:pPr>
      <w:r>
        <w:t>E-mail: jesmond.c.cutajar@gov.mt</w:t>
      </w:r>
    </w:p>
    <w:p w14:paraId="7B6606E6" w14:textId="5943C288" w:rsidR="00822F00" w:rsidRDefault="00822F00" w:rsidP="00822F00">
      <w:pPr>
        <w:pStyle w:val="dlPerson"/>
      </w:pPr>
    </w:p>
    <w:p w14:paraId="178ACAD4" w14:textId="097EB299" w:rsidR="00822F00" w:rsidRDefault="00822F00" w:rsidP="00822F00">
      <w:pPr>
        <w:pStyle w:val="dlPerson"/>
      </w:pPr>
      <w:r>
        <w:t>H. E. Mr Jesmond CUTAJAR</w:t>
      </w:r>
    </w:p>
    <w:p w14:paraId="5C964596" w14:textId="591573E4" w:rsidR="00822F00" w:rsidRDefault="00822F00" w:rsidP="00822F00">
      <w:pPr>
        <w:pStyle w:val="dlPerson2"/>
      </w:pPr>
      <w:r>
        <w:t>Ambassador Extraordinary and Plenipotentiary</w:t>
      </w:r>
    </w:p>
    <w:p w14:paraId="270BE046" w14:textId="583AF49B" w:rsidR="00822F00" w:rsidRDefault="00822F00" w:rsidP="00822F00">
      <w:pPr>
        <w:pStyle w:val="dlPerson2Last"/>
      </w:pPr>
      <w:r>
        <w:t>26 August 2025</w:t>
      </w:r>
    </w:p>
    <w:p w14:paraId="68C6C927" w14:textId="50ED54FC" w:rsidR="00822F00" w:rsidRDefault="00822F00" w:rsidP="00822F00">
      <w:pPr>
        <w:pStyle w:val="MisijeNaslov"/>
      </w:pPr>
      <w:r>
        <w:br w:type="column"/>
      </w:r>
      <w:bookmarkStart w:id="91" w:name="_Toc213235246"/>
      <w:r>
        <w:lastRenderedPageBreak/>
        <w:t>Mauritania</w:t>
      </w:r>
      <w:bookmarkEnd w:id="91"/>
    </w:p>
    <w:p w14:paraId="3BE21FD0" w14:textId="3E21AD2F" w:rsidR="00822F00" w:rsidRDefault="00822F00" w:rsidP="00822F00">
      <w:pPr>
        <w:pStyle w:val="dlCaption"/>
      </w:pPr>
      <w:r>
        <w:t>EMBASSY OF THE ISLAMIC REPUBLIC OF MAURITANIA</w:t>
      </w:r>
    </w:p>
    <w:p w14:paraId="2CFDBE5D" w14:textId="704E745B" w:rsidR="00822F00" w:rsidRDefault="00822F00" w:rsidP="00822F00">
      <w:pPr>
        <w:pStyle w:val="dlAddress"/>
      </w:pPr>
      <w:r>
        <w:t>IT-00197 ROME, Via Antonio Bertoloni 29</w:t>
      </w:r>
    </w:p>
    <w:p w14:paraId="0CD2BBCD" w14:textId="2A817924" w:rsidR="00822F00" w:rsidRDefault="00822F00" w:rsidP="00822F00">
      <w:pPr>
        <w:pStyle w:val="dlOfficeHours"/>
      </w:pPr>
      <w:r>
        <w:t>Office hours: Monday – Thursday 9.00 – 15.00, Friday 9.00 – 12.30</w:t>
      </w:r>
    </w:p>
    <w:p w14:paraId="441115CC" w14:textId="294977BC" w:rsidR="00822F00" w:rsidRDefault="00822F00" w:rsidP="00822F00">
      <w:pPr>
        <w:pStyle w:val="dlPhone"/>
      </w:pPr>
      <w:r>
        <w:t>Tel: + 39 068 535 15 30, + 39 068 557 949</w:t>
      </w:r>
    </w:p>
    <w:p w14:paraId="02832C63" w14:textId="73BED41A" w:rsidR="00822F00" w:rsidRDefault="00822F00" w:rsidP="00822F00">
      <w:pPr>
        <w:pStyle w:val="dlPhone"/>
      </w:pPr>
      <w:r>
        <w:t>Fax: + 39 068 115 7613</w:t>
      </w:r>
    </w:p>
    <w:p w14:paraId="7ADBE779" w14:textId="0907B1AB" w:rsidR="00822F00" w:rsidRDefault="00822F00" w:rsidP="00822F00">
      <w:pPr>
        <w:pStyle w:val="dlPhone"/>
      </w:pPr>
      <w:r>
        <w:t>E-mail: info@ambamauretanieitaly.it</w:t>
      </w:r>
    </w:p>
    <w:p w14:paraId="073796B6" w14:textId="22315309" w:rsidR="00822F00" w:rsidRDefault="00822F00" w:rsidP="00822F00">
      <w:pPr>
        <w:pStyle w:val="dlPhone"/>
      </w:pPr>
      <w:r>
        <w:t>Homepage: www.ambamauritanieitaly.it</w:t>
      </w:r>
    </w:p>
    <w:p w14:paraId="594B40C8" w14:textId="545A0169" w:rsidR="00822F00" w:rsidRDefault="00822F00" w:rsidP="00822F00">
      <w:pPr>
        <w:pStyle w:val="dlPerson"/>
      </w:pPr>
    </w:p>
    <w:p w14:paraId="1BF50D10" w14:textId="26E6F153" w:rsidR="00822F00" w:rsidRDefault="00822F00" w:rsidP="00822F00">
      <w:pPr>
        <w:pStyle w:val="dlPerson"/>
      </w:pPr>
      <w:r>
        <w:t>H. E. Ms Zeineb ELY SALEM</w:t>
      </w:r>
    </w:p>
    <w:p w14:paraId="04C4C7C9" w14:textId="6B5DC8EC" w:rsidR="00822F00" w:rsidRDefault="00822F00" w:rsidP="00822F00">
      <w:pPr>
        <w:pStyle w:val="dlPerson2"/>
      </w:pPr>
      <w:r>
        <w:t>Ambassador Extraordinary and Plenipotentiary</w:t>
      </w:r>
    </w:p>
    <w:p w14:paraId="07F1FE5F" w14:textId="015B4A46" w:rsidR="00822F00" w:rsidRDefault="00822F00" w:rsidP="00822F00">
      <w:pPr>
        <w:pStyle w:val="dlPerson2Last"/>
      </w:pPr>
      <w:r>
        <w:t>20 April 2022</w:t>
      </w:r>
    </w:p>
    <w:p w14:paraId="263D1A66" w14:textId="54990627" w:rsidR="00822F00" w:rsidRDefault="00822F00" w:rsidP="00822F00">
      <w:pPr>
        <w:pStyle w:val="MisijeNaslov"/>
      </w:pPr>
      <w:r>
        <w:br w:type="column"/>
      </w:r>
      <w:bookmarkStart w:id="92" w:name="_Toc213235247"/>
      <w:r>
        <w:lastRenderedPageBreak/>
        <w:t>Moldova</w:t>
      </w:r>
      <w:bookmarkEnd w:id="92"/>
    </w:p>
    <w:p w14:paraId="0D8DE16F" w14:textId="0366A039" w:rsidR="00822F00" w:rsidRDefault="00822F00" w:rsidP="00822F00">
      <w:pPr>
        <w:pStyle w:val="dlCaption"/>
      </w:pPr>
      <w:r>
        <w:t>EMBASSY OF THE REPUBLIC OF MOLDOVA</w:t>
      </w:r>
    </w:p>
    <w:p w14:paraId="131D6587" w14:textId="3B5CEFAA" w:rsidR="00822F00" w:rsidRDefault="00822F00" w:rsidP="00822F00">
      <w:pPr>
        <w:pStyle w:val="dlAddress"/>
      </w:pPr>
      <w:r>
        <w:t>HU-1024 BUDAPEST, Ady Endre utca 16</w:t>
      </w:r>
    </w:p>
    <w:p w14:paraId="7763252C" w14:textId="6A6574ED" w:rsidR="00822F00" w:rsidRDefault="00822F00" w:rsidP="00822F00">
      <w:pPr>
        <w:pStyle w:val="dlOfficeHours"/>
      </w:pPr>
      <w:r>
        <w:t>Office hours: Monday – Friday 8.00 – 17.00</w:t>
      </w:r>
    </w:p>
    <w:p w14:paraId="5143945E" w14:textId="43ABE831" w:rsidR="00822F00" w:rsidRDefault="00822F00" w:rsidP="00822F00">
      <w:pPr>
        <w:pStyle w:val="dlPhone"/>
      </w:pPr>
      <w:r>
        <w:t>Tel: + 36 1 336 34 50</w:t>
      </w:r>
    </w:p>
    <w:p w14:paraId="34F786E7" w14:textId="125820CD" w:rsidR="00822F00" w:rsidRDefault="00822F00" w:rsidP="00822F00">
      <w:pPr>
        <w:pStyle w:val="dlPhone"/>
      </w:pPr>
      <w:r>
        <w:t>Emergency number: + 36 30 283 80 60</w:t>
      </w:r>
    </w:p>
    <w:p w14:paraId="59EF26C5" w14:textId="48589878" w:rsidR="00822F00" w:rsidRDefault="00822F00" w:rsidP="00822F00">
      <w:pPr>
        <w:pStyle w:val="dlPhone"/>
      </w:pPr>
      <w:r>
        <w:t>Fax: + 36 1 209 11 95</w:t>
      </w:r>
    </w:p>
    <w:p w14:paraId="09DDFE9A" w14:textId="55E1E9FE" w:rsidR="00822F00" w:rsidRDefault="00822F00" w:rsidP="00822F00">
      <w:pPr>
        <w:pStyle w:val="dlPhone"/>
      </w:pPr>
      <w:r>
        <w:t>E-mail: budapesta@mfa.gov.md</w:t>
      </w:r>
    </w:p>
    <w:p w14:paraId="56DA95B5" w14:textId="5C6168A0" w:rsidR="00822F00" w:rsidRDefault="00822F00" w:rsidP="00822F00">
      <w:pPr>
        <w:pStyle w:val="dlPhone"/>
      </w:pPr>
      <w:r>
        <w:t>Homepage: ungaria.mfa.gov.md</w:t>
      </w:r>
    </w:p>
    <w:p w14:paraId="1FF7B870" w14:textId="6755C627" w:rsidR="00822F00" w:rsidRDefault="00822F00" w:rsidP="00822F00">
      <w:pPr>
        <w:pStyle w:val="dlPerson"/>
      </w:pPr>
    </w:p>
    <w:p w14:paraId="609FB49C" w14:textId="65E11774" w:rsidR="00822F00" w:rsidRDefault="00822F00" w:rsidP="00822F00">
      <w:pPr>
        <w:pStyle w:val="dlPerson"/>
      </w:pPr>
      <w:r>
        <w:t>H. E. Mr Mihail BARBULAT</w:t>
      </w:r>
    </w:p>
    <w:p w14:paraId="074DA36C" w14:textId="5965AE6F" w:rsidR="00822F00" w:rsidRDefault="00822F00" w:rsidP="00822F00">
      <w:pPr>
        <w:pStyle w:val="dlPerson2"/>
      </w:pPr>
      <w:r>
        <w:t>Ambassador Extraordinary and Plenipotentiary</w:t>
      </w:r>
    </w:p>
    <w:p w14:paraId="2CE1C366" w14:textId="1197AE8E" w:rsidR="00822F00" w:rsidRDefault="00822F00" w:rsidP="00822F00">
      <w:pPr>
        <w:pStyle w:val="dlPerson2Last"/>
      </w:pPr>
      <w:r>
        <w:t>18 September 2025</w:t>
      </w:r>
    </w:p>
    <w:p w14:paraId="03103350" w14:textId="614F7575" w:rsidR="00822F00" w:rsidRDefault="00822F00" w:rsidP="00822F00">
      <w:pPr>
        <w:pStyle w:val="dlPerson"/>
      </w:pPr>
      <w:r>
        <w:t>Mr Vladimir SARANCIUC</w:t>
      </w:r>
    </w:p>
    <w:p w14:paraId="405A0031" w14:textId="42DAB81A" w:rsidR="00822F00" w:rsidRDefault="00822F00" w:rsidP="00822F00">
      <w:pPr>
        <w:pStyle w:val="dlPerson2Last"/>
      </w:pPr>
      <w:r>
        <w:t>Counsellor</w:t>
      </w:r>
    </w:p>
    <w:p w14:paraId="5BD582AD" w14:textId="4909E81C" w:rsidR="00822F00" w:rsidRDefault="00822F00" w:rsidP="00822F00">
      <w:pPr>
        <w:pStyle w:val="MisijeNaslov"/>
      </w:pPr>
      <w:r>
        <w:br w:type="column"/>
      </w:r>
      <w:bookmarkStart w:id="93" w:name="_Toc213235248"/>
      <w:r>
        <w:lastRenderedPageBreak/>
        <w:t>Monaco</w:t>
      </w:r>
      <w:bookmarkEnd w:id="93"/>
    </w:p>
    <w:p w14:paraId="1C1A59B5" w14:textId="135739FC" w:rsidR="00822F00" w:rsidRDefault="00822F00" w:rsidP="00822F00">
      <w:pPr>
        <w:pStyle w:val="dlCaption"/>
      </w:pPr>
      <w:r>
        <w:t>EMBASSY OF THE PRINCIPALITY OF MONACO</w:t>
      </w:r>
    </w:p>
    <w:p w14:paraId="1458474D" w14:textId="4CFC5532" w:rsidR="00822F00" w:rsidRDefault="00822F00" w:rsidP="00822F00">
      <w:pPr>
        <w:pStyle w:val="dlAddress"/>
      </w:pPr>
      <w:r>
        <w:t>IT-00197 ROME, Via Antonio Bertoloni 36</w:t>
      </w:r>
    </w:p>
    <w:p w14:paraId="075D2BF8" w14:textId="7514E78F" w:rsidR="00822F00" w:rsidRDefault="00822F00" w:rsidP="00822F00">
      <w:pPr>
        <w:pStyle w:val="dlOfficeHours"/>
      </w:pPr>
      <w:r>
        <w:t>Office hours: Monday – Friday 8.30 – 16.00</w:t>
      </w:r>
    </w:p>
    <w:p w14:paraId="3E04430C" w14:textId="09A03DD8" w:rsidR="00822F00" w:rsidRDefault="00822F00" w:rsidP="00822F00">
      <w:pPr>
        <w:pStyle w:val="dlPhone"/>
      </w:pPr>
      <w:r>
        <w:t>Tel: + 39 06 808 33 61</w:t>
      </w:r>
    </w:p>
    <w:p w14:paraId="637143C9" w14:textId="1D9D9AE0" w:rsidR="00822F00" w:rsidRDefault="00822F00" w:rsidP="00822F00">
      <w:pPr>
        <w:pStyle w:val="dlPhone"/>
      </w:pPr>
      <w:r>
        <w:t>Emergency number: + 39 335 590 0549</w:t>
      </w:r>
    </w:p>
    <w:p w14:paraId="424B4FBA" w14:textId="024A8DC3" w:rsidR="00822F00" w:rsidRDefault="00822F00" w:rsidP="00822F00">
      <w:pPr>
        <w:pStyle w:val="dlPhone"/>
      </w:pPr>
      <w:r>
        <w:t>E-mail: ambasciata.in.italia@diplomatie.gouv.mc</w:t>
      </w:r>
    </w:p>
    <w:p w14:paraId="012D2BFD" w14:textId="3462E593" w:rsidR="00822F00" w:rsidRDefault="00822F00" w:rsidP="00822F00">
      <w:pPr>
        <w:pStyle w:val="dlPerson"/>
      </w:pPr>
    </w:p>
    <w:p w14:paraId="510E0068" w14:textId="252D7124" w:rsidR="00822F00" w:rsidRDefault="00822F00" w:rsidP="00822F00">
      <w:pPr>
        <w:pStyle w:val="dlPerson"/>
      </w:pPr>
      <w:r>
        <w:t>H. E. Ms Anne Marie EASTWOOD</w:t>
      </w:r>
    </w:p>
    <w:p w14:paraId="5B5A2DF2" w14:textId="176B0F7F" w:rsidR="00822F00" w:rsidRDefault="00822F00" w:rsidP="00822F00">
      <w:pPr>
        <w:pStyle w:val="dlPerson2"/>
      </w:pPr>
      <w:r>
        <w:t>Ambassador Extraordinary and Plenipotentiary</w:t>
      </w:r>
    </w:p>
    <w:p w14:paraId="013E39A2" w14:textId="69C4C7CB" w:rsidR="00822F00" w:rsidRDefault="00822F00" w:rsidP="00822F00">
      <w:pPr>
        <w:pStyle w:val="dlPerson2Last"/>
      </w:pPr>
      <w:r>
        <w:t>3 May 2023</w:t>
      </w:r>
    </w:p>
    <w:p w14:paraId="3D31AF62" w14:textId="57D8DF02" w:rsidR="00822F00" w:rsidRDefault="00822F00" w:rsidP="00822F00">
      <w:pPr>
        <w:pStyle w:val="MisijeNaslov"/>
      </w:pPr>
      <w:r>
        <w:br w:type="column"/>
      </w:r>
      <w:bookmarkStart w:id="94" w:name="_Toc213235249"/>
      <w:r>
        <w:lastRenderedPageBreak/>
        <w:t>Mongolia</w:t>
      </w:r>
      <w:bookmarkEnd w:id="94"/>
    </w:p>
    <w:p w14:paraId="35F0255F" w14:textId="6E4022C8" w:rsidR="00822F00" w:rsidRDefault="00822F00" w:rsidP="00822F00">
      <w:pPr>
        <w:pStyle w:val="dlCaption"/>
      </w:pPr>
      <w:r>
        <w:t>EMBASSY OF MONGOLIA</w:t>
      </w:r>
    </w:p>
    <w:p w14:paraId="2D83368A" w14:textId="1629F9CC" w:rsidR="00822F00" w:rsidRDefault="00822F00" w:rsidP="00822F00">
      <w:pPr>
        <w:pStyle w:val="dlAddress"/>
      </w:pPr>
      <w:r>
        <w:t>AT-1130 VIENNA, Fasangartengasse 45</w:t>
      </w:r>
    </w:p>
    <w:p w14:paraId="6360D03D" w14:textId="3FDF618C" w:rsidR="00822F00" w:rsidRDefault="00822F00" w:rsidP="00822F00">
      <w:pPr>
        <w:pStyle w:val="dlOfficeHours"/>
      </w:pPr>
      <w:r>
        <w:t>Office hours: Monday – Friday 8.30 – 17.30</w:t>
      </w:r>
    </w:p>
    <w:p w14:paraId="77AE04A8" w14:textId="623A6A94" w:rsidR="00822F00" w:rsidRDefault="00822F00" w:rsidP="00822F00">
      <w:pPr>
        <w:pStyle w:val="dlPhone"/>
      </w:pPr>
      <w:r>
        <w:t>Tel: + 43 1 535 28 07</w:t>
      </w:r>
    </w:p>
    <w:p w14:paraId="76179CC9" w14:textId="6F4A3231" w:rsidR="00822F00" w:rsidRDefault="00822F00" w:rsidP="00822F00">
      <w:pPr>
        <w:pStyle w:val="dlPhone"/>
      </w:pPr>
      <w:r>
        <w:t>Emergency number: + 43 676 606 57 89</w:t>
      </w:r>
    </w:p>
    <w:p w14:paraId="0C74769E" w14:textId="362E1F3E" w:rsidR="00822F00" w:rsidRDefault="00822F00" w:rsidP="00822F00">
      <w:pPr>
        <w:pStyle w:val="dlPhone"/>
      </w:pPr>
      <w:r>
        <w:t>Fax: + 43 664 218 20 58</w:t>
      </w:r>
    </w:p>
    <w:p w14:paraId="22716EDB" w14:textId="5B6C6E85" w:rsidR="00822F00" w:rsidRDefault="00822F00" w:rsidP="00822F00">
      <w:pPr>
        <w:pStyle w:val="dlPhone"/>
      </w:pPr>
      <w:r>
        <w:t>E-mail: vienna@mfa.gov.mn, mgl.embassy.vienna@gmail.com</w:t>
      </w:r>
    </w:p>
    <w:p w14:paraId="69D8D442" w14:textId="469366B3" w:rsidR="00822F00" w:rsidRDefault="00822F00" w:rsidP="00822F00">
      <w:pPr>
        <w:pStyle w:val="dlPhone"/>
      </w:pPr>
      <w:r>
        <w:t>Homepage: www.vienna.embassy.mn</w:t>
      </w:r>
    </w:p>
    <w:p w14:paraId="1FD7BAA5" w14:textId="3BDCD5E6" w:rsidR="00822F00" w:rsidRDefault="00822F00" w:rsidP="00822F00">
      <w:pPr>
        <w:pStyle w:val="dlPerson"/>
      </w:pPr>
    </w:p>
    <w:p w14:paraId="2206BB9D" w14:textId="00BBEBF3" w:rsidR="00822F00" w:rsidRDefault="00822F00" w:rsidP="00822F00">
      <w:pPr>
        <w:pStyle w:val="dlPerson"/>
      </w:pPr>
      <w:r>
        <w:t>H. E. Mr Tsengeg MIJIDDORJ</w:t>
      </w:r>
    </w:p>
    <w:p w14:paraId="44578645" w14:textId="47F98760" w:rsidR="00822F00" w:rsidRDefault="00822F00" w:rsidP="00822F00">
      <w:pPr>
        <w:pStyle w:val="dlPerson2"/>
      </w:pPr>
      <w:r>
        <w:t>Ambassador Extraordinary and Plenipotentiary</w:t>
      </w:r>
    </w:p>
    <w:p w14:paraId="4ACB47B7" w14:textId="7002D3A7" w:rsidR="00822F00" w:rsidRDefault="00822F00" w:rsidP="00822F00">
      <w:pPr>
        <w:pStyle w:val="dlPerson2Last"/>
      </w:pPr>
      <w:r>
        <w:t>20 July 2022</w:t>
      </w:r>
    </w:p>
    <w:p w14:paraId="377E8F27" w14:textId="116F84CC" w:rsidR="00822F00" w:rsidRDefault="00822F00" w:rsidP="00822F00">
      <w:pPr>
        <w:pStyle w:val="dlPerson"/>
      </w:pPr>
      <w:r>
        <w:t>Mr Munkhbaatar DAVAASAMBUU</w:t>
      </w:r>
    </w:p>
    <w:p w14:paraId="7E46487E" w14:textId="5946B154" w:rsidR="00822F00" w:rsidRDefault="00822F00" w:rsidP="00822F00">
      <w:pPr>
        <w:pStyle w:val="dlPerson2Last"/>
      </w:pPr>
      <w:r>
        <w:t>First Secretary</w:t>
      </w:r>
    </w:p>
    <w:p w14:paraId="080DBFFB" w14:textId="290EA0B8" w:rsidR="00822F00" w:rsidRDefault="00822F00" w:rsidP="00822F00">
      <w:pPr>
        <w:pStyle w:val="MisijeNaslov"/>
      </w:pPr>
      <w:r>
        <w:br w:type="column"/>
      </w:r>
      <w:bookmarkStart w:id="95" w:name="_Toc213235250"/>
      <w:r>
        <w:lastRenderedPageBreak/>
        <w:t>Montenegro</w:t>
      </w:r>
      <w:bookmarkEnd w:id="95"/>
    </w:p>
    <w:p w14:paraId="3138724F" w14:textId="5A37469E" w:rsidR="00822F00" w:rsidRDefault="00822F00" w:rsidP="00822F00">
      <w:pPr>
        <w:pStyle w:val="dlCaption"/>
      </w:pPr>
      <w:r>
        <w:t>EMBASSY OF MONTENEGRO</w:t>
      </w:r>
    </w:p>
    <w:p w14:paraId="159CF76A" w14:textId="43967117" w:rsidR="00822F00" w:rsidRDefault="00822F00" w:rsidP="00822F00">
      <w:pPr>
        <w:pStyle w:val="dlAddress"/>
      </w:pPr>
      <w:r>
        <w:t>SI-1000 LJUBLJANA, Njegoševa cesta 14</w:t>
      </w:r>
    </w:p>
    <w:p w14:paraId="7D7D52E6" w14:textId="3B9671EA" w:rsidR="00822F00" w:rsidRDefault="00822F00" w:rsidP="00822F00">
      <w:pPr>
        <w:pStyle w:val="dlOfficeHours"/>
      </w:pPr>
      <w:r>
        <w:t>Office hours: Monday – Friday 8.00 – 16.00</w:t>
      </w:r>
    </w:p>
    <w:p w14:paraId="159CFA06" w14:textId="13F30B4E" w:rsidR="00822F00" w:rsidRDefault="00822F00" w:rsidP="00822F00">
      <w:pPr>
        <w:pStyle w:val="dlPhone"/>
      </w:pPr>
      <w:r>
        <w:t>Tel: + 386 1 439 53 64</w:t>
      </w:r>
    </w:p>
    <w:p w14:paraId="6E055ED7" w14:textId="39104AD5" w:rsidR="00822F00" w:rsidRDefault="00822F00" w:rsidP="00822F00">
      <w:pPr>
        <w:pStyle w:val="dlPhone"/>
      </w:pPr>
      <w:r>
        <w:t>Emergency number: + 386 1 439 53 64</w:t>
      </w:r>
    </w:p>
    <w:p w14:paraId="4113B288" w14:textId="0A53B4C6" w:rsidR="00822F00" w:rsidRDefault="00822F00" w:rsidP="00822F00">
      <w:pPr>
        <w:pStyle w:val="dlPhone"/>
      </w:pPr>
      <w:r>
        <w:t>Fax: + 386 1 439 53 60</w:t>
      </w:r>
    </w:p>
    <w:p w14:paraId="484AC5CE" w14:textId="1D1AD6CC" w:rsidR="00822F00" w:rsidRDefault="00822F00" w:rsidP="00822F00">
      <w:pPr>
        <w:pStyle w:val="dlPhone"/>
      </w:pPr>
      <w:r>
        <w:t>E-mail: slovenia@mfa.gov.me</w:t>
      </w:r>
    </w:p>
    <w:p w14:paraId="29AF121F" w14:textId="049FC6E9" w:rsidR="00822F00" w:rsidRDefault="00822F00" w:rsidP="00822F00">
      <w:pPr>
        <w:pStyle w:val="dlUradCaption"/>
      </w:pPr>
      <w:r>
        <w:t>Consular Section</w:t>
      </w:r>
    </w:p>
    <w:p w14:paraId="009E99C3" w14:textId="16E2A159" w:rsidR="00822F00" w:rsidRDefault="00822F00" w:rsidP="00822F00">
      <w:pPr>
        <w:pStyle w:val="dlPhone"/>
      </w:pPr>
      <w:r>
        <w:t>Office hours: Monday – Friday 10.00 – 13.00</w:t>
      </w:r>
    </w:p>
    <w:p w14:paraId="0F5490A0" w14:textId="61119716" w:rsidR="00822F00" w:rsidRDefault="00822F00" w:rsidP="00822F00">
      <w:pPr>
        <w:pStyle w:val="dlPerson"/>
      </w:pPr>
    </w:p>
    <w:p w14:paraId="7ADE1057" w14:textId="2E3DFAAE" w:rsidR="00822F00" w:rsidRDefault="00822F00" w:rsidP="00822F00">
      <w:pPr>
        <w:pStyle w:val="dlPerson"/>
      </w:pPr>
      <w:r>
        <w:t>H. E. Mr Dragan TUFEGDŽIĆ</w:t>
      </w:r>
    </w:p>
    <w:p w14:paraId="1AC6BF81" w14:textId="22C03080" w:rsidR="00822F00" w:rsidRDefault="00822F00" w:rsidP="00822F00">
      <w:pPr>
        <w:pStyle w:val="dlPerson2"/>
      </w:pPr>
      <w:r>
        <w:t>Ambassador Extraordinary and Plenipotentiary</w:t>
      </w:r>
    </w:p>
    <w:p w14:paraId="42115712" w14:textId="5A0399B4" w:rsidR="00822F00" w:rsidRDefault="00822F00" w:rsidP="00822F00">
      <w:pPr>
        <w:pStyle w:val="dlPerson2Last"/>
      </w:pPr>
      <w:r>
        <w:t>10 September 2024</w:t>
      </w:r>
    </w:p>
    <w:p w14:paraId="572C67C7" w14:textId="6A937A18" w:rsidR="00822F00" w:rsidRDefault="00822F00" w:rsidP="00822F00">
      <w:pPr>
        <w:pStyle w:val="dlPerson"/>
      </w:pPr>
      <w:r>
        <w:t>Ms Sanja RADULOVIĆ</w:t>
      </w:r>
    </w:p>
    <w:p w14:paraId="36BFE4ED" w14:textId="61980787" w:rsidR="00822F00" w:rsidRDefault="00822F00" w:rsidP="00822F00">
      <w:pPr>
        <w:pStyle w:val="dlPerson2Last"/>
      </w:pPr>
      <w:r>
        <w:t>First Counsellor</w:t>
      </w:r>
    </w:p>
    <w:p w14:paraId="2065B371" w14:textId="15B97769" w:rsidR="00822F00" w:rsidRDefault="00822F00" w:rsidP="00822F00">
      <w:pPr>
        <w:pStyle w:val="dlPerson"/>
      </w:pPr>
      <w:r>
        <w:t>Mr Miloš VUČINIĆ</w:t>
      </w:r>
    </w:p>
    <w:p w14:paraId="0726BA6F" w14:textId="1767C0F9" w:rsidR="00822F00" w:rsidRDefault="00822F00" w:rsidP="00822F00">
      <w:pPr>
        <w:pStyle w:val="dlPerson2Last"/>
      </w:pPr>
      <w:r>
        <w:t>Counsellor</w:t>
      </w:r>
    </w:p>
    <w:p w14:paraId="0262C3A3" w14:textId="55565916" w:rsidR="00822F00" w:rsidRDefault="00822F00" w:rsidP="00822F00">
      <w:pPr>
        <w:pStyle w:val="dlPerson"/>
      </w:pPr>
      <w:r>
        <w:t>Ms Jelena VUKOVIĆ</w:t>
      </w:r>
    </w:p>
    <w:p w14:paraId="6CA48F6F" w14:textId="78DBF6BD" w:rsidR="00822F00" w:rsidRDefault="00822F00" w:rsidP="00822F00">
      <w:pPr>
        <w:pStyle w:val="dlPerson2Last"/>
      </w:pPr>
      <w:r>
        <w:t>Second Secretary</w:t>
      </w:r>
    </w:p>
    <w:p w14:paraId="29959FC8" w14:textId="447A3F47" w:rsidR="00822F00" w:rsidRDefault="00822F00" w:rsidP="00822F00">
      <w:pPr>
        <w:pStyle w:val="dlPerson"/>
      </w:pPr>
      <w:r>
        <w:t>Lieutenant Colonel Veljko MALIŠIĆ</w:t>
      </w:r>
    </w:p>
    <w:p w14:paraId="20DA66C7" w14:textId="04664BD4" w:rsidR="00822F00" w:rsidRDefault="00822F00" w:rsidP="00822F00">
      <w:pPr>
        <w:pStyle w:val="dlPerson2Last"/>
      </w:pPr>
      <w:r>
        <w:t>Military Attaché</w:t>
      </w:r>
    </w:p>
    <w:p w14:paraId="6377ADD3" w14:textId="567DA3D7" w:rsidR="00822F00" w:rsidRDefault="00822F00" w:rsidP="00822F00">
      <w:pPr>
        <w:pStyle w:val="MisijeNaslov"/>
      </w:pPr>
      <w:r>
        <w:br w:type="column"/>
      </w:r>
      <w:bookmarkStart w:id="96" w:name="_Toc213235251"/>
      <w:r>
        <w:lastRenderedPageBreak/>
        <w:t>Morocco</w:t>
      </w:r>
      <w:bookmarkEnd w:id="96"/>
    </w:p>
    <w:p w14:paraId="2D0364AB" w14:textId="7F23990A" w:rsidR="00822F00" w:rsidRDefault="00822F00" w:rsidP="00822F00">
      <w:pPr>
        <w:pStyle w:val="dlCaption"/>
      </w:pPr>
      <w:r>
        <w:t>EMBASSY OF THE KINGDOM OF MOROCCO</w:t>
      </w:r>
    </w:p>
    <w:p w14:paraId="13B30FE5" w14:textId="14BC50DF" w:rsidR="00822F00" w:rsidRDefault="00822F00" w:rsidP="00822F00">
      <w:pPr>
        <w:pStyle w:val="dlAddress"/>
      </w:pPr>
      <w:r>
        <w:t>AT-1180 VIENNA, Hasenauerstraße 57</w:t>
      </w:r>
    </w:p>
    <w:p w14:paraId="17772559" w14:textId="4BCD2C58" w:rsidR="00822F00" w:rsidRDefault="00822F00" w:rsidP="00822F00">
      <w:pPr>
        <w:pStyle w:val="dlOfficeHours"/>
      </w:pPr>
      <w:r>
        <w:t>Office hours: Monday – Thursday 9.00 – 16.00, Friday 9.00 – 15.00</w:t>
      </w:r>
    </w:p>
    <w:p w14:paraId="192AFE78" w14:textId="3D670A57" w:rsidR="00822F00" w:rsidRDefault="00822F00" w:rsidP="00822F00">
      <w:pPr>
        <w:pStyle w:val="dlPhone"/>
      </w:pPr>
      <w:r>
        <w:t>Tel: + 43 1 586 66 51, + 43 1 586 66 50, + 43 1 586 66 50 11</w:t>
      </w:r>
    </w:p>
    <w:p w14:paraId="3504873E" w14:textId="6045D5E5" w:rsidR="00822F00" w:rsidRDefault="00822F00" w:rsidP="00822F00">
      <w:pPr>
        <w:pStyle w:val="dlPhone"/>
      </w:pPr>
      <w:r>
        <w:t>Emergency number: + 43 665 6564 18 99, + 43 676 942 64 72</w:t>
      </w:r>
    </w:p>
    <w:p w14:paraId="722B9BB0" w14:textId="5F144019" w:rsidR="00822F00" w:rsidRDefault="00822F00" w:rsidP="00822F00">
      <w:pPr>
        <w:pStyle w:val="dlPhone"/>
      </w:pPr>
      <w:r>
        <w:t>Fax: + 43 1 586 76 67</w:t>
      </w:r>
    </w:p>
    <w:p w14:paraId="26EBEA88" w14:textId="3BE7C733" w:rsidR="00822F00" w:rsidRDefault="00822F00" w:rsidP="00822F00">
      <w:pPr>
        <w:pStyle w:val="dlPhone"/>
      </w:pPr>
      <w:r>
        <w:t>E-mail: morocco.vienna@maec.gov.ma</w:t>
      </w:r>
    </w:p>
    <w:p w14:paraId="45D1C95E" w14:textId="768B27D4" w:rsidR="00822F00" w:rsidRDefault="00822F00" w:rsidP="00822F00">
      <w:pPr>
        <w:pStyle w:val="dlUradCaption"/>
      </w:pPr>
      <w:r>
        <w:t>Consular Section</w:t>
      </w:r>
    </w:p>
    <w:p w14:paraId="5383D970" w14:textId="15DC2FAA" w:rsidR="00822F00" w:rsidRDefault="00822F00" w:rsidP="00822F00">
      <w:pPr>
        <w:pStyle w:val="dlPhone"/>
      </w:pPr>
      <w:r>
        <w:t>Office hours: Monday – Thursday 10.00 – 15.00, Friday 10.00 – 13.00</w:t>
      </w:r>
    </w:p>
    <w:p w14:paraId="3B1D3705" w14:textId="1855E07B" w:rsidR="00822F00" w:rsidRDefault="00822F00" w:rsidP="00822F00">
      <w:pPr>
        <w:pStyle w:val="dlPhone"/>
      </w:pPr>
      <w:r>
        <w:t>Tel: + 43 1 586 66 51, + 43 1 586 66 50 16</w:t>
      </w:r>
    </w:p>
    <w:p w14:paraId="31919B56" w14:textId="702E5714" w:rsidR="00822F00" w:rsidRDefault="00822F00" w:rsidP="00822F00">
      <w:pPr>
        <w:pStyle w:val="dlPhone"/>
      </w:pPr>
      <w:r>
        <w:t>Fax: + 43 1 568 76 67</w:t>
      </w:r>
    </w:p>
    <w:p w14:paraId="3CCFA076" w14:textId="5975D66F" w:rsidR="00822F00" w:rsidRDefault="00822F00" w:rsidP="00822F00">
      <w:pPr>
        <w:pStyle w:val="dlPhone"/>
      </w:pPr>
      <w:r>
        <w:t>E-mail: consulate.vienna@maec.gov.ma</w:t>
      </w:r>
    </w:p>
    <w:p w14:paraId="18B03957" w14:textId="51507AEE" w:rsidR="00822F00" w:rsidRDefault="00822F00" w:rsidP="00822F00">
      <w:pPr>
        <w:pStyle w:val="dlPerson"/>
      </w:pPr>
    </w:p>
    <w:p w14:paraId="1788E391" w14:textId="4602C9DB" w:rsidR="00822F00" w:rsidRDefault="00822F00" w:rsidP="00822F00">
      <w:pPr>
        <w:pStyle w:val="dlPerson"/>
      </w:pPr>
      <w:r>
        <w:t>H. E. Mr Azzeddine FARHANE</w:t>
      </w:r>
    </w:p>
    <w:p w14:paraId="7406C034" w14:textId="1C6E7B3B" w:rsidR="00822F00" w:rsidRDefault="00822F00" w:rsidP="00822F00">
      <w:pPr>
        <w:pStyle w:val="dlPerson2"/>
      </w:pPr>
      <w:r>
        <w:t>Ambassador Extraordinary and Plenipotentiary</w:t>
      </w:r>
    </w:p>
    <w:p w14:paraId="557A3F87" w14:textId="023A81A5" w:rsidR="00822F00" w:rsidRDefault="00822F00" w:rsidP="00822F00">
      <w:pPr>
        <w:pStyle w:val="dlPerson2Last"/>
      </w:pPr>
      <w:r>
        <w:t>16 October 2019</w:t>
      </w:r>
    </w:p>
    <w:p w14:paraId="198C4F11" w14:textId="2450C852" w:rsidR="00822F00" w:rsidRDefault="00822F00" w:rsidP="00822F00">
      <w:pPr>
        <w:pStyle w:val="MisijeNaslov"/>
      </w:pPr>
      <w:r>
        <w:br w:type="column"/>
      </w:r>
      <w:bookmarkStart w:id="97" w:name="_Toc213235252"/>
      <w:r>
        <w:lastRenderedPageBreak/>
        <w:t>Namibia</w:t>
      </w:r>
      <w:bookmarkEnd w:id="97"/>
    </w:p>
    <w:p w14:paraId="4A21ABA2" w14:textId="37C84880" w:rsidR="00822F00" w:rsidRDefault="00822F00" w:rsidP="00822F00">
      <w:pPr>
        <w:pStyle w:val="dlCaption"/>
      </w:pPr>
      <w:r>
        <w:t>EMBASSY OF THE REPUBLIC OF NAMIBIA</w:t>
      </w:r>
    </w:p>
    <w:p w14:paraId="19923A4F" w14:textId="3C603544" w:rsidR="00822F00" w:rsidRDefault="00822F00" w:rsidP="00822F00">
      <w:pPr>
        <w:pStyle w:val="dlAddress"/>
      </w:pPr>
      <w:r>
        <w:t>AT-1190 VIENNA, Zuckerkandlgasse 2</w:t>
      </w:r>
    </w:p>
    <w:p w14:paraId="51E849BE" w14:textId="6F5E0534" w:rsidR="00822F00" w:rsidRDefault="00822F00" w:rsidP="00822F00">
      <w:pPr>
        <w:pStyle w:val="dlOfficeHours"/>
      </w:pPr>
      <w:r>
        <w:t>Office hours: Monday – Thursday 9.00 – 13.00 and 14.00 – 17.00, Friday 9.00 – 15.00</w:t>
      </w:r>
    </w:p>
    <w:p w14:paraId="04FA9F18" w14:textId="25B99808" w:rsidR="00822F00" w:rsidRDefault="00822F00" w:rsidP="00822F00">
      <w:pPr>
        <w:pStyle w:val="dlPhone"/>
      </w:pPr>
      <w:r>
        <w:t>Tel: + 43 1 402 93 71/2/3</w:t>
      </w:r>
    </w:p>
    <w:p w14:paraId="5C0A30F6" w14:textId="46761C10" w:rsidR="00822F00" w:rsidRDefault="00822F00" w:rsidP="00822F00">
      <w:pPr>
        <w:pStyle w:val="dlPhone"/>
      </w:pPr>
      <w:r>
        <w:t>Emergency number: + 43 664 9301 38 48</w:t>
      </w:r>
    </w:p>
    <w:p w14:paraId="3C1F5D31" w14:textId="6C169DD3" w:rsidR="00822F00" w:rsidRDefault="00822F00" w:rsidP="00822F00">
      <w:pPr>
        <w:pStyle w:val="dlPhone"/>
      </w:pPr>
      <w:r>
        <w:t>E-mail: nam.emb.vienna@speed.at</w:t>
      </w:r>
    </w:p>
    <w:p w14:paraId="3AB1907A" w14:textId="4E4CE304" w:rsidR="00822F00" w:rsidRDefault="00822F00" w:rsidP="00822F00">
      <w:pPr>
        <w:pStyle w:val="dlPhone"/>
      </w:pPr>
      <w:r>
        <w:t>Homepage: www.embnamibia.at</w:t>
      </w:r>
    </w:p>
    <w:p w14:paraId="76ADE86A" w14:textId="035ACF34" w:rsidR="00822F00" w:rsidRDefault="00822F00" w:rsidP="00822F00">
      <w:pPr>
        <w:pStyle w:val="dlUradCaption"/>
      </w:pPr>
      <w:r>
        <w:t>Consular Section</w:t>
      </w:r>
    </w:p>
    <w:p w14:paraId="4DCBC320" w14:textId="7D5A7980" w:rsidR="00822F00" w:rsidRDefault="00822F00" w:rsidP="00822F00">
      <w:pPr>
        <w:pStyle w:val="dlPhone"/>
      </w:pPr>
      <w:r>
        <w:t>Office hours: Monday – Thursday 9.30 – 12.00</w:t>
      </w:r>
    </w:p>
    <w:p w14:paraId="12F413AC" w14:textId="2682C24F" w:rsidR="00822F00" w:rsidRDefault="00822F00" w:rsidP="00822F00">
      <w:pPr>
        <w:pStyle w:val="dlPhone"/>
      </w:pPr>
      <w:r>
        <w:t>E-mail: nam.emb.visa@speed.at</w:t>
      </w:r>
    </w:p>
    <w:p w14:paraId="01651C75" w14:textId="3E4B45A9" w:rsidR="00822F00" w:rsidRDefault="00822F00" w:rsidP="00822F00">
      <w:pPr>
        <w:pStyle w:val="dlPerson"/>
      </w:pPr>
    </w:p>
    <w:p w14:paraId="68BC3DC8" w14:textId="6BDBA8EC" w:rsidR="00822F00" w:rsidRDefault="00822F00" w:rsidP="00822F00">
      <w:pPr>
        <w:pStyle w:val="dlPerson"/>
      </w:pPr>
      <w:r>
        <w:t>H. E. Mr Vasco Mushe SAMUPOFU</w:t>
      </w:r>
    </w:p>
    <w:p w14:paraId="64EC52AE" w14:textId="2DAB28B4" w:rsidR="00822F00" w:rsidRDefault="00822F00" w:rsidP="00822F00">
      <w:pPr>
        <w:pStyle w:val="dlPerson2"/>
      </w:pPr>
      <w:r>
        <w:t>Ambassador Extraordinary and Plenipotentiary</w:t>
      </w:r>
    </w:p>
    <w:p w14:paraId="1A453E29" w14:textId="6D6710E4" w:rsidR="00822F00" w:rsidRDefault="00822F00" w:rsidP="00822F00">
      <w:pPr>
        <w:pStyle w:val="dlPerson2Last"/>
      </w:pPr>
      <w:r>
        <w:t>21 May 2024</w:t>
      </w:r>
    </w:p>
    <w:p w14:paraId="25FFFC75" w14:textId="212278DD" w:rsidR="00822F00" w:rsidRDefault="00822F00" w:rsidP="00822F00">
      <w:pPr>
        <w:pStyle w:val="dlPerson"/>
      </w:pPr>
      <w:r>
        <w:t>Ms Elise Pomwenepawa SHADUKA</w:t>
      </w:r>
    </w:p>
    <w:p w14:paraId="42836F9B" w14:textId="6CB41F8B" w:rsidR="00822F00" w:rsidRDefault="00822F00" w:rsidP="00822F00">
      <w:pPr>
        <w:pStyle w:val="dlPerson2Last"/>
      </w:pPr>
      <w:r>
        <w:t xml:space="preserve">First Secretary </w:t>
      </w:r>
    </w:p>
    <w:p w14:paraId="552B0C15" w14:textId="446B3A05" w:rsidR="00822F00" w:rsidRDefault="00822F00" w:rsidP="00822F00">
      <w:pPr>
        <w:pStyle w:val="MisijeNaslov"/>
      </w:pPr>
      <w:r>
        <w:br w:type="column"/>
      </w:r>
      <w:bookmarkStart w:id="98" w:name="_Toc213235253"/>
      <w:r>
        <w:lastRenderedPageBreak/>
        <w:t>Nepal</w:t>
      </w:r>
      <w:bookmarkEnd w:id="98"/>
    </w:p>
    <w:p w14:paraId="609D9A45" w14:textId="1FAD398D" w:rsidR="00822F00" w:rsidRDefault="00822F00" w:rsidP="00822F00">
      <w:pPr>
        <w:pStyle w:val="dlCaption"/>
      </w:pPr>
      <w:r>
        <w:t>EMBASSY OF NEPAL</w:t>
      </w:r>
    </w:p>
    <w:p w14:paraId="53858906" w14:textId="6F5762D1" w:rsidR="00822F00" w:rsidRDefault="00822F00" w:rsidP="00822F00">
      <w:pPr>
        <w:pStyle w:val="dlAddress"/>
      </w:pPr>
      <w:r>
        <w:t>AT-1040 VIENNA, Schwindgasse 5/1/6</w:t>
      </w:r>
    </w:p>
    <w:p w14:paraId="0676EBD5" w14:textId="26C2C4F8" w:rsidR="00822F00" w:rsidRDefault="00822F00" w:rsidP="00822F00">
      <w:pPr>
        <w:pStyle w:val="dlOfficeHours"/>
      </w:pPr>
      <w:r>
        <w:t>Office hours: Monday – Friday 9.00 – 17.00</w:t>
      </w:r>
    </w:p>
    <w:p w14:paraId="190B3563" w14:textId="5916C1FC" w:rsidR="00822F00" w:rsidRDefault="00822F00" w:rsidP="00822F00">
      <w:pPr>
        <w:pStyle w:val="dlPhone"/>
      </w:pPr>
      <w:r>
        <w:t>Tel: + 43 1 2350 275-01</w:t>
      </w:r>
    </w:p>
    <w:p w14:paraId="591CC7CC" w14:textId="476655BE" w:rsidR="00822F00" w:rsidRDefault="00822F00" w:rsidP="00822F00">
      <w:pPr>
        <w:pStyle w:val="dlPhone"/>
      </w:pPr>
      <w:r>
        <w:t>E-mail: mission@nepalmission.at</w:t>
      </w:r>
    </w:p>
    <w:p w14:paraId="3BF42D28" w14:textId="540B76B6" w:rsidR="00822F00" w:rsidRDefault="00822F00" w:rsidP="00822F00">
      <w:pPr>
        <w:pStyle w:val="dlUradCaption"/>
      </w:pPr>
      <w:r>
        <w:t>Consular Section</w:t>
      </w:r>
    </w:p>
    <w:p w14:paraId="56D60885" w14:textId="414B7AF8" w:rsidR="00822F00" w:rsidRDefault="00822F00" w:rsidP="00822F00">
      <w:pPr>
        <w:pStyle w:val="dlPhone"/>
      </w:pPr>
      <w:r>
        <w:t>Office hours: Monday – Friday 10.00 – 13.00</w:t>
      </w:r>
    </w:p>
    <w:p w14:paraId="07B9587C" w14:textId="67EDCB25" w:rsidR="00822F00" w:rsidRDefault="00822F00" w:rsidP="00822F00">
      <w:pPr>
        <w:pStyle w:val="dlPerson"/>
      </w:pPr>
    </w:p>
    <w:p w14:paraId="2897366A" w14:textId="3D7FDC1B" w:rsidR="00822F00" w:rsidRDefault="00822F00" w:rsidP="00822F00">
      <w:pPr>
        <w:pStyle w:val="dlPerson"/>
      </w:pPr>
      <w:r>
        <w:t>H. E. Mr Bharat Kumar REGMI</w:t>
      </w:r>
    </w:p>
    <w:p w14:paraId="6D2BDB76" w14:textId="08EB0649" w:rsidR="00822F00" w:rsidRDefault="00822F00" w:rsidP="00822F00">
      <w:pPr>
        <w:pStyle w:val="dlPerson2"/>
      </w:pPr>
      <w:r>
        <w:t>Ambassador Extraordinary and Plenipotentiary</w:t>
      </w:r>
    </w:p>
    <w:p w14:paraId="3B5CE34E" w14:textId="22F3A4C7" w:rsidR="00822F00" w:rsidRDefault="00822F00" w:rsidP="00822F00">
      <w:pPr>
        <w:pStyle w:val="dlPerson2Last"/>
      </w:pPr>
      <w:r>
        <w:t>27 June 2023</w:t>
      </w:r>
    </w:p>
    <w:p w14:paraId="780538A3" w14:textId="531C3F15" w:rsidR="00822F00" w:rsidRDefault="00822F00" w:rsidP="00822F00">
      <w:pPr>
        <w:pStyle w:val="dlPerson"/>
      </w:pPr>
      <w:r>
        <w:t>Ms Illa MAINALI</w:t>
      </w:r>
    </w:p>
    <w:p w14:paraId="7DACF858" w14:textId="3041DD1A" w:rsidR="00822F00" w:rsidRDefault="00822F00" w:rsidP="00822F00">
      <w:pPr>
        <w:pStyle w:val="dlPerson2Last"/>
      </w:pPr>
      <w:r>
        <w:t>Counsellor</w:t>
      </w:r>
    </w:p>
    <w:p w14:paraId="69CBF420" w14:textId="3C510E82" w:rsidR="00822F00" w:rsidRDefault="00822F00" w:rsidP="00822F00">
      <w:pPr>
        <w:pStyle w:val="dlPerson"/>
      </w:pPr>
      <w:r>
        <w:t>Mr Anil LAMSAL</w:t>
      </w:r>
    </w:p>
    <w:p w14:paraId="0CA661C7" w14:textId="26D8CA87" w:rsidR="00822F00" w:rsidRDefault="00822F00" w:rsidP="00822F00">
      <w:pPr>
        <w:pStyle w:val="dlPerson2Last"/>
      </w:pPr>
      <w:r>
        <w:t>Second Secretary</w:t>
      </w:r>
    </w:p>
    <w:p w14:paraId="65DE6234" w14:textId="1E041BC4" w:rsidR="00822F00" w:rsidRDefault="00822F00" w:rsidP="00822F00">
      <w:pPr>
        <w:pStyle w:val="MisijeNaslov"/>
      </w:pPr>
      <w:r>
        <w:br w:type="column"/>
      </w:r>
      <w:bookmarkStart w:id="99" w:name="_Toc213235254"/>
      <w:r>
        <w:lastRenderedPageBreak/>
        <w:t>Netherlands</w:t>
      </w:r>
      <w:bookmarkEnd w:id="99"/>
    </w:p>
    <w:p w14:paraId="1EA9FE87" w14:textId="0026FAD2" w:rsidR="00822F00" w:rsidRDefault="00822F00" w:rsidP="00822F00">
      <w:pPr>
        <w:pStyle w:val="dlCaption"/>
      </w:pPr>
      <w:r>
        <w:t>EMBASSY OF THE KINGDOM OF THE NETHERLANDS</w:t>
      </w:r>
    </w:p>
    <w:p w14:paraId="7270F8AB" w14:textId="6AEC4222" w:rsidR="00822F00" w:rsidRDefault="00822F00" w:rsidP="00822F00">
      <w:pPr>
        <w:pStyle w:val="dlAddress"/>
      </w:pPr>
      <w:r>
        <w:t>SI-1000 LJUBLJANA, Palača Kapitelj, Poljanski nasip 6</w:t>
      </w:r>
    </w:p>
    <w:p w14:paraId="04B1F6E9" w14:textId="5AE26E04" w:rsidR="00822F00" w:rsidRDefault="00822F00" w:rsidP="00822F00">
      <w:pPr>
        <w:pStyle w:val="dlOfficeHours"/>
      </w:pPr>
      <w:r>
        <w:t>Office hours: Monday – Friday 8.30 – 16.30</w:t>
      </w:r>
    </w:p>
    <w:p w14:paraId="3BA379A1" w14:textId="408CD6BD" w:rsidR="00822F00" w:rsidRDefault="00822F00" w:rsidP="00822F00">
      <w:pPr>
        <w:pStyle w:val="dlPhone"/>
      </w:pPr>
      <w:r>
        <w:t>Tel: + 386 1 420 14 60</w:t>
      </w:r>
    </w:p>
    <w:p w14:paraId="7616EE51" w14:textId="11D28B5B" w:rsidR="00822F00" w:rsidRDefault="00822F00" w:rsidP="00822F00">
      <w:pPr>
        <w:pStyle w:val="dlPhone"/>
      </w:pPr>
      <w:r>
        <w:t>E-mail: lju@minbuza.nl</w:t>
      </w:r>
    </w:p>
    <w:p w14:paraId="5538D04A" w14:textId="09B83A5E" w:rsidR="00822F00" w:rsidRDefault="00822F00" w:rsidP="00822F00">
      <w:pPr>
        <w:pStyle w:val="dlPhone"/>
      </w:pPr>
      <w:r>
        <w:t>Homepage: www.netherlandsandyou.nl</w:t>
      </w:r>
    </w:p>
    <w:p w14:paraId="7BA3E7FC" w14:textId="41274C62" w:rsidR="00822F00" w:rsidRDefault="00822F00" w:rsidP="00822F00">
      <w:pPr>
        <w:pStyle w:val="dlUradCaption"/>
      </w:pPr>
      <w:r>
        <w:t>Consular Section</w:t>
      </w:r>
    </w:p>
    <w:p w14:paraId="1BAA1F39" w14:textId="66EDCB8E" w:rsidR="00822F00" w:rsidRDefault="00822F00" w:rsidP="00822F00">
      <w:pPr>
        <w:pStyle w:val="dlPhone"/>
      </w:pPr>
      <w:r>
        <w:t>Office hours: Monday – Friday 9.00 – 12.00</w:t>
      </w:r>
    </w:p>
    <w:p w14:paraId="4BA6E7C4" w14:textId="701670BF" w:rsidR="00822F00" w:rsidRDefault="00822F00" w:rsidP="00822F00">
      <w:pPr>
        <w:pStyle w:val="dlPerson"/>
      </w:pPr>
    </w:p>
    <w:p w14:paraId="27F02FD2" w14:textId="01923675" w:rsidR="00822F00" w:rsidRDefault="00822F00" w:rsidP="00822F00">
      <w:pPr>
        <w:pStyle w:val="dlPerson"/>
      </w:pPr>
      <w:r>
        <w:t>H. E. Ms Janneke Cecilia VRIJLAND</w:t>
      </w:r>
    </w:p>
    <w:p w14:paraId="613FD46F" w14:textId="551B54E5" w:rsidR="00822F00" w:rsidRDefault="00822F00" w:rsidP="00822F00">
      <w:pPr>
        <w:pStyle w:val="dlPerson2"/>
      </w:pPr>
      <w:r>
        <w:t>Ambassador Extraordinary and Plenipotentiary</w:t>
      </w:r>
    </w:p>
    <w:p w14:paraId="1494A691" w14:textId="0CC02467" w:rsidR="00822F00" w:rsidRDefault="00822F00" w:rsidP="00822F00">
      <w:pPr>
        <w:pStyle w:val="dlPerson2Last"/>
      </w:pPr>
      <w:r>
        <w:t>22 July 2025</w:t>
      </w:r>
    </w:p>
    <w:p w14:paraId="424131CC" w14:textId="3EB56BCD" w:rsidR="00822F00" w:rsidRDefault="00822F00" w:rsidP="00822F00">
      <w:pPr>
        <w:pStyle w:val="dlPerson"/>
      </w:pPr>
      <w:r>
        <w:t>Mr Abraham Harry VAN LIESHOUT</w:t>
      </w:r>
    </w:p>
    <w:p w14:paraId="50F562A0" w14:textId="487056AA" w:rsidR="00822F00" w:rsidRDefault="00822F00" w:rsidP="00822F00">
      <w:pPr>
        <w:pStyle w:val="dlPerson2Last"/>
      </w:pPr>
      <w:r>
        <w:t>Counsellor</w:t>
      </w:r>
    </w:p>
    <w:p w14:paraId="18B9A2AF" w14:textId="258636E9" w:rsidR="00822F00" w:rsidRDefault="00822F00" w:rsidP="00822F00">
      <w:pPr>
        <w:pStyle w:val="dlPerson"/>
      </w:pPr>
      <w:r>
        <w:t>Lieutenant Colonel Erwin Alan BIERI</w:t>
      </w:r>
    </w:p>
    <w:p w14:paraId="28F54F87" w14:textId="76914BE2" w:rsidR="00822F00" w:rsidRDefault="00822F00" w:rsidP="00822F00">
      <w:pPr>
        <w:pStyle w:val="dlPerson2"/>
      </w:pPr>
      <w:r>
        <w:t>Defence Attaché</w:t>
      </w:r>
    </w:p>
    <w:p w14:paraId="3F1903C1" w14:textId="47AD3A3F" w:rsidR="00822F00" w:rsidRDefault="00822F00" w:rsidP="00822F00">
      <w:pPr>
        <w:pStyle w:val="dlPerson2Last"/>
      </w:pPr>
      <w:r>
        <w:t>with residence in Vienna</w:t>
      </w:r>
    </w:p>
    <w:p w14:paraId="5BA054A2" w14:textId="1C5A4127" w:rsidR="00822F00" w:rsidRDefault="00822F00" w:rsidP="00822F00">
      <w:pPr>
        <w:pStyle w:val="MisijeNaslov"/>
      </w:pPr>
      <w:r>
        <w:br w:type="column"/>
      </w:r>
      <w:bookmarkStart w:id="100" w:name="_Toc213235255"/>
      <w:r>
        <w:lastRenderedPageBreak/>
        <w:t>New Zealand</w:t>
      </w:r>
      <w:bookmarkEnd w:id="100"/>
    </w:p>
    <w:p w14:paraId="4D8229EB" w14:textId="2D5AF939" w:rsidR="00822F00" w:rsidRDefault="00822F00" w:rsidP="00822F00">
      <w:pPr>
        <w:pStyle w:val="dlCaption"/>
      </w:pPr>
      <w:r>
        <w:t>EMBASSY OF NEW ZEALAND</w:t>
      </w:r>
    </w:p>
    <w:p w14:paraId="1617BFA0" w14:textId="5EAB1D82" w:rsidR="00822F00" w:rsidRDefault="00822F00" w:rsidP="00822F00">
      <w:pPr>
        <w:pStyle w:val="dlAddress"/>
      </w:pPr>
      <w:r>
        <w:t>AT-1110 VIENNA, Wiedener Gürtel 13, Tower 24, Level 15.02</w:t>
      </w:r>
    </w:p>
    <w:p w14:paraId="6597FEF5" w14:textId="780C48C0" w:rsidR="00822F00" w:rsidRDefault="00822F00" w:rsidP="00822F00">
      <w:pPr>
        <w:pStyle w:val="dlOfficeHours"/>
      </w:pPr>
      <w:r>
        <w:t>Office hours: Monday – Friday 9.00 – 16.00</w:t>
      </w:r>
    </w:p>
    <w:p w14:paraId="0A4FD9F3" w14:textId="2DC82F34" w:rsidR="00822F00" w:rsidRDefault="00822F00" w:rsidP="00822F00">
      <w:pPr>
        <w:pStyle w:val="dlPhone"/>
      </w:pPr>
      <w:r>
        <w:t>Tel: + 43 1 505 30 21</w:t>
      </w:r>
    </w:p>
    <w:p w14:paraId="73C7A226" w14:textId="5FE0154E" w:rsidR="00822F00" w:rsidRDefault="00822F00" w:rsidP="00822F00">
      <w:pPr>
        <w:pStyle w:val="dlPhone"/>
      </w:pPr>
      <w:r>
        <w:t>Fax: + 43 1 505 30 20</w:t>
      </w:r>
    </w:p>
    <w:p w14:paraId="329E403B" w14:textId="141BA1DF" w:rsidR="00822F00" w:rsidRDefault="00822F00" w:rsidP="00822F00">
      <w:pPr>
        <w:pStyle w:val="dlPhone"/>
      </w:pPr>
      <w:r>
        <w:t>E-mail: nzemb-vienna@mfat.net</w:t>
      </w:r>
    </w:p>
    <w:p w14:paraId="031DB02C" w14:textId="3FEBF943" w:rsidR="00822F00" w:rsidRDefault="00822F00" w:rsidP="00822F00">
      <w:pPr>
        <w:pStyle w:val="dlPerson"/>
      </w:pPr>
    </w:p>
    <w:p w14:paraId="5AC651E9" w14:textId="0442860B" w:rsidR="00822F00" w:rsidRDefault="00822F00" w:rsidP="00822F00">
      <w:pPr>
        <w:pStyle w:val="dlPerson"/>
      </w:pPr>
      <w:r>
        <w:t>H. E. Mr Andrew Rive WILLIAMS</w:t>
      </w:r>
    </w:p>
    <w:p w14:paraId="071CF711" w14:textId="415E6117" w:rsidR="00822F00" w:rsidRDefault="00822F00" w:rsidP="00822F00">
      <w:pPr>
        <w:pStyle w:val="dlPerson2"/>
      </w:pPr>
      <w:r>
        <w:t>Ambassador Extraordinary and Plenipotentiary</w:t>
      </w:r>
    </w:p>
    <w:p w14:paraId="5CBF8599" w14:textId="07137D11" w:rsidR="00822F00" w:rsidRDefault="00822F00" w:rsidP="00822F00">
      <w:pPr>
        <w:pStyle w:val="dlPerson2Last"/>
      </w:pPr>
      <w:r>
        <w:t>27 May 2025</w:t>
      </w:r>
    </w:p>
    <w:p w14:paraId="11B1BBC3" w14:textId="3BC58056" w:rsidR="00822F00" w:rsidRDefault="00822F00" w:rsidP="00822F00">
      <w:pPr>
        <w:pStyle w:val="dlPerson"/>
      </w:pPr>
      <w:r>
        <w:t>Mr David LILLY</w:t>
      </w:r>
    </w:p>
    <w:p w14:paraId="22D94853" w14:textId="23C18296" w:rsidR="00822F00" w:rsidRDefault="00822F00" w:rsidP="00822F00">
      <w:pPr>
        <w:pStyle w:val="dlPerson2Last"/>
      </w:pPr>
      <w:r>
        <w:t>First Secretary</w:t>
      </w:r>
    </w:p>
    <w:p w14:paraId="51BB81AB" w14:textId="6DBA0411" w:rsidR="00822F00" w:rsidRDefault="00822F00" w:rsidP="00822F00">
      <w:pPr>
        <w:pStyle w:val="MisijeNaslov"/>
      </w:pPr>
      <w:r>
        <w:br w:type="column"/>
      </w:r>
      <w:bookmarkStart w:id="101" w:name="_Toc213235256"/>
      <w:r>
        <w:lastRenderedPageBreak/>
        <w:t>Nicaragua</w:t>
      </w:r>
      <w:bookmarkEnd w:id="101"/>
    </w:p>
    <w:p w14:paraId="143AF751" w14:textId="4CD17ADB" w:rsidR="00822F00" w:rsidRDefault="00822F00" w:rsidP="00822F00">
      <w:pPr>
        <w:pStyle w:val="dlCaption"/>
      </w:pPr>
      <w:r>
        <w:t>EMBASSY OF THE REPUBLIC OF NICARAGUA</w:t>
      </w:r>
    </w:p>
    <w:p w14:paraId="1B631035" w14:textId="171AC6E6" w:rsidR="00822F00" w:rsidRDefault="00822F00" w:rsidP="00822F00">
      <w:pPr>
        <w:pStyle w:val="dlAddress"/>
      </w:pPr>
      <w:r>
        <w:t>IT-00198 ROME, Via Ruffini 2a int. 7</w:t>
      </w:r>
    </w:p>
    <w:p w14:paraId="794D120F" w14:textId="233A8423" w:rsidR="00822F00" w:rsidRDefault="00822F00" w:rsidP="00822F00">
      <w:pPr>
        <w:pStyle w:val="dlPhone"/>
      </w:pPr>
      <w:r>
        <w:t>Tel: + 39 06 32 62 86 55, + 39 06 32 11 00 20</w:t>
      </w:r>
    </w:p>
    <w:p w14:paraId="16EBFF98" w14:textId="6D19D7C3" w:rsidR="00822F00" w:rsidRDefault="00822F00" w:rsidP="00822F00">
      <w:pPr>
        <w:pStyle w:val="dlPhone"/>
      </w:pPr>
      <w:r>
        <w:t>Fax: + 39 06 320 30 41</w:t>
      </w:r>
    </w:p>
    <w:p w14:paraId="137752C5" w14:textId="101179DE" w:rsidR="00822F00" w:rsidRDefault="00822F00" w:rsidP="00822F00">
      <w:pPr>
        <w:pStyle w:val="dlPhone"/>
      </w:pPr>
      <w:r>
        <w:t>E-mail: embanicitalia@gmail.com</w:t>
      </w:r>
    </w:p>
    <w:p w14:paraId="097CF73E" w14:textId="3C730706" w:rsidR="00822F00" w:rsidRDefault="00822F00" w:rsidP="00822F00">
      <w:pPr>
        <w:pStyle w:val="MisijeNaslov"/>
      </w:pPr>
      <w:r>
        <w:br w:type="column"/>
      </w:r>
      <w:bookmarkStart w:id="102" w:name="_Toc213235257"/>
      <w:r>
        <w:lastRenderedPageBreak/>
        <w:t>Nigeria</w:t>
      </w:r>
      <w:bookmarkEnd w:id="102"/>
    </w:p>
    <w:p w14:paraId="23E13418" w14:textId="025E8823" w:rsidR="00822F00" w:rsidRDefault="00822F00" w:rsidP="00822F00">
      <w:pPr>
        <w:pStyle w:val="dlCaption"/>
      </w:pPr>
      <w:r>
        <w:t>EMBASSY OF THE FEDERAL REPUBLIC OF NIGERIA</w:t>
      </w:r>
    </w:p>
    <w:p w14:paraId="7F995218" w14:textId="58939518" w:rsidR="00822F00" w:rsidRDefault="00822F00" w:rsidP="00822F00">
      <w:pPr>
        <w:pStyle w:val="dlAddress"/>
      </w:pPr>
      <w:r>
        <w:t>HU-1125 BUDAPEST, Virányos út. 4/A</w:t>
      </w:r>
    </w:p>
    <w:p w14:paraId="30CBA77D" w14:textId="16301063" w:rsidR="00822F00" w:rsidRDefault="00822F00" w:rsidP="00822F00">
      <w:pPr>
        <w:pStyle w:val="dlPhone"/>
      </w:pPr>
      <w:r>
        <w:t>Tel: + 36 1 212 20 21, + 36 1 212 20 22</w:t>
      </w:r>
    </w:p>
    <w:p w14:paraId="4CF15B8A" w14:textId="62C2F17A" w:rsidR="00822F00" w:rsidRDefault="00822F00" w:rsidP="00822F00">
      <w:pPr>
        <w:pStyle w:val="dlPhone"/>
      </w:pPr>
      <w:r>
        <w:t>Emergency number: + 36 30 595 09 73</w:t>
      </w:r>
    </w:p>
    <w:p w14:paraId="6BB6BF57" w14:textId="488426CC" w:rsidR="00822F00" w:rsidRDefault="00822F00" w:rsidP="00822F00">
      <w:pPr>
        <w:pStyle w:val="dlPhone"/>
      </w:pPr>
      <w:r>
        <w:t>E-mail: embassy@nigerianembassy.hu, secretary@nigerianembassy.hu</w:t>
      </w:r>
    </w:p>
    <w:p w14:paraId="10D14C3C" w14:textId="54D5C1D9" w:rsidR="00822F00" w:rsidRDefault="00822F00" w:rsidP="00822F00">
      <w:pPr>
        <w:pStyle w:val="dlPhone"/>
      </w:pPr>
      <w:r>
        <w:t>Homepage: http://nigerianembassy.hu/</w:t>
      </w:r>
    </w:p>
    <w:p w14:paraId="277A7B13" w14:textId="6D665DCD" w:rsidR="00822F00" w:rsidRDefault="00822F00" w:rsidP="00822F00">
      <w:pPr>
        <w:pStyle w:val="dlPerson"/>
      </w:pPr>
    </w:p>
    <w:p w14:paraId="0B297CE2" w14:textId="695AD99B" w:rsidR="00822F00" w:rsidRDefault="00822F00" w:rsidP="00822F00">
      <w:pPr>
        <w:pStyle w:val="dlPerson"/>
      </w:pPr>
      <w:r>
        <w:t>Ms Viviene E. OGONYI</w:t>
      </w:r>
    </w:p>
    <w:p w14:paraId="5D5B0ADD" w14:textId="1CD911DE" w:rsidR="00822F00" w:rsidRDefault="00822F00" w:rsidP="00822F00">
      <w:pPr>
        <w:pStyle w:val="dlPerson2"/>
      </w:pPr>
      <w:r>
        <w:t>Minister Plenipotentiary</w:t>
      </w:r>
    </w:p>
    <w:p w14:paraId="4E8F2AF8" w14:textId="7CE9F9DF" w:rsidR="00822F00" w:rsidRDefault="00822F00" w:rsidP="00822F00">
      <w:pPr>
        <w:pStyle w:val="dlPerson2Last"/>
      </w:pPr>
      <w:r>
        <w:t>Chargé d'Affaires a.i.</w:t>
      </w:r>
    </w:p>
    <w:p w14:paraId="3723EDA1" w14:textId="25344DB7" w:rsidR="00822F00" w:rsidRDefault="00822F00" w:rsidP="00822F00">
      <w:pPr>
        <w:pStyle w:val="dlPerson"/>
      </w:pPr>
      <w:r>
        <w:t>Colonel Jibril Adesunbo OGUNRINDE</w:t>
      </w:r>
    </w:p>
    <w:p w14:paraId="62961A4E" w14:textId="48E5542A" w:rsidR="00822F00" w:rsidRDefault="00822F00" w:rsidP="00822F00">
      <w:pPr>
        <w:pStyle w:val="dlPerson2"/>
      </w:pPr>
      <w:r>
        <w:t>Defence Attaché</w:t>
      </w:r>
    </w:p>
    <w:p w14:paraId="20DAB5E9" w14:textId="14E0FE69" w:rsidR="00822F00" w:rsidRDefault="00822F00" w:rsidP="00822F00">
      <w:pPr>
        <w:pStyle w:val="dlPerson2Last"/>
      </w:pPr>
      <w:r>
        <w:t>with residence in Berlin</w:t>
      </w:r>
    </w:p>
    <w:p w14:paraId="168CB5EC" w14:textId="44196505" w:rsidR="00822F00" w:rsidRDefault="00822F00" w:rsidP="00822F00">
      <w:pPr>
        <w:pStyle w:val="MisijeNaslov"/>
      </w:pPr>
      <w:r>
        <w:br w:type="column"/>
      </w:r>
      <w:bookmarkStart w:id="103" w:name="_Toc213235258"/>
      <w:r>
        <w:lastRenderedPageBreak/>
        <w:t>North Macedonia</w:t>
      </w:r>
      <w:bookmarkEnd w:id="103"/>
    </w:p>
    <w:p w14:paraId="1D454E54" w14:textId="669F316C" w:rsidR="00822F00" w:rsidRDefault="00822F00" w:rsidP="00822F00">
      <w:pPr>
        <w:pStyle w:val="dlCaption"/>
      </w:pPr>
      <w:r>
        <w:t>EMBASSY OF THE REPUBLIC OF NORTH MACEDONIA</w:t>
      </w:r>
    </w:p>
    <w:p w14:paraId="0437F134" w14:textId="2C5D0D74" w:rsidR="00822F00" w:rsidRDefault="00822F00" w:rsidP="00822F00">
      <w:pPr>
        <w:pStyle w:val="dlAddress"/>
      </w:pPr>
      <w:r>
        <w:t>SI-1000 LJUBLJANA, Rožna dolina, Cesta IV/2</w:t>
      </w:r>
    </w:p>
    <w:p w14:paraId="08D9DD3C" w14:textId="57796513" w:rsidR="00822F00" w:rsidRDefault="00822F00" w:rsidP="00822F00">
      <w:pPr>
        <w:pStyle w:val="dlOfficeHours"/>
      </w:pPr>
      <w:r>
        <w:t>Office hours: Monday – Friday 8.30 – 16.30</w:t>
      </w:r>
    </w:p>
    <w:p w14:paraId="672763F7" w14:textId="1741DFD2" w:rsidR="00822F00" w:rsidRDefault="00822F00" w:rsidP="00822F00">
      <w:pPr>
        <w:pStyle w:val="dlPhone"/>
      </w:pPr>
      <w:r>
        <w:t>Tel: + 386 1 421 00 21, + 386 1 421 00 22, + 386 1 423 27 06</w:t>
      </w:r>
    </w:p>
    <w:p w14:paraId="55343A9A" w14:textId="5D708BDA" w:rsidR="00822F00" w:rsidRDefault="00822F00" w:rsidP="00822F00">
      <w:pPr>
        <w:pStyle w:val="dlPhone"/>
      </w:pPr>
      <w:r>
        <w:t>Emergency number: + 386 41 544 222</w:t>
      </w:r>
    </w:p>
    <w:p w14:paraId="41B22108" w14:textId="14682FA4" w:rsidR="00822F00" w:rsidRDefault="00822F00" w:rsidP="00822F00">
      <w:pPr>
        <w:pStyle w:val="dlPhone"/>
      </w:pPr>
      <w:r>
        <w:t>E-mail: ljubljana@mfa.gov.mk</w:t>
      </w:r>
    </w:p>
    <w:p w14:paraId="7BF87267" w14:textId="637CA7DD" w:rsidR="00822F00" w:rsidRDefault="00822F00" w:rsidP="00822F00">
      <w:pPr>
        <w:pStyle w:val="dlUradCaption"/>
      </w:pPr>
      <w:r>
        <w:t>Consular Section</w:t>
      </w:r>
    </w:p>
    <w:p w14:paraId="4040C032" w14:textId="591488D8" w:rsidR="00822F00" w:rsidRDefault="00822F00" w:rsidP="00822F00">
      <w:pPr>
        <w:pStyle w:val="dlPhone"/>
      </w:pPr>
      <w:r>
        <w:t>Office hours: Monday – Friday 10.00 – 13.00</w:t>
      </w:r>
    </w:p>
    <w:p w14:paraId="03D2A0B0" w14:textId="75816A39" w:rsidR="00822F00" w:rsidRDefault="00822F00" w:rsidP="00822F00">
      <w:pPr>
        <w:pStyle w:val="dlPhone"/>
      </w:pPr>
      <w:r>
        <w:t>Tel: + 386 8 200 95 71</w:t>
      </w:r>
    </w:p>
    <w:p w14:paraId="00D50FD6" w14:textId="3A89DD26" w:rsidR="00822F00" w:rsidRDefault="00822F00" w:rsidP="00822F00">
      <w:pPr>
        <w:pStyle w:val="dlPerson"/>
      </w:pPr>
    </w:p>
    <w:p w14:paraId="55F5C9A1" w14:textId="2CBED863" w:rsidR="00822F00" w:rsidRDefault="00822F00" w:rsidP="00822F00">
      <w:pPr>
        <w:pStyle w:val="dlPerson"/>
      </w:pPr>
      <w:r>
        <w:t>H. E. Mr Goran MILEVSKI</w:t>
      </w:r>
    </w:p>
    <w:p w14:paraId="30801812" w14:textId="6E452025" w:rsidR="00822F00" w:rsidRDefault="00822F00" w:rsidP="00822F00">
      <w:pPr>
        <w:pStyle w:val="dlPerson2"/>
      </w:pPr>
      <w:r>
        <w:t>Ambassador Extraordinary and Plenipotentiary</w:t>
      </w:r>
    </w:p>
    <w:p w14:paraId="6CEF1C35" w14:textId="43BB49D7" w:rsidR="00822F00" w:rsidRDefault="00822F00" w:rsidP="00822F00">
      <w:pPr>
        <w:pStyle w:val="dlPerson2Last"/>
      </w:pPr>
      <w:r>
        <w:t>3 May 2023</w:t>
      </w:r>
    </w:p>
    <w:p w14:paraId="030C83FE" w14:textId="27066D0D" w:rsidR="00822F00" w:rsidRDefault="00822F00" w:rsidP="00822F00">
      <w:pPr>
        <w:pStyle w:val="dlPerson"/>
      </w:pPr>
      <w:r>
        <w:t>Ms Bojana JOVANOSKA</w:t>
      </w:r>
    </w:p>
    <w:p w14:paraId="3C925800" w14:textId="08DA8FD6" w:rsidR="00822F00" w:rsidRDefault="00822F00" w:rsidP="00822F00">
      <w:pPr>
        <w:pStyle w:val="dlPerson2Last"/>
      </w:pPr>
      <w:r>
        <w:t>Minister Counsellor</w:t>
      </w:r>
    </w:p>
    <w:p w14:paraId="43CCA9AF" w14:textId="33695862" w:rsidR="00822F00" w:rsidRDefault="00822F00" w:rsidP="00822F00">
      <w:pPr>
        <w:pStyle w:val="dlPerson"/>
      </w:pPr>
      <w:r>
        <w:t>Ms Aneta TRPEVSKA</w:t>
      </w:r>
    </w:p>
    <w:p w14:paraId="6B70796C" w14:textId="2B432D9F" w:rsidR="00822F00" w:rsidRDefault="00822F00" w:rsidP="00822F00">
      <w:pPr>
        <w:pStyle w:val="dlPerson2Last"/>
      </w:pPr>
      <w:r>
        <w:t>Counsellor</w:t>
      </w:r>
    </w:p>
    <w:p w14:paraId="4B3A022E" w14:textId="728598D3" w:rsidR="00822F00" w:rsidRDefault="00822F00" w:rsidP="00822F00">
      <w:pPr>
        <w:pStyle w:val="dlPerson"/>
      </w:pPr>
      <w:r>
        <w:t>Colonel Toni STOJANOVSKI</w:t>
      </w:r>
    </w:p>
    <w:p w14:paraId="0A44B85D" w14:textId="74D3DB49" w:rsidR="00822F00" w:rsidRDefault="00822F00" w:rsidP="00822F00">
      <w:pPr>
        <w:pStyle w:val="dlPerson2Last"/>
      </w:pPr>
      <w:r>
        <w:t>Defence Attaché</w:t>
      </w:r>
    </w:p>
    <w:p w14:paraId="7E906F29" w14:textId="7CF9741D" w:rsidR="00822F00" w:rsidRDefault="00822F00" w:rsidP="00822F00">
      <w:pPr>
        <w:pStyle w:val="MisijeNaslov"/>
      </w:pPr>
      <w:r>
        <w:br w:type="column"/>
      </w:r>
      <w:bookmarkStart w:id="104" w:name="_Toc213235259"/>
      <w:r>
        <w:lastRenderedPageBreak/>
        <w:t>Norway</w:t>
      </w:r>
      <w:bookmarkEnd w:id="104"/>
    </w:p>
    <w:p w14:paraId="08E87E2A" w14:textId="1CF60D10" w:rsidR="00822F00" w:rsidRDefault="00822F00" w:rsidP="00822F00">
      <w:pPr>
        <w:pStyle w:val="dlCaption"/>
      </w:pPr>
      <w:r>
        <w:t>EMBASSY OF THE KINGDOM OF NORWAY</w:t>
      </w:r>
    </w:p>
    <w:p w14:paraId="265FE313" w14:textId="431E4356" w:rsidR="00822F00" w:rsidRDefault="00822F00" w:rsidP="00822F00">
      <w:pPr>
        <w:pStyle w:val="dlAddress"/>
      </w:pPr>
      <w:r>
        <w:t>HU-1015 BUDAPEST, Ostrom utca 13</w:t>
      </w:r>
    </w:p>
    <w:p w14:paraId="400BB1E5" w14:textId="77777777" w:rsidR="00822F00" w:rsidRDefault="00822F00" w:rsidP="00822F00">
      <w:pPr>
        <w:pStyle w:val="dlOfficeHours"/>
      </w:pPr>
      <w:r>
        <w:t>Office hours: Monday – Friday 8.15 – 15.15 (15 May – 14 September)</w:t>
      </w:r>
    </w:p>
    <w:p w14:paraId="7B0A1F78" w14:textId="3DDF0195" w:rsidR="00822F00" w:rsidRDefault="00822F00" w:rsidP="00822F00">
      <w:pPr>
        <w:pStyle w:val="dlOfficeHours"/>
      </w:pPr>
      <w:r>
        <w:t>Monday – Friday 8.15 – 16.00 (15 September – 14 May)</w:t>
      </w:r>
    </w:p>
    <w:p w14:paraId="1DCACC06" w14:textId="77777777" w:rsidR="00822F00" w:rsidRDefault="00822F00" w:rsidP="00822F00">
      <w:pPr>
        <w:pStyle w:val="dlPhone"/>
      </w:pPr>
      <w:r>
        <w:t>Tel: + 36 1 325 33 00 (line is open daily between 10.00 – 12.00)</w:t>
      </w:r>
    </w:p>
    <w:p w14:paraId="2F4C9862" w14:textId="2100790C" w:rsidR="00822F00" w:rsidRDefault="00822F00" w:rsidP="00822F00">
      <w:pPr>
        <w:pStyle w:val="dlPhone"/>
      </w:pPr>
      <w:r>
        <w:t>Monday – Friday 9.00 – 12.30 and 13.00 – 15.00</w:t>
      </w:r>
    </w:p>
    <w:p w14:paraId="2A307F67" w14:textId="6E84692B" w:rsidR="00822F00" w:rsidRDefault="00822F00" w:rsidP="00822F00">
      <w:pPr>
        <w:pStyle w:val="dlPhone"/>
      </w:pPr>
      <w:r>
        <w:t>E-mail: emb.budapest@mfa.no</w:t>
      </w:r>
    </w:p>
    <w:p w14:paraId="68C38F07" w14:textId="29458276" w:rsidR="00822F00" w:rsidRDefault="00822F00" w:rsidP="00822F00">
      <w:pPr>
        <w:pStyle w:val="dlPhone"/>
      </w:pPr>
      <w:r>
        <w:t>Homepage: https://www.norway.no/en/slovenia</w:t>
      </w:r>
    </w:p>
    <w:p w14:paraId="6AAAA7BB" w14:textId="0CFA436F" w:rsidR="00822F00" w:rsidRDefault="00822F00" w:rsidP="00822F00">
      <w:pPr>
        <w:pStyle w:val="dlPerson"/>
      </w:pPr>
    </w:p>
    <w:p w14:paraId="77F9A754" w14:textId="69B42D54" w:rsidR="00822F00" w:rsidRDefault="00822F00" w:rsidP="00822F00">
      <w:pPr>
        <w:pStyle w:val="dlPerson"/>
      </w:pPr>
      <w:r>
        <w:t>H. E. Mr Vegard KAALE</w:t>
      </w:r>
    </w:p>
    <w:p w14:paraId="403BDAF7" w14:textId="7B7C85C9" w:rsidR="00822F00" w:rsidRDefault="00822F00" w:rsidP="00822F00">
      <w:pPr>
        <w:pStyle w:val="dlPerson2"/>
      </w:pPr>
      <w:r>
        <w:t>Ambassador Extraordinary and Plenipotentiary</w:t>
      </w:r>
    </w:p>
    <w:p w14:paraId="7325776A" w14:textId="63059C7F" w:rsidR="00822F00" w:rsidRDefault="00822F00" w:rsidP="00822F00">
      <w:pPr>
        <w:pStyle w:val="dlPerson2Last"/>
      </w:pPr>
      <w:r>
        <w:t>5 November 2025</w:t>
      </w:r>
    </w:p>
    <w:p w14:paraId="6951A700" w14:textId="48FC809F" w:rsidR="00822F00" w:rsidRDefault="00822F00" w:rsidP="00822F00">
      <w:pPr>
        <w:pStyle w:val="dlPerson"/>
      </w:pPr>
      <w:r>
        <w:t>Mr Lars Petter HENIE</w:t>
      </w:r>
    </w:p>
    <w:p w14:paraId="19DF3339" w14:textId="5BF7DD82" w:rsidR="00822F00" w:rsidRDefault="00822F00" w:rsidP="00822F00">
      <w:pPr>
        <w:pStyle w:val="dlPerson2Last"/>
      </w:pPr>
      <w:r>
        <w:t>Counsellor</w:t>
      </w:r>
    </w:p>
    <w:p w14:paraId="4EF9A662" w14:textId="4861876F" w:rsidR="00822F00" w:rsidRDefault="00822F00" w:rsidP="00822F00">
      <w:pPr>
        <w:pStyle w:val="dlPerson"/>
      </w:pPr>
      <w:r>
        <w:t>Mr Frank Arne JOHANSEN</w:t>
      </w:r>
    </w:p>
    <w:p w14:paraId="60958883" w14:textId="7AFF3E0B" w:rsidR="00822F00" w:rsidRDefault="00822F00" w:rsidP="00822F00">
      <w:pPr>
        <w:pStyle w:val="dlPerson2Last"/>
      </w:pPr>
      <w:r>
        <w:t>First Secretary (Consular Affairs)</w:t>
      </w:r>
    </w:p>
    <w:p w14:paraId="2CFC1F3D" w14:textId="6EABF358" w:rsidR="00822F00" w:rsidRDefault="00822F00" w:rsidP="00822F00">
      <w:pPr>
        <w:pStyle w:val="MisijeNaslov"/>
      </w:pPr>
      <w:r>
        <w:br w:type="column"/>
      </w:r>
      <w:bookmarkStart w:id="105" w:name="_Toc213235260"/>
      <w:r>
        <w:lastRenderedPageBreak/>
        <w:t>Oman</w:t>
      </w:r>
      <w:bookmarkEnd w:id="105"/>
    </w:p>
    <w:p w14:paraId="55A35C32" w14:textId="44E33A3F" w:rsidR="00822F00" w:rsidRDefault="00822F00" w:rsidP="00822F00">
      <w:pPr>
        <w:pStyle w:val="dlCaption"/>
      </w:pPr>
      <w:r>
        <w:t>EMBASSY OF THE SULTANATE OF OMAN</w:t>
      </w:r>
    </w:p>
    <w:p w14:paraId="5C3E5BAD" w14:textId="51DA9F14" w:rsidR="00822F00" w:rsidRDefault="00822F00" w:rsidP="00822F00">
      <w:pPr>
        <w:pStyle w:val="dlAddress"/>
      </w:pPr>
      <w:r>
        <w:t>AT-1090 VIENNA, Währinger Straße 2-4/24–25</w:t>
      </w:r>
    </w:p>
    <w:p w14:paraId="4B159FA0" w14:textId="3F9BC0CD" w:rsidR="00822F00" w:rsidRDefault="00822F00" w:rsidP="00822F00">
      <w:pPr>
        <w:pStyle w:val="dlOfficeHours"/>
      </w:pPr>
      <w:r>
        <w:t>Office hours: Monday – Friday 9.00 – 15.00</w:t>
      </w:r>
    </w:p>
    <w:p w14:paraId="55405B27" w14:textId="6E432C18" w:rsidR="00822F00" w:rsidRDefault="00822F00" w:rsidP="00822F00">
      <w:pPr>
        <w:pStyle w:val="dlPhone"/>
      </w:pPr>
      <w:r>
        <w:t>Tel: + 43 1 310 86 43</w:t>
      </w:r>
    </w:p>
    <w:p w14:paraId="21FF77B4" w14:textId="02986103" w:rsidR="00822F00" w:rsidRDefault="00822F00" w:rsidP="00822F00">
      <w:pPr>
        <w:pStyle w:val="dlPhone"/>
      </w:pPr>
      <w:r>
        <w:t>Emergency number: + 43 665 656 600 55</w:t>
      </w:r>
    </w:p>
    <w:p w14:paraId="2ACE60B8" w14:textId="6B439CC0" w:rsidR="00822F00" w:rsidRDefault="00822F00" w:rsidP="00822F00">
      <w:pPr>
        <w:pStyle w:val="dlPhone"/>
      </w:pPr>
      <w:r>
        <w:t>E-mail: Vienna@omanembassy.at</w:t>
      </w:r>
    </w:p>
    <w:p w14:paraId="1BE154CF" w14:textId="64950448" w:rsidR="00822F00" w:rsidRDefault="00822F00" w:rsidP="00822F00">
      <w:pPr>
        <w:pStyle w:val="dlUradCaption"/>
      </w:pPr>
      <w:r>
        <w:t>Consular Section</w:t>
      </w:r>
    </w:p>
    <w:p w14:paraId="43D23B70" w14:textId="01DFF4AA" w:rsidR="00822F00" w:rsidRDefault="00822F00" w:rsidP="00822F00">
      <w:pPr>
        <w:pStyle w:val="dlPhone"/>
      </w:pPr>
      <w:r>
        <w:t>Office hours: Monday – Friday 9.30 – 14.30</w:t>
      </w:r>
    </w:p>
    <w:p w14:paraId="07B9C6D3" w14:textId="09DCD11C" w:rsidR="00822F00" w:rsidRDefault="00822F00" w:rsidP="00822F00">
      <w:pPr>
        <w:pStyle w:val="dlPhone"/>
      </w:pPr>
      <w:r>
        <w:t>Tel: + 43 1 310 86 43 22</w:t>
      </w:r>
    </w:p>
    <w:p w14:paraId="774ECBE7" w14:textId="7E19A377" w:rsidR="00822F00" w:rsidRDefault="00822F00" w:rsidP="00822F00">
      <w:pPr>
        <w:pStyle w:val="dlPhone"/>
      </w:pPr>
      <w:r>
        <w:t>E-mail: consulate@omanembassy.at</w:t>
      </w:r>
    </w:p>
    <w:p w14:paraId="38A0FC2D" w14:textId="3152F52F" w:rsidR="00822F00" w:rsidRDefault="00822F00" w:rsidP="00822F00">
      <w:pPr>
        <w:pStyle w:val="dlPerson"/>
      </w:pPr>
    </w:p>
    <w:p w14:paraId="5694D07C" w14:textId="5A7DE855" w:rsidR="00822F00" w:rsidRDefault="00822F00" w:rsidP="00822F00">
      <w:pPr>
        <w:pStyle w:val="dlPerson"/>
      </w:pPr>
      <w:r>
        <w:t>H. E. Mr Yousuf Ahmed Hamed AL JABRI</w:t>
      </w:r>
    </w:p>
    <w:p w14:paraId="2B46D98D" w14:textId="2F8E4F1A" w:rsidR="00822F00" w:rsidRDefault="00822F00" w:rsidP="00822F00">
      <w:pPr>
        <w:pStyle w:val="dlPerson2"/>
      </w:pPr>
      <w:r>
        <w:t>Ambassador Extraordinary and Plenipotentiary</w:t>
      </w:r>
    </w:p>
    <w:p w14:paraId="017D6A6C" w14:textId="7CC5698D" w:rsidR="00822F00" w:rsidRDefault="00822F00" w:rsidP="00822F00">
      <w:pPr>
        <w:pStyle w:val="dlPerson2Last"/>
      </w:pPr>
      <w:r>
        <w:t>27 July 2020</w:t>
      </w:r>
    </w:p>
    <w:p w14:paraId="3C6F30FF" w14:textId="4B2A8574" w:rsidR="00822F00" w:rsidRDefault="00822F00" w:rsidP="00822F00">
      <w:pPr>
        <w:pStyle w:val="dlPerson"/>
      </w:pPr>
      <w:r>
        <w:t>Mr Mohamed Hamood Abdul Aziz AL BALUSHI</w:t>
      </w:r>
    </w:p>
    <w:p w14:paraId="394EA029" w14:textId="491CEA29" w:rsidR="00822F00" w:rsidRDefault="00822F00" w:rsidP="00822F00">
      <w:pPr>
        <w:pStyle w:val="dlPerson2Last"/>
      </w:pPr>
      <w:r>
        <w:t>Counsellor</w:t>
      </w:r>
    </w:p>
    <w:p w14:paraId="7550090C" w14:textId="500110FF" w:rsidR="00822F00" w:rsidRDefault="00822F00" w:rsidP="00822F00">
      <w:pPr>
        <w:pStyle w:val="dlPerson"/>
      </w:pPr>
      <w:r>
        <w:t>Mr Mohammed Badr Hilal AL JBRI</w:t>
      </w:r>
    </w:p>
    <w:p w14:paraId="53F5F24F" w14:textId="0A8FE328" w:rsidR="00822F00" w:rsidRDefault="00822F00" w:rsidP="00822F00">
      <w:pPr>
        <w:pStyle w:val="dlPerson2Last"/>
      </w:pPr>
      <w:r>
        <w:t>Second Secretary</w:t>
      </w:r>
    </w:p>
    <w:p w14:paraId="4D0A1FCA" w14:textId="14CF7662" w:rsidR="00822F00" w:rsidRDefault="00822F00" w:rsidP="00822F00">
      <w:pPr>
        <w:pStyle w:val="MisijeNaslov"/>
      </w:pPr>
      <w:r>
        <w:br w:type="column"/>
      </w:r>
      <w:bookmarkStart w:id="106" w:name="_Toc213235261"/>
      <w:r>
        <w:lastRenderedPageBreak/>
        <w:t>Pakistan</w:t>
      </w:r>
      <w:bookmarkEnd w:id="106"/>
    </w:p>
    <w:p w14:paraId="75FD4FE9" w14:textId="5207722A" w:rsidR="00822F00" w:rsidRDefault="00822F00" w:rsidP="00822F00">
      <w:pPr>
        <w:pStyle w:val="dlCaption"/>
      </w:pPr>
      <w:r>
        <w:t>EMBASSY OF THE ISLAMIC REPUBLIC OF PAKISTAN</w:t>
      </w:r>
    </w:p>
    <w:p w14:paraId="02B38B0E" w14:textId="73614653" w:rsidR="00822F00" w:rsidRDefault="00822F00" w:rsidP="00822F00">
      <w:pPr>
        <w:pStyle w:val="dlAddress"/>
      </w:pPr>
      <w:r>
        <w:t>IT-00135 ROME, Via della Camilluccia 682</w:t>
      </w:r>
    </w:p>
    <w:p w14:paraId="75D3C83F" w14:textId="74986AE0" w:rsidR="00822F00" w:rsidRDefault="00822F00" w:rsidP="00822F00">
      <w:pPr>
        <w:pStyle w:val="dlOfficeHours"/>
      </w:pPr>
      <w:r>
        <w:t>Office hours: Monday – Friday 9.00 – 17.00</w:t>
      </w:r>
    </w:p>
    <w:p w14:paraId="16491BAC" w14:textId="53E552F9" w:rsidR="00822F00" w:rsidRDefault="00822F00" w:rsidP="00822F00">
      <w:pPr>
        <w:pStyle w:val="dlPhone"/>
      </w:pPr>
      <w:r>
        <w:t>Tel: + 39 06 36 30 17 75, + 39 06 32 94 836</w:t>
      </w:r>
    </w:p>
    <w:p w14:paraId="1FACEF0E" w14:textId="76775F7F" w:rsidR="00822F00" w:rsidRDefault="00822F00" w:rsidP="00822F00">
      <w:pPr>
        <w:pStyle w:val="dlPhone"/>
      </w:pPr>
      <w:r>
        <w:t>Fax: + 39 06 36 30 19 36</w:t>
      </w:r>
    </w:p>
    <w:p w14:paraId="5C977575" w14:textId="4E8800A4" w:rsidR="00822F00" w:rsidRDefault="00822F00" w:rsidP="00822F00">
      <w:pPr>
        <w:pStyle w:val="dlPhone"/>
      </w:pPr>
      <w:r>
        <w:t>E-mail: pareprome1@tiscali.it</w:t>
      </w:r>
    </w:p>
    <w:p w14:paraId="528D74C2" w14:textId="57A1C1AE" w:rsidR="00822F00" w:rsidRDefault="00822F00" w:rsidP="00822F00">
      <w:pPr>
        <w:pStyle w:val="dlPhone"/>
      </w:pPr>
      <w:r>
        <w:t>Homepage: mofa.gov.pk/rome-italy/</w:t>
      </w:r>
    </w:p>
    <w:p w14:paraId="7390168F" w14:textId="6C789B39" w:rsidR="00822F00" w:rsidRDefault="00822F00" w:rsidP="00822F00">
      <w:pPr>
        <w:pStyle w:val="dlPerson"/>
      </w:pPr>
    </w:p>
    <w:p w14:paraId="69E7C6F3" w14:textId="62196492" w:rsidR="00822F00" w:rsidRDefault="00822F00" w:rsidP="00822F00">
      <w:pPr>
        <w:pStyle w:val="dlPerson"/>
      </w:pPr>
      <w:r>
        <w:t>H. E. Mr Ali JAVED</w:t>
      </w:r>
    </w:p>
    <w:p w14:paraId="03342403" w14:textId="53733144" w:rsidR="00822F00" w:rsidRDefault="00822F00" w:rsidP="00822F00">
      <w:pPr>
        <w:pStyle w:val="dlPerson2"/>
      </w:pPr>
      <w:r>
        <w:t>Ambassador Extraordinary and Plenipotentiary</w:t>
      </w:r>
    </w:p>
    <w:p w14:paraId="0535E795" w14:textId="2D2BC8AD" w:rsidR="00822F00" w:rsidRDefault="00822F00" w:rsidP="00822F00">
      <w:pPr>
        <w:pStyle w:val="dlPerson2Last"/>
      </w:pPr>
      <w:r>
        <w:t>22 February 2023</w:t>
      </w:r>
    </w:p>
    <w:p w14:paraId="03BE6C98" w14:textId="4A24742A" w:rsidR="00822F00" w:rsidRDefault="00822F00" w:rsidP="00822F00">
      <w:pPr>
        <w:pStyle w:val="MisijeNaslov"/>
      </w:pPr>
      <w:r>
        <w:br w:type="column"/>
      </w:r>
      <w:bookmarkStart w:id="107" w:name="_Toc213235262"/>
      <w:r>
        <w:lastRenderedPageBreak/>
        <w:t>Palestine</w:t>
      </w:r>
      <w:bookmarkEnd w:id="107"/>
    </w:p>
    <w:p w14:paraId="73894A25" w14:textId="1E77FD4A" w:rsidR="00822F00" w:rsidRDefault="00822F00" w:rsidP="00822F00">
      <w:pPr>
        <w:pStyle w:val="dlCaption"/>
      </w:pPr>
      <w:r>
        <w:t>MISSION OF PALESTINE</w:t>
      </w:r>
    </w:p>
    <w:p w14:paraId="7C3CD0A7" w14:textId="0F949A92" w:rsidR="00822F00" w:rsidRDefault="00822F00" w:rsidP="00822F00">
      <w:pPr>
        <w:pStyle w:val="dlAddress"/>
      </w:pPr>
      <w:r>
        <w:t>AT-1080 VIENNA, Josefsgasse 5/1/7</w:t>
      </w:r>
    </w:p>
    <w:p w14:paraId="52FA7F52" w14:textId="781AC53E" w:rsidR="00822F00" w:rsidRDefault="00822F00" w:rsidP="00822F00">
      <w:pPr>
        <w:pStyle w:val="dlOfficeHours"/>
      </w:pPr>
      <w:r>
        <w:t>Office hours: Monday – Thursday 9.00 – 16.00, Friday 9.00 – 15.00</w:t>
      </w:r>
    </w:p>
    <w:p w14:paraId="360DE505" w14:textId="48C15ED1" w:rsidR="00822F00" w:rsidRDefault="00822F00" w:rsidP="00822F00">
      <w:pPr>
        <w:pStyle w:val="dlPhone"/>
      </w:pPr>
      <w:r>
        <w:t>Tel: + 43 1 408 82 02</w:t>
      </w:r>
    </w:p>
    <w:p w14:paraId="3D5F5656" w14:textId="584371D2" w:rsidR="00822F00" w:rsidRDefault="00822F00" w:rsidP="00822F00">
      <w:pPr>
        <w:pStyle w:val="dlPhone"/>
      </w:pPr>
      <w:r>
        <w:t>E-mail: office@palestinemission.at</w:t>
      </w:r>
    </w:p>
    <w:p w14:paraId="2E726F17" w14:textId="28145407" w:rsidR="00822F00" w:rsidRDefault="00822F00" w:rsidP="00822F00">
      <w:pPr>
        <w:pStyle w:val="dlPhone"/>
      </w:pPr>
      <w:r>
        <w:t>Homepage: www.palestinemission.at</w:t>
      </w:r>
    </w:p>
    <w:p w14:paraId="2EE84A50" w14:textId="43BF2B68" w:rsidR="00822F00" w:rsidRDefault="00822F00" w:rsidP="00822F00">
      <w:pPr>
        <w:pStyle w:val="dlUradCaption"/>
      </w:pPr>
      <w:r>
        <w:t>Consular Section</w:t>
      </w:r>
    </w:p>
    <w:p w14:paraId="17F1161E" w14:textId="170CF227" w:rsidR="00822F00" w:rsidRDefault="00822F00" w:rsidP="00822F00">
      <w:pPr>
        <w:pStyle w:val="dlPhone"/>
      </w:pPr>
      <w:r>
        <w:t>Office hours: Monday – Thursday 10.00 – 13.00</w:t>
      </w:r>
    </w:p>
    <w:p w14:paraId="66B27CAF" w14:textId="206D928C" w:rsidR="00822F00" w:rsidRDefault="00822F00" w:rsidP="00822F00">
      <w:pPr>
        <w:pStyle w:val="dlPhone"/>
      </w:pPr>
      <w:r>
        <w:t>Tel: + 43 1 408 82 02 22</w:t>
      </w:r>
    </w:p>
    <w:p w14:paraId="269BBE08" w14:textId="73FF1687" w:rsidR="00822F00" w:rsidRDefault="00822F00" w:rsidP="00822F00">
      <w:pPr>
        <w:pStyle w:val="dlPhone"/>
      </w:pPr>
      <w:r>
        <w:t>E-mail: ihab.alghoul@palestinemission.at, consulate@palestinemission.at</w:t>
      </w:r>
    </w:p>
    <w:p w14:paraId="1C101E46" w14:textId="7C44E172" w:rsidR="00822F00" w:rsidRDefault="00822F00" w:rsidP="00822F00">
      <w:pPr>
        <w:pStyle w:val="dlPerson"/>
      </w:pPr>
    </w:p>
    <w:p w14:paraId="7989BB76" w14:textId="1C659645" w:rsidR="00822F00" w:rsidRDefault="00822F00" w:rsidP="00822F00">
      <w:pPr>
        <w:pStyle w:val="dlPerson"/>
      </w:pPr>
      <w:r>
        <w:t>H. E. Mr Salah Abdel SHAFI</w:t>
      </w:r>
    </w:p>
    <w:p w14:paraId="004289D2" w14:textId="26F31D5A" w:rsidR="00822F00" w:rsidRDefault="00822F00" w:rsidP="00822F00">
      <w:pPr>
        <w:pStyle w:val="dlPerson2"/>
      </w:pPr>
      <w:r>
        <w:t>Ambassador</w:t>
      </w:r>
    </w:p>
    <w:p w14:paraId="57B9DC16" w14:textId="17A5E6A0" w:rsidR="00822F00" w:rsidRDefault="00822F00" w:rsidP="00822F00">
      <w:pPr>
        <w:pStyle w:val="dlPerson2Last"/>
      </w:pPr>
      <w:r>
        <w:t>15 October 2014</w:t>
      </w:r>
    </w:p>
    <w:p w14:paraId="528D481D" w14:textId="01F44C49" w:rsidR="00822F00" w:rsidRDefault="00822F00" w:rsidP="00822F00">
      <w:pPr>
        <w:pStyle w:val="dlPerson"/>
      </w:pPr>
      <w:r>
        <w:t>Mr Ihab Abdulghaffar Helmi ALGHOUL</w:t>
      </w:r>
    </w:p>
    <w:p w14:paraId="141F2C4B" w14:textId="78E59853" w:rsidR="00822F00" w:rsidRDefault="00822F00" w:rsidP="00822F00">
      <w:pPr>
        <w:pStyle w:val="dlPerson2Last"/>
      </w:pPr>
      <w:r>
        <w:t>Counsellor</w:t>
      </w:r>
    </w:p>
    <w:p w14:paraId="1B11A895" w14:textId="34608866" w:rsidR="00822F00" w:rsidRDefault="00822F00" w:rsidP="00822F00">
      <w:pPr>
        <w:pStyle w:val="dlPerson"/>
      </w:pPr>
      <w:r>
        <w:t>Ms Rola A.A. AFIFI</w:t>
      </w:r>
    </w:p>
    <w:p w14:paraId="765D87AB" w14:textId="6ACB51F8" w:rsidR="00822F00" w:rsidRDefault="00822F00" w:rsidP="00822F00">
      <w:pPr>
        <w:pStyle w:val="dlPerson2Last"/>
      </w:pPr>
      <w:r>
        <w:t>Counsellor</w:t>
      </w:r>
    </w:p>
    <w:p w14:paraId="15149773" w14:textId="5047C0CC" w:rsidR="00822F00" w:rsidRDefault="00822F00" w:rsidP="00822F00">
      <w:pPr>
        <w:pStyle w:val="MisijeNaslov"/>
      </w:pPr>
      <w:r>
        <w:br w:type="column"/>
      </w:r>
      <w:bookmarkStart w:id="108" w:name="_Toc213235263"/>
      <w:r>
        <w:lastRenderedPageBreak/>
        <w:t>Panama</w:t>
      </w:r>
      <w:bookmarkEnd w:id="108"/>
    </w:p>
    <w:p w14:paraId="6BBC4473" w14:textId="6210D14E" w:rsidR="00822F00" w:rsidRDefault="00822F00" w:rsidP="00822F00">
      <w:pPr>
        <w:pStyle w:val="dlCaption"/>
      </w:pPr>
      <w:r>
        <w:t>EMBASSY OF THE REPUBLIC OF PANAMA</w:t>
      </w:r>
    </w:p>
    <w:p w14:paraId="3A3A8377" w14:textId="51AE25C3" w:rsidR="00822F00" w:rsidRDefault="00822F00" w:rsidP="00822F00">
      <w:pPr>
        <w:pStyle w:val="dlAddress"/>
      </w:pPr>
      <w:r>
        <w:t>DE-10787 BERLIN, Wichmannstrasse 6</w:t>
      </w:r>
    </w:p>
    <w:p w14:paraId="20EB894D" w14:textId="36E11AFE" w:rsidR="00822F00" w:rsidRDefault="00822F00" w:rsidP="00822F00">
      <w:pPr>
        <w:pStyle w:val="dlOfficeHours"/>
      </w:pPr>
      <w:r>
        <w:t>Office hours: Monday – Friday 10.00 – 16.00</w:t>
      </w:r>
    </w:p>
    <w:p w14:paraId="74D54EFF" w14:textId="17C1284F" w:rsidR="00822F00" w:rsidRDefault="00822F00" w:rsidP="00822F00">
      <w:pPr>
        <w:pStyle w:val="dlPhone"/>
      </w:pPr>
      <w:r>
        <w:t>Tel: + 49 030 22 605 811</w:t>
      </w:r>
    </w:p>
    <w:p w14:paraId="68340F40" w14:textId="6D60B3A7" w:rsidR="00822F00" w:rsidRDefault="00822F00" w:rsidP="00822F00">
      <w:pPr>
        <w:pStyle w:val="dlPhone"/>
      </w:pPr>
      <w:r>
        <w:t>E-mail: embpanamaalemania@mire.gob.pa</w:t>
      </w:r>
    </w:p>
    <w:p w14:paraId="31D8EC74" w14:textId="55A03F4E" w:rsidR="00822F00" w:rsidRDefault="00822F00" w:rsidP="00822F00">
      <w:pPr>
        <w:pStyle w:val="dlPhone"/>
      </w:pPr>
      <w:r>
        <w:t>Homepage: www.mire.gob.pa</w:t>
      </w:r>
    </w:p>
    <w:p w14:paraId="7FA97676" w14:textId="09931E26" w:rsidR="00822F00" w:rsidRDefault="00822F00" w:rsidP="00822F00">
      <w:pPr>
        <w:pStyle w:val="dlPerson"/>
      </w:pPr>
    </w:p>
    <w:p w14:paraId="6BF86068" w14:textId="023B268B" w:rsidR="00822F00" w:rsidRDefault="00822F00" w:rsidP="00822F00">
      <w:pPr>
        <w:pStyle w:val="dlPerson"/>
      </w:pPr>
      <w:r>
        <w:t>H. E. Mr Vladimir Adolfo Franco SOUSA</w:t>
      </w:r>
    </w:p>
    <w:p w14:paraId="32424736" w14:textId="0610CA8D" w:rsidR="00822F00" w:rsidRDefault="00822F00" w:rsidP="00822F00">
      <w:pPr>
        <w:pStyle w:val="dlPerson2"/>
      </w:pPr>
      <w:r>
        <w:t>Ambassador Extraordinary and Plenipotentiary</w:t>
      </w:r>
    </w:p>
    <w:p w14:paraId="4D374A1B" w14:textId="0F1C38F4" w:rsidR="00822F00" w:rsidRDefault="00822F00" w:rsidP="00822F00">
      <w:pPr>
        <w:pStyle w:val="dlPerson2Last"/>
      </w:pPr>
      <w:r>
        <w:t>18 September 2025</w:t>
      </w:r>
    </w:p>
    <w:p w14:paraId="48C1948C" w14:textId="60642DB8" w:rsidR="00822F00" w:rsidRDefault="00822F00" w:rsidP="00822F00">
      <w:pPr>
        <w:pStyle w:val="dlPerson"/>
      </w:pPr>
      <w:r>
        <w:t>Mr Alex Reinaldo ESPINO HERRERA</w:t>
      </w:r>
    </w:p>
    <w:p w14:paraId="7E3AE825" w14:textId="1036419B" w:rsidR="00822F00" w:rsidRDefault="00822F00" w:rsidP="00822F00">
      <w:pPr>
        <w:pStyle w:val="dlPerson2Last"/>
      </w:pPr>
      <w:r>
        <w:t>Third Secretary</w:t>
      </w:r>
    </w:p>
    <w:p w14:paraId="0C7F9B6C" w14:textId="76DCFBFC" w:rsidR="00822F00" w:rsidRDefault="00822F00" w:rsidP="00822F00">
      <w:pPr>
        <w:pStyle w:val="MisijeNaslov"/>
      </w:pPr>
      <w:r>
        <w:br w:type="column"/>
      </w:r>
      <w:bookmarkStart w:id="109" w:name="_Toc213235264"/>
      <w:r>
        <w:lastRenderedPageBreak/>
        <w:t>Paraguay</w:t>
      </w:r>
      <w:bookmarkEnd w:id="109"/>
    </w:p>
    <w:p w14:paraId="16BBDC93" w14:textId="66B113E9" w:rsidR="00822F00" w:rsidRDefault="00822F00" w:rsidP="00822F00">
      <w:pPr>
        <w:pStyle w:val="dlCaption"/>
      </w:pPr>
      <w:r>
        <w:t>EMBASSY OF THE REPUBLIC OF PARAGUAY</w:t>
      </w:r>
    </w:p>
    <w:p w14:paraId="3255BB85" w14:textId="5FB9870B" w:rsidR="00822F00" w:rsidRDefault="00822F00" w:rsidP="00822F00">
      <w:pPr>
        <w:pStyle w:val="dlAddress"/>
      </w:pPr>
      <w:r>
        <w:t>AT-1040 VIENNA, Prinz Eugen Strasse 18/1/3A</w:t>
      </w:r>
    </w:p>
    <w:p w14:paraId="6B7E9E9D" w14:textId="5EEFDD00" w:rsidR="00822F00" w:rsidRDefault="00822F00" w:rsidP="00822F00">
      <w:pPr>
        <w:pStyle w:val="dlOfficeHours"/>
      </w:pPr>
      <w:r>
        <w:t>Office hours: Monday – Friday 9.00 – 17.00</w:t>
      </w:r>
    </w:p>
    <w:p w14:paraId="32FE2144" w14:textId="3D8582C0" w:rsidR="00822F00" w:rsidRDefault="00822F00" w:rsidP="00822F00">
      <w:pPr>
        <w:pStyle w:val="dlPhone"/>
      </w:pPr>
      <w:r>
        <w:t>Tel: + 43 1 505 46 74</w:t>
      </w:r>
    </w:p>
    <w:p w14:paraId="45F5CFEC" w14:textId="3F44B06D" w:rsidR="00822F00" w:rsidRDefault="00822F00" w:rsidP="00822F00">
      <w:pPr>
        <w:pStyle w:val="dlPhone"/>
      </w:pPr>
      <w:r>
        <w:t>Emergency number: + 43 676 325 37 92</w:t>
      </w:r>
    </w:p>
    <w:p w14:paraId="49311CBD" w14:textId="27DBCD83" w:rsidR="00822F00" w:rsidRDefault="00822F00" w:rsidP="00822F00">
      <w:pPr>
        <w:pStyle w:val="dlPhone"/>
      </w:pPr>
      <w:r>
        <w:t>E-mail: embaparaustria@mre.gov.py, embaparviena@gmail.com</w:t>
      </w:r>
    </w:p>
    <w:p w14:paraId="3667EB70" w14:textId="61CAACEA" w:rsidR="00822F00" w:rsidRDefault="00822F00" w:rsidP="00822F00">
      <w:pPr>
        <w:pStyle w:val="dlPerson"/>
      </w:pPr>
    </w:p>
    <w:p w14:paraId="37587A67" w14:textId="37B9E18A" w:rsidR="00822F00" w:rsidRDefault="00822F00" w:rsidP="00822F00">
      <w:pPr>
        <w:pStyle w:val="dlPerson"/>
      </w:pPr>
      <w:r>
        <w:t>H. E. Mr Juan Francisco FACETTI FERNANDEZ</w:t>
      </w:r>
    </w:p>
    <w:p w14:paraId="710E35FC" w14:textId="6F09D926" w:rsidR="00822F00" w:rsidRDefault="00822F00" w:rsidP="00822F00">
      <w:pPr>
        <w:pStyle w:val="dlPerson2"/>
      </w:pPr>
      <w:r>
        <w:t>Ambassador Extraordinary and Plenipotentiary</w:t>
      </w:r>
    </w:p>
    <w:p w14:paraId="67DC6969" w14:textId="662AEBB5" w:rsidR="00822F00" w:rsidRDefault="00822F00" w:rsidP="00822F00">
      <w:pPr>
        <w:pStyle w:val="dlPerson2Last"/>
      </w:pPr>
      <w:r>
        <w:t>20 January 2020</w:t>
      </w:r>
    </w:p>
    <w:p w14:paraId="17A15BBE" w14:textId="51842447" w:rsidR="00822F00" w:rsidRDefault="00822F00" w:rsidP="00822F00">
      <w:pPr>
        <w:pStyle w:val="dlPerson"/>
      </w:pPr>
      <w:r>
        <w:t>Mr Miguel Esteban CABRERA DUARTE</w:t>
      </w:r>
    </w:p>
    <w:p w14:paraId="55708ABD" w14:textId="1F11E9B3" w:rsidR="00822F00" w:rsidRDefault="00822F00" w:rsidP="00822F00">
      <w:pPr>
        <w:pStyle w:val="dlPerson2Last"/>
      </w:pPr>
      <w:r>
        <w:t>First Secretary</w:t>
      </w:r>
    </w:p>
    <w:p w14:paraId="0D3F3E8A" w14:textId="4D36DDBF" w:rsidR="00822F00" w:rsidRDefault="00822F00" w:rsidP="00822F00">
      <w:pPr>
        <w:pStyle w:val="dlPerson"/>
      </w:pPr>
      <w:r>
        <w:t>Ms Luz Marcela PINEDA MARIUCI</w:t>
      </w:r>
    </w:p>
    <w:p w14:paraId="4CE5B689" w14:textId="1C6A3930" w:rsidR="00822F00" w:rsidRDefault="00822F00" w:rsidP="00822F00">
      <w:pPr>
        <w:pStyle w:val="dlPerson2Last"/>
      </w:pPr>
      <w:r>
        <w:t>Second Secretary</w:t>
      </w:r>
    </w:p>
    <w:p w14:paraId="3220B6E9" w14:textId="1F96B8BA" w:rsidR="00822F00" w:rsidRDefault="00822F00" w:rsidP="00822F00">
      <w:pPr>
        <w:pStyle w:val="MisijeNaslov"/>
      </w:pPr>
      <w:r>
        <w:br w:type="column"/>
      </w:r>
      <w:bookmarkStart w:id="110" w:name="_Toc213235265"/>
      <w:r>
        <w:lastRenderedPageBreak/>
        <w:t>Peru</w:t>
      </w:r>
      <w:bookmarkEnd w:id="110"/>
    </w:p>
    <w:p w14:paraId="743978C1" w14:textId="643C8966" w:rsidR="00822F00" w:rsidRDefault="00822F00" w:rsidP="00822F00">
      <w:pPr>
        <w:pStyle w:val="dlCaption"/>
      </w:pPr>
      <w:r>
        <w:t>EMBASSY OF THE REPUBLIC OF PERU</w:t>
      </w:r>
    </w:p>
    <w:p w14:paraId="016FFE00" w14:textId="4C461CC2" w:rsidR="00822F00" w:rsidRDefault="00822F00" w:rsidP="00822F00">
      <w:pPr>
        <w:pStyle w:val="dlAddress"/>
      </w:pPr>
      <w:r>
        <w:t>AT-1010 VIENNA, Mahlerstrasse 7/22</w:t>
      </w:r>
    </w:p>
    <w:p w14:paraId="38CA268D" w14:textId="256AFFDA" w:rsidR="00822F00" w:rsidRDefault="00822F00" w:rsidP="00822F00">
      <w:pPr>
        <w:pStyle w:val="dlOfficeHours"/>
      </w:pPr>
      <w:r>
        <w:t>Office hours: Monday – Friday 9.00 – 17.00</w:t>
      </w:r>
    </w:p>
    <w:p w14:paraId="14E627D0" w14:textId="6C675ADB" w:rsidR="00822F00" w:rsidRDefault="00822F00" w:rsidP="00822F00">
      <w:pPr>
        <w:pStyle w:val="dlPhone"/>
      </w:pPr>
      <w:r>
        <w:t>Tel: + 43 1 713 43 77</w:t>
      </w:r>
    </w:p>
    <w:p w14:paraId="54157839" w14:textId="01E9ACED" w:rsidR="00822F00" w:rsidRDefault="00822F00" w:rsidP="00822F00">
      <w:pPr>
        <w:pStyle w:val="dlPhone"/>
      </w:pPr>
      <w:r>
        <w:t>Emergency number: + 43 664 225 09 72</w:t>
      </w:r>
    </w:p>
    <w:p w14:paraId="7C9BBB10" w14:textId="3CC1DA5D" w:rsidR="00822F00" w:rsidRDefault="00822F00" w:rsidP="00822F00">
      <w:pPr>
        <w:pStyle w:val="dlPhone"/>
      </w:pPr>
      <w:r>
        <w:t>Fax: + 43 1 712 77 04</w:t>
      </w:r>
    </w:p>
    <w:p w14:paraId="73E30403" w14:textId="14D93BDB" w:rsidR="00822F00" w:rsidRDefault="00822F00" w:rsidP="00822F00">
      <w:pPr>
        <w:pStyle w:val="dlPhone"/>
      </w:pPr>
      <w:r>
        <w:t>E-mail: embajada@embaperu.at</w:t>
      </w:r>
    </w:p>
    <w:p w14:paraId="6CD9FD53" w14:textId="276DA329" w:rsidR="00822F00" w:rsidRDefault="00822F00" w:rsidP="00822F00">
      <w:pPr>
        <w:pStyle w:val="dlUradCaption"/>
      </w:pPr>
      <w:r>
        <w:t>Consular Section</w:t>
      </w:r>
    </w:p>
    <w:p w14:paraId="341911FE" w14:textId="43C1DC2F" w:rsidR="00822F00" w:rsidRDefault="00822F00" w:rsidP="00822F00">
      <w:pPr>
        <w:pStyle w:val="dlPhone"/>
      </w:pPr>
      <w:r>
        <w:t>Office hours: Monday – Friday 9.30 – 12.30 and 14.30 – 16.30</w:t>
      </w:r>
    </w:p>
    <w:p w14:paraId="7F28C49F" w14:textId="19D8AE7C" w:rsidR="00822F00" w:rsidRDefault="00822F00" w:rsidP="00822F00">
      <w:pPr>
        <w:pStyle w:val="dlPhone"/>
      </w:pPr>
      <w:r>
        <w:t>Tel: + 43 1 713 43 77 12</w:t>
      </w:r>
    </w:p>
    <w:p w14:paraId="28AA966D" w14:textId="78B5F94A" w:rsidR="00822F00" w:rsidRDefault="00822F00" w:rsidP="00822F00">
      <w:pPr>
        <w:pStyle w:val="dlPhone"/>
      </w:pPr>
      <w:r>
        <w:t>Emergency number: + 43 664 995 513 69</w:t>
      </w:r>
    </w:p>
    <w:p w14:paraId="7829917A" w14:textId="6A74DE79" w:rsidR="00822F00" w:rsidRDefault="00822F00" w:rsidP="00822F00">
      <w:pPr>
        <w:pStyle w:val="dlPhone"/>
      </w:pPr>
      <w:r>
        <w:t>Fax: + 43 1 713 43 77 22</w:t>
      </w:r>
    </w:p>
    <w:p w14:paraId="2087B295" w14:textId="65423FD9" w:rsidR="00822F00" w:rsidRDefault="00822F00" w:rsidP="00822F00">
      <w:pPr>
        <w:pStyle w:val="dlPhone"/>
      </w:pPr>
      <w:r>
        <w:t>E-mail: consular@embaperu.at</w:t>
      </w:r>
    </w:p>
    <w:p w14:paraId="3998512F" w14:textId="3FDE089F" w:rsidR="00822F00" w:rsidRDefault="00822F00" w:rsidP="00822F00">
      <w:pPr>
        <w:pStyle w:val="dlPerson"/>
      </w:pPr>
    </w:p>
    <w:p w14:paraId="43FD90A8" w14:textId="4C95DCC6" w:rsidR="00822F00" w:rsidRDefault="00822F00" w:rsidP="00822F00">
      <w:pPr>
        <w:pStyle w:val="dlPerson"/>
      </w:pPr>
      <w:r>
        <w:t>H. E. Ms Maria Eugenia ECHEVERRIA HERRERA VDA DE DE PURY</w:t>
      </w:r>
    </w:p>
    <w:p w14:paraId="2C4386AD" w14:textId="685D91B3" w:rsidR="00822F00" w:rsidRDefault="00822F00" w:rsidP="00822F00">
      <w:pPr>
        <w:pStyle w:val="dlPerson2"/>
      </w:pPr>
      <w:r>
        <w:t>Ambassador Extraordinary and Plenipotentiary</w:t>
      </w:r>
    </w:p>
    <w:p w14:paraId="68AB7D88" w14:textId="7F7F64BF" w:rsidR="00822F00" w:rsidRDefault="00822F00" w:rsidP="00822F00">
      <w:pPr>
        <w:pStyle w:val="dlPerson2Last"/>
      </w:pPr>
      <w:r>
        <w:t>22 July 2025</w:t>
      </w:r>
    </w:p>
    <w:p w14:paraId="5548EC05" w14:textId="2FF258C9" w:rsidR="00822F00" w:rsidRDefault="00822F00" w:rsidP="00822F00">
      <w:pPr>
        <w:pStyle w:val="dlPerson"/>
      </w:pPr>
      <w:r>
        <w:t>Ms Claudia Elizabeth GUEVARA DE LA JARA</w:t>
      </w:r>
    </w:p>
    <w:p w14:paraId="7F44F32E" w14:textId="0AC7EE6B" w:rsidR="00822F00" w:rsidRDefault="00822F00" w:rsidP="00822F00">
      <w:pPr>
        <w:pStyle w:val="dlPerson2Last"/>
      </w:pPr>
      <w:r>
        <w:t>Minister</w:t>
      </w:r>
    </w:p>
    <w:p w14:paraId="331222D6" w14:textId="104662F9" w:rsidR="00822F00" w:rsidRDefault="00822F00" w:rsidP="00822F00">
      <w:pPr>
        <w:pStyle w:val="dlPerson"/>
      </w:pPr>
      <w:r>
        <w:t>Mr Carlos Alberto SANCHEZ DEL AGUILA</w:t>
      </w:r>
    </w:p>
    <w:p w14:paraId="774F9F21" w14:textId="32F46AA5" w:rsidR="00822F00" w:rsidRDefault="00822F00" w:rsidP="00822F00">
      <w:pPr>
        <w:pStyle w:val="dlPerson2Last"/>
      </w:pPr>
      <w:r>
        <w:t>Minister Counsellor</w:t>
      </w:r>
    </w:p>
    <w:p w14:paraId="65AC02D2" w14:textId="40509FA6" w:rsidR="00822F00" w:rsidRDefault="00822F00" w:rsidP="00822F00">
      <w:pPr>
        <w:pStyle w:val="dlPerson"/>
      </w:pPr>
      <w:r>
        <w:t>Ms Carito Yolanda CASTRO CASTAÑEDA</w:t>
      </w:r>
    </w:p>
    <w:p w14:paraId="70096EFB" w14:textId="3CD6D477" w:rsidR="00822F00" w:rsidRDefault="00822F00" w:rsidP="00822F00">
      <w:pPr>
        <w:pStyle w:val="dlPerson2Last"/>
      </w:pPr>
      <w:r>
        <w:t>Counsellor</w:t>
      </w:r>
    </w:p>
    <w:p w14:paraId="18A1B2B3" w14:textId="5A868383" w:rsidR="00822F00" w:rsidRDefault="00822F00" w:rsidP="00822F00">
      <w:pPr>
        <w:pStyle w:val="MisijeNaslov"/>
      </w:pPr>
      <w:r>
        <w:br w:type="column"/>
      </w:r>
      <w:bookmarkStart w:id="111" w:name="_Toc213235266"/>
      <w:r>
        <w:lastRenderedPageBreak/>
        <w:t>Philippines</w:t>
      </w:r>
      <w:bookmarkEnd w:id="111"/>
    </w:p>
    <w:p w14:paraId="75702B01" w14:textId="1F32F8BF" w:rsidR="00822F00" w:rsidRDefault="00822F00" w:rsidP="00822F00">
      <w:pPr>
        <w:pStyle w:val="dlCaption"/>
      </w:pPr>
      <w:r>
        <w:t>EMBASSY OF THE REPUBLIC OF PHILIPPINES</w:t>
      </w:r>
    </w:p>
    <w:p w14:paraId="017D88D7" w14:textId="78FB3FDD" w:rsidR="00822F00" w:rsidRDefault="00822F00" w:rsidP="00822F00">
      <w:pPr>
        <w:pStyle w:val="dlAddress"/>
      </w:pPr>
      <w:r>
        <w:t>AT-1220 VIENNA, Donau-City-Straße 11 (20-21st Floors Ares Tower)</w:t>
      </w:r>
    </w:p>
    <w:p w14:paraId="59CDF14D" w14:textId="125DA74F" w:rsidR="00822F00" w:rsidRDefault="00822F00" w:rsidP="00822F00">
      <w:pPr>
        <w:pStyle w:val="dlOfficeHours"/>
      </w:pPr>
      <w:r>
        <w:t>Office hours: Monday – Friday 9.00 – 18.00</w:t>
      </w:r>
    </w:p>
    <w:p w14:paraId="2DE84955" w14:textId="5D2D3132" w:rsidR="00822F00" w:rsidRDefault="00822F00" w:rsidP="00822F00">
      <w:pPr>
        <w:pStyle w:val="dlPhone"/>
      </w:pPr>
      <w:r>
        <w:t>Tel: + 43 1 533 24 01</w:t>
      </w:r>
    </w:p>
    <w:p w14:paraId="29C53185" w14:textId="7C458C82" w:rsidR="00822F00" w:rsidRDefault="00822F00" w:rsidP="00822F00">
      <w:pPr>
        <w:pStyle w:val="dlPhone"/>
      </w:pPr>
      <w:r>
        <w:t>E-mail: vienna.pe@dfa.gov.ph</w:t>
      </w:r>
    </w:p>
    <w:p w14:paraId="132C4BAB" w14:textId="2F4C9F3E" w:rsidR="00822F00" w:rsidRDefault="00822F00" w:rsidP="00822F00">
      <w:pPr>
        <w:pStyle w:val="dlPhone"/>
      </w:pPr>
      <w:r>
        <w:t>Homepage: viennape.dfa.gov.ph</w:t>
      </w:r>
    </w:p>
    <w:p w14:paraId="2985E976" w14:textId="6C193B72" w:rsidR="00822F00" w:rsidRDefault="00822F00" w:rsidP="00822F00">
      <w:pPr>
        <w:pStyle w:val="dlUradCaption"/>
      </w:pPr>
      <w:r>
        <w:t>Consular Section</w:t>
      </w:r>
    </w:p>
    <w:p w14:paraId="1F0A7ED9" w14:textId="112C4631" w:rsidR="00822F00" w:rsidRDefault="00822F00" w:rsidP="00822F00">
      <w:pPr>
        <w:pStyle w:val="dlPhone"/>
      </w:pPr>
      <w:r>
        <w:t>Office hours: Monday – Friday 9.00 – 13.00 and 13.00 – 15.00 (by appointment system only)</w:t>
      </w:r>
    </w:p>
    <w:p w14:paraId="6A8D74B4" w14:textId="4E8BB615" w:rsidR="00822F00" w:rsidRDefault="00822F00" w:rsidP="00822F00">
      <w:pPr>
        <w:pStyle w:val="dlPerson"/>
      </w:pPr>
    </w:p>
    <w:p w14:paraId="60D524F6" w14:textId="41489730" w:rsidR="00822F00" w:rsidRDefault="00822F00" w:rsidP="00822F00">
      <w:pPr>
        <w:pStyle w:val="dlPerson"/>
      </w:pPr>
      <w:r>
        <w:t>H. E. Ms Evangelina Lourdes A. BERNAS</w:t>
      </w:r>
    </w:p>
    <w:p w14:paraId="18DCEBE6" w14:textId="0ABE1EB6" w:rsidR="00822F00" w:rsidRDefault="00822F00" w:rsidP="00822F00">
      <w:pPr>
        <w:pStyle w:val="dlPerson2"/>
      </w:pPr>
      <w:r>
        <w:t>Ambassador Extraordinary and Plenipotentiary</w:t>
      </w:r>
    </w:p>
    <w:p w14:paraId="3AACEE81" w14:textId="38564344" w:rsidR="00822F00" w:rsidRDefault="00822F00" w:rsidP="00822F00">
      <w:pPr>
        <w:pStyle w:val="dlPerson2Last"/>
      </w:pPr>
      <w:r>
        <w:t>9 August 2023</w:t>
      </w:r>
    </w:p>
    <w:p w14:paraId="605F5B65" w14:textId="1B22A828" w:rsidR="00822F00" w:rsidRDefault="00822F00" w:rsidP="00822F00">
      <w:pPr>
        <w:pStyle w:val="dlPerson"/>
      </w:pPr>
      <w:r>
        <w:t>Mr Theodore Andrei BAUZON</w:t>
      </w:r>
    </w:p>
    <w:p w14:paraId="1B99C540" w14:textId="28EDEFAF" w:rsidR="00822F00" w:rsidRDefault="00822F00" w:rsidP="00822F00">
      <w:pPr>
        <w:pStyle w:val="dlPerson2Last"/>
      </w:pPr>
      <w:r>
        <w:t>First Secretary</w:t>
      </w:r>
    </w:p>
    <w:p w14:paraId="4B10D302" w14:textId="24353A95" w:rsidR="00822F00" w:rsidRDefault="00822F00" w:rsidP="00822F00">
      <w:pPr>
        <w:pStyle w:val="MisijeNaslov"/>
      </w:pPr>
      <w:r>
        <w:br w:type="column"/>
      </w:r>
      <w:bookmarkStart w:id="112" w:name="_Toc213235267"/>
      <w:r>
        <w:lastRenderedPageBreak/>
        <w:t>Poland</w:t>
      </w:r>
      <w:bookmarkEnd w:id="112"/>
    </w:p>
    <w:p w14:paraId="29151F3A" w14:textId="3403F31C" w:rsidR="00822F00" w:rsidRDefault="00822F00" w:rsidP="00822F00">
      <w:pPr>
        <w:pStyle w:val="dlCaption"/>
      </w:pPr>
      <w:r>
        <w:t>EMBASSY OF THE REPUBLIC OF POLAND</w:t>
      </w:r>
    </w:p>
    <w:p w14:paraId="169248F9" w14:textId="68C0AC21" w:rsidR="00822F00" w:rsidRDefault="00822F00" w:rsidP="00822F00">
      <w:pPr>
        <w:pStyle w:val="dlAddress"/>
      </w:pPr>
      <w:r>
        <w:t>SI-1000 LJUBLJANA, Bežigrad 10</w:t>
      </w:r>
    </w:p>
    <w:p w14:paraId="4298559D" w14:textId="36CF8975" w:rsidR="00822F00" w:rsidRDefault="00822F00" w:rsidP="00822F00">
      <w:pPr>
        <w:pStyle w:val="dlOfficeHours"/>
      </w:pPr>
      <w:r>
        <w:t>Office hours: Monday – Friday 9.00 – 16.00</w:t>
      </w:r>
    </w:p>
    <w:p w14:paraId="52D910A4" w14:textId="7970E53A" w:rsidR="00822F00" w:rsidRDefault="00822F00" w:rsidP="00822F00">
      <w:pPr>
        <w:pStyle w:val="dlPhone"/>
      </w:pPr>
      <w:r>
        <w:t>Tel: + 386 1 436 54 50</w:t>
      </w:r>
    </w:p>
    <w:p w14:paraId="7B16E6B1" w14:textId="6D43D01F" w:rsidR="00822F00" w:rsidRDefault="00822F00" w:rsidP="00822F00">
      <w:pPr>
        <w:pStyle w:val="dlPhone"/>
      </w:pPr>
      <w:r>
        <w:t>Fax: + 386 1 436 25 21</w:t>
      </w:r>
    </w:p>
    <w:p w14:paraId="5D942787" w14:textId="54D4E815" w:rsidR="00822F00" w:rsidRDefault="00822F00" w:rsidP="00822F00">
      <w:pPr>
        <w:pStyle w:val="dlPhone"/>
      </w:pPr>
      <w:r>
        <w:t>E-mail: lublana.amb.sekretariat@msz.gov.pl</w:t>
      </w:r>
    </w:p>
    <w:p w14:paraId="06D8418D" w14:textId="49C8824A" w:rsidR="00822F00" w:rsidRDefault="00822F00" w:rsidP="00822F00">
      <w:pPr>
        <w:pStyle w:val="dlPhone"/>
      </w:pPr>
      <w:r>
        <w:t>Homepage: www.gov.pl/slowenia</w:t>
      </w:r>
    </w:p>
    <w:p w14:paraId="2C3B32D1" w14:textId="05959948" w:rsidR="00822F00" w:rsidRDefault="00822F00" w:rsidP="00822F00">
      <w:pPr>
        <w:pStyle w:val="dlUradCaption"/>
      </w:pPr>
      <w:r>
        <w:t>Consular Section</w:t>
      </w:r>
    </w:p>
    <w:p w14:paraId="5726194D" w14:textId="60A81CA3" w:rsidR="00822F00" w:rsidRDefault="00822F00" w:rsidP="00822F00">
      <w:pPr>
        <w:pStyle w:val="dlPhone"/>
      </w:pPr>
      <w:r>
        <w:t>Office hours: Monday 13.00 – 16.00, Wednesday and Friday 9.00 – 12.00</w:t>
      </w:r>
    </w:p>
    <w:p w14:paraId="2C5F9573" w14:textId="39A1416E" w:rsidR="00822F00" w:rsidRDefault="00822F00" w:rsidP="00822F00">
      <w:pPr>
        <w:pStyle w:val="dlPhone"/>
      </w:pPr>
      <w:r>
        <w:t>Tel: + 386 1 436 54 54</w:t>
      </w:r>
    </w:p>
    <w:p w14:paraId="7A57F319" w14:textId="6A61D439" w:rsidR="00822F00" w:rsidRDefault="00822F00" w:rsidP="00822F00">
      <w:pPr>
        <w:pStyle w:val="dlPhone"/>
      </w:pPr>
      <w:r>
        <w:t>Emergency number: + 386 41 750 508</w:t>
      </w:r>
    </w:p>
    <w:p w14:paraId="46178851" w14:textId="6FC6301D" w:rsidR="00822F00" w:rsidRDefault="00822F00" w:rsidP="00822F00">
      <w:pPr>
        <w:pStyle w:val="dlPhone"/>
      </w:pPr>
      <w:r>
        <w:t>E-mail: lublana.amb.wk@msz.gov.pl</w:t>
      </w:r>
    </w:p>
    <w:p w14:paraId="2130BDBA" w14:textId="6C119C07" w:rsidR="00822F00" w:rsidRDefault="00822F00" w:rsidP="00822F00">
      <w:pPr>
        <w:pStyle w:val="dlPerson"/>
      </w:pPr>
    </w:p>
    <w:p w14:paraId="7A9B9F0B" w14:textId="1AA2D981" w:rsidR="00822F00" w:rsidRDefault="00822F00" w:rsidP="00822F00">
      <w:pPr>
        <w:pStyle w:val="dlPerson"/>
      </w:pPr>
      <w:r>
        <w:t>Mr Łukasz Michał PAPROTNY</w:t>
      </w:r>
    </w:p>
    <w:p w14:paraId="747EF6E3" w14:textId="3986F698" w:rsidR="00822F00" w:rsidRDefault="00822F00" w:rsidP="00822F00">
      <w:pPr>
        <w:pStyle w:val="dlPerson2"/>
      </w:pPr>
      <w:r>
        <w:t>Counsellor</w:t>
      </w:r>
    </w:p>
    <w:p w14:paraId="09AF09DA" w14:textId="0B04380F" w:rsidR="00822F00" w:rsidRDefault="00822F00" w:rsidP="00822F00">
      <w:pPr>
        <w:pStyle w:val="dlPerson2Last"/>
      </w:pPr>
      <w:r>
        <w:t>Chargé d'Affaires a.i.</w:t>
      </w:r>
    </w:p>
    <w:p w14:paraId="3BE75989" w14:textId="79BA0EE5" w:rsidR="00822F00" w:rsidRDefault="00822F00" w:rsidP="00822F00">
      <w:pPr>
        <w:pStyle w:val="dlPerson"/>
      </w:pPr>
      <w:r>
        <w:t>Mr Szymon Jan BIAŁEK</w:t>
      </w:r>
    </w:p>
    <w:p w14:paraId="71DA593B" w14:textId="5488BD38" w:rsidR="00822F00" w:rsidRDefault="00822F00" w:rsidP="00822F00">
      <w:pPr>
        <w:pStyle w:val="dlPerson2Last"/>
      </w:pPr>
      <w:r>
        <w:t>Counsellor (Consular Affairs)</w:t>
      </w:r>
    </w:p>
    <w:p w14:paraId="1CCFF3A0" w14:textId="6090EF67" w:rsidR="00822F00" w:rsidRDefault="00822F00" w:rsidP="00822F00">
      <w:pPr>
        <w:pStyle w:val="dlPerson"/>
      </w:pPr>
      <w:r>
        <w:t>Ms Dominika Anna ZALEWSKA-MAŁEK</w:t>
      </w:r>
    </w:p>
    <w:p w14:paraId="333D2314" w14:textId="4C4C4B35" w:rsidR="00822F00" w:rsidRDefault="00822F00" w:rsidP="00822F00">
      <w:pPr>
        <w:pStyle w:val="dlPerson2Last"/>
      </w:pPr>
      <w:r>
        <w:t>Counsellor</w:t>
      </w:r>
    </w:p>
    <w:p w14:paraId="25EE1E53" w14:textId="0817DEC1" w:rsidR="00822F00" w:rsidRDefault="00822F00" w:rsidP="00822F00">
      <w:pPr>
        <w:pStyle w:val="dlPerson"/>
      </w:pPr>
      <w:r>
        <w:t>Colonel Maciej BETKE</w:t>
      </w:r>
    </w:p>
    <w:p w14:paraId="16C95301" w14:textId="0423A271" w:rsidR="00822F00" w:rsidRDefault="00822F00" w:rsidP="00822F00">
      <w:pPr>
        <w:pStyle w:val="dlPerson2"/>
      </w:pPr>
      <w:r>
        <w:t>Defence, Military and Air Attaché</w:t>
      </w:r>
    </w:p>
    <w:p w14:paraId="661B8823" w14:textId="2D80ACCD" w:rsidR="00822F00" w:rsidRDefault="00822F00" w:rsidP="00822F00">
      <w:pPr>
        <w:pStyle w:val="dlPerson2Last"/>
      </w:pPr>
      <w:r>
        <w:t>with residence in Vienna</w:t>
      </w:r>
    </w:p>
    <w:p w14:paraId="3C7204CC" w14:textId="2613B549" w:rsidR="00822F00" w:rsidRDefault="00822F00" w:rsidP="00822F00">
      <w:pPr>
        <w:pStyle w:val="MisijeNaslov"/>
      </w:pPr>
      <w:r>
        <w:br w:type="column"/>
      </w:r>
      <w:bookmarkStart w:id="113" w:name="_Toc213235268"/>
      <w:r>
        <w:lastRenderedPageBreak/>
        <w:t>Portugal</w:t>
      </w:r>
      <w:bookmarkEnd w:id="113"/>
    </w:p>
    <w:p w14:paraId="5D1E8B22" w14:textId="536204F5" w:rsidR="00822F00" w:rsidRDefault="00822F00" w:rsidP="00822F00">
      <w:pPr>
        <w:pStyle w:val="dlCaption"/>
      </w:pPr>
      <w:r>
        <w:t>EMBASSY OF THE PORTUGUESE REPUBLIC</w:t>
      </w:r>
    </w:p>
    <w:p w14:paraId="72650703" w14:textId="3E308BFD" w:rsidR="00822F00" w:rsidRDefault="00822F00" w:rsidP="00822F00">
      <w:pPr>
        <w:pStyle w:val="dlAddress"/>
      </w:pPr>
      <w:r>
        <w:t>AT-1010 VIENNA, Opernring 3/1</w:t>
      </w:r>
    </w:p>
    <w:p w14:paraId="677748E4" w14:textId="65327187" w:rsidR="00822F00" w:rsidRDefault="00822F00" w:rsidP="00822F00">
      <w:pPr>
        <w:pStyle w:val="dlOfficeHours"/>
      </w:pPr>
      <w:r>
        <w:t>Office hours: Monday – Friday 9.00 – 13.00 and 14.30 – 17.30</w:t>
      </w:r>
    </w:p>
    <w:p w14:paraId="5B3A319E" w14:textId="52D3289A" w:rsidR="00822F00" w:rsidRDefault="00822F00" w:rsidP="00822F00">
      <w:pPr>
        <w:pStyle w:val="dlPhone"/>
      </w:pPr>
      <w:r>
        <w:t>Tel: + 43 1 586 75 36 0</w:t>
      </w:r>
    </w:p>
    <w:p w14:paraId="09C99003" w14:textId="59CEA47E" w:rsidR="00822F00" w:rsidRDefault="00822F00" w:rsidP="00822F00">
      <w:pPr>
        <w:pStyle w:val="dlPhone"/>
      </w:pPr>
      <w:r>
        <w:t>Fax: + 43 1 586 75 36 99</w:t>
      </w:r>
    </w:p>
    <w:p w14:paraId="67895169" w14:textId="69AC1690" w:rsidR="00822F00" w:rsidRDefault="00822F00" w:rsidP="00822F00">
      <w:pPr>
        <w:pStyle w:val="dlPhone"/>
      </w:pPr>
      <w:r>
        <w:t>E-mail: viena@mne.pt</w:t>
      </w:r>
    </w:p>
    <w:p w14:paraId="09EA92AB" w14:textId="66AAB6E6" w:rsidR="00822F00" w:rsidRDefault="00822F00" w:rsidP="00822F00">
      <w:pPr>
        <w:pStyle w:val="dlUradCaption"/>
      </w:pPr>
      <w:r>
        <w:t>Consular Section</w:t>
      </w:r>
    </w:p>
    <w:p w14:paraId="3E3782CD" w14:textId="1167F7AE" w:rsidR="00822F00" w:rsidRDefault="00822F00" w:rsidP="00822F00">
      <w:pPr>
        <w:pStyle w:val="dlPhone"/>
      </w:pPr>
      <w:r>
        <w:t>AT–1010 VIENNA, Opernring 1/R/1</w:t>
      </w:r>
    </w:p>
    <w:p w14:paraId="5C958522" w14:textId="3A1BC214" w:rsidR="00822F00" w:rsidRDefault="00822F00" w:rsidP="00822F00">
      <w:pPr>
        <w:pStyle w:val="dlPhone"/>
      </w:pPr>
      <w:r>
        <w:t>Office hours: Monday – Thursday 9.00 – 13.00 and 14.30 – 17.30, Friday 9.30 – 13.00</w:t>
      </w:r>
    </w:p>
    <w:p w14:paraId="55F15069" w14:textId="7DA75BB0" w:rsidR="00822F00" w:rsidRDefault="00822F00" w:rsidP="00822F00">
      <w:pPr>
        <w:pStyle w:val="dlPhone"/>
      </w:pPr>
      <w:r>
        <w:t>Tel: + 43 1 585 37 20</w:t>
      </w:r>
    </w:p>
    <w:p w14:paraId="18755751" w14:textId="20D1482B" w:rsidR="00822F00" w:rsidRDefault="00822F00" w:rsidP="00822F00">
      <w:pPr>
        <w:pStyle w:val="dlPhone"/>
      </w:pPr>
      <w:r>
        <w:t>Emergency number: + 351 961 706 472, + 351 217 929 714</w:t>
      </w:r>
    </w:p>
    <w:p w14:paraId="17CA654D" w14:textId="441BA6DD" w:rsidR="00822F00" w:rsidRDefault="00822F00" w:rsidP="00822F00">
      <w:pPr>
        <w:pStyle w:val="dlPhone"/>
      </w:pPr>
      <w:r>
        <w:t>Fax: + 43 1 586 75 36 99</w:t>
      </w:r>
    </w:p>
    <w:p w14:paraId="73DD55B5" w14:textId="35D15A13" w:rsidR="00822F00" w:rsidRDefault="00822F00" w:rsidP="00822F00">
      <w:pPr>
        <w:pStyle w:val="dlPhone"/>
      </w:pPr>
      <w:r>
        <w:t>E-mail: sconsular.viena@mne.pt</w:t>
      </w:r>
    </w:p>
    <w:p w14:paraId="3B796A96" w14:textId="5A22E454" w:rsidR="00822F00" w:rsidRDefault="00822F00" w:rsidP="00822F00">
      <w:pPr>
        <w:pStyle w:val="dlPerson"/>
      </w:pPr>
    </w:p>
    <w:p w14:paraId="079E4B67" w14:textId="729903A8" w:rsidR="00822F00" w:rsidRDefault="00822F00" w:rsidP="00822F00">
      <w:pPr>
        <w:pStyle w:val="dlPerson"/>
      </w:pPr>
      <w:r>
        <w:t>Mr Eduardo Joaquim MÉSQUITA PINTO DA SILVA</w:t>
      </w:r>
    </w:p>
    <w:p w14:paraId="732E3B3D" w14:textId="25432A67" w:rsidR="00822F00" w:rsidRDefault="00822F00" w:rsidP="00822F00">
      <w:pPr>
        <w:pStyle w:val="dlPerson2"/>
      </w:pPr>
      <w:r>
        <w:t>Counsellor</w:t>
      </w:r>
    </w:p>
    <w:p w14:paraId="1CBE7288" w14:textId="199B7DB5" w:rsidR="00822F00" w:rsidRDefault="00822F00" w:rsidP="00822F00">
      <w:pPr>
        <w:pStyle w:val="dlPerson2Last"/>
      </w:pPr>
      <w:r>
        <w:t>Chargé d'Affaires a.i.</w:t>
      </w:r>
    </w:p>
    <w:p w14:paraId="7D324405" w14:textId="2101AFE3" w:rsidR="00822F00" w:rsidRDefault="00822F00" w:rsidP="00822F00">
      <w:pPr>
        <w:pStyle w:val="dlPerson"/>
      </w:pPr>
      <w:r>
        <w:t>Mr Rogério Paulo SILVESTRE LOPES</w:t>
      </w:r>
    </w:p>
    <w:p w14:paraId="58C56C22" w14:textId="3F1B3886" w:rsidR="00822F00" w:rsidRDefault="00822F00" w:rsidP="00822F00">
      <w:pPr>
        <w:pStyle w:val="dlPerson2Last"/>
      </w:pPr>
      <w:r>
        <w:t>Counsellor (Consular Affairs)</w:t>
      </w:r>
    </w:p>
    <w:p w14:paraId="12544A1E" w14:textId="17036197" w:rsidR="00822F00" w:rsidRDefault="00822F00" w:rsidP="00822F00">
      <w:pPr>
        <w:pStyle w:val="MisijeNaslov"/>
      </w:pPr>
      <w:r>
        <w:br w:type="column"/>
      </w:r>
      <w:bookmarkStart w:id="114" w:name="_Toc213235269"/>
      <w:r>
        <w:lastRenderedPageBreak/>
        <w:t>Qatar</w:t>
      </w:r>
      <w:bookmarkEnd w:id="114"/>
    </w:p>
    <w:p w14:paraId="77C3918E" w14:textId="643F8107" w:rsidR="00822F00" w:rsidRDefault="00822F00" w:rsidP="00822F00">
      <w:pPr>
        <w:pStyle w:val="dlCaption"/>
      </w:pPr>
      <w:r>
        <w:t>EMBASSY OF THE STATE OF QATAR</w:t>
      </w:r>
    </w:p>
    <w:p w14:paraId="7345D49D" w14:textId="04BB146C" w:rsidR="00822F00" w:rsidRDefault="00822F00" w:rsidP="00822F00">
      <w:pPr>
        <w:pStyle w:val="dlAddress"/>
      </w:pPr>
      <w:r>
        <w:t>AT-1010 VIENNA, Schottenring 10/7 a</w:t>
      </w:r>
    </w:p>
    <w:p w14:paraId="180B15B4" w14:textId="2F95C741" w:rsidR="00822F00" w:rsidRDefault="00822F00" w:rsidP="00822F00">
      <w:pPr>
        <w:pStyle w:val="dlOfficeHours"/>
      </w:pPr>
      <w:r>
        <w:t>Office hours: Monday – Friday 9.00 – 16.00</w:t>
      </w:r>
    </w:p>
    <w:p w14:paraId="2009D977" w14:textId="53AFA6EC" w:rsidR="00822F00" w:rsidRDefault="00822F00" w:rsidP="00822F00">
      <w:pPr>
        <w:pStyle w:val="dlPhone"/>
      </w:pPr>
      <w:r>
        <w:t>Tel: + 43 1 310 49 50</w:t>
      </w:r>
    </w:p>
    <w:p w14:paraId="14A39F47" w14:textId="57226249" w:rsidR="00822F00" w:rsidRDefault="00822F00" w:rsidP="00822F00">
      <w:pPr>
        <w:pStyle w:val="dlPhone"/>
      </w:pPr>
      <w:r>
        <w:t>Emergency number: + 43 1 310 49 50 303</w:t>
      </w:r>
    </w:p>
    <w:p w14:paraId="5D217345" w14:textId="7C98AF3C" w:rsidR="00822F00" w:rsidRDefault="00822F00" w:rsidP="00822F00">
      <w:pPr>
        <w:pStyle w:val="dlPhone"/>
      </w:pPr>
      <w:r>
        <w:t>Fax: + 43 1 319 08 97</w:t>
      </w:r>
    </w:p>
    <w:p w14:paraId="08877B20" w14:textId="406E3980" w:rsidR="00822F00" w:rsidRDefault="00822F00" w:rsidP="00822F00">
      <w:pPr>
        <w:pStyle w:val="dlPhone"/>
      </w:pPr>
      <w:r>
        <w:t>E-mail: katar.botschaft@mofa.gov.qa</w:t>
      </w:r>
    </w:p>
    <w:p w14:paraId="5FA0C85A" w14:textId="5551E6FD" w:rsidR="00822F00" w:rsidRDefault="00822F00" w:rsidP="00822F00">
      <w:pPr>
        <w:pStyle w:val="dlPhone"/>
      </w:pPr>
      <w:r>
        <w:t>Homepage: https://vienna.embassy.qa/en</w:t>
      </w:r>
    </w:p>
    <w:p w14:paraId="42175F76" w14:textId="1AE5A16B" w:rsidR="00822F00" w:rsidRDefault="00822F00" w:rsidP="00822F00">
      <w:pPr>
        <w:pStyle w:val="dlUradCaption"/>
      </w:pPr>
      <w:r>
        <w:t>Consular Section</w:t>
      </w:r>
    </w:p>
    <w:p w14:paraId="766E5272" w14:textId="42FCED60" w:rsidR="00822F00" w:rsidRDefault="00822F00" w:rsidP="00822F00">
      <w:pPr>
        <w:pStyle w:val="dlPhone"/>
      </w:pPr>
      <w:r>
        <w:t>Office hours: Monday – Friday 9.00 – 13.00</w:t>
      </w:r>
    </w:p>
    <w:p w14:paraId="7C2B520A" w14:textId="782EBE16" w:rsidR="00822F00" w:rsidRDefault="00822F00" w:rsidP="00822F00">
      <w:pPr>
        <w:pStyle w:val="dlPhone"/>
      </w:pPr>
      <w:r>
        <w:t>Tel: + 43 1 310 49 50 407</w:t>
      </w:r>
    </w:p>
    <w:p w14:paraId="343F3D37" w14:textId="52898878" w:rsidR="00822F00" w:rsidRDefault="00822F00" w:rsidP="00822F00">
      <w:pPr>
        <w:pStyle w:val="dlPhone"/>
      </w:pPr>
      <w:r>
        <w:t>E-mail: vienna@mofa.gov.qa</w:t>
      </w:r>
    </w:p>
    <w:p w14:paraId="01455437" w14:textId="4604E910" w:rsidR="00822F00" w:rsidRDefault="00822F00" w:rsidP="00822F00">
      <w:pPr>
        <w:pStyle w:val="dlPerson"/>
      </w:pPr>
    </w:p>
    <w:p w14:paraId="456DD4B1" w14:textId="1343E877" w:rsidR="00822F00" w:rsidRDefault="00822F00" w:rsidP="00822F00">
      <w:pPr>
        <w:pStyle w:val="dlPerson"/>
      </w:pPr>
      <w:r>
        <w:t>H. E. Mr Jassim Yaaqob Y A AL HAMADI</w:t>
      </w:r>
    </w:p>
    <w:p w14:paraId="2F39E47D" w14:textId="1776C2B4" w:rsidR="00822F00" w:rsidRDefault="00822F00" w:rsidP="00822F00">
      <w:pPr>
        <w:pStyle w:val="dlPerson2"/>
      </w:pPr>
      <w:r>
        <w:t>Ambassador Extraordinary and Plenipotentiary</w:t>
      </w:r>
    </w:p>
    <w:p w14:paraId="421837CD" w14:textId="1807085B" w:rsidR="00822F00" w:rsidRDefault="00822F00" w:rsidP="00822F00">
      <w:pPr>
        <w:pStyle w:val="dlPerson2Last"/>
      </w:pPr>
      <w:r>
        <w:t>13 March 2024</w:t>
      </w:r>
    </w:p>
    <w:p w14:paraId="60D84760" w14:textId="2DF77DA2" w:rsidR="00822F00" w:rsidRDefault="00822F00" w:rsidP="00822F00">
      <w:pPr>
        <w:pStyle w:val="dlPerson"/>
      </w:pPr>
      <w:r>
        <w:t>Mr Jamal A. Rahman M.S. AL-JABER</w:t>
      </w:r>
    </w:p>
    <w:p w14:paraId="0A9B8799" w14:textId="0DF11BCB" w:rsidR="00822F00" w:rsidRDefault="00822F00" w:rsidP="00822F00">
      <w:pPr>
        <w:pStyle w:val="dlPerson2Last"/>
      </w:pPr>
      <w:r>
        <w:t>Minister Plenipotentiary</w:t>
      </w:r>
    </w:p>
    <w:p w14:paraId="75C3FAF5" w14:textId="69601BD2" w:rsidR="00822F00" w:rsidRDefault="00822F00" w:rsidP="00822F00">
      <w:pPr>
        <w:pStyle w:val="dlPerson"/>
      </w:pPr>
      <w:r>
        <w:t>Mr Mohammed Essa M K AL-MANNAI</w:t>
      </w:r>
    </w:p>
    <w:p w14:paraId="271826F9" w14:textId="72DE8C09" w:rsidR="00822F00" w:rsidRDefault="00822F00" w:rsidP="00822F00">
      <w:pPr>
        <w:pStyle w:val="dlPerson2Last"/>
      </w:pPr>
      <w:r>
        <w:t>Third Secretary</w:t>
      </w:r>
    </w:p>
    <w:p w14:paraId="5EAF3552" w14:textId="245A6319" w:rsidR="00822F00" w:rsidRDefault="00822F00" w:rsidP="00822F00">
      <w:pPr>
        <w:pStyle w:val="MisijeNaslov"/>
      </w:pPr>
      <w:r>
        <w:br w:type="column"/>
      </w:r>
      <w:bookmarkStart w:id="115" w:name="_Toc213235270"/>
      <w:r>
        <w:t>Romania</w:t>
      </w:r>
      <w:bookmarkEnd w:id="115"/>
    </w:p>
    <w:p w14:paraId="3A9886C8" w14:textId="7DE34F6A" w:rsidR="00822F00" w:rsidRDefault="00822F00" w:rsidP="00822F00">
      <w:pPr>
        <w:pStyle w:val="dlCaption"/>
      </w:pPr>
      <w:r>
        <w:t>EMBASSY OF ROMANIA</w:t>
      </w:r>
    </w:p>
    <w:p w14:paraId="146A9D5B" w14:textId="200FFCDA" w:rsidR="00822F00" w:rsidRDefault="00822F00" w:rsidP="00822F00">
      <w:pPr>
        <w:pStyle w:val="dlAddress"/>
      </w:pPr>
      <w:r>
        <w:t>SI-1107 LJUBLJANA, Smrekarjeva ulica 33a</w:t>
      </w:r>
    </w:p>
    <w:p w14:paraId="2063FADC" w14:textId="501F87C7" w:rsidR="00822F00" w:rsidRDefault="00822F00" w:rsidP="00822F00">
      <w:pPr>
        <w:pStyle w:val="dlOfficeHours"/>
      </w:pPr>
      <w:r>
        <w:t>Office hours: Monday – Friday 8.30 – 16.30</w:t>
      </w:r>
    </w:p>
    <w:p w14:paraId="64A8C105" w14:textId="02724815" w:rsidR="00822F00" w:rsidRDefault="00822F00" w:rsidP="00822F00">
      <w:pPr>
        <w:pStyle w:val="dlPhone"/>
      </w:pPr>
      <w:r>
        <w:t>Tel: + 386 1 505 73 35</w:t>
      </w:r>
    </w:p>
    <w:p w14:paraId="7543EDFF" w14:textId="584E5880" w:rsidR="00822F00" w:rsidRDefault="00822F00" w:rsidP="00822F00">
      <w:pPr>
        <w:pStyle w:val="dlPhone"/>
      </w:pPr>
      <w:r>
        <w:t>E-mail: ljubljana@mae.ro</w:t>
      </w:r>
    </w:p>
    <w:p w14:paraId="50A60FD9" w14:textId="4D6D8CAB" w:rsidR="00822F00" w:rsidRDefault="00822F00" w:rsidP="00822F00">
      <w:pPr>
        <w:pStyle w:val="dlPhone"/>
      </w:pPr>
      <w:r>
        <w:t>Homepage: https://ljubljana.mae.ro/</w:t>
      </w:r>
    </w:p>
    <w:p w14:paraId="7EBA500A" w14:textId="22712864" w:rsidR="00822F00" w:rsidRDefault="00822F00" w:rsidP="00822F00">
      <w:pPr>
        <w:pStyle w:val="dlPerson"/>
      </w:pPr>
    </w:p>
    <w:p w14:paraId="6A274F54" w14:textId="4F82ADAA" w:rsidR="00822F00" w:rsidRDefault="00822F00" w:rsidP="00822F00">
      <w:pPr>
        <w:pStyle w:val="dlPerson"/>
      </w:pPr>
      <w:r>
        <w:t>H. E. Mr Mihai-Alexandru GRĂDINAR</w:t>
      </w:r>
    </w:p>
    <w:p w14:paraId="634D3C08" w14:textId="3695BFDD" w:rsidR="00822F00" w:rsidRDefault="00822F00" w:rsidP="00822F00">
      <w:pPr>
        <w:pStyle w:val="dlPerson2"/>
      </w:pPr>
      <w:r>
        <w:t>Ambassador Extraordinary and Plenipotentiary</w:t>
      </w:r>
    </w:p>
    <w:p w14:paraId="29EE52CF" w14:textId="68679EEE" w:rsidR="00822F00" w:rsidRDefault="00822F00" w:rsidP="00822F00">
      <w:pPr>
        <w:pStyle w:val="dlPerson2Last"/>
      </w:pPr>
      <w:r>
        <w:t>22 November 2022</w:t>
      </w:r>
    </w:p>
    <w:p w14:paraId="6A48EDAB" w14:textId="0ABB5C1D" w:rsidR="00822F00" w:rsidRDefault="00822F00" w:rsidP="00822F00">
      <w:pPr>
        <w:pStyle w:val="dlPerson"/>
      </w:pPr>
      <w:r>
        <w:t>Ms Andreea-Roxana GRĂDINAR</w:t>
      </w:r>
    </w:p>
    <w:p w14:paraId="50C98B7E" w14:textId="161782BB" w:rsidR="00822F00" w:rsidRDefault="00822F00" w:rsidP="00822F00">
      <w:pPr>
        <w:pStyle w:val="dlPerson2Last"/>
      </w:pPr>
      <w:r>
        <w:t>Minister Counsellor</w:t>
      </w:r>
    </w:p>
    <w:p w14:paraId="1EFF0D30" w14:textId="7C5EB6F7" w:rsidR="00822F00" w:rsidRDefault="00822F00" w:rsidP="00822F00">
      <w:pPr>
        <w:pStyle w:val="dlPerson"/>
      </w:pPr>
      <w:r>
        <w:t>Mr Marius-Cristian CRISTEA</w:t>
      </w:r>
    </w:p>
    <w:p w14:paraId="589E1F16" w14:textId="225A0297" w:rsidR="00822F00" w:rsidRDefault="00822F00" w:rsidP="00822F00">
      <w:pPr>
        <w:pStyle w:val="dlPerson2Last"/>
      </w:pPr>
      <w:r>
        <w:t>Minister Counsellor (Economic Affairs)</w:t>
      </w:r>
    </w:p>
    <w:p w14:paraId="722230B8" w14:textId="360C641C" w:rsidR="00822F00" w:rsidRDefault="00822F00" w:rsidP="00822F00">
      <w:pPr>
        <w:pStyle w:val="dlPerson"/>
      </w:pPr>
      <w:r>
        <w:t>Mr Romulus BANU</w:t>
      </w:r>
    </w:p>
    <w:p w14:paraId="146967F5" w14:textId="0158D43A" w:rsidR="00822F00" w:rsidRDefault="00822F00" w:rsidP="00822F00">
      <w:pPr>
        <w:pStyle w:val="dlPerson2Last"/>
      </w:pPr>
      <w:r>
        <w:t>Counsellor</w:t>
      </w:r>
    </w:p>
    <w:p w14:paraId="47D274C2" w14:textId="3D5749D2" w:rsidR="00822F00" w:rsidRDefault="00822F00" w:rsidP="00822F00">
      <w:pPr>
        <w:pStyle w:val="dlPerson"/>
      </w:pPr>
      <w:r>
        <w:t>Ms Andreea AŞTEFĂNESEI-ŞAGUNA</w:t>
      </w:r>
    </w:p>
    <w:p w14:paraId="58B7D0FC" w14:textId="53C6C049" w:rsidR="00822F00" w:rsidRDefault="00822F00" w:rsidP="00822F00">
      <w:pPr>
        <w:pStyle w:val="dlPerson2Last"/>
      </w:pPr>
      <w:r>
        <w:t>First Secretary (Political and Consular Affairs)</w:t>
      </w:r>
    </w:p>
    <w:p w14:paraId="0ACB9D2B" w14:textId="3647A7AB" w:rsidR="00822F00" w:rsidRDefault="00822F00" w:rsidP="00822F00">
      <w:pPr>
        <w:pStyle w:val="dlPerson"/>
      </w:pPr>
      <w:r>
        <w:t>Colonel Petre Georgian NEDELCU</w:t>
      </w:r>
    </w:p>
    <w:p w14:paraId="75F829FA" w14:textId="4288E22D" w:rsidR="00822F00" w:rsidRDefault="00822F00" w:rsidP="00822F00">
      <w:pPr>
        <w:pStyle w:val="dlPerson2"/>
      </w:pPr>
      <w:r>
        <w:t>Defence, Military and Air Attaché</w:t>
      </w:r>
    </w:p>
    <w:p w14:paraId="1859AD52" w14:textId="054658CE" w:rsidR="00822F00" w:rsidRDefault="00822F00" w:rsidP="00822F00">
      <w:pPr>
        <w:pStyle w:val="dlPerson2Last"/>
      </w:pPr>
      <w:r>
        <w:t>with residence in Vienna</w:t>
      </w:r>
    </w:p>
    <w:p w14:paraId="76C9854A" w14:textId="7A427073" w:rsidR="00822F00" w:rsidRDefault="00822F00" w:rsidP="00822F00">
      <w:pPr>
        <w:pStyle w:val="MisijeNaslov"/>
      </w:pPr>
      <w:r>
        <w:br w:type="column"/>
      </w:r>
      <w:bookmarkStart w:id="116" w:name="_Toc213235271"/>
      <w:r>
        <w:t>Russian Federation</w:t>
      </w:r>
      <w:bookmarkEnd w:id="116"/>
    </w:p>
    <w:p w14:paraId="61E0E3D0" w14:textId="69984059" w:rsidR="00822F00" w:rsidRDefault="00822F00" w:rsidP="00822F00">
      <w:pPr>
        <w:pStyle w:val="dlCaption"/>
      </w:pPr>
      <w:r>
        <w:t>EMBASSY OF THE RUSSIAN FEDERATION</w:t>
      </w:r>
    </w:p>
    <w:p w14:paraId="10E996EA" w14:textId="31BDC929" w:rsidR="00822F00" w:rsidRDefault="00822F00" w:rsidP="00822F00">
      <w:pPr>
        <w:pStyle w:val="dlAddress"/>
      </w:pPr>
      <w:r>
        <w:t>SI-1000 LJUBLJANA, Windischerjeva ulica 3</w:t>
      </w:r>
    </w:p>
    <w:p w14:paraId="1B95544F" w14:textId="77777777" w:rsidR="00822F00" w:rsidRDefault="00822F00" w:rsidP="00822F00">
      <w:pPr>
        <w:pStyle w:val="dlOfficeHours"/>
      </w:pPr>
      <w:r>
        <w:t>Office hours: Monday – Thursday 8.45 – 13.00 and 14.00 – 18.00</w:t>
      </w:r>
    </w:p>
    <w:p w14:paraId="58DAFC51" w14:textId="2FC88AAC" w:rsidR="00822F00" w:rsidRDefault="00822F00" w:rsidP="00822F00">
      <w:pPr>
        <w:pStyle w:val="dlOfficeHours"/>
      </w:pPr>
      <w:r>
        <w:t>Friday 8.45 – 13.00 and 14.00 – 16.45</w:t>
      </w:r>
    </w:p>
    <w:p w14:paraId="3B7CB3CA" w14:textId="7F18E44C" w:rsidR="00822F00" w:rsidRDefault="00822F00" w:rsidP="00822F00">
      <w:pPr>
        <w:pStyle w:val="dlPhone"/>
      </w:pPr>
      <w:r>
        <w:t>Tel: + 386 1 425 68 75, + 386 1 425 68 80</w:t>
      </w:r>
    </w:p>
    <w:p w14:paraId="78FB2FCB" w14:textId="3101E816" w:rsidR="00822F00" w:rsidRDefault="00822F00" w:rsidP="00822F00">
      <w:pPr>
        <w:pStyle w:val="dlPhone"/>
      </w:pPr>
      <w:r>
        <w:t>Fax: + 386 1 425 68 78</w:t>
      </w:r>
    </w:p>
    <w:p w14:paraId="31316A3C" w14:textId="2B3B62CC" w:rsidR="00822F00" w:rsidRDefault="00822F00" w:rsidP="00822F00">
      <w:pPr>
        <w:pStyle w:val="dlPhone"/>
      </w:pPr>
      <w:r>
        <w:t>E-mail: ambrus.slo@siol.net</w:t>
      </w:r>
    </w:p>
    <w:p w14:paraId="2049F372" w14:textId="40929DEC" w:rsidR="00822F00" w:rsidRDefault="00822F00" w:rsidP="00822F00">
      <w:pPr>
        <w:pStyle w:val="dlPhone"/>
      </w:pPr>
      <w:r>
        <w:t>Homepage: www.veleposlanistvorusije.mid.ru</w:t>
      </w:r>
    </w:p>
    <w:p w14:paraId="53C136FB" w14:textId="55CF0977" w:rsidR="00822F00" w:rsidRDefault="00822F00" w:rsidP="00822F00">
      <w:pPr>
        <w:pStyle w:val="dlUradCaption"/>
      </w:pPr>
      <w:r>
        <w:t>Military, Air and Naval Attaché´s Office</w:t>
      </w:r>
    </w:p>
    <w:p w14:paraId="02AB05FB" w14:textId="259594A4" w:rsidR="00822F00" w:rsidRDefault="00822F00" w:rsidP="00822F00">
      <w:pPr>
        <w:pStyle w:val="dlPhone"/>
      </w:pPr>
      <w:r>
        <w:t>E-mail: vatrf@mail.ru</w:t>
      </w:r>
    </w:p>
    <w:p w14:paraId="76742341" w14:textId="2B50B35D" w:rsidR="00822F00" w:rsidRDefault="00822F00" w:rsidP="00822F00">
      <w:pPr>
        <w:pStyle w:val="dlUradCaption"/>
      </w:pPr>
      <w:r>
        <w:t>Consular Section</w:t>
      </w:r>
    </w:p>
    <w:p w14:paraId="51FDD040" w14:textId="68914787" w:rsidR="00822F00" w:rsidRDefault="00822F00" w:rsidP="00822F00">
      <w:pPr>
        <w:pStyle w:val="dlPhone"/>
      </w:pPr>
      <w:r>
        <w:t>SI–1000 LJUBLJANA, Povšetova ulica 40</w:t>
      </w:r>
    </w:p>
    <w:p w14:paraId="2871FFE1" w14:textId="5C6E90C6" w:rsidR="00822F00" w:rsidRDefault="00822F00" w:rsidP="00822F00">
      <w:pPr>
        <w:pStyle w:val="dlPhone"/>
      </w:pPr>
      <w:r>
        <w:t>Office hours: Monday – Friday 8.30 – 12.30 and 14.15 – 18.00</w:t>
      </w:r>
    </w:p>
    <w:p w14:paraId="18B4D805" w14:textId="0A638B4B" w:rsidR="00822F00" w:rsidRDefault="00822F00" w:rsidP="00822F00">
      <w:pPr>
        <w:pStyle w:val="dlPhone"/>
      </w:pPr>
      <w:r>
        <w:t>Tel: + 386 1 432 90 31, + 386 1 425 41 42</w:t>
      </w:r>
    </w:p>
    <w:p w14:paraId="27E37B0A" w14:textId="673E3B52" w:rsidR="00822F00" w:rsidRDefault="00822F00" w:rsidP="00822F00">
      <w:pPr>
        <w:pStyle w:val="dlPhone"/>
      </w:pPr>
      <w:r>
        <w:t>Emergency number: + 386 31 72 66 04</w:t>
      </w:r>
    </w:p>
    <w:p w14:paraId="5976A18A" w14:textId="2CDF298E" w:rsidR="00822F00" w:rsidRDefault="00822F00" w:rsidP="00822F00">
      <w:pPr>
        <w:pStyle w:val="dlPhone"/>
      </w:pPr>
      <w:r>
        <w:t>Fax: + 386 1 425 41 41</w:t>
      </w:r>
    </w:p>
    <w:p w14:paraId="0849EA68" w14:textId="08AFC245" w:rsidR="00822F00" w:rsidRDefault="00822F00" w:rsidP="00822F00">
      <w:pPr>
        <w:pStyle w:val="dlPhone"/>
      </w:pPr>
      <w:r>
        <w:t>E-mail: rusconsulslovenia@mid.ru</w:t>
      </w:r>
    </w:p>
    <w:p w14:paraId="59BC921A" w14:textId="4A63DD63" w:rsidR="00822F00" w:rsidRDefault="00822F00" w:rsidP="00822F00">
      <w:pPr>
        <w:pStyle w:val="dlPerson"/>
      </w:pPr>
    </w:p>
    <w:p w14:paraId="7430EBFD" w14:textId="34222AC8" w:rsidR="00822F00" w:rsidRDefault="00822F00" w:rsidP="00822F00">
      <w:pPr>
        <w:pStyle w:val="dlPerson"/>
      </w:pPr>
      <w:r>
        <w:t>H. E. Mr Timur EYVAZOV</w:t>
      </w:r>
    </w:p>
    <w:p w14:paraId="1DCFFFE4" w14:textId="08B4617E" w:rsidR="00822F00" w:rsidRDefault="00822F00" w:rsidP="00822F00">
      <w:pPr>
        <w:pStyle w:val="dlPerson2"/>
      </w:pPr>
      <w:r>
        <w:t>Ambassador Extraordinary and Plenipotentiary</w:t>
      </w:r>
    </w:p>
    <w:p w14:paraId="0B0CE236" w14:textId="7D7578F9" w:rsidR="00822F00" w:rsidRDefault="00822F00" w:rsidP="00822F00">
      <w:pPr>
        <w:pStyle w:val="dlPerson2Last"/>
      </w:pPr>
      <w:r>
        <w:t>20 January 2020</w:t>
      </w:r>
    </w:p>
    <w:p w14:paraId="1EAED209" w14:textId="3F2FED32" w:rsidR="00822F00" w:rsidRDefault="00822F00" w:rsidP="00822F00">
      <w:pPr>
        <w:pStyle w:val="dlPerson"/>
      </w:pPr>
      <w:r>
        <w:t>Mr Alexey POGONIN</w:t>
      </w:r>
    </w:p>
    <w:p w14:paraId="2CAB659E" w14:textId="0EF3B09A" w:rsidR="00822F00" w:rsidRDefault="00822F00" w:rsidP="00822F00">
      <w:pPr>
        <w:pStyle w:val="dlPerson2Last"/>
      </w:pPr>
      <w:r>
        <w:t>Minister Counsellor</w:t>
      </w:r>
    </w:p>
    <w:p w14:paraId="35CAB1F4" w14:textId="0BE66D6A" w:rsidR="00822F00" w:rsidRDefault="00822F00" w:rsidP="00822F00">
      <w:pPr>
        <w:pStyle w:val="dlPerson"/>
      </w:pPr>
      <w:r>
        <w:t>Mr Vladimir NELYUBIN</w:t>
      </w:r>
    </w:p>
    <w:p w14:paraId="22002D30" w14:textId="39B2A121" w:rsidR="00822F00" w:rsidRDefault="00822F00" w:rsidP="00822F00">
      <w:pPr>
        <w:pStyle w:val="dlPerson2Last"/>
      </w:pPr>
      <w:r>
        <w:t>Counsellor</w:t>
      </w:r>
    </w:p>
    <w:p w14:paraId="14DC41A3" w14:textId="4393ECB9" w:rsidR="00822F00" w:rsidRDefault="00822F00" w:rsidP="00822F00">
      <w:pPr>
        <w:pStyle w:val="dlPerson"/>
      </w:pPr>
      <w:r>
        <w:t>Mr Victor KONVISAR</w:t>
      </w:r>
    </w:p>
    <w:p w14:paraId="1CED59C3" w14:textId="3E5758F3" w:rsidR="00822F00" w:rsidRDefault="00822F00" w:rsidP="00822F00">
      <w:pPr>
        <w:pStyle w:val="dlPerson2Last"/>
      </w:pPr>
      <w:r>
        <w:t>Counsellor</w:t>
      </w:r>
    </w:p>
    <w:p w14:paraId="37FC24AA" w14:textId="599851A7" w:rsidR="00822F00" w:rsidRDefault="00822F00" w:rsidP="00822F00">
      <w:pPr>
        <w:pStyle w:val="dlPerson"/>
      </w:pPr>
      <w:r>
        <w:t>Mr Dmitry SERGIENKO</w:t>
      </w:r>
    </w:p>
    <w:p w14:paraId="4381542D" w14:textId="133B7D52" w:rsidR="00822F00" w:rsidRDefault="00822F00" w:rsidP="00822F00">
      <w:pPr>
        <w:pStyle w:val="dlPerson2Last"/>
      </w:pPr>
      <w:r>
        <w:t>First Secretary</w:t>
      </w:r>
    </w:p>
    <w:p w14:paraId="6C435C39" w14:textId="3D66F8E3" w:rsidR="00822F00" w:rsidRDefault="00822F00" w:rsidP="00822F00">
      <w:pPr>
        <w:pStyle w:val="MisijeNaslov"/>
      </w:pPr>
      <w:r>
        <w:br w:type="column"/>
      </w:r>
      <w:bookmarkStart w:id="117" w:name="_Toc213235272"/>
      <w:r>
        <w:t>Rwanda</w:t>
      </w:r>
      <w:bookmarkEnd w:id="117"/>
    </w:p>
    <w:p w14:paraId="3266F9C0" w14:textId="1D90BFF6" w:rsidR="00822F00" w:rsidRDefault="00822F00" w:rsidP="00822F00">
      <w:pPr>
        <w:pStyle w:val="dlCaption"/>
      </w:pPr>
      <w:r>
        <w:t>EMBASSY OF THE REPUBLIC OF RWANDA</w:t>
      </w:r>
    </w:p>
    <w:p w14:paraId="552112F0" w14:textId="2EE9D6AB" w:rsidR="00822F00" w:rsidRDefault="00822F00" w:rsidP="00822F00">
      <w:pPr>
        <w:pStyle w:val="dlAddress"/>
      </w:pPr>
      <w:r>
        <w:t>CH-1202 GENEVA, Rue de Vermont 37/39</w:t>
      </w:r>
    </w:p>
    <w:p w14:paraId="5BDD2D65" w14:textId="5E0A4972" w:rsidR="00822F00" w:rsidRDefault="00822F00" w:rsidP="00822F00">
      <w:pPr>
        <w:pStyle w:val="dlOfficeHours"/>
      </w:pPr>
      <w:r>
        <w:t>Official hours: Monday – Friday 9.00 – 13.00 and 14.00 – 18.00</w:t>
      </w:r>
    </w:p>
    <w:p w14:paraId="4BB07CF2" w14:textId="7CB27EE3" w:rsidR="00822F00" w:rsidRDefault="00822F00" w:rsidP="00822F00">
      <w:pPr>
        <w:pStyle w:val="dlPhone"/>
      </w:pPr>
      <w:r>
        <w:t>Tel: + 41 22 919 10 00</w:t>
      </w:r>
    </w:p>
    <w:p w14:paraId="66BACA11" w14:textId="71878999" w:rsidR="00822F00" w:rsidRDefault="00822F00" w:rsidP="00822F00">
      <w:pPr>
        <w:pStyle w:val="dlPhone"/>
      </w:pPr>
      <w:r>
        <w:t>Emergency number: + 41 79 903 99 01</w:t>
      </w:r>
    </w:p>
    <w:p w14:paraId="77B6B64E" w14:textId="0AD5A047" w:rsidR="00822F00" w:rsidRDefault="00822F00" w:rsidP="00822F00">
      <w:pPr>
        <w:pStyle w:val="dlPhone"/>
      </w:pPr>
      <w:r>
        <w:t>E-mail: ambageneve@minaffet.gov.rw</w:t>
      </w:r>
    </w:p>
    <w:p w14:paraId="40726C54" w14:textId="61BFF40E" w:rsidR="00822F00" w:rsidRDefault="00822F00" w:rsidP="00822F00">
      <w:pPr>
        <w:pStyle w:val="dlPhone"/>
      </w:pPr>
      <w:r>
        <w:t>Homepage: www.rwandainswitzerland.gov.rw</w:t>
      </w:r>
    </w:p>
    <w:p w14:paraId="1C029A73" w14:textId="1AF2E78E" w:rsidR="00822F00" w:rsidRDefault="00822F00" w:rsidP="00822F00">
      <w:pPr>
        <w:pStyle w:val="dlPerson"/>
      </w:pPr>
    </w:p>
    <w:p w14:paraId="73AA0381" w14:textId="36D6C68B" w:rsidR="00822F00" w:rsidRDefault="00822F00" w:rsidP="00822F00">
      <w:pPr>
        <w:pStyle w:val="dlPerson"/>
      </w:pPr>
      <w:r>
        <w:t>H. E. Mr James NGANGO</w:t>
      </w:r>
    </w:p>
    <w:p w14:paraId="688B8448" w14:textId="3381A3C3" w:rsidR="00822F00" w:rsidRDefault="00822F00" w:rsidP="00822F00">
      <w:pPr>
        <w:pStyle w:val="dlPerson2"/>
      </w:pPr>
      <w:r>
        <w:t>Ambassador Extraordinary and Plenipotentiary</w:t>
      </w:r>
    </w:p>
    <w:p w14:paraId="0F7436F3" w14:textId="1A5AFA6C" w:rsidR="00822F00" w:rsidRDefault="00822F00" w:rsidP="00822F00">
      <w:pPr>
        <w:pStyle w:val="dlPerson2Last"/>
      </w:pPr>
      <w:r>
        <w:t>13 December 2024</w:t>
      </w:r>
    </w:p>
    <w:p w14:paraId="2F45B037" w14:textId="03962EEF" w:rsidR="00822F00" w:rsidRDefault="00822F00" w:rsidP="00822F00">
      <w:pPr>
        <w:pStyle w:val="MisijeNaslov"/>
      </w:pPr>
      <w:r>
        <w:br w:type="column"/>
      </w:r>
      <w:bookmarkStart w:id="118" w:name="_Toc213235273"/>
      <w:r>
        <w:t>San Marino</w:t>
      </w:r>
      <w:bookmarkEnd w:id="118"/>
    </w:p>
    <w:p w14:paraId="339330EF" w14:textId="4175BBB7" w:rsidR="00822F00" w:rsidRDefault="00822F00" w:rsidP="00822F00">
      <w:pPr>
        <w:pStyle w:val="dlCaption"/>
      </w:pPr>
      <w:r>
        <w:t>EMBASSY OF THE REPUBLIC OF SAN MARINO</w:t>
      </w:r>
    </w:p>
    <w:p w14:paraId="2691FA0F" w14:textId="77777777" w:rsidR="00822F00" w:rsidRDefault="00822F00" w:rsidP="00822F00">
      <w:pPr>
        <w:pStyle w:val="dlAddress"/>
      </w:pPr>
      <w:r>
        <w:t>BE-1000 BRUSSELS, Avenue de Cortenbergh 116, boîte 3</w:t>
      </w:r>
    </w:p>
    <w:p w14:paraId="3E31ED51" w14:textId="77777777" w:rsidR="00822F00" w:rsidRDefault="00822F00" w:rsidP="00822F00">
      <w:pPr>
        <w:pStyle w:val="dlAddress"/>
      </w:pPr>
    </w:p>
    <w:p w14:paraId="2EF028D7" w14:textId="77777777" w:rsidR="00822F00" w:rsidRDefault="00822F00" w:rsidP="00822F00">
      <w:pPr>
        <w:pStyle w:val="dlAddress"/>
      </w:pPr>
      <w:r>
        <w:t xml:space="preserve">  Ministry of Foreign Affairs </w:t>
      </w:r>
    </w:p>
    <w:p w14:paraId="27F1CFD5" w14:textId="77777777" w:rsidR="00822F00" w:rsidRDefault="00822F00" w:rsidP="00822F00">
      <w:pPr>
        <w:pStyle w:val="dlAddress"/>
      </w:pPr>
      <w:r>
        <w:t xml:space="preserve">  Palazzo Begni - Contrada Omerelli, 31 </w:t>
      </w:r>
    </w:p>
    <w:p w14:paraId="5CAF3AF0" w14:textId="4F8C5858" w:rsidR="00822F00" w:rsidRDefault="00822F00" w:rsidP="00822F00">
      <w:pPr>
        <w:pStyle w:val="dlAddress"/>
      </w:pPr>
      <w:r>
        <w:t xml:space="preserve">  SM-47890 SAN MARINO</w:t>
      </w:r>
    </w:p>
    <w:p w14:paraId="5625F645" w14:textId="6E00BE01" w:rsidR="00822F00" w:rsidRDefault="00822F00" w:rsidP="00822F00">
      <w:pPr>
        <w:pStyle w:val="dlOfficeHours"/>
      </w:pPr>
      <w:r>
        <w:t>Office hours: Monday – Thursday 9.00 – 16.00, Friday 9.00 – 14.00</w:t>
      </w:r>
    </w:p>
    <w:p w14:paraId="2D861C15" w14:textId="18CA0ABC" w:rsidR="00822F00" w:rsidRDefault="00822F00" w:rsidP="00822F00">
      <w:pPr>
        <w:pStyle w:val="dlPhone"/>
      </w:pPr>
      <w:r>
        <w:t>Tel: + 32 2 640 47 33</w:t>
      </w:r>
    </w:p>
    <w:p w14:paraId="1A0A8EF6" w14:textId="235A73E8" w:rsidR="00822F00" w:rsidRDefault="00822F00" w:rsidP="00822F00">
      <w:pPr>
        <w:pStyle w:val="dlPhone"/>
      </w:pPr>
      <w:r>
        <w:t>Emergency number: + 32 2 644 22 24, + 378 05 49 88 23 37</w:t>
      </w:r>
    </w:p>
    <w:p w14:paraId="601D56CF" w14:textId="5DA29CD1" w:rsidR="00822F00" w:rsidRDefault="00822F00" w:rsidP="00822F00">
      <w:pPr>
        <w:pStyle w:val="dlPhone"/>
      </w:pPr>
      <w:r>
        <w:t>E-mail: amb.slovenia@gov.sm</w:t>
      </w:r>
    </w:p>
    <w:p w14:paraId="4266E627" w14:textId="3B4EE4ED" w:rsidR="00822F00" w:rsidRDefault="00822F00" w:rsidP="00822F00">
      <w:pPr>
        <w:pStyle w:val="dlPhone"/>
      </w:pPr>
      <w:r>
        <w:t>Homepage: www.esteri.sm</w:t>
      </w:r>
    </w:p>
    <w:p w14:paraId="5CB12499" w14:textId="0EF9FD0F" w:rsidR="00822F00" w:rsidRDefault="00822F00" w:rsidP="00822F00">
      <w:pPr>
        <w:pStyle w:val="dlPerson"/>
      </w:pPr>
    </w:p>
    <w:p w14:paraId="276DE6CB" w14:textId="77E5ED58" w:rsidR="00822F00" w:rsidRDefault="00822F00" w:rsidP="00822F00">
      <w:pPr>
        <w:pStyle w:val="dlPerson"/>
      </w:pPr>
      <w:r>
        <w:t>H. E. Ms Lisa GUALTIERI</w:t>
      </w:r>
    </w:p>
    <w:p w14:paraId="4ACF3504" w14:textId="52F14ED0" w:rsidR="00822F00" w:rsidRDefault="00822F00" w:rsidP="00822F00">
      <w:pPr>
        <w:pStyle w:val="dlPerson2"/>
      </w:pPr>
      <w:r>
        <w:t>Ambassador Extraordinary and Plenipotentiary</w:t>
      </w:r>
    </w:p>
    <w:p w14:paraId="0E6973C2" w14:textId="7B84856C" w:rsidR="00822F00" w:rsidRDefault="00822F00" w:rsidP="00822F00">
      <w:pPr>
        <w:pStyle w:val="dlPerson2Last"/>
      </w:pPr>
      <w:r>
        <w:t>5 November 2024</w:t>
      </w:r>
    </w:p>
    <w:p w14:paraId="25FF7C78" w14:textId="625E9397" w:rsidR="00822F00" w:rsidRDefault="00822F00" w:rsidP="00822F00">
      <w:pPr>
        <w:pStyle w:val="MisijeNaslov"/>
      </w:pPr>
      <w:r>
        <w:br w:type="column"/>
      </w:r>
      <w:bookmarkStart w:id="119" w:name="_Toc213235274"/>
      <w:r>
        <w:t>Saudi Arabia</w:t>
      </w:r>
      <w:bookmarkEnd w:id="119"/>
    </w:p>
    <w:p w14:paraId="6150F912" w14:textId="2487580F" w:rsidR="00822F00" w:rsidRDefault="00822F00" w:rsidP="00822F00">
      <w:pPr>
        <w:pStyle w:val="dlCaption"/>
      </w:pPr>
      <w:r>
        <w:t>EMBASSY OF THE KINGDOM OF SAUDI ARABIA</w:t>
      </w:r>
    </w:p>
    <w:p w14:paraId="7749F004" w14:textId="29371C16" w:rsidR="00822F00" w:rsidRDefault="00822F00" w:rsidP="00822F00">
      <w:pPr>
        <w:pStyle w:val="dlAddress"/>
      </w:pPr>
      <w:r>
        <w:t>AT-1010 VIENNA, Schottenring 21</w:t>
      </w:r>
    </w:p>
    <w:p w14:paraId="423D3B0E" w14:textId="61256169" w:rsidR="00822F00" w:rsidRDefault="00822F00" w:rsidP="00822F00">
      <w:pPr>
        <w:pStyle w:val="dlOfficeHours"/>
      </w:pPr>
      <w:r>
        <w:t>Office hours: Monday – Friday 9.00 – 16.00</w:t>
      </w:r>
    </w:p>
    <w:p w14:paraId="7216EF3B" w14:textId="355F37A4" w:rsidR="00822F00" w:rsidRDefault="00822F00" w:rsidP="00822F00">
      <w:pPr>
        <w:pStyle w:val="dlPhone"/>
      </w:pPr>
      <w:r>
        <w:t>Tel: + 43 1 367 25 31</w:t>
      </w:r>
    </w:p>
    <w:p w14:paraId="20E6681F" w14:textId="52B8880E" w:rsidR="00822F00" w:rsidRDefault="00822F00" w:rsidP="00822F00">
      <w:pPr>
        <w:pStyle w:val="dlPhone"/>
      </w:pPr>
      <w:r>
        <w:t>Fax: + 43 1 367 25 40</w:t>
      </w:r>
    </w:p>
    <w:p w14:paraId="0C486A5D" w14:textId="256D2F25" w:rsidR="00822F00" w:rsidRDefault="00822F00" w:rsidP="00822F00">
      <w:pPr>
        <w:pStyle w:val="dlPhone"/>
      </w:pPr>
      <w:r>
        <w:t>E-mail: saudiembassy@saudiembassy.at</w:t>
      </w:r>
    </w:p>
    <w:p w14:paraId="68B677D4" w14:textId="0D2CE9C9" w:rsidR="00822F00" w:rsidRDefault="00822F00" w:rsidP="00822F00">
      <w:pPr>
        <w:pStyle w:val="dlUradCaption"/>
      </w:pPr>
      <w:r>
        <w:t>Consular Section</w:t>
      </w:r>
    </w:p>
    <w:p w14:paraId="0F118729" w14:textId="1770D21E" w:rsidR="00822F00" w:rsidRDefault="00822F00" w:rsidP="00822F00">
      <w:pPr>
        <w:pStyle w:val="dlPhone"/>
      </w:pPr>
      <w:r>
        <w:t>Office hours: Monday – Thursday 10.00 – 15.00, Friday 10.00 – 11.30</w:t>
      </w:r>
    </w:p>
    <w:p w14:paraId="5E399387" w14:textId="24FC0006" w:rsidR="00822F00" w:rsidRDefault="00822F00" w:rsidP="00822F00">
      <w:pPr>
        <w:pStyle w:val="dlPhone"/>
      </w:pPr>
      <w:r>
        <w:t>E-mail: emb.saudiarabia.vienna@aon.at</w:t>
      </w:r>
    </w:p>
    <w:p w14:paraId="7299B0A8" w14:textId="578DA643" w:rsidR="00822F00" w:rsidRDefault="00822F00" w:rsidP="00822F00">
      <w:pPr>
        <w:pStyle w:val="dlPerson"/>
      </w:pPr>
    </w:p>
    <w:p w14:paraId="703049DB" w14:textId="7F3A4F3F" w:rsidR="00822F00" w:rsidRDefault="00822F00" w:rsidP="00822F00">
      <w:pPr>
        <w:pStyle w:val="dlPerson"/>
      </w:pPr>
      <w:r>
        <w:t>H. E. Mr Abdulah Khalid O. TAWLAH</w:t>
      </w:r>
    </w:p>
    <w:p w14:paraId="7AFF1E04" w14:textId="7B9A534B" w:rsidR="00822F00" w:rsidRDefault="00822F00" w:rsidP="00822F00">
      <w:pPr>
        <w:pStyle w:val="dlPerson2"/>
      </w:pPr>
      <w:r>
        <w:t>Ambassador Extraordinary and Plenipotentiary</w:t>
      </w:r>
    </w:p>
    <w:p w14:paraId="6A7A4BB8" w14:textId="2E27AFEC" w:rsidR="00822F00" w:rsidRDefault="00822F00" w:rsidP="00822F00">
      <w:pPr>
        <w:pStyle w:val="dlPerson2Last"/>
      </w:pPr>
      <w:r>
        <w:t>8 January 2024</w:t>
      </w:r>
    </w:p>
    <w:p w14:paraId="4394AD47" w14:textId="41558066" w:rsidR="00822F00" w:rsidRDefault="00822F00" w:rsidP="00822F00">
      <w:pPr>
        <w:pStyle w:val="dlPerson"/>
      </w:pPr>
      <w:r>
        <w:t>Mr Abdulrazzak Khaled A. AL SADOON</w:t>
      </w:r>
    </w:p>
    <w:p w14:paraId="082B8EBE" w14:textId="1725DDCC" w:rsidR="00822F00" w:rsidRDefault="00822F00" w:rsidP="00822F00">
      <w:pPr>
        <w:pStyle w:val="dlPerson2Last"/>
      </w:pPr>
      <w:r>
        <w:t xml:space="preserve">Minister Plenipotentiary </w:t>
      </w:r>
    </w:p>
    <w:p w14:paraId="22BA9D6C" w14:textId="5B6B86FB" w:rsidR="00822F00" w:rsidRDefault="00822F00" w:rsidP="00822F00">
      <w:pPr>
        <w:pStyle w:val="dlPerson"/>
      </w:pPr>
      <w:r>
        <w:t>Mr Abdullah Nasser M ALSUBAIE</w:t>
      </w:r>
    </w:p>
    <w:p w14:paraId="4726417F" w14:textId="15A3EB95" w:rsidR="00822F00" w:rsidRDefault="00822F00" w:rsidP="00822F00">
      <w:pPr>
        <w:pStyle w:val="dlPerson2Last"/>
      </w:pPr>
      <w:r>
        <w:t>Attaché</w:t>
      </w:r>
    </w:p>
    <w:p w14:paraId="4C91707F" w14:textId="3B9F2556" w:rsidR="00822F00" w:rsidRDefault="00822F00" w:rsidP="00822F00">
      <w:pPr>
        <w:pStyle w:val="MisijeNaslov"/>
      </w:pPr>
      <w:r>
        <w:br w:type="column"/>
      </w:r>
      <w:bookmarkStart w:id="120" w:name="_Toc213235275"/>
      <w:r>
        <w:t>Serbia</w:t>
      </w:r>
      <w:bookmarkEnd w:id="120"/>
    </w:p>
    <w:p w14:paraId="63681820" w14:textId="07ED48CD" w:rsidR="00822F00" w:rsidRDefault="00822F00" w:rsidP="00822F00">
      <w:pPr>
        <w:pStyle w:val="dlCaption"/>
      </w:pPr>
      <w:r>
        <w:t>EMBASSY OF THE REPUBLIC OF SERBIA</w:t>
      </w:r>
    </w:p>
    <w:p w14:paraId="350E9CF1" w14:textId="79D09418" w:rsidR="00822F00" w:rsidRDefault="00822F00" w:rsidP="00822F00">
      <w:pPr>
        <w:pStyle w:val="dlAddress"/>
      </w:pPr>
      <w:r>
        <w:t>SI-1000 LJUBLJANA, Ciril-Metodov trg 1</w:t>
      </w:r>
    </w:p>
    <w:p w14:paraId="51CE4FBC" w14:textId="4416B805" w:rsidR="00822F00" w:rsidRDefault="00822F00" w:rsidP="00822F00">
      <w:pPr>
        <w:pStyle w:val="dlOfficeHours"/>
      </w:pPr>
      <w:r>
        <w:t>Office hours: Monday – Friday 8.00 – 16.00</w:t>
      </w:r>
    </w:p>
    <w:p w14:paraId="369E5EC6" w14:textId="6A79BB98" w:rsidR="00822F00" w:rsidRDefault="00822F00" w:rsidP="00822F00">
      <w:pPr>
        <w:pStyle w:val="dlPhone"/>
      </w:pPr>
      <w:r>
        <w:t>Tel: + 386 1 438 01 10, + 386 1 438 01 11</w:t>
      </w:r>
    </w:p>
    <w:p w14:paraId="5B1E97ED" w14:textId="7D1F9F15" w:rsidR="00822F00" w:rsidRDefault="00822F00" w:rsidP="00822F00">
      <w:pPr>
        <w:pStyle w:val="dlPhone"/>
      </w:pPr>
      <w:r>
        <w:t>Fax: + 386 1 434 26 88</w:t>
      </w:r>
    </w:p>
    <w:p w14:paraId="4126EAA1" w14:textId="018F5168" w:rsidR="00822F00" w:rsidRDefault="00822F00" w:rsidP="00822F00">
      <w:pPr>
        <w:pStyle w:val="dlPhone"/>
      </w:pPr>
      <w:r>
        <w:t>E-mail: embassy.ljubljana@mfa.rs</w:t>
      </w:r>
    </w:p>
    <w:p w14:paraId="7232AE3D" w14:textId="65FE6869" w:rsidR="00822F00" w:rsidRDefault="00822F00" w:rsidP="00822F00">
      <w:pPr>
        <w:pStyle w:val="dlPhone"/>
      </w:pPr>
      <w:r>
        <w:t>Homepage: www.ljubljana.mfa.gov.rs</w:t>
      </w:r>
    </w:p>
    <w:p w14:paraId="6BF865B3" w14:textId="17318608" w:rsidR="00822F00" w:rsidRDefault="00822F00" w:rsidP="00822F00">
      <w:pPr>
        <w:pStyle w:val="dlUradCaption"/>
      </w:pPr>
      <w:r>
        <w:t>Consular Section</w:t>
      </w:r>
    </w:p>
    <w:p w14:paraId="61EFA3E4" w14:textId="4AA532BB" w:rsidR="00822F00" w:rsidRDefault="00822F00" w:rsidP="00822F00">
      <w:pPr>
        <w:pStyle w:val="dlPhone"/>
      </w:pPr>
      <w:r>
        <w:t>Office hours: Monday – Friday 9.00 – 13.00</w:t>
      </w:r>
    </w:p>
    <w:p w14:paraId="3E980DAB" w14:textId="65041FF8" w:rsidR="00822F00" w:rsidRDefault="00822F00" w:rsidP="00822F00">
      <w:pPr>
        <w:pStyle w:val="dlPhone"/>
      </w:pPr>
      <w:r>
        <w:t>Emergency number: + 386 41 350 873</w:t>
      </w:r>
    </w:p>
    <w:p w14:paraId="6A4B4B93" w14:textId="41234C97" w:rsidR="00822F00" w:rsidRDefault="00822F00" w:rsidP="00822F00">
      <w:pPr>
        <w:pStyle w:val="dlPhone"/>
      </w:pPr>
      <w:r>
        <w:t>E-mail: konzularno.ljubljana@mfa.rs</w:t>
      </w:r>
    </w:p>
    <w:p w14:paraId="023E23BC" w14:textId="167C8A38" w:rsidR="00822F00" w:rsidRDefault="00822F00" w:rsidP="00822F00">
      <w:pPr>
        <w:pStyle w:val="dlPerson"/>
      </w:pPr>
    </w:p>
    <w:p w14:paraId="42CF3EB1" w14:textId="4ED546E2" w:rsidR="00822F00" w:rsidRDefault="00822F00" w:rsidP="00822F00">
      <w:pPr>
        <w:pStyle w:val="dlPerson"/>
      </w:pPr>
      <w:r>
        <w:t>H. E. Mr Ivo VOJVODIĆ</w:t>
      </w:r>
    </w:p>
    <w:p w14:paraId="670D35AC" w14:textId="020BAEC2" w:rsidR="00822F00" w:rsidRDefault="00822F00" w:rsidP="00822F00">
      <w:pPr>
        <w:pStyle w:val="dlPerson2"/>
      </w:pPr>
      <w:r>
        <w:t>Ambassador Extraordinary and Plenipotentiary</w:t>
      </w:r>
    </w:p>
    <w:p w14:paraId="153BEADF" w14:textId="101A8ECB" w:rsidR="00822F00" w:rsidRDefault="00822F00" w:rsidP="00822F00">
      <w:pPr>
        <w:pStyle w:val="dlPerson2Last"/>
      </w:pPr>
      <w:r>
        <w:t>23 June 2025</w:t>
      </w:r>
    </w:p>
    <w:p w14:paraId="65E4CD32" w14:textId="23110288" w:rsidR="00822F00" w:rsidRDefault="00822F00" w:rsidP="00822F00">
      <w:pPr>
        <w:pStyle w:val="dlPerson"/>
      </w:pPr>
      <w:r>
        <w:t>Mr Goran MARKOVIĆ</w:t>
      </w:r>
    </w:p>
    <w:p w14:paraId="5E9AEB0E" w14:textId="2A71A6B9" w:rsidR="00822F00" w:rsidRDefault="00822F00" w:rsidP="00822F00">
      <w:pPr>
        <w:pStyle w:val="dlPerson2Last"/>
      </w:pPr>
      <w:r>
        <w:t>Counsellor</w:t>
      </w:r>
    </w:p>
    <w:p w14:paraId="6515DFD8" w14:textId="0C1D97C4" w:rsidR="00822F00" w:rsidRDefault="00822F00" w:rsidP="00822F00">
      <w:pPr>
        <w:pStyle w:val="dlPerson"/>
      </w:pPr>
      <w:r>
        <w:t>Ms Vesna GORDANIĆ</w:t>
      </w:r>
    </w:p>
    <w:p w14:paraId="6653FB77" w14:textId="7305F92C" w:rsidR="00822F00" w:rsidRDefault="00822F00" w:rsidP="00822F00">
      <w:pPr>
        <w:pStyle w:val="dlPerson2Last"/>
      </w:pPr>
      <w:r>
        <w:t>Minister Counsellor</w:t>
      </w:r>
    </w:p>
    <w:p w14:paraId="4735095D" w14:textId="24D27752" w:rsidR="00822F00" w:rsidRDefault="00822F00" w:rsidP="00822F00">
      <w:pPr>
        <w:pStyle w:val="dlPerson"/>
      </w:pPr>
      <w:r>
        <w:t>Mr Aleksandar GATALICA</w:t>
      </w:r>
    </w:p>
    <w:p w14:paraId="39383904" w14:textId="29838EB1" w:rsidR="00822F00" w:rsidRDefault="00822F00" w:rsidP="00822F00">
      <w:pPr>
        <w:pStyle w:val="dlPerson2Last"/>
      </w:pPr>
      <w:r>
        <w:t>First Counsellor</w:t>
      </w:r>
    </w:p>
    <w:p w14:paraId="3705F6E4" w14:textId="1512B87F" w:rsidR="00822F00" w:rsidRDefault="00822F00" w:rsidP="00822F00">
      <w:pPr>
        <w:pStyle w:val="dlPerson"/>
      </w:pPr>
      <w:r>
        <w:t>Mr Aleksandar STAMATOVIĆ</w:t>
      </w:r>
    </w:p>
    <w:p w14:paraId="0A3C9869" w14:textId="516CDF52" w:rsidR="00822F00" w:rsidRDefault="00822F00" w:rsidP="00822F00">
      <w:pPr>
        <w:pStyle w:val="dlPerson2Last"/>
      </w:pPr>
      <w:r>
        <w:t>First Counsellor</w:t>
      </w:r>
    </w:p>
    <w:p w14:paraId="58C0340A" w14:textId="2B24515E" w:rsidR="00822F00" w:rsidRDefault="00822F00" w:rsidP="00822F00">
      <w:pPr>
        <w:pStyle w:val="dlPerson"/>
      </w:pPr>
      <w:r>
        <w:t>Ms Sandra TODOROVIĆ</w:t>
      </w:r>
    </w:p>
    <w:p w14:paraId="2B525918" w14:textId="09A00C1A" w:rsidR="00822F00" w:rsidRDefault="00822F00" w:rsidP="00822F00">
      <w:pPr>
        <w:pStyle w:val="dlPerson2Last"/>
      </w:pPr>
      <w:r>
        <w:t>First Secretary</w:t>
      </w:r>
    </w:p>
    <w:p w14:paraId="5BFD0421" w14:textId="26B10654" w:rsidR="00822F00" w:rsidRDefault="00822F00" w:rsidP="00822F00">
      <w:pPr>
        <w:pStyle w:val="dlPerson"/>
      </w:pPr>
      <w:r>
        <w:t>Mr Milinko ŠPICA</w:t>
      </w:r>
    </w:p>
    <w:p w14:paraId="704C9DD4" w14:textId="30C0D222" w:rsidR="00822F00" w:rsidRDefault="00822F00" w:rsidP="00822F00">
      <w:pPr>
        <w:pStyle w:val="dlPerson2Last"/>
      </w:pPr>
      <w:r>
        <w:t>Second Secretary</w:t>
      </w:r>
    </w:p>
    <w:p w14:paraId="704A2795" w14:textId="00858103" w:rsidR="00822F00" w:rsidRDefault="00822F00" w:rsidP="00822F00">
      <w:pPr>
        <w:pStyle w:val="dlPerson"/>
      </w:pPr>
      <w:r>
        <w:t>Ms Teodora MOMČILOVIĆ PEJIĆ</w:t>
      </w:r>
    </w:p>
    <w:p w14:paraId="1CB30837" w14:textId="773AA6C0" w:rsidR="00822F00" w:rsidRDefault="00822F00" w:rsidP="00822F00">
      <w:pPr>
        <w:pStyle w:val="dlPerson2Last"/>
      </w:pPr>
      <w:r>
        <w:t>Second Secretary</w:t>
      </w:r>
    </w:p>
    <w:p w14:paraId="201C0711" w14:textId="5401DDB8" w:rsidR="00822F00" w:rsidRDefault="00822F00" w:rsidP="00822F00">
      <w:pPr>
        <w:pStyle w:val="dlPerson"/>
      </w:pPr>
      <w:r>
        <w:t>Mr Perica NIKOLIĆ</w:t>
      </w:r>
    </w:p>
    <w:p w14:paraId="66A3B9F4" w14:textId="7C876854" w:rsidR="00822F00" w:rsidRDefault="00822F00" w:rsidP="00822F00">
      <w:pPr>
        <w:pStyle w:val="dlPerson2Last"/>
      </w:pPr>
      <w:r>
        <w:t>Attaché</w:t>
      </w:r>
    </w:p>
    <w:p w14:paraId="71BA5B91" w14:textId="6590420B" w:rsidR="00822F00" w:rsidRDefault="00822F00" w:rsidP="00822F00">
      <w:pPr>
        <w:pStyle w:val="dlPerson"/>
      </w:pPr>
      <w:r>
        <w:t>Lieutenant Colonel Dejan TEPAVAC</w:t>
      </w:r>
    </w:p>
    <w:p w14:paraId="6A427F87" w14:textId="591B33C5" w:rsidR="00822F00" w:rsidRDefault="00822F00" w:rsidP="00822F00">
      <w:pPr>
        <w:pStyle w:val="dlPerson2"/>
      </w:pPr>
      <w:r>
        <w:t>Defence Attaché</w:t>
      </w:r>
    </w:p>
    <w:p w14:paraId="039DEE21" w14:textId="299ED0AE" w:rsidR="00822F00" w:rsidRDefault="00822F00" w:rsidP="00822F00">
      <w:pPr>
        <w:pStyle w:val="dlPerson2Last"/>
      </w:pPr>
      <w:r>
        <w:t>with residence in Vienna</w:t>
      </w:r>
    </w:p>
    <w:p w14:paraId="4CB87628" w14:textId="681CE016" w:rsidR="00822F00" w:rsidRDefault="00822F00" w:rsidP="00822F00">
      <w:pPr>
        <w:pStyle w:val="MisijeNaslov"/>
      </w:pPr>
      <w:r>
        <w:br w:type="column"/>
      </w:r>
      <w:bookmarkStart w:id="121" w:name="_Toc213235276"/>
      <w:r>
        <w:t>Seychelles</w:t>
      </w:r>
      <w:bookmarkEnd w:id="121"/>
    </w:p>
    <w:p w14:paraId="36CD9245" w14:textId="08FEDB4A" w:rsidR="00822F00" w:rsidRDefault="00822F00" w:rsidP="00822F00">
      <w:pPr>
        <w:pStyle w:val="dlCaption"/>
      </w:pPr>
      <w:r>
        <w:t>EMBASSY OF THE REPUBLIC OF SEYCHELLES</w:t>
      </w:r>
    </w:p>
    <w:p w14:paraId="342F6785" w14:textId="0DF39E16" w:rsidR="00822F00" w:rsidRDefault="00822F00" w:rsidP="00822F00">
      <w:pPr>
        <w:pStyle w:val="dlAddress"/>
      </w:pPr>
      <w:r>
        <w:t>BE-1040 BRUSSELS, Boulevard Saint Michel 28, Bte. 5</w:t>
      </w:r>
    </w:p>
    <w:p w14:paraId="56046ED5" w14:textId="4283DDE1" w:rsidR="00822F00" w:rsidRDefault="00822F00" w:rsidP="00822F00">
      <w:pPr>
        <w:pStyle w:val="dlPhone"/>
      </w:pPr>
      <w:r>
        <w:t>Tel: + 32 2 733 60 55</w:t>
      </w:r>
    </w:p>
    <w:p w14:paraId="57E3DE53" w14:textId="0C909D5D" w:rsidR="00822F00" w:rsidRDefault="00822F00" w:rsidP="00822F00">
      <w:pPr>
        <w:pStyle w:val="dlPhone"/>
      </w:pPr>
      <w:r>
        <w:t>Fax: + 32 2 733 60 22</w:t>
      </w:r>
    </w:p>
    <w:p w14:paraId="22F19FAD" w14:textId="2ED77EED" w:rsidR="00822F00" w:rsidRDefault="00822F00" w:rsidP="00822F00">
      <w:pPr>
        <w:pStyle w:val="dlPhone"/>
      </w:pPr>
      <w:r>
        <w:t>E-mail: brussels@seychellesgov.com</w:t>
      </w:r>
    </w:p>
    <w:p w14:paraId="1C2D1002" w14:textId="7B8D965A" w:rsidR="00822F00" w:rsidRDefault="00822F00" w:rsidP="00822F00">
      <w:pPr>
        <w:pStyle w:val="MisijeNaslov"/>
      </w:pPr>
      <w:r>
        <w:br w:type="column"/>
      </w:r>
      <w:bookmarkStart w:id="122" w:name="_Toc213235277"/>
      <w:r>
        <w:t>Slovak Republic</w:t>
      </w:r>
      <w:bookmarkEnd w:id="122"/>
    </w:p>
    <w:p w14:paraId="01CDF9B4" w14:textId="5F1CF938" w:rsidR="00822F00" w:rsidRDefault="00822F00" w:rsidP="00822F00">
      <w:pPr>
        <w:pStyle w:val="dlCaption"/>
      </w:pPr>
      <w:r>
        <w:t>EMBASSY OF THE SLOVAK REPUBLIC</w:t>
      </w:r>
    </w:p>
    <w:p w14:paraId="7591BF05" w14:textId="01B502C8" w:rsidR="00822F00" w:rsidRDefault="00822F00" w:rsidP="00822F00">
      <w:pPr>
        <w:pStyle w:val="dlAddress"/>
      </w:pPr>
      <w:r>
        <w:t>SI-1000 LJUBLJANA, Bleiweisova cesta 4</w:t>
      </w:r>
    </w:p>
    <w:p w14:paraId="1838689B" w14:textId="6F9D1B36" w:rsidR="00822F00" w:rsidRDefault="00822F00" w:rsidP="00822F00">
      <w:pPr>
        <w:pStyle w:val="dlOfficeHours"/>
      </w:pPr>
      <w:r>
        <w:t>Office hours: Monday – Friday 9.00 – 16.00</w:t>
      </w:r>
    </w:p>
    <w:p w14:paraId="7929D3C9" w14:textId="57D5A065" w:rsidR="00822F00" w:rsidRDefault="00822F00" w:rsidP="00822F00">
      <w:pPr>
        <w:pStyle w:val="dlPhone"/>
      </w:pPr>
      <w:r>
        <w:t>Tel: + 386 1 425 54 25</w:t>
      </w:r>
    </w:p>
    <w:p w14:paraId="3977145D" w14:textId="5FD95E2C" w:rsidR="00822F00" w:rsidRDefault="00822F00" w:rsidP="00822F00">
      <w:pPr>
        <w:pStyle w:val="dlPhone"/>
      </w:pPr>
      <w:r>
        <w:t>Emergency number: + 386 41 639 719</w:t>
      </w:r>
    </w:p>
    <w:p w14:paraId="30FEB87E" w14:textId="660F96CE" w:rsidR="00822F00" w:rsidRDefault="00822F00" w:rsidP="00822F00">
      <w:pPr>
        <w:pStyle w:val="dlPhone"/>
      </w:pPr>
      <w:r>
        <w:t>E-mail: emb.ljubljana@mzv.sk</w:t>
      </w:r>
    </w:p>
    <w:p w14:paraId="7F195B3D" w14:textId="113CD144" w:rsidR="00822F00" w:rsidRDefault="00822F00" w:rsidP="00822F00">
      <w:pPr>
        <w:pStyle w:val="dlPhone"/>
      </w:pPr>
      <w:r>
        <w:t>Homepage: https://www.mzv.sk/web/lublana-en/home</w:t>
      </w:r>
    </w:p>
    <w:p w14:paraId="6534E76E" w14:textId="6E17B5CD" w:rsidR="00822F00" w:rsidRDefault="00822F00" w:rsidP="00822F00">
      <w:pPr>
        <w:pStyle w:val="dlUradCaption"/>
      </w:pPr>
      <w:r>
        <w:t>Consular Section</w:t>
      </w:r>
    </w:p>
    <w:p w14:paraId="1EA67A47" w14:textId="4E55C0CA" w:rsidR="00822F00" w:rsidRDefault="00822F00" w:rsidP="00822F00">
      <w:pPr>
        <w:pStyle w:val="dlPhone"/>
      </w:pPr>
      <w:r>
        <w:t>Office hours: Monday – Friday 9.00 – 12.00</w:t>
      </w:r>
    </w:p>
    <w:p w14:paraId="4AD1E66A" w14:textId="1D6E42EE" w:rsidR="00822F00" w:rsidRDefault="00822F00" w:rsidP="00822F00">
      <w:pPr>
        <w:pStyle w:val="dlUradCaption"/>
      </w:pPr>
      <w:r>
        <w:t>Defence Attaché Office</w:t>
      </w:r>
    </w:p>
    <w:p w14:paraId="2A0A59BD" w14:textId="5A367509" w:rsidR="00822F00" w:rsidRDefault="00822F00" w:rsidP="00822F00">
      <w:pPr>
        <w:pStyle w:val="dlPhone"/>
      </w:pPr>
      <w:r>
        <w:t>HU-1143 BUDAPEST, Stefánia út 22-24</w:t>
      </w:r>
    </w:p>
    <w:p w14:paraId="7634CBC8" w14:textId="46D9CB0C" w:rsidR="00822F00" w:rsidRDefault="00822F00" w:rsidP="00822F00">
      <w:pPr>
        <w:pStyle w:val="dlPhone"/>
      </w:pPr>
      <w:r>
        <w:t>Tel: + 36 1 460 90 26, + 36 30 942 41 43</w:t>
      </w:r>
    </w:p>
    <w:p w14:paraId="2C4F55D7" w14:textId="43577BC4" w:rsidR="00822F00" w:rsidRDefault="00822F00" w:rsidP="00822F00">
      <w:pPr>
        <w:pStyle w:val="dlPhone"/>
      </w:pPr>
      <w:r>
        <w:t>Fax: + 36 1 460 90 28</w:t>
      </w:r>
    </w:p>
    <w:p w14:paraId="0E33DA2F" w14:textId="585A6BB0" w:rsidR="00822F00" w:rsidRDefault="00822F00" w:rsidP="00822F00">
      <w:pPr>
        <w:pStyle w:val="dlPhone"/>
      </w:pPr>
      <w:r>
        <w:t>E-mail: svk.dao.hun@mosr.sk</w:t>
      </w:r>
    </w:p>
    <w:p w14:paraId="1FE211A9" w14:textId="5CDC5E95" w:rsidR="00822F00" w:rsidRDefault="00822F00" w:rsidP="00822F00">
      <w:pPr>
        <w:pStyle w:val="dlPerson"/>
      </w:pPr>
    </w:p>
    <w:p w14:paraId="0D255120" w14:textId="0ED99E0A" w:rsidR="00822F00" w:rsidRDefault="00822F00" w:rsidP="00822F00">
      <w:pPr>
        <w:pStyle w:val="dlPerson"/>
      </w:pPr>
      <w:r>
        <w:t>H. E. Mr Peter BAK</w:t>
      </w:r>
    </w:p>
    <w:p w14:paraId="4D90936A" w14:textId="1EF23E8A" w:rsidR="00822F00" w:rsidRDefault="00822F00" w:rsidP="00822F00">
      <w:pPr>
        <w:pStyle w:val="dlPerson2"/>
      </w:pPr>
      <w:r>
        <w:t>Ambassador Extraordinary and Plenipotentiary</w:t>
      </w:r>
    </w:p>
    <w:p w14:paraId="4E5604D4" w14:textId="28AFA50D" w:rsidR="00822F00" w:rsidRDefault="00822F00" w:rsidP="00822F00">
      <w:pPr>
        <w:pStyle w:val="dlPerson2Last"/>
      </w:pPr>
      <w:r>
        <w:t>17 March 2025</w:t>
      </w:r>
    </w:p>
    <w:p w14:paraId="755BAB93" w14:textId="66906014" w:rsidR="00822F00" w:rsidRDefault="00822F00" w:rsidP="00822F00">
      <w:pPr>
        <w:pStyle w:val="dlPerson"/>
      </w:pPr>
      <w:r>
        <w:t>Mr Michal PLŠKO</w:t>
      </w:r>
    </w:p>
    <w:p w14:paraId="4BC2D893" w14:textId="774759E6" w:rsidR="00822F00" w:rsidRDefault="00822F00" w:rsidP="00822F00">
      <w:pPr>
        <w:pStyle w:val="dlPerson2Last"/>
      </w:pPr>
      <w:r>
        <w:t>Third Secretary (Consular Affairs)</w:t>
      </w:r>
    </w:p>
    <w:p w14:paraId="0750BA07" w14:textId="776FDC9F" w:rsidR="00822F00" w:rsidRDefault="00822F00" w:rsidP="00822F00">
      <w:pPr>
        <w:pStyle w:val="dlPerson"/>
      </w:pPr>
      <w:r>
        <w:t>Ms Lenka VNENČÁKOVÁ</w:t>
      </w:r>
    </w:p>
    <w:p w14:paraId="196FB03B" w14:textId="1384A4BA" w:rsidR="00822F00" w:rsidRDefault="00822F00" w:rsidP="00822F00">
      <w:pPr>
        <w:pStyle w:val="dlPerson2Last"/>
      </w:pPr>
      <w:r>
        <w:t>Attaché</w:t>
      </w:r>
    </w:p>
    <w:p w14:paraId="62B03E46" w14:textId="754A6DDE" w:rsidR="00822F00" w:rsidRDefault="00822F00" w:rsidP="00822F00">
      <w:pPr>
        <w:pStyle w:val="dlPerson"/>
      </w:pPr>
      <w:r>
        <w:t>Colonel Roland BARTAKOVICS</w:t>
      </w:r>
    </w:p>
    <w:p w14:paraId="4365CE0A" w14:textId="244FD188" w:rsidR="00822F00" w:rsidRDefault="00822F00" w:rsidP="00822F00">
      <w:pPr>
        <w:pStyle w:val="dlPerson2"/>
      </w:pPr>
      <w:r>
        <w:t>Defence Attaché</w:t>
      </w:r>
    </w:p>
    <w:p w14:paraId="25262195" w14:textId="542D2257" w:rsidR="00822F00" w:rsidRDefault="00822F00" w:rsidP="00822F00">
      <w:pPr>
        <w:pStyle w:val="dlPerson2Last"/>
      </w:pPr>
      <w:r>
        <w:t>with residence in Budapest</w:t>
      </w:r>
    </w:p>
    <w:p w14:paraId="628B55F2" w14:textId="3E2229DE" w:rsidR="00822F00" w:rsidRDefault="00822F00" w:rsidP="00822F00">
      <w:pPr>
        <w:pStyle w:val="dlPerson"/>
      </w:pPr>
      <w:r>
        <w:t>Colonel Adrian PAVLIK</w:t>
      </w:r>
    </w:p>
    <w:p w14:paraId="3FACFA7F" w14:textId="46DA9AD2" w:rsidR="00822F00" w:rsidRDefault="00822F00" w:rsidP="00822F00">
      <w:pPr>
        <w:pStyle w:val="dlPerson2"/>
      </w:pPr>
      <w:r>
        <w:t>Police Attaché</w:t>
      </w:r>
    </w:p>
    <w:p w14:paraId="4B724387" w14:textId="6E1A1772" w:rsidR="00822F00" w:rsidRDefault="00822F00" w:rsidP="00822F00">
      <w:pPr>
        <w:pStyle w:val="dlPerson2Last"/>
      </w:pPr>
      <w:r>
        <w:t>with residence in Vienna</w:t>
      </w:r>
    </w:p>
    <w:p w14:paraId="7A025DE2" w14:textId="3195FB2D" w:rsidR="00822F00" w:rsidRDefault="00822F00" w:rsidP="00822F00">
      <w:pPr>
        <w:pStyle w:val="MisijeNaslov"/>
      </w:pPr>
      <w:r>
        <w:br w:type="column"/>
      </w:r>
      <w:bookmarkStart w:id="123" w:name="_Toc213235278"/>
      <w:r>
        <w:t>South Africa</w:t>
      </w:r>
      <w:bookmarkEnd w:id="123"/>
    </w:p>
    <w:p w14:paraId="61D1C370" w14:textId="4D7C4CD7" w:rsidR="00822F00" w:rsidRDefault="00822F00" w:rsidP="00822F00">
      <w:pPr>
        <w:pStyle w:val="dlCaption"/>
      </w:pPr>
      <w:r>
        <w:t>EMBASSY OF THE REPUBLIC OF SOUTH AFRICA</w:t>
      </w:r>
    </w:p>
    <w:p w14:paraId="349CACF9" w14:textId="3D0B99A1" w:rsidR="00822F00" w:rsidRDefault="00822F00" w:rsidP="00822F00">
      <w:pPr>
        <w:pStyle w:val="dlAddress"/>
      </w:pPr>
      <w:r>
        <w:t>AT-1190 VIENNA, Sandgasse 33</w:t>
      </w:r>
    </w:p>
    <w:p w14:paraId="011197B9" w14:textId="3B1FDA8C" w:rsidR="00822F00" w:rsidRDefault="00822F00" w:rsidP="00822F00">
      <w:pPr>
        <w:pStyle w:val="dlOfficeHours"/>
      </w:pPr>
      <w:r>
        <w:t>Office hours: Monday – Friday 8.00 – 12.45 and 13.30 – 16.30</w:t>
      </w:r>
    </w:p>
    <w:p w14:paraId="500FFF6E" w14:textId="27342E49" w:rsidR="00822F00" w:rsidRDefault="00822F00" w:rsidP="00822F00">
      <w:pPr>
        <w:pStyle w:val="dlPhone"/>
      </w:pPr>
      <w:r>
        <w:t>Tel: + 43 1 320 64 93</w:t>
      </w:r>
    </w:p>
    <w:p w14:paraId="17E080F6" w14:textId="706D68EE" w:rsidR="00822F00" w:rsidRDefault="00822F00" w:rsidP="00822F00">
      <w:pPr>
        <w:pStyle w:val="dlPhone"/>
      </w:pPr>
      <w:r>
        <w:t>E-mail: vienna.bilateral@dirco.gov.za</w:t>
      </w:r>
    </w:p>
    <w:p w14:paraId="305F6ED8" w14:textId="7B10E356" w:rsidR="00822F00" w:rsidRDefault="00822F00" w:rsidP="00822F00">
      <w:pPr>
        <w:pStyle w:val="dlPhone"/>
      </w:pPr>
      <w:r>
        <w:t>Homepage: www.southafrica-embassy.at</w:t>
      </w:r>
    </w:p>
    <w:p w14:paraId="51EE6588" w14:textId="27241287" w:rsidR="00822F00" w:rsidRDefault="00822F00" w:rsidP="00822F00">
      <w:pPr>
        <w:pStyle w:val="dlUradCaption"/>
      </w:pPr>
      <w:r>
        <w:t>Consular Section</w:t>
      </w:r>
    </w:p>
    <w:p w14:paraId="2DE79824" w14:textId="1BF93A05" w:rsidR="00822F00" w:rsidRDefault="00822F00" w:rsidP="00822F00">
      <w:pPr>
        <w:pStyle w:val="dlPhone"/>
      </w:pPr>
      <w:r>
        <w:t>Office hours: Monday, Tuesday, Wednesday 10.00 – 14.00</w:t>
      </w:r>
    </w:p>
    <w:p w14:paraId="43338EE2" w14:textId="55E16B25" w:rsidR="00822F00" w:rsidRDefault="00822F00" w:rsidP="00822F00">
      <w:pPr>
        <w:pStyle w:val="dlPhone"/>
      </w:pPr>
      <w:r>
        <w:t>Tel: + 43 1 320 64 93 19/20</w:t>
      </w:r>
    </w:p>
    <w:p w14:paraId="43D8518B" w14:textId="0A849B7C" w:rsidR="00822F00" w:rsidRDefault="00822F00" w:rsidP="00822F00">
      <w:pPr>
        <w:pStyle w:val="dlPhone"/>
      </w:pPr>
      <w:r>
        <w:t>Fax: + 43 1 320 08 14</w:t>
      </w:r>
    </w:p>
    <w:p w14:paraId="1C4DA802" w14:textId="206266D4" w:rsidR="00822F00" w:rsidRDefault="00822F00" w:rsidP="00822F00">
      <w:pPr>
        <w:pStyle w:val="dlPhone"/>
      </w:pPr>
      <w:r>
        <w:t>E-mail: vienna.consular@dirco.gov.za</w:t>
      </w:r>
    </w:p>
    <w:p w14:paraId="7A0F9194" w14:textId="62873FD3" w:rsidR="00822F00" w:rsidRDefault="00822F00" w:rsidP="00822F00">
      <w:pPr>
        <w:pStyle w:val="dlPerson"/>
      </w:pPr>
    </w:p>
    <w:p w14:paraId="79A87856" w14:textId="5C4AF4BF" w:rsidR="00822F00" w:rsidRDefault="00822F00" w:rsidP="00822F00">
      <w:pPr>
        <w:pStyle w:val="dlPerson"/>
      </w:pPr>
      <w:r>
        <w:t>H. E. Mr Rapulane Sydney MOLEKANE</w:t>
      </w:r>
    </w:p>
    <w:p w14:paraId="429C1A9A" w14:textId="0ED526D5" w:rsidR="00822F00" w:rsidRDefault="00822F00" w:rsidP="00822F00">
      <w:pPr>
        <w:pStyle w:val="dlPerson2"/>
      </w:pPr>
      <w:r>
        <w:t>Ambassador Extraordinary and Plenipotentiary</w:t>
      </w:r>
    </w:p>
    <w:p w14:paraId="223F82E3" w14:textId="75D03D7D" w:rsidR="00822F00" w:rsidRDefault="00822F00" w:rsidP="00822F00">
      <w:pPr>
        <w:pStyle w:val="dlPerson2Last"/>
      </w:pPr>
      <w:r>
        <w:t>25 February 2020</w:t>
      </w:r>
    </w:p>
    <w:p w14:paraId="50D3DD45" w14:textId="1AAB4CA1" w:rsidR="00822F00" w:rsidRDefault="00822F00" w:rsidP="00822F00">
      <w:pPr>
        <w:pStyle w:val="MisijeNaslov"/>
      </w:pPr>
      <w:r>
        <w:br w:type="column"/>
      </w:r>
      <w:bookmarkStart w:id="124" w:name="_Toc213235279"/>
      <w:r>
        <w:t>Sovereign Military Order of Malta</w:t>
      </w:r>
      <w:bookmarkEnd w:id="124"/>
    </w:p>
    <w:p w14:paraId="38A787CB" w14:textId="2E9E3CE3" w:rsidR="00822F00" w:rsidRDefault="00822F00" w:rsidP="00822F00">
      <w:pPr>
        <w:pStyle w:val="dlCaption"/>
      </w:pPr>
      <w:r>
        <w:t>EMBASSY OF THE SOVEREIGN MILITARY ORDER OF MALTA</w:t>
      </w:r>
    </w:p>
    <w:p w14:paraId="0792A6C9" w14:textId="15F223A9" w:rsidR="00822F00" w:rsidRDefault="00822F00" w:rsidP="00822F00">
      <w:pPr>
        <w:pStyle w:val="dlAddress"/>
      </w:pPr>
      <w:r>
        <w:t>SI-1000 LJUBLJANA, Ciril–Metodov trg 8</w:t>
      </w:r>
    </w:p>
    <w:p w14:paraId="054ED314" w14:textId="30C42427" w:rsidR="00822F00" w:rsidRDefault="00822F00" w:rsidP="00822F00">
      <w:pPr>
        <w:pStyle w:val="dlOfficeHours"/>
      </w:pPr>
      <w:r>
        <w:t>Office hours (on appointment): Monday – Friday 9.00 – 15.00</w:t>
      </w:r>
    </w:p>
    <w:p w14:paraId="6FABACFA" w14:textId="2E2697BC" w:rsidR="00822F00" w:rsidRDefault="00822F00" w:rsidP="00822F00">
      <w:pPr>
        <w:pStyle w:val="dlPhone"/>
      </w:pPr>
      <w:r>
        <w:t>Tel: + 386 1 234 26 74, + 39 335 40 13 63</w:t>
      </w:r>
    </w:p>
    <w:p w14:paraId="1997CB69" w14:textId="50694A80" w:rsidR="00822F00" w:rsidRDefault="00822F00" w:rsidP="00822F00">
      <w:pPr>
        <w:pStyle w:val="dlPhone"/>
      </w:pPr>
      <w:r>
        <w:t>E-mail: sloveniaembassy@orderofmalta.int</w:t>
      </w:r>
    </w:p>
    <w:p w14:paraId="725BE05F" w14:textId="24F0078E" w:rsidR="00822F00" w:rsidRDefault="00822F00" w:rsidP="00822F00">
      <w:pPr>
        <w:pStyle w:val="dlPhone"/>
      </w:pPr>
      <w:r>
        <w:t>Homepage: www.smomembassytoslovenia.org</w:t>
      </w:r>
    </w:p>
    <w:p w14:paraId="275E8ADC" w14:textId="01A120BC" w:rsidR="00822F00" w:rsidRDefault="00822F00" w:rsidP="00822F00">
      <w:pPr>
        <w:pStyle w:val="dlPerson"/>
      </w:pPr>
    </w:p>
    <w:p w14:paraId="1D717BA7" w14:textId="3C08C081" w:rsidR="00822F00" w:rsidRDefault="00822F00" w:rsidP="00822F00">
      <w:pPr>
        <w:pStyle w:val="dlPerson"/>
      </w:pPr>
      <w:r>
        <w:t>H. E. Mr Mariano Hugo Prince WINDISCH–GRAETZ</w:t>
      </w:r>
    </w:p>
    <w:p w14:paraId="36CDD860" w14:textId="00224C04" w:rsidR="00822F00" w:rsidRDefault="00822F00" w:rsidP="00822F00">
      <w:pPr>
        <w:pStyle w:val="dlPerson2"/>
      </w:pPr>
      <w:r>
        <w:t>Ambassador Extraordinary and Plenipotentiary</w:t>
      </w:r>
    </w:p>
    <w:p w14:paraId="3ECAE88E" w14:textId="3E949D9B" w:rsidR="00822F00" w:rsidRDefault="00822F00" w:rsidP="00822F00">
      <w:pPr>
        <w:pStyle w:val="dlPerson2Last"/>
      </w:pPr>
      <w:r>
        <w:t>19 March 2009</w:t>
      </w:r>
    </w:p>
    <w:p w14:paraId="666F101C" w14:textId="126E4964" w:rsidR="00822F00" w:rsidRDefault="00822F00" w:rsidP="00822F00">
      <w:pPr>
        <w:pStyle w:val="dlPerson"/>
      </w:pPr>
      <w:r>
        <w:t>Mr Alberto BOCHICCHIO</w:t>
      </w:r>
    </w:p>
    <w:p w14:paraId="2C0232EF" w14:textId="0DC81CEF" w:rsidR="00822F00" w:rsidRDefault="00822F00" w:rsidP="00822F00">
      <w:pPr>
        <w:pStyle w:val="dlPerson2Last"/>
      </w:pPr>
      <w:r>
        <w:t>Minister Counsellor</w:t>
      </w:r>
    </w:p>
    <w:p w14:paraId="510AAB92" w14:textId="7AE84986" w:rsidR="00822F00" w:rsidRDefault="00822F00" w:rsidP="00822F00">
      <w:pPr>
        <w:pStyle w:val="dlPerson"/>
      </w:pPr>
      <w:r>
        <w:t>Mr Hugh MALIM</w:t>
      </w:r>
    </w:p>
    <w:p w14:paraId="3C5986ED" w14:textId="7FF3D489" w:rsidR="00822F00" w:rsidRDefault="00822F00" w:rsidP="00822F00">
      <w:pPr>
        <w:pStyle w:val="dlPerson2Last"/>
      </w:pPr>
      <w:r>
        <w:t>Counsellor</w:t>
      </w:r>
    </w:p>
    <w:p w14:paraId="482D94F7" w14:textId="43E31201" w:rsidR="00822F00" w:rsidRDefault="00822F00" w:rsidP="00822F00">
      <w:pPr>
        <w:pStyle w:val="dlPerson"/>
      </w:pPr>
      <w:r>
        <w:t>Mr Roberto CLAVARINO</w:t>
      </w:r>
    </w:p>
    <w:p w14:paraId="79368D59" w14:textId="74CE3EE2" w:rsidR="00822F00" w:rsidRDefault="00822F00" w:rsidP="00822F00">
      <w:pPr>
        <w:pStyle w:val="dlPerson2Last"/>
      </w:pPr>
      <w:r>
        <w:t>Counsellor</w:t>
      </w:r>
    </w:p>
    <w:p w14:paraId="274F485C" w14:textId="7D86FB09" w:rsidR="00822F00" w:rsidRDefault="00822F00" w:rsidP="00822F00">
      <w:pPr>
        <w:pStyle w:val="MisijeNaslov"/>
      </w:pPr>
      <w:r>
        <w:br w:type="column"/>
      </w:r>
      <w:bookmarkStart w:id="125" w:name="_Toc213235280"/>
      <w:r>
        <w:t>Spain</w:t>
      </w:r>
      <w:bookmarkEnd w:id="125"/>
    </w:p>
    <w:p w14:paraId="3E5974B1" w14:textId="79F997FF" w:rsidR="00822F00" w:rsidRDefault="00822F00" w:rsidP="00822F00">
      <w:pPr>
        <w:pStyle w:val="dlCaption"/>
      </w:pPr>
      <w:r>
        <w:t>EMBASSY OF THE KINGDOM OF SPAIN</w:t>
      </w:r>
    </w:p>
    <w:p w14:paraId="774900FA" w14:textId="75EC36AB" w:rsidR="00822F00" w:rsidRDefault="00822F00" w:rsidP="00822F00">
      <w:pPr>
        <w:pStyle w:val="dlAddress"/>
      </w:pPr>
      <w:r>
        <w:t>SI-1000 LJUBLJANA, Trnovski pristan 24</w:t>
      </w:r>
    </w:p>
    <w:p w14:paraId="01FA2740" w14:textId="48022417" w:rsidR="00822F00" w:rsidRDefault="00822F00" w:rsidP="00822F00">
      <w:pPr>
        <w:pStyle w:val="dlOfficeHours"/>
      </w:pPr>
      <w:r>
        <w:t>Office hours: Monday – Friday 8.00 – 15.30</w:t>
      </w:r>
    </w:p>
    <w:p w14:paraId="152F6EBC" w14:textId="137A6C18" w:rsidR="00822F00" w:rsidRDefault="00822F00" w:rsidP="00822F00">
      <w:pPr>
        <w:pStyle w:val="dlPhone"/>
      </w:pPr>
      <w:r>
        <w:t>Tel: + 386 1 420 23 30</w:t>
      </w:r>
    </w:p>
    <w:p w14:paraId="5A91A0D8" w14:textId="048E34C3" w:rsidR="00822F00" w:rsidRDefault="00822F00" w:rsidP="00822F00">
      <w:pPr>
        <w:pStyle w:val="dlPhone"/>
      </w:pPr>
      <w:r>
        <w:t>Emergency number: + 386 31 327 627</w:t>
      </w:r>
    </w:p>
    <w:p w14:paraId="5E8AD496" w14:textId="2D851581" w:rsidR="00822F00" w:rsidRDefault="00822F00" w:rsidP="00822F00">
      <w:pPr>
        <w:pStyle w:val="dlPhone"/>
      </w:pPr>
      <w:r>
        <w:t>Fax: + 386 1 420 23 33</w:t>
      </w:r>
    </w:p>
    <w:p w14:paraId="6596D372" w14:textId="72C6B386" w:rsidR="00822F00" w:rsidRDefault="00822F00" w:rsidP="00822F00">
      <w:pPr>
        <w:pStyle w:val="dlPhone"/>
      </w:pPr>
      <w:r>
        <w:t>E-mail: emb.liubliana@maec.es</w:t>
      </w:r>
    </w:p>
    <w:p w14:paraId="4BE207BA" w14:textId="0CA971D0" w:rsidR="00822F00" w:rsidRDefault="00822F00" w:rsidP="00822F00">
      <w:pPr>
        <w:pStyle w:val="dlPhone"/>
      </w:pPr>
      <w:r>
        <w:t>Homepage: www.exteriores.gob.es/embajadas/liubliana/</w:t>
      </w:r>
    </w:p>
    <w:p w14:paraId="5B7FE990" w14:textId="022983CD" w:rsidR="00822F00" w:rsidRDefault="00822F00" w:rsidP="00822F00">
      <w:pPr>
        <w:pStyle w:val="dlUradCaption"/>
      </w:pPr>
      <w:r>
        <w:t>Consular Section</w:t>
      </w:r>
    </w:p>
    <w:p w14:paraId="0DB2117D" w14:textId="01C7655F" w:rsidR="00822F00" w:rsidRDefault="00822F00" w:rsidP="00822F00">
      <w:pPr>
        <w:pStyle w:val="dlPhone"/>
      </w:pPr>
      <w:r>
        <w:t>Office hours: Monday – Friday 9.30 – 13.30</w:t>
      </w:r>
    </w:p>
    <w:p w14:paraId="5988B1D8" w14:textId="3E8E2E88" w:rsidR="00822F00" w:rsidRDefault="00822F00" w:rsidP="00822F00">
      <w:pPr>
        <w:pStyle w:val="dlUradCaption"/>
      </w:pPr>
      <w:r>
        <w:t>Defence Attaché Office</w:t>
      </w:r>
    </w:p>
    <w:p w14:paraId="6F9BE089" w14:textId="614DB997" w:rsidR="00822F00" w:rsidRDefault="00822F00" w:rsidP="00822F00">
      <w:pPr>
        <w:pStyle w:val="dlPhone"/>
      </w:pPr>
      <w:r>
        <w:t>IT–00186 ROME, Corso del Rinascimento 49, int. 5</w:t>
      </w:r>
    </w:p>
    <w:p w14:paraId="7DD5B490" w14:textId="384FBD4B" w:rsidR="00822F00" w:rsidRDefault="00822F00" w:rsidP="00822F00">
      <w:pPr>
        <w:pStyle w:val="dlPhone"/>
      </w:pPr>
      <w:r>
        <w:t>Tel: + 39 06 320 46 90</w:t>
      </w:r>
    </w:p>
    <w:p w14:paraId="661DC34E" w14:textId="1A753287" w:rsidR="00822F00" w:rsidRDefault="00822F00" w:rsidP="00822F00">
      <w:pPr>
        <w:pStyle w:val="dlPhone"/>
      </w:pPr>
      <w:r>
        <w:t>Fax: + 39 06 322 04 65</w:t>
      </w:r>
    </w:p>
    <w:p w14:paraId="1D203465" w14:textId="05136FEB" w:rsidR="00822F00" w:rsidRDefault="00822F00" w:rsidP="00822F00">
      <w:pPr>
        <w:pStyle w:val="dlPhone"/>
      </w:pPr>
      <w:r>
        <w:t>E-mail: agredroma@oc.mde.es</w:t>
      </w:r>
    </w:p>
    <w:p w14:paraId="55B93C7F" w14:textId="3F355280" w:rsidR="00822F00" w:rsidRDefault="00822F00" w:rsidP="00822F00">
      <w:pPr>
        <w:pStyle w:val="dlUradCaption"/>
      </w:pPr>
      <w:r>
        <w:t>Economic and Commercial Section</w:t>
      </w:r>
    </w:p>
    <w:p w14:paraId="7BAAD5EF" w14:textId="72791B6A" w:rsidR="00822F00" w:rsidRDefault="00822F00" w:rsidP="00822F00">
      <w:pPr>
        <w:pStyle w:val="dlPhone"/>
      </w:pPr>
      <w:r>
        <w:t>Tel: + 386 1 429 44 50</w:t>
      </w:r>
    </w:p>
    <w:p w14:paraId="2B1DAF9D" w14:textId="5FEF2A3E" w:rsidR="00822F00" w:rsidRDefault="00822F00" w:rsidP="00822F00">
      <w:pPr>
        <w:pStyle w:val="dlPhone"/>
      </w:pPr>
      <w:r>
        <w:t>E-mail: viena@comercio.mineco.es</w:t>
      </w:r>
    </w:p>
    <w:p w14:paraId="753466CF" w14:textId="7D208021" w:rsidR="00822F00" w:rsidRDefault="00822F00" w:rsidP="00822F00">
      <w:pPr>
        <w:pStyle w:val="dlPhone"/>
      </w:pPr>
      <w:r>
        <w:t>Homepage: www.oficinascomerciales.es</w:t>
      </w:r>
    </w:p>
    <w:p w14:paraId="62E05AD0" w14:textId="75DC2C11" w:rsidR="00822F00" w:rsidRDefault="00822F00" w:rsidP="00822F00">
      <w:pPr>
        <w:pStyle w:val="dlUradCaption"/>
      </w:pPr>
      <w:r>
        <w:t>Interior Affairs Attaché Office</w:t>
      </w:r>
    </w:p>
    <w:p w14:paraId="1A937F04" w14:textId="61C87294" w:rsidR="00822F00" w:rsidRDefault="00822F00" w:rsidP="00822F00">
      <w:pPr>
        <w:pStyle w:val="dlPhone"/>
      </w:pPr>
      <w:r>
        <w:t>RO-011751 BUCHAREST, Strada Louis Blanc, n°3, sector 1</w:t>
      </w:r>
    </w:p>
    <w:p w14:paraId="61E0926C" w14:textId="309013BB" w:rsidR="00822F00" w:rsidRDefault="00822F00" w:rsidP="00822F00">
      <w:pPr>
        <w:pStyle w:val="dlPhone"/>
      </w:pPr>
      <w:r>
        <w:t>Office hours: Monday – Friday 9.00 – 13.30</w:t>
      </w:r>
    </w:p>
    <w:p w14:paraId="2251B53E" w14:textId="7048291D" w:rsidR="00822F00" w:rsidRDefault="00822F00" w:rsidP="00822F00">
      <w:pPr>
        <w:pStyle w:val="dlPhone"/>
      </w:pPr>
      <w:r>
        <w:t>Tel: + 40 2 131 810 80</w:t>
      </w:r>
    </w:p>
    <w:p w14:paraId="1B5E3F77" w14:textId="4BC3F43F" w:rsidR="00822F00" w:rsidRDefault="00822F00" w:rsidP="00822F00">
      <w:pPr>
        <w:pStyle w:val="dlPhone"/>
      </w:pPr>
      <w:r>
        <w:t>Emergency number: + 40 2 131 810 74</w:t>
      </w:r>
    </w:p>
    <w:p w14:paraId="377DFBEA" w14:textId="2F84D854" w:rsidR="00822F00" w:rsidRDefault="00822F00" w:rsidP="00822F00">
      <w:pPr>
        <w:pStyle w:val="dlPhone"/>
      </w:pPr>
      <w:r>
        <w:t>E-mail: agregaduria.rumania@interior.es</w:t>
      </w:r>
    </w:p>
    <w:p w14:paraId="166BED87" w14:textId="13239B15" w:rsidR="00822F00" w:rsidRDefault="00822F00" w:rsidP="00822F00">
      <w:pPr>
        <w:pStyle w:val="dlPerson"/>
      </w:pPr>
    </w:p>
    <w:p w14:paraId="5801307F" w14:textId="0673FFAA" w:rsidR="00822F00" w:rsidRDefault="00822F00" w:rsidP="00822F00">
      <w:pPr>
        <w:pStyle w:val="dlPerson"/>
      </w:pPr>
      <w:r>
        <w:t>H. E. Mr Javier HERRERA GARCÍA-CANTURRI</w:t>
      </w:r>
    </w:p>
    <w:p w14:paraId="2B23CA3E" w14:textId="311F1FEC" w:rsidR="00822F00" w:rsidRDefault="00822F00" w:rsidP="00822F00">
      <w:pPr>
        <w:pStyle w:val="dlPerson2"/>
      </w:pPr>
      <w:r>
        <w:t>Ambassador Extraordinary and Plenipotentiary</w:t>
      </w:r>
    </w:p>
    <w:p w14:paraId="121871CF" w14:textId="0C05F3B1" w:rsidR="00822F00" w:rsidRDefault="00822F00" w:rsidP="00822F00">
      <w:pPr>
        <w:pStyle w:val="dlPerson2Last"/>
      </w:pPr>
      <w:r>
        <w:t>23 July 2024</w:t>
      </w:r>
    </w:p>
    <w:p w14:paraId="5B629288" w14:textId="0A09CB62" w:rsidR="00822F00" w:rsidRDefault="00822F00" w:rsidP="00822F00">
      <w:pPr>
        <w:pStyle w:val="dlPerson"/>
      </w:pPr>
      <w:r>
        <w:t>Ms Meritxell PARAYRE SABÉS</w:t>
      </w:r>
    </w:p>
    <w:p w14:paraId="34CC3509" w14:textId="2B92DF84" w:rsidR="00822F00" w:rsidRDefault="00822F00" w:rsidP="00822F00">
      <w:pPr>
        <w:pStyle w:val="dlPerson2Last"/>
      </w:pPr>
      <w:r>
        <w:t>Counsellor</w:t>
      </w:r>
    </w:p>
    <w:p w14:paraId="3C95A47E" w14:textId="12069A1F" w:rsidR="00822F00" w:rsidRDefault="00822F00" w:rsidP="00822F00">
      <w:pPr>
        <w:pStyle w:val="dlPerson"/>
      </w:pPr>
      <w:r>
        <w:t>Colonel Juan Alba RIVERA</w:t>
      </w:r>
    </w:p>
    <w:p w14:paraId="22534CFD" w14:textId="3F72DD7B" w:rsidR="00822F00" w:rsidRDefault="00822F00" w:rsidP="00822F00">
      <w:pPr>
        <w:pStyle w:val="dlPerson2"/>
      </w:pPr>
      <w:r>
        <w:t>Defence Attaché</w:t>
      </w:r>
    </w:p>
    <w:p w14:paraId="34A77DAB" w14:textId="53ADF125" w:rsidR="00822F00" w:rsidRDefault="00822F00" w:rsidP="00822F00">
      <w:pPr>
        <w:pStyle w:val="dlPerson2Last"/>
      </w:pPr>
      <w:r>
        <w:t>with residence in Rome</w:t>
      </w:r>
    </w:p>
    <w:p w14:paraId="5309095C" w14:textId="1583632C" w:rsidR="00822F00" w:rsidRDefault="00822F00" w:rsidP="00822F00">
      <w:pPr>
        <w:pStyle w:val="dlPerson"/>
      </w:pPr>
      <w:r>
        <w:t>Mr Francisco YUSTA EGUARAS</w:t>
      </w:r>
    </w:p>
    <w:p w14:paraId="6C803977" w14:textId="25F81B31" w:rsidR="00822F00" w:rsidRDefault="00822F00" w:rsidP="00822F00">
      <w:pPr>
        <w:pStyle w:val="dlPerson2"/>
      </w:pPr>
      <w:r>
        <w:t>Attache for Interior Affairs</w:t>
      </w:r>
    </w:p>
    <w:p w14:paraId="3A37E61E" w14:textId="0D6724D0" w:rsidR="00822F00" w:rsidRDefault="00822F00" w:rsidP="00822F00">
      <w:pPr>
        <w:pStyle w:val="dlPerson2Last"/>
      </w:pPr>
      <w:r>
        <w:t>with residence in Bucharest</w:t>
      </w:r>
    </w:p>
    <w:p w14:paraId="48FC07B8" w14:textId="68AB1F65" w:rsidR="00822F00" w:rsidRDefault="00822F00" w:rsidP="00822F00">
      <w:pPr>
        <w:pStyle w:val="dlPerson"/>
      </w:pPr>
      <w:r>
        <w:t>Ms Esther SEVILLA NAVARRO</w:t>
      </w:r>
    </w:p>
    <w:p w14:paraId="07E06779" w14:textId="13C03289" w:rsidR="00822F00" w:rsidRDefault="00822F00" w:rsidP="00822F00">
      <w:pPr>
        <w:pStyle w:val="dlPerson2"/>
      </w:pPr>
      <w:r>
        <w:t>Attaché of the Interior</w:t>
      </w:r>
    </w:p>
    <w:p w14:paraId="4F5F6D30" w14:textId="7A434453" w:rsidR="00822F00" w:rsidRDefault="00822F00" w:rsidP="00822F00">
      <w:pPr>
        <w:pStyle w:val="dlPerson2Last"/>
      </w:pPr>
      <w:r>
        <w:t>with residence in Bucharest</w:t>
      </w:r>
    </w:p>
    <w:p w14:paraId="01A10F27" w14:textId="320E79D5" w:rsidR="00822F00" w:rsidRDefault="00822F00" w:rsidP="00822F00">
      <w:pPr>
        <w:pStyle w:val="MisijeNaslov"/>
      </w:pPr>
      <w:r>
        <w:br w:type="column"/>
      </w:r>
      <w:bookmarkStart w:id="126" w:name="_Toc213235281"/>
      <w:r>
        <w:t>Sri Lanka</w:t>
      </w:r>
      <w:bookmarkEnd w:id="126"/>
    </w:p>
    <w:p w14:paraId="70649C2B" w14:textId="70F97022" w:rsidR="00822F00" w:rsidRDefault="00822F00" w:rsidP="00822F00">
      <w:pPr>
        <w:pStyle w:val="dlCaption"/>
      </w:pPr>
      <w:r>
        <w:t>EMBASSY OF THE DEMOCRATIC SOCIALIST REPUBLIC OF SRI LANKA</w:t>
      </w:r>
    </w:p>
    <w:p w14:paraId="2C4FAA49" w14:textId="14196DCD" w:rsidR="00822F00" w:rsidRDefault="00822F00" w:rsidP="00822F00">
      <w:pPr>
        <w:pStyle w:val="dlAddress"/>
      </w:pPr>
      <w:r>
        <w:t>AT-1040 VIENNA, Weyringergasse 33-35</w:t>
      </w:r>
    </w:p>
    <w:p w14:paraId="2E95FEE1" w14:textId="260878FA" w:rsidR="00822F00" w:rsidRDefault="00822F00" w:rsidP="00822F00">
      <w:pPr>
        <w:pStyle w:val="dlOfficeHours"/>
      </w:pPr>
      <w:r>
        <w:t>Office hours: Monday – Friday 9.00 – 17.00</w:t>
      </w:r>
    </w:p>
    <w:p w14:paraId="2E15C659" w14:textId="55E653CB" w:rsidR="00822F00" w:rsidRDefault="00822F00" w:rsidP="00822F00">
      <w:pPr>
        <w:pStyle w:val="dlPhone"/>
      </w:pPr>
      <w:r>
        <w:t>Tel: + 43 1 503 79 88</w:t>
      </w:r>
    </w:p>
    <w:p w14:paraId="00296672" w14:textId="4EE150B8" w:rsidR="00822F00" w:rsidRDefault="00822F00" w:rsidP="00822F00">
      <w:pPr>
        <w:pStyle w:val="dlPhone"/>
      </w:pPr>
      <w:r>
        <w:t>Emergency number: + 43 677 638 239 87</w:t>
      </w:r>
    </w:p>
    <w:p w14:paraId="34E2914A" w14:textId="34F9E863" w:rsidR="00822F00" w:rsidRDefault="00822F00" w:rsidP="00822F00">
      <w:pPr>
        <w:pStyle w:val="dlPhone"/>
      </w:pPr>
      <w:r>
        <w:t>Fax: + 43 1 503 79 93</w:t>
      </w:r>
    </w:p>
    <w:p w14:paraId="7254EFEF" w14:textId="17EC49C6" w:rsidR="00822F00" w:rsidRDefault="00822F00" w:rsidP="00822F00">
      <w:pPr>
        <w:pStyle w:val="dlPhone"/>
      </w:pPr>
      <w:r>
        <w:t>E-mail: Slemb.vienna@mfa.gov.lk</w:t>
      </w:r>
    </w:p>
    <w:p w14:paraId="5ED6FBC8" w14:textId="0E1746CA" w:rsidR="00822F00" w:rsidRDefault="00822F00" w:rsidP="00822F00">
      <w:pPr>
        <w:pStyle w:val="dlPhone"/>
      </w:pPr>
      <w:r>
        <w:t>Homepage: https://srilankaembassy.at/</w:t>
      </w:r>
    </w:p>
    <w:p w14:paraId="2E037924" w14:textId="7076B4B0" w:rsidR="00822F00" w:rsidRDefault="00822F00" w:rsidP="00822F00">
      <w:pPr>
        <w:pStyle w:val="dlUradCaption"/>
      </w:pPr>
      <w:r>
        <w:t>Consular Section</w:t>
      </w:r>
    </w:p>
    <w:p w14:paraId="14FEBB14" w14:textId="1364B54A" w:rsidR="00822F00" w:rsidRDefault="00822F00" w:rsidP="00822F00">
      <w:pPr>
        <w:pStyle w:val="dlPhone"/>
      </w:pPr>
      <w:r>
        <w:t>Office hours: Monday – Friday 9.00 – 13.00</w:t>
      </w:r>
    </w:p>
    <w:p w14:paraId="198B9E2B" w14:textId="42996609" w:rsidR="00822F00" w:rsidRDefault="00822F00" w:rsidP="00822F00">
      <w:pPr>
        <w:pStyle w:val="dlPerson"/>
      </w:pPr>
    </w:p>
    <w:p w14:paraId="11EC3FFD" w14:textId="60E728E2" w:rsidR="00822F00" w:rsidRDefault="00822F00" w:rsidP="00822F00">
      <w:pPr>
        <w:pStyle w:val="dlPerson"/>
      </w:pPr>
      <w:r>
        <w:t>H. E. Mr Matota Rallage Kulatilaka LENAGALA</w:t>
      </w:r>
    </w:p>
    <w:p w14:paraId="1F183DEB" w14:textId="125A5808" w:rsidR="00822F00" w:rsidRDefault="00822F00" w:rsidP="00822F00">
      <w:pPr>
        <w:pStyle w:val="dlPerson2"/>
      </w:pPr>
      <w:r>
        <w:t>Ambassador Extraordinary and Plenipotentiary</w:t>
      </w:r>
    </w:p>
    <w:p w14:paraId="2EEFE846" w14:textId="4FD5F7EF" w:rsidR="00822F00" w:rsidRDefault="00822F00" w:rsidP="00822F00">
      <w:pPr>
        <w:pStyle w:val="dlPerson2Last"/>
      </w:pPr>
      <w:r>
        <w:t>23 July 2024</w:t>
      </w:r>
    </w:p>
    <w:p w14:paraId="5E956849" w14:textId="01111021" w:rsidR="00822F00" w:rsidRDefault="00822F00" w:rsidP="00822F00">
      <w:pPr>
        <w:pStyle w:val="dlPerson"/>
      </w:pPr>
      <w:r>
        <w:t>Mr Wickrama Arachchige Don Mahesh GUNAWARDANA</w:t>
      </w:r>
    </w:p>
    <w:p w14:paraId="06A47984" w14:textId="3ED166E2" w:rsidR="00822F00" w:rsidRDefault="00822F00" w:rsidP="00822F00">
      <w:pPr>
        <w:pStyle w:val="dlPerson2Last"/>
      </w:pPr>
      <w:r>
        <w:t>Minister Counsellor</w:t>
      </w:r>
    </w:p>
    <w:p w14:paraId="0264D1C9" w14:textId="1928E938" w:rsidR="00822F00" w:rsidRDefault="00822F00" w:rsidP="00822F00">
      <w:pPr>
        <w:pStyle w:val="dlPerson"/>
      </w:pPr>
      <w:r>
        <w:t>Ms Neetha CHANDRASENA VETHODY</w:t>
      </w:r>
    </w:p>
    <w:p w14:paraId="5187C403" w14:textId="7E71078A" w:rsidR="00822F00" w:rsidRDefault="00822F00" w:rsidP="00822F00">
      <w:pPr>
        <w:pStyle w:val="dlPerson2Last"/>
      </w:pPr>
      <w:r>
        <w:t>First Secretary</w:t>
      </w:r>
    </w:p>
    <w:p w14:paraId="513B4267" w14:textId="44ACDC1F" w:rsidR="00822F00" w:rsidRDefault="00822F00" w:rsidP="00822F00">
      <w:pPr>
        <w:pStyle w:val="MisijeNaslov"/>
      </w:pPr>
      <w:r>
        <w:br w:type="column"/>
      </w:r>
      <w:bookmarkStart w:id="127" w:name="_Toc213235282"/>
      <w:r>
        <w:t>Sudan</w:t>
      </w:r>
      <w:bookmarkEnd w:id="127"/>
    </w:p>
    <w:p w14:paraId="36856F26" w14:textId="0D139D3E" w:rsidR="00822F00" w:rsidRDefault="00822F00" w:rsidP="00822F00">
      <w:pPr>
        <w:pStyle w:val="dlCaption"/>
      </w:pPr>
      <w:r>
        <w:t>EMBASSY OF THE REPUBLIC OF SUDAN</w:t>
      </w:r>
    </w:p>
    <w:p w14:paraId="44841E14" w14:textId="09952C98" w:rsidR="00822F00" w:rsidRDefault="00822F00" w:rsidP="00822F00">
      <w:pPr>
        <w:pStyle w:val="dlAddress"/>
      </w:pPr>
      <w:r>
        <w:t>AT-1030 VIENNA, Reisnerstraße 29/5</w:t>
      </w:r>
    </w:p>
    <w:p w14:paraId="3ADC6862" w14:textId="7813A6EE" w:rsidR="00822F00" w:rsidRDefault="00822F00" w:rsidP="00822F00">
      <w:pPr>
        <w:pStyle w:val="dlOfficeHours"/>
      </w:pPr>
      <w:r>
        <w:t>Office hours: Monday – Friday 9.00 – 16.00</w:t>
      </w:r>
    </w:p>
    <w:p w14:paraId="24F80182" w14:textId="223D6BC3" w:rsidR="00822F00" w:rsidRDefault="00822F00" w:rsidP="00822F00">
      <w:pPr>
        <w:pStyle w:val="dlPhone"/>
      </w:pPr>
      <w:r>
        <w:t>Tel: + 43 1 710 23 43/45</w:t>
      </w:r>
    </w:p>
    <w:p w14:paraId="295BD7D5" w14:textId="32B596AB" w:rsidR="00822F00" w:rsidRDefault="00822F00" w:rsidP="00822F00">
      <w:pPr>
        <w:pStyle w:val="dlPhone"/>
      </w:pPr>
      <w:r>
        <w:t>Fax: + 43 1 710 23 46</w:t>
      </w:r>
    </w:p>
    <w:p w14:paraId="7B61FDCD" w14:textId="4D42816A" w:rsidR="00822F00" w:rsidRDefault="00822F00" w:rsidP="00822F00">
      <w:pPr>
        <w:pStyle w:val="dlPhone"/>
      </w:pPr>
      <w:r>
        <w:t>E-mail: sudanivienna@prioritytelecom.biz</w:t>
      </w:r>
    </w:p>
    <w:p w14:paraId="0B6BAEEE" w14:textId="7BC9A5C2" w:rsidR="00822F00" w:rsidRDefault="00822F00" w:rsidP="00822F00">
      <w:pPr>
        <w:pStyle w:val="dlUradCaption"/>
      </w:pPr>
      <w:r>
        <w:t>Consular Department</w:t>
      </w:r>
    </w:p>
    <w:p w14:paraId="01E909FA" w14:textId="5EA3875E" w:rsidR="00822F00" w:rsidRDefault="00822F00" w:rsidP="00822F00">
      <w:pPr>
        <w:pStyle w:val="dlPhone"/>
      </w:pPr>
      <w:r>
        <w:t>Office hours: Monday – Wednesday 10.00 – 12.00</w:t>
      </w:r>
    </w:p>
    <w:p w14:paraId="428CF811" w14:textId="670E8019" w:rsidR="00822F00" w:rsidRDefault="00822F00" w:rsidP="00822F00">
      <w:pPr>
        <w:pStyle w:val="dlPerson"/>
      </w:pPr>
    </w:p>
    <w:p w14:paraId="325525CF" w14:textId="3EC61692" w:rsidR="00822F00" w:rsidRDefault="00822F00" w:rsidP="00822F00">
      <w:pPr>
        <w:pStyle w:val="dlPerson"/>
      </w:pPr>
      <w:r>
        <w:t>Ms Safa Mohammed Sekainy AHMED</w:t>
      </w:r>
    </w:p>
    <w:p w14:paraId="505CAEC3" w14:textId="11554439" w:rsidR="00822F00" w:rsidRDefault="00822F00" w:rsidP="00822F00">
      <w:pPr>
        <w:pStyle w:val="dlPerson2"/>
      </w:pPr>
      <w:r>
        <w:t>Minister Plenipotentiary</w:t>
      </w:r>
    </w:p>
    <w:p w14:paraId="0F2708AA" w14:textId="21384A10" w:rsidR="00822F00" w:rsidRDefault="00822F00" w:rsidP="00822F00">
      <w:pPr>
        <w:pStyle w:val="dlPerson2Last"/>
      </w:pPr>
      <w:r>
        <w:t>Chargé d'Affaires a.i.</w:t>
      </w:r>
    </w:p>
    <w:p w14:paraId="077DFBAB" w14:textId="3E301AF5" w:rsidR="00822F00" w:rsidRDefault="00822F00" w:rsidP="00822F00">
      <w:pPr>
        <w:pStyle w:val="dlPerson"/>
      </w:pPr>
      <w:r>
        <w:t>Mr Elsadig Mohamed Ahmed Elsadig M. AHMED</w:t>
      </w:r>
    </w:p>
    <w:p w14:paraId="5686EEC3" w14:textId="5F88D6F3" w:rsidR="00822F00" w:rsidRDefault="00822F00" w:rsidP="00822F00">
      <w:pPr>
        <w:pStyle w:val="dlPerson2Last"/>
      </w:pPr>
      <w:r>
        <w:t>Second Secretary</w:t>
      </w:r>
    </w:p>
    <w:p w14:paraId="1FAAFEBF" w14:textId="6B08E94C" w:rsidR="00822F00" w:rsidRDefault="00822F00" w:rsidP="00822F00">
      <w:pPr>
        <w:pStyle w:val="MisijeNaslov"/>
      </w:pPr>
      <w:r>
        <w:br w:type="column"/>
      </w:r>
      <w:bookmarkStart w:id="128" w:name="_Toc213235283"/>
      <w:r>
        <w:t>Sweden</w:t>
      </w:r>
      <w:bookmarkEnd w:id="128"/>
    </w:p>
    <w:p w14:paraId="4FEB07E9" w14:textId="334D43FE" w:rsidR="00822F00" w:rsidRDefault="00822F00" w:rsidP="00822F00">
      <w:pPr>
        <w:pStyle w:val="dlCaption"/>
      </w:pPr>
      <w:r>
        <w:t>EMBASSY OF SWEDEN</w:t>
      </w:r>
    </w:p>
    <w:p w14:paraId="36364190" w14:textId="1E8E9B19" w:rsidR="00822F00" w:rsidRDefault="00822F00" w:rsidP="00822F00">
      <w:pPr>
        <w:pStyle w:val="dlAddress"/>
      </w:pPr>
      <w:r>
        <w:t>HU-1027 BUDAPEST, Kapás utca 6-12</w:t>
      </w:r>
    </w:p>
    <w:p w14:paraId="5FE0D50A" w14:textId="6648FB92" w:rsidR="00822F00" w:rsidRDefault="00822F00" w:rsidP="00822F00">
      <w:pPr>
        <w:pStyle w:val="dlOfficeHours"/>
      </w:pPr>
      <w:r>
        <w:t>Office hours: Monday – Friday 9.00 – 16.00</w:t>
      </w:r>
    </w:p>
    <w:p w14:paraId="18E7F5B8" w14:textId="0DF5B67D" w:rsidR="00822F00" w:rsidRDefault="00822F00" w:rsidP="00822F00">
      <w:pPr>
        <w:pStyle w:val="dlPhone"/>
      </w:pPr>
      <w:r>
        <w:t>Tel: + 36 1 460 60 20</w:t>
      </w:r>
    </w:p>
    <w:p w14:paraId="26668698" w14:textId="0069A010" w:rsidR="00822F00" w:rsidRDefault="00822F00" w:rsidP="00822F00">
      <w:pPr>
        <w:pStyle w:val="dlPhone"/>
      </w:pPr>
      <w:r>
        <w:t>Emergency number: + 46 8 405 50 05</w:t>
      </w:r>
    </w:p>
    <w:p w14:paraId="6F2E2953" w14:textId="040DB68F" w:rsidR="00822F00" w:rsidRDefault="00822F00" w:rsidP="00822F00">
      <w:pPr>
        <w:pStyle w:val="dlPhone"/>
      </w:pPr>
      <w:r>
        <w:t>Fax: + 36 1 460 60 21</w:t>
      </w:r>
    </w:p>
    <w:p w14:paraId="1D212E62" w14:textId="5D6AE651" w:rsidR="00822F00" w:rsidRDefault="00822F00" w:rsidP="00822F00">
      <w:pPr>
        <w:pStyle w:val="dlPhone"/>
      </w:pPr>
      <w:r>
        <w:t>E-mail: ambassaden.budapest@gov.se</w:t>
      </w:r>
    </w:p>
    <w:p w14:paraId="69129B86" w14:textId="0F206F65" w:rsidR="00822F00" w:rsidRDefault="00822F00" w:rsidP="00822F00">
      <w:pPr>
        <w:pStyle w:val="dlPhone"/>
      </w:pPr>
      <w:r>
        <w:t>Homepage: www.swedenabroad.com</w:t>
      </w:r>
    </w:p>
    <w:p w14:paraId="6A5E403E" w14:textId="6BD58CAC" w:rsidR="00822F00" w:rsidRDefault="00822F00" w:rsidP="00822F00">
      <w:pPr>
        <w:pStyle w:val="dlUradCaption"/>
      </w:pPr>
      <w:r>
        <w:t>Consular Section</w:t>
      </w:r>
    </w:p>
    <w:p w14:paraId="7A8292CC" w14:textId="79DED0AC" w:rsidR="00822F00" w:rsidRDefault="00822F00" w:rsidP="00822F00">
      <w:pPr>
        <w:pStyle w:val="dlPhone"/>
      </w:pPr>
      <w:r>
        <w:t>Office hours:  Monday – Friday 10.00 – 12.00</w:t>
      </w:r>
    </w:p>
    <w:p w14:paraId="73F85BDB" w14:textId="5C5D6721" w:rsidR="00822F00" w:rsidRDefault="00822F00" w:rsidP="00822F00">
      <w:pPr>
        <w:pStyle w:val="dlPhone"/>
      </w:pPr>
      <w:r>
        <w:t>E-mail: ambassaden.budapest-konsulart@gov.se, ambassaden.budapest-pass@gov.se</w:t>
      </w:r>
    </w:p>
    <w:p w14:paraId="064A4B96" w14:textId="49C32282" w:rsidR="00822F00" w:rsidRDefault="00822F00" w:rsidP="00822F00">
      <w:pPr>
        <w:pStyle w:val="dlPerson"/>
      </w:pPr>
    </w:p>
    <w:p w14:paraId="5E0FA1CD" w14:textId="3D3974FB" w:rsidR="00822F00" w:rsidRDefault="00822F00" w:rsidP="00822F00">
      <w:pPr>
        <w:pStyle w:val="dlPerson"/>
      </w:pPr>
      <w:r>
        <w:t>H. E. Ms Diana Helen MADUNIC</w:t>
      </w:r>
    </w:p>
    <w:p w14:paraId="60499121" w14:textId="096BC28D" w:rsidR="00822F00" w:rsidRDefault="00822F00" w:rsidP="00822F00">
      <w:pPr>
        <w:pStyle w:val="dlPerson2"/>
      </w:pPr>
      <w:r>
        <w:t>Ambassador Extraordinary and Plenipotentiary</w:t>
      </w:r>
    </w:p>
    <w:p w14:paraId="06135166" w14:textId="45164434" w:rsidR="00822F00" w:rsidRDefault="00822F00" w:rsidP="00822F00">
      <w:pPr>
        <w:pStyle w:val="dlPerson2Last"/>
      </w:pPr>
      <w:r>
        <w:t>22 November 2023</w:t>
      </w:r>
    </w:p>
    <w:p w14:paraId="0243603A" w14:textId="2FFADCE7" w:rsidR="00822F00" w:rsidRDefault="00822F00" w:rsidP="00822F00">
      <w:pPr>
        <w:pStyle w:val="dlPerson"/>
      </w:pPr>
      <w:r>
        <w:t>Mr Hannes Hampus Ola TORDENGREN</w:t>
      </w:r>
    </w:p>
    <w:p w14:paraId="45F959A4" w14:textId="035296F9" w:rsidR="00822F00" w:rsidRDefault="00822F00" w:rsidP="00822F00">
      <w:pPr>
        <w:pStyle w:val="dlPerson2Last"/>
      </w:pPr>
      <w:r>
        <w:t>First Secretary</w:t>
      </w:r>
    </w:p>
    <w:p w14:paraId="12767067" w14:textId="43AF733A" w:rsidR="00822F00" w:rsidRDefault="00822F00" w:rsidP="00822F00">
      <w:pPr>
        <w:pStyle w:val="dlPerson"/>
      </w:pPr>
      <w:r>
        <w:t>Mr Robert Christian BAJO</w:t>
      </w:r>
    </w:p>
    <w:p w14:paraId="3CE463F8" w14:textId="409A7DFB" w:rsidR="00822F00" w:rsidRDefault="00822F00" w:rsidP="00822F00">
      <w:pPr>
        <w:pStyle w:val="dlPerson2Last"/>
      </w:pPr>
      <w:r>
        <w:t>Counsellor</w:t>
      </w:r>
    </w:p>
    <w:p w14:paraId="01DFDB62" w14:textId="7002364F" w:rsidR="00822F00" w:rsidRDefault="00822F00" w:rsidP="00822F00">
      <w:pPr>
        <w:pStyle w:val="MisijeNaslov"/>
      </w:pPr>
      <w:r>
        <w:br w:type="column"/>
      </w:r>
      <w:bookmarkStart w:id="129" w:name="_Toc213235284"/>
      <w:r>
        <w:t>Switzerland</w:t>
      </w:r>
      <w:bookmarkEnd w:id="129"/>
    </w:p>
    <w:p w14:paraId="1FEA5C2D" w14:textId="473B5059" w:rsidR="00822F00" w:rsidRDefault="00822F00" w:rsidP="00822F00">
      <w:pPr>
        <w:pStyle w:val="dlCaption"/>
      </w:pPr>
      <w:r>
        <w:t>EMBASSY OF THE SWISS CONFEDERATION</w:t>
      </w:r>
    </w:p>
    <w:p w14:paraId="49863169" w14:textId="543BD002" w:rsidR="00822F00" w:rsidRDefault="00822F00" w:rsidP="00822F00">
      <w:pPr>
        <w:pStyle w:val="dlAddress"/>
      </w:pPr>
      <w:r>
        <w:t>SI-1000 LJUBLJANA, Trg republike 3/6th floor</w:t>
      </w:r>
    </w:p>
    <w:p w14:paraId="2968C218" w14:textId="77777777" w:rsidR="00822F00" w:rsidRDefault="00822F00" w:rsidP="00822F00">
      <w:pPr>
        <w:pStyle w:val="dlOfficeHours"/>
      </w:pPr>
      <w:r>
        <w:t xml:space="preserve">Office hours (on appointment): </w:t>
      </w:r>
    </w:p>
    <w:p w14:paraId="76126331" w14:textId="77777777" w:rsidR="00822F00" w:rsidRDefault="00822F00" w:rsidP="00822F00">
      <w:pPr>
        <w:pStyle w:val="dlOfficeHours"/>
      </w:pPr>
      <w:r>
        <w:t>Monday – Thursday 8.15 – 12.30 and 13.30 – 16.30</w:t>
      </w:r>
    </w:p>
    <w:p w14:paraId="15A7CB19" w14:textId="7D0BA952" w:rsidR="00822F00" w:rsidRDefault="00822F00" w:rsidP="00822F00">
      <w:pPr>
        <w:pStyle w:val="dlOfficeHours"/>
      </w:pPr>
      <w:r>
        <w:t>Friday 8.15 – 14.00</w:t>
      </w:r>
    </w:p>
    <w:p w14:paraId="436BB8F5" w14:textId="4216F9EB" w:rsidR="00822F00" w:rsidRDefault="00822F00" w:rsidP="00822F00">
      <w:pPr>
        <w:pStyle w:val="dlPhone"/>
      </w:pPr>
      <w:r>
        <w:t>Tel: + 386 1 200 86 40</w:t>
      </w:r>
    </w:p>
    <w:p w14:paraId="067E9580" w14:textId="0C25305A" w:rsidR="00822F00" w:rsidRDefault="00822F00" w:rsidP="00822F00">
      <w:pPr>
        <w:pStyle w:val="dlPhone"/>
      </w:pPr>
      <w:r>
        <w:t>Emergency number: + 41 800 24 73 65, + 41 58 465 33 33</w:t>
      </w:r>
    </w:p>
    <w:p w14:paraId="09BC9709" w14:textId="76F25D7C" w:rsidR="00822F00" w:rsidRDefault="00822F00" w:rsidP="00822F00">
      <w:pPr>
        <w:pStyle w:val="dlPhone"/>
      </w:pPr>
      <w:r>
        <w:t>Fax: + 386 1 200 86 69</w:t>
      </w:r>
    </w:p>
    <w:p w14:paraId="4AF9485F" w14:textId="5B931405" w:rsidR="00822F00" w:rsidRDefault="00822F00" w:rsidP="00822F00">
      <w:pPr>
        <w:pStyle w:val="dlPhone"/>
      </w:pPr>
      <w:r>
        <w:t>E-mail: ljubljana@eda.admin.ch</w:t>
      </w:r>
    </w:p>
    <w:p w14:paraId="3473FDBA" w14:textId="415B62D0" w:rsidR="00822F00" w:rsidRDefault="00822F00" w:rsidP="00822F00">
      <w:pPr>
        <w:pStyle w:val="dlPhone"/>
      </w:pPr>
      <w:r>
        <w:t>Homepage: www.eda.admin.ch/ljubljana</w:t>
      </w:r>
    </w:p>
    <w:p w14:paraId="6A8D32F2" w14:textId="77777777" w:rsidR="00822F00" w:rsidRDefault="00822F00" w:rsidP="00822F00">
      <w:pPr>
        <w:pStyle w:val="dlUradCaption"/>
      </w:pPr>
      <w:r>
        <w:t>Regional Consular Center Vienna (R-CC)</w:t>
      </w:r>
    </w:p>
    <w:p w14:paraId="69EA9E93" w14:textId="4C171DA5" w:rsidR="00822F00" w:rsidRDefault="00822F00" w:rsidP="00822F00">
      <w:pPr>
        <w:pStyle w:val="dlUradCaption"/>
      </w:pPr>
      <w:r>
        <w:t>c/o Embassy of Switzerland</w:t>
      </w:r>
    </w:p>
    <w:p w14:paraId="2DD91C8F" w14:textId="566EDAA3" w:rsidR="00822F00" w:rsidRDefault="00822F00" w:rsidP="00822F00">
      <w:pPr>
        <w:pStyle w:val="dlPhone"/>
      </w:pPr>
      <w:r>
        <w:t>AT-1030 VIENNA, Prinz Eugen-Strasse 9a</w:t>
      </w:r>
    </w:p>
    <w:p w14:paraId="75C678AD" w14:textId="60877B4D" w:rsidR="00822F00" w:rsidRDefault="00822F00" w:rsidP="00822F00">
      <w:pPr>
        <w:pStyle w:val="dlPhone"/>
      </w:pPr>
      <w:r>
        <w:t>Office hours: Monday – Friday 9.00 – 12.00, Afternoon on appointment</w:t>
      </w:r>
    </w:p>
    <w:p w14:paraId="489222FF" w14:textId="14AAD684" w:rsidR="00822F00" w:rsidRDefault="00822F00" w:rsidP="00822F00">
      <w:pPr>
        <w:pStyle w:val="dlPhone"/>
      </w:pPr>
      <w:r>
        <w:t>Tel: + 43 1 795 05</w:t>
      </w:r>
    </w:p>
    <w:p w14:paraId="78F45154" w14:textId="2BBE882B" w:rsidR="00822F00" w:rsidRDefault="00822F00" w:rsidP="00822F00">
      <w:pPr>
        <w:pStyle w:val="dlPhone"/>
      </w:pPr>
      <w:r>
        <w:t>Fax: + 43 1 795 05 21</w:t>
      </w:r>
    </w:p>
    <w:p w14:paraId="477AAF44" w14:textId="5CF965F0" w:rsidR="00822F00" w:rsidRDefault="00822F00" w:rsidP="00822F00">
      <w:pPr>
        <w:pStyle w:val="dlPhone"/>
      </w:pPr>
      <w:r>
        <w:t>E-mail: wien.cc@eda.admin.ch</w:t>
      </w:r>
    </w:p>
    <w:p w14:paraId="66C88D57" w14:textId="483B1093" w:rsidR="00822F00" w:rsidRDefault="00822F00" w:rsidP="00822F00">
      <w:pPr>
        <w:pStyle w:val="dlPhone"/>
      </w:pPr>
      <w:r>
        <w:t>Homepage: https://www.eda.admin.ch/countries/austria/de/home/vertretungen/vertretungen/botschaft/rkc-wien.html</w:t>
      </w:r>
    </w:p>
    <w:p w14:paraId="1CF7A4F5" w14:textId="779E7ACF" w:rsidR="00822F00" w:rsidRDefault="00822F00" w:rsidP="00822F00">
      <w:pPr>
        <w:pStyle w:val="dlUradCaption"/>
      </w:pPr>
      <w:r>
        <w:t>Defence Attaché Office</w:t>
      </w:r>
    </w:p>
    <w:p w14:paraId="15DA463F" w14:textId="22AE6E79" w:rsidR="00822F00" w:rsidRDefault="00822F00" w:rsidP="00822F00">
      <w:pPr>
        <w:pStyle w:val="dlPhone"/>
      </w:pPr>
      <w:r>
        <w:t>AT-1030 VIENNA, Prinz Eugen-Strasse 9a</w:t>
      </w:r>
    </w:p>
    <w:p w14:paraId="18D0D553" w14:textId="13878179" w:rsidR="00822F00" w:rsidRDefault="00822F00" w:rsidP="00822F00">
      <w:pPr>
        <w:pStyle w:val="dlPhone"/>
      </w:pPr>
      <w:r>
        <w:t>Tel: + 43 1 795 05 31</w:t>
      </w:r>
    </w:p>
    <w:p w14:paraId="507EB74D" w14:textId="41BAC804" w:rsidR="00822F00" w:rsidRDefault="00822F00" w:rsidP="00822F00">
      <w:pPr>
        <w:pStyle w:val="dlPhone"/>
      </w:pPr>
      <w:r>
        <w:t>Fax: + 43 1 795 05 21</w:t>
      </w:r>
    </w:p>
    <w:p w14:paraId="35982AF4" w14:textId="2BFB610A" w:rsidR="00822F00" w:rsidRDefault="00822F00" w:rsidP="00822F00">
      <w:pPr>
        <w:pStyle w:val="dlPhone"/>
      </w:pPr>
      <w:r>
        <w:t>E-mail: wien.va@eda.admin.ch</w:t>
      </w:r>
    </w:p>
    <w:p w14:paraId="65C67D85" w14:textId="724DF88F" w:rsidR="00822F00" w:rsidRDefault="00822F00" w:rsidP="00822F00">
      <w:pPr>
        <w:pStyle w:val="dlPhone"/>
      </w:pPr>
      <w:r>
        <w:t>Homepage: www.eda.admin.ch/wien</w:t>
      </w:r>
    </w:p>
    <w:p w14:paraId="34458B3F" w14:textId="2E98A11B" w:rsidR="00822F00" w:rsidRDefault="00822F00" w:rsidP="00822F00">
      <w:pPr>
        <w:pStyle w:val="dlUradCaption"/>
      </w:pPr>
      <w:r>
        <w:t>Police Attaché Office</w:t>
      </w:r>
    </w:p>
    <w:p w14:paraId="3069461A" w14:textId="47B929E6" w:rsidR="00822F00" w:rsidRDefault="00822F00" w:rsidP="00822F00">
      <w:pPr>
        <w:pStyle w:val="dlPhone"/>
      </w:pPr>
      <w:r>
        <w:t>IT-00197 ROME, Via Barnaba Oriani 61</w:t>
      </w:r>
    </w:p>
    <w:p w14:paraId="2589253D" w14:textId="041E328E" w:rsidR="00822F00" w:rsidRDefault="00822F00" w:rsidP="00822F00">
      <w:pPr>
        <w:pStyle w:val="dlPhone"/>
      </w:pPr>
      <w:r>
        <w:t>Tel: + 41 58 469 79 64</w:t>
      </w:r>
    </w:p>
    <w:p w14:paraId="15861C5F" w14:textId="7B33FD22" w:rsidR="00822F00" w:rsidRDefault="00822F00" w:rsidP="00822F00">
      <w:pPr>
        <w:pStyle w:val="dlPhone"/>
      </w:pPr>
      <w:r>
        <w:t>Homepage: www.admin.ch/roma</w:t>
      </w:r>
    </w:p>
    <w:p w14:paraId="1482F98A" w14:textId="57DBC30C" w:rsidR="00822F00" w:rsidRDefault="00822F00" w:rsidP="00822F00">
      <w:pPr>
        <w:pStyle w:val="dlPerson"/>
      </w:pPr>
    </w:p>
    <w:p w14:paraId="24D68D16" w14:textId="1AFD709B" w:rsidR="00822F00" w:rsidRDefault="00822F00" w:rsidP="00822F00">
      <w:pPr>
        <w:pStyle w:val="dlPerson"/>
      </w:pPr>
      <w:r>
        <w:t>H. E. Ms Gabriele Pia SCHREIER</w:t>
      </w:r>
    </w:p>
    <w:p w14:paraId="07D5A43B" w14:textId="0471016A" w:rsidR="00822F00" w:rsidRDefault="00822F00" w:rsidP="00822F00">
      <w:pPr>
        <w:pStyle w:val="dlPerson2"/>
      </w:pPr>
      <w:r>
        <w:t>Ambassador Extraordinary and Plenipotentiary</w:t>
      </w:r>
    </w:p>
    <w:p w14:paraId="7E4FE75E" w14:textId="46E58050" w:rsidR="00822F00" w:rsidRDefault="00822F00" w:rsidP="00822F00">
      <w:pPr>
        <w:pStyle w:val="dlPerson2Last"/>
      </w:pPr>
      <w:r>
        <w:t>20 July 2022</w:t>
      </w:r>
    </w:p>
    <w:p w14:paraId="6D786403" w14:textId="374F1877" w:rsidR="00822F00" w:rsidRDefault="00822F00" w:rsidP="00822F00">
      <w:pPr>
        <w:pStyle w:val="dlPerson"/>
      </w:pPr>
      <w:r>
        <w:t>Ms Chantal NICOD</w:t>
      </w:r>
    </w:p>
    <w:p w14:paraId="706A6FE9" w14:textId="36E06B29" w:rsidR="00822F00" w:rsidRDefault="00822F00" w:rsidP="00822F00">
      <w:pPr>
        <w:pStyle w:val="dlPerson2Last"/>
      </w:pPr>
      <w:r>
        <w:t>Counsellor</w:t>
      </w:r>
    </w:p>
    <w:p w14:paraId="5A7BD1BE" w14:textId="2B66A378" w:rsidR="00822F00" w:rsidRDefault="00822F00" w:rsidP="00822F00">
      <w:pPr>
        <w:pStyle w:val="dlPerson"/>
      </w:pPr>
      <w:r>
        <w:t>Ms Beatrice JÄGER LOUIS</w:t>
      </w:r>
    </w:p>
    <w:p w14:paraId="1B99ECE4" w14:textId="52EB6BA2" w:rsidR="00822F00" w:rsidRDefault="00822F00" w:rsidP="00822F00">
      <w:pPr>
        <w:pStyle w:val="dlPerson2"/>
      </w:pPr>
      <w:r>
        <w:t>First Secretary (Consular Affairs)</w:t>
      </w:r>
    </w:p>
    <w:p w14:paraId="2C8D0FCD" w14:textId="301F49D5" w:rsidR="00822F00" w:rsidRDefault="00822F00" w:rsidP="00822F00">
      <w:pPr>
        <w:pStyle w:val="dlPerson2Last"/>
      </w:pPr>
      <w:r>
        <w:t>with residence in Vienna</w:t>
      </w:r>
    </w:p>
    <w:p w14:paraId="3B604353" w14:textId="4CD947EB" w:rsidR="00822F00" w:rsidRDefault="00822F00" w:rsidP="00822F00">
      <w:pPr>
        <w:pStyle w:val="dlPerson"/>
      </w:pPr>
      <w:r>
        <w:t>Mr Jacques-Antoine FIERZ</w:t>
      </w:r>
    </w:p>
    <w:p w14:paraId="46A8E6B3" w14:textId="0F1C4067" w:rsidR="00822F00" w:rsidRDefault="00822F00" w:rsidP="00822F00">
      <w:pPr>
        <w:pStyle w:val="dlPerson2"/>
      </w:pPr>
      <w:r>
        <w:t>Police Attaché</w:t>
      </w:r>
    </w:p>
    <w:p w14:paraId="49DF59C1" w14:textId="74D92283" w:rsidR="00822F00" w:rsidRDefault="00822F00" w:rsidP="00822F00">
      <w:pPr>
        <w:pStyle w:val="dlPerson2Last"/>
      </w:pPr>
      <w:r>
        <w:t>with residence in Rome</w:t>
      </w:r>
    </w:p>
    <w:p w14:paraId="490E0010" w14:textId="0E5677A9" w:rsidR="00822F00" w:rsidRDefault="00822F00" w:rsidP="00822F00">
      <w:pPr>
        <w:pStyle w:val="dlPerson"/>
      </w:pPr>
      <w:r>
        <w:t>Colonel Markus Thomas SCHMID</w:t>
      </w:r>
    </w:p>
    <w:p w14:paraId="26394F49" w14:textId="47E486E7" w:rsidR="00822F00" w:rsidRDefault="00822F00" w:rsidP="00822F00">
      <w:pPr>
        <w:pStyle w:val="dlPerson2"/>
      </w:pPr>
      <w:r>
        <w:t>Defence Attaché</w:t>
      </w:r>
    </w:p>
    <w:p w14:paraId="2518295B" w14:textId="4DE6406F" w:rsidR="00822F00" w:rsidRDefault="00822F00" w:rsidP="00822F00">
      <w:pPr>
        <w:pStyle w:val="dlPerson2Last"/>
      </w:pPr>
      <w:r>
        <w:t>with residence in Vienna</w:t>
      </w:r>
    </w:p>
    <w:p w14:paraId="1542AFA7" w14:textId="0C696F06" w:rsidR="00822F00" w:rsidRDefault="00822F00" w:rsidP="00822F00">
      <w:pPr>
        <w:pStyle w:val="MisijeNaslov"/>
      </w:pPr>
      <w:r>
        <w:br w:type="column"/>
      </w:r>
      <w:bookmarkStart w:id="130" w:name="_Toc213235285"/>
      <w:r>
        <w:t>Syria</w:t>
      </w:r>
      <w:bookmarkEnd w:id="130"/>
    </w:p>
    <w:p w14:paraId="43D502D6" w14:textId="614CC379" w:rsidR="00822F00" w:rsidRDefault="00822F00" w:rsidP="00822F00">
      <w:pPr>
        <w:pStyle w:val="dlCaption"/>
      </w:pPr>
      <w:r>
        <w:t>EMBASSY OF THE SYRIAN ARAB REPUBLIC</w:t>
      </w:r>
    </w:p>
    <w:p w14:paraId="58F3DA10" w14:textId="1B4AABC8" w:rsidR="00822F00" w:rsidRDefault="00822F00" w:rsidP="00822F00">
      <w:pPr>
        <w:pStyle w:val="dlAddress"/>
      </w:pPr>
      <w:r>
        <w:t>AT-1030 VIENNA, Daffingerstraße 4</w:t>
      </w:r>
    </w:p>
    <w:p w14:paraId="1AACE43C" w14:textId="4B281C7C" w:rsidR="00822F00" w:rsidRDefault="00822F00" w:rsidP="00822F00">
      <w:pPr>
        <w:pStyle w:val="dlOfficeHours"/>
      </w:pPr>
      <w:r>
        <w:t>Office hours: Monday – Friday 9.00 – 16.00</w:t>
      </w:r>
    </w:p>
    <w:p w14:paraId="5CD99664" w14:textId="3513ED4B" w:rsidR="00822F00" w:rsidRDefault="00822F00" w:rsidP="00822F00">
      <w:pPr>
        <w:pStyle w:val="dlPhone"/>
      </w:pPr>
      <w:r>
        <w:t>Tel: + 43 1 533 46 33</w:t>
      </w:r>
    </w:p>
    <w:p w14:paraId="58831EA0" w14:textId="17D47717" w:rsidR="00822F00" w:rsidRDefault="00822F00" w:rsidP="00822F00">
      <w:pPr>
        <w:pStyle w:val="dlPhone"/>
      </w:pPr>
      <w:r>
        <w:t>Fax: + 43 1 533 46 32</w:t>
      </w:r>
    </w:p>
    <w:p w14:paraId="4CE97596" w14:textId="024D0A99" w:rsidR="00822F00" w:rsidRDefault="00822F00" w:rsidP="00822F00">
      <w:pPr>
        <w:pStyle w:val="dlPhone"/>
      </w:pPr>
      <w:r>
        <w:t>E-mail: syrianembassyvienna@utanet.at</w:t>
      </w:r>
    </w:p>
    <w:p w14:paraId="609C4F0B" w14:textId="392F4E53" w:rsidR="00822F00" w:rsidRDefault="00822F00" w:rsidP="00822F00">
      <w:pPr>
        <w:pStyle w:val="MisijeNaslov"/>
      </w:pPr>
      <w:r>
        <w:br w:type="column"/>
      </w:r>
      <w:bookmarkStart w:id="131" w:name="_Toc213235286"/>
      <w:r>
        <w:t>Tanzania</w:t>
      </w:r>
      <w:bookmarkEnd w:id="131"/>
    </w:p>
    <w:p w14:paraId="66DC9B0B" w14:textId="1B2C9360" w:rsidR="00822F00" w:rsidRDefault="00822F00" w:rsidP="00822F00">
      <w:pPr>
        <w:pStyle w:val="dlCaption"/>
      </w:pPr>
      <w:r>
        <w:t>EMBASSY OF THE UNITED REPUBLIC OF TANZANIA</w:t>
      </w:r>
    </w:p>
    <w:p w14:paraId="181E8A64" w14:textId="559A68F3" w:rsidR="00822F00" w:rsidRDefault="00822F00" w:rsidP="00822F00">
      <w:pPr>
        <w:pStyle w:val="dlAddress"/>
      </w:pPr>
      <w:r>
        <w:t>IT-00135 ROME, Viale Cortina D’ampezzo 185</w:t>
      </w:r>
    </w:p>
    <w:p w14:paraId="1FB91410" w14:textId="17426C04" w:rsidR="00822F00" w:rsidRDefault="00822F00" w:rsidP="00822F00">
      <w:pPr>
        <w:pStyle w:val="dlOfficeHours"/>
      </w:pPr>
      <w:r>
        <w:t>Office hours: Monday – Friday 9.00 – 16.00</w:t>
      </w:r>
    </w:p>
    <w:p w14:paraId="6A369F7B" w14:textId="69918886" w:rsidR="00822F00" w:rsidRDefault="00822F00" w:rsidP="00822F00">
      <w:pPr>
        <w:pStyle w:val="dlPhone"/>
      </w:pPr>
      <w:r>
        <w:t>Tel: + 39 06 33 48 58 01</w:t>
      </w:r>
    </w:p>
    <w:p w14:paraId="0F2F75C4" w14:textId="16115AC3" w:rsidR="00822F00" w:rsidRDefault="00822F00" w:rsidP="00822F00">
      <w:pPr>
        <w:pStyle w:val="dlPhone"/>
      </w:pPr>
      <w:r>
        <w:t>Fax: + 39 06 33 48 58 28</w:t>
      </w:r>
    </w:p>
    <w:p w14:paraId="32D3BA7D" w14:textId="0EE02DAB" w:rsidR="00822F00" w:rsidRDefault="00822F00" w:rsidP="00822F00">
      <w:pPr>
        <w:pStyle w:val="dlPhone"/>
      </w:pPr>
      <w:r>
        <w:t>E-mail: rome@nje.go.tz</w:t>
      </w:r>
    </w:p>
    <w:p w14:paraId="4944B0DE" w14:textId="5FBC7F3A" w:rsidR="00822F00" w:rsidRDefault="00822F00" w:rsidP="00822F00">
      <w:pPr>
        <w:pStyle w:val="dlPerson"/>
      </w:pPr>
    </w:p>
    <w:p w14:paraId="5D69D086" w14:textId="66FB594B" w:rsidR="00822F00" w:rsidRDefault="00822F00" w:rsidP="00822F00">
      <w:pPr>
        <w:pStyle w:val="dlPerson"/>
      </w:pPr>
      <w:r>
        <w:t>H. E. Mr George Kahema MADAFA</w:t>
      </w:r>
    </w:p>
    <w:p w14:paraId="539D7B25" w14:textId="6DA450F8" w:rsidR="00822F00" w:rsidRDefault="00822F00" w:rsidP="00822F00">
      <w:pPr>
        <w:pStyle w:val="dlPerson2"/>
      </w:pPr>
      <w:r>
        <w:t>Ambassador Extraordinary and Plenipotentiary</w:t>
      </w:r>
    </w:p>
    <w:p w14:paraId="53C32A1C" w14:textId="5DA3C537" w:rsidR="00822F00" w:rsidRDefault="00822F00" w:rsidP="00822F00">
      <w:pPr>
        <w:pStyle w:val="dlPerson2Last"/>
      </w:pPr>
      <w:r>
        <w:t>14 May 2018</w:t>
      </w:r>
    </w:p>
    <w:p w14:paraId="6ED1BF98" w14:textId="3E78EAAD" w:rsidR="00822F00" w:rsidRDefault="00822F00" w:rsidP="00822F00">
      <w:pPr>
        <w:pStyle w:val="dlPerson"/>
      </w:pPr>
      <w:r>
        <w:t>Mr Sigfried NNEMBUKA</w:t>
      </w:r>
    </w:p>
    <w:p w14:paraId="3FCFD187" w14:textId="4E66B66A" w:rsidR="00822F00" w:rsidRDefault="00822F00" w:rsidP="00822F00">
      <w:pPr>
        <w:pStyle w:val="dlPerson2Last"/>
      </w:pPr>
      <w:r>
        <w:t>Minister Plenipotentiary</w:t>
      </w:r>
    </w:p>
    <w:p w14:paraId="5570DF25" w14:textId="135462BB" w:rsidR="00822F00" w:rsidRDefault="00822F00" w:rsidP="00822F00">
      <w:pPr>
        <w:pStyle w:val="dlPerson"/>
      </w:pPr>
      <w:r>
        <w:t>Ms Jubilata MGAYA</w:t>
      </w:r>
    </w:p>
    <w:p w14:paraId="275C4EEB" w14:textId="187B91EF" w:rsidR="00822F00" w:rsidRDefault="00822F00" w:rsidP="00822F00">
      <w:pPr>
        <w:pStyle w:val="dlPerson2Last"/>
      </w:pPr>
      <w:r>
        <w:t>Counsellor</w:t>
      </w:r>
    </w:p>
    <w:p w14:paraId="579A42AF" w14:textId="3DE400EF" w:rsidR="00822F00" w:rsidRDefault="00822F00" w:rsidP="00822F00">
      <w:pPr>
        <w:pStyle w:val="dlPerson"/>
      </w:pPr>
      <w:r>
        <w:t>Ms Eva KALUWA</w:t>
      </w:r>
    </w:p>
    <w:p w14:paraId="6F049B9A" w14:textId="64997745" w:rsidR="00822F00" w:rsidRDefault="00822F00" w:rsidP="00822F00">
      <w:pPr>
        <w:pStyle w:val="dlPerson2Last"/>
      </w:pPr>
      <w:r>
        <w:t>Counsellor</w:t>
      </w:r>
    </w:p>
    <w:p w14:paraId="6E8171AC" w14:textId="797A0121" w:rsidR="00822F00" w:rsidRDefault="00822F00" w:rsidP="00822F00">
      <w:pPr>
        <w:pStyle w:val="MisijeNaslov"/>
      </w:pPr>
      <w:r>
        <w:br w:type="column"/>
      </w:r>
      <w:bookmarkStart w:id="132" w:name="_Toc213235287"/>
      <w:r>
        <w:t>Thailand</w:t>
      </w:r>
      <w:bookmarkEnd w:id="132"/>
    </w:p>
    <w:p w14:paraId="588A4F0A" w14:textId="487525CA" w:rsidR="00822F00" w:rsidRDefault="00822F00" w:rsidP="00822F00">
      <w:pPr>
        <w:pStyle w:val="dlCaption"/>
      </w:pPr>
      <w:r>
        <w:t>EMBASSY OF THE KINGDOM OF THAILAND</w:t>
      </w:r>
    </w:p>
    <w:p w14:paraId="51379A69" w14:textId="7187C94A" w:rsidR="00822F00" w:rsidRDefault="00822F00" w:rsidP="00822F00">
      <w:pPr>
        <w:pStyle w:val="dlAddress"/>
      </w:pPr>
      <w:r>
        <w:t>AT-1180 VIENNA, Cottagegasse 48</w:t>
      </w:r>
    </w:p>
    <w:p w14:paraId="01421EB6" w14:textId="72216658" w:rsidR="00822F00" w:rsidRDefault="00822F00" w:rsidP="00822F00">
      <w:pPr>
        <w:pStyle w:val="dlOfficeHours"/>
      </w:pPr>
      <w:r>
        <w:t>Office hours: Monday – Friday 9.00 – 17.00</w:t>
      </w:r>
    </w:p>
    <w:p w14:paraId="066022FA" w14:textId="2585E456" w:rsidR="00822F00" w:rsidRDefault="00822F00" w:rsidP="00822F00">
      <w:pPr>
        <w:pStyle w:val="dlPhone"/>
      </w:pPr>
      <w:r>
        <w:t>Tel: + 43 1 478 33 35</w:t>
      </w:r>
    </w:p>
    <w:p w14:paraId="1C9582FF" w14:textId="68BC8830" w:rsidR="00822F00" w:rsidRDefault="00822F00" w:rsidP="00822F00">
      <w:pPr>
        <w:pStyle w:val="dlPhone"/>
      </w:pPr>
      <w:r>
        <w:t>Fax: + 43 1 478 33 35 30</w:t>
      </w:r>
    </w:p>
    <w:p w14:paraId="23C18A95" w14:textId="1C3497C3" w:rsidR="00822F00" w:rsidRDefault="00822F00" w:rsidP="00822F00">
      <w:pPr>
        <w:pStyle w:val="dlPhone"/>
      </w:pPr>
      <w:r>
        <w:t>E-mail: embassy@thaivienna.at</w:t>
      </w:r>
    </w:p>
    <w:p w14:paraId="28AEE18B" w14:textId="36E49EE5" w:rsidR="00822F00" w:rsidRDefault="00822F00" w:rsidP="00822F00">
      <w:pPr>
        <w:pStyle w:val="dlPhone"/>
      </w:pPr>
      <w:r>
        <w:t>Homepage: www.thaiembassy.at</w:t>
      </w:r>
    </w:p>
    <w:p w14:paraId="7BB076CD" w14:textId="0FB6B245" w:rsidR="00822F00" w:rsidRDefault="00822F00" w:rsidP="00822F00">
      <w:pPr>
        <w:pStyle w:val="dlUradCaption"/>
      </w:pPr>
      <w:r>
        <w:t>Consular Section</w:t>
      </w:r>
    </w:p>
    <w:p w14:paraId="6EE1C985" w14:textId="6B52D72F" w:rsidR="00822F00" w:rsidRDefault="00822F00" w:rsidP="00822F00">
      <w:pPr>
        <w:pStyle w:val="dlPhone"/>
      </w:pPr>
      <w:r>
        <w:t>Office hours: Monday – Friday 9.00 – 17.00</w:t>
      </w:r>
    </w:p>
    <w:p w14:paraId="64161B43" w14:textId="6F2FC242" w:rsidR="00822F00" w:rsidRDefault="00822F00" w:rsidP="00822F00">
      <w:pPr>
        <w:pStyle w:val="dlPerson"/>
      </w:pPr>
    </w:p>
    <w:p w14:paraId="163C3E43" w14:textId="3CB14ED8" w:rsidR="00822F00" w:rsidRDefault="00822F00" w:rsidP="00822F00">
      <w:pPr>
        <w:pStyle w:val="dlPerson"/>
      </w:pPr>
      <w:r>
        <w:t>H. E. Ms Pattarat HONGTONG</w:t>
      </w:r>
    </w:p>
    <w:p w14:paraId="792A85FD" w14:textId="02C765DA" w:rsidR="00822F00" w:rsidRDefault="00822F00" w:rsidP="00822F00">
      <w:pPr>
        <w:pStyle w:val="dlPerson2"/>
      </w:pPr>
      <w:r>
        <w:t>Ambassador Extraordinary and Plenipotentiary</w:t>
      </w:r>
    </w:p>
    <w:p w14:paraId="369AFC7E" w14:textId="2E872DAE" w:rsidR="00822F00" w:rsidRDefault="00822F00" w:rsidP="00822F00">
      <w:pPr>
        <w:pStyle w:val="dlPerson2Last"/>
      </w:pPr>
      <w:r>
        <w:t>5 November 2025</w:t>
      </w:r>
    </w:p>
    <w:p w14:paraId="12F03C63" w14:textId="57D99D5C" w:rsidR="00822F00" w:rsidRDefault="00822F00" w:rsidP="00822F00">
      <w:pPr>
        <w:pStyle w:val="dlPerson"/>
      </w:pPr>
      <w:r>
        <w:t>Mr Cheevindh NATHALANG</w:t>
      </w:r>
    </w:p>
    <w:p w14:paraId="5276A451" w14:textId="792BEFB3" w:rsidR="00822F00" w:rsidRDefault="00822F00" w:rsidP="00822F00">
      <w:pPr>
        <w:pStyle w:val="dlPerson2Last"/>
      </w:pPr>
      <w:r>
        <w:t>Minister Counsellor</w:t>
      </w:r>
    </w:p>
    <w:p w14:paraId="2597A003" w14:textId="7CDF58CA" w:rsidR="00822F00" w:rsidRDefault="00822F00" w:rsidP="00822F00">
      <w:pPr>
        <w:pStyle w:val="dlPerson"/>
      </w:pPr>
      <w:r>
        <w:t>Ms Thanthida Wangthamrong HELBARDT</w:t>
      </w:r>
    </w:p>
    <w:p w14:paraId="1F5E41C9" w14:textId="77DC1633" w:rsidR="00822F00" w:rsidRDefault="00822F00" w:rsidP="00822F00">
      <w:pPr>
        <w:pStyle w:val="dlPerson2Last"/>
      </w:pPr>
      <w:r>
        <w:t>Counsellor</w:t>
      </w:r>
    </w:p>
    <w:p w14:paraId="514C9A43" w14:textId="3A9A33A3" w:rsidR="00822F00" w:rsidRDefault="00822F00" w:rsidP="00822F00">
      <w:pPr>
        <w:pStyle w:val="MisijeNaslov"/>
      </w:pPr>
      <w:r>
        <w:br w:type="column"/>
      </w:r>
      <w:bookmarkStart w:id="133" w:name="_Toc213235288"/>
      <w:r>
        <w:t>Togo</w:t>
      </w:r>
      <w:bookmarkEnd w:id="133"/>
    </w:p>
    <w:p w14:paraId="48BBB6FA" w14:textId="337D73C4" w:rsidR="00822F00" w:rsidRDefault="00822F00" w:rsidP="00822F00">
      <w:pPr>
        <w:pStyle w:val="dlCaption"/>
      </w:pPr>
      <w:r>
        <w:t>EMBASSY OF THE TOGOLESE REPUBLIC</w:t>
      </w:r>
    </w:p>
    <w:p w14:paraId="6ECEF879" w14:textId="6C42070C" w:rsidR="00822F00" w:rsidRDefault="00822F00" w:rsidP="00822F00">
      <w:pPr>
        <w:pStyle w:val="dlAddress"/>
      </w:pPr>
      <w:r>
        <w:t>DE-13156 BERLIN, Grabbeallee 43</w:t>
      </w:r>
    </w:p>
    <w:p w14:paraId="3C1546EE" w14:textId="0D1F368D" w:rsidR="00822F00" w:rsidRDefault="00822F00" w:rsidP="00822F00">
      <w:pPr>
        <w:pStyle w:val="dlOfficeHours"/>
      </w:pPr>
      <w:r>
        <w:t>Office hours: Monday – Friday 9.00 – 13.00 and 14.00 – 16.00</w:t>
      </w:r>
    </w:p>
    <w:p w14:paraId="017C7E3E" w14:textId="1860D50A" w:rsidR="00822F00" w:rsidRDefault="00822F00" w:rsidP="00822F00">
      <w:pPr>
        <w:pStyle w:val="dlPhone"/>
      </w:pPr>
      <w:r>
        <w:t>Tel: + 49 30 49 90 89 68</w:t>
      </w:r>
    </w:p>
    <w:p w14:paraId="55D9947B" w14:textId="7A4E7EDC" w:rsidR="00822F00" w:rsidRDefault="00822F00" w:rsidP="00822F00">
      <w:pPr>
        <w:pStyle w:val="dlPhone"/>
      </w:pPr>
      <w:r>
        <w:t>Emergency number: + 49 15 21 30 46 343</w:t>
      </w:r>
    </w:p>
    <w:p w14:paraId="3065B3A3" w14:textId="59B7154F" w:rsidR="00822F00" w:rsidRDefault="00822F00" w:rsidP="00822F00">
      <w:pPr>
        <w:pStyle w:val="dlPhone"/>
      </w:pPr>
      <w:r>
        <w:t>Fax: + 49 30 49 90 89 67</w:t>
      </w:r>
    </w:p>
    <w:p w14:paraId="5FB96039" w14:textId="234D98A1" w:rsidR="00822F00" w:rsidRDefault="00822F00" w:rsidP="00822F00">
      <w:pPr>
        <w:pStyle w:val="dlPhone"/>
      </w:pPr>
      <w:r>
        <w:t>E-mail: allemagne@diplomatie.gouv.tg, info@ambatogoberlin.de</w:t>
      </w:r>
    </w:p>
    <w:p w14:paraId="72E5286F" w14:textId="3BBE8061" w:rsidR="00822F00" w:rsidRDefault="00822F00" w:rsidP="00822F00">
      <w:pPr>
        <w:pStyle w:val="dlPhone"/>
      </w:pPr>
      <w:r>
        <w:t>Homepage: www.ambatogoberlin.de</w:t>
      </w:r>
    </w:p>
    <w:p w14:paraId="164FD3B8" w14:textId="5DD72FFF" w:rsidR="00822F00" w:rsidRDefault="00822F00" w:rsidP="00822F00">
      <w:pPr>
        <w:pStyle w:val="dlPerson"/>
      </w:pPr>
    </w:p>
    <w:p w14:paraId="23593A08" w14:textId="575C67AC" w:rsidR="00822F00" w:rsidRDefault="00822F00" w:rsidP="00822F00">
      <w:pPr>
        <w:pStyle w:val="dlPerson"/>
      </w:pPr>
      <w:r>
        <w:t>Mr Cofie Séna Rodrigue WOUSSIDO</w:t>
      </w:r>
    </w:p>
    <w:p w14:paraId="0F020E53" w14:textId="00AC0B30" w:rsidR="00822F00" w:rsidRDefault="00822F00" w:rsidP="00822F00">
      <w:pPr>
        <w:pStyle w:val="dlPerson2Last"/>
      </w:pPr>
      <w:r>
        <w:t>Chargé d' Affaires a.i.</w:t>
      </w:r>
    </w:p>
    <w:p w14:paraId="6335ECAE" w14:textId="0A41AE18" w:rsidR="00822F00" w:rsidRDefault="00822F00" w:rsidP="00822F00">
      <w:pPr>
        <w:pStyle w:val="MisijeNaslov"/>
      </w:pPr>
      <w:r>
        <w:br w:type="column"/>
      </w:r>
      <w:bookmarkStart w:id="134" w:name="_Toc213235289"/>
      <w:r>
        <w:t>Tunisia</w:t>
      </w:r>
      <w:bookmarkEnd w:id="134"/>
    </w:p>
    <w:p w14:paraId="14C08233" w14:textId="5E2F9E68" w:rsidR="00822F00" w:rsidRDefault="00822F00" w:rsidP="00822F00">
      <w:pPr>
        <w:pStyle w:val="dlCaption"/>
      </w:pPr>
      <w:r>
        <w:t>EMBASSY OF THE REPUBLIC OF TUNISIA</w:t>
      </w:r>
    </w:p>
    <w:p w14:paraId="63DCF40A" w14:textId="0E3F598F" w:rsidR="00822F00" w:rsidRDefault="00822F00" w:rsidP="00822F00">
      <w:pPr>
        <w:pStyle w:val="dlAddress"/>
      </w:pPr>
      <w:r>
        <w:t>AT-1190 VIENNA, Sieveringerstraße 187</w:t>
      </w:r>
    </w:p>
    <w:p w14:paraId="2F5B8ACF" w14:textId="62CDD9B6" w:rsidR="00822F00" w:rsidRDefault="00822F00" w:rsidP="00822F00">
      <w:pPr>
        <w:pStyle w:val="dlOfficeHours"/>
      </w:pPr>
      <w:r>
        <w:t>Office hours: Monday – Friday 9.00 – 16.00, Monday – Friday 9.00 – 15.00 (July and August)</w:t>
      </w:r>
    </w:p>
    <w:p w14:paraId="0E260FA2" w14:textId="7C41E8EC" w:rsidR="00822F00" w:rsidRDefault="00822F00" w:rsidP="00822F00">
      <w:pPr>
        <w:pStyle w:val="dlPhone"/>
      </w:pPr>
      <w:r>
        <w:t>Tel: + 43 1 44 02 144/148</w:t>
      </w:r>
    </w:p>
    <w:p w14:paraId="0791B2C1" w14:textId="133BACA6" w:rsidR="00822F00" w:rsidRDefault="00822F00" w:rsidP="00822F00">
      <w:pPr>
        <w:pStyle w:val="dlPhone"/>
      </w:pPr>
      <w:r>
        <w:t>Emergency number: + 43 650 844 57 64, + 43 699 10 30 70 88</w:t>
      </w:r>
    </w:p>
    <w:p w14:paraId="735B1745" w14:textId="74C32F60" w:rsidR="00822F00" w:rsidRDefault="00822F00" w:rsidP="00822F00">
      <w:pPr>
        <w:pStyle w:val="dlPhone"/>
      </w:pPr>
      <w:r>
        <w:t>Fax: + 43 1 581 55 92</w:t>
      </w:r>
    </w:p>
    <w:p w14:paraId="7EFD7A92" w14:textId="2D850F88" w:rsidR="00822F00" w:rsidRDefault="00822F00" w:rsidP="00822F00">
      <w:pPr>
        <w:pStyle w:val="dlPhone"/>
      </w:pPr>
      <w:r>
        <w:t>E-mail: at.vienne@aon.at</w:t>
      </w:r>
    </w:p>
    <w:p w14:paraId="64B1AB79" w14:textId="4F55DFCE" w:rsidR="00822F00" w:rsidRDefault="00822F00" w:rsidP="00822F00">
      <w:pPr>
        <w:pStyle w:val="dlPhone"/>
      </w:pPr>
      <w:r>
        <w:t>Homepage: www.atunisie-at.org</w:t>
      </w:r>
    </w:p>
    <w:p w14:paraId="2C77CB90" w14:textId="7D57ACB6" w:rsidR="00822F00" w:rsidRDefault="00822F00" w:rsidP="00822F00">
      <w:pPr>
        <w:pStyle w:val="dlUradCaption"/>
      </w:pPr>
      <w:r>
        <w:t>Consular Section</w:t>
      </w:r>
    </w:p>
    <w:p w14:paraId="2789BC54" w14:textId="4C9E6B82" w:rsidR="00822F00" w:rsidRDefault="00822F00" w:rsidP="00822F00">
      <w:pPr>
        <w:pStyle w:val="dlPhone"/>
      </w:pPr>
      <w:r>
        <w:t>Tel: + 43 1 581 52 80</w:t>
      </w:r>
    </w:p>
    <w:p w14:paraId="748F376F" w14:textId="337BCB05" w:rsidR="00822F00" w:rsidRDefault="00822F00" w:rsidP="00822F00">
      <w:pPr>
        <w:pStyle w:val="dlPerson"/>
      </w:pPr>
    </w:p>
    <w:p w14:paraId="2F28404E" w14:textId="37BAE5C5" w:rsidR="00822F00" w:rsidRDefault="00822F00" w:rsidP="00822F00">
      <w:pPr>
        <w:pStyle w:val="dlPerson"/>
      </w:pPr>
      <w:r>
        <w:t>Ms Basma CHARFI</w:t>
      </w:r>
    </w:p>
    <w:p w14:paraId="180D7D00" w14:textId="729DA643" w:rsidR="00822F00" w:rsidRDefault="00822F00" w:rsidP="00822F00">
      <w:pPr>
        <w:pStyle w:val="dlPerson2"/>
      </w:pPr>
      <w:r>
        <w:t>Minister Plenipotentiary</w:t>
      </w:r>
    </w:p>
    <w:p w14:paraId="25006030" w14:textId="1CF2D3BA" w:rsidR="00822F00" w:rsidRDefault="00822F00" w:rsidP="00822F00">
      <w:pPr>
        <w:pStyle w:val="dlPerson2Last"/>
      </w:pPr>
      <w:r>
        <w:t>Chargé d'Affaires a.i.</w:t>
      </w:r>
    </w:p>
    <w:p w14:paraId="2AB159F8" w14:textId="4D95A920" w:rsidR="00822F00" w:rsidRDefault="00822F00" w:rsidP="00822F00">
      <w:pPr>
        <w:pStyle w:val="MisijeNaslov"/>
      </w:pPr>
      <w:r>
        <w:br w:type="column"/>
      </w:r>
      <w:bookmarkStart w:id="135" w:name="_Toc213235290"/>
      <w:r>
        <w:t>Turkmenistan</w:t>
      </w:r>
      <w:bookmarkEnd w:id="135"/>
    </w:p>
    <w:p w14:paraId="01860958" w14:textId="381DF5A8" w:rsidR="00822F00" w:rsidRDefault="00822F00" w:rsidP="00822F00">
      <w:pPr>
        <w:pStyle w:val="dlCaption"/>
      </w:pPr>
      <w:r>
        <w:t>EMBASSY OF TURKMENISTAN</w:t>
      </w:r>
    </w:p>
    <w:p w14:paraId="7065F61C" w14:textId="720484B9" w:rsidR="00822F00" w:rsidRDefault="00822F00" w:rsidP="00822F00">
      <w:pPr>
        <w:pStyle w:val="dlAddress"/>
      </w:pPr>
      <w:r>
        <w:t>RU-115127 MOSCOW, Filippovsky per. 22</w:t>
      </w:r>
    </w:p>
    <w:p w14:paraId="32649FEC" w14:textId="26E302D4" w:rsidR="00822F00" w:rsidRDefault="00822F00" w:rsidP="00822F00">
      <w:pPr>
        <w:pStyle w:val="dlOfficeHours"/>
      </w:pPr>
      <w:r>
        <w:t>Office hours: Monday – Friday 9.00 – 18.00</w:t>
      </w:r>
    </w:p>
    <w:p w14:paraId="6DF04093" w14:textId="45CDD43E" w:rsidR="00822F00" w:rsidRDefault="00822F00" w:rsidP="00822F00">
      <w:pPr>
        <w:pStyle w:val="dlPhone"/>
      </w:pPr>
      <w:r>
        <w:t>Tel: + 7 495 691 65 93, + 7 495 691 13 56</w:t>
      </w:r>
    </w:p>
    <w:p w14:paraId="04541D47" w14:textId="12EC3BC8" w:rsidR="00822F00" w:rsidRDefault="00822F00" w:rsidP="00822F00">
      <w:pPr>
        <w:pStyle w:val="dlPhone"/>
      </w:pPr>
      <w:r>
        <w:t>Fax: + 7 495 691 09 35</w:t>
      </w:r>
    </w:p>
    <w:p w14:paraId="0BBE1990" w14:textId="7157A81A" w:rsidR="00822F00" w:rsidRDefault="00822F00" w:rsidP="00822F00">
      <w:pPr>
        <w:pStyle w:val="dlPhone"/>
      </w:pPr>
      <w:r>
        <w:t>E-mail: office.rus@mfa.gov.tm</w:t>
      </w:r>
    </w:p>
    <w:p w14:paraId="4AD8E182" w14:textId="5625F7F9" w:rsidR="00822F00" w:rsidRDefault="00822F00" w:rsidP="00822F00">
      <w:pPr>
        <w:pStyle w:val="dlPhone"/>
      </w:pPr>
      <w:r>
        <w:t>Homepage: russia.tmembassy.gov.tm</w:t>
      </w:r>
    </w:p>
    <w:p w14:paraId="09A6F350" w14:textId="41202620" w:rsidR="00822F00" w:rsidRDefault="00822F00" w:rsidP="00822F00">
      <w:pPr>
        <w:pStyle w:val="dlUradCaption"/>
      </w:pPr>
      <w:r>
        <w:t>Consular Section</w:t>
      </w:r>
    </w:p>
    <w:p w14:paraId="09638381" w14:textId="4A0F8967" w:rsidR="00822F00" w:rsidRDefault="00822F00" w:rsidP="00822F00">
      <w:pPr>
        <w:pStyle w:val="dlPhone"/>
      </w:pPr>
      <w:r>
        <w:t>RU-119019 MOSCOW, Maly Afanasyevsky Per. 14/34</w:t>
      </w:r>
    </w:p>
    <w:p w14:paraId="51171F7D" w14:textId="1DE36C4F" w:rsidR="00822F00" w:rsidRDefault="00822F00" w:rsidP="00822F00">
      <w:pPr>
        <w:pStyle w:val="dlPhone"/>
      </w:pPr>
      <w:r>
        <w:t>Tel: + 7 495 690 32 58, + 7 495 695 37 16</w:t>
      </w:r>
    </w:p>
    <w:p w14:paraId="38BEC9FF" w14:textId="18280408" w:rsidR="00822F00" w:rsidRDefault="00822F00" w:rsidP="00822F00">
      <w:pPr>
        <w:pStyle w:val="dlPhone"/>
      </w:pPr>
      <w:r>
        <w:t>Fax: + 7 495 691 65 91</w:t>
      </w:r>
    </w:p>
    <w:p w14:paraId="522F7774" w14:textId="3A2D1ACC" w:rsidR="00822F00" w:rsidRDefault="00822F00" w:rsidP="00822F00">
      <w:pPr>
        <w:pStyle w:val="dlPhone"/>
      </w:pPr>
      <w:r>
        <w:t>E-mail: consul.rus@mfa.gov.tm</w:t>
      </w:r>
    </w:p>
    <w:p w14:paraId="6F69D94D" w14:textId="7EAEA5CD" w:rsidR="00822F00" w:rsidRDefault="00822F00" w:rsidP="00822F00">
      <w:pPr>
        <w:pStyle w:val="dlPerson"/>
      </w:pPr>
    </w:p>
    <w:p w14:paraId="0D1BA40F" w14:textId="0416660E" w:rsidR="00822F00" w:rsidRDefault="00822F00" w:rsidP="00822F00">
      <w:pPr>
        <w:pStyle w:val="dlPerson"/>
      </w:pPr>
      <w:r>
        <w:t>H. E. Mr Esen AYDOGDYYEV</w:t>
      </w:r>
    </w:p>
    <w:p w14:paraId="6A55E4AD" w14:textId="10538F53" w:rsidR="00822F00" w:rsidRDefault="00822F00" w:rsidP="00822F00">
      <w:pPr>
        <w:pStyle w:val="dlPerson2"/>
      </w:pPr>
      <w:r>
        <w:t>Ambassador Extraordinary and Plenipotentiary</w:t>
      </w:r>
    </w:p>
    <w:p w14:paraId="70AE284F" w14:textId="069C5878" w:rsidR="00822F00" w:rsidRDefault="00822F00" w:rsidP="00822F00">
      <w:pPr>
        <w:pStyle w:val="dlPerson2Last"/>
      </w:pPr>
      <w:r>
        <w:t>13 August 2024</w:t>
      </w:r>
    </w:p>
    <w:p w14:paraId="36FA9D54" w14:textId="5530F03F" w:rsidR="00822F00" w:rsidRDefault="00822F00" w:rsidP="00822F00">
      <w:pPr>
        <w:pStyle w:val="dlPerson"/>
      </w:pPr>
      <w:r>
        <w:t>Mr Serdar VALIYEV</w:t>
      </w:r>
    </w:p>
    <w:p w14:paraId="517D9194" w14:textId="63B2FD06" w:rsidR="00822F00" w:rsidRDefault="00822F00" w:rsidP="00822F00">
      <w:pPr>
        <w:pStyle w:val="dlPerson2Last"/>
      </w:pPr>
      <w:r>
        <w:t>Counsellor (Trade Affairs)</w:t>
      </w:r>
    </w:p>
    <w:p w14:paraId="64A1CC9C" w14:textId="793C6955" w:rsidR="00822F00" w:rsidRDefault="00822F00" w:rsidP="00822F00">
      <w:pPr>
        <w:pStyle w:val="dlPerson"/>
      </w:pPr>
      <w:r>
        <w:t>Mr Dovran KOVUSOV</w:t>
      </w:r>
    </w:p>
    <w:p w14:paraId="1DA1D6D8" w14:textId="23905CE6" w:rsidR="00822F00" w:rsidRDefault="00822F00" w:rsidP="00822F00">
      <w:pPr>
        <w:pStyle w:val="dlPerson2Last"/>
      </w:pPr>
      <w:r>
        <w:t>First Secretary</w:t>
      </w:r>
    </w:p>
    <w:p w14:paraId="7448ADCE" w14:textId="73C3F650" w:rsidR="00822F00" w:rsidRDefault="00822F00" w:rsidP="00822F00">
      <w:pPr>
        <w:pStyle w:val="MisijeNaslov"/>
      </w:pPr>
      <w:r>
        <w:br w:type="column"/>
      </w:r>
      <w:bookmarkStart w:id="136" w:name="_Toc213235291"/>
      <w:r>
        <w:t>Türkiye</w:t>
      </w:r>
      <w:bookmarkEnd w:id="136"/>
    </w:p>
    <w:p w14:paraId="3FCD4DEE" w14:textId="3478F1F6" w:rsidR="00822F00" w:rsidRDefault="00822F00" w:rsidP="00822F00">
      <w:pPr>
        <w:pStyle w:val="dlCaption"/>
      </w:pPr>
      <w:r>
        <w:t>EMBASSY OF THE REPUBLIC OF TÜRKİYE</w:t>
      </w:r>
    </w:p>
    <w:p w14:paraId="1EE74D1E" w14:textId="404AA628" w:rsidR="00822F00" w:rsidRDefault="00822F00" w:rsidP="00822F00">
      <w:pPr>
        <w:pStyle w:val="dlAddress"/>
      </w:pPr>
      <w:r>
        <w:t>SI-1000 LJUBLJANA, Livarska ulica 4</w:t>
      </w:r>
    </w:p>
    <w:p w14:paraId="0AD51F55" w14:textId="7AD0FD40" w:rsidR="00822F00" w:rsidRDefault="00822F00" w:rsidP="00822F00">
      <w:pPr>
        <w:pStyle w:val="dlOfficeHours"/>
      </w:pPr>
      <w:r>
        <w:t>Office hours: Monday – Friday 8.00 – 12.30 and 14.00 – 17.00</w:t>
      </w:r>
    </w:p>
    <w:p w14:paraId="3E90810D" w14:textId="0A3C1AA6" w:rsidR="00822F00" w:rsidRDefault="00822F00" w:rsidP="00822F00">
      <w:pPr>
        <w:pStyle w:val="dlPhone"/>
      </w:pPr>
      <w:r>
        <w:t>Tel: + 386 1 236 41 50, + 386 1 236 41 60</w:t>
      </w:r>
    </w:p>
    <w:p w14:paraId="3ED6F898" w14:textId="4FAC33E3" w:rsidR="00822F00" w:rsidRDefault="00822F00" w:rsidP="00822F00">
      <w:pPr>
        <w:pStyle w:val="dlPhone"/>
      </w:pPr>
      <w:r>
        <w:t>Emergency number: + 386 30 738 928</w:t>
      </w:r>
    </w:p>
    <w:p w14:paraId="1C4F7B09" w14:textId="0E67A40C" w:rsidR="00822F00" w:rsidRDefault="00822F00" w:rsidP="00822F00">
      <w:pPr>
        <w:pStyle w:val="dlPhone"/>
      </w:pPr>
      <w:r>
        <w:t>E-mail: embassy.ljubljana@mfa.gov.tr</w:t>
      </w:r>
    </w:p>
    <w:p w14:paraId="390D10B0" w14:textId="20D1A6E4" w:rsidR="00822F00" w:rsidRDefault="00822F00" w:rsidP="00822F00">
      <w:pPr>
        <w:pStyle w:val="dlPhone"/>
      </w:pPr>
      <w:r>
        <w:t>Homepage: http://ljubljana.be.mfa.gov.tr</w:t>
      </w:r>
    </w:p>
    <w:p w14:paraId="25FC2EC7" w14:textId="3DA43285" w:rsidR="00822F00" w:rsidRDefault="00822F00" w:rsidP="00822F00">
      <w:pPr>
        <w:pStyle w:val="dlUradCaption"/>
      </w:pPr>
      <w:r>
        <w:t>Office of the Commercial Counsellor</w:t>
      </w:r>
    </w:p>
    <w:p w14:paraId="5F32E26B" w14:textId="315BFC67" w:rsidR="00822F00" w:rsidRDefault="00822F00" w:rsidP="00822F00">
      <w:pPr>
        <w:pStyle w:val="dlPhone"/>
      </w:pPr>
      <w:r>
        <w:t>SI–1000 LJUBLJANA, Tivoli Center, Bleiweisova cesta 30, 4th floor</w:t>
      </w:r>
    </w:p>
    <w:p w14:paraId="30EECD77" w14:textId="72F2AE71" w:rsidR="00822F00" w:rsidRDefault="00822F00" w:rsidP="00822F00">
      <w:pPr>
        <w:pStyle w:val="dlPhone"/>
      </w:pPr>
      <w:r>
        <w:t>Office hours: Monday – Friday 8.00 – 12.30 and 14.00 – 17.00</w:t>
      </w:r>
    </w:p>
    <w:p w14:paraId="631B1464" w14:textId="44FE980C" w:rsidR="00822F00" w:rsidRDefault="00822F00" w:rsidP="00822F00">
      <w:pPr>
        <w:pStyle w:val="dlPhone"/>
      </w:pPr>
      <w:r>
        <w:t>Tel: + 386 8 205 56 40</w:t>
      </w:r>
    </w:p>
    <w:p w14:paraId="761BEF5B" w14:textId="7777A791" w:rsidR="00822F00" w:rsidRDefault="00822F00" w:rsidP="00822F00">
      <w:pPr>
        <w:pStyle w:val="dlPhone"/>
      </w:pPr>
      <w:r>
        <w:t>Fax: + 386 1 234 53 48</w:t>
      </w:r>
    </w:p>
    <w:p w14:paraId="44644FB3" w14:textId="200F365F" w:rsidR="00822F00" w:rsidRDefault="00822F00" w:rsidP="00822F00">
      <w:pPr>
        <w:pStyle w:val="dlPhone"/>
      </w:pPr>
      <w:r>
        <w:t>E-mail: Ljubljana@ticaret.gov.tr</w:t>
      </w:r>
    </w:p>
    <w:p w14:paraId="02A5AA77" w14:textId="2522FC0B" w:rsidR="00822F00" w:rsidRDefault="00822F00" w:rsidP="00822F00">
      <w:pPr>
        <w:pStyle w:val="dlPerson"/>
      </w:pPr>
    </w:p>
    <w:p w14:paraId="4A2C0371" w14:textId="2084E519" w:rsidR="00822F00" w:rsidRDefault="00822F00" w:rsidP="00822F00">
      <w:pPr>
        <w:pStyle w:val="dlPerson"/>
      </w:pPr>
      <w:r>
        <w:t>H. E. Ms Hayriye KUMAŞCIOĞLU</w:t>
      </w:r>
    </w:p>
    <w:p w14:paraId="2555C6B3" w14:textId="3C71EF55" w:rsidR="00822F00" w:rsidRDefault="00822F00" w:rsidP="00822F00">
      <w:pPr>
        <w:pStyle w:val="dlPerson2"/>
      </w:pPr>
      <w:r>
        <w:t>Ambassador Extraordinary and Plenipotentiary</w:t>
      </w:r>
    </w:p>
    <w:p w14:paraId="79F772A2" w14:textId="0E283A4D" w:rsidR="00822F00" w:rsidRDefault="00822F00" w:rsidP="00822F00">
      <w:pPr>
        <w:pStyle w:val="dlPerson2Last"/>
      </w:pPr>
      <w:r>
        <w:t>13 January 2025</w:t>
      </w:r>
    </w:p>
    <w:p w14:paraId="3851482E" w14:textId="5E7A9E03" w:rsidR="00822F00" w:rsidRDefault="00822F00" w:rsidP="00822F00">
      <w:pPr>
        <w:pStyle w:val="dlPerson"/>
      </w:pPr>
      <w:r>
        <w:t>Mr Davut ORHAN</w:t>
      </w:r>
    </w:p>
    <w:p w14:paraId="210CD001" w14:textId="7B814641" w:rsidR="00822F00" w:rsidRDefault="00822F00" w:rsidP="00822F00">
      <w:pPr>
        <w:pStyle w:val="dlPerson2Last"/>
      </w:pPr>
      <w:r>
        <w:t>Counsellor (Commercial Affairs)</w:t>
      </w:r>
    </w:p>
    <w:p w14:paraId="29711B42" w14:textId="319A5E0B" w:rsidR="00822F00" w:rsidRDefault="00822F00" w:rsidP="00822F00">
      <w:pPr>
        <w:pStyle w:val="dlPerson"/>
      </w:pPr>
      <w:r>
        <w:t>Mr Őzgűr MURAT</w:t>
      </w:r>
    </w:p>
    <w:p w14:paraId="0A16985A" w14:textId="04AF1646" w:rsidR="00822F00" w:rsidRDefault="00822F00" w:rsidP="00822F00">
      <w:pPr>
        <w:pStyle w:val="dlPerson2Last"/>
      </w:pPr>
      <w:r>
        <w:t>First Secretary</w:t>
      </w:r>
    </w:p>
    <w:p w14:paraId="4BF62E28" w14:textId="58DF8F22" w:rsidR="00822F00" w:rsidRDefault="00822F00" w:rsidP="00822F00">
      <w:pPr>
        <w:pStyle w:val="dlPerson"/>
      </w:pPr>
      <w:r>
        <w:t>Ms Ebru AYDOĞAN</w:t>
      </w:r>
    </w:p>
    <w:p w14:paraId="1382E87E" w14:textId="32A33CAF" w:rsidR="00822F00" w:rsidRDefault="00822F00" w:rsidP="00822F00">
      <w:pPr>
        <w:pStyle w:val="dlPerson2Last"/>
      </w:pPr>
      <w:r>
        <w:t>First Secretary</w:t>
      </w:r>
    </w:p>
    <w:p w14:paraId="3B5BC15E" w14:textId="5E3AE8BE" w:rsidR="00822F00" w:rsidRDefault="00822F00" w:rsidP="00822F00">
      <w:pPr>
        <w:pStyle w:val="dlPerson"/>
      </w:pPr>
      <w:r>
        <w:t>Mr Şükrü KUZGUN</w:t>
      </w:r>
    </w:p>
    <w:p w14:paraId="14FFA32F" w14:textId="0D2BF5A3" w:rsidR="00822F00" w:rsidRDefault="00822F00" w:rsidP="00822F00">
      <w:pPr>
        <w:pStyle w:val="dlPerson2Last"/>
      </w:pPr>
      <w:r>
        <w:t>Second Secretary</w:t>
      </w:r>
    </w:p>
    <w:p w14:paraId="6A7B37CB" w14:textId="653BF686" w:rsidR="00822F00" w:rsidRDefault="00822F00" w:rsidP="00822F00">
      <w:pPr>
        <w:pStyle w:val="dlPerson"/>
      </w:pPr>
      <w:r>
        <w:t>Mr Sunal YÜKSEL</w:t>
      </w:r>
    </w:p>
    <w:p w14:paraId="486D6B2A" w14:textId="41678B4C" w:rsidR="00822F00" w:rsidRDefault="00822F00" w:rsidP="00822F00">
      <w:pPr>
        <w:pStyle w:val="dlPerson2Last"/>
      </w:pPr>
      <w:r>
        <w:t>Second Secretary</w:t>
      </w:r>
    </w:p>
    <w:p w14:paraId="3C57AB84" w14:textId="39083B75" w:rsidR="00822F00" w:rsidRDefault="00822F00" w:rsidP="00822F00">
      <w:pPr>
        <w:pStyle w:val="dlPerson"/>
      </w:pPr>
      <w:r>
        <w:t>Ms Ferhan KAYA</w:t>
      </w:r>
    </w:p>
    <w:p w14:paraId="0BDDBCE4" w14:textId="30427DB7" w:rsidR="00822F00" w:rsidRDefault="00822F00" w:rsidP="00822F00">
      <w:pPr>
        <w:pStyle w:val="dlPerson2Last"/>
      </w:pPr>
      <w:r>
        <w:t>Second Secretary</w:t>
      </w:r>
    </w:p>
    <w:p w14:paraId="01DDA236" w14:textId="067C2DC6" w:rsidR="00822F00" w:rsidRDefault="00822F00" w:rsidP="00822F00">
      <w:pPr>
        <w:pStyle w:val="dlPerson"/>
      </w:pPr>
      <w:r>
        <w:t>Mr Uğur UZUN</w:t>
      </w:r>
    </w:p>
    <w:p w14:paraId="64F4C152" w14:textId="5E3666DE" w:rsidR="00822F00" w:rsidRDefault="00822F00" w:rsidP="00822F00">
      <w:pPr>
        <w:pStyle w:val="dlPerson2Last"/>
      </w:pPr>
      <w:r>
        <w:t>Attaché</w:t>
      </w:r>
    </w:p>
    <w:p w14:paraId="68153600" w14:textId="1B681B7D" w:rsidR="00822F00" w:rsidRDefault="00822F00" w:rsidP="00822F00">
      <w:pPr>
        <w:pStyle w:val="dlPerson"/>
      </w:pPr>
      <w:r>
        <w:t>Mr Celil ŐZTÜRK</w:t>
      </w:r>
    </w:p>
    <w:p w14:paraId="03F357D1" w14:textId="7BACA322" w:rsidR="00822F00" w:rsidRDefault="00822F00" w:rsidP="00822F00">
      <w:pPr>
        <w:pStyle w:val="dlPerson2Last"/>
      </w:pPr>
      <w:r>
        <w:t>Attaché</w:t>
      </w:r>
    </w:p>
    <w:p w14:paraId="28FB39FA" w14:textId="255C5834" w:rsidR="00822F00" w:rsidRDefault="00822F00" w:rsidP="00822F00">
      <w:pPr>
        <w:pStyle w:val="dlPerson"/>
      </w:pPr>
      <w:r>
        <w:t>Mr Emrah OZAN</w:t>
      </w:r>
    </w:p>
    <w:p w14:paraId="62B08C3E" w14:textId="75662C00" w:rsidR="00822F00" w:rsidRDefault="00822F00" w:rsidP="00822F00">
      <w:pPr>
        <w:pStyle w:val="dlPerson2Last"/>
      </w:pPr>
      <w:r>
        <w:t>Attaché</w:t>
      </w:r>
    </w:p>
    <w:p w14:paraId="6BB2E845" w14:textId="20145D49" w:rsidR="00822F00" w:rsidRDefault="00822F00" w:rsidP="00822F00">
      <w:pPr>
        <w:pStyle w:val="dlPerson"/>
      </w:pPr>
      <w:r>
        <w:t>Lietutenant Colonel Bariş AYRUŞ</w:t>
      </w:r>
    </w:p>
    <w:p w14:paraId="484B7769" w14:textId="768560D3" w:rsidR="00822F00" w:rsidRDefault="00822F00" w:rsidP="00822F00">
      <w:pPr>
        <w:pStyle w:val="dlPerson2"/>
      </w:pPr>
      <w:r>
        <w:t>Military Attaché</w:t>
      </w:r>
    </w:p>
    <w:p w14:paraId="75E06886" w14:textId="139D1AF3" w:rsidR="00822F00" w:rsidRDefault="00822F00" w:rsidP="00822F00">
      <w:pPr>
        <w:pStyle w:val="dlPerson2Last"/>
      </w:pPr>
      <w:r>
        <w:t>with residence in Budapest</w:t>
      </w:r>
    </w:p>
    <w:p w14:paraId="0D1FA08A" w14:textId="28D1DF57" w:rsidR="00822F00" w:rsidRDefault="00822F00" w:rsidP="00822F00">
      <w:pPr>
        <w:pStyle w:val="MisijeNaslov"/>
      </w:pPr>
      <w:r>
        <w:br w:type="column"/>
      </w:r>
      <w:bookmarkStart w:id="137" w:name="_Toc213235292"/>
      <w:r>
        <w:t>Uganda</w:t>
      </w:r>
      <w:bookmarkEnd w:id="137"/>
    </w:p>
    <w:p w14:paraId="1671D73D" w14:textId="6676E792" w:rsidR="00822F00" w:rsidRDefault="00822F00" w:rsidP="00822F00">
      <w:pPr>
        <w:pStyle w:val="dlCaption"/>
      </w:pPr>
      <w:r>
        <w:t>EMBASSY OF THE REPUBLIC OF UGANDA</w:t>
      </w:r>
    </w:p>
    <w:p w14:paraId="7A9EC1D3" w14:textId="55E71DBE" w:rsidR="00822F00" w:rsidRDefault="00822F00" w:rsidP="00822F00">
      <w:pPr>
        <w:pStyle w:val="dlAddress"/>
      </w:pPr>
      <w:r>
        <w:t>IT-00144 ROME, Via Salita del Poggio Laurentino 7</w:t>
      </w:r>
    </w:p>
    <w:p w14:paraId="1E6CF198" w14:textId="3A70365B" w:rsidR="00822F00" w:rsidRDefault="00822F00" w:rsidP="00822F00">
      <w:pPr>
        <w:pStyle w:val="dlOfficeHours"/>
      </w:pPr>
      <w:r>
        <w:t>Office hours: Monday – Friday 9.00 – 12.45 and 14.00 – 17.00</w:t>
      </w:r>
    </w:p>
    <w:p w14:paraId="7DE21965" w14:textId="2047A715" w:rsidR="00822F00" w:rsidRDefault="00822F00" w:rsidP="00822F00">
      <w:pPr>
        <w:pStyle w:val="dlPhone"/>
      </w:pPr>
      <w:r>
        <w:t>Tel: + 39 06 322 52 20, + 39 06 320 72 32</w:t>
      </w:r>
    </w:p>
    <w:p w14:paraId="77E19303" w14:textId="561B8619" w:rsidR="00822F00" w:rsidRDefault="00822F00" w:rsidP="00822F00">
      <w:pPr>
        <w:pStyle w:val="dlPhone"/>
      </w:pPr>
      <w:r>
        <w:t>Fax: + 39 06 321 36 88</w:t>
      </w:r>
    </w:p>
    <w:p w14:paraId="78F4498A" w14:textId="1F75A4AD" w:rsidR="00822F00" w:rsidRDefault="00822F00" w:rsidP="00822F00">
      <w:pPr>
        <w:pStyle w:val="dlPhone"/>
      </w:pPr>
      <w:r>
        <w:t>E-mail: rome@mofa.go.ug</w:t>
      </w:r>
    </w:p>
    <w:p w14:paraId="7F3B41CF" w14:textId="378E0F67" w:rsidR="00822F00" w:rsidRDefault="00822F00" w:rsidP="00822F00">
      <w:pPr>
        <w:pStyle w:val="dlPhone"/>
      </w:pPr>
      <w:r>
        <w:t>Homepage: www.rome.mofa.go.ug</w:t>
      </w:r>
    </w:p>
    <w:p w14:paraId="5FF1C566" w14:textId="750368C9" w:rsidR="00822F00" w:rsidRDefault="00822F00" w:rsidP="00822F00">
      <w:pPr>
        <w:pStyle w:val="dlPerson"/>
      </w:pPr>
    </w:p>
    <w:p w14:paraId="1ED7CE59" w14:textId="733A3AC5" w:rsidR="00822F00" w:rsidRDefault="00822F00" w:rsidP="00822F00">
      <w:pPr>
        <w:pStyle w:val="dlPerson"/>
      </w:pPr>
      <w:r>
        <w:t>H. E. Ms Elizabeth Paula NAPEYOK</w:t>
      </w:r>
    </w:p>
    <w:p w14:paraId="1BED7C1F" w14:textId="1D88290E" w:rsidR="00822F00" w:rsidRDefault="00822F00" w:rsidP="00822F00">
      <w:pPr>
        <w:pStyle w:val="dlPerson2"/>
      </w:pPr>
      <w:r>
        <w:t>Ambassador Extraordinary and Plenipotentiary</w:t>
      </w:r>
    </w:p>
    <w:p w14:paraId="0B9BCA97" w14:textId="1CCD6D03" w:rsidR="00822F00" w:rsidRDefault="00822F00" w:rsidP="00822F00">
      <w:pPr>
        <w:pStyle w:val="dlPerson2Last"/>
      </w:pPr>
      <w:r>
        <w:t>14 May 2018</w:t>
      </w:r>
    </w:p>
    <w:p w14:paraId="0FDBC81C" w14:textId="0069E387" w:rsidR="00822F00" w:rsidRDefault="00822F00" w:rsidP="00822F00">
      <w:pPr>
        <w:pStyle w:val="MisijeNaslov"/>
      </w:pPr>
      <w:r>
        <w:br w:type="column"/>
      </w:r>
      <w:bookmarkStart w:id="138" w:name="_Toc213235293"/>
      <w:r>
        <w:t>Ukraine</w:t>
      </w:r>
      <w:bookmarkEnd w:id="138"/>
    </w:p>
    <w:p w14:paraId="794A5A80" w14:textId="7E442B7B" w:rsidR="00822F00" w:rsidRDefault="00822F00" w:rsidP="00822F00">
      <w:pPr>
        <w:pStyle w:val="dlCaption"/>
      </w:pPr>
      <w:r>
        <w:t>EMBASSY OF UKRAINE</w:t>
      </w:r>
    </w:p>
    <w:p w14:paraId="1844FE3B" w14:textId="02169F59" w:rsidR="00822F00" w:rsidRDefault="00822F00" w:rsidP="00822F00">
      <w:pPr>
        <w:pStyle w:val="dlAddress"/>
      </w:pPr>
      <w:r>
        <w:t>SI-1000 LJUBLJANA, Mivka 27</w:t>
      </w:r>
    </w:p>
    <w:p w14:paraId="38EBBA9A" w14:textId="3AA609CB" w:rsidR="00822F00" w:rsidRDefault="00822F00" w:rsidP="00822F00">
      <w:pPr>
        <w:pStyle w:val="dlOfficeHours"/>
      </w:pPr>
      <w:r>
        <w:t>Office hours: Monday – Thursday 9.00 – 18.00, Friday 9.00 – 16.45</w:t>
      </w:r>
    </w:p>
    <w:p w14:paraId="0ED27143" w14:textId="486A025E" w:rsidR="00822F00" w:rsidRDefault="00822F00" w:rsidP="00822F00">
      <w:pPr>
        <w:pStyle w:val="dlPhone"/>
      </w:pPr>
      <w:r>
        <w:t>Tel: + 386 1 421 06 04</w:t>
      </w:r>
    </w:p>
    <w:p w14:paraId="25E9B574" w14:textId="494E57E1" w:rsidR="00822F00" w:rsidRDefault="00822F00" w:rsidP="00822F00">
      <w:pPr>
        <w:pStyle w:val="dlPhone"/>
      </w:pPr>
      <w:r>
        <w:t>Emergency number: +386 31 702 765</w:t>
      </w:r>
    </w:p>
    <w:p w14:paraId="5D8E3F88" w14:textId="2795F373" w:rsidR="00822F00" w:rsidRDefault="00822F00" w:rsidP="00822F00">
      <w:pPr>
        <w:pStyle w:val="dlPhone"/>
      </w:pPr>
      <w:r>
        <w:t>Fax: + 386 1 421 06 03</w:t>
      </w:r>
    </w:p>
    <w:p w14:paraId="3EA95C2B" w14:textId="02B75B99" w:rsidR="00822F00" w:rsidRDefault="00822F00" w:rsidP="00822F00">
      <w:pPr>
        <w:pStyle w:val="dlPhone"/>
      </w:pPr>
      <w:r>
        <w:t>E-mail: emb_si@mfa.gov.ua</w:t>
      </w:r>
    </w:p>
    <w:p w14:paraId="4F41A318" w14:textId="309F9409" w:rsidR="00822F00" w:rsidRDefault="00822F00" w:rsidP="00822F00">
      <w:pPr>
        <w:pStyle w:val="dlPhone"/>
      </w:pPr>
      <w:r>
        <w:t>Homepage: slovenia.mfa.gov.ua</w:t>
      </w:r>
    </w:p>
    <w:p w14:paraId="74FEE8A5" w14:textId="199E9037" w:rsidR="00822F00" w:rsidRDefault="00822F00" w:rsidP="00822F00">
      <w:pPr>
        <w:pStyle w:val="dlUradCaption"/>
      </w:pPr>
      <w:r>
        <w:t>Consular Section</w:t>
      </w:r>
    </w:p>
    <w:p w14:paraId="730F4B92" w14:textId="1C0DE3CB" w:rsidR="00822F00" w:rsidRDefault="00822F00" w:rsidP="00822F00">
      <w:pPr>
        <w:pStyle w:val="dlPhone"/>
      </w:pPr>
      <w:r>
        <w:t>Office hours: Monday, Thursday 14.00 – 17.00, Tuesday, Wednesday, Friday 9.00 – 12.00</w:t>
      </w:r>
    </w:p>
    <w:p w14:paraId="5BE89446" w14:textId="2BD41CCE" w:rsidR="00822F00" w:rsidRDefault="00822F00" w:rsidP="00822F00">
      <w:pPr>
        <w:pStyle w:val="dlPhone"/>
      </w:pPr>
      <w:r>
        <w:t>Tel: + 386 1 421 06 02</w:t>
      </w:r>
    </w:p>
    <w:p w14:paraId="0361CCA1" w14:textId="37E1F575" w:rsidR="00822F00" w:rsidRDefault="00822F00" w:rsidP="00822F00">
      <w:pPr>
        <w:pStyle w:val="dlPerson"/>
      </w:pPr>
    </w:p>
    <w:p w14:paraId="72926A15" w14:textId="20938038" w:rsidR="00822F00" w:rsidRDefault="00822F00" w:rsidP="00822F00">
      <w:pPr>
        <w:pStyle w:val="dlPerson"/>
      </w:pPr>
      <w:r>
        <w:t>H. E. Mr Petro BESHTA</w:t>
      </w:r>
    </w:p>
    <w:p w14:paraId="55AAB797" w14:textId="148E1709" w:rsidR="00822F00" w:rsidRDefault="00822F00" w:rsidP="00822F00">
      <w:pPr>
        <w:pStyle w:val="dlPerson2"/>
      </w:pPr>
      <w:r>
        <w:t>Ambassador Extraordinary and Plenipotentiary</w:t>
      </w:r>
    </w:p>
    <w:p w14:paraId="2A167A54" w14:textId="0BB9BE30" w:rsidR="00822F00" w:rsidRDefault="00822F00" w:rsidP="00822F00">
      <w:pPr>
        <w:pStyle w:val="dlPerson2Last"/>
      </w:pPr>
      <w:r>
        <w:t>20 February 2025</w:t>
      </w:r>
    </w:p>
    <w:p w14:paraId="6FC1E511" w14:textId="4D10A6FA" w:rsidR="00822F00" w:rsidRDefault="00822F00" w:rsidP="00822F00">
      <w:pPr>
        <w:pStyle w:val="dlPerson"/>
      </w:pPr>
      <w:r>
        <w:t>Ms Natalia MARKEVYCH-PRITSA</w:t>
      </w:r>
    </w:p>
    <w:p w14:paraId="12E2B571" w14:textId="4523C1B8" w:rsidR="00822F00" w:rsidRDefault="00822F00" w:rsidP="00822F00">
      <w:pPr>
        <w:pStyle w:val="dlPerson2Last"/>
      </w:pPr>
      <w:r>
        <w:t>First Secretary</w:t>
      </w:r>
    </w:p>
    <w:p w14:paraId="07CB9C45" w14:textId="119B967A" w:rsidR="00822F00" w:rsidRDefault="00822F00" w:rsidP="00822F00">
      <w:pPr>
        <w:pStyle w:val="dlPerson"/>
      </w:pPr>
      <w:r>
        <w:t>Mr Roman TERSHOVCHYN</w:t>
      </w:r>
    </w:p>
    <w:p w14:paraId="18E87A66" w14:textId="76BF3141" w:rsidR="00822F00" w:rsidRDefault="00822F00" w:rsidP="00822F00">
      <w:pPr>
        <w:pStyle w:val="dlPerson2Last"/>
      </w:pPr>
      <w:r>
        <w:t>Second Secretary</w:t>
      </w:r>
    </w:p>
    <w:p w14:paraId="1FD18041" w14:textId="5A90BC95" w:rsidR="00822F00" w:rsidRDefault="00822F00" w:rsidP="00822F00">
      <w:pPr>
        <w:pStyle w:val="dlPerson"/>
      </w:pPr>
      <w:r>
        <w:t>Mr Bogdan TOROPTSEV</w:t>
      </w:r>
    </w:p>
    <w:p w14:paraId="7D9F9264" w14:textId="6FF5A098" w:rsidR="00822F00" w:rsidRDefault="00822F00" w:rsidP="00822F00">
      <w:pPr>
        <w:pStyle w:val="dlPerson2Last"/>
      </w:pPr>
      <w:r>
        <w:t>Second Secretary</w:t>
      </w:r>
    </w:p>
    <w:p w14:paraId="3D1EE540" w14:textId="6AE08EC0" w:rsidR="00822F00" w:rsidRDefault="00822F00" w:rsidP="00822F00">
      <w:pPr>
        <w:pStyle w:val="MisijeNaslov"/>
      </w:pPr>
      <w:r>
        <w:br w:type="column"/>
      </w:r>
      <w:bookmarkStart w:id="139" w:name="_Toc213235294"/>
      <w:r>
        <w:t>United Arab Emirates</w:t>
      </w:r>
      <w:bookmarkEnd w:id="139"/>
    </w:p>
    <w:p w14:paraId="43D143D3" w14:textId="17BA1A03" w:rsidR="00822F00" w:rsidRDefault="00822F00" w:rsidP="00822F00">
      <w:pPr>
        <w:pStyle w:val="dlCaption"/>
      </w:pPr>
      <w:r>
        <w:t>EMBASSY OF THE UNITED ARAB EMIRATES</w:t>
      </w:r>
    </w:p>
    <w:p w14:paraId="5984A142" w14:textId="0D8E0AF3" w:rsidR="00822F00" w:rsidRDefault="00822F00" w:rsidP="00822F00">
      <w:pPr>
        <w:pStyle w:val="dlAddress"/>
      </w:pPr>
      <w:r>
        <w:t>AT-1190 VIENNA, Chimanistraße 36</w:t>
      </w:r>
    </w:p>
    <w:p w14:paraId="1D46BEB5" w14:textId="232EB2B5" w:rsidR="00822F00" w:rsidRDefault="00822F00" w:rsidP="00822F00">
      <w:pPr>
        <w:pStyle w:val="dlOfficeHours"/>
      </w:pPr>
      <w:r>
        <w:t>Office hours: Monday – Friday 9.00 – 16.00</w:t>
      </w:r>
    </w:p>
    <w:p w14:paraId="518A901C" w14:textId="15139FC5" w:rsidR="00822F00" w:rsidRDefault="00822F00" w:rsidP="00822F00">
      <w:pPr>
        <w:pStyle w:val="dlPhone"/>
      </w:pPr>
      <w:r>
        <w:t>Tel: + 43 1 368 14 55</w:t>
      </w:r>
    </w:p>
    <w:p w14:paraId="2CE4F90C" w14:textId="13783029" w:rsidR="00822F00" w:rsidRDefault="00822F00" w:rsidP="00822F00">
      <w:pPr>
        <w:pStyle w:val="dlPhone"/>
      </w:pPr>
      <w:r>
        <w:t>Emergency number: + 43 664 2600 230</w:t>
      </w:r>
    </w:p>
    <w:p w14:paraId="04DC418F" w14:textId="2040D9A2" w:rsidR="00822F00" w:rsidRDefault="00822F00" w:rsidP="00822F00">
      <w:pPr>
        <w:pStyle w:val="dlPhone"/>
      </w:pPr>
      <w:r>
        <w:t>Fax: + 43 1 368 44 85</w:t>
      </w:r>
    </w:p>
    <w:p w14:paraId="72E9E4AE" w14:textId="7AB222C5" w:rsidR="00822F00" w:rsidRDefault="00822F00" w:rsidP="00822F00">
      <w:pPr>
        <w:pStyle w:val="dlPhone"/>
      </w:pPr>
      <w:r>
        <w:t>E-mail: Viennaemb@mofa.gov.ae</w:t>
      </w:r>
    </w:p>
    <w:p w14:paraId="1EECEB76" w14:textId="548FE6F9" w:rsidR="00822F00" w:rsidRDefault="00822F00" w:rsidP="00822F00">
      <w:pPr>
        <w:pStyle w:val="dlPhone"/>
      </w:pPr>
      <w:r>
        <w:t>Homepage: www.mofaic.gov.ae/en/missions/vienna</w:t>
      </w:r>
    </w:p>
    <w:p w14:paraId="2F9CB8D2" w14:textId="409257FB" w:rsidR="00822F00" w:rsidRDefault="00822F00" w:rsidP="00822F00">
      <w:pPr>
        <w:pStyle w:val="dlUradCaption"/>
      </w:pPr>
      <w:r>
        <w:t>Consular Section</w:t>
      </w:r>
    </w:p>
    <w:p w14:paraId="49461612" w14:textId="208BF077" w:rsidR="00822F00" w:rsidRDefault="00822F00" w:rsidP="00822F00">
      <w:pPr>
        <w:pStyle w:val="dlPhone"/>
      </w:pPr>
      <w:r>
        <w:t>Office hours: Monday – Friday 9.30 – 13.00</w:t>
      </w:r>
    </w:p>
    <w:p w14:paraId="3394CDD6" w14:textId="1E303BE4" w:rsidR="00822F00" w:rsidRDefault="00822F00" w:rsidP="00822F00">
      <w:pPr>
        <w:pStyle w:val="dlPhone"/>
      </w:pPr>
      <w:r>
        <w:t>E-mail: Viennaemb.cans@mofa.gov.ae</w:t>
      </w:r>
    </w:p>
    <w:p w14:paraId="3B766894" w14:textId="114339F2" w:rsidR="00822F00" w:rsidRDefault="00822F00" w:rsidP="00822F00">
      <w:pPr>
        <w:pStyle w:val="dlPerson"/>
      </w:pPr>
    </w:p>
    <w:p w14:paraId="5B12BAED" w14:textId="72ADE6AF" w:rsidR="00822F00" w:rsidRDefault="00822F00" w:rsidP="00822F00">
      <w:pPr>
        <w:pStyle w:val="dlPerson"/>
      </w:pPr>
      <w:r>
        <w:t>Ms Shaikha Humood Shakhboot ALKAABI</w:t>
      </w:r>
    </w:p>
    <w:p w14:paraId="1477BFB0" w14:textId="253B6C6E" w:rsidR="00822F00" w:rsidRDefault="00822F00" w:rsidP="00822F00">
      <w:pPr>
        <w:pStyle w:val="dlPerson2"/>
      </w:pPr>
      <w:r>
        <w:t>Second Secretary</w:t>
      </w:r>
    </w:p>
    <w:p w14:paraId="73BB7626" w14:textId="2F58143B" w:rsidR="00822F00" w:rsidRDefault="00822F00" w:rsidP="00822F00">
      <w:pPr>
        <w:pStyle w:val="dlPerson2Last"/>
      </w:pPr>
      <w:r>
        <w:t>Chargé d'Affaires a.i.</w:t>
      </w:r>
    </w:p>
    <w:p w14:paraId="610CD773" w14:textId="0FEEA1A9" w:rsidR="00822F00" w:rsidRDefault="00822F00" w:rsidP="00822F00">
      <w:pPr>
        <w:pStyle w:val="dlPerson"/>
      </w:pPr>
      <w:r>
        <w:t>Ms Khulood Mohamed Saeed Salem ALJNEIBI</w:t>
      </w:r>
    </w:p>
    <w:p w14:paraId="50BC97CD" w14:textId="71A57233" w:rsidR="00822F00" w:rsidRDefault="00822F00" w:rsidP="00822F00">
      <w:pPr>
        <w:pStyle w:val="dlPerson2Last"/>
      </w:pPr>
      <w:r>
        <w:t>Administrative Attaché</w:t>
      </w:r>
    </w:p>
    <w:p w14:paraId="731B1579" w14:textId="34D6BC3D" w:rsidR="00822F00" w:rsidRDefault="00822F00" w:rsidP="00822F00">
      <w:pPr>
        <w:pStyle w:val="MisijeNaslov"/>
      </w:pPr>
      <w:r>
        <w:br w:type="column"/>
      </w:r>
      <w:bookmarkStart w:id="140" w:name="_Toc213235295"/>
      <w:r>
        <w:t>United Kingdom of Great Britain and Northern Ireland</w:t>
      </w:r>
      <w:bookmarkEnd w:id="140"/>
    </w:p>
    <w:p w14:paraId="2D0039D1" w14:textId="0B22D8CA" w:rsidR="00822F00" w:rsidRDefault="00822F00" w:rsidP="00822F00">
      <w:pPr>
        <w:pStyle w:val="dlCaption"/>
      </w:pPr>
      <w:r>
        <w:t>EMBASSY OF THE UNITED KINGDOM OF GREAT BRITAIN AND NORTHERN IRELAND</w:t>
      </w:r>
    </w:p>
    <w:p w14:paraId="52E36CA9" w14:textId="7B77586F" w:rsidR="00822F00" w:rsidRDefault="00822F00" w:rsidP="00822F00">
      <w:pPr>
        <w:pStyle w:val="dlAddress"/>
      </w:pPr>
      <w:r>
        <w:t>SI-1000 LJUBLJANA, Trg republike 3</w:t>
      </w:r>
    </w:p>
    <w:p w14:paraId="2C889A87" w14:textId="3FEC29C0" w:rsidR="00822F00" w:rsidRDefault="00822F00" w:rsidP="00822F00">
      <w:pPr>
        <w:pStyle w:val="dlOfficeHours"/>
      </w:pPr>
      <w:r>
        <w:t>Office hours: Monday – Friday 8.00 – 16.00</w:t>
      </w:r>
    </w:p>
    <w:p w14:paraId="620A8231" w14:textId="46B999DA" w:rsidR="00822F00" w:rsidRDefault="00822F00" w:rsidP="00822F00">
      <w:pPr>
        <w:pStyle w:val="dlPhone"/>
      </w:pPr>
      <w:r>
        <w:t>Tel: + 386 1 200 39 10</w:t>
      </w:r>
    </w:p>
    <w:p w14:paraId="5950226D" w14:textId="5FED1F3B" w:rsidR="00822F00" w:rsidRDefault="00822F00" w:rsidP="00822F00">
      <w:pPr>
        <w:pStyle w:val="dlPhone"/>
      </w:pPr>
      <w:r>
        <w:t>E-mail: ukinslovenia@fcdo.gov.uk</w:t>
      </w:r>
    </w:p>
    <w:p w14:paraId="26D3FB2B" w14:textId="4E3BB2DD" w:rsidR="00822F00" w:rsidRDefault="00822F00" w:rsidP="00822F00">
      <w:pPr>
        <w:pStyle w:val="dlPhone"/>
      </w:pPr>
      <w:r>
        <w:t>Homepage: https://www.gov.uk/world/organisations/british-embassy-ljubljana</w:t>
      </w:r>
    </w:p>
    <w:p w14:paraId="6349B72D" w14:textId="1A122193" w:rsidR="00822F00" w:rsidRDefault="00822F00" w:rsidP="00822F00">
      <w:pPr>
        <w:pStyle w:val="dlUradCaption"/>
      </w:pPr>
      <w:r>
        <w:t>Consular Section</w:t>
      </w:r>
    </w:p>
    <w:p w14:paraId="79D4CF51" w14:textId="77777777" w:rsidR="00822F00" w:rsidRDefault="00822F00" w:rsidP="00822F00">
      <w:pPr>
        <w:pStyle w:val="dlPhone"/>
      </w:pPr>
      <w:r>
        <w:t xml:space="preserve">Office hours: By appointment only via Contact Form on </w:t>
      </w:r>
    </w:p>
    <w:p w14:paraId="449EC19E" w14:textId="4BD559FF" w:rsidR="00822F00" w:rsidRDefault="00822F00" w:rsidP="00822F00">
      <w:pPr>
        <w:pStyle w:val="dlPhone"/>
      </w:pPr>
      <w:r>
        <w:t>www.gov.uk/contact-consulate-ljubljana</w:t>
      </w:r>
    </w:p>
    <w:p w14:paraId="52EA64A7" w14:textId="4B44619E" w:rsidR="00822F00" w:rsidRDefault="00822F00" w:rsidP="00822F00">
      <w:pPr>
        <w:pStyle w:val="dlPhone"/>
      </w:pPr>
      <w:r>
        <w:t>Emergency number: + 386 1 200 39 10</w:t>
      </w:r>
    </w:p>
    <w:p w14:paraId="1961B99A" w14:textId="4809D5B1" w:rsidR="00822F00" w:rsidRDefault="00822F00" w:rsidP="00822F00">
      <w:pPr>
        <w:pStyle w:val="dlPhone"/>
      </w:pPr>
      <w:r>
        <w:t>Homepage: www.gov.uk/contact-consulate-ljubljana</w:t>
      </w:r>
    </w:p>
    <w:p w14:paraId="3C57CDBA" w14:textId="4222F0E5" w:rsidR="00822F00" w:rsidRDefault="00822F00" w:rsidP="00822F00">
      <w:pPr>
        <w:pStyle w:val="dlPerson"/>
      </w:pPr>
    </w:p>
    <w:p w14:paraId="518063A5" w14:textId="3B3B9E96" w:rsidR="00822F00" w:rsidRDefault="00822F00" w:rsidP="00822F00">
      <w:pPr>
        <w:pStyle w:val="dlPerson"/>
      </w:pPr>
      <w:r>
        <w:t>H. E. Ms Victoria Jane HARRISON</w:t>
      </w:r>
    </w:p>
    <w:p w14:paraId="793FB947" w14:textId="148501BD" w:rsidR="00822F00" w:rsidRDefault="00822F00" w:rsidP="00822F00">
      <w:pPr>
        <w:pStyle w:val="dlPerson2"/>
      </w:pPr>
      <w:r>
        <w:t>Ambassador Extraordinary and Plenipotentiary</w:t>
      </w:r>
    </w:p>
    <w:p w14:paraId="4DA06CE0" w14:textId="18C37E1A" w:rsidR="00822F00" w:rsidRDefault="00822F00" w:rsidP="00822F00">
      <w:pPr>
        <w:pStyle w:val="dlPerson2Last"/>
      </w:pPr>
      <w:r>
        <w:t>13 August 2024</w:t>
      </w:r>
    </w:p>
    <w:p w14:paraId="1EC97CE5" w14:textId="431A1816" w:rsidR="00822F00" w:rsidRDefault="00822F00" w:rsidP="00822F00">
      <w:pPr>
        <w:pStyle w:val="dlPerson"/>
      </w:pPr>
      <w:r>
        <w:t>Ms Helen Fabia TEASDALE</w:t>
      </w:r>
    </w:p>
    <w:p w14:paraId="5B1AD909" w14:textId="669E5099" w:rsidR="00822F00" w:rsidRDefault="00822F00" w:rsidP="00822F00">
      <w:pPr>
        <w:pStyle w:val="dlPerson2Last"/>
      </w:pPr>
      <w:r>
        <w:t xml:space="preserve">Minister Counsellor </w:t>
      </w:r>
    </w:p>
    <w:p w14:paraId="6286FD2F" w14:textId="3B4931E6" w:rsidR="00822F00" w:rsidRDefault="00822F00" w:rsidP="00822F00">
      <w:pPr>
        <w:pStyle w:val="dlPerson"/>
      </w:pPr>
      <w:r>
        <w:t>Mr Mamadou Saidou DIALLO</w:t>
      </w:r>
    </w:p>
    <w:p w14:paraId="020C26CA" w14:textId="172803C4" w:rsidR="00822F00" w:rsidRDefault="00822F00" w:rsidP="00822F00">
      <w:pPr>
        <w:pStyle w:val="dlPerson2Last"/>
      </w:pPr>
      <w:r>
        <w:t>Second Secretary</w:t>
      </w:r>
    </w:p>
    <w:p w14:paraId="75252362" w14:textId="4C21FDAD" w:rsidR="00822F00" w:rsidRDefault="00822F00" w:rsidP="00822F00">
      <w:pPr>
        <w:pStyle w:val="dlPerson"/>
      </w:pPr>
      <w:r>
        <w:t>Mr Matthew Robert BENNETT</w:t>
      </w:r>
    </w:p>
    <w:p w14:paraId="4F0DA559" w14:textId="5117F657" w:rsidR="00822F00" w:rsidRDefault="00822F00" w:rsidP="00822F00">
      <w:pPr>
        <w:pStyle w:val="dlPerson2Last"/>
      </w:pPr>
      <w:r>
        <w:t>Second Secretary</w:t>
      </w:r>
    </w:p>
    <w:p w14:paraId="1F52499D" w14:textId="12EDBF5C" w:rsidR="00822F00" w:rsidRDefault="00822F00" w:rsidP="00822F00">
      <w:pPr>
        <w:pStyle w:val="dlPerson"/>
      </w:pPr>
      <w:r>
        <w:t>Ms Hannah Sophie OXFORD</w:t>
      </w:r>
    </w:p>
    <w:p w14:paraId="45D2DFBF" w14:textId="75803230" w:rsidR="00822F00" w:rsidRDefault="00822F00" w:rsidP="00822F00">
      <w:pPr>
        <w:pStyle w:val="dlPerson2Last"/>
      </w:pPr>
      <w:r>
        <w:t>Second Secretary</w:t>
      </w:r>
    </w:p>
    <w:p w14:paraId="521247DC" w14:textId="30BA5FA5" w:rsidR="00822F00" w:rsidRDefault="00822F00" w:rsidP="00822F00">
      <w:pPr>
        <w:pStyle w:val="dlPerson"/>
      </w:pPr>
      <w:r>
        <w:t>Lieutenant Colonel Ewan Christian Noble HARRIS</w:t>
      </w:r>
    </w:p>
    <w:p w14:paraId="78F41C06" w14:textId="34C12EF1" w:rsidR="00822F00" w:rsidRDefault="00822F00" w:rsidP="00822F00">
      <w:pPr>
        <w:pStyle w:val="dlPerson2"/>
      </w:pPr>
      <w:r>
        <w:t>Defence Attaché</w:t>
      </w:r>
    </w:p>
    <w:p w14:paraId="72329F00" w14:textId="6A78BA97" w:rsidR="00822F00" w:rsidRDefault="00822F00" w:rsidP="00822F00">
      <w:pPr>
        <w:pStyle w:val="dlPerson2Last"/>
      </w:pPr>
      <w:r>
        <w:t>with residence in Vienna</w:t>
      </w:r>
    </w:p>
    <w:p w14:paraId="349B2353" w14:textId="48DAA6F9" w:rsidR="00822F00" w:rsidRDefault="00822F00" w:rsidP="00822F00">
      <w:pPr>
        <w:pStyle w:val="MisijeNaslov"/>
      </w:pPr>
      <w:r>
        <w:br w:type="column"/>
      </w:r>
      <w:bookmarkStart w:id="141" w:name="_Toc213235296"/>
      <w:r>
        <w:t>United Mexican States</w:t>
      </w:r>
      <w:bookmarkEnd w:id="141"/>
    </w:p>
    <w:p w14:paraId="074470BB" w14:textId="4C2B6976" w:rsidR="00822F00" w:rsidRDefault="00822F00" w:rsidP="00822F00">
      <w:pPr>
        <w:pStyle w:val="dlCaption"/>
      </w:pPr>
      <w:r>
        <w:t>EMBASSY OF THE UNITED MEXICAN STATES</w:t>
      </w:r>
    </w:p>
    <w:p w14:paraId="3879C097" w14:textId="10F0D7EC" w:rsidR="00822F00" w:rsidRDefault="00822F00" w:rsidP="00822F00">
      <w:pPr>
        <w:pStyle w:val="dlAddress"/>
      </w:pPr>
      <w:r>
        <w:t>AT-1010 VIENNA, Renngasse 5, 5-6</w:t>
      </w:r>
    </w:p>
    <w:p w14:paraId="0298314F" w14:textId="2E8D3AB6" w:rsidR="00822F00" w:rsidRDefault="00822F00" w:rsidP="00822F00">
      <w:pPr>
        <w:pStyle w:val="dlOfficeHours"/>
      </w:pPr>
      <w:r>
        <w:t>Office hours: Monday – Friday 9.00 – 13.00 and 15.00 – 18.00</w:t>
      </w:r>
    </w:p>
    <w:p w14:paraId="7B122165" w14:textId="03353D7F" w:rsidR="00822F00" w:rsidRDefault="00822F00" w:rsidP="00822F00">
      <w:pPr>
        <w:pStyle w:val="dlPhone"/>
      </w:pPr>
      <w:r>
        <w:t>Tel: + 43 1 310 73 83</w:t>
      </w:r>
    </w:p>
    <w:p w14:paraId="2C84DEB2" w14:textId="488F9D63" w:rsidR="00822F00" w:rsidRDefault="00822F00" w:rsidP="00822F00">
      <w:pPr>
        <w:pStyle w:val="dlPhone"/>
      </w:pPr>
      <w:r>
        <w:t>E-mail: embaustria@sre.gob.mx</w:t>
      </w:r>
    </w:p>
    <w:p w14:paraId="4895BE33" w14:textId="72F247DC" w:rsidR="00822F00" w:rsidRDefault="00822F00" w:rsidP="00822F00">
      <w:pPr>
        <w:pStyle w:val="dlPhone"/>
      </w:pPr>
      <w:r>
        <w:t>Homepage: https://embamex.sre.gob.mx/austria/index.php/es/</w:t>
      </w:r>
    </w:p>
    <w:p w14:paraId="53BBC393" w14:textId="0A8D5DC0" w:rsidR="00822F00" w:rsidRDefault="00822F00" w:rsidP="00822F00">
      <w:pPr>
        <w:pStyle w:val="dlUradCaption"/>
      </w:pPr>
      <w:r>
        <w:t>Consular Section</w:t>
      </w:r>
    </w:p>
    <w:p w14:paraId="6C52418D" w14:textId="1C018889" w:rsidR="00822F00" w:rsidRDefault="00822F00" w:rsidP="00822F00">
      <w:pPr>
        <w:pStyle w:val="dlPhone"/>
      </w:pPr>
      <w:r>
        <w:t>Office hours: Monday – Friday 9.00 – 12.30</w:t>
      </w:r>
    </w:p>
    <w:p w14:paraId="01DFAE44" w14:textId="5F639C0E" w:rsidR="00822F00" w:rsidRDefault="00822F00" w:rsidP="00822F00">
      <w:pPr>
        <w:pStyle w:val="dlPhone"/>
      </w:pPr>
      <w:r>
        <w:t>Emergency number: + 43 669 104 2075 (only for Mexican nationals)</w:t>
      </w:r>
    </w:p>
    <w:p w14:paraId="0B66BBB3" w14:textId="0EB0F61D" w:rsidR="00822F00" w:rsidRDefault="00822F00" w:rsidP="00822F00">
      <w:pPr>
        <w:pStyle w:val="dlPerson"/>
      </w:pPr>
    </w:p>
    <w:p w14:paraId="35DE5DE0" w14:textId="46E67B2C" w:rsidR="00822F00" w:rsidRDefault="00822F00" w:rsidP="00822F00">
      <w:pPr>
        <w:pStyle w:val="dlPerson"/>
      </w:pPr>
      <w:r>
        <w:t>H. E. Mr José Antonio ZABALGOITIA</w:t>
      </w:r>
    </w:p>
    <w:p w14:paraId="13101CB5" w14:textId="6EC54BFD" w:rsidR="00822F00" w:rsidRDefault="00822F00" w:rsidP="00822F00">
      <w:pPr>
        <w:pStyle w:val="dlPerson2"/>
      </w:pPr>
      <w:r>
        <w:t>Ambassador Extraordinary and Plenipotentiary</w:t>
      </w:r>
    </w:p>
    <w:p w14:paraId="22010CDE" w14:textId="1E5D09FA" w:rsidR="00822F00" w:rsidRDefault="00822F00" w:rsidP="00822F00">
      <w:pPr>
        <w:pStyle w:val="dlPerson2Last"/>
      </w:pPr>
      <w:r>
        <w:t>17 March 2025</w:t>
      </w:r>
    </w:p>
    <w:p w14:paraId="72546F98" w14:textId="2F93A024" w:rsidR="00822F00" w:rsidRDefault="00822F00" w:rsidP="00822F00">
      <w:pPr>
        <w:pStyle w:val="dlPerson"/>
      </w:pPr>
      <w:r>
        <w:t>Mr Jose Manuel CASTAÑEDA RESENDIZ</w:t>
      </w:r>
    </w:p>
    <w:p w14:paraId="4D7348E3" w14:textId="036470D1" w:rsidR="00822F00" w:rsidRDefault="00822F00" w:rsidP="00822F00">
      <w:pPr>
        <w:pStyle w:val="dlPerson2Last"/>
      </w:pPr>
      <w:r>
        <w:t>Counsellor</w:t>
      </w:r>
    </w:p>
    <w:p w14:paraId="3F48A106" w14:textId="2FE1DEAE" w:rsidR="00822F00" w:rsidRDefault="00822F00" w:rsidP="00822F00">
      <w:pPr>
        <w:pStyle w:val="MisijeNaslov"/>
      </w:pPr>
      <w:r>
        <w:br w:type="column"/>
      </w:r>
      <w:bookmarkStart w:id="142" w:name="_Toc213235297"/>
      <w:r>
        <w:t>United States of America</w:t>
      </w:r>
      <w:bookmarkEnd w:id="142"/>
    </w:p>
    <w:p w14:paraId="07287F7F" w14:textId="741B2260" w:rsidR="00822F00" w:rsidRDefault="00822F00" w:rsidP="00822F00">
      <w:pPr>
        <w:pStyle w:val="dlCaption"/>
      </w:pPr>
      <w:r>
        <w:t>EMBASSY OF THE UNITED STATES OF AMERICA</w:t>
      </w:r>
    </w:p>
    <w:p w14:paraId="5002BE80" w14:textId="1743D415" w:rsidR="00822F00" w:rsidRDefault="00822F00" w:rsidP="00822F00">
      <w:pPr>
        <w:pStyle w:val="dlAddress"/>
      </w:pPr>
      <w:r>
        <w:t>SI-1000 LJUBLJANA, Prešernova cesta 31</w:t>
      </w:r>
    </w:p>
    <w:p w14:paraId="202BE640" w14:textId="52C46346" w:rsidR="00822F00" w:rsidRDefault="00822F00" w:rsidP="00822F00">
      <w:pPr>
        <w:pStyle w:val="dlOfficeHours"/>
      </w:pPr>
      <w:r>
        <w:t>Office hours: Monday – Friday 8.00 – 17.00</w:t>
      </w:r>
    </w:p>
    <w:p w14:paraId="532152D7" w14:textId="51A8FCD3" w:rsidR="00822F00" w:rsidRDefault="00822F00" w:rsidP="00822F00">
      <w:pPr>
        <w:pStyle w:val="dlPhone"/>
      </w:pPr>
      <w:r>
        <w:t>Tel: + 386 1 200 55 00</w:t>
      </w:r>
    </w:p>
    <w:p w14:paraId="5AF7FBA6" w14:textId="55CB9930" w:rsidR="00822F00" w:rsidRDefault="00822F00" w:rsidP="00822F00">
      <w:pPr>
        <w:pStyle w:val="dlPhone"/>
      </w:pPr>
      <w:r>
        <w:t>Emergency number: +386 1 200 55 56, + 386 40 491 491</w:t>
      </w:r>
    </w:p>
    <w:p w14:paraId="7EC09A21" w14:textId="2EE04343" w:rsidR="00822F00" w:rsidRDefault="00822F00" w:rsidP="00822F00">
      <w:pPr>
        <w:pStyle w:val="dlPhone"/>
      </w:pPr>
      <w:r>
        <w:t>Fax: + 386 1 200 55 55</w:t>
      </w:r>
    </w:p>
    <w:p w14:paraId="6C812817" w14:textId="45511729" w:rsidR="00822F00" w:rsidRDefault="00822F00" w:rsidP="00822F00">
      <w:pPr>
        <w:pStyle w:val="dlPhone"/>
      </w:pPr>
      <w:r>
        <w:t>E-mail: LjubljanaProtocol@state.gov, LjubljanaHROStaff@state.gov</w:t>
      </w:r>
    </w:p>
    <w:p w14:paraId="52F24BDF" w14:textId="21983593" w:rsidR="00822F00" w:rsidRDefault="00822F00" w:rsidP="00822F00">
      <w:pPr>
        <w:pStyle w:val="dlPhone"/>
      </w:pPr>
      <w:r>
        <w:t>Homepage: https://si.usembassy.gov/</w:t>
      </w:r>
    </w:p>
    <w:p w14:paraId="674C102E" w14:textId="1A42F672" w:rsidR="00822F00" w:rsidRDefault="00822F00" w:rsidP="00822F00">
      <w:pPr>
        <w:pStyle w:val="dlUradCaption"/>
      </w:pPr>
      <w:r>
        <w:t>Embassy Annex</w:t>
      </w:r>
    </w:p>
    <w:p w14:paraId="15F53C79" w14:textId="76A1BADC" w:rsidR="00822F00" w:rsidRDefault="00822F00" w:rsidP="00822F00">
      <w:pPr>
        <w:pStyle w:val="dlPhone"/>
      </w:pPr>
      <w:r>
        <w:t>Vilharjeva 46</w:t>
      </w:r>
    </w:p>
    <w:p w14:paraId="358A83AE" w14:textId="3843EBD0" w:rsidR="00822F00" w:rsidRDefault="00822F00" w:rsidP="00822F00">
      <w:pPr>
        <w:pStyle w:val="dlUradCaption"/>
      </w:pPr>
      <w:r>
        <w:t>Consular Section</w:t>
      </w:r>
    </w:p>
    <w:p w14:paraId="20BA545E" w14:textId="22F7326C" w:rsidR="00822F00" w:rsidRDefault="00822F00" w:rsidP="00822F00">
      <w:pPr>
        <w:pStyle w:val="dlPhone"/>
      </w:pPr>
      <w:r>
        <w:t>Homepage: LjubljanaVisa@state.gov</w:t>
      </w:r>
    </w:p>
    <w:p w14:paraId="00561B66" w14:textId="4B21ABE3" w:rsidR="00822F00" w:rsidRDefault="00822F00" w:rsidP="00822F00">
      <w:pPr>
        <w:pStyle w:val="dlUradCaption"/>
      </w:pPr>
      <w:r>
        <w:t>Defense Attaché`s Office</w:t>
      </w:r>
    </w:p>
    <w:p w14:paraId="65CC0FA9" w14:textId="78E7B30D" w:rsidR="00822F00" w:rsidRDefault="00822F00" w:rsidP="00822F00">
      <w:pPr>
        <w:pStyle w:val="dlPhone"/>
      </w:pPr>
      <w:r>
        <w:t>Tel: + 386 1 200 56 75</w:t>
      </w:r>
    </w:p>
    <w:p w14:paraId="6BCCEB50" w14:textId="052F3F1B" w:rsidR="00822F00" w:rsidRDefault="00822F00" w:rsidP="00822F00">
      <w:pPr>
        <w:pStyle w:val="dlPerson"/>
      </w:pPr>
    </w:p>
    <w:p w14:paraId="0094B399" w14:textId="76BEB503" w:rsidR="00822F00" w:rsidRDefault="00822F00" w:rsidP="00822F00">
      <w:pPr>
        <w:pStyle w:val="dlPerson"/>
      </w:pPr>
      <w:r>
        <w:t>Mr Brian Edward GREANEY</w:t>
      </w:r>
    </w:p>
    <w:p w14:paraId="0D333DA9" w14:textId="744CCBFA" w:rsidR="00822F00" w:rsidRDefault="00822F00" w:rsidP="00822F00">
      <w:pPr>
        <w:pStyle w:val="dlPerson2"/>
      </w:pPr>
      <w:r>
        <w:t>Counsellor</w:t>
      </w:r>
    </w:p>
    <w:p w14:paraId="413A1C66" w14:textId="7389DA5C" w:rsidR="00822F00" w:rsidRDefault="00822F00" w:rsidP="00822F00">
      <w:pPr>
        <w:pStyle w:val="dlPerson2Last"/>
      </w:pPr>
      <w:r>
        <w:t>Chargé d'Affaires a.i.</w:t>
      </w:r>
    </w:p>
    <w:p w14:paraId="0A8AEE11" w14:textId="1A660F9B" w:rsidR="00822F00" w:rsidRDefault="00822F00" w:rsidP="00822F00">
      <w:pPr>
        <w:pStyle w:val="dlPerson"/>
      </w:pPr>
      <w:r>
        <w:t>Lieutenant Colonel John Paul SCIMONE</w:t>
      </w:r>
    </w:p>
    <w:p w14:paraId="58716A26" w14:textId="5F98DB85" w:rsidR="00822F00" w:rsidRDefault="00822F00" w:rsidP="00822F00">
      <w:pPr>
        <w:pStyle w:val="dlPerson2Last"/>
      </w:pPr>
      <w:r>
        <w:t>Defence and Military Attaché</w:t>
      </w:r>
    </w:p>
    <w:p w14:paraId="062A71D5" w14:textId="0B3C5B4C" w:rsidR="00822F00" w:rsidRDefault="00822F00" w:rsidP="00822F00">
      <w:pPr>
        <w:pStyle w:val="dlPerson"/>
      </w:pPr>
      <w:r>
        <w:t>Mr Gregory Joseph MEIER</w:t>
      </w:r>
    </w:p>
    <w:p w14:paraId="25871CB9" w14:textId="5CE7A8A0" w:rsidR="00822F00" w:rsidRDefault="00822F00" w:rsidP="00822F00">
      <w:pPr>
        <w:pStyle w:val="dlPerson2Last"/>
      </w:pPr>
      <w:r>
        <w:t>First Secretary</w:t>
      </w:r>
    </w:p>
    <w:p w14:paraId="3E3CF9A3" w14:textId="3AF8B04D" w:rsidR="00822F00" w:rsidRDefault="00822F00" w:rsidP="00822F00">
      <w:pPr>
        <w:pStyle w:val="dlPerson"/>
      </w:pPr>
      <w:r>
        <w:t>Ms Monica Edwina MADRID</w:t>
      </w:r>
    </w:p>
    <w:p w14:paraId="719059BA" w14:textId="16108ED6" w:rsidR="00822F00" w:rsidRDefault="00822F00" w:rsidP="00822F00">
      <w:pPr>
        <w:pStyle w:val="dlPerson2Last"/>
      </w:pPr>
      <w:r>
        <w:t>First Secretary</w:t>
      </w:r>
    </w:p>
    <w:p w14:paraId="14447658" w14:textId="002ED1C2" w:rsidR="00822F00" w:rsidRDefault="00822F00" w:rsidP="00822F00">
      <w:pPr>
        <w:pStyle w:val="dlPerson"/>
      </w:pPr>
      <w:r>
        <w:t>Mr John David STUBBS JR</w:t>
      </w:r>
    </w:p>
    <w:p w14:paraId="1F31A10C" w14:textId="1FEFF6C0" w:rsidR="00822F00" w:rsidRDefault="00822F00" w:rsidP="00822F00">
      <w:pPr>
        <w:pStyle w:val="dlPerson2Last"/>
      </w:pPr>
      <w:r>
        <w:t>First Secretary</w:t>
      </w:r>
    </w:p>
    <w:p w14:paraId="53D9E2EA" w14:textId="3DB87972" w:rsidR="00822F00" w:rsidRDefault="00822F00" w:rsidP="00822F00">
      <w:pPr>
        <w:pStyle w:val="dlPerson"/>
      </w:pPr>
      <w:r>
        <w:t>Mr Jeremy Ryan JEWETT</w:t>
      </w:r>
    </w:p>
    <w:p w14:paraId="6917E4BD" w14:textId="0EAF2D15" w:rsidR="00822F00" w:rsidRDefault="00822F00" w:rsidP="00822F00">
      <w:pPr>
        <w:pStyle w:val="dlPerson2Last"/>
      </w:pPr>
      <w:r>
        <w:t>Second Secretary</w:t>
      </w:r>
    </w:p>
    <w:p w14:paraId="71613DDE" w14:textId="2EC7F22A" w:rsidR="00822F00" w:rsidRDefault="00822F00" w:rsidP="00822F00">
      <w:pPr>
        <w:pStyle w:val="dlPerson"/>
      </w:pPr>
      <w:r>
        <w:t>Mr Paul ESTRADA</w:t>
      </w:r>
    </w:p>
    <w:p w14:paraId="47A1F5D9" w14:textId="513F43E2" w:rsidR="00822F00" w:rsidRDefault="00822F00" w:rsidP="00822F00">
      <w:pPr>
        <w:pStyle w:val="dlPerson2Last"/>
      </w:pPr>
      <w:r>
        <w:t>Second Secretary</w:t>
      </w:r>
    </w:p>
    <w:p w14:paraId="031C1829" w14:textId="6C80408F" w:rsidR="00822F00" w:rsidRDefault="00822F00" w:rsidP="00822F00">
      <w:pPr>
        <w:pStyle w:val="dlPerson"/>
      </w:pPr>
      <w:r>
        <w:t>Mr Mark Anthony PATANELLA</w:t>
      </w:r>
    </w:p>
    <w:p w14:paraId="0F399B0C" w14:textId="4822D80C" w:rsidR="00822F00" w:rsidRDefault="00822F00" w:rsidP="00822F00">
      <w:pPr>
        <w:pStyle w:val="dlPerson2Last"/>
      </w:pPr>
      <w:r>
        <w:t>Second Secretary</w:t>
      </w:r>
    </w:p>
    <w:p w14:paraId="7BC7301A" w14:textId="72D14053" w:rsidR="00822F00" w:rsidRDefault="00822F00" w:rsidP="00822F00">
      <w:pPr>
        <w:pStyle w:val="dlPerson"/>
      </w:pPr>
      <w:r>
        <w:t>Ms Halley Leppink LISUK</w:t>
      </w:r>
    </w:p>
    <w:p w14:paraId="609DAE2E" w14:textId="6283BDCD" w:rsidR="00822F00" w:rsidRDefault="00822F00" w:rsidP="00822F00">
      <w:pPr>
        <w:pStyle w:val="dlPerson2Last"/>
      </w:pPr>
      <w:r>
        <w:t>Second Secretary</w:t>
      </w:r>
    </w:p>
    <w:p w14:paraId="73155EFA" w14:textId="113C1A1A" w:rsidR="00822F00" w:rsidRDefault="00822F00" w:rsidP="00822F00">
      <w:pPr>
        <w:pStyle w:val="dlPerson"/>
      </w:pPr>
      <w:r>
        <w:t>Ms Caitlin Joi STRAUHAL</w:t>
      </w:r>
    </w:p>
    <w:p w14:paraId="49C21DA7" w14:textId="2CEBDAA6" w:rsidR="00822F00" w:rsidRDefault="00822F00" w:rsidP="00822F00">
      <w:pPr>
        <w:pStyle w:val="dlPerson2Last"/>
      </w:pPr>
      <w:r>
        <w:t>Second Secretary</w:t>
      </w:r>
    </w:p>
    <w:p w14:paraId="6F2FDEE1" w14:textId="3FEBEDF3" w:rsidR="00822F00" w:rsidRDefault="00822F00" w:rsidP="00822F00">
      <w:pPr>
        <w:pStyle w:val="dlPerson"/>
      </w:pPr>
      <w:r>
        <w:t>Ms Julia Anne BENSON</w:t>
      </w:r>
    </w:p>
    <w:p w14:paraId="5914637C" w14:textId="37B71613" w:rsidR="00822F00" w:rsidRDefault="00822F00" w:rsidP="00822F00">
      <w:pPr>
        <w:pStyle w:val="dlPerson2Last"/>
      </w:pPr>
      <w:r>
        <w:t>Second Secretary</w:t>
      </w:r>
    </w:p>
    <w:p w14:paraId="05D6B431" w14:textId="4C08017C" w:rsidR="00822F00" w:rsidRDefault="00822F00" w:rsidP="00822F00">
      <w:pPr>
        <w:pStyle w:val="dlPerson"/>
      </w:pPr>
      <w:r>
        <w:t>Mr Joshua Hunter LAWRENCE</w:t>
      </w:r>
    </w:p>
    <w:p w14:paraId="6A2DCDD5" w14:textId="3520C853" w:rsidR="00822F00" w:rsidRDefault="00822F00" w:rsidP="00822F00">
      <w:pPr>
        <w:pStyle w:val="dlPerson2Last"/>
      </w:pPr>
      <w:r>
        <w:t>Second Secretary</w:t>
      </w:r>
    </w:p>
    <w:p w14:paraId="45B1D7D8" w14:textId="20F89188" w:rsidR="00822F00" w:rsidRDefault="00822F00" w:rsidP="00822F00">
      <w:pPr>
        <w:pStyle w:val="dlPerson"/>
      </w:pPr>
      <w:r>
        <w:t>Mr Juan Luis PEREZ AQUINO</w:t>
      </w:r>
    </w:p>
    <w:p w14:paraId="7AF3C434" w14:textId="530BE290" w:rsidR="00822F00" w:rsidRDefault="00822F00" w:rsidP="00822F00">
      <w:pPr>
        <w:pStyle w:val="dlPerson2Last"/>
      </w:pPr>
      <w:r>
        <w:t>Assistant Defence and Air Attaché</w:t>
      </w:r>
    </w:p>
    <w:p w14:paraId="09FF9DE2" w14:textId="0973A6AF" w:rsidR="00822F00" w:rsidRDefault="00822F00" w:rsidP="00822F00">
      <w:pPr>
        <w:pStyle w:val="dlPerson"/>
      </w:pPr>
      <w:r>
        <w:t>Mr Peter Christopher LARSEN</w:t>
      </w:r>
    </w:p>
    <w:p w14:paraId="34CE5055" w14:textId="7795E596" w:rsidR="00822F00" w:rsidRDefault="00822F00" w:rsidP="00822F00">
      <w:pPr>
        <w:pStyle w:val="dlPerson2Last"/>
      </w:pPr>
      <w:r>
        <w:t>Attaché</w:t>
      </w:r>
    </w:p>
    <w:p w14:paraId="4C95A806" w14:textId="50117B8F" w:rsidR="00822F00" w:rsidRDefault="00822F00" w:rsidP="00822F00">
      <w:pPr>
        <w:pStyle w:val="dlPerson"/>
      </w:pPr>
      <w:r>
        <w:t>Ms Edith VARGAS</w:t>
      </w:r>
    </w:p>
    <w:p w14:paraId="49BE0E04" w14:textId="3CD3371E" w:rsidR="00822F00" w:rsidRDefault="00822F00" w:rsidP="00822F00">
      <w:pPr>
        <w:pStyle w:val="dlPerson2Last"/>
      </w:pPr>
      <w:r>
        <w:t>Attaché</w:t>
      </w:r>
    </w:p>
    <w:p w14:paraId="0DF63CAA" w14:textId="6A5DDF15" w:rsidR="00822F00" w:rsidRDefault="00822F00" w:rsidP="00822F00">
      <w:pPr>
        <w:pStyle w:val="dlPerson"/>
      </w:pPr>
      <w:r>
        <w:t>Mr Nathan Jon DERGE</w:t>
      </w:r>
    </w:p>
    <w:p w14:paraId="2E44076A" w14:textId="7A76CAB7" w:rsidR="00822F00" w:rsidRDefault="00822F00" w:rsidP="00822F00">
      <w:pPr>
        <w:pStyle w:val="dlPerson2Last"/>
      </w:pPr>
      <w:r>
        <w:t>Attaché</w:t>
      </w:r>
    </w:p>
    <w:p w14:paraId="3A4BC3E5" w14:textId="05D19751" w:rsidR="00822F00" w:rsidRDefault="00822F00" w:rsidP="00822F00">
      <w:pPr>
        <w:pStyle w:val="dlPerson"/>
      </w:pPr>
      <w:r>
        <w:t>Mr Thomas Wilde SMITH</w:t>
      </w:r>
    </w:p>
    <w:p w14:paraId="54A6AB0B" w14:textId="76E610C8" w:rsidR="00822F00" w:rsidRDefault="00822F00" w:rsidP="00822F00">
      <w:pPr>
        <w:pStyle w:val="dlPerson2Last"/>
      </w:pPr>
      <w:r>
        <w:t>Attaché</w:t>
      </w:r>
    </w:p>
    <w:p w14:paraId="731EC7BB" w14:textId="43B71D6A" w:rsidR="00822F00" w:rsidRDefault="00822F00" w:rsidP="00822F00">
      <w:pPr>
        <w:pStyle w:val="dlPerson"/>
      </w:pPr>
      <w:r>
        <w:t>Ms Stacy Ann CABRAL</w:t>
      </w:r>
    </w:p>
    <w:p w14:paraId="62F03516" w14:textId="695F096A" w:rsidR="00822F00" w:rsidRDefault="00822F00" w:rsidP="00822F00">
      <w:pPr>
        <w:pStyle w:val="dlPerson2Last"/>
      </w:pPr>
      <w:r>
        <w:t>Attaché</w:t>
      </w:r>
    </w:p>
    <w:p w14:paraId="7DF91C78" w14:textId="44D814CC" w:rsidR="00822F00" w:rsidRDefault="00822F00" w:rsidP="00822F00">
      <w:pPr>
        <w:pStyle w:val="dlPerson"/>
      </w:pPr>
      <w:r>
        <w:t>Mr Michael GOOLEY</w:t>
      </w:r>
    </w:p>
    <w:p w14:paraId="30A2AA54" w14:textId="5A241382" w:rsidR="00822F00" w:rsidRDefault="00822F00" w:rsidP="00822F00">
      <w:pPr>
        <w:pStyle w:val="dlPerson2Last"/>
      </w:pPr>
      <w:r>
        <w:t>Attaché</w:t>
      </w:r>
    </w:p>
    <w:p w14:paraId="350D50BF" w14:textId="6A8960ED" w:rsidR="00822F00" w:rsidRDefault="00822F00" w:rsidP="00822F00">
      <w:pPr>
        <w:pStyle w:val="dlPerson"/>
      </w:pPr>
      <w:r>
        <w:t>Mr Brian John HAGGERTY</w:t>
      </w:r>
    </w:p>
    <w:p w14:paraId="33585637" w14:textId="451EAD02" w:rsidR="00822F00" w:rsidRDefault="00822F00" w:rsidP="00822F00">
      <w:pPr>
        <w:pStyle w:val="dlPerson2Last"/>
      </w:pPr>
      <w:r>
        <w:t>Attaché</w:t>
      </w:r>
    </w:p>
    <w:p w14:paraId="44DFFD65" w14:textId="071AF3F6" w:rsidR="00822F00" w:rsidRDefault="00822F00" w:rsidP="00822F00">
      <w:pPr>
        <w:pStyle w:val="dlPerson"/>
      </w:pPr>
      <w:r>
        <w:t>Mr Mark Anthony COLLINS</w:t>
      </w:r>
    </w:p>
    <w:p w14:paraId="300DEA47" w14:textId="62D5C688" w:rsidR="00822F00" w:rsidRDefault="00822F00" w:rsidP="00822F00">
      <w:pPr>
        <w:pStyle w:val="dlPerson2Last"/>
      </w:pPr>
      <w:r>
        <w:t>Assistant Attaché</w:t>
      </w:r>
    </w:p>
    <w:p w14:paraId="3E2E4DA9" w14:textId="2BF8C97E" w:rsidR="00822F00" w:rsidRDefault="00822F00" w:rsidP="00822F00">
      <w:pPr>
        <w:pStyle w:val="dlPerson"/>
      </w:pPr>
      <w:r>
        <w:t>Mr Brian Whitfield GERHART</w:t>
      </w:r>
    </w:p>
    <w:p w14:paraId="0256C2CA" w14:textId="497C3642" w:rsidR="00822F00" w:rsidRDefault="00822F00" w:rsidP="00822F00">
      <w:pPr>
        <w:pStyle w:val="dlPerson2Last"/>
      </w:pPr>
      <w:r>
        <w:t>Assistant Attaché</w:t>
      </w:r>
    </w:p>
    <w:p w14:paraId="3D3A58E5" w14:textId="7C597960" w:rsidR="00822F00" w:rsidRDefault="00822F00" w:rsidP="00822F00">
      <w:pPr>
        <w:pStyle w:val="MisijeNaslov"/>
      </w:pPr>
      <w:r>
        <w:br w:type="column"/>
      </w:r>
      <w:bookmarkStart w:id="143" w:name="_Toc213235298"/>
      <w:r>
        <w:t>Uruguay</w:t>
      </w:r>
      <w:bookmarkEnd w:id="143"/>
    </w:p>
    <w:p w14:paraId="0F92566F" w14:textId="2AB1ACB4" w:rsidR="00822F00" w:rsidRDefault="00822F00" w:rsidP="00822F00">
      <w:pPr>
        <w:pStyle w:val="dlCaption"/>
      </w:pPr>
      <w:r>
        <w:t>EMBASSY OF THE EASTERN REPUBLIC OF URUGUAY</w:t>
      </w:r>
    </w:p>
    <w:p w14:paraId="7D3B4B54" w14:textId="408997A7" w:rsidR="00822F00" w:rsidRDefault="00822F00" w:rsidP="00822F00">
      <w:pPr>
        <w:pStyle w:val="dlAddress"/>
      </w:pPr>
      <w:r>
        <w:t>IT-00187 ROME, Via Vittorio Veneto 183/5th floor</w:t>
      </w:r>
    </w:p>
    <w:p w14:paraId="798BAE64" w14:textId="0F3BC44A" w:rsidR="00822F00" w:rsidRDefault="00822F00" w:rsidP="00822F00">
      <w:pPr>
        <w:pStyle w:val="dlOfficeHours"/>
      </w:pPr>
      <w:r>
        <w:t>Office hours: Monday – Friday 10.00 – 17.00</w:t>
      </w:r>
    </w:p>
    <w:p w14:paraId="02E609C0" w14:textId="798F2A07" w:rsidR="00822F00" w:rsidRDefault="00822F00" w:rsidP="00822F00">
      <w:pPr>
        <w:pStyle w:val="dlPhone"/>
      </w:pPr>
      <w:r>
        <w:t>Tel: + 39 06 482 17 76/7, + 39 06 482 10 01</w:t>
      </w:r>
    </w:p>
    <w:p w14:paraId="044C3BDE" w14:textId="736EA492" w:rsidR="00822F00" w:rsidRDefault="00822F00" w:rsidP="00822F00">
      <w:pPr>
        <w:pStyle w:val="dlPhone"/>
      </w:pPr>
      <w:r>
        <w:t>Emergency number: + 39 339 247 90 53 (Consular Affairs)</w:t>
      </w:r>
    </w:p>
    <w:p w14:paraId="76AC5971" w14:textId="36D3F72F" w:rsidR="00822F00" w:rsidRDefault="00822F00" w:rsidP="00822F00">
      <w:pPr>
        <w:pStyle w:val="dlPhone"/>
      </w:pPr>
      <w:r>
        <w:t>Fax: + 39 06 482 36 95</w:t>
      </w:r>
    </w:p>
    <w:p w14:paraId="7CBE95B8" w14:textId="41F43564" w:rsidR="00822F00" w:rsidRDefault="00822F00" w:rsidP="00822F00">
      <w:pPr>
        <w:pStyle w:val="dlPhone"/>
      </w:pPr>
      <w:r>
        <w:t>E-mail: uruitalia@mrree.gub.uy</w:t>
      </w:r>
    </w:p>
    <w:p w14:paraId="50B11658" w14:textId="4BB85263" w:rsidR="00822F00" w:rsidRDefault="00822F00" w:rsidP="00822F00">
      <w:pPr>
        <w:pStyle w:val="dlPerson"/>
      </w:pPr>
    </w:p>
    <w:p w14:paraId="793D81E5" w14:textId="48330929" w:rsidR="00822F00" w:rsidRDefault="00822F00" w:rsidP="00822F00">
      <w:pPr>
        <w:pStyle w:val="dlPerson"/>
      </w:pPr>
      <w:r>
        <w:t>H. E. Mr Ricardo Javier VARELA FERNÁNDEZ</w:t>
      </w:r>
    </w:p>
    <w:p w14:paraId="68F337BE" w14:textId="000B720A" w:rsidR="00822F00" w:rsidRDefault="00822F00" w:rsidP="00822F00">
      <w:pPr>
        <w:pStyle w:val="dlPerson2"/>
      </w:pPr>
      <w:r>
        <w:t>Ambassador Extraordinary and Plenipotentiary</w:t>
      </w:r>
    </w:p>
    <w:p w14:paraId="52229E4E" w14:textId="15F453B8" w:rsidR="00822F00" w:rsidRDefault="00822F00" w:rsidP="00822F00">
      <w:pPr>
        <w:pStyle w:val="dlPerson2Last"/>
      </w:pPr>
      <w:r>
        <w:t>8 September 2022</w:t>
      </w:r>
    </w:p>
    <w:p w14:paraId="593C6F31" w14:textId="680443D8" w:rsidR="00822F00" w:rsidRDefault="00822F00" w:rsidP="00822F00">
      <w:pPr>
        <w:pStyle w:val="dlPerson"/>
      </w:pPr>
      <w:r>
        <w:t>Ms Imelda SMOLČIĆ</w:t>
      </w:r>
    </w:p>
    <w:p w14:paraId="06ABA5CA" w14:textId="4849DA3F" w:rsidR="00822F00" w:rsidRDefault="00822F00" w:rsidP="00822F00">
      <w:pPr>
        <w:pStyle w:val="dlPerson2Last"/>
      </w:pPr>
      <w:r>
        <w:t xml:space="preserve">Minister </w:t>
      </w:r>
    </w:p>
    <w:p w14:paraId="54469108" w14:textId="2EA702FB" w:rsidR="00822F00" w:rsidRDefault="00822F00" w:rsidP="00822F00">
      <w:pPr>
        <w:pStyle w:val="MisijeNaslov"/>
      </w:pPr>
      <w:r>
        <w:br w:type="column"/>
      </w:r>
      <w:bookmarkStart w:id="144" w:name="_Toc213235299"/>
      <w:r>
        <w:t>Uzbekistan</w:t>
      </w:r>
      <w:bookmarkEnd w:id="144"/>
    </w:p>
    <w:p w14:paraId="582A123A" w14:textId="7EE62D7C" w:rsidR="00822F00" w:rsidRDefault="00822F00" w:rsidP="00822F00">
      <w:pPr>
        <w:pStyle w:val="dlCaption"/>
      </w:pPr>
      <w:r>
        <w:t>EMBASSY OF THE REPUBLIC OF UZBEKISTAN</w:t>
      </w:r>
    </w:p>
    <w:p w14:paraId="5F6BDC0A" w14:textId="5DCD48B1" w:rsidR="00822F00" w:rsidRDefault="00822F00" w:rsidP="00822F00">
      <w:pPr>
        <w:pStyle w:val="dlAddress"/>
      </w:pPr>
      <w:r>
        <w:t>HU-1121 BUDAPEST, Zugligeti Street 14</w:t>
      </w:r>
    </w:p>
    <w:p w14:paraId="276A96C1" w14:textId="025CC2AD" w:rsidR="00822F00" w:rsidRDefault="00822F00" w:rsidP="00822F00">
      <w:pPr>
        <w:pStyle w:val="dlPhone"/>
      </w:pPr>
      <w:r>
        <w:t>Tel: + 36 1 951 38 83</w:t>
      </w:r>
    </w:p>
    <w:p w14:paraId="3BA52138" w14:textId="7423200D" w:rsidR="00822F00" w:rsidRDefault="00822F00" w:rsidP="00822F00">
      <w:pPr>
        <w:pStyle w:val="dlPhone"/>
      </w:pPr>
      <w:r>
        <w:t>E-mail: secretary@uzbekistan.hu, embassy@uzbekistan.hu</w:t>
      </w:r>
    </w:p>
    <w:p w14:paraId="02918225" w14:textId="10184DD2" w:rsidR="00822F00" w:rsidRDefault="00822F00" w:rsidP="00822F00">
      <w:pPr>
        <w:pStyle w:val="dlPhone"/>
      </w:pPr>
      <w:r>
        <w:t>Homepage: http://hungary.mfa.uz</w:t>
      </w:r>
    </w:p>
    <w:p w14:paraId="0F6E35B4" w14:textId="57EE6024" w:rsidR="00822F00" w:rsidRDefault="00822F00" w:rsidP="00822F00">
      <w:pPr>
        <w:pStyle w:val="dlUradCaption"/>
      </w:pPr>
      <w:r>
        <w:t>Consular Section</w:t>
      </w:r>
    </w:p>
    <w:p w14:paraId="6EEB2429" w14:textId="453D9C58" w:rsidR="00822F00" w:rsidRDefault="00822F00" w:rsidP="00822F00">
      <w:pPr>
        <w:pStyle w:val="dlPhone"/>
      </w:pPr>
      <w:r>
        <w:t>Tel: + 36 30 436 26 36</w:t>
      </w:r>
    </w:p>
    <w:p w14:paraId="67A3C58A" w14:textId="4CA1F3AE" w:rsidR="00822F00" w:rsidRDefault="00822F00" w:rsidP="00822F00">
      <w:pPr>
        <w:pStyle w:val="dlPerson"/>
      </w:pPr>
    </w:p>
    <w:p w14:paraId="7C0E41FC" w14:textId="67BF9A32" w:rsidR="00822F00" w:rsidRDefault="00822F00" w:rsidP="00822F00">
      <w:pPr>
        <w:pStyle w:val="dlPerson"/>
      </w:pPr>
      <w:r>
        <w:t>H. E. Mr Oybek SHAKHAVDINOV</w:t>
      </w:r>
    </w:p>
    <w:p w14:paraId="3C8B60EF" w14:textId="3E1F4099" w:rsidR="00822F00" w:rsidRDefault="00822F00" w:rsidP="00822F00">
      <w:pPr>
        <w:pStyle w:val="dlPerson2"/>
      </w:pPr>
      <w:r>
        <w:t>Ambassador Extraordinary and Plenipotentiary</w:t>
      </w:r>
    </w:p>
    <w:p w14:paraId="4FFDFC42" w14:textId="6387F205" w:rsidR="00822F00" w:rsidRDefault="00822F00" w:rsidP="00822F00">
      <w:pPr>
        <w:pStyle w:val="dlPerson2Last"/>
      </w:pPr>
      <w:r>
        <w:t>13 December 2024</w:t>
      </w:r>
    </w:p>
    <w:p w14:paraId="715C8DC5" w14:textId="33ECBC92" w:rsidR="00822F00" w:rsidRDefault="00822F00" w:rsidP="00822F00">
      <w:pPr>
        <w:pStyle w:val="dlPerson"/>
      </w:pPr>
      <w:r>
        <w:t>Mr Bekhzodbek PAYGAMOV</w:t>
      </w:r>
    </w:p>
    <w:p w14:paraId="1C0B0F7F" w14:textId="00F712C8" w:rsidR="00822F00" w:rsidRDefault="00822F00" w:rsidP="00822F00">
      <w:pPr>
        <w:pStyle w:val="dlPerson2Last"/>
      </w:pPr>
      <w:r>
        <w:t>Counsellor</w:t>
      </w:r>
    </w:p>
    <w:p w14:paraId="21982C78" w14:textId="0A1CB2C8" w:rsidR="00822F00" w:rsidRDefault="00822F00" w:rsidP="00822F00">
      <w:pPr>
        <w:pStyle w:val="dlPerson"/>
      </w:pPr>
      <w:r>
        <w:t>Mr Shokhruz SAMADOV</w:t>
      </w:r>
    </w:p>
    <w:p w14:paraId="0A034C78" w14:textId="4C8D32B2" w:rsidR="00822F00" w:rsidRDefault="00822F00" w:rsidP="00822F00">
      <w:pPr>
        <w:pStyle w:val="dlPerson2Last"/>
      </w:pPr>
      <w:r>
        <w:t>First Secretary</w:t>
      </w:r>
    </w:p>
    <w:p w14:paraId="5FDEAE41" w14:textId="712AE17A" w:rsidR="00822F00" w:rsidRDefault="00822F00" w:rsidP="00822F00">
      <w:pPr>
        <w:pStyle w:val="dlPerson"/>
      </w:pPr>
      <w:r>
        <w:t>Mr Mukhammadkodirkhon NUMONOV</w:t>
      </w:r>
    </w:p>
    <w:p w14:paraId="1518F87D" w14:textId="79DA6756" w:rsidR="00822F00" w:rsidRDefault="00822F00" w:rsidP="00822F00">
      <w:pPr>
        <w:pStyle w:val="dlPerson2Last"/>
      </w:pPr>
      <w:r>
        <w:t>Second Secretary</w:t>
      </w:r>
    </w:p>
    <w:p w14:paraId="4ABB4D3F" w14:textId="121990EC" w:rsidR="00822F00" w:rsidRDefault="00822F00" w:rsidP="00822F00">
      <w:pPr>
        <w:pStyle w:val="MisijeNaslov"/>
      </w:pPr>
      <w:r>
        <w:br w:type="column"/>
      </w:r>
      <w:bookmarkStart w:id="145" w:name="_Toc213235300"/>
      <w:r>
        <w:t>Venezuela</w:t>
      </w:r>
      <w:bookmarkEnd w:id="145"/>
    </w:p>
    <w:p w14:paraId="79D96EC5" w14:textId="5BB7086E" w:rsidR="00822F00" w:rsidRDefault="00822F00" w:rsidP="00822F00">
      <w:pPr>
        <w:pStyle w:val="dlCaption"/>
      </w:pPr>
      <w:r>
        <w:t>EMBASSY OF THE BOLIVARIAN REPUBLIC OF VENEZUELA</w:t>
      </w:r>
    </w:p>
    <w:p w14:paraId="17CB4260" w14:textId="3BF22389" w:rsidR="00822F00" w:rsidRDefault="00822F00" w:rsidP="00822F00">
      <w:pPr>
        <w:pStyle w:val="dlAddress"/>
      </w:pPr>
      <w:r>
        <w:t>AT-1040 VIENNA, Prinz-Eugen-Straße 80/1/16-17</w:t>
      </w:r>
    </w:p>
    <w:p w14:paraId="534A025B" w14:textId="571D40BF" w:rsidR="00822F00" w:rsidRDefault="00822F00" w:rsidP="00822F00">
      <w:pPr>
        <w:pStyle w:val="dlOfficeHours"/>
      </w:pPr>
      <w:r>
        <w:t>Office hours: Monday – Friday 9.00 – 17.00</w:t>
      </w:r>
    </w:p>
    <w:p w14:paraId="1849B508" w14:textId="5695CD3C" w:rsidR="00822F00" w:rsidRDefault="00822F00" w:rsidP="00822F00">
      <w:pPr>
        <w:pStyle w:val="dlPhone"/>
      </w:pPr>
      <w:r>
        <w:t>Tel: + 43 1 712 26 38</w:t>
      </w:r>
    </w:p>
    <w:p w14:paraId="4BEF5CC6" w14:textId="7771A053" w:rsidR="00822F00" w:rsidRDefault="00822F00" w:rsidP="00822F00">
      <w:pPr>
        <w:pStyle w:val="dlPhone"/>
      </w:pPr>
      <w:r>
        <w:t>Emergency number: + 43 665 657 05 704</w:t>
      </w:r>
    </w:p>
    <w:p w14:paraId="5D2095E6" w14:textId="0FF400A3" w:rsidR="00822F00" w:rsidRDefault="00822F00" w:rsidP="00822F00">
      <w:pPr>
        <w:pStyle w:val="dlPhone"/>
      </w:pPr>
      <w:r>
        <w:t>Fax: + 43 1 715 32 19</w:t>
      </w:r>
    </w:p>
    <w:p w14:paraId="1EC92B42" w14:textId="4EBEDAEA" w:rsidR="00822F00" w:rsidRDefault="00822F00" w:rsidP="00822F00">
      <w:pPr>
        <w:pStyle w:val="dlPhone"/>
      </w:pPr>
      <w:r>
        <w:t>E-mail: embajada@austria.gob.ve</w:t>
      </w:r>
    </w:p>
    <w:p w14:paraId="0AE11C07" w14:textId="268549C3" w:rsidR="00822F00" w:rsidRDefault="00822F00" w:rsidP="00822F00">
      <w:pPr>
        <w:pStyle w:val="dlPhone"/>
      </w:pPr>
      <w:r>
        <w:t>Homepage: http://www.austria.gob.ve</w:t>
      </w:r>
    </w:p>
    <w:p w14:paraId="626B7ECD" w14:textId="5B600C8E" w:rsidR="00822F00" w:rsidRDefault="00822F00" w:rsidP="00822F00">
      <w:pPr>
        <w:pStyle w:val="dlUradCaption"/>
      </w:pPr>
      <w:r>
        <w:t>Consular Section</w:t>
      </w:r>
    </w:p>
    <w:p w14:paraId="0ECE8BE4" w14:textId="4DFBD03E" w:rsidR="00822F00" w:rsidRDefault="00822F00" w:rsidP="00822F00">
      <w:pPr>
        <w:pStyle w:val="dlPhone"/>
      </w:pPr>
      <w:r>
        <w:t>Office hours: Tuesday – Thursday 9.00 – 13.00</w:t>
      </w:r>
    </w:p>
    <w:p w14:paraId="5070B8DC" w14:textId="60FE5875" w:rsidR="00822F00" w:rsidRDefault="00822F00" w:rsidP="00822F00">
      <w:pPr>
        <w:pStyle w:val="dlPhone"/>
      </w:pPr>
      <w:r>
        <w:t>Tel: + 43 1 712 263 828</w:t>
      </w:r>
    </w:p>
    <w:p w14:paraId="18945A7F" w14:textId="355D73A5" w:rsidR="00822F00" w:rsidRDefault="00822F00" w:rsidP="00822F00">
      <w:pPr>
        <w:pStyle w:val="MisijeNaslov"/>
      </w:pPr>
      <w:r>
        <w:br w:type="column"/>
      </w:r>
      <w:bookmarkStart w:id="146" w:name="_Toc213235301"/>
      <w:r>
        <w:t>Vietnam</w:t>
      </w:r>
      <w:bookmarkEnd w:id="146"/>
    </w:p>
    <w:p w14:paraId="5D2A5F0D" w14:textId="39F31F90" w:rsidR="00822F00" w:rsidRDefault="00822F00" w:rsidP="00822F00">
      <w:pPr>
        <w:pStyle w:val="dlCaption"/>
      </w:pPr>
      <w:r>
        <w:t>EMBASSY OF THE SOCIALIST REPUBLIC OF VIETNAM</w:t>
      </w:r>
    </w:p>
    <w:p w14:paraId="3F0EACE2" w14:textId="50C9BF9E" w:rsidR="00822F00" w:rsidRDefault="00822F00" w:rsidP="00822F00">
      <w:pPr>
        <w:pStyle w:val="dlAddress"/>
      </w:pPr>
      <w:r>
        <w:t>AT-1190 VIENNA, Felix–Mottl–Straße 20</w:t>
      </w:r>
    </w:p>
    <w:p w14:paraId="66C8EBA9" w14:textId="085FD361" w:rsidR="00822F00" w:rsidRDefault="00822F00" w:rsidP="00822F00">
      <w:pPr>
        <w:pStyle w:val="dlOfficeHours"/>
      </w:pPr>
      <w:r>
        <w:t>Office hours: Monday – Friday 9.00 – 17.00</w:t>
      </w:r>
    </w:p>
    <w:p w14:paraId="5F3CEF07" w14:textId="174B7D16" w:rsidR="00822F00" w:rsidRDefault="00822F00" w:rsidP="00822F00">
      <w:pPr>
        <w:pStyle w:val="dlPhone"/>
      </w:pPr>
      <w:r>
        <w:t>Tel: + 43 1 367 17 59</w:t>
      </w:r>
    </w:p>
    <w:p w14:paraId="460A62A0" w14:textId="50B5E4CC" w:rsidR="00822F00" w:rsidRDefault="00822F00" w:rsidP="00822F00">
      <w:pPr>
        <w:pStyle w:val="dlPhone"/>
      </w:pPr>
      <w:r>
        <w:t>Emergency number: + 43 699 120 88 444</w:t>
      </w:r>
    </w:p>
    <w:p w14:paraId="6D1740EC" w14:textId="7ED26CDC" w:rsidR="00822F00" w:rsidRDefault="00822F00" w:rsidP="00822F00">
      <w:pPr>
        <w:pStyle w:val="dlPhone"/>
      </w:pPr>
      <w:r>
        <w:t>Fax: + 43 1 368 07 54</w:t>
      </w:r>
    </w:p>
    <w:p w14:paraId="69A72CDB" w14:textId="4601F46B" w:rsidR="00822F00" w:rsidRDefault="00822F00" w:rsidP="00822F00">
      <w:pPr>
        <w:pStyle w:val="dlPhone"/>
      </w:pPr>
      <w:r>
        <w:t>E-mail: at@moit.gov.vn</w:t>
      </w:r>
    </w:p>
    <w:p w14:paraId="540A85E3" w14:textId="3CCCCEE0" w:rsidR="00822F00" w:rsidRDefault="00822F00" w:rsidP="00822F00">
      <w:pPr>
        <w:pStyle w:val="dlPhone"/>
      </w:pPr>
      <w:r>
        <w:t>Homepage: http://www.vietnamembassy.at/en</w:t>
      </w:r>
    </w:p>
    <w:p w14:paraId="182939CD" w14:textId="74A99D4E" w:rsidR="00822F00" w:rsidRDefault="00822F00" w:rsidP="00822F00">
      <w:pPr>
        <w:pStyle w:val="dlUradCaption"/>
      </w:pPr>
      <w:r>
        <w:t>Consular Section</w:t>
      </w:r>
    </w:p>
    <w:p w14:paraId="2A049E7E" w14:textId="42AEC2DD" w:rsidR="00822F00" w:rsidRDefault="00822F00" w:rsidP="00822F00">
      <w:pPr>
        <w:pStyle w:val="dlPhone"/>
      </w:pPr>
      <w:r>
        <w:t>Office hours:  Monday and Wednesday 9.00 – 12.00, Tuesday, Wednesday and Thursday 14.00 – 17.00</w:t>
      </w:r>
    </w:p>
    <w:p w14:paraId="45767B91" w14:textId="4F7A6141" w:rsidR="00822F00" w:rsidRDefault="00822F00" w:rsidP="00822F00">
      <w:pPr>
        <w:pStyle w:val="dlPhone"/>
      </w:pPr>
      <w:r>
        <w:t>Tel: + 43 1 368 07 55 10</w:t>
      </w:r>
    </w:p>
    <w:p w14:paraId="24F1DA4C" w14:textId="2EA9EFD6" w:rsidR="00822F00" w:rsidRDefault="00822F00" w:rsidP="00822F00">
      <w:pPr>
        <w:pStyle w:val="dlPhone"/>
      </w:pPr>
      <w:r>
        <w:t>E-mail: consular@vietnamembasssy.at</w:t>
      </w:r>
    </w:p>
    <w:p w14:paraId="4862BD4F" w14:textId="1CEDEA1D" w:rsidR="00822F00" w:rsidRDefault="00822F00" w:rsidP="00822F00">
      <w:pPr>
        <w:pStyle w:val="dlPerson"/>
      </w:pPr>
    </w:p>
    <w:p w14:paraId="6E3B2AEE" w14:textId="02218CE9" w:rsidR="00822F00" w:rsidRDefault="00822F00" w:rsidP="00822F00">
      <w:pPr>
        <w:pStyle w:val="dlPerson"/>
      </w:pPr>
      <w:r>
        <w:t>H. E. Mr Le Thai Hoang VU</w:t>
      </w:r>
    </w:p>
    <w:p w14:paraId="5C278548" w14:textId="02271845" w:rsidR="00822F00" w:rsidRDefault="00822F00" w:rsidP="00822F00">
      <w:pPr>
        <w:pStyle w:val="dlPerson2"/>
      </w:pPr>
      <w:r>
        <w:t>Ambassador Extraordinary and Plenipotentiary</w:t>
      </w:r>
    </w:p>
    <w:p w14:paraId="30DABCEC" w14:textId="0C27C2CD" w:rsidR="00822F00" w:rsidRDefault="00822F00" w:rsidP="00822F00">
      <w:pPr>
        <w:pStyle w:val="dlPerson2Last"/>
      </w:pPr>
      <w:r>
        <w:t>23 April 2025</w:t>
      </w:r>
    </w:p>
    <w:p w14:paraId="6C68F41C" w14:textId="1538128E" w:rsidR="00822F00" w:rsidRDefault="00822F00" w:rsidP="00822F00">
      <w:pPr>
        <w:pStyle w:val="MisijeNaslov"/>
      </w:pPr>
      <w:r>
        <w:br w:type="column"/>
      </w:r>
      <w:bookmarkStart w:id="147" w:name="_Toc213235302"/>
      <w:r>
        <w:t>Yemen</w:t>
      </w:r>
      <w:bookmarkEnd w:id="147"/>
    </w:p>
    <w:p w14:paraId="232C9300" w14:textId="1001B260" w:rsidR="00822F00" w:rsidRDefault="00822F00" w:rsidP="00822F00">
      <w:pPr>
        <w:pStyle w:val="dlCaption"/>
      </w:pPr>
      <w:r>
        <w:t>EMBASSY OF THE REPUBLIC OF YEMEN</w:t>
      </w:r>
    </w:p>
    <w:p w14:paraId="2C24BAA8" w14:textId="293F4C99" w:rsidR="00822F00" w:rsidRDefault="00822F00" w:rsidP="00822F00">
      <w:pPr>
        <w:pStyle w:val="dlAddress"/>
      </w:pPr>
      <w:r>
        <w:t>AT-1030 VIENNA, Reisnerstraße 18–20/1/3–4</w:t>
      </w:r>
    </w:p>
    <w:p w14:paraId="7C6A5721" w14:textId="4082EF21" w:rsidR="00822F00" w:rsidRDefault="00822F00" w:rsidP="00822F00">
      <w:pPr>
        <w:pStyle w:val="dlOfficeHours"/>
      </w:pPr>
      <w:r>
        <w:t>Office hours: Monday – Thursday 9.00 – 15.00, Friday 9.00 – 12.00</w:t>
      </w:r>
    </w:p>
    <w:p w14:paraId="7A1C9336" w14:textId="29746449" w:rsidR="00822F00" w:rsidRDefault="00822F00" w:rsidP="00822F00">
      <w:pPr>
        <w:pStyle w:val="dlPhone"/>
      </w:pPr>
      <w:r>
        <w:t>Tel: + 43 1 503 29 30</w:t>
      </w:r>
    </w:p>
    <w:p w14:paraId="7137FF43" w14:textId="100DADAB" w:rsidR="00822F00" w:rsidRDefault="00822F00" w:rsidP="00822F00">
      <w:pPr>
        <w:pStyle w:val="dlPhone"/>
      </w:pPr>
      <w:r>
        <w:t>Fax: + 43 1 505 31 59</w:t>
      </w:r>
    </w:p>
    <w:p w14:paraId="77CC2AB8" w14:textId="027ED770" w:rsidR="00822F00" w:rsidRDefault="00822F00" w:rsidP="00822F00">
      <w:pPr>
        <w:pStyle w:val="dlPhone"/>
      </w:pPr>
      <w:r>
        <w:t>E-mail: embassy@yemenembassy.at</w:t>
      </w:r>
    </w:p>
    <w:p w14:paraId="571B9224" w14:textId="72354B66" w:rsidR="00822F00" w:rsidRDefault="00822F00" w:rsidP="00822F00">
      <w:pPr>
        <w:pStyle w:val="dlPhone"/>
      </w:pPr>
      <w:r>
        <w:t>Homepage: www.yemenembassy.at</w:t>
      </w:r>
    </w:p>
    <w:p w14:paraId="019A8437" w14:textId="25FF9D32" w:rsidR="00822F00" w:rsidRDefault="00822F00" w:rsidP="00822F00">
      <w:pPr>
        <w:pStyle w:val="dlPerson"/>
      </w:pPr>
    </w:p>
    <w:p w14:paraId="5A3E3CF6" w14:textId="7A3247A0" w:rsidR="00822F00" w:rsidRDefault="00822F00" w:rsidP="00822F00">
      <w:pPr>
        <w:pStyle w:val="dlPerson"/>
      </w:pPr>
      <w:r>
        <w:t>H. E. Mr Haytham Abdulmomen Hassan SHOJA'AADIN</w:t>
      </w:r>
    </w:p>
    <w:p w14:paraId="75F2AF12" w14:textId="50C24EC3" w:rsidR="00822F00" w:rsidRDefault="00822F00" w:rsidP="00822F00">
      <w:pPr>
        <w:pStyle w:val="dlPerson2"/>
      </w:pPr>
      <w:r>
        <w:t>Ambassador Extraordinary and Plenipotentiary</w:t>
      </w:r>
    </w:p>
    <w:p w14:paraId="49546083" w14:textId="48E7EC58" w:rsidR="00822F00" w:rsidRDefault="00822F00" w:rsidP="00822F00">
      <w:pPr>
        <w:pStyle w:val="dlPerson2Last"/>
      </w:pPr>
      <w:r>
        <w:t>12 July 2017</w:t>
      </w:r>
    </w:p>
    <w:p w14:paraId="0462D70C" w14:textId="5046AD5E" w:rsidR="00822F00" w:rsidRDefault="00822F00" w:rsidP="00822F00">
      <w:pPr>
        <w:pStyle w:val="MisijeNaslov"/>
      </w:pPr>
      <w:r>
        <w:br w:type="column"/>
      </w:r>
      <w:bookmarkStart w:id="148" w:name="_Toc213235303"/>
      <w:r>
        <w:t>Zambia</w:t>
      </w:r>
      <w:bookmarkEnd w:id="148"/>
    </w:p>
    <w:p w14:paraId="4275DE91" w14:textId="05C1F52A" w:rsidR="00822F00" w:rsidRDefault="00822F00" w:rsidP="00822F00">
      <w:pPr>
        <w:pStyle w:val="dlCaption"/>
      </w:pPr>
      <w:r>
        <w:t>EMBASSY OF THE REPUBLIC OF ZAMBIA</w:t>
      </w:r>
    </w:p>
    <w:p w14:paraId="7CE700A1" w14:textId="7D1B7076" w:rsidR="00822F00" w:rsidRDefault="00822F00" w:rsidP="00822F00">
      <w:pPr>
        <w:pStyle w:val="dlAddress"/>
      </w:pPr>
      <w:r>
        <w:t>DE-10117 BERLIN, Axel–Springer–Straße 54a</w:t>
      </w:r>
    </w:p>
    <w:p w14:paraId="20B66105" w14:textId="680C7B45" w:rsidR="00822F00" w:rsidRDefault="00822F00" w:rsidP="00822F00">
      <w:pPr>
        <w:pStyle w:val="dlOfficeHours"/>
      </w:pPr>
      <w:r>
        <w:t>Office hours: Monday – Thursday 9.00 – 13.00 and 14.00 – 16.00, Friday 9.00 – 13.00</w:t>
      </w:r>
    </w:p>
    <w:p w14:paraId="41E201B3" w14:textId="16CB04FF" w:rsidR="00822F00" w:rsidRDefault="00822F00" w:rsidP="00822F00">
      <w:pPr>
        <w:pStyle w:val="dlPhone"/>
      </w:pPr>
      <w:r>
        <w:t>Tel: + 49 30 206 29 40</w:t>
      </w:r>
    </w:p>
    <w:p w14:paraId="058B67B5" w14:textId="095D9528" w:rsidR="00822F00" w:rsidRDefault="00822F00" w:rsidP="00822F00">
      <w:pPr>
        <w:pStyle w:val="dlPhone"/>
      </w:pPr>
      <w:r>
        <w:t>Fax: + 49 30 206 29 419</w:t>
      </w:r>
    </w:p>
    <w:p w14:paraId="662FCC1D" w14:textId="17AD868A" w:rsidR="00822F00" w:rsidRDefault="00822F00" w:rsidP="00822F00">
      <w:pPr>
        <w:pStyle w:val="dlPhone"/>
      </w:pPr>
      <w:r>
        <w:t>E-mail: Berlin@grz.gov.zm</w:t>
      </w:r>
    </w:p>
    <w:p w14:paraId="770F08F0" w14:textId="45A5D2F3" w:rsidR="00822F00" w:rsidRDefault="00822F00" w:rsidP="00822F00">
      <w:pPr>
        <w:pStyle w:val="dlPhone"/>
      </w:pPr>
      <w:r>
        <w:t>Homepage: www.zambiaembassy.de</w:t>
      </w:r>
    </w:p>
    <w:p w14:paraId="059A8D39" w14:textId="38FF6724" w:rsidR="00822F00" w:rsidRDefault="00822F00" w:rsidP="00822F00">
      <w:pPr>
        <w:pStyle w:val="dlUradCaption"/>
      </w:pPr>
      <w:r>
        <w:t>Consular Section</w:t>
      </w:r>
    </w:p>
    <w:p w14:paraId="3924B409" w14:textId="73D91D99" w:rsidR="00822F00" w:rsidRDefault="00822F00" w:rsidP="00822F00">
      <w:pPr>
        <w:pStyle w:val="dlPhone"/>
      </w:pPr>
      <w:r>
        <w:t>Office hours: Monday – Friday 9.00 – 13.00</w:t>
      </w:r>
    </w:p>
    <w:p w14:paraId="6B515B0F" w14:textId="0558CD8C" w:rsidR="00822F00" w:rsidRDefault="00822F00" w:rsidP="00822F00">
      <w:pPr>
        <w:pStyle w:val="dlPerson"/>
      </w:pPr>
    </w:p>
    <w:p w14:paraId="3AD21D98" w14:textId="061EE3F2" w:rsidR="00822F00" w:rsidRDefault="00822F00" w:rsidP="00822F00">
      <w:pPr>
        <w:pStyle w:val="dlPerson"/>
      </w:pPr>
      <w:r>
        <w:t>H. E. Ms Winnie NATALA CHIBESAKUNDA</w:t>
      </w:r>
    </w:p>
    <w:p w14:paraId="6A1B69E4" w14:textId="4778FF54" w:rsidR="00822F00" w:rsidRDefault="00822F00" w:rsidP="00822F00">
      <w:pPr>
        <w:pStyle w:val="dlPerson2"/>
      </w:pPr>
      <w:r>
        <w:t>Ambassador Extraordinary and Plenipotentiary</w:t>
      </w:r>
    </w:p>
    <w:p w14:paraId="07E816E1" w14:textId="3AFBC130" w:rsidR="00822F00" w:rsidRDefault="00822F00" w:rsidP="00822F00">
      <w:pPr>
        <w:pStyle w:val="dlPerson2Last"/>
      </w:pPr>
      <w:r>
        <w:t>10 September 2024</w:t>
      </w:r>
    </w:p>
    <w:p w14:paraId="672F244E" w14:textId="2C0B6FD9" w:rsidR="00822F00" w:rsidRDefault="00822F00" w:rsidP="00822F00">
      <w:pPr>
        <w:pStyle w:val="dlPerson"/>
      </w:pPr>
      <w:r>
        <w:t>Colonel Sylvester HIMWIINGA</w:t>
      </w:r>
    </w:p>
    <w:p w14:paraId="4DCE913A" w14:textId="6869953C" w:rsidR="00822F00" w:rsidRDefault="00822F00" w:rsidP="00822F00">
      <w:pPr>
        <w:pStyle w:val="dlPerson2Last"/>
      </w:pPr>
      <w:r>
        <w:t>Defence Attaché</w:t>
      </w:r>
    </w:p>
    <w:p w14:paraId="358F0706" w14:textId="3331FD79" w:rsidR="00822F00" w:rsidRDefault="00822F00" w:rsidP="00822F00">
      <w:pPr>
        <w:pStyle w:val="MisijeNaslov"/>
      </w:pPr>
      <w:r>
        <w:br w:type="column"/>
      </w:r>
      <w:bookmarkStart w:id="149" w:name="_Toc213235304"/>
      <w:r>
        <w:t>Zimbabwe</w:t>
      </w:r>
      <w:bookmarkEnd w:id="149"/>
    </w:p>
    <w:p w14:paraId="1FD5D79C" w14:textId="55C6884A" w:rsidR="00822F00" w:rsidRDefault="00822F00" w:rsidP="00822F00">
      <w:pPr>
        <w:pStyle w:val="dlCaption"/>
      </w:pPr>
      <w:r>
        <w:t>EMBASSY OF THE REPUBLIC OF ZIMBABWE</w:t>
      </w:r>
    </w:p>
    <w:p w14:paraId="3C675E31" w14:textId="45E509AB" w:rsidR="00822F00" w:rsidRDefault="00822F00" w:rsidP="00822F00">
      <w:pPr>
        <w:pStyle w:val="dlAddress"/>
      </w:pPr>
      <w:r>
        <w:t>DE-13439 BERLIN, Dannenwalder Weg 91</w:t>
      </w:r>
    </w:p>
    <w:p w14:paraId="7EB0C1A7" w14:textId="4A341D94" w:rsidR="00822F00" w:rsidRDefault="00822F00" w:rsidP="00822F00">
      <w:pPr>
        <w:pStyle w:val="dlPhone"/>
      </w:pPr>
      <w:r>
        <w:t>Tel: + 49 309 831 8740</w:t>
      </w:r>
    </w:p>
    <w:p w14:paraId="4C5F87FD" w14:textId="39E8C364" w:rsidR="00822F00" w:rsidRDefault="00822F00" w:rsidP="00822F00">
      <w:pPr>
        <w:pStyle w:val="dlPhone"/>
      </w:pPr>
      <w:r>
        <w:t>Emergency number: + 49 1 765 699 19 91</w:t>
      </w:r>
    </w:p>
    <w:p w14:paraId="319CAA65" w14:textId="7C4AA213" w:rsidR="00822F00" w:rsidRDefault="00822F00" w:rsidP="00822F00">
      <w:pPr>
        <w:pStyle w:val="dlPhone"/>
      </w:pPr>
      <w:r>
        <w:t>E-mail: infor@zimembassyberlin.com</w:t>
      </w:r>
    </w:p>
    <w:p w14:paraId="5638A205" w14:textId="7F24B160" w:rsidR="00822F00" w:rsidRDefault="00822F00" w:rsidP="00822F00">
      <w:pPr>
        <w:pStyle w:val="dlPhone"/>
      </w:pPr>
      <w:r>
        <w:t>Homepage: https://www.zimembassyberlin.gov.zw</w:t>
      </w:r>
    </w:p>
    <w:p w14:paraId="3DB5B865" w14:textId="17650C2C" w:rsidR="00822F00" w:rsidRDefault="00822F00" w:rsidP="00822F00">
      <w:pPr>
        <w:pStyle w:val="dlPerson"/>
      </w:pPr>
    </w:p>
    <w:p w14:paraId="1A90C55C" w14:textId="18584DDA" w:rsidR="00822F00" w:rsidRDefault="00822F00" w:rsidP="00822F00">
      <w:pPr>
        <w:pStyle w:val="dlPerson"/>
      </w:pPr>
      <w:r>
        <w:t>H. E. Ms Alice MASHINGAIDZE</w:t>
      </w:r>
    </w:p>
    <w:p w14:paraId="0EAF5307" w14:textId="3ADD850D" w:rsidR="00822F00" w:rsidRDefault="00822F00" w:rsidP="00822F00">
      <w:pPr>
        <w:pStyle w:val="dlPerson2"/>
      </w:pPr>
      <w:r>
        <w:t>Ambassador Extraordinary and Plenipotentiary</w:t>
      </w:r>
    </w:p>
    <w:p w14:paraId="5F46061C" w14:textId="183B06D8" w:rsidR="00822F00" w:rsidRDefault="00822F00" w:rsidP="00822F00">
      <w:pPr>
        <w:pStyle w:val="dlPerson2Last"/>
      </w:pPr>
      <w:r>
        <w:t>12 June 2023</w:t>
      </w:r>
    </w:p>
    <w:p w14:paraId="2B8253F4" w14:textId="77777777" w:rsidR="00822F00" w:rsidRPr="009F1E09" w:rsidRDefault="00822F00" w:rsidP="00822F00"/>
    <w:p w14:paraId="7398358F" w14:textId="77777777" w:rsidR="00985EBD" w:rsidRDefault="00985EBD">
      <w:pPr>
        <w:rPr>
          <w:b/>
          <w:spacing w:val="40"/>
          <w:sz w:val="19"/>
          <w:szCs w:val="19"/>
        </w:rPr>
      </w:pPr>
      <w:r>
        <w:br w:type="page"/>
      </w:r>
    </w:p>
    <w:p w14:paraId="18C769E8" w14:textId="1CEAB7C1" w:rsidR="002E5028" w:rsidRDefault="006338D1" w:rsidP="006338D1">
      <w:pPr>
        <w:pStyle w:val="Heading1"/>
      </w:pPr>
      <w:bookmarkStart w:id="150" w:name="_Toc213235305"/>
      <w:r>
        <w:t>NA</w:t>
      </w:r>
      <w:r w:rsidRPr="009B12C3">
        <w:t>TIONA</w:t>
      </w:r>
      <w:r w:rsidR="009B12C3" w:rsidRPr="009B12C3">
        <w:t>L</w:t>
      </w:r>
      <w:r w:rsidR="009B12C3">
        <w:t xml:space="preserve"> </w:t>
      </w:r>
      <w:r>
        <w:t>DAYS</w:t>
      </w:r>
      <w:bookmarkEnd w:id="150"/>
    </w:p>
    <w:tbl>
      <w:tblPr>
        <w:tblStyle w:val="dlTable"/>
        <w:tblW w:w="6733" w:type="dxa"/>
        <w:tblLayout w:type="fixed"/>
        <w:tblCellMar>
          <w:top w:w="120" w:type="dxa"/>
        </w:tblCellMar>
        <w:tblLook w:val="04A0" w:firstRow="1" w:lastRow="0" w:firstColumn="1" w:lastColumn="0" w:noHBand="0" w:noVBand="1"/>
      </w:tblPr>
      <w:tblGrid>
        <w:gridCol w:w="1914"/>
        <w:gridCol w:w="2268"/>
        <w:gridCol w:w="2551"/>
      </w:tblGrid>
      <w:tr w:rsidR="009048DD" w:rsidRPr="00852C96" w14:paraId="1DFCF69B" w14:textId="77777777" w:rsidTr="00822F00">
        <w:trPr>
          <w:cantSplit/>
          <w:tblHeader/>
        </w:trPr>
        <w:tc>
          <w:tcPr>
            <w:tcW w:w="1914" w:type="dxa"/>
          </w:tcPr>
          <w:p w14:paraId="0E280D9F" w14:textId="566F64F6" w:rsidR="009048DD" w:rsidRPr="009048DD" w:rsidRDefault="009048DD" w:rsidP="009048DD">
            <w:pPr>
              <w:rPr>
                <w:b/>
                <w:bCs/>
                <w:color w:val="000000"/>
                <w:sz w:val="19"/>
                <w:szCs w:val="19"/>
              </w:rPr>
            </w:pPr>
            <w:bookmarkStart w:id="151" w:name="prazniki"/>
            <w:r w:rsidRPr="009048DD">
              <w:rPr>
                <w:b/>
                <w:bCs/>
                <w:sz w:val="19"/>
                <w:szCs w:val="19"/>
                <w:lang w:val="en-GB"/>
              </w:rPr>
              <w:t>Date</w:t>
            </w:r>
          </w:p>
        </w:tc>
        <w:tc>
          <w:tcPr>
            <w:tcW w:w="2268" w:type="dxa"/>
          </w:tcPr>
          <w:p w14:paraId="319F4C01" w14:textId="15F646A4" w:rsidR="009048DD" w:rsidRPr="009048DD" w:rsidRDefault="009048DD" w:rsidP="009048DD">
            <w:pPr>
              <w:tabs>
                <w:tab w:val="left" w:pos="482"/>
              </w:tabs>
              <w:rPr>
                <w:b/>
                <w:bCs/>
                <w:sz w:val="19"/>
                <w:szCs w:val="19"/>
                <w:lang w:val="en-GB"/>
              </w:rPr>
            </w:pPr>
            <w:r w:rsidRPr="009048DD">
              <w:rPr>
                <w:b/>
                <w:bCs/>
                <w:sz w:val="19"/>
                <w:szCs w:val="19"/>
                <w:lang w:val="en-GB"/>
              </w:rPr>
              <w:t>Country</w:t>
            </w:r>
          </w:p>
        </w:tc>
        <w:tc>
          <w:tcPr>
            <w:tcW w:w="2551" w:type="dxa"/>
          </w:tcPr>
          <w:p w14:paraId="47338187" w14:textId="2400C16B" w:rsidR="009048DD" w:rsidRPr="009048DD" w:rsidRDefault="009048DD" w:rsidP="009048DD">
            <w:pPr>
              <w:ind w:left="-95" w:firstLine="20"/>
              <w:rPr>
                <w:b/>
                <w:bCs/>
                <w:sz w:val="19"/>
                <w:szCs w:val="19"/>
                <w:lang w:val="en-GB"/>
              </w:rPr>
            </w:pPr>
            <w:r w:rsidRPr="009048DD">
              <w:rPr>
                <w:b/>
                <w:bCs/>
                <w:sz w:val="19"/>
                <w:szCs w:val="19"/>
                <w:lang w:val="en-GB"/>
              </w:rPr>
              <w:t>National Day</w:t>
            </w:r>
          </w:p>
        </w:tc>
      </w:tr>
      <w:tr w:rsidR="009048DD" w:rsidRPr="00852C96" w14:paraId="4678BAF5" w14:textId="77777777" w:rsidTr="00822F00">
        <w:trPr>
          <w:cantSplit/>
        </w:trPr>
        <w:tc>
          <w:tcPr>
            <w:tcW w:w="1914" w:type="dxa"/>
          </w:tcPr>
          <w:p w14:paraId="2D12B089" w14:textId="2D425828" w:rsidR="009048DD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January</w:t>
            </w:r>
          </w:p>
        </w:tc>
        <w:tc>
          <w:tcPr>
            <w:tcW w:w="2268" w:type="dxa"/>
          </w:tcPr>
          <w:p w14:paraId="410B40C0" w14:textId="653CCB6C" w:rsidR="009048DD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uba</w:t>
            </w:r>
          </w:p>
        </w:tc>
        <w:tc>
          <w:tcPr>
            <w:tcW w:w="2551" w:type="dxa"/>
          </w:tcPr>
          <w:p w14:paraId="67BFDC71" w14:textId="6854E6B8" w:rsidR="009048DD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riumph of the Revolution</w:t>
            </w:r>
          </w:p>
        </w:tc>
      </w:tr>
      <w:tr w:rsidR="00822F00" w:rsidRPr="00852C96" w14:paraId="7E414881" w14:textId="77777777" w:rsidTr="00822F00">
        <w:trPr>
          <w:cantSplit/>
        </w:trPr>
        <w:tc>
          <w:tcPr>
            <w:tcW w:w="1914" w:type="dxa"/>
          </w:tcPr>
          <w:p w14:paraId="1E6580CB" w14:textId="1C23FDAF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January</w:t>
            </w:r>
          </w:p>
        </w:tc>
        <w:tc>
          <w:tcPr>
            <w:tcW w:w="2268" w:type="dxa"/>
          </w:tcPr>
          <w:p w14:paraId="370AA837" w14:textId="2BC7D813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udan</w:t>
            </w:r>
          </w:p>
        </w:tc>
        <w:tc>
          <w:tcPr>
            <w:tcW w:w="2551" w:type="dxa"/>
          </w:tcPr>
          <w:p w14:paraId="2EE40FDC" w14:textId="2CB91EE7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1F12C48F" w14:textId="77777777" w:rsidTr="00822F00">
        <w:trPr>
          <w:cantSplit/>
        </w:trPr>
        <w:tc>
          <w:tcPr>
            <w:tcW w:w="1914" w:type="dxa"/>
          </w:tcPr>
          <w:p w14:paraId="0391F75A" w14:textId="54E36121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January</w:t>
            </w:r>
          </w:p>
        </w:tc>
        <w:tc>
          <w:tcPr>
            <w:tcW w:w="2268" w:type="dxa"/>
          </w:tcPr>
          <w:p w14:paraId="11CAE2DB" w14:textId="32120754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ustralia</w:t>
            </w:r>
          </w:p>
        </w:tc>
        <w:tc>
          <w:tcPr>
            <w:tcW w:w="2551" w:type="dxa"/>
          </w:tcPr>
          <w:p w14:paraId="2F6DB703" w14:textId="78B00145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71F8742B" w14:textId="77777777" w:rsidTr="00822F00">
        <w:trPr>
          <w:cantSplit/>
        </w:trPr>
        <w:tc>
          <w:tcPr>
            <w:tcW w:w="1914" w:type="dxa"/>
          </w:tcPr>
          <w:p w14:paraId="27946E66" w14:textId="132DB984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January</w:t>
            </w:r>
          </w:p>
        </w:tc>
        <w:tc>
          <w:tcPr>
            <w:tcW w:w="2268" w:type="dxa"/>
          </w:tcPr>
          <w:p w14:paraId="045C11B4" w14:textId="5C32C3C2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ia</w:t>
            </w:r>
          </w:p>
        </w:tc>
        <w:tc>
          <w:tcPr>
            <w:tcW w:w="2551" w:type="dxa"/>
          </w:tcPr>
          <w:p w14:paraId="5B1FE747" w14:textId="228CDC45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epublic Day</w:t>
            </w:r>
          </w:p>
        </w:tc>
      </w:tr>
      <w:tr w:rsidR="00822F00" w:rsidRPr="00852C96" w14:paraId="344F30BF" w14:textId="77777777" w:rsidTr="00822F00">
        <w:trPr>
          <w:cantSplit/>
        </w:trPr>
        <w:tc>
          <w:tcPr>
            <w:tcW w:w="1914" w:type="dxa"/>
          </w:tcPr>
          <w:p w14:paraId="303C77C8" w14:textId="10EB0109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4 February</w:t>
            </w:r>
          </w:p>
        </w:tc>
        <w:tc>
          <w:tcPr>
            <w:tcW w:w="2268" w:type="dxa"/>
          </w:tcPr>
          <w:p w14:paraId="1ACC0AA7" w14:textId="22937210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ri Lanka</w:t>
            </w:r>
          </w:p>
        </w:tc>
        <w:tc>
          <w:tcPr>
            <w:tcW w:w="2551" w:type="dxa"/>
          </w:tcPr>
          <w:p w14:paraId="20C157BA" w14:textId="0D8BA7B5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13D8F9B3" w14:textId="77777777" w:rsidTr="00822F00">
        <w:trPr>
          <w:cantSplit/>
        </w:trPr>
        <w:tc>
          <w:tcPr>
            <w:tcW w:w="1914" w:type="dxa"/>
          </w:tcPr>
          <w:p w14:paraId="069E03C8" w14:textId="41AD80B4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6 February</w:t>
            </w:r>
          </w:p>
        </w:tc>
        <w:tc>
          <w:tcPr>
            <w:tcW w:w="2268" w:type="dxa"/>
          </w:tcPr>
          <w:p w14:paraId="7703CEBE" w14:textId="382F4AD7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ew Zealand</w:t>
            </w:r>
          </w:p>
        </w:tc>
        <w:tc>
          <w:tcPr>
            <w:tcW w:w="2551" w:type="dxa"/>
          </w:tcPr>
          <w:p w14:paraId="681F4CFA" w14:textId="0956DE98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Waitangi Day</w:t>
            </w:r>
          </w:p>
        </w:tc>
      </w:tr>
      <w:tr w:rsidR="00822F00" w:rsidRPr="00852C96" w14:paraId="4431B0C8" w14:textId="77777777" w:rsidTr="00822F00">
        <w:trPr>
          <w:cantSplit/>
        </w:trPr>
        <w:tc>
          <w:tcPr>
            <w:tcW w:w="1914" w:type="dxa"/>
          </w:tcPr>
          <w:p w14:paraId="5E97E5E0" w14:textId="64A62171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1 February</w:t>
            </w:r>
          </w:p>
        </w:tc>
        <w:tc>
          <w:tcPr>
            <w:tcW w:w="2268" w:type="dxa"/>
          </w:tcPr>
          <w:p w14:paraId="045AA343" w14:textId="545DDD0B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ran</w:t>
            </w:r>
          </w:p>
        </w:tc>
        <w:tc>
          <w:tcPr>
            <w:tcW w:w="2551" w:type="dxa"/>
          </w:tcPr>
          <w:p w14:paraId="2435EF7F" w14:textId="2FF5C58A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niversary of the Proclamation of the Islamic Republic of Iran</w:t>
            </w:r>
          </w:p>
        </w:tc>
      </w:tr>
      <w:tr w:rsidR="00822F00" w:rsidRPr="00852C96" w14:paraId="646F5838" w14:textId="77777777" w:rsidTr="00822F00">
        <w:trPr>
          <w:cantSplit/>
        </w:trPr>
        <w:tc>
          <w:tcPr>
            <w:tcW w:w="1914" w:type="dxa"/>
          </w:tcPr>
          <w:p w14:paraId="65CA8822" w14:textId="02A8111C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5 February</w:t>
            </w:r>
          </w:p>
        </w:tc>
        <w:tc>
          <w:tcPr>
            <w:tcW w:w="2268" w:type="dxa"/>
          </w:tcPr>
          <w:p w14:paraId="25D575B1" w14:textId="04A507B6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erbia</w:t>
            </w:r>
          </w:p>
        </w:tc>
        <w:tc>
          <w:tcPr>
            <w:tcW w:w="2551" w:type="dxa"/>
          </w:tcPr>
          <w:p w14:paraId="0910CC04" w14:textId="4A258EDC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2ACD9914" w14:textId="77777777" w:rsidTr="00822F00">
        <w:trPr>
          <w:cantSplit/>
        </w:trPr>
        <w:tc>
          <w:tcPr>
            <w:tcW w:w="1914" w:type="dxa"/>
          </w:tcPr>
          <w:p w14:paraId="11251FB8" w14:textId="1DE6722B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6 February</w:t>
            </w:r>
          </w:p>
        </w:tc>
        <w:tc>
          <w:tcPr>
            <w:tcW w:w="2268" w:type="dxa"/>
          </w:tcPr>
          <w:p w14:paraId="583E9934" w14:textId="2CB6A786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ithuania</w:t>
            </w:r>
          </w:p>
        </w:tc>
        <w:tc>
          <w:tcPr>
            <w:tcW w:w="2551" w:type="dxa"/>
          </w:tcPr>
          <w:p w14:paraId="7488450A" w14:textId="76459997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395026A8" w14:textId="77777777" w:rsidTr="00822F00">
        <w:trPr>
          <w:cantSplit/>
        </w:trPr>
        <w:tc>
          <w:tcPr>
            <w:tcW w:w="1914" w:type="dxa"/>
          </w:tcPr>
          <w:p w14:paraId="39968234" w14:textId="672234DB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February</w:t>
            </w:r>
          </w:p>
        </w:tc>
        <w:tc>
          <w:tcPr>
            <w:tcW w:w="2268" w:type="dxa"/>
          </w:tcPr>
          <w:p w14:paraId="5E0DCA33" w14:textId="2652B144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osovo</w:t>
            </w:r>
          </w:p>
        </w:tc>
        <w:tc>
          <w:tcPr>
            <w:tcW w:w="2551" w:type="dxa"/>
          </w:tcPr>
          <w:p w14:paraId="5212E10A" w14:textId="4D675345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38E47FE9" w14:textId="77777777" w:rsidTr="00822F00">
        <w:trPr>
          <w:cantSplit/>
        </w:trPr>
        <w:tc>
          <w:tcPr>
            <w:tcW w:w="1914" w:type="dxa"/>
          </w:tcPr>
          <w:p w14:paraId="1F170E30" w14:textId="0FF2688B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3 February</w:t>
            </w:r>
          </w:p>
        </w:tc>
        <w:tc>
          <w:tcPr>
            <w:tcW w:w="2268" w:type="dxa"/>
          </w:tcPr>
          <w:p w14:paraId="528812D1" w14:textId="61A1543E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Japan</w:t>
            </w:r>
          </w:p>
        </w:tc>
        <w:tc>
          <w:tcPr>
            <w:tcW w:w="2551" w:type="dxa"/>
          </w:tcPr>
          <w:p w14:paraId="4946B6ED" w14:textId="0529ADC3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mperor's Birthday</w:t>
            </w:r>
          </w:p>
        </w:tc>
      </w:tr>
      <w:tr w:rsidR="00822F00" w:rsidRPr="00852C96" w14:paraId="792C352A" w14:textId="77777777" w:rsidTr="00822F00">
        <w:trPr>
          <w:cantSplit/>
        </w:trPr>
        <w:tc>
          <w:tcPr>
            <w:tcW w:w="1914" w:type="dxa"/>
          </w:tcPr>
          <w:p w14:paraId="5607A431" w14:textId="2AFBC026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4 February</w:t>
            </w:r>
          </w:p>
        </w:tc>
        <w:tc>
          <w:tcPr>
            <w:tcW w:w="2268" w:type="dxa"/>
          </w:tcPr>
          <w:p w14:paraId="7E32CC3B" w14:textId="17072F06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stonia</w:t>
            </w:r>
          </w:p>
        </w:tc>
        <w:tc>
          <w:tcPr>
            <w:tcW w:w="2551" w:type="dxa"/>
          </w:tcPr>
          <w:p w14:paraId="7DD1EADE" w14:textId="09A3BC05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ay of Independence</w:t>
            </w:r>
          </w:p>
        </w:tc>
      </w:tr>
      <w:tr w:rsidR="00822F00" w:rsidRPr="00852C96" w14:paraId="5C76DC7F" w14:textId="77777777" w:rsidTr="00822F00">
        <w:trPr>
          <w:cantSplit/>
        </w:trPr>
        <w:tc>
          <w:tcPr>
            <w:tcW w:w="1914" w:type="dxa"/>
          </w:tcPr>
          <w:p w14:paraId="6B880BAF" w14:textId="6970C030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February</w:t>
            </w:r>
          </w:p>
        </w:tc>
        <w:tc>
          <w:tcPr>
            <w:tcW w:w="2268" w:type="dxa"/>
          </w:tcPr>
          <w:p w14:paraId="5D351E7A" w14:textId="2589F05E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uwait</w:t>
            </w:r>
          </w:p>
        </w:tc>
        <w:tc>
          <w:tcPr>
            <w:tcW w:w="2551" w:type="dxa"/>
          </w:tcPr>
          <w:p w14:paraId="59DF095B" w14:textId="37D71473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7540DAF9" w14:textId="77777777" w:rsidTr="00822F00">
        <w:trPr>
          <w:cantSplit/>
        </w:trPr>
        <w:tc>
          <w:tcPr>
            <w:tcW w:w="1914" w:type="dxa"/>
          </w:tcPr>
          <w:p w14:paraId="5616CD77" w14:textId="5138527F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7 February</w:t>
            </w:r>
          </w:p>
        </w:tc>
        <w:tc>
          <w:tcPr>
            <w:tcW w:w="2268" w:type="dxa"/>
          </w:tcPr>
          <w:p w14:paraId="43D526B9" w14:textId="78C1C05A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ominican Republic</w:t>
            </w:r>
          </w:p>
        </w:tc>
        <w:tc>
          <w:tcPr>
            <w:tcW w:w="2551" w:type="dxa"/>
          </w:tcPr>
          <w:p w14:paraId="633B4E89" w14:textId="3BFD4451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309BBAB9" w14:textId="77777777" w:rsidTr="00822F00">
        <w:trPr>
          <w:cantSplit/>
        </w:trPr>
        <w:tc>
          <w:tcPr>
            <w:tcW w:w="1914" w:type="dxa"/>
          </w:tcPr>
          <w:p w14:paraId="5AA3E301" w14:textId="7E32A892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March</w:t>
            </w:r>
          </w:p>
        </w:tc>
        <w:tc>
          <w:tcPr>
            <w:tcW w:w="2268" w:type="dxa"/>
          </w:tcPr>
          <w:p w14:paraId="5C487CAC" w14:textId="7879DE60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lgaria</w:t>
            </w:r>
          </w:p>
        </w:tc>
        <w:tc>
          <w:tcPr>
            <w:tcW w:w="2551" w:type="dxa"/>
          </w:tcPr>
          <w:p w14:paraId="63E3AE1F" w14:textId="7654F418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iberation Day</w:t>
            </w:r>
          </w:p>
        </w:tc>
      </w:tr>
      <w:tr w:rsidR="00822F00" w:rsidRPr="00852C96" w14:paraId="1830B7C6" w14:textId="77777777" w:rsidTr="00822F00">
        <w:trPr>
          <w:cantSplit/>
        </w:trPr>
        <w:tc>
          <w:tcPr>
            <w:tcW w:w="1914" w:type="dxa"/>
          </w:tcPr>
          <w:p w14:paraId="06AFB79A" w14:textId="34253A3A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6 March</w:t>
            </w:r>
          </w:p>
        </w:tc>
        <w:tc>
          <w:tcPr>
            <w:tcW w:w="2268" w:type="dxa"/>
          </w:tcPr>
          <w:p w14:paraId="1E23500F" w14:textId="13378024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hana</w:t>
            </w:r>
          </w:p>
        </w:tc>
        <w:tc>
          <w:tcPr>
            <w:tcW w:w="2551" w:type="dxa"/>
          </w:tcPr>
          <w:p w14:paraId="4BC3235E" w14:textId="533B99FA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0AAD41F0" w14:textId="77777777" w:rsidTr="00822F00">
        <w:trPr>
          <w:cantSplit/>
        </w:trPr>
        <w:tc>
          <w:tcPr>
            <w:tcW w:w="1914" w:type="dxa"/>
          </w:tcPr>
          <w:p w14:paraId="5618E0E7" w14:textId="308EEECD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March</w:t>
            </w:r>
          </w:p>
        </w:tc>
        <w:tc>
          <w:tcPr>
            <w:tcW w:w="2268" w:type="dxa"/>
          </w:tcPr>
          <w:p w14:paraId="1378E446" w14:textId="766C0649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reland</w:t>
            </w:r>
          </w:p>
        </w:tc>
        <w:tc>
          <w:tcPr>
            <w:tcW w:w="2551" w:type="dxa"/>
          </w:tcPr>
          <w:p w14:paraId="1FDA098E" w14:textId="293A1A3A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t. Patrick’s Day</w:t>
            </w:r>
          </w:p>
        </w:tc>
      </w:tr>
      <w:tr w:rsidR="00822F00" w:rsidRPr="00852C96" w14:paraId="05888B12" w14:textId="77777777" w:rsidTr="00822F00">
        <w:trPr>
          <w:cantSplit/>
        </w:trPr>
        <w:tc>
          <w:tcPr>
            <w:tcW w:w="1914" w:type="dxa"/>
          </w:tcPr>
          <w:p w14:paraId="3C4113FD" w14:textId="350CF8B7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0 March</w:t>
            </w:r>
          </w:p>
        </w:tc>
        <w:tc>
          <w:tcPr>
            <w:tcW w:w="2268" w:type="dxa"/>
          </w:tcPr>
          <w:p w14:paraId="27A897F2" w14:textId="4DAE4F8F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unisia</w:t>
            </w:r>
          </w:p>
        </w:tc>
        <w:tc>
          <w:tcPr>
            <w:tcW w:w="2551" w:type="dxa"/>
          </w:tcPr>
          <w:p w14:paraId="09D9D9E3" w14:textId="332EFAF0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2E9A3919" w14:textId="77777777" w:rsidTr="00822F00">
        <w:trPr>
          <w:cantSplit/>
        </w:trPr>
        <w:tc>
          <w:tcPr>
            <w:tcW w:w="1914" w:type="dxa"/>
          </w:tcPr>
          <w:p w14:paraId="1E6F4E3B" w14:textId="2C5DA8CC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1 March</w:t>
            </w:r>
          </w:p>
        </w:tc>
        <w:tc>
          <w:tcPr>
            <w:tcW w:w="2268" w:type="dxa"/>
          </w:tcPr>
          <w:p w14:paraId="2F18E375" w14:textId="20216B42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mibia</w:t>
            </w:r>
          </w:p>
        </w:tc>
        <w:tc>
          <w:tcPr>
            <w:tcW w:w="2551" w:type="dxa"/>
          </w:tcPr>
          <w:p w14:paraId="68DAD7EB" w14:textId="3D1C91F4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76637DFA" w14:textId="77777777" w:rsidTr="00822F00">
        <w:trPr>
          <w:cantSplit/>
        </w:trPr>
        <w:tc>
          <w:tcPr>
            <w:tcW w:w="1914" w:type="dxa"/>
          </w:tcPr>
          <w:p w14:paraId="59CFB41F" w14:textId="0C18025A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3 March</w:t>
            </w:r>
          </w:p>
        </w:tc>
        <w:tc>
          <w:tcPr>
            <w:tcW w:w="2268" w:type="dxa"/>
          </w:tcPr>
          <w:p w14:paraId="103DE8CC" w14:textId="101EFFD4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kistan</w:t>
            </w:r>
          </w:p>
        </w:tc>
        <w:tc>
          <w:tcPr>
            <w:tcW w:w="2551" w:type="dxa"/>
          </w:tcPr>
          <w:p w14:paraId="3218A44A" w14:textId="10492649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roclamation of the Republic</w:t>
            </w:r>
          </w:p>
        </w:tc>
      </w:tr>
      <w:tr w:rsidR="00822F00" w:rsidRPr="00852C96" w14:paraId="600C5C80" w14:textId="77777777" w:rsidTr="00822F00">
        <w:trPr>
          <w:cantSplit/>
        </w:trPr>
        <w:tc>
          <w:tcPr>
            <w:tcW w:w="1914" w:type="dxa"/>
          </w:tcPr>
          <w:p w14:paraId="490E6186" w14:textId="614E6FD2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March</w:t>
            </w:r>
          </w:p>
        </w:tc>
        <w:tc>
          <w:tcPr>
            <w:tcW w:w="2268" w:type="dxa"/>
          </w:tcPr>
          <w:p w14:paraId="47C02AB2" w14:textId="1924B910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reece</w:t>
            </w:r>
          </w:p>
        </w:tc>
        <w:tc>
          <w:tcPr>
            <w:tcW w:w="2551" w:type="dxa"/>
          </w:tcPr>
          <w:p w14:paraId="3232C069" w14:textId="30DC5243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65CFC363" w14:textId="77777777" w:rsidTr="00822F00">
        <w:trPr>
          <w:cantSplit/>
        </w:trPr>
        <w:tc>
          <w:tcPr>
            <w:tcW w:w="1914" w:type="dxa"/>
          </w:tcPr>
          <w:p w14:paraId="1F28168A" w14:textId="0F4C97B4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March</w:t>
            </w:r>
          </w:p>
        </w:tc>
        <w:tc>
          <w:tcPr>
            <w:tcW w:w="2268" w:type="dxa"/>
          </w:tcPr>
          <w:p w14:paraId="5FF55C29" w14:textId="0864932F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angladesh</w:t>
            </w:r>
          </w:p>
        </w:tc>
        <w:tc>
          <w:tcPr>
            <w:tcW w:w="2551" w:type="dxa"/>
          </w:tcPr>
          <w:p w14:paraId="62DD7B4A" w14:textId="156F2DCC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5B88BD59" w14:textId="77777777" w:rsidTr="00822F00">
        <w:trPr>
          <w:cantSplit/>
        </w:trPr>
        <w:tc>
          <w:tcPr>
            <w:tcW w:w="1914" w:type="dxa"/>
          </w:tcPr>
          <w:p w14:paraId="46CC773F" w14:textId="653C95AB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6 April</w:t>
            </w:r>
          </w:p>
        </w:tc>
        <w:tc>
          <w:tcPr>
            <w:tcW w:w="2268" w:type="dxa"/>
          </w:tcPr>
          <w:p w14:paraId="2D0780A2" w14:textId="6046A18D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enmark</w:t>
            </w:r>
          </w:p>
        </w:tc>
        <w:tc>
          <w:tcPr>
            <w:tcW w:w="2551" w:type="dxa"/>
          </w:tcPr>
          <w:p w14:paraId="13DE8B0A" w14:textId="10B095A9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irthday of H. M. Queen Margarethe II</w:t>
            </w:r>
          </w:p>
        </w:tc>
      </w:tr>
      <w:tr w:rsidR="00822F00" w:rsidRPr="00852C96" w14:paraId="7E932A0E" w14:textId="77777777" w:rsidTr="00822F00">
        <w:trPr>
          <w:cantSplit/>
        </w:trPr>
        <w:tc>
          <w:tcPr>
            <w:tcW w:w="1914" w:type="dxa"/>
          </w:tcPr>
          <w:p w14:paraId="2E552CE8" w14:textId="616A3C66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April</w:t>
            </w:r>
          </w:p>
        </w:tc>
        <w:tc>
          <w:tcPr>
            <w:tcW w:w="2268" w:type="dxa"/>
          </w:tcPr>
          <w:p w14:paraId="14A89CF8" w14:textId="439C0440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yria</w:t>
            </w:r>
          </w:p>
        </w:tc>
        <w:tc>
          <w:tcPr>
            <w:tcW w:w="2551" w:type="dxa"/>
          </w:tcPr>
          <w:p w14:paraId="239AA405" w14:textId="535BD401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6796B50F" w14:textId="77777777" w:rsidTr="00822F00">
        <w:trPr>
          <w:cantSplit/>
        </w:trPr>
        <w:tc>
          <w:tcPr>
            <w:tcW w:w="1914" w:type="dxa"/>
          </w:tcPr>
          <w:p w14:paraId="15427ECC" w14:textId="04E11284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April</w:t>
            </w:r>
          </w:p>
        </w:tc>
        <w:tc>
          <w:tcPr>
            <w:tcW w:w="2268" w:type="dxa"/>
          </w:tcPr>
          <w:p w14:paraId="33071853" w14:textId="499017DC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srael</w:t>
            </w:r>
          </w:p>
        </w:tc>
        <w:tc>
          <w:tcPr>
            <w:tcW w:w="2551" w:type="dxa"/>
          </w:tcPr>
          <w:p w14:paraId="323CF52E" w14:textId="37F03ED2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2D57D5BD" w14:textId="77777777" w:rsidTr="00822F00">
        <w:trPr>
          <w:cantSplit/>
        </w:trPr>
        <w:tc>
          <w:tcPr>
            <w:tcW w:w="1914" w:type="dxa"/>
          </w:tcPr>
          <w:p w14:paraId="29A2A427" w14:textId="16A6C759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April</w:t>
            </w:r>
          </w:p>
        </w:tc>
        <w:tc>
          <w:tcPr>
            <w:tcW w:w="2268" w:type="dxa"/>
          </w:tcPr>
          <w:p w14:paraId="5F803FA3" w14:textId="173A58A2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anzania</w:t>
            </w:r>
          </w:p>
        </w:tc>
        <w:tc>
          <w:tcPr>
            <w:tcW w:w="2551" w:type="dxa"/>
          </w:tcPr>
          <w:p w14:paraId="56163764" w14:textId="3466F447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0A391F73" w14:textId="77777777" w:rsidTr="00822F00">
        <w:trPr>
          <w:cantSplit/>
        </w:trPr>
        <w:tc>
          <w:tcPr>
            <w:tcW w:w="1914" w:type="dxa"/>
          </w:tcPr>
          <w:p w14:paraId="5161B163" w14:textId="6CB60ED3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7 April</w:t>
            </w:r>
          </w:p>
        </w:tc>
        <w:tc>
          <w:tcPr>
            <w:tcW w:w="2268" w:type="dxa"/>
          </w:tcPr>
          <w:p w14:paraId="2BDEFEFA" w14:textId="1F6395FD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outh Africa</w:t>
            </w:r>
          </w:p>
        </w:tc>
        <w:tc>
          <w:tcPr>
            <w:tcW w:w="2551" w:type="dxa"/>
          </w:tcPr>
          <w:p w14:paraId="24E898C2" w14:textId="4A7DBC96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reedom Day</w:t>
            </w:r>
          </w:p>
        </w:tc>
      </w:tr>
      <w:tr w:rsidR="00822F00" w:rsidRPr="00852C96" w14:paraId="655A3F0C" w14:textId="77777777" w:rsidTr="00822F00">
        <w:trPr>
          <w:cantSplit/>
        </w:trPr>
        <w:tc>
          <w:tcPr>
            <w:tcW w:w="1914" w:type="dxa"/>
          </w:tcPr>
          <w:p w14:paraId="1260DCD8" w14:textId="54B8B0BD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7 April</w:t>
            </w:r>
          </w:p>
        </w:tc>
        <w:tc>
          <w:tcPr>
            <w:tcW w:w="2268" w:type="dxa"/>
          </w:tcPr>
          <w:p w14:paraId="29051313" w14:textId="4C61323A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etherlands</w:t>
            </w:r>
          </w:p>
        </w:tc>
        <w:tc>
          <w:tcPr>
            <w:tcW w:w="2551" w:type="dxa"/>
          </w:tcPr>
          <w:p w14:paraId="42B99A1E" w14:textId="47D0C6AB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ing’s Birthday</w:t>
            </w:r>
          </w:p>
        </w:tc>
      </w:tr>
      <w:tr w:rsidR="00822F00" w:rsidRPr="00852C96" w14:paraId="6D5B41E7" w14:textId="77777777" w:rsidTr="00822F00">
        <w:trPr>
          <w:cantSplit/>
        </w:trPr>
        <w:tc>
          <w:tcPr>
            <w:tcW w:w="1914" w:type="dxa"/>
          </w:tcPr>
          <w:p w14:paraId="173A2070" w14:textId="2F6261AB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7 April</w:t>
            </w:r>
          </w:p>
        </w:tc>
        <w:tc>
          <w:tcPr>
            <w:tcW w:w="2268" w:type="dxa"/>
          </w:tcPr>
          <w:p w14:paraId="2BFB2C93" w14:textId="6C49A4E6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ogo</w:t>
            </w:r>
          </w:p>
        </w:tc>
        <w:tc>
          <w:tcPr>
            <w:tcW w:w="2551" w:type="dxa"/>
          </w:tcPr>
          <w:p w14:paraId="5DE9CC9B" w14:textId="60480C34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65303447" w14:textId="77777777" w:rsidTr="00822F00">
        <w:trPr>
          <w:cantSplit/>
        </w:trPr>
        <w:tc>
          <w:tcPr>
            <w:tcW w:w="1914" w:type="dxa"/>
          </w:tcPr>
          <w:p w14:paraId="5113B410" w14:textId="47092273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May</w:t>
            </w:r>
          </w:p>
        </w:tc>
        <w:tc>
          <w:tcPr>
            <w:tcW w:w="2268" w:type="dxa"/>
          </w:tcPr>
          <w:p w14:paraId="7BEFB136" w14:textId="447B5D69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oland</w:t>
            </w:r>
          </w:p>
        </w:tc>
        <w:tc>
          <w:tcPr>
            <w:tcW w:w="2551" w:type="dxa"/>
          </w:tcPr>
          <w:p w14:paraId="356E57EF" w14:textId="4BBB517F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03770E16" w14:textId="77777777" w:rsidTr="00822F00">
        <w:trPr>
          <w:cantSplit/>
        </w:trPr>
        <w:tc>
          <w:tcPr>
            <w:tcW w:w="1914" w:type="dxa"/>
          </w:tcPr>
          <w:p w14:paraId="214166E2" w14:textId="6C32527F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9 May</w:t>
            </w:r>
          </w:p>
        </w:tc>
        <w:tc>
          <w:tcPr>
            <w:tcW w:w="2268" w:type="dxa"/>
          </w:tcPr>
          <w:p w14:paraId="6514A92B" w14:textId="6193B86A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uropean Union</w:t>
            </w:r>
          </w:p>
        </w:tc>
        <w:tc>
          <w:tcPr>
            <w:tcW w:w="2551" w:type="dxa"/>
          </w:tcPr>
          <w:p w14:paraId="64AAB1E2" w14:textId="7B169219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urope Day</w:t>
            </w:r>
          </w:p>
        </w:tc>
      </w:tr>
      <w:tr w:rsidR="00822F00" w:rsidRPr="00852C96" w14:paraId="34325CCC" w14:textId="77777777" w:rsidTr="00822F00">
        <w:trPr>
          <w:cantSplit/>
        </w:trPr>
        <w:tc>
          <w:tcPr>
            <w:tcW w:w="1914" w:type="dxa"/>
          </w:tcPr>
          <w:p w14:paraId="2EC2F178" w14:textId="2BEFAFE3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4 May</w:t>
            </w:r>
          </w:p>
        </w:tc>
        <w:tc>
          <w:tcPr>
            <w:tcW w:w="2268" w:type="dxa"/>
          </w:tcPr>
          <w:p w14:paraId="07B666B5" w14:textId="253B5309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raguay</w:t>
            </w:r>
          </w:p>
        </w:tc>
        <w:tc>
          <w:tcPr>
            <w:tcW w:w="2551" w:type="dxa"/>
          </w:tcPr>
          <w:p w14:paraId="7B8EE69F" w14:textId="6FED4341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772FCC94" w14:textId="77777777" w:rsidTr="00822F00">
        <w:trPr>
          <w:cantSplit/>
        </w:trPr>
        <w:tc>
          <w:tcPr>
            <w:tcW w:w="1914" w:type="dxa"/>
          </w:tcPr>
          <w:p w14:paraId="227F3E4C" w14:textId="7C39FD49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5 May</w:t>
            </w:r>
          </w:p>
        </w:tc>
        <w:tc>
          <w:tcPr>
            <w:tcW w:w="2268" w:type="dxa"/>
          </w:tcPr>
          <w:p w14:paraId="0685B0DF" w14:textId="57B6D048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raguay</w:t>
            </w:r>
          </w:p>
        </w:tc>
        <w:tc>
          <w:tcPr>
            <w:tcW w:w="2551" w:type="dxa"/>
          </w:tcPr>
          <w:p w14:paraId="51DF1B86" w14:textId="1B613040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06B977EC" w14:textId="77777777" w:rsidTr="00822F00">
        <w:trPr>
          <w:cantSplit/>
        </w:trPr>
        <w:tc>
          <w:tcPr>
            <w:tcW w:w="1914" w:type="dxa"/>
          </w:tcPr>
          <w:p w14:paraId="3140EE36" w14:textId="7A84D5C6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May</w:t>
            </w:r>
          </w:p>
        </w:tc>
        <w:tc>
          <w:tcPr>
            <w:tcW w:w="2268" w:type="dxa"/>
          </w:tcPr>
          <w:p w14:paraId="22FF5793" w14:textId="5509F48E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orway</w:t>
            </w:r>
          </w:p>
        </w:tc>
        <w:tc>
          <w:tcPr>
            <w:tcW w:w="2551" w:type="dxa"/>
          </w:tcPr>
          <w:p w14:paraId="38CF6098" w14:textId="79F7CD84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nstitution Day</w:t>
            </w:r>
          </w:p>
        </w:tc>
      </w:tr>
      <w:tr w:rsidR="00822F00" w:rsidRPr="00852C96" w14:paraId="4F02FC04" w14:textId="77777777" w:rsidTr="00822F00">
        <w:trPr>
          <w:cantSplit/>
        </w:trPr>
        <w:tc>
          <w:tcPr>
            <w:tcW w:w="1914" w:type="dxa"/>
          </w:tcPr>
          <w:p w14:paraId="296D11EE" w14:textId="32942A4E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2 May</w:t>
            </w:r>
          </w:p>
        </w:tc>
        <w:tc>
          <w:tcPr>
            <w:tcW w:w="2268" w:type="dxa"/>
          </w:tcPr>
          <w:p w14:paraId="5855914E" w14:textId="7927B4CB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Yemen</w:t>
            </w:r>
          </w:p>
        </w:tc>
        <w:tc>
          <w:tcPr>
            <w:tcW w:w="2551" w:type="dxa"/>
          </w:tcPr>
          <w:p w14:paraId="65B43FDD" w14:textId="034FD460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1EAC9047" w14:textId="77777777" w:rsidTr="00822F00">
        <w:trPr>
          <w:cantSplit/>
        </w:trPr>
        <w:tc>
          <w:tcPr>
            <w:tcW w:w="1914" w:type="dxa"/>
          </w:tcPr>
          <w:p w14:paraId="19A466D1" w14:textId="28930778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May</w:t>
            </w:r>
          </w:p>
        </w:tc>
        <w:tc>
          <w:tcPr>
            <w:tcW w:w="2268" w:type="dxa"/>
          </w:tcPr>
          <w:p w14:paraId="53090D8E" w14:textId="2B9260F6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rgentina</w:t>
            </w:r>
          </w:p>
        </w:tc>
        <w:tc>
          <w:tcPr>
            <w:tcW w:w="2551" w:type="dxa"/>
          </w:tcPr>
          <w:p w14:paraId="1D59F22E" w14:textId="299E8A18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01C6A8E4" w14:textId="77777777" w:rsidTr="00822F00">
        <w:trPr>
          <w:cantSplit/>
        </w:trPr>
        <w:tc>
          <w:tcPr>
            <w:tcW w:w="1914" w:type="dxa"/>
          </w:tcPr>
          <w:p w14:paraId="4FAA1142" w14:textId="4224948F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May</w:t>
            </w:r>
          </w:p>
        </w:tc>
        <w:tc>
          <w:tcPr>
            <w:tcW w:w="2268" w:type="dxa"/>
          </w:tcPr>
          <w:p w14:paraId="4A64DDDA" w14:textId="106403A0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Jordan</w:t>
            </w:r>
          </w:p>
        </w:tc>
        <w:tc>
          <w:tcPr>
            <w:tcW w:w="2551" w:type="dxa"/>
          </w:tcPr>
          <w:p w14:paraId="1A9FDBF9" w14:textId="67EBC426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60E52CD6" w14:textId="77777777" w:rsidTr="00822F00">
        <w:trPr>
          <w:cantSplit/>
        </w:trPr>
        <w:tc>
          <w:tcPr>
            <w:tcW w:w="1914" w:type="dxa"/>
          </w:tcPr>
          <w:p w14:paraId="4F79643B" w14:textId="5AD0DA64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May</w:t>
            </w:r>
          </w:p>
        </w:tc>
        <w:tc>
          <w:tcPr>
            <w:tcW w:w="2268" w:type="dxa"/>
          </w:tcPr>
          <w:p w14:paraId="7F071049" w14:textId="19572072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eorgia</w:t>
            </w:r>
          </w:p>
        </w:tc>
        <w:tc>
          <w:tcPr>
            <w:tcW w:w="2551" w:type="dxa"/>
          </w:tcPr>
          <w:p w14:paraId="4D08AD17" w14:textId="3E848164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06759A2B" w14:textId="77777777" w:rsidTr="00822F00">
        <w:trPr>
          <w:cantSplit/>
        </w:trPr>
        <w:tc>
          <w:tcPr>
            <w:tcW w:w="1914" w:type="dxa"/>
          </w:tcPr>
          <w:p w14:paraId="00B49A29" w14:textId="7C64BA35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8 May</w:t>
            </w:r>
          </w:p>
        </w:tc>
        <w:tc>
          <w:tcPr>
            <w:tcW w:w="2268" w:type="dxa"/>
          </w:tcPr>
          <w:p w14:paraId="2B8AC4C1" w14:textId="3F487E23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zerbaijan</w:t>
            </w:r>
          </w:p>
        </w:tc>
        <w:tc>
          <w:tcPr>
            <w:tcW w:w="2551" w:type="dxa"/>
          </w:tcPr>
          <w:p w14:paraId="05AAD9E3" w14:textId="5B1BDA5B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epublic Day</w:t>
            </w:r>
          </w:p>
        </w:tc>
      </w:tr>
      <w:tr w:rsidR="00822F00" w:rsidRPr="00852C96" w14:paraId="3691696B" w14:textId="77777777" w:rsidTr="00822F00">
        <w:trPr>
          <w:cantSplit/>
        </w:trPr>
        <w:tc>
          <w:tcPr>
            <w:tcW w:w="1914" w:type="dxa"/>
          </w:tcPr>
          <w:p w14:paraId="72846324" w14:textId="5694C680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0 May</w:t>
            </w:r>
          </w:p>
        </w:tc>
        <w:tc>
          <w:tcPr>
            <w:tcW w:w="2268" w:type="dxa"/>
          </w:tcPr>
          <w:p w14:paraId="5BDC5828" w14:textId="248FF67E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roatia</w:t>
            </w:r>
          </w:p>
        </w:tc>
        <w:tc>
          <w:tcPr>
            <w:tcW w:w="2551" w:type="dxa"/>
          </w:tcPr>
          <w:p w14:paraId="2F2EEEF1" w14:textId="41EFF905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606135AF" w14:textId="77777777" w:rsidTr="00822F00">
        <w:trPr>
          <w:cantSplit/>
        </w:trPr>
        <w:tc>
          <w:tcPr>
            <w:tcW w:w="1914" w:type="dxa"/>
          </w:tcPr>
          <w:p w14:paraId="0F4542C9" w14:textId="2E3105F7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 June</w:t>
            </w:r>
          </w:p>
        </w:tc>
        <w:tc>
          <w:tcPr>
            <w:tcW w:w="2268" w:type="dxa"/>
          </w:tcPr>
          <w:p w14:paraId="6F1FD08A" w14:textId="29BEA3B5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taly</w:t>
            </w:r>
          </w:p>
        </w:tc>
        <w:tc>
          <w:tcPr>
            <w:tcW w:w="2551" w:type="dxa"/>
          </w:tcPr>
          <w:p w14:paraId="32902ED3" w14:textId="119B1B77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5222B85C" w14:textId="77777777" w:rsidTr="00822F00">
        <w:trPr>
          <w:cantSplit/>
        </w:trPr>
        <w:tc>
          <w:tcPr>
            <w:tcW w:w="1914" w:type="dxa"/>
          </w:tcPr>
          <w:p w14:paraId="4470B8FD" w14:textId="06796D5D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6 June</w:t>
            </w:r>
          </w:p>
        </w:tc>
        <w:tc>
          <w:tcPr>
            <w:tcW w:w="2268" w:type="dxa"/>
          </w:tcPr>
          <w:p w14:paraId="33759EAC" w14:textId="7B65470C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weden</w:t>
            </w:r>
          </w:p>
        </w:tc>
        <w:tc>
          <w:tcPr>
            <w:tcW w:w="2551" w:type="dxa"/>
          </w:tcPr>
          <w:p w14:paraId="42550161" w14:textId="77639563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ay of Swedish Flag</w:t>
            </w:r>
          </w:p>
        </w:tc>
      </w:tr>
      <w:tr w:rsidR="00822F00" w:rsidRPr="00852C96" w14:paraId="5AC467E9" w14:textId="77777777" w:rsidTr="00822F00">
        <w:trPr>
          <w:cantSplit/>
        </w:trPr>
        <w:tc>
          <w:tcPr>
            <w:tcW w:w="1914" w:type="dxa"/>
          </w:tcPr>
          <w:p w14:paraId="6BC48404" w14:textId="4266E4E3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0 June</w:t>
            </w:r>
          </w:p>
        </w:tc>
        <w:tc>
          <w:tcPr>
            <w:tcW w:w="2268" w:type="dxa"/>
          </w:tcPr>
          <w:p w14:paraId="6D098C28" w14:textId="00679DED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ortugal</w:t>
            </w:r>
          </w:p>
        </w:tc>
        <w:tc>
          <w:tcPr>
            <w:tcW w:w="2551" w:type="dxa"/>
          </w:tcPr>
          <w:p w14:paraId="2252BA5E" w14:textId="22224F30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6A5CD8EB" w14:textId="77777777" w:rsidTr="00822F00">
        <w:trPr>
          <w:cantSplit/>
        </w:trPr>
        <w:tc>
          <w:tcPr>
            <w:tcW w:w="1914" w:type="dxa"/>
          </w:tcPr>
          <w:p w14:paraId="3E8A74D7" w14:textId="19449FDC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2 June</w:t>
            </w:r>
          </w:p>
        </w:tc>
        <w:tc>
          <w:tcPr>
            <w:tcW w:w="2268" w:type="dxa"/>
          </w:tcPr>
          <w:p w14:paraId="60B124C9" w14:textId="78B57E5B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hilippines</w:t>
            </w:r>
          </w:p>
        </w:tc>
        <w:tc>
          <w:tcPr>
            <w:tcW w:w="2551" w:type="dxa"/>
          </w:tcPr>
          <w:p w14:paraId="06DD1435" w14:textId="65BD552E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31F572F9" w14:textId="77777777" w:rsidTr="00822F00">
        <w:trPr>
          <w:cantSplit/>
        </w:trPr>
        <w:tc>
          <w:tcPr>
            <w:tcW w:w="1914" w:type="dxa"/>
          </w:tcPr>
          <w:p w14:paraId="5E200982" w14:textId="2B79A3BF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2 June</w:t>
            </w:r>
          </w:p>
        </w:tc>
        <w:tc>
          <w:tcPr>
            <w:tcW w:w="2268" w:type="dxa"/>
          </w:tcPr>
          <w:p w14:paraId="0E1998DF" w14:textId="748BAEA6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ussian Federation</w:t>
            </w:r>
          </w:p>
        </w:tc>
        <w:tc>
          <w:tcPr>
            <w:tcW w:w="2551" w:type="dxa"/>
          </w:tcPr>
          <w:p w14:paraId="070A51EC" w14:textId="2DB81576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7AD6DF71" w14:textId="77777777" w:rsidTr="00822F00">
        <w:trPr>
          <w:cantSplit/>
        </w:trPr>
        <w:tc>
          <w:tcPr>
            <w:tcW w:w="1914" w:type="dxa"/>
          </w:tcPr>
          <w:p w14:paraId="3F09E16F" w14:textId="0A1C0CCA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June</w:t>
            </w:r>
          </w:p>
        </w:tc>
        <w:tc>
          <w:tcPr>
            <w:tcW w:w="2268" w:type="dxa"/>
          </w:tcPr>
          <w:p w14:paraId="791A4107" w14:textId="71234858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celand</w:t>
            </w:r>
          </w:p>
        </w:tc>
        <w:tc>
          <w:tcPr>
            <w:tcW w:w="2551" w:type="dxa"/>
          </w:tcPr>
          <w:p w14:paraId="7F3DA459" w14:textId="719B4330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epublic Day</w:t>
            </w:r>
          </w:p>
        </w:tc>
      </w:tr>
      <w:tr w:rsidR="00822F00" w:rsidRPr="00852C96" w14:paraId="53DCBC16" w14:textId="77777777" w:rsidTr="00822F00">
        <w:trPr>
          <w:cantSplit/>
        </w:trPr>
        <w:tc>
          <w:tcPr>
            <w:tcW w:w="1914" w:type="dxa"/>
          </w:tcPr>
          <w:p w14:paraId="6C5D1F06" w14:textId="6C6D85F1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9 June</w:t>
            </w:r>
          </w:p>
        </w:tc>
        <w:tc>
          <w:tcPr>
            <w:tcW w:w="2268" w:type="dxa"/>
          </w:tcPr>
          <w:p w14:paraId="4B7C2B41" w14:textId="40B851FB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nited Kingdom of Great Britain and Northern Ireland</w:t>
            </w:r>
          </w:p>
        </w:tc>
        <w:tc>
          <w:tcPr>
            <w:tcW w:w="2551" w:type="dxa"/>
          </w:tcPr>
          <w:p w14:paraId="7594430A" w14:textId="7A2DE585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niversary of the Birthday of H. M. King Charles III.</w:t>
            </w:r>
          </w:p>
        </w:tc>
      </w:tr>
      <w:tr w:rsidR="00822F00" w:rsidRPr="00852C96" w14:paraId="5BA731B8" w14:textId="77777777" w:rsidTr="00822F00">
        <w:trPr>
          <w:cantSplit/>
        </w:trPr>
        <w:tc>
          <w:tcPr>
            <w:tcW w:w="1914" w:type="dxa"/>
          </w:tcPr>
          <w:p w14:paraId="101C1716" w14:textId="4DCB0944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3 June</w:t>
            </w:r>
          </w:p>
        </w:tc>
        <w:tc>
          <w:tcPr>
            <w:tcW w:w="2268" w:type="dxa"/>
          </w:tcPr>
          <w:p w14:paraId="20AE6243" w14:textId="012F498D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uxembourg</w:t>
            </w:r>
          </w:p>
        </w:tc>
        <w:tc>
          <w:tcPr>
            <w:tcW w:w="2551" w:type="dxa"/>
          </w:tcPr>
          <w:p w14:paraId="5CFC71D0" w14:textId="0E256384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3603731E" w14:textId="77777777" w:rsidTr="00822F00">
        <w:trPr>
          <w:cantSplit/>
        </w:trPr>
        <w:tc>
          <w:tcPr>
            <w:tcW w:w="1914" w:type="dxa"/>
          </w:tcPr>
          <w:p w14:paraId="27216E2E" w14:textId="4B6788C2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4 June</w:t>
            </w:r>
          </w:p>
        </w:tc>
        <w:tc>
          <w:tcPr>
            <w:tcW w:w="2268" w:type="dxa"/>
          </w:tcPr>
          <w:p w14:paraId="488CA0FE" w14:textId="5DF65C98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overeign Military Order of Malta</w:t>
            </w:r>
          </w:p>
        </w:tc>
        <w:tc>
          <w:tcPr>
            <w:tcW w:w="2551" w:type="dxa"/>
          </w:tcPr>
          <w:p w14:paraId="560918A6" w14:textId="4F4B1AC5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t. John the Baptist Day</w:t>
            </w:r>
          </w:p>
        </w:tc>
      </w:tr>
      <w:tr w:rsidR="00822F00" w:rsidRPr="00852C96" w14:paraId="27BDBD71" w14:textId="77777777" w:rsidTr="00822F00">
        <w:trPr>
          <w:cantSplit/>
        </w:trPr>
        <w:tc>
          <w:tcPr>
            <w:tcW w:w="1914" w:type="dxa"/>
          </w:tcPr>
          <w:p w14:paraId="415C51B4" w14:textId="0F4ED275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9 June</w:t>
            </w:r>
          </w:p>
        </w:tc>
        <w:tc>
          <w:tcPr>
            <w:tcW w:w="2268" w:type="dxa"/>
          </w:tcPr>
          <w:p w14:paraId="0DB7330C" w14:textId="5DEC92A4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eychelles</w:t>
            </w:r>
          </w:p>
        </w:tc>
        <w:tc>
          <w:tcPr>
            <w:tcW w:w="2551" w:type="dxa"/>
          </w:tcPr>
          <w:p w14:paraId="482DFFDE" w14:textId="57C28A00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07AE8FB5" w14:textId="77777777" w:rsidTr="00822F00">
        <w:trPr>
          <w:cantSplit/>
        </w:trPr>
        <w:tc>
          <w:tcPr>
            <w:tcW w:w="1914" w:type="dxa"/>
          </w:tcPr>
          <w:p w14:paraId="2B4B22D3" w14:textId="5D34F578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9 June</w:t>
            </w:r>
          </w:p>
        </w:tc>
        <w:tc>
          <w:tcPr>
            <w:tcW w:w="2268" w:type="dxa"/>
          </w:tcPr>
          <w:p w14:paraId="7C83C4DA" w14:textId="53B9E3C5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Holy See</w:t>
            </w:r>
          </w:p>
        </w:tc>
        <w:tc>
          <w:tcPr>
            <w:tcW w:w="2551" w:type="dxa"/>
          </w:tcPr>
          <w:p w14:paraId="6623D4FB" w14:textId="1D63DAFA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east of St. Peter</w:t>
            </w:r>
          </w:p>
        </w:tc>
      </w:tr>
      <w:tr w:rsidR="00822F00" w:rsidRPr="00852C96" w14:paraId="391D8DAD" w14:textId="77777777" w:rsidTr="00822F00">
        <w:trPr>
          <w:cantSplit/>
        </w:trPr>
        <w:tc>
          <w:tcPr>
            <w:tcW w:w="1914" w:type="dxa"/>
          </w:tcPr>
          <w:p w14:paraId="326E5A71" w14:textId="1AD47D91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July</w:t>
            </w:r>
          </w:p>
        </w:tc>
        <w:tc>
          <w:tcPr>
            <w:tcW w:w="2268" w:type="dxa"/>
          </w:tcPr>
          <w:p w14:paraId="4E9063BD" w14:textId="64E1E7DC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nada</w:t>
            </w:r>
          </w:p>
        </w:tc>
        <w:tc>
          <w:tcPr>
            <w:tcW w:w="2551" w:type="dxa"/>
          </w:tcPr>
          <w:p w14:paraId="144F1677" w14:textId="4988C800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nada Day</w:t>
            </w:r>
          </w:p>
        </w:tc>
      </w:tr>
      <w:tr w:rsidR="00822F00" w:rsidRPr="00852C96" w14:paraId="421FE71A" w14:textId="77777777" w:rsidTr="00822F00">
        <w:trPr>
          <w:cantSplit/>
        </w:trPr>
        <w:tc>
          <w:tcPr>
            <w:tcW w:w="1914" w:type="dxa"/>
          </w:tcPr>
          <w:p w14:paraId="343058C9" w14:textId="1F6D831D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July</w:t>
            </w:r>
          </w:p>
        </w:tc>
        <w:tc>
          <w:tcPr>
            <w:tcW w:w="2268" w:type="dxa"/>
          </w:tcPr>
          <w:p w14:paraId="3DCAE4DF" w14:textId="474BC494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wanda</w:t>
            </w:r>
          </w:p>
        </w:tc>
        <w:tc>
          <w:tcPr>
            <w:tcW w:w="2551" w:type="dxa"/>
          </w:tcPr>
          <w:p w14:paraId="2BBB0E4A" w14:textId="40C141D3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58932DEC" w14:textId="77777777" w:rsidTr="00822F00">
        <w:trPr>
          <w:cantSplit/>
        </w:trPr>
        <w:tc>
          <w:tcPr>
            <w:tcW w:w="1914" w:type="dxa"/>
          </w:tcPr>
          <w:p w14:paraId="1DAB3505" w14:textId="5107103F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July</w:t>
            </w:r>
          </w:p>
        </w:tc>
        <w:tc>
          <w:tcPr>
            <w:tcW w:w="2268" w:type="dxa"/>
          </w:tcPr>
          <w:p w14:paraId="4C1DBFD5" w14:textId="17071D80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larus</w:t>
            </w:r>
          </w:p>
        </w:tc>
        <w:tc>
          <w:tcPr>
            <w:tcW w:w="2551" w:type="dxa"/>
          </w:tcPr>
          <w:p w14:paraId="2C551F01" w14:textId="07037E76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385DE683" w14:textId="77777777" w:rsidTr="00822F00">
        <w:trPr>
          <w:cantSplit/>
        </w:trPr>
        <w:tc>
          <w:tcPr>
            <w:tcW w:w="1914" w:type="dxa"/>
          </w:tcPr>
          <w:p w14:paraId="36A92B5B" w14:textId="2C1728DE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4 July</w:t>
            </w:r>
          </w:p>
        </w:tc>
        <w:tc>
          <w:tcPr>
            <w:tcW w:w="2268" w:type="dxa"/>
          </w:tcPr>
          <w:p w14:paraId="12F122B8" w14:textId="0F87A8BD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wanda</w:t>
            </w:r>
          </w:p>
        </w:tc>
        <w:tc>
          <w:tcPr>
            <w:tcW w:w="2551" w:type="dxa"/>
          </w:tcPr>
          <w:p w14:paraId="47CDAC75" w14:textId="62611733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 xml:space="preserve">Liberation Day  </w:t>
            </w:r>
          </w:p>
        </w:tc>
      </w:tr>
      <w:tr w:rsidR="00822F00" w:rsidRPr="00852C96" w14:paraId="2E398372" w14:textId="77777777" w:rsidTr="00822F00">
        <w:trPr>
          <w:cantSplit/>
        </w:trPr>
        <w:tc>
          <w:tcPr>
            <w:tcW w:w="1914" w:type="dxa"/>
          </w:tcPr>
          <w:p w14:paraId="72E7EFD6" w14:textId="41C3F6BD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4 July</w:t>
            </w:r>
          </w:p>
        </w:tc>
        <w:tc>
          <w:tcPr>
            <w:tcW w:w="2268" w:type="dxa"/>
          </w:tcPr>
          <w:p w14:paraId="46E8C925" w14:textId="15DD8A21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nited States of America</w:t>
            </w:r>
          </w:p>
        </w:tc>
        <w:tc>
          <w:tcPr>
            <w:tcW w:w="2551" w:type="dxa"/>
          </w:tcPr>
          <w:p w14:paraId="6B797990" w14:textId="6F08C2D1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0F8DA983" w14:textId="77777777" w:rsidTr="00822F00">
        <w:trPr>
          <w:cantSplit/>
        </w:trPr>
        <w:tc>
          <w:tcPr>
            <w:tcW w:w="1914" w:type="dxa"/>
          </w:tcPr>
          <w:p w14:paraId="43DBEAB9" w14:textId="3E26B9EC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5 July</w:t>
            </w:r>
          </w:p>
        </w:tc>
        <w:tc>
          <w:tcPr>
            <w:tcW w:w="2268" w:type="dxa"/>
          </w:tcPr>
          <w:p w14:paraId="66C88B4E" w14:textId="6EB75F15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enezuela</w:t>
            </w:r>
          </w:p>
        </w:tc>
        <w:tc>
          <w:tcPr>
            <w:tcW w:w="2551" w:type="dxa"/>
          </w:tcPr>
          <w:p w14:paraId="36950FD8" w14:textId="0BC7AC5B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1D7465BD" w14:textId="77777777" w:rsidTr="00822F00">
        <w:trPr>
          <w:cantSplit/>
        </w:trPr>
        <w:tc>
          <w:tcPr>
            <w:tcW w:w="1914" w:type="dxa"/>
          </w:tcPr>
          <w:p w14:paraId="2D35C257" w14:textId="062BDF20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5 July</w:t>
            </w:r>
          </w:p>
        </w:tc>
        <w:tc>
          <w:tcPr>
            <w:tcW w:w="2268" w:type="dxa"/>
          </w:tcPr>
          <w:p w14:paraId="026D4B64" w14:textId="5C1B8DB7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pe Verde</w:t>
            </w:r>
          </w:p>
        </w:tc>
        <w:tc>
          <w:tcPr>
            <w:tcW w:w="2551" w:type="dxa"/>
          </w:tcPr>
          <w:p w14:paraId="35F1EF41" w14:textId="28187D13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0EA40014" w14:textId="77777777" w:rsidTr="00822F00">
        <w:trPr>
          <w:cantSplit/>
        </w:trPr>
        <w:tc>
          <w:tcPr>
            <w:tcW w:w="1914" w:type="dxa"/>
          </w:tcPr>
          <w:p w14:paraId="3EA31167" w14:textId="4E830257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1 July</w:t>
            </w:r>
          </w:p>
        </w:tc>
        <w:tc>
          <w:tcPr>
            <w:tcW w:w="2268" w:type="dxa"/>
          </w:tcPr>
          <w:p w14:paraId="10DF81A6" w14:textId="12FDA58A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ngolia</w:t>
            </w:r>
          </w:p>
        </w:tc>
        <w:tc>
          <w:tcPr>
            <w:tcW w:w="2551" w:type="dxa"/>
          </w:tcPr>
          <w:p w14:paraId="697D7FFD" w14:textId="27C4621F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5C49AB3D" w14:textId="77777777" w:rsidTr="00822F00">
        <w:trPr>
          <w:cantSplit/>
        </w:trPr>
        <w:tc>
          <w:tcPr>
            <w:tcW w:w="1914" w:type="dxa"/>
          </w:tcPr>
          <w:p w14:paraId="7E574C2A" w14:textId="33F50193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3 July</w:t>
            </w:r>
          </w:p>
        </w:tc>
        <w:tc>
          <w:tcPr>
            <w:tcW w:w="2268" w:type="dxa"/>
          </w:tcPr>
          <w:p w14:paraId="7611EB21" w14:textId="594A34B9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ntenegro</w:t>
            </w:r>
          </w:p>
        </w:tc>
        <w:tc>
          <w:tcPr>
            <w:tcW w:w="2551" w:type="dxa"/>
          </w:tcPr>
          <w:p w14:paraId="28764534" w14:textId="0ED5929F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5D44A367" w14:textId="77777777" w:rsidTr="00822F00">
        <w:trPr>
          <w:cantSplit/>
        </w:trPr>
        <w:tc>
          <w:tcPr>
            <w:tcW w:w="1914" w:type="dxa"/>
          </w:tcPr>
          <w:p w14:paraId="1D8A21B5" w14:textId="3266A971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4 July</w:t>
            </w:r>
          </w:p>
        </w:tc>
        <w:tc>
          <w:tcPr>
            <w:tcW w:w="2268" w:type="dxa"/>
          </w:tcPr>
          <w:p w14:paraId="573BF04C" w14:textId="277F1910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rance</w:t>
            </w:r>
          </w:p>
        </w:tc>
        <w:tc>
          <w:tcPr>
            <w:tcW w:w="2551" w:type="dxa"/>
          </w:tcPr>
          <w:p w14:paraId="317E81C1" w14:textId="51F13974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aking of the Bastille</w:t>
            </w:r>
          </w:p>
        </w:tc>
      </w:tr>
      <w:tr w:rsidR="00822F00" w:rsidRPr="00852C96" w14:paraId="7F38E4F5" w14:textId="77777777" w:rsidTr="00822F00">
        <w:trPr>
          <w:cantSplit/>
        </w:trPr>
        <w:tc>
          <w:tcPr>
            <w:tcW w:w="1914" w:type="dxa"/>
          </w:tcPr>
          <w:p w14:paraId="4332901D" w14:textId="2E35EB49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0 July</w:t>
            </w:r>
          </w:p>
        </w:tc>
        <w:tc>
          <w:tcPr>
            <w:tcW w:w="2268" w:type="dxa"/>
          </w:tcPr>
          <w:p w14:paraId="05CF9256" w14:textId="659028AF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lombia</w:t>
            </w:r>
          </w:p>
        </w:tc>
        <w:tc>
          <w:tcPr>
            <w:tcW w:w="2551" w:type="dxa"/>
          </w:tcPr>
          <w:p w14:paraId="072DB301" w14:textId="6675A141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1A4161B9" w14:textId="77777777" w:rsidTr="00822F00">
        <w:trPr>
          <w:cantSplit/>
        </w:trPr>
        <w:tc>
          <w:tcPr>
            <w:tcW w:w="1914" w:type="dxa"/>
          </w:tcPr>
          <w:p w14:paraId="696F0E69" w14:textId="49B83918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1 July</w:t>
            </w:r>
          </w:p>
        </w:tc>
        <w:tc>
          <w:tcPr>
            <w:tcW w:w="2268" w:type="dxa"/>
          </w:tcPr>
          <w:p w14:paraId="6488B01A" w14:textId="3B731893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lgium</w:t>
            </w:r>
          </w:p>
        </w:tc>
        <w:tc>
          <w:tcPr>
            <w:tcW w:w="2551" w:type="dxa"/>
          </w:tcPr>
          <w:p w14:paraId="6AD8CD1A" w14:textId="4982847C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1C04DCDF" w14:textId="77777777" w:rsidTr="00822F00">
        <w:trPr>
          <w:cantSplit/>
        </w:trPr>
        <w:tc>
          <w:tcPr>
            <w:tcW w:w="1914" w:type="dxa"/>
          </w:tcPr>
          <w:p w14:paraId="2449DC5A" w14:textId="2F217505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3 July</w:t>
            </w:r>
          </w:p>
        </w:tc>
        <w:tc>
          <w:tcPr>
            <w:tcW w:w="2268" w:type="dxa"/>
          </w:tcPr>
          <w:p w14:paraId="409733D9" w14:textId="319310D7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gypt</w:t>
            </w:r>
          </w:p>
        </w:tc>
        <w:tc>
          <w:tcPr>
            <w:tcW w:w="2551" w:type="dxa"/>
          </w:tcPr>
          <w:p w14:paraId="03ACECCB" w14:textId="71F9E1A4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niversary of the Revolution</w:t>
            </w:r>
          </w:p>
        </w:tc>
      </w:tr>
      <w:tr w:rsidR="00822F00" w:rsidRPr="00852C96" w14:paraId="483AE876" w14:textId="77777777" w:rsidTr="00822F00">
        <w:trPr>
          <w:cantSplit/>
        </w:trPr>
        <w:tc>
          <w:tcPr>
            <w:tcW w:w="1914" w:type="dxa"/>
          </w:tcPr>
          <w:p w14:paraId="61F1C4DA" w14:textId="1A52531B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8 July</w:t>
            </w:r>
          </w:p>
        </w:tc>
        <w:tc>
          <w:tcPr>
            <w:tcW w:w="2268" w:type="dxa"/>
          </w:tcPr>
          <w:p w14:paraId="1319C0E8" w14:textId="634AF678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eru</w:t>
            </w:r>
          </w:p>
        </w:tc>
        <w:tc>
          <w:tcPr>
            <w:tcW w:w="2551" w:type="dxa"/>
          </w:tcPr>
          <w:p w14:paraId="5E0A325C" w14:textId="4DDE3442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37D4E3FD" w14:textId="77777777" w:rsidTr="00822F00">
        <w:trPr>
          <w:cantSplit/>
        </w:trPr>
        <w:tc>
          <w:tcPr>
            <w:tcW w:w="1914" w:type="dxa"/>
          </w:tcPr>
          <w:p w14:paraId="38DD3A58" w14:textId="60879992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0 July</w:t>
            </w:r>
          </w:p>
        </w:tc>
        <w:tc>
          <w:tcPr>
            <w:tcW w:w="2268" w:type="dxa"/>
          </w:tcPr>
          <w:p w14:paraId="1A140F13" w14:textId="4D1B6ED3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rocco</w:t>
            </w:r>
          </w:p>
        </w:tc>
        <w:tc>
          <w:tcPr>
            <w:tcW w:w="2551" w:type="dxa"/>
          </w:tcPr>
          <w:p w14:paraId="0E92FBDC" w14:textId="30776700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3542DF4D" w14:textId="77777777" w:rsidTr="00822F00">
        <w:trPr>
          <w:cantSplit/>
        </w:trPr>
        <w:tc>
          <w:tcPr>
            <w:tcW w:w="1914" w:type="dxa"/>
          </w:tcPr>
          <w:p w14:paraId="39283513" w14:textId="6FB73660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August</w:t>
            </w:r>
          </w:p>
        </w:tc>
        <w:tc>
          <w:tcPr>
            <w:tcW w:w="2268" w:type="dxa"/>
          </w:tcPr>
          <w:p w14:paraId="5688EB59" w14:textId="62ADF6BC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nin</w:t>
            </w:r>
          </w:p>
        </w:tc>
        <w:tc>
          <w:tcPr>
            <w:tcW w:w="2551" w:type="dxa"/>
          </w:tcPr>
          <w:p w14:paraId="5DB9A02E" w14:textId="46DF7FDC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2536B335" w14:textId="77777777" w:rsidTr="00822F00">
        <w:trPr>
          <w:cantSplit/>
        </w:trPr>
        <w:tc>
          <w:tcPr>
            <w:tcW w:w="1914" w:type="dxa"/>
          </w:tcPr>
          <w:p w14:paraId="15DF2481" w14:textId="0738F48A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August</w:t>
            </w:r>
          </w:p>
        </w:tc>
        <w:tc>
          <w:tcPr>
            <w:tcW w:w="2268" w:type="dxa"/>
          </w:tcPr>
          <w:p w14:paraId="2C88269B" w14:textId="2F0A0EE7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witzerland</w:t>
            </w:r>
          </w:p>
        </w:tc>
        <w:tc>
          <w:tcPr>
            <w:tcW w:w="2551" w:type="dxa"/>
          </w:tcPr>
          <w:p w14:paraId="7E3DD58E" w14:textId="2FEA734F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oundation of the Swiss Confederation</w:t>
            </w:r>
          </w:p>
        </w:tc>
      </w:tr>
      <w:tr w:rsidR="00822F00" w:rsidRPr="00852C96" w14:paraId="3DE7FCB5" w14:textId="77777777" w:rsidTr="00822F00">
        <w:trPr>
          <w:cantSplit/>
        </w:trPr>
        <w:tc>
          <w:tcPr>
            <w:tcW w:w="1914" w:type="dxa"/>
          </w:tcPr>
          <w:p w14:paraId="0E0AF250" w14:textId="50566ACD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 August</w:t>
            </w:r>
          </w:p>
        </w:tc>
        <w:tc>
          <w:tcPr>
            <w:tcW w:w="2268" w:type="dxa"/>
          </w:tcPr>
          <w:p w14:paraId="54FE92BF" w14:textId="1E4C10CB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orth Macedonia</w:t>
            </w:r>
          </w:p>
        </w:tc>
        <w:tc>
          <w:tcPr>
            <w:tcW w:w="2551" w:type="dxa"/>
          </w:tcPr>
          <w:p w14:paraId="45508AC2" w14:textId="672CF8D0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44837C11" w14:textId="77777777" w:rsidTr="00822F00">
        <w:trPr>
          <w:cantSplit/>
        </w:trPr>
        <w:tc>
          <w:tcPr>
            <w:tcW w:w="1914" w:type="dxa"/>
          </w:tcPr>
          <w:p w14:paraId="7D84E21C" w14:textId="43521ED3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0 August</w:t>
            </w:r>
          </w:p>
        </w:tc>
        <w:tc>
          <w:tcPr>
            <w:tcW w:w="2268" w:type="dxa"/>
          </w:tcPr>
          <w:p w14:paraId="6DE346FA" w14:textId="407567A2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cuador</w:t>
            </w:r>
          </w:p>
        </w:tc>
        <w:tc>
          <w:tcPr>
            <w:tcW w:w="2551" w:type="dxa"/>
          </w:tcPr>
          <w:p w14:paraId="4326D9EF" w14:textId="731589AA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5A4291F1" w14:textId="77777777" w:rsidTr="00822F00">
        <w:trPr>
          <w:cantSplit/>
        </w:trPr>
        <w:tc>
          <w:tcPr>
            <w:tcW w:w="1914" w:type="dxa"/>
          </w:tcPr>
          <w:p w14:paraId="7424A3C6" w14:textId="1C4F3A78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August</w:t>
            </w:r>
          </w:p>
        </w:tc>
        <w:tc>
          <w:tcPr>
            <w:tcW w:w="2268" w:type="dxa"/>
          </w:tcPr>
          <w:p w14:paraId="3CABEA53" w14:textId="2682BCE0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onesia</w:t>
            </w:r>
          </w:p>
        </w:tc>
        <w:tc>
          <w:tcPr>
            <w:tcW w:w="2551" w:type="dxa"/>
          </w:tcPr>
          <w:p w14:paraId="2A4954AF" w14:textId="0094A875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073AB9D0" w14:textId="77777777" w:rsidTr="00822F00">
        <w:trPr>
          <w:cantSplit/>
        </w:trPr>
        <w:tc>
          <w:tcPr>
            <w:tcW w:w="1914" w:type="dxa"/>
          </w:tcPr>
          <w:p w14:paraId="4A002860" w14:textId="620F4421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0 August</w:t>
            </w:r>
          </w:p>
        </w:tc>
        <w:tc>
          <w:tcPr>
            <w:tcW w:w="2268" w:type="dxa"/>
          </w:tcPr>
          <w:p w14:paraId="0319C5EB" w14:textId="7EB58598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Hungary</w:t>
            </w:r>
          </w:p>
        </w:tc>
        <w:tc>
          <w:tcPr>
            <w:tcW w:w="2551" w:type="dxa"/>
          </w:tcPr>
          <w:p w14:paraId="0ECA7016" w14:textId="14D31B32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Holiday, St Stephan’s Day</w:t>
            </w:r>
          </w:p>
        </w:tc>
      </w:tr>
      <w:tr w:rsidR="00822F00" w:rsidRPr="00852C96" w14:paraId="1F7DEFCC" w14:textId="77777777" w:rsidTr="00822F00">
        <w:trPr>
          <w:cantSplit/>
        </w:trPr>
        <w:tc>
          <w:tcPr>
            <w:tcW w:w="1914" w:type="dxa"/>
          </w:tcPr>
          <w:p w14:paraId="1614DE95" w14:textId="01C71420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4 August</w:t>
            </w:r>
          </w:p>
        </w:tc>
        <w:tc>
          <w:tcPr>
            <w:tcW w:w="2268" w:type="dxa"/>
          </w:tcPr>
          <w:p w14:paraId="39ABB240" w14:textId="4D5BC3A0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kraine</w:t>
            </w:r>
          </w:p>
        </w:tc>
        <w:tc>
          <w:tcPr>
            <w:tcW w:w="2551" w:type="dxa"/>
          </w:tcPr>
          <w:p w14:paraId="0AE21CF7" w14:textId="546CAD37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222AA6D6" w14:textId="77777777" w:rsidTr="00822F00">
        <w:trPr>
          <w:cantSplit/>
        </w:trPr>
        <w:tc>
          <w:tcPr>
            <w:tcW w:w="1914" w:type="dxa"/>
          </w:tcPr>
          <w:p w14:paraId="4F3275F5" w14:textId="683DEA86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August</w:t>
            </w:r>
          </w:p>
        </w:tc>
        <w:tc>
          <w:tcPr>
            <w:tcW w:w="2268" w:type="dxa"/>
          </w:tcPr>
          <w:p w14:paraId="5DE4215A" w14:textId="2A5B04D3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ruguay</w:t>
            </w:r>
          </w:p>
        </w:tc>
        <w:tc>
          <w:tcPr>
            <w:tcW w:w="2551" w:type="dxa"/>
          </w:tcPr>
          <w:p w14:paraId="13E06260" w14:textId="00D4ECF2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2E15A18E" w14:textId="77777777" w:rsidTr="00822F00">
        <w:trPr>
          <w:cantSplit/>
        </w:trPr>
        <w:tc>
          <w:tcPr>
            <w:tcW w:w="1914" w:type="dxa"/>
          </w:tcPr>
          <w:p w14:paraId="1097A651" w14:textId="0392AEAC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7 August</w:t>
            </w:r>
          </w:p>
        </w:tc>
        <w:tc>
          <w:tcPr>
            <w:tcW w:w="2268" w:type="dxa"/>
          </w:tcPr>
          <w:p w14:paraId="24D41F35" w14:textId="2D43BD26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ldova</w:t>
            </w:r>
          </w:p>
        </w:tc>
        <w:tc>
          <w:tcPr>
            <w:tcW w:w="2551" w:type="dxa"/>
          </w:tcPr>
          <w:p w14:paraId="78BE0D6A" w14:textId="1ABC36C7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042B6147" w14:textId="77777777" w:rsidTr="00822F00">
        <w:trPr>
          <w:cantSplit/>
        </w:trPr>
        <w:tc>
          <w:tcPr>
            <w:tcW w:w="1914" w:type="dxa"/>
          </w:tcPr>
          <w:p w14:paraId="5BAC9744" w14:textId="418E2DEC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1 August</w:t>
            </w:r>
          </w:p>
        </w:tc>
        <w:tc>
          <w:tcPr>
            <w:tcW w:w="2268" w:type="dxa"/>
          </w:tcPr>
          <w:p w14:paraId="0733FEB9" w14:textId="06848CB8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alaysia</w:t>
            </w:r>
          </w:p>
        </w:tc>
        <w:tc>
          <w:tcPr>
            <w:tcW w:w="2551" w:type="dxa"/>
          </w:tcPr>
          <w:p w14:paraId="70BFABB6" w14:textId="26171FB3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068A1171" w14:textId="77777777" w:rsidTr="00822F00">
        <w:trPr>
          <w:cantSplit/>
        </w:trPr>
        <w:tc>
          <w:tcPr>
            <w:tcW w:w="1914" w:type="dxa"/>
          </w:tcPr>
          <w:p w14:paraId="1E24E6EC" w14:textId="6027D9FC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1 August</w:t>
            </w:r>
          </w:p>
        </w:tc>
        <w:tc>
          <w:tcPr>
            <w:tcW w:w="2268" w:type="dxa"/>
          </w:tcPr>
          <w:p w14:paraId="08BBB458" w14:textId="73E28F15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zbekistan</w:t>
            </w:r>
          </w:p>
        </w:tc>
        <w:tc>
          <w:tcPr>
            <w:tcW w:w="2551" w:type="dxa"/>
          </w:tcPr>
          <w:p w14:paraId="240247D2" w14:textId="5598001B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24D5377B" w14:textId="77777777" w:rsidTr="00822F00">
        <w:trPr>
          <w:cantSplit/>
        </w:trPr>
        <w:tc>
          <w:tcPr>
            <w:tcW w:w="1914" w:type="dxa"/>
          </w:tcPr>
          <w:p w14:paraId="4B6DFFF2" w14:textId="4348DFCE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September</w:t>
            </w:r>
          </w:p>
        </w:tc>
        <w:tc>
          <w:tcPr>
            <w:tcW w:w="2268" w:type="dxa"/>
          </w:tcPr>
          <w:p w14:paraId="5600CD0A" w14:textId="5DBEAD10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ibya</w:t>
            </w:r>
          </w:p>
        </w:tc>
        <w:tc>
          <w:tcPr>
            <w:tcW w:w="2551" w:type="dxa"/>
          </w:tcPr>
          <w:p w14:paraId="77C6E893" w14:textId="770226BC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682FD8FA" w14:textId="77777777" w:rsidTr="00822F00">
        <w:trPr>
          <w:cantSplit/>
        </w:trPr>
        <w:tc>
          <w:tcPr>
            <w:tcW w:w="1914" w:type="dxa"/>
          </w:tcPr>
          <w:p w14:paraId="7B5F14B3" w14:textId="2894F807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September</w:t>
            </w:r>
          </w:p>
        </w:tc>
        <w:tc>
          <w:tcPr>
            <w:tcW w:w="2268" w:type="dxa"/>
          </w:tcPr>
          <w:p w14:paraId="09AA0ADF" w14:textId="75FBF696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lovak Republic</w:t>
            </w:r>
          </w:p>
        </w:tc>
        <w:tc>
          <w:tcPr>
            <w:tcW w:w="2551" w:type="dxa"/>
          </w:tcPr>
          <w:p w14:paraId="5B6FB998" w14:textId="5E2FD4B9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nstitution Day</w:t>
            </w:r>
          </w:p>
        </w:tc>
      </w:tr>
      <w:tr w:rsidR="00822F00" w:rsidRPr="00852C96" w14:paraId="06CEB5A4" w14:textId="77777777" w:rsidTr="00822F00">
        <w:trPr>
          <w:cantSplit/>
        </w:trPr>
        <w:tc>
          <w:tcPr>
            <w:tcW w:w="1914" w:type="dxa"/>
          </w:tcPr>
          <w:p w14:paraId="2262E956" w14:textId="6C009D56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 September</w:t>
            </w:r>
          </w:p>
        </w:tc>
        <w:tc>
          <w:tcPr>
            <w:tcW w:w="2268" w:type="dxa"/>
          </w:tcPr>
          <w:p w14:paraId="479E563E" w14:textId="6EA0EE2A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tnam</w:t>
            </w:r>
          </w:p>
        </w:tc>
        <w:tc>
          <w:tcPr>
            <w:tcW w:w="2551" w:type="dxa"/>
          </w:tcPr>
          <w:p w14:paraId="205F65BD" w14:textId="2EDDC043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02AF7DD2" w14:textId="77777777" w:rsidTr="00822F00">
        <w:trPr>
          <w:cantSplit/>
        </w:trPr>
        <w:tc>
          <w:tcPr>
            <w:tcW w:w="1914" w:type="dxa"/>
          </w:tcPr>
          <w:p w14:paraId="141613E5" w14:textId="0C259FB0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September</w:t>
            </w:r>
          </w:p>
        </w:tc>
        <w:tc>
          <w:tcPr>
            <w:tcW w:w="2268" w:type="dxa"/>
          </w:tcPr>
          <w:p w14:paraId="2E05FA48" w14:textId="1A6BD225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an Marino</w:t>
            </w:r>
          </w:p>
        </w:tc>
        <w:tc>
          <w:tcPr>
            <w:tcW w:w="2551" w:type="dxa"/>
          </w:tcPr>
          <w:p w14:paraId="365F5793" w14:textId="3569998D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Feast of the State</w:t>
            </w:r>
          </w:p>
        </w:tc>
      </w:tr>
      <w:tr w:rsidR="00822F00" w:rsidRPr="00852C96" w14:paraId="61DDB5E6" w14:textId="77777777" w:rsidTr="00822F00">
        <w:trPr>
          <w:cantSplit/>
        </w:trPr>
        <w:tc>
          <w:tcPr>
            <w:tcW w:w="1914" w:type="dxa"/>
          </w:tcPr>
          <w:p w14:paraId="71F9D25C" w14:textId="2F349455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7 September</w:t>
            </w:r>
          </w:p>
        </w:tc>
        <w:tc>
          <w:tcPr>
            <w:tcW w:w="2268" w:type="dxa"/>
          </w:tcPr>
          <w:p w14:paraId="1807FBE0" w14:textId="0F2B601E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razil</w:t>
            </w:r>
          </w:p>
        </w:tc>
        <w:tc>
          <w:tcPr>
            <w:tcW w:w="2551" w:type="dxa"/>
          </w:tcPr>
          <w:p w14:paraId="05567BF2" w14:textId="0E130D35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2F276290" w14:textId="77777777" w:rsidTr="00822F00">
        <w:trPr>
          <w:cantSplit/>
        </w:trPr>
        <w:tc>
          <w:tcPr>
            <w:tcW w:w="1914" w:type="dxa"/>
          </w:tcPr>
          <w:p w14:paraId="6EC987B8" w14:textId="0BEE6779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8 September</w:t>
            </w:r>
          </w:p>
        </w:tc>
        <w:tc>
          <w:tcPr>
            <w:tcW w:w="2268" w:type="dxa"/>
          </w:tcPr>
          <w:p w14:paraId="44688937" w14:textId="54044FCB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dorra</w:t>
            </w:r>
          </w:p>
        </w:tc>
        <w:tc>
          <w:tcPr>
            <w:tcW w:w="2551" w:type="dxa"/>
          </w:tcPr>
          <w:p w14:paraId="7964E80E" w14:textId="4475F97C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he Day of Meritxell</w:t>
            </w:r>
          </w:p>
        </w:tc>
      </w:tr>
      <w:tr w:rsidR="00822F00" w:rsidRPr="00852C96" w14:paraId="5A3B7A2B" w14:textId="77777777" w:rsidTr="00822F00">
        <w:trPr>
          <w:cantSplit/>
        </w:trPr>
        <w:tc>
          <w:tcPr>
            <w:tcW w:w="1914" w:type="dxa"/>
          </w:tcPr>
          <w:p w14:paraId="268DCF63" w14:textId="7CF0E29C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9 September</w:t>
            </w:r>
          </w:p>
        </w:tc>
        <w:tc>
          <w:tcPr>
            <w:tcW w:w="2268" w:type="dxa"/>
          </w:tcPr>
          <w:p w14:paraId="2959CFEC" w14:textId="40326F56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orea DPR</w:t>
            </w:r>
          </w:p>
        </w:tc>
        <w:tc>
          <w:tcPr>
            <w:tcW w:w="2551" w:type="dxa"/>
          </w:tcPr>
          <w:p w14:paraId="758A6B18" w14:textId="69E60909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23BDDB9D" w14:textId="77777777" w:rsidTr="00822F00">
        <w:trPr>
          <w:cantSplit/>
        </w:trPr>
        <w:tc>
          <w:tcPr>
            <w:tcW w:w="1914" w:type="dxa"/>
          </w:tcPr>
          <w:p w14:paraId="15C6B7A5" w14:textId="38F59375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5 September</w:t>
            </w:r>
          </w:p>
        </w:tc>
        <w:tc>
          <w:tcPr>
            <w:tcW w:w="2268" w:type="dxa"/>
          </w:tcPr>
          <w:p w14:paraId="037FF90E" w14:textId="4026CCA4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uatemala</w:t>
            </w:r>
          </w:p>
        </w:tc>
        <w:tc>
          <w:tcPr>
            <w:tcW w:w="2551" w:type="dxa"/>
          </w:tcPr>
          <w:p w14:paraId="5F8245D5" w14:textId="2B8580F4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7C4D145A" w14:textId="77777777" w:rsidTr="00822F00">
        <w:trPr>
          <w:cantSplit/>
        </w:trPr>
        <w:tc>
          <w:tcPr>
            <w:tcW w:w="1914" w:type="dxa"/>
          </w:tcPr>
          <w:p w14:paraId="2FBD4CFC" w14:textId="3BB0CE28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5 September</w:t>
            </w:r>
          </w:p>
        </w:tc>
        <w:tc>
          <w:tcPr>
            <w:tcW w:w="2268" w:type="dxa"/>
          </w:tcPr>
          <w:p w14:paraId="0C3F3831" w14:textId="08E1B33F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sta Rica</w:t>
            </w:r>
          </w:p>
        </w:tc>
        <w:tc>
          <w:tcPr>
            <w:tcW w:w="2551" w:type="dxa"/>
          </w:tcPr>
          <w:p w14:paraId="705B5EB4" w14:textId="55A61BC7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454F5D78" w14:textId="77777777" w:rsidTr="00822F00">
        <w:trPr>
          <w:cantSplit/>
        </w:trPr>
        <w:tc>
          <w:tcPr>
            <w:tcW w:w="1914" w:type="dxa"/>
          </w:tcPr>
          <w:p w14:paraId="3155CA89" w14:textId="60847B5B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5 September</w:t>
            </w:r>
          </w:p>
        </w:tc>
        <w:tc>
          <w:tcPr>
            <w:tcW w:w="2268" w:type="dxa"/>
          </w:tcPr>
          <w:p w14:paraId="4347C854" w14:textId="557D38A2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icaragua</w:t>
            </w:r>
          </w:p>
        </w:tc>
        <w:tc>
          <w:tcPr>
            <w:tcW w:w="2551" w:type="dxa"/>
          </w:tcPr>
          <w:p w14:paraId="33DD2132" w14:textId="3FF2923E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53651A00" w14:textId="77777777" w:rsidTr="00822F00">
        <w:trPr>
          <w:cantSplit/>
        </w:trPr>
        <w:tc>
          <w:tcPr>
            <w:tcW w:w="1914" w:type="dxa"/>
          </w:tcPr>
          <w:p w14:paraId="46EB2C49" w14:textId="57E123DF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6 September</w:t>
            </w:r>
          </w:p>
        </w:tc>
        <w:tc>
          <w:tcPr>
            <w:tcW w:w="2268" w:type="dxa"/>
          </w:tcPr>
          <w:p w14:paraId="470ECB3B" w14:textId="732A098F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exico</w:t>
            </w:r>
          </w:p>
        </w:tc>
        <w:tc>
          <w:tcPr>
            <w:tcW w:w="2551" w:type="dxa"/>
          </w:tcPr>
          <w:p w14:paraId="1D9760B1" w14:textId="2EBDB434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07DEBA81" w14:textId="77777777" w:rsidTr="00822F00">
        <w:trPr>
          <w:cantSplit/>
        </w:trPr>
        <w:tc>
          <w:tcPr>
            <w:tcW w:w="1914" w:type="dxa"/>
          </w:tcPr>
          <w:p w14:paraId="3B7FF145" w14:textId="3EB6EF1B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8 September</w:t>
            </w:r>
          </w:p>
        </w:tc>
        <w:tc>
          <w:tcPr>
            <w:tcW w:w="2268" w:type="dxa"/>
          </w:tcPr>
          <w:p w14:paraId="3657BEF5" w14:textId="0AFFABD7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hile</w:t>
            </w:r>
          </w:p>
        </w:tc>
        <w:tc>
          <w:tcPr>
            <w:tcW w:w="2551" w:type="dxa"/>
          </w:tcPr>
          <w:p w14:paraId="5F457D24" w14:textId="0D700018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04B4FD9E" w14:textId="77777777" w:rsidTr="00822F00">
        <w:trPr>
          <w:cantSplit/>
        </w:trPr>
        <w:tc>
          <w:tcPr>
            <w:tcW w:w="1914" w:type="dxa"/>
          </w:tcPr>
          <w:p w14:paraId="095B9611" w14:textId="1CC059E9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0 September</w:t>
            </w:r>
          </w:p>
        </w:tc>
        <w:tc>
          <w:tcPr>
            <w:tcW w:w="2268" w:type="dxa"/>
          </w:tcPr>
          <w:p w14:paraId="1998CE5D" w14:textId="1A45F42C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epal</w:t>
            </w:r>
          </w:p>
        </w:tc>
        <w:tc>
          <w:tcPr>
            <w:tcW w:w="2551" w:type="dxa"/>
          </w:tcPr>
          <w:p w14:paraId="16318481" w14:textId="08B4FC20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307E8570" w14:textId="77777777" w:rsidTr="00822F00">
        <w:trPr>
          <w:cantSplit/>
        </w:trPr>
        <w:tc>
          <w:tcPr>
            <w:tcW w:w="1914" w:type="dxa"/>
          </w:tcPr>
          <w:p w14:paraId="18ABA013" w14:textId="22391DAF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1 September</w:t>
            </w:r>
          </w:p>
        </w:tc>
        <w:tc>
          <w:tcPr>
            <w:tcW w:w="2268" w:type="dxa"/>
          </w:tcPr>
          <w:p w14:paraId="0B28C6D5" w14:textId="0434960C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rmenia</w:t>
            </w:r>
          </w:p>
        </w:tc>
        <w:tc>
          <w:tcPr>
            <w:tcW w:w="2551" w:type="dxa"/>
          </w:tcPr>
          <w:p w14:paraId="36608942" w14:textId="706D0B2B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3D9792EB" w14:textId="77777777" w:rsidTr="00822F00">
        <w:trPr>
          <w:cantSplit/>
        </w:trPr>
        <w:tc>
          <w:tcPr>
            <w:tcW w:w="1914" w:type="dxa"/>
          </w:tcPr>
          <w:p w14:paraId="60DCAFBE" w14:textId="22527565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1 September</w:t>
            </w:r>
          </w:p>
        </w:tc>
        <w:tc>
          <w:tcPr>
            <w:tcW w:w="2268" w:type="dxa"/>
          </w:tcPr>
          <w:p w14:paraId="0D4EEE5F" w14:textId="506E786F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lize</w:t>
            </w:r>
          </w:p>
        </w:tc>
        <w:tc>
          <w:tcPr>
            <w:tcW w:w="2551" w:type="dxa"/>
          </w:tcPr>
          <w:p w14:paraId="281B6251" w14:textId="390F24DF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3A213BD0" w14:textId="77777777" w:rsidTr="00822F00">
        <w:trPr>
          <w:cantSplit/>
        </w:trPr>
        <w:tc>
          <w:tcPr>
            <w:tcW w:w="1914" w:type="dxa"/>
          </w:tcPr>
          <w:p w14:paraId="51053DAF" w14:textId="15066418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1 September</w:t>
            </w:r>
          </w:p>
        </w:tc>
        <w:tc>
          <w:tcPr>
            <w:tcW w:w="2268" w:type="dxa"/>
          </w:tcPr>
          <w:p w14:paraId="511C3046" w14:textId="313AA178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alta</w:t>
            </w:r>
          </w:p>
        </w:tc>
        <w:tc>
          <w:tcPr>
            <w:tcW w:w="2551" w:type="dxa"/>
          </w:tcPr>
          <w:p w14:paraId="4174D521" w14:textId="31514DA3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5DBD6AE1" w14:textId="77777777" w:rsidTr="00822F00">
        <w:trPr>
          <w:cantSplit/>
        </w:trPr>
        <w:tc>
          <w:tcPr>
            <w:tcW w:w="1914" w:type="dxa"/>
          </w:tcPr>
          <w:p w14:paraId="009B7594" w14:textId="171C4647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3 September</w:t>
            </w:r>
          </w:p>
        </w:tc>
        <w:tc>
          <w:tcPr>
            <w:tcW w:w="2268" w:type="dxa"/>
          </w:tcPr>
          <w:p w14:paraId="66FA6A8E" w14:textId="32C0C006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audi Arabia</w:t>
            </w:r>
          </w:p>
        </w:tc>
        <w:tc>
          <w:tcPr>
            <w:tcW w:w="2551" w:type="dxa"/>
          </w:tcPr>
          <w:p w14:paraId="2FD6C7D8" w14:textId="279382CB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336D0933" w14:textId="77777777" w:rsidTr="00822F00">
        <w:trPr>
          <w:cantSplit/>
        </w:trPr>
        <w:tc>
          <w:tcPr>
            <w:tcW w:w="1914" w:type="dxa"/>
          </w:tcPr>
          <w:p w14:paraId="706F090C" w14:textId="610D6CB4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7 September</w:t>
            </w:r>
          </w:p>
        </w:tc>
        <w:tc>
          <w:tcPr>
            <w:tcW w:w="2268" w:type="dxa"/>
          </w:tcPr>
          <w:p w14:paraId="6EBB1575" w14:textId="5B100FC1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urkmenistan</w:t>
            </w:r>
          </w:p>
        </w:tc>
        <w:tc>
          <w:tcPr>
            <w:tcW w:w="2551" w:type="dxa"/>
          </w:tcPr>
          <w:p w14:paraId="1A330C56" w14:textId="12393B34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03D8B30E" w14:textId="77777777" w:rsidTr="00822F00">
        <w:trPr>
          <w:cantSplit/>
        </w:trPr>
        <w:tc>
          <w:tcPr>
            <w:tcW w:w="1914" w:type="dxa"/>
          </w:tcPr>
          <w:p w14:paraId="296DC17D" w14:textId="38A0F66F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October</w:t>
            </w:r>
          </w:p>
        </w:tc>
        <w:tc>
          <w:tcPr>
            <w:tcW w:w="2268" w:type="dxa"/>
          </w:tcPr>
          <w:p w14:paraId="72A49B2B" w14:textId="121AD12D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yprus</w:t>
            </w:r>
          </w:p>
        </w:tc>
        <w:tc>
          <w:tcPr>
            <w:tcW w:w="2551" w:type="dxa"/>
          </w:tcPr>
          <w:p w14:paraId="2FE1C894" w14:textId="29D75E73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26387C96" w14:textId="77777777" w:rsidTr="00822F00">
        <w:trPr>
          <w:cantSplit/>
        </w:trPr>
        <w:tc>
          <w:tcPr>
            <w:tcW w:w="1914" w:type="dxa"/>
          </w:tcPr>
          <w:p w14:paraId="6CA9BC36" w14:textId="464F36F9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October</w:t>
            </w:r>
          </w:p>
        </w:tc>
        <w:tc>
          <w:tcPr>
            <w:tcW w:w="2268" w:type="dxa"/>
          </w:tcPr>
          <w:p w14:paraId="46A66132" w14:textId="67FCB616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hina</w:t>
            </w:r>
          </w:p>
        </w:tc>
        <w:tc>
          <w:tcPr>
            <w:tcW w:w="2551" w:type="dxa"/>
          </w:tcPr>
          <w:p w14:paraId="77EBA57C" w14:textId="64E25CB5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74909E16" w14:textId="77777777" w:rsidTr="00822F00">
        <w:trPr>
          <w:cantSplit/>
        </w:trPr>
        <w:tc>
          <w:tcPr>
            <w:tcW w:w="1914" w:type="dxa"/>
          </w:tcPr>
          <w:p w14:paraId="2A09C2D4" w14:textId="5B0B691D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October</w:t>
            </w:r>
          </w:p>
        </w:tc>
        <w:tc>
          <w:tcPr>
            <w:tcW w:w="2268" w:type="dxa"/>
          </w:tcPr>
          <w:p w14:paraId="538415EE" w14:textId="5FCC63D0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igeria</w:t>
            </w:r>
          </w:p>
        </w:tc>
        <w:tc>
          <w:tcPr>
            <w:tcW w:w="2551" w:type="dxa"/>
          </w:tcPr>
          <w:p w14:paraId="0D4A4047" w14:textId="3F1DFA14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3594737F" w14:textId="77777777" w:rsidTr="00822F00">
        <w:trPr>
          <w:cantSplit/>
        </w:trPr>
        <w:tc>
          <w:tcPr>
            <w:tcW w:w="1914" w:type="dxa"/>
          </w:tcPr>
          <w:p w14:paraId="43D2695F" w14:textId="7C0FB118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 October</w:t>
            </w:r>
          </w:p>
        </w:tc>
        <w:tc>
          <w:tcPr>
            <w:tcW w:w="2268" w:type="dxa"/>
          </w:tcPr>
          <w:p w14:paraId="7A212E76" w14:textId="0109F223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uinea</w:t>
            </w:r>
          </w:p>
        </w:tc>
        <w:tc>
          <w:tcPr>
            <w:tcW w:w="2551" w:type="dxa"/>
          </w:tcPr>
          <w:p w14:paraId="6600539C" w14:textId="759AEB79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 xml:space="preserve">Independence Day </w:t>
            </w:r>
          </w:p>
        </w:tc>
      </w:tr>
      <w:tr w:rsidR="00822F00" w:rsidRPr="00852C96" w14:paraId="2465CEB4" w14:textId="77777777" w:rsidTr="00822F00">
        <w:trPr>
          <w:cantSplit/>
        </w:trPr>
        <w:tc>
          <w:tcPr>
            <w:tcW w:w="1914" w:type="dxa"/>
          </w:tcPr>
          <w:p w14:paraId="025D8836" w14:textId="53487B17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October</w:t>
            </w:r>
          </w:p>
        </w:tc>
        <w:tc>
          <w:tcPr>
            <w:tcW w:w="2268" w:type="dxa"/>
          </w:tcPr>
          <w:p w14:paraId="593F28D4" w14:textId="1EA70995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orea</w:t>
            </w:r>
          </w:p>
        </w:tc>
        <w:tc>
          <w:tcPr>
            <w:tcW w:w="2551" w:type="dxa"/>
          </w:tcPr>
          <w:p w14:paraId="670E231C" w14:textId="09276602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7E2830E4" w14:textId="77777777" w:rsidTr="00822F00">
        <w:trPr>
          <w:cantSplit/>
        </w:trPr>
        <w:tc>
          <w:tcPr>
            <w:tcW w:w="1914" w:type="dxa"/>
          </w:tcPr>
          <w:p w14:paraId="7CC4D694" w14:textId="47811C24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October</w:t>
            </w:r>
          </w:p>
        </w:tc>
        <w:tc>
          <w:tcPr>
            <w:tcW w:w="2268" w:type="dxa"/>
          </w:tcPr>
          <w:p w14:paraId="2668E214" w14:textId="3F215A82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ermany</w:t>
            </w:r>
          </w:p>
        </w:tc>
        <w:tc>
          <w:tcPr>
            <w:tcW w:w="2551" w:type="dxa"/>
          </w:tcPr>
          <w:p w14:paraId="20B5EBEA" w14:textId="7D9A075D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ay of Unity</w:t>
            </w:r>
          </w:p>
        </w:tc>
      </w:tr>
      <w:tr w:rsidR="00822F00" w:rsidRPr="00852C96" w14:paraId="748A86B7" w14:textId="77777777" w:rsidTr="00822F00">
        <w:trPr>
          <w:cantSplit/>
        </w:trPr>
        <w:tc>
          <w:tcPr>
            <w:tcW w:w="1914" w:type="dxa"/>
          </w:tcPr>
          <w:p w14:paraId="239D2BE0" w14:textId="19196855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2 October</w:t>
            </w:r>
          </w:p>
        </w:tc>
        <w:tc>
          <w:tcPr>
            <w:tcW w:w="2268" w:type="dxa"/>
          </w:tcPr>
          <w:p w14:paraId="5FA8F741" w14:textId="7EC44DEE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pain</w:t>
            </w:r>
          </w:p>
        </w:tc>
        <w:tc>
          <w:tcPr>
            <w:tcW w:w="2551" w:type="dxa"/>
          </w:tcPr>
          <w:p w14:paraId="7022725E" w14:textId="4BEEA77C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47ABEAF7" w14:textId="77777777" w:rsidTr="00822F00">
        <w:trPr>
          <w:cantSplit/>
        </w:trPr>
        <w:tc>
          <w:tcPr>
            <w:tcW w:w="1914" w:type="dxa"/>
          </w:tcPr>
          <w:p w14:paraId="48F945E5" w14:textId="1D9C1BFC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4 October</w:t>
            </w:r>
          </w:p>
        </w:tc>
        <w:tc>
          <w:tcPr>
            <w:tcW w:w="2268" w:type="dxa"/>
          </w:tcPr>
          <w:p w14:paraId="1DFB33F1" w14:textId="08EA6785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Zambia</w:t>
            </w:r>
          </w:p>
        </w:tc>
        <w:tc>
          <w:tcPr>
            <w:tcW w:w="2551" w:type="dxa"/>
          </w:tcPr>
          <w:p w14:paraId="49045E8C" w14:textId="23920C0C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3F0D2150" w14:textId="77777777" w:rsidTr="00822F00">
        <w:trPr>
          <w:cantSplit/>
        </w:trPr>
        <w:tc>
          <w:tcPr>
            <w:tcW w:w="1914" w:type="dxa"/>
          </w:tcPr>
          <w:p w14:paraId="5D895458" w14:textId="34E4DAB6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October</w:t>
            </w:r>
          </w:p>
        </w:tc>
        <w:tc>
          <w:tcPr>
            <w:tcW w:w="2268" w:type="dxa"/>
          </w:tcPr>
          <w:p w14:paraId="78759E5D" w14:textId="4AA7545B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azakhstan</w:t>
            </w:r>
          </w:p>
        </w:tc>
        <w:tc>
          <w:tcPr>
            <w:tcW w:w="2551" w:type="dxa"/>
          </w:tcPr>
          <w:p w14:paraId="5349534A" w14:textId="105BF18A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epublic Day</w:t>
            </w:r>
          </w:p>
        </w:tc>
      </w:tr>
      <w:tr w:rsidR="00822F00" w:rsidRPr="00852C96" w14:paraId="1F98D450" w14:textId="77777777" w:rsidTr="00822F00">
        <w:trPr>
          <w:cantSplit/>
        </w:trPr>
        <w:tc>
          <w:tcPr>
            <w:tcW w:w="1914" w:type="dxa"/>
          </w:tcPr>
          <w:p w14:paraId="5A9EAAE9" w14:textId="324E03BD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October</w:t>
            </w:r>
          </w:p>
        </w:tc>
        <w:tc>
          <w:tcPr>
            <w:tcW w:w="2268" w:type="dxa"/>
          </w:tcPr>
          <w:p w14:paraId="140F8510" w14:textId="75F243DF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ustria</w:t>
            </w:r>
          </w:p>
        </w:tc>
        <w:tc>
          <w:tcPr>
            <w:tcW w:w="2551" w:type="dxa"/>
          </w:tcPr>
          <w:p w14:paraId="3270772D" w14:textId="6A22B686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Holiday</w:t>
            </w:r>
          </w:p>
        </w:tc>
      </w:tr>
      <w:tr w:rsidR="00822F00" w:rsidRPr="00852C96" w14:paraId="4BDCC264" w14:textId="77777777" w:rsidTr="00822F00">
        <w:trPr>
          <w:cantSplit/>
        </w:trPr>
        <w:tc>
          <w:tcPr>
            <w:tcW w:w="1914" w:type="dxa"/>
          </w:tcPr>
          <w:p w14:paraId="4A7DA77F" w14:textId="50C11DE7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8 October</w:t>
            </w:r>
          </w:p>
        </w:tc>
        <w:tc>
          <w:tcPr>
            <w:tcW w:w="2268" w:type="dxa"/>
          </w:tcPr>
          <w:p w14:paraId="518F83E9" w14:textId="1BA4FDFD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zech Republic</w:t>
            </w:r>
          </w:p>
        </w:tc>
        <w:tc>
          <w:tcPr>
            <w:tcW w:w="2551" w:type="dxa"/>
          </w:tcPr>
          <w:p w14:paraId="09C45425" w14:textId="23B088EF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4B86A3F6" w14:textId="77777777" w:rsidTr="00822F00">
        <w:trPr>
          <w:cantSplit/>
        </w:trPr>
        <w:tc>
          <w:tcPr>
            <w:tcW w:w="1914" w:type="dxa"/>
          </w:tcPr>
          <w:p w14:paraId="0E7BD9B7" w14:textId="4682113D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9 October</w:t>
            </w:r>
          </w:p>
        </w:tc>
        <w:tc>
          <w:tcPr>
            <w:tcW w:w="2268" w:type="dxa"/>
          </w:tcPr>
          <w:p w14:paraId="405BFC00" w14:textId="06DC37E4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ürkiye</w:t>
            </w:r>
          </w:p>
        </w:tc>
        <w:tc>
          <w:tcPr>
            <w:tcW w:w="2551" w:type="dxa"/>
          </w:tcPr>
          <w:p w14:paraId="23DF6085" w14:textId="4958DA6D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epublic Day</w:t>
            </w:r>
          </w:p>
        </w:tc>
      </w:tr>
      <w:tr w:rsidR="00822F00" w:rsidRPr="00852C96" w14:paraId="2A727CFF" w14:textId="77777777" w:rsidTr="00822F00">
        <w:trPr>
          <w:cantSplit/>
        </w:trPr>
        <w:tc>
          <w:tcPr>
            <w:tcW w:w="1914" w:type="dxa"/>
          </w:tcPr>
          <w:p w14:paraId="5CBC92B0" w14:textId="70C07511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November</w:t>
            </w:r>
          </w:p>
        </w:tc>
        <w:tc>
          <w:tcPr>
            <w:tcW w:w="2268" w:type="dxa"/>
          </w:tcPr>
          <w:p w14:paraId="49545F46" w14:textId="2257F57A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lgeria</w:t>
            </w:r>
          </w:p>
        </w:tc>
        <w:tc>
          <w:tcPr>
            <w:tcW w:w="2551" w:type="dxa"/>
          </w:tcPr>
          <w:p w14:paraId="44D7EB81" w14:textId="23711D2B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niversary of the Revolution</w:t>
            </w:r>
          </w:p>
        </w:tc>
      </w:tr>
      <w:tr w:rsidR="00822F00" w:rsidRPr="00852C96" w14:paraId="7A68B751" w14:textId="77777777" w:rsidTr="00822F00">
        <w:trPr>
          <w:cantSplit/>
        </w:trPr>
        <w:tc>
          <w:tcPr>
            <w:tcW w:w="1914" w:type="dxa"/>
          </w:tcPr>
          <w:p w14:paraId="0941CF5E" w14:textId="4578B7EA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November</w:t>
            </w:r>
          </w:p>
        </w:tc>
        <w:tc>
          <w:tcPr>
            <w:tcW w:w="2268" w:type="dxa"/>
          </w:tcPr>
          <w:p w14:paraId="3CBD0C82" w14:textId="433455D0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ominica</w:t>
            </w:r>
          </w:p>
        </w:tc>
        <w:tc>
          <w:tcPr>
            <w:tcW w:w="2551" w:type="dxa"/>
          </w:tcPr>
          <w:p w14:paraId="3B95BC61" w14:textId="49CCE32E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314A0397" w14:textId="77777777" w:rsidTr="00822F00">
        <w:trPr>
          <w:cantSplit/>
        </w:trPr>
        <w:tc>
          <w:tcPr>
            <w:tcW w:w="1914" w:type="dxa"/>
          </w:tcPr>
          <w:p w14:paraId="53D8D49D" w14:textId="543434A6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November</w:t>
            </w:r>
          </w:p>
        </w:tc>
        <w:tc>
          <w:tcPr>
            <w:tcW w:w="2268" w:type="dxa"/>
          </w:tcPr>
          <w:p w14:paraId="40617A3B" w14:textId="71D4B572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nama</w:t>
            </w:r>
          </w:p>
        </w:tc>
        <w:tc>
          <w:tcPr>
            <w:tcW w:w="2551" w:type="dxa"/>
          </w:tcPr>
          <w:p w14:paraId="769AF230" w14:textId="0841BAE6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3E4F6897" w14:textId="77777777" w:rsidTr="00822F00">
        <w:trPr>
          <w:cantSplit/>
        </w:trPr>
        <w:tc>
          <w:tcPr>
            <w:tcW w:w="1914" w:type="dxa"/>
          </w:tcPr>
          <w:p w14:paraId="0C642E4B" w14:textId="5CABACFF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9 November</w:t>
            </w:r>
          </w:p>
        </w:tc>
        <w:tc>
          <w:tcPr>
            <w:tcW w:w="2268" w:type="dxa"/>
          </w:tcPr>
          <w:p w14:paraId="7A509962" w14:textId="41188941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mbodia</w:t>
            </w:r>
          </w:p>
        </w:tc>
        <w:tc>
          <w:tcPr>
            <w:tcW w:w="2551" w:type="dxa"/>
          </w:tcPr>
          <w:p w14:paraId="01192FE7" w14:textId="65565B8D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ce Day</w:t>
            </w:r>
          </w:p>
        </w:tc>
      </w:tr>
      <w:tr w:rsidR="00822F00" w:rsidRPr="00852C96" w14:paraId="067A7C11" w14:textId="77777777" w:rsidTr="00822F00">
        <w:trPr>
          <w:cantSplit/>
        </w:trPr>
        <w:tc>
          <w:tcPr>
            <w:tcW w:w="1914" w:type="dxa"/>
          </w:tcPr>
          <w:p w14:paraId="02EE4E18" w14:textId="3D03215D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1 November</w:t>
            </w:r>
          </w:p>
        </w:tc>
        <w:tc>
          <w:tcPr>
            <w:tcW w:w="2268" w:type="dxa"/>
          </w:tcPr>
          <w:p w14:paraId="0B36A44C" w14:textId="3C23D144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gola</w:t>
            </w:r>
          </w:p>
        </w:tc>
        <w:tc>
          <w:tcPr>
            <w:tcW w:w="2551" w:type="dxa"/>
          </w:tcPr>
          <w:p w14:paraId="4A49A638" w14:textId="451FE76F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600C3645" w14:textId="77777777" w:rsidTr="00822F00">
        <w:trPr>
          <w:cantSplit/>
        </w:trPr>
        <w:tc>
          <w:tcPr>
            <w:tcW w:w="1914" w:type="dxa"/>
          </w:tcPr>
          <w:p w14:paraId="5B0210BD" w14:textId="73FE5CF8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8 November</w:t>
            </w:r>
          </w:p>
        </w:tc>
        <w:tc>
          <w:tcPr>
            <w:tcW w:w="2268" w:type="dxa"/>
          </w:tcPr>
          <w:p w14:paraId="7948F680" w14:textId="00419986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atvia</w:t>
            </w:r>
          </w:p>
        </w:tc>
        <w:tc>
          <w:tcPr>
            <w:tcW w:w="2551" w:type="dxa"/>
          </w:tcPr>
          <w:p w14:paraId="7F259684" w14:textId="6FAB4DDE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52B1D325" w14:textId="77777777" w:rsidTr="00822F00">
        <w:trPr>
          <w:cantSplit/>
        </w:trPr>
        <w:tc>
          <w:tcPr>
            <w:tcW w:w="1914" w:type="dxa"/>
          </w:tcPr>
          <w:p w14:paraId="19ADA355" w14:textId="19D73397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8 November</w:t>
            </w:r>
          </w:p>
        </w:tc>
        <w:tc>
          <w:tcPr>
            <w:tcW w:w="2268" w:type="dxa"/>
          </w:tcPr>
          <w:p w14:paraId="355FB73E" w14:textId="6FE2E5F8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Oman</w:t>
            </w:r>
          </w:p>
        </w:tc>
        <w:tc>
          <w:tcPr>
            <w:tcW w:w="2551" w:type="dxa"/>
          </w:tcPr>
          <w:p w14:paraId="34058450" w14:textId="6E9D4B2F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335F68E6" w14:textId="77777777" w:rsidTr="00822F00">
        <w:trPr>
          <w:cantSplit/>
        </w:trPr>
        <w:tc>
          <w:tcPr>
            <w:tcW w:w="1914" w:type="dxa"/>
          </w:tcPr>
          <w:p w14:paraId="7D9A70E0" w14:textId="235A4017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9 November</w:t>
            </w:r>
          </w:p>
        </w:tc>
        <w:tc>
          <w:tcPr>
            <w:tcW w:w="2268" w:type="dxa"/>
          </w:tcPr>
          <w:p w14:paraId="28E93092" w14:textId="58596920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naco</w:t>
            </w:r>
          </w:p>
        </w:tc>
        <w:tc>
          <w:tcPr>
            <w:tcW w:w="2551" w:type="dxa"/>
          </w:tcPr>
          <w:p w14:paraId="14F919CC" w14:textId="7922E85B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2BF5BDCE" w14:textId="77777777" w:rsidTr="00822F00">
        <w:trPr>
          <w:cantSplit/>
        </w:trPr>
        <w:tc>
          <w:tcPr>
            <w:tcW w:w="1914" w:type="dxa"/>
          </w:tcPr>
          <w:p w14:paraId="0E604CA4" w14:textId="4B38F54D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2 November</w:t>
            </w:r>
          </w:p>
        </w:tc>
        <w:tc>
          <w:tcPr>
            <w:tcW w:w="2268" w:type="dxa"/>
          </w:tcPr>
          <w:p w14:paraId="1F68E527" w14:textId="632769C1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ebanon</w:t>
            </w:r>
          </w:p>
        </w:tc>
        <w:tc>
          <w:tcPr>
            <w:tcW w:w="2551" w:type="dxa"/>
          </w:tcPr>
          <w:p w14:paraId="162BDE24" w14:textId="7A1108B2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6149DFD2" w14:textId="77777777" w:rsidTr="00822F00">
        <w:trPr>
          <w:cantSplit/>
        </w:trPr>
        <w:tc>
          <w:tcPr>
            <w:tcW w:w="1914" w:type="dxa"/>
          </w:tcPr>
          <w:p w14:paraId="0A1798F1" w14:textId="7A8790F8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8 November</w:t>
            </w:r>
          </w:p>
        </w:tc>
        <w:tc>
          <w:tcPr>
            <w:tcW w:w="2268" w:type="dxa"/>
          </w:tcPr>
          <w:p w14:paraId="46530967" w14:textId="3DD1611F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lbania</w:t>
            </w:r>
          </w:p>
        </w:tc>
        <w:tc>
          <w:tcPr>
            <w:tcW w:w="2551" w:type="dxa"/>
          </w:tcPr>
          <w:p w14:paraId="7A9C8291" w14:textId="2487B2D0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330763C8" w14:textId="77777777" w:rsidTr="00822F00">
        <w:trPr>
          <w:cantSplit/>
        </w:trPr>
        <w:tc>
          <w:tcPr>
            <w:tcW w:w="1914" w:type="dxa"/>
          </w:tcPr>
          <w:p w14:paraId="33E7FB1C" w14:textId="04E39328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December</w:t>
            </w:r>
          </w:p>
        </w:tc>
        <w:tc>
          <w:tcPr>
            <w:tcW w:w="2268" w:type="dxa"/>
          </w:tcPr>
          <w:p w14:paraId="65992355" w14:textId="299124D9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omania</w:t>
            </w:r>
          </w:p>
        </w:tc>
        <w:tc>
          <w:tcPr>
            <w:tcW w:w="2551" w:type="dxa"/>
          </w:tcPr>
          <w:p w14:paraId="3EED5CA1" w14:textId="403F5EF7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6650F0CD" w14:textId="77777777" w:rsidTr="00822F00">
        <w:trPr>
          <w:cantSplit/>
        </w:trPr>
        <w:tc>
          <w:tcPr>
            <w:tcW w:w="1914" w:type="dxa"/>
          </w:tcPr>
          <w:p w14:paraId="36AE0ABB" w14:textId="5A2B042B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 December</w:t>
            </w:r>
          </w:p>
        </w:tc>
        <w:tc>
          <w:tcPr>
            <w:tcW w:w="2268" w:type="dxa"/>
          </w:tcPr>
          <w:p w14:paraId="4DDE7E07" w14:textId="3F4BC8AD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nited Arab Emirates</w:t>
            </w:r>
          </w:p>
        </w:tc>
        <w:tc>
          <w:tcPr>
            <w:tcW w:w="2551" w:type="dxa"/>
          </w:tcPr>
          <w:p w14:paraId="6B95A111" w14:textId="595E73A1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48FA12BD" w14:textId="77777777" w:rsidTr="00822F00">
        <w:trPr>
          <w:cantSplit/>
        </w:trPr>
        <w:tc>
          <w:tcPr>
            <w:tcW w:w="1914" w:type="dxa"/>
          </w:tcPr>
          <w:p w14:paraId="3D1B5D10" w14:textId="1786DF14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5 December</w:t>
            </w:r>
          </w:p>
        </w:tc>
        <w:tc>
          <w:tcPr>
            <w:tcW w:w="2268" w:type="dxa"/>
          </w:tcPr>
          <w:p w14:paraId="5DCDFDDC" w14:textId="2C28B1D9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hailand</w:t>
            </w:r>
          </w:p>
        </w:tc>
        <w:tc>
          <w:tcPr>
            <w:tcW w:w="2551" w:type="dxa"/>
          </w:tcPr>
          <w:p w14:paraId="4290D2F7" w14:textId="303B926C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ing’s Birthday</w:t>
            </w:r>
          </w:p>
        </w:tc>
      </w:tr>
      <w:tr w:rsidR="00822F00" w:rsidRPr="00852C96" w14:paraId="373E523E" w14:textId="77777777" w:rsidTr="00822F00">
        <w:trPr>
          <w:cantSplit/>
        </w:trPr>
        <w:tc>
          <w:tcPr>
            <w:tcW w:w="1914" w:type="dxa"/>
          </w:tcPr>
          <w:p w14:paraId="13107A77" w14:textId="786D02BC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6 December</w:t>
            </w:r>
          </w:p>
        </w:tc>
        <w:tc>
          <w:tcPr>
            <w:tcW w:w="2268" w:type="dxa"/>
          </w:tcPr>
          <w:p w14:paraId="7A36E6EB" w14:textId="090EEDC5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inland</w:t>
            </w:r>
          </w:p>
        </w:tc>
        <w:tc>
          <w:tcPr>
            <w:tcW w:w="2551" w:type="dxa"/>
          </w:tcPr>
          <w:p w14:paraId="2745AE59" w14:textId="1CC461A1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515FC523" w14:textId="77777777" w:rsidTr="00822F00">
        <w:trPr>
          <w:cantSplit/>
        </w:trPr>
        <w:tc>
          <w:tcPr>
            <w:tcW w:w="1914" w:type="dxa"/>
          </w:tcPr>
          <w:p w14:paraId="6DC48456" w14:textId="34E226C5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1 December</w:t>
            </w:r>
          </w:p>
        </w:tc>
        <w:tc>
          <w:tcPr>
            <w:tcW w:w="2268" w:type="dxa"/>
          </w:tcPr>
          <w:p w14:paraId="2715C085" w14:textId="62F61FC4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rkina Faso</w:t>
            </w:r>
          </w:p>
        </w:tc>
        <w:tc>
          <w:tcPr>
            <w:tcW w:w="2551" w:type="dxa"/>
          </w:tcPr>
          <w:p w14:paraId="088780AB" w14:textId="172D97FE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822F00" w:rsidRPr="00852C96" w14:paraId="4FC761CC" w14:textId="77777777" w:rsidTr="00822F00">
        <w:trPr>
          <w:cantSplit/>
        </w:trPr>
        <w:tc>
          <w:tcPr>
            <w:tcW w:w="1914" w:type="dxa"/>
          </w:tcPr>
          <w:p w14:paraId="36103F65" w14:textId="4B2CB36E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2 December</w:t>
            </w:r>
          </w:p>
        </w:tc>
        <w:tc>
          <w:tcPr>
            <w:tcW w:w="2268" w:type="dxa"/>
          </w:tcPr>
          <w:p w14:paraId="285CC4B5" w14:textId="0CEC59BB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enya</w:t>
            </w:r>
          </w:p>
        </w:tc>
        <w:tc>
          <w:tcPr>
            <w:tcW w:w="2551" w:type="dxa"/>
          </w:tcPr>
          <w:p w14:paraId="09F32461" w14:textId="623B1B72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6BAE07A0" w14:textId="77777777" w:rsidTr="00822F00">
        <w:trPr>
          <w:cantSplit/>
        </w:trPr>
        <w:tc>
          <w:tcPr>
            <w:tcW w:w="1914" w:type="dxa"/>
          </w:tcPr>
          <w:p w14:paraId="7526A53A" w14:textId="1098CD51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8 December</w:t>
            </w:r>
          </w:p>
        </w:tc>
        <w:tc>
          <w:tcPr>
            <w:tcW w:w="2268" w:type="dxa"/>
          </w:tcPr>
          <w:p w14:paraId="669DA917" w14:textId="51095B4A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Qatar</w:t>
            </w:r>
          </w:p>
        </w:tc>
        <w:tc>
          <w:tcPr>
            <w:tcW w:w="2551" w:type="dxa"/>
          </w:tcPr>
          <w:p w14:paraId="496CBD7C" w14:textId="6F000EEE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822F00" w:rsidRPr="00852C96" w14:paraId="4B7A48A9" w14:textId="77777777" w:rsidTr="00822F00">
        <w:trPr>
          <w:cantSplit/>
        </w:trPr>
        <w:tc>
          <w:tcPr>
            <w:tcW w:w="1914" w:type="dxa"/>
          </w:tcPr>
          <w:p w14:paraId="1AE1FED8" w14:textId="7049B3A0" w:rsidR="00822F00" w:rsidRPr="00852C96" w:rsidRDefault="00822F0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4 December</w:t>
            </w:r>
          </w:p>
        </w:tc>
        <w:tc>
          <w:tcPr>
            <w:tcW w:w="2268" w:type="dxa"/>
          </w:tcPr>
          <w:p w14:paraId="6AFA5FBC" w14:textId="567CE202" w:rsidR="00822F00" w:rsidRPr="00BB203C" w:rsidRDefault="00822F0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ibya</w:t>
            </w:r>
          </w:p>
        </w:tc>
        <w:tc>
          <w:tcPr>
            <w:tcW w:w="2551" w:type="dxa"/>
          </w:tcPr>
          <w:p w14:paraId="2237A323" w14:textId="0FF73B53" w:rsidR="00822F00" w:rsidRPr="00852C96" w:rsidRDefault="00822F0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Independence Day</w:t>
            </w:r>
          </w:p>
        </w:tc>
      </w:tr>
      <w:bookmarkEnd w:id="151"/>
    </w:tbl>
    <w:p w14:paraId="29A86982" w14:textId="0346FAD7" w:rsidR="00201945" w:rsidRPr="006338D1" w:rsidRDefault="00201945" w:rsidP="000152CF"/>
    <w:sectPr w:rsidR="00201945" w:rsidRPr="006338D1" w:rsidSect="00255870">
      <w:footerReference w:type="default" r:id="rId7"/>
      <w:pgSz w:w="8391" w:h="11906"/>
      <w:pgMar w:top="397" w:right="737" w:bottom="1134" w:left="737" w:header="851" w:footer="510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06F3C8" w14:textId="77777777" w:rsidR="00FD6569" w:rsidRPr="00301595" w:rsidRDefault="00FD6569">
      <w:pPr>
        <w:rPr>
          <w:sz w:val="23"/>
          <w:szCs w:val="23"/>
        </w:rPr>
      </w:pPr>
      <w:r w:rsidRPr="00301595">
        <w:rPr>
          <w:sz w:val="23"/>
          <w:szCs w:val="23"/>
        </w:rPr>
        <w:separator/>
      </w:r>
    </w:p>
  </w:endnote>
  <w:endnote w:type="continuationSeparator" w:id="0">
    <w:p w14:paraId="71BE62E8" w14:textId="77777777" w:rsidR="00FD6569" w:rsidRPr="00301595" w:rsidRDefault="00FD6569">
      <w:pPr>
        <w:rPr>
          <w:sz w:val="23"/>
          <w:szCs w:val="23"/>
        </w:rPr>
      </w:pPr>
      <w:r w:rsidRPr="00301595">
        <w:rPr>
          <w:sz w:val="23"/>
          <w:szCs w:val="23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D4ADAA" w14:textId="077715FB" w:rsidR="00EE70A6" w:rsidRDefault="00EE70A6" w:rsidP="006A40A3">
    <w:pPr>
      <w:pStyle w:val="Footer"/>
      <w:tabs>
        <w:tab w:val="left" w:pos="2785"/>
        <w:tab w:val="right" w:pos="6945"/>
      </w:tabs>
      <w:jc w:val="right"/>
      <w:rPr>
        <w:noProof/>
        <w:sz w:val="15"/>
        <w:szCs w:val="15"/>
      </w:rPr>
    </w:pPr>
    <w:r w:rsidRPr="00DD02C4">
      <w:rPr>
        <w:sz w:val="15"/>
        <w:szCs w:val="15"/>
      </w:rPr>
      <w:tab/>
    </w:r>
    <w:r w:rsidRPr="00DD02C4">
      <w:rPr>
        <w:sz w:val="15"/>
        <w:szCs w:val="15"/>
      </w:rPr>
      <w:tab/>
    </w:r>
    <w:r w:rsidRPr="00DD02C4">
      <w:rPr>
        <w:sz w:val="15"/>
        <w:szCs w:val="15"/>
      </w:rPr>
      <w:tab/>
    </w:r>
    <w:r w:rsidRPr="00C72375">
      <w:rPr>
        <w:sz w:val="15"/>
        <w:szCs w:val="15"/>
      </w:rPr>
      <w:fldChar w:fldCharType="begin"/>
    </w:r>
    <w:r w:rsidRPr="00C72375">
      <w:rPr>
        <w:sz w:val="15"/>
        <w:szCs w:val="15"/>
      </w:rPr>
      <w:instrText xml:space="preserve"> PAGE   \* MERGEFORMAT </w:instrText>
    </w:r>
    <w:r w:rsidRPr="00C72375">
      <w:rPr>
        <w:sz w:val="15"/>
        <w:szCs w:val="15"/>
      </w:rPr>
      <w:fldChar w:fldCharType="separate"/>
    </w:r>
    <w:r w:rsidR="00B05018">
      <w:rPr>
        <w:noProof/>
        <w:sz w:val="15"/>
        <w:szCs w:val="15"/>
      </w:rPr>
      <w:t>4</w:t>
    </w:r>
    <w:r w:rsidRPr="00C72375">
      <w:rPr>
        <w:noProof/>
        <w:sz w:val="15"/>
        <w:szCs w:val="15"/>
      </w:rPr>
      <w:fldChar w:fldCharType="end"/>
    </w:r>
  </w:p>
  <w:p w14:paraId="3E1705EF" w14:textId="62C8DB61" w:rsidR="00EE70A6" w:rsidRPr="00EE70A6" w:rsidRDefault="00822F00" w:rsidP="006A40A3">
    <w:pPr>
      <w:pStyle w:val="Footer"/>
      <w:tabs>
        <w:tab w:val="left" w:pos="2785"/>
        <w:tab w:val="right" w:pos="6945"/>
      </w:tabs>
      <w:jc w:val="center"/>
      <w:rPr>
        <w:sz w:val="17"/>
        <w:szCs w:val="17"/>
      </w:rPr>
    </w:pPr>
    <w:r>
      <w:rPr>
        <w:sz w:val="17"/>
        <w:szCs w:val="17"/>
      </w:rPr>
      <w:t>5 November 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3807C9" w14:textId="77777777" w:rsidR="00FD6569" w:rsidRPr="00301595" w:rsidRDefault="00FD6569">
      <w:pPr>
        <w:rPr>
          <w:sz w:val="23"/>
          <w:szCs w:val="23"/>
        </w:rPr>
      </w:pPr>
      <w:r>
        <w:separator/>
      </w:r>
    </w:p>
  </w:footnote>
  <w:footnote w:type="continuationSeparator" w:id="0">
    <w:p w14:paraId="4BEA7346" w14:textId="77777777" w:rsidR="00FD6569" w:rsidRPr="00301595" w:rsidRDefault="00FD6569">
      <w:pPr>
        <w:rPr>
          <w:sz w:val="23"/>
          <w:szCs w:val="23"/>
        </w:rPr>
      </w:pPr>
      <w:r w:rsidRPr="00301595">
        <w:rPr>
          <w:sz w:val="23"/>
          <w:szCs w:val="23"/>
        </w:rPr>
        <w:continuationSeparator/>
      </w:r>
    </w:p>
  </w:footnote>
  <w:footnote w:id="1">
    <w:p w14:paraId="6FC1F9F5" w14:textId="77777777" w:rsidR="00B81BDC" w:rsidRPr="00301595" w:rsidRDefault="00B81BDC" w:rsidP="00B81BDC">
      <w:pPr>
        <w:pStyle w:val="FootnoteText"/>
        <w:ind w:right="4308"/>
        <w:rPr>
          <w:i/>
          <w:sz w:val="12"/>
          <w:szCs w:val="12"/>
        </w:rPr>
      </w:pPr>
      <w:r w:rsidRPr="00301595">
        <w:rPr>
          <w:rStyle w:val="FootnoteReference"/>
          <w:sz w:val="19"/>
          <w:szCs w:val="19"/>
        </w:rPr>
        <w:t>*</w:t>
      </w:r>
      <w:r w:rsidRPr="00301595">
        <w:rPr>
          <w:sz w:val="19"/>
          <w:szCs w:val="19"/>
        </w:rPr>
        <w:t xml:space="preserve"> </w:t>
      </w:r>
      <w:r w:rsidRPr="00301595">
        <w:rPr>
          <w:i/>
          <w:sz w:val="12"/>
          <w:szCs w:val="12"/>
        </w:rPr>
        <w:t xml:space="preserve">Names of resident Heads of Diplomatic Missions  </w:t>
      </w:r>
    </w:p>
    <w:p w14:paraId="7F9F2C34" w14:textId="77777777" w:rsidR="00B81BDC" w:rsidRPr="00301595" w:rsidRDefault="00B81BDC" w:rsidP="00B81BDC">
      <w:pPr>
        <w:pStyle w:val="FootnoteText"/>
        <w:ind w:right="4308"/>
        <w:rPr>
          <w:i/>
          <w:sz w:val="15"/>
          <w:szCs w:val="15"/>
        </w:rPr>
      </w:pPr>
      <w:r w:rsidRPr="00301595">
        <w:rPr>
          <w:i/>
          <w:sz w:val="12"/>
          <w:szCs w:val="12"/>
        </w:rPr>
        <w:t xml:space="preserve">   are printed in italics</w:t>
      </w:r>
    </w:p>
  </w:footnote>
  <w:footnote w:id="2">
    <w:p w14:paraId="186FBF01" w14:textId="77777777" w:rsidR="00523181" w:rsidRPr="00301595" w:rsidRDefault="00523181" w:rsidP="00523181">
      <w:pPr>
        <w:pStyle w:val="FootnoteText"/>
        <w:ind w:right="4875"/>
        <w:rPr>
          <w:i/>
          <w:sz w:val="12"/>
          <w:szCs w:val="12"/>
        </w:rPr>
      </w:pPr>
      <w:r w:rsidRPr="00301595">
        <w:rPr>
          <w:rStyle w:val="FootnoteReference"/>
          <w:sz w:val="19"/>
          <w:szCs w:val="19"/>
        </w:rPr>
        <w:t>*</w:t>
      </w:r>
      <w:r w:rsidRPr="00301595">
        <w:rPr>
          <w:sz w:val="19"/>
          <w:szCs w:val="19"/>
        </w:rPr>
        <w:t xml:space="preserve"> </w:t>
      </w:r>
      <w:r w:rsidRPr="00301595">
        <w:rPr>
          <w:i/>
          <w:sz w:val="12"/>
          <w:szCs w:val="12"/>
        </w:rPr>
        <w:t xml:space="preserve">Names of resident Chargés d’ Affaires </w:t>
      </w:r>
    </w:p>
    <w:p w14:paraId="11FF4370" w14:textId="77777777" w:rsidR="00523181" w:rsidRPr="00301595" w:rsidRDefault="00523181" w:rsidP="00523181">
      <w:pPr>
        <w:pStyle w:val="FootnoteText"/>
        <w:ind w:right="4875"/>
        <w:rPr>
          <w:sz w:val="19"/>
          <w:szCs w:val="19"/>
        </w:rPr>
      </w:pPr>
      <w:r w:rsidRPr="00301595">
        <w:rPr>
          <w:i/>
          <w:sz w:val="12"/>
          <w:szCs w:val="12"/>
        </w:rPr>
        <w:t xml:space="preserve">    ad interim are printed in italics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NjAxsTQ2NrcAAiUdpeDU4uLM/DyQAqNaANXp2DAsAAAA"/>
  </w:docVars>
  <w:rsids>
    <w:rsidRoot w:val="00BB19AC"/>
    <w:rsid w:val="0000000F"/>
    <w:rsid w:val="000000E3"/>
    <w:rsid w:val="000001D7"/>
    <w:rsid w:val="00000696"/>
    <w:rsid w:val="000006E7"/>
    <w:rsid w:val="00000720"/>
    <w:rsid w:val="00000C5F"/>
    <w:rsid w:val="00000C60"/>
    <w:rsid w:val="00000FA0"/>
    <w:rsid w:val="00001575"/>
    <w:rsid w:val="00001598"/>
    <w:rsid w:val="00001622"/>
    <w:rsid w:val="000016E2"/>
    <w:rsid w:val="0000170E"/>
    <w:rsid w:val="00001760"/>
    <w:rsid w:val="00001869"/>
    <w:rsid w:val="00001AF1"/>
    <w:rsid w:val="00001F4A"/>
    <w:rsid w:val="0000227E"/>
    <w:rsid w:val="000026C8"/>
    <w:rsid w:val="0000280E"/>
    <w:rsid w:val="00002BA2"/>
    <w:rsid w:val="00002BB5"/>
    <w:rsid w:val="00002CD3"/>
    <w:rsid w:val="000032B0"/>
    <w:rsid w:val="0000363B"/>
    <w:rsid w:val="00003ECA"/>
    <w:rsid w:val="000045BD"/>
    <w:rsid w:val="000046D3"/>
    <w:rsid w:val="000047FB"/>
    <w:rsid w:val="0000481B"/>
    <w:rsid w:val="000048F1"/>
    <w:rsid w:val="00004CCA"/>
    <w:rsid w:val="00004D93"/>
    <w:rsid w:val="00004E6C"/>
    <w:rsid w:val="000050EA"/>
    <w:rsid w:val="00005152"/>
    <w:rsid w:val="00005525"/>
    <w:rsid w:val="00005CBE"/>
    <w:rsid w:val="00006283"/>
    <w:rsid w:val="000063F2"/>
    <w:rsid w:val="0000642B"/>
    <w:rsid w:val="000065C4"/>
    <w:rsid w:val="000065D2"/>
    <w:rsid w:val="00006853"/>
    <w:rsid w:val="0000686F"/>
    <w:rsid w:val="00006959"/>
    <w:rsid w:val="00006CAC"/>
    <w:rsid w:val="00006EA4"/>
    <w:rsid w:val="000072BD"/>
    <w:rsid w:val="00007BFF"/>
    <w:rsid w:val="00007C76"/>
    <w:rsid w:val="00007E58"/>
    <w:rsid w:val="00007EFC"/>
    <w:rsid w:val="00010082"/>
    <w:rsid w:val="000101A2"/>
    <w:rsid w:val="00010628"/>
    <w:rsid w:val="000106E3"/>
    <w:rsid w:val="000108B3"/>
    <w:rsid w:val="00010C88"/>
    <w:rsid w:val="000117E8"/>
    <w:rsid w:val="000117F0"/>
    <w:rsid w:val="00011A47"/>
    <w:rsid w:val="00011C39"/>
    <w:rsid w:val="00011E38"/>
    <w:rsid w:val="00011FBB"/>
    <w:rsid w:val="00012008"/>
    <w:rsid w:val="00012088"/>
    <w:rsid w:val="0001226F"/>
    <w:rsid w:val="0001287B"/>
    <w:rsid w:val="00012DF9"/>
    <w:rsid w:val="00012F6F"/>
    <w:rsid w:val="000130AB"/>
    <w:rsid w:val="00013116"/>
    <w:rsid w:val="000131E8"/>
    <w:rsid w:val="00013758"/>
    <w:rsid w:val="00013AAF"/>
    <w:rsid w:val="00013B6F"/>
    <w:rsid w:val="00013C15"/>
    <w:rsid w:val="00013E51"/>
    <w:rsid w:val="00014098"/>
    <w:rsid w:val="0001425E"/>
    <w:rsid w:val="0001432E"/>
    <w:rsid w:val="0001442D"/>
    <w:rsid w:val="000144FF"/>
    <w:rsid w:val="00014566"/>
    <w:rsid w:val="000145FD"/>
    <w:rsid w:val="00014D00"/>
    <w:rsid w:val="00014E49"/>
    <w:rsid w:val="00014EBD"/>
    <w:rsid w:val="00015135"/>
    <w:rsid w:val="000151F6"/>
    <w:rsid w:val="000152CF"/>
    <w:rsid w:val="000154BE"/>
    <w:rsid w:val="00015AAF"/>
    <w:rsid w:val="00016010"/>
    <w:rsid w:val="00016361"/>
    <w:rsid w:val="000167B6"/>
    <w:rsid w:val="00016888"/>
    <w:rsid w:val="0001695D"/>
    <w:rsid w:val="00016F79"/>
    <w:rsid w:val="00016FC3"/>
    <w:rsid w:val="0001724E"/>
    <w:rsid w:val="00017328"/>
    <w:rsid w:val="000178FA"/>
    <w:rsid w:val="0002017D"/>
    <w:rsid w:val="00020953"/>
    <w:rsid w:val="00020A2D"/>
    <w:rsid w:val="00020D3D"/>
    <w:rsid w:val="00020D7D"/>
    <w:rsid w:val="00021201"/>
    <w:rsid w:val="0002123B"/>
    <w:rsid w:val="000214F4"/>
    <w:rsid w:val="0002185F"/>
    <w:rsid w:val="000218DD"/>
    <w:rsid w:val="000219A0"/>
    <w:rsid w:val="00021A09"/>
    <w:rsid w:val="00021C76"/>
    <w:rsid w:val="00022703"/>
    <w:rsid w:val="00022922"/>
    <w:rsid w:val="000229B9"/>
    <w:rsid w:val="000230E9"/>
    <w:rsid w:val="000231BB"/>
    <w:rsid w:val="000236E1"/>
    <w:rsid w:val="00023AC9"/>
    <w:rsid w:val="00023BCA"/>
    <w:rsid w:val="00023CC4"/>
    <w:rsid w:val="00024119"/>
    <w:rsid w:val="0002424E"/>
    <w:rsid w:val="00024302"/>
    <w:rsid w:val="00024437"/>
    <w:rsid w:val="00024676"/>
    <w:rsid w:val="00024CC6"/>
    <w:rsid w:val="000251FF"/>
    <w:rsid w:val="00025255"/>
    <w:rsid w:val="000252DE"/>
    <w:rsid w:val="0002569D"/>
    <w:rsid w:val="000257C3"/>
    <w:rsid w:val="0002622E"/>
    <w:rsid w:val="000269F4"/>
    <w:rsid w:val="00026A3A"/>
    <w:rsid w:val="00026CD0"/>
    <w:rsid w:val="00026CE6"/>
    <w:rsid w:val="00026DE3"/>
    <w:rsid w:val="0002711B"/>
    <w:rsid w:val="000274A0"/>
    <w:rsid w:val="00027C88"/>
    <w:rsid w:val="00027ED4"/>
    <w:rsid w:val="00030111"/>
    <w:rsid w:val="000305FB"/>
    <w:rsid w:val="00030736"/>
    <w:rsid w:val="00030D1B"/>
    <w:rsid w:val="00030E66"/>
    <w:rsid w:val="00030E75"/>
    <w:rsid w:val="00030F7B"/>
    <w:rsid w:val="00031176"/>
    <w:rsid w:val="0003149C"/>
    <w:rsid w:val="000317B4"/>
    <w:rsid w:val="00031866"/>
    <w:rsid w:val="000319FB"/>
    <w:rsid w:val="00031A8F"/>
    <w:rsid w:val="00031C98"/>
    <w:rsid w:val="00031CAC"/>
    <w:rsid w:val="00031DD0"/>
    <w:rsid w:val="00031F91"/>
    <w:rsid w:val="00031FAE"/>
    <w:rsid w:val="00032325"/>
    <w:rsid w:val="00032AED"/>
    <w:rsid w:val="00032C3B"/>
    <w:rsid w:val="00032F95"/>
    <w:rsid w:val="00033216"/>
    <w:rsid w:val="00033B64"/>
    <w:rsid w:val="00033B8E"/>
    <w:rsid w:val="00033C93"/>
    <w:rsid w:val="00033D8C"/>
    <w:rsid w:val="000341A5"/>
    <w:rsid w:val="0003430D"/>
    <w:rsid w:val="000343A5"/>
    <w:rsid w:val="000344DF"/>
    <w:rsid w:val="000349D4"/>
    <w:rsid w:val="00034ABE"/>
    <w:rsid w:val="00034E26"/>
    <w:rsid w:val="0003550D"/>
    <w:rsid w:val="00035B6E"/>
    <w:rsid w:val="00035CE2"/>
    <w:rsid w:val="00035F39"/>
    <w:rsid w:val="000360B6"/>
    <w:rsid w:val="0003615E"/>
    <w:rsid w:val="00036197"/>
    <w:rsid w:val="000362CE"/>
    <w:rsid w:val="000362E4"/>
    <w:rsid w:val="00036839"/>
    <w:rsid w:val="00036AFE"/>
    <w:rsid w:val="00036FF4"/>
    <w:rsid w:val="00036FFA"/>
    <w:rsid w:val="000373B8"/>
    <w:rsid w:val="00037464"/>
    <w:rsid w:val="00037544"/>
    <w:rsid w:val="000375C6"/>
    <w:rsid w:val="0003778D"/>
    <w:rsid w:val="00037902"/>
    <w:rsid w:val="0003792C"/>
    <w:rsid w:val="00037B67"/>
    <w:rsid w:val="00040323"/>
    <w:rsid w:val="00040645"/>
    <w:rsid w:val="00040663"/>
    <w:rsid w:val="00040796"/>
    <w:rsid w:val="00040B98"/>
    <w:rsid w:val="00041259"/>
    <w:rsid w:val="000415E1"/>
    <w:rsid w:val="00041ECC"/>
    <w:rsid w:val="000420DD"/>
    <w:rsid w:val="000420F6"/>
    <w:rsid w:val="00042869"/>
    <w:rsid w:val="000428E7"/>
    <w:rsid w:val="00042983"/>
    <w:rsid w:val="00042F17"/>
    <w:rsid w:val="00043134"/>
    <w:rsid w:val="000435D3"/>
    <w:rsid w:val="00043BD3"/>
    <w:rsid w:val="00043CE7"/>
    <w:rsid w:val="00043E6C"/>
    <w:rsid w:val="00043EDE"/>
    <w:rsid w:val="00043F9F"/>
    <w:rsid w:val="000447C9"/>
    <w:rsid w:val="00044A86"/>
    <w:rsid w:val="00045813"/>
    <w:rsid w:val="000458F3"/>
    <w:rsid w:val="00045EF6"/>
    <w:rsid w:val="00045FBC"/>
    <w:rsid w:val="0004617E"/>
    <w:rsid w:val="00046708"/>
    <w:rsid w:val="00046E99"/>
    <w:rsid w:val="00047031"/>
    <w:rsid w:val="00047526"/>
    <w:rsid w:val="00047D66"/>
    <w:rsid w:val="00047EF6"/>
    <w:rsid w:val="0005063B"/>
    <w:rsid w:val="0005088E"/>
    <w:rsid w:val="00050EF8"/>
    <w:rsid w:val="0005118F"/>
    <w:rsid w:val="000512FE"/>
    <w:rsid w:val="0005133D"/>
    <w:rsid w:val="00051C54"/>
    <w:rsid w:val="0005212F"/>
    <w:rsid w:val="0005262A"/>
    <w:rsid w:val="0005273B"/>
    <w:rsid w:val="00052C63"/>
    <w:rsid w:val="00052CC6"/>
    <w:rsid w:val="0005342D"/>
    <w:rsid w:val="000538F7"/>
    <w:rsid w:val="000539D7"/>
    <w:rsid w:val="00053D88"/>
    <w:rsid w:val="00054ACC"/>
    <w:rsid w:val="00054C62"/>
    <w:rsid w:val="00055305"/>
    <w:rsid w:val="000553E1"/>
    <w:rsid w:val="00055450"/>
    <w:rsid w:val="0005548F"/>
    <w:rsid w:val="000558EC"/>
    <w:rsid w:val="00055A0E"/>
    <w:rsid w:val="00055D46"/>
    <w:rsid w:val="00055DB3"/>
    <w:rsid w:val="00055E1F"/>
    <w:rsid w:val="00055EB8"/>
    <w:rsid w:val="00055F94"/>
    <w:rsid w:val="00056162"/>
    <w:rsid w:val="0005644F"/>
    <w:rsid w:val="0005673B"/>
    <w:rsid w:val="0005777D"/>
    <w:rsid w:val="000579A4"/>
    <w:rsid w:val="00057BBE"/>
    <w:rsid w:val="0006019E"/>
    <w:rsid w:val="0006043F"/>
    <w:rsid w:val="00060622"/>
    <w:rsid w:val="00060695"/>
    <w:rsid w:val="000609F1"/>
    <w:rsid w:val="00060BCE"/>
    <w:rsid w:val="00060D4D"/>
    <w:rsid w:val="0006124E"/>
    <w:rsid w:val="00061344"/>
    <w:rsid w:val="00061853"/>
    <w:rsid w:val="00061C18"/>
    <w:rsid w:val="00061D69"/>
    <w:rsid w:val="000620B7"/>
    <w:rsid w:val="000626F1"/>
    <w:rsid w:val="00062C68"/>
    <w:rsid w:val="00062E55"/>
    <w:rsid w:val="00062E8A"/>
    <w:rsid w:val="0006324D"/>
    <w:rsid w:val="000634A1"/>
    <w:rsid w:val="000634B1"/>
    <w:rsid w:val="00063558"/>
    <w:rsid w:val="00063A07"/>
    <w:rsid w:val="00063ADC"/>
    <w:rsid w:val="00063C8B"/>
    <w:rsid w:val="00063E24"/>
    <w:rsid w:val="00063E70"/>
    <w:rsid w:val="000640CC"/>
    <w:rsid w:val="00064494"/>
    <w:rsid w:val="000645EF"/>
    <w:rsid w:val="000645F4"/>
    <w:rsid w:val="00065543"/>
    <w:rsid w:val="000661D2"/>
    <w:rsid w:val="000664EB"/>
    <w:rsid w:val="000667E8"/>
    <w:rsid w:val="00066CBB"/>
    <w:rsid w:val="00066D17"/>
    <w:rsid w:val="00066EF0"/>
    <w:rsid w:val="0006717B"/>
    <w:rsid w:val="00067200"/>
    <w:rsid w:val="000674B6"/>
    <w:rsid w:val="00067CD4"/>
    <w:rsid w:val="0007034C"/>
    <w:rsid w:val="00070A1D"/>
    <w:rsid w:val="00070A5A"/>
    <w:rsid w:val="00070EB7"/>
    <w:rsid w:val="000714F0"/>
    <w:rsid w:val="000717CC"/>
    <w:rsid w:val="0007184B"/>
    <w:rsid w:val="00071A3A"/>
    <w:rsid w:val="00071B55"/>
    <w:rsid w:val="00071BC4"/>
    <w:rsid w:val="00071E3E"/>
    <w:rsid w:val="000722DC"/>
    <w:rsid w:val="00072BEF"/>
    <w:rsid w:val="00072C6F"/>
    <w:rsid w:val="000731BE"/>
    <w:rsid w:val="00073C03"/>
    <w:rsid w:val="00073D47"/>
    <w:rsid w:val="00073FBA"/>
    <w:rsid w:val="000743A9"/>
    <w:rsid w:val="0007454A"/>
    <w:rsid w:val="00074722"/>
    <w:rsid w:val="00074A5E"/>
    <w:rsid w:val="00074CA4"/>
    <w:rsid w:val="0007564C"/>
    <w:rsid w:val="000756F0"/>
    <w:rsid w:val="00075868"/>
    <w:rsid w:val="000759F1"/>
    <w:rsid w:val="00075E40"/>
    <w:rsid w:val="00076537"/>
    <w:rsid w:val="0007664C"/>
    <w:rsid w:val="00076809"/>
    <w:rsid w:val="00076EA4"/>
    <w:rsid w:val="00077557"/>
    <w:rsid w:val="00077A21"/>
    <w:rsid w:val="00077C4B"/>
    <w:rsid w:val="00080956"/>
    <w:rsid w:val="00080BAD"/>
    <w:rsid w:val="00080E72"/>
    <w:rsid w:val="00081827"/>
    <w:rsid w:val="000818D1"/>
    <w:rsid w:val="000818E5"/>
    <w:rsid w:val="00081F62"/>
    <w:rsid w:val="000822BE"/>
    <w:rsid w:val="000822D6"/>
    <w:rsid w:val="0008271B"/>
    <w:rsid w:val="00082885"/>
    <w:rsid w:val="000828BE"/>
    <w:rsid w:val="00082EA9"/>
    <w:rsid w:val="000830BA"/>
    <w:rsid w:val="000837D9"/>
    <w:rsid w:val="0008390C"/>
    <w:rsid w:val="00083A16"/>
    <w:rsid w:val="00083A50"/>
    <w:rsid w:val="00083C84"/>
    <w:rsid w:val="00083F10"/>
    <w:rsid w:val="000841C4"/>
    <w:rsid w:val="000842A5"/>
    <w:rsid w:val="0008440C"/>
    <w:rsid w:val="000846B3"/>
    <w:rsid w:val="000846B7"/>
    <w:rsid w:val="00084EB1"/>
    <w:rsid w:val="00085BFF"/>
    <w:rsid w:val="00085D7B"/>
    <w:rsid w:val="00085DA6"/>
    <w:rsid w:val="00085F07"/>
    <w:rsid w:val="00086287"/>
    <w:rsid w:val="0008637F"/>
    <w:rsid w:val="000863EA"/>
    <w:rsid w:val="00086AA2"/>
    <w:rsid w:val="00087214"/>
    <w:rsid w:val="0008722E"/>
    <w:rsid w:val="00087275"/>
    <w:rsid w:val="00087D3B"/>
    <w:rsid w:val="00087E9F"/>
    <w:rsid w:val="00090054"/>
    <w:rsid w:val="000904A3"/>
    <w:rsid w:val="00090B07"/>
    <w:rsid w:val="00090B5C"/>
    <w:rsid w:val="00090B9E"/>
    <w:rsid w:val="00090BFF"/>
    <w:rsid w:val="00090F62"/>
    <w:rsid w:val="00090FD1"/>
    <w:rsid w:val="0009117A"/>
    <w:rsid w:val="0009125E"/>
    <w:rsid w:val="0009151B"/>
    <w:rsid w:val="00091915"/>
    <w:rsid w:val="00092034"/>
    <w:rsid w:val="000923D6"/>
    <w:rsid w:val="000924E5"/>
    <w:rsid w:val="00092613"/>
    <w:rsid w:val="000927EF"/>
    <w:rsid w:val="00092BCB"/>
    <w:rsid w:val="00093013"/>
    <w:rsid w:val="0009341F"/>
    <w:rsid w:val="00093A4F"/>
    <w:rsid w:val="00094130"/>
    <w:rsid w:val="0009462B"/>
    <w:rsid w:val="00094F4F"/>
    <w:rsid w:val="000954E7"/>
    <w:rsid w:val="00095560"/>
    <w:rsid w:val="00095807"/>
    <w:rsid w:val="000959E8"/>
    <w:rsid w:val="00095B82"/>
    <w:rsid w:val="0009628C"/>
    <w:rsid w:val="000967F0"/>
    <w:rsid w:val="000968AA"/>
    <w:rsid w:val="00096DD3"/>
    <w:rsid w:val="00096F74"/>
    <w:rsid w:val="000978BE"/>
    <w:rsid w:val="00097B40"/>
    <w:rsid w:val="00097B9F"/>
    <w:rsid w:val="000A005E"/>
    <w:rsid w:val="000A027A"/>
    <w:rsid w:val="000A04A1"/>
    <w:rsid w:val="000A076A"/>
    <w:rsid w:val="000A0A3D"/>
    <w:rsid w:val="000A0C2A"/>
    <w:rsid w:val="000A0D55"/>
    <w:rsid w:val="000A0F07"/>
    <w:rsid w:val="000A101B"/>
    <w:rsid w:val="000A10C8"/>
    <w:rsid w:val="000A1880"/>
    <w:rsid w:val="000A1EA1"/>
    <w:rsid w:val="000A1F47"/>
    <w:rsid w:val="000A2621"/>
    <w:rsid w:val="000A26B3"/>
    <w:rsid w:val="000A2AFB"/>
    <w:rsid w:val="000A2D61"/>
    <w:rsid w:val="000A3087"/>
    <w:rsid w:val="000A3455"/>
    <w:rsid w:val="000A3889"/>
    <w:rsid w:val="000A38DE"/>
    <w:rsid w:val="000A39EE"/>
    <w:rsid w:val="000A3AE5"/>
    <w:rsid w:val="000A3E11"/>
    <w:rsid w:val="000A45FA"/>
    <w:rsid w:val="000A4ADE"/>
    <w:rsid w:val="000A50F7"/>
    <w:rsid w:val="000A5565"/>
    <w:rsid w:val="000A55FC"/>
    <w:rsid w:val="000A6581"/>
    <w:rsid w:val="000A6C19"/>
    <w:rsid w:val="000A6DEA"/>
    <w:rsid w:val="000A6EDB"/>
    <w:rsid w:val="000A71A3"/>
    <w:rsid w:val="000A7846"/>
    <w:rsid w:val="000A7905"/>
    <w:rsid w:val="000A7DC4"/>
    <w:rsid w:val="000A7E80"/>
    <w:rsid w:val="000B027A"/>
    <w:rsid w:val="000B04F3"/>
    <w:rsid w:val="000B04F8"/>
    <w:rsid w:val="000B0580"/>
    <w:rsid w:val="000B0C2A"/>
    <w:rsid w:val="000B0CEC"/>
    <w:rsid w:val="000B0E4C"/>
    <w:rsid w:val="000B1246"/>
    <w:rsid w:val="000B13CA"/>
    <w:rsid w:val="000B1515"/>
    <w:rsid w:val="000B162E"/>
    <w:rsid w:val="000B1A5F"/>
    <w:rsid w:val="000B2104"/>
    <w:rsid w:val="000B23BA"/>
    <w:rsid w:val="000B29B7"/>
    <w:rsid w:val="000B2B7D"/>
    <w:rsid w:val="000B30A4"/>
    <w:rsid w:val="000B3654"/>
    <w:rsid w:val="000B39AC"/>
    <w:rsid w:val="000B3C20"/>
    <w:rsid w:val="000B3DBB"/>
    <w:rsid w:val="000B4198"/>
    <w:rsid w:val="000B4262"/>
    <w:rsid w:val="000B458A"/>
    <w:rsid w:val="000B47E4"/>
    <w:rsid w:val="000B48E9"/>
    <w:rsid w:val="000B4BBB"/>
    <w:rsid w:val="000B4D37"/>
    <w:rsid w:val="000B4E12"/>
    <w:rsid w:val="000B4EDB"/>
    <w:rsid w:val="000B5480"/>
    <w:rsid w:val="000B55A7"/>
    <w:rsid w:val="000B57CE"/>
    <w:rsid w:val="000B5BE8"/>
    <w:rsid w:val="000B5CA3"/>
    <w:rsid w:val="000B6322"/>
    <w:rsid w:val="000B63BF"/>
    <w:rsid w:val="000B6435"/>
    <w:rsid w:val="000B671C"/>
    <w:rsid w:val="000B6828"/>
    <w:rsid w:val="000B6BFC"/>
    <w:rsid w:val="000B6CA0"/>
    <w:rsid w:val="000B6CC9"/>
    <w:rsid w:val="000B6E19"/>
    <w:rsid w:val="000B6FCD"/>
    <w:rsid w:val="000B72D1"/>
    <w:rsid w:val="000B754A"/>
    <w:rsid w:val="000B7C48"/>
    <w:rsid w:val="000B7D0A"/>
    <w:rsid w:val="000C0253"/>
    <w:rsid w:val="000C036B"/>
    <w:rsid w:val="000C04A0"/>
    <w:rsid w:val="000C069C"/>
    <w:rsid w:val="000C0795"/>
    <w:rsid w:val="000C08FA"/>
    <w:rsid w:val="000C096A"/>
    <w:rsid w:val="000C0D65"/>
    <w:rsid w:val="000C0D6B"/>
    <w:rsid w:val="000C0F31"/>
    <w:rsid w:val="000C0F86"/>
    <w:rsid w:val="000C127D"/>
    <w:rsid w:val="000C1432"/>
    <w:rsid w:val="000C1799"/>
    <w:rsid w:val="000C1CE6"/>
    <w:rsid w:val="000C1ED9"/>
    <w:rsid w:val="000C2194"/>
    <w:rsid w:val="000C261A"/>
    <w:rsid w:val="000C2DFF"/>
    <w:rsid w:val="000C2E3E"/>
    <w:rsid w:val="000C2EA0"/>
    <w:rsid w:val="000C3024"/>
    <w:rsid w:val="000C39B4"/>
    <w:rsid w:val="000C3E25"/>
    <w:rsid w:val="000C3F9D"/>
    <w:rsid w:val="000C49BF"/>
    <w:rsid w:val="000C4A07"/>
    <w:rsid w:val="000C4AD6"/>
    <w:rsid w:val="000C4AEE"/>
    <w:rsid w:val="000C5EFE"/>
    <w:rsid w:val="000C5F2C"/>
    <w:rsid w:val="000C5F3F"/>
    <w:rsid w:val="000C5FF9"/>
    <w:rsid w:val="000C6145"/>
    <w:rsid w:val="000C62F8"/>
    <w:rsid w:val="000C6520"/>
    <w:rsid w:val="000C6539"/>
    <w:rsid w:val="000C6706"/>
    <w:rsid w:val="000C676F"/>
    <w:rsid w:val="000C6B41"/>
    <w:rsid w:val="000C6D34"/>
    <w:rsid w:val="000C6F5D"/>
    <w:rsid w:val="000C72EE"/>
    <w:rsid w:val="000C73D8"/>
    <w:rsid w:val="000C74C3"/>
    <w:rsid w:val="000C755F"/>
    <w:rsid w:val="000D0093"/>
    <w:rsid w:val="000D03D2"/>
    <w:rsid w:val="000D0901"/>
    <w:rsid w:val="000D0C2E"/>
    <w:rsid w:val="000D0CBC"/>
    <w:rsid w:val="000D13E2"/>
    <w:rsid w:val="000D175D"/>
    <w:rsid w:val="000D17F7"/>
    <w:rsid w:val="000D1870"/>
    <w:rsid w:val="000D1E48"/>
    <w:rsid w:val="000D1F6B"/>
    <w:rsid w:val="000D2076"/>
    <w:rsid w:val="000D2120"/>
    <w:rsid w:val="000D2663"/>
    <w:rsid w:val="000D27E9"/>
    <w:rsid w:val="000D289F"/>
    <w:rsid w:val="000D297C"/>
    <w:rsid w:val="000D2E3B"/>
    <w:rsid w:val="000D2FA0"/>
    <w:rsid w:val="000D30A5"/>
    <w:rsid w:val="000D3678"/>
    <w:rsid w:val="000D412A"/>
    <w:rsid w:val="000D4235"/>
    <w:rsid w:val="000D42C8"/>
    <w:rsid w:val="000D488A"/>
    <w:rsid w:val="000D49E6"/>
    <w:rsid w:val="000D4A41"/>
    <w:rsid w:val="000D4BD2"/>
    <w:rsid w:val="000D4BF7"/>
    <w:rsid w:val="000D4D2A"/>
    <w:rsid w:val="000D5162"/>
    <w:rsid w:val="000D518C"/>
    <w:rsid w:val="000D5790"/>
    <w:rsid w:val="000D5D56"/>
    <w:rsid w:val="000D60BB"/>
    <w:rsid w:val="000D6224"/>
    <w:rsid w:val="000D6712"/>
    <w:rsid w:val="000D689D"/>
    <w:rsid w:val="000D6B07"/>
    <w:rsid w:val="000D6B4A"/>
    <w:rsid w:val="000D6C45"/>
    <w:rsid w:val="000D6EF4"/>
    <w:rsid w:val="000D70C4"/>
    <w:rsid w:val="000D71D9"/>
    <w:rsid w:val="000D7437"/>
    <w:rsid w:val="000D7701"/>
    <w:rsid w:val="000D77F7"/>
    <w:rsid w:val="000D7E4C"/>
    <w:rsid w:val="000E013F"/>
    <w:rsid w:val="000E046A"/>
    <w:rsid w:val="000E05D9"/>
    <w:rsid w:val="000E090E"/>
    <w:rsid w:val="000E0B7A"/>
    <w:rsid w:val="000E0FE9"/>
    <w:rsid w:val="000E101F"/>
    <w:rsid w:val="000E102D"/>
    <w:rsid w:val="000E1059"/>
    <w:rsid w:val="000E1A4D"/>
    <w:rsid w:val="000E1A8D"/>
    <w:rsid w:val="000E1DB6"/>
    <w:rsid w:val="000E2212"/>
    <w:rsid w:val="000E2328"/>
    <w:rsid w:val="000E2376"/>
    <w:rsid w:val="000E24F0"/>
    <w:rsid w:val="000E272F"/>
    <w:rsid w:val="000E290F"/>
    <w:rsid w:val="000E2AF7"/>
    <w:rsid w:val="000E2C82"/>
    <w:rsid w:val="000E2C94"/>
    <w:rsid w:val="000E2CE5"/>
    <w:rsid w:val="000E301A"/>
    <w:rsid w:val="000E31F6"/>
    <w:rsid w:val="000E3433"/>
    <w:rsid w:val="000E37F2"/>
    <w:rsid w:val="000E3A33"/>
    <w:rsid w:val="000E3C4E"/>
    <w:rsid w:val="000E3FFD"/>
    <w:rsid w:val="000E4934"/>
    <w:rsid w:val="000E5AA4"/>
    <w:rsid w:val="000E5E53"/>
    <w:rsid w:val="000E6712"/>
    <w:rsid w:val="000E6E40"/>
    <w:rsid w:val="000E6F60"/>
    <w:rsid w:val="000E6FE0"/>
    <w:rsid w:val="000E708F"/>
    <w:rsid w:val="000E7728"/>
    <w:rsid w:val="000E7741"/>
    <w:rsid w:val="000E7901"/>
    <w:rsid w:val="000E7A34"/>
    <w:rsid w:val="000E7AC6"/>
    <w:rsid w:val="000E7E12"/>
    <w:rsid w:val="000E7F7D"/>
    <w:rsid w:val="000F013C"/>
    <w:rsid w:val="000F0840"/>
    <w:rsid w:val="000F0AD6"/>
    <w:rsid w:val="000F0BD0"/>
    <w:rsid w:val="000F11D2"/>
    <w:rsid w:val="000F1215"/>
    <w:rsid w:val="000F1678"/>
    <w:rsid w:val="000F16E7"/>
    <w:rsid w:val="000F23CF"/>
    <w:rsid w:val="000F242B"/>
    <w:rsid w:val="000F24EF"/>
    <w:rsid w:val="000F2621"/>
    <w:rsid w:val="000F29CC"/>
    <w:rsid w:val="000F2A46"/>
    <w:rsid w:val="000F2A6D"/>
    <w:rsid w:val="000F2DDD"/>
    <w:rsid w:val="000F2F9F"/>
    <w:rsid w:val="000F325D"/>
    <w:rsid w:val="000F3E42"/>
    <w:rsid w:val="000F448F"/>
    <w:rsid w:val="000F4603"/>
    <w:rsid w:val="000F4B5B"/>
    <w:rsid w:val="000F4CA5"/>
    <w:rsid w:val="000F4DB9"/>
    <w:rsid w:val="000F50DE"/>
    <w:rsid w:val="000F521C"/>
    <w:rsid w:val="000F554D"/>
    <w:rsid w:val="000F582F"/>
    <w:rsid w:val="000F5E93"/>
    <w:rsid w:val="000F60E5"/>
    <w:rsid w:val="000F61B9"/>
    <w:rsid w:val="000F67F9"/>
    <w:rsid w:val="000F68E6"/>
    <w:rsid w:val="000F71D1"/>
    <w:rsid w:val="000F76D0"/>
    <w:rsid w:val="000F7838"/>
    <w:rsid w:val="000F7936"/>
    <w:rsid w:val="000F7C97"/>
    <w:rsid w:val="000F7DB2"/>
    <w:rsid w:val="000F7DC1"/>
    <w:rsid w:val="001003AE"/>
    <w:rsid w:val="001003FC"/>
    <w:rsid w:val="0010094A"/>
    <w:rsid w:val="001009B1"/>
    <w:rsid w:val="00100AC0"/>
    <w:rsid w:val="00100F60"/>
    <w:rsid w:val="0010109E"/>
    <w:rsid w:val="001012D4"/>
    <w:rsid w:val="00101510"/>
    <w:rsid w:val="0010154A"/>
    <w:rsid w:val="00101705"/>
    <w:rsid w:val="00101961"/>
    <w:rsid w:val="0010196E"/>
    <w:rsid w:val="00101B09"/>
    <w:rsid w:val="00101CEB"/>
    <w:rsid w:val="0010202B"/>
    <w:rsid w:val="0010207A"/>
    <w:rsid w:val="0010257C"/>
    <w:rsid w:val="00102718"/>
    <w:rsid w:val="00102A32"/>
    <w:rsid w:val="00102AA5"/>
    <w:rsid w:val="00102C77"/>
    <w:rsid w:val="00102DA2"/>
    <w:rsid w:val="00102F47"/>
    <w:rsid w:val="0010309F"/>
    <w:rsid w:val="00103102"/>
    <w:rsid w:val="001035EE"/>
    <w:rsid w:val="001036FD"/>
    <w:rsid w:val="00103715"/>
    <w:rsid w:val="00103A69"/>
    <w:rsid w:val="00103ECE"/>
    <w:rsid w:val="00104A3E"/>
    <w:rsid w:val="00104A52"/>
    <w:rsid w:val="00104EFC"/>
    <w:rsid w:val="0010502A"/>
    <w:rsid w:val="00105220"/>
    <w:rsid w:val="00105457"/>
    <w:rsid w:val="001054BE"/>
    <w:rsid w:val="0010571C"/>
    <w:rsid w:val="00105815"/>
    <w:rsid w:val="00105824"/>
    <w:rsid w:val="00105B5D"/>
    <w:rsid w:val="00105F8B"/>
    <w:rsid w:val="001060C4"/>
    <w:rsid w:val="00106511"/>
    <w:rsid w:val="00106586"/>
    <w:rsid w:val="001068F9"/>
    <w:rsid w:val="001069DC"/>
    <w:rsid w:val="00106B33"/>
    <w:rsid w:val="001070C3"/>
    <w:rsid w:val="001072D2"/>
    <w:rsid w:val="00107310"/>
    <w:rsid w:val="001073F2"/>
    <w:rsid w:val="001074BA"/>
    <w:rsid w:val="001074ED"/>
    <w:rsid w:val="001074FE"/>
    <w:rsid w:val="001075A0"/>
    <w:rsid w:val="001077E4"/>
    <w:rsid w:val="00107A25"/>
    <w:rsid w:val="00107BAA"/>
    <w:rsid w:val="00107BB6"/>
    <w:rsid w:val="00107CFE"/>
    <w:rsid w:val="00107E23"/>
    <w:rsid w:val="00110172"/>
    <w:rsid w:val="00110210"/>
    <w:rsid w:val="001109D0"/>
    <w:rsid w:val="00111327"/>
    <w:rsid w:val="0011143B"/>
    <w:rsid w:val="00111595"/>
    <w:rsid w:val="00111607"/>
    <w:rsid w:val="001119DE"/>
    <w:rsid w:val="00111A59"/>
    <w:rsid w:val="00111AAF"/>
    <w:rsid w:val="00111AF6"/>
    <w:rsid w:val="00111BC4"/>
    <w:rsid w:val="00111BD4"/>
    <w:rsid w:val="00112005"/>
    <w:rsid w:val="0011288C"/>
    <w:rsid w:val="001128D0"/>
    <w:rsid w:val="001128DB"/>
    <w:rsid w:val="00112ACC"/>
    <w:rsid w:val="001133F8"/>
    <w:rsid w:val="0011358A"/>
    <w:rsid w:val="001135EA"/>
    <w:rsid w:val="00113AA5"/>
    <w:rsid w:val="00113C7D"/>
    <w:rsid w:val="00113CFB"/>
    <w:rsid w:val="00113D22"/>
    <w:rsid w:val="0011409E"/>
    <w:rsid w:val="00114145"/>
    <w:rsid w:val="001142BE"/>
    <w:rsid w:val="001147BC"/>
    <w:rsid w:val="00114E75"/>
    <w:rsid w:val="00114F49"/>
    <w:rsid w:val="00115882"/>
    <w:rsid w:val="001158E1"/>
    <w:rsid w:val="00115AA2"/>
    <w:rsid w:val="00115B50"/>
    <w:rsid w:val="00115D22"/>
    <w:rsid w:val="001165F3"/>
    <w:rsid w:val="00116A04"/>
    <w:rsid w:val="00116A0F"/>
    <w:rsid w:val="00116B7E"/>
    <w:rsid w:val="00116ED4"/>
    <w:rsid w:val="00116F00"/>
    <w:rsid w:val="00116FDF"/>
    <w:rsid w:val="001171AD"/>
    <w:rsid w:val="001175EC"/>
    <w:rsid w:val="00117703"/>
    <w:rsid w:val="00117A23"/>
    <w:rsid w:val="00117C32"/>
    <w:rsid w:val="0012061B"/>
    <w:rsid w:val="00120646"/>
    <w:rsid w:val="00120F1B"/>
    <w:rsid w:val="00121489"/>
    <w:rsid w:val="001214E7"/>
    <w:rsid w:val="001221B8"/>
    <w:rsid w:val="0012229D"/>
    <w:rsid w:val="001228E1"/>
    <w:rsid w:val="00122AE8"/>
    <w:rsid w:val="00122B07"/>
    <w:rsid w:val="00122C14"/>
    <w:rsid w:val="00122F7D"/>
    <w:rsid w:val="0012307E"/>
    <w:rsid w:val="001230DB"/>
    <w:rsid w:val="00123886"/>
    <w:rsid w:val="00123A49"/>
    <w:rsid w:val="00123B13"/>
    <w:rsid w:val="00123C0C"/>
    <w:rsid w:val="00123EC5"/>
    <w:rsid w:val="00123FEA"/>
    <w:rsid w:val="00124476"/>
    <w:rsid w:val="001246CB"/>
    <w:rsid w:val="00124A4E"/>
    <w:rsid w:val="00124C36"/>
    <w:rsid w:val="00125089"/>
    <w:rsid w:val="00125367"/>
    <w:rsid w:val="001253B2"/>
    <w:rsid w:val="001259E9"/>
    <w:rsid w:val="00125AE1"/>
    <w:rsid w:val="00125D6E"/>
    <w:rsid w:val="00125EB8"/>
    <w:rsid w:val="00126008"/>
    <w:rsid w:val="0012602A"/>
    <w:rsid w:val="001265A2"/>
    <w:rsid w:val="00126915"/>
    <w:rsid w:val="00126940"/>
    <w:rsid w:val="00126A94"/>
    <w:rsid w:val="00126FB3"/>
    <w:rsid w:val="00127156"/>
    <w:rsid w:val="0012779D"/>
    <w:rsid w:val="001300B6"/>
    <w:rsid w:val="00130266"/>
    <w:rsid w:val="001305D2"/>
    <w:rsid w:val="0013062E"/>
    <w:rsid w:val="0013079E"/>
    <w:rsid w:val="0013096F"/>
    <w:rsid w:val="00130B4D"/>
    <w:rsid w:val="00130D55"/>
    <w:rsid w:val="00130F6B"/>
    <w:rsid w:val="00131127"/>
    <w:rsid w:val="0013127B"/>
    <w:rsid w:val="00131300"/>
    <w:rsid w:val="001316DA"/>
    <w:rsid w:val="001318DF"/>
    <w:rsid w:val="001318EF"/>
    <w:rsid w:val="00131970"/>
    <w:rsid w:val="001323EF"/>
    <w:rsid w:val="001326B8"/>
    <w:rsid w:val="00132E25"/>
    <w:rsid w:val="00132E8F"/>
    <w:rsid w:val="0013307F"/>
    <w:rsid w:val="00133401"/>
    <w:rsid w:val="0013375D"/>
    <w:rsid w:val="001337BC"/>
    <w:rsid w:val="0013394D"/>
    <w:rsid w:val="00133A16"/>
    <w:rsid w:val="00133B3B"/>
    <w:rsid w:val="00133BB2"/>
    <w:rsid w:val="00133BDD"/>
    <w:rsid w:val="00133C47"/>
    <w:rsid w:val="00133C8C"/>
    <w:rsid w:val="00133EBF"/>
    <w:rsid w:val="00133F0C"/>
    <w:rsid w:val="00134039"/>
    <w:rsid w:val="00134335"/>
    <w:rsid w:val="001348DE"/>
    <w:rsid w:val="00134A2D"/>
    <w:rsid w:val="00134B2E"/>
    <w:rsid w:val="00134BB1"/>
    <w:rsid w:val="00134F86"/>
    <w:rsid w:val="001352DD"/>
    <w:rsid w:val="00135382"/>
    <w:rsid w:val="0013541D"/>
    <w:rsid w:val="001355FA"/>
    <w:rsid w:val="001357CC"/>
    <w:rsid w:val="00135A11"/>
    <w:rsid w:val="00135AD7"/>
    <w:rsid w:val="0013657F"/>
    <w:rsid w:val="001365FB"/>
    <w:rsid w:val="00136639"/>
    <w:rsid w:val="00136D4D"/>
    <w:rsid w:val="00137363"/>
    <w:rsid w:val="0013763E"/>
    <w:rsid w:val="00137884"/>
    <w:rsid w:val="0013792B"/>
    <w:rsid w:val="00137C73"/>
    <w:rsid w:val="00137E84"/>
    <w:rsid w:val="00140335"/>
    <w:rsid w:val="001404A7"/>
    <w:rsid w:val="00140640"/>
    <w:rsid w:val="00140BB7"/>
    <w:rsid w:val="00140F19"/>
    <w:rsid w:val="001414E6"/>
    <w:rsid w:val="00141790"/>
    <w:rsid w:val="0014182E"/>
    <w:rsid w:val="00141D1D"/>
    <w:rsid w:val="00142073"/>
    <w:rsid w:val="001427DC"/>
    <w:rsid w:val="00142FD4"/>
    <w:rsid w:val="0014356B"/>
    <w:rsid w:val="00143AE7"/>
    <w:rsid w:val="00143DB5"/>
    <w:rsid w:val="00143DC9"/>
    <w:rsid w:val="00144636"/>
    <w:rsid w:val="0014473D"/>
    <w:rsid w:val="00144AB2"/>
    <w:rsid w:val="00144B9C"/>
    <w:rsid w:val="001450D8"/>
    <w:rsid w:val="00145815"/>
    <w:rsid w:val="001462F8"/>
    <w:rsid w:val="00146895"/>
    <w:rsid w:val="00146B12"/>
    <w:rsid w:val="00146D3C"/>
    <w:rsid w:val="00146F50"/>
    <w:rsid w:val="00146FC0"/>
    <w:rsid w:val="0014700F"/>
    <w:rsid w:val="0014728E"/>
    <w:rsid w:val="001473B2"/>
    <w:rsid w:val="001474D7"/>
    <w:rsid w:val="00147BBF"/>
    <w:rsid w:val="001505A8"/>
    <w:rsid w:val="0015066D"/>
    <w:rsid w:val="0015080B"/>
    <w:rsid w:val="00150900"/>
    <w:rsid w:val="00150BBF"/>
    <w:rsid w:val="00150CC1"/>
    <w:rsid w:val="00150E3F"/>
    <w:rsid w:val="00151046"/>
    <w:rsid w:val="0015178D"/>
    <w:rsid w:val="00151DD3"/>
    <w:rsid w:val="001522B9"/>
    <w:rsid w:val="00152681"/>
    <w:rsid w:val="00152C81"/>
    <w:rsid w:val="00152E65"/>
    <w:rsid w:val="00153095"/>
    <w:rsid w:val="001532BC"/>
    <w:rsid w:val="001535F7"/>
    <w:rsid w:val="0015377E"/>
    <w:rsid w:val="00153D52"/>
    <w:rsid w:val="00153EF4"/>
    <w:rsid w:val="00153F86"/>
    <w:rsid w:val="001541E9"/>
    <w:rsid w:val="00154332"/>
    <w:rsid w:val="00154D5C"/>
    <w:rsid w:val="001555C2"/>
    <w:rsid w:val="001555DD"/>
    <w:rsid w:val="00155664"/>
    <w:rsid w:val="0015580F"/>
    <w:rsid w:val="001558E8"/>
    <w:rsid w:val="00155C8A"/>
    <w:rsid w:val="001564D3"/>
    <w:rsid w:val="0015653D"/>
    <w:rsid w:val="001569B2"/>
    <w:rsid w:val="00156E35"/>
    <w:rsid w:val="00156F19"/>
    <w:rsid w:val="00157305"/>
    <w:rsid w:val="00157451"/>
    <w:rsid w:val="0015770A"/>
    <w:rsid w:val="00157D8C"/>
    <w:rsid w:val="0016006A"/>
    <w:rsid w:val="00160134"/>
    <w:rsid w:val="00160242"/>
    <w:rsid w:val="00160D53"/>
    <w:rsid w:val="00160E68"/>
    <w:rsid w:val="0016132B"/>
    <w:rsid w:val="001613E5"/>
    <w:rsid w:val="001614DA"/>
    <w:rsid w:val="001617DE"/>
    <w:rsid w:val="0016190E"/>
    <w:rsid w:val="00161960"/>
    <w:rsid w:val="00161BC9"/>
    <w:rsid w:val="0016251E"/>
    <w:rsid w:val="001625E6"/>
    <w:rsid w:val="00162652"/>
    <w:rsid w:val="0016294E"/>
    <w:rsid w:val="00162AA8"/>
    <w:rsid w:val="0016350F"/>
    <w:rsid w:val="001637EB"/>
    <w:rsid w:val="001638A2"/>
    <w:rsid w:val="001638BD"/>
    <w:rsid w:val="00163DC4"/>
    <w:rsid w:val="00163EDF"/>
    <w:rsid w:val="00164008"/>
    <w:rsid w:val="001646DA"/>
    <w:rsid w:val="001646F6"/>
    <w:rsid w:val="00164711"/>
    <w:rsid w:val="0016473D"/>
    <w:rsid w:val="0016474A"/>
    <w:rsid w:val="001649BB"/>
    <w:rsid w:val="00164B3B"/>
    <w:rsid w:val="00164B5F"/>
    <w:rsid w:val="00164FE5"/>
    <w:rsid w:val="00165022"/>
    <w:rsid w:val="00165608"/>
    <w:rsid w:val="00165654"/>
    <w:rsid w:val="001657F6"/>
    <w:rsid w:val="00165CA8"/>
    <w:rsid w:val="00165FDA"/>
    <w:rsid w:val="001662F4"/>
    <w:rsid w:val="0016694B"/>
    <w:rsid w:val="00166C7D"/>
    <w:rsid w:val="00166C8E"/>
    <w:rsid w:val="00167526"/>
    <w:rsid w:val="00167581"/>
    <w:rsid w:val="001675C7"/>
    <w:rsid w:val="00167BB4"/>
    <w:rsid w:val="00167BE1"/>
    <w:rsid w:val="00167F15"/>
    <w:rsid w:val="00170241"/>
    <w:rsid w:val="001703F2"/>
    <w:rsid w:val="001703F3"/>
    <w:rsid w:val="00170501"/>
    <w:rsid w:val="0017084A"/>
    <w:rsid w:val="00170B24"/>
    <w:rsid w:val="00170E62"/>
    <w:rsid w:val="0017100B"/>
    <w:rsid w:val="001711BF"/>
    <w:rsid w:val="0017155D"/>
    <w:rsid w:val="00171765"/>
    <w:rsid w:val="001719D5"/>
    <w:rsid w:val="00171B8A"/>
    <w:rsid w:val="00171D29"/>
    <w:rsid w:val="00171ED2"/>
    <w:rsid w:val="0017200D"/>
    <w:rsid w:val="0017276A"/>
    <w:rsid w:val="00172A6B"/>
    <w:rsid w:val="00172B63"/>
    <w:rsid w:val="00172CD7"/>
    <w:rsid w:val="001730E9"/>
    <w:rsid w:val="00173348"/>
    <w:rsid w:val="0017400A"/>
    <w:rsid w:val="0017403F"/>
    <w:rsid w:val="001741D9"/>
    <w:rsid w:val="0017445C"/>
    <w:rsid w:val="001744CA"/>
    <w:rsid w:val="0017452C"/>
    <w:rsid w:val="0017461B"/>
    <w:rsid w:val="001747A4"/>
    <w:rsid w:val="00174B1E"/>
    <w:rsid w:val="00174B77"/>
    <w:rsid w:val="00174E71"/>
    <w:rsid w:val="001750CA"/>
    <w:rsid w:val="00175436"/>
    <w:rsid w:val="0017545B"/>
    <w:rsid w:val="00175DA8"/>
    <w:rsid w:val="00175EDC"/>
    <w:rsid w:val="00175F40"/>
    <w:rsid w:val="00176301"/>
    <w:rsid w:val="0017645B"/>
    <w:rsid w:val="00176D73"/>
    <w:rsid w:val="001771C8"/>
    <w:rsid w:val="001772FE"/>
    <w:rsid w:val="00177316"/>
    <w:rsid w:val="0017752E"/>
    <w:rsid w:val="00177645"/>
    <w:rsid w:val="00177C5C"/>
    <w:rsid w:val="00177DF5"/>
    <w:rsid w:val="00177FA5"/>
    <w:rsid w:val="00180012"/>
    <w:rsid w:val="001803DB"/>
    <w:rsid w:val="00180488"/>
    <w:rsid w:val="00180558"/>
    <w:rsid w:val="001807DF"/>
    <w:rsid w:val="00180A5C"/>
    <w:rsid w:val="00181209"/>
    <w:rsid w:val="001812B7"/>
    <w:rsid w:val="00181378"/>
    <w:rsid w:val="001818C2"/>
    <w:rsid w:val="00181CE3"/>
    <w:rsid w:val="00181DAE"/>
    <w:rsid w:val="00182164"/>
    <w:rsid w:val="001823EC"/>
    <w:rsid w:val="001825B2"/>
    <w:rsid w:val="001825ED"/>
    <w:rsid w:val="00182B72"/>
    <w:rsid w:val="00182CCE"/>
    <w:rsid w:val="00182D3A"/>
    <w:rsid w:val="00182E85"/>
    <w:rsid w:val="00182EAE"/>
    <w:rsid w:val="00182F5D"/>
    <w:rsid w:val="00182F72"/>
    <w:rsid w:val="00183099"/>
    <w:rsid w:val="00183642"/>
    <w:rsid w:val="00183BBE"/>
    <w:rsid w:val="00183E66"/>
    <w:rsid w:val="00184012"/>
    <w:rsid w:val="0018405D"/>
    <w:rsid w:val="00184212"/>
    <w:rsid w:val="001842E0"/>
    <w:rsid w:val="001844E7"/>
    <w:rsid w:val="00184541"/>
    <w:rsid w:val="00184559"/>
    <w:rsid w:val="00184B18"/>
    <w:rsid w:val="00184EFB"/>
    <w:rsid w:val="0018527D"/>
    <w:rsid w:val="0018543D"/>
    <w:rsid w:val="00185631"/>
    <w:rsid w:val="001858FF"/>
    <w:rsid w:val="001859A2"/>
    <w:rsid w:val="001859B9"/>
    <w:rsid w:val="001859F5"/>
    <w:rsid w:val="00185F0C"/>
    <w:rsid w:val="00186167"/>
    <w:rsid w:val="001865EB"/>
    <w:rsid w:val="0018664D"/>
    <w:rsid w:val="00186728"/>
    <w:rsid w:val="001867EA"/>
    <w:rsid w:val="00186A0A"/>
    <w:rsid w:val="00186BAB"/>
    <w:rsid w:val="00186E4B"/>
    <w:rsid w:val="00187042"/>
    <w:rsid w:val="00187509"/>
    <w:rsid w:val="00187871"/>
    <w:rsid w:val="001878FA"/>
    <w:rsid w:val="00187BE8"/>
    <w:rsid w:val="00187D55"/>
    <w:rsid w:val="00190186"/>
    <w:rsid w:val="00190BD9"/>
    <w:rsid w:val="00190C60"/>
    <w:rsid w:val="00191126"/>
    <w:rsid w:val="0019154B"/>
    <w:rsid w:val="00191709"/>
    <w:rsid w:val="0019184F"/>
    <w:rsid w:val="00191CE4"/>
    <w:rsid w:val="00191F3D"/>
    <w:rsid w:val="00191F95"/>
    <w:rsid w:val="00192345"/>
    <w:rsid w:val="00192571"/>
    <w:rsid w:val="0019262B"/>
    <w:rsid w:val="00192F86"/>
    <w:rsid w:val="00192FCF"/>
    <w:rsid w:val="00193099"/>
    <w:rsid w:val="00193943"/>
    <w:rsid w:val="00193AF2"/>
    <w:rsid w:val="00193BC5"/>
    <w:rsid w:val="00194031"/>
    <w:rsid w:val="0019427F"/>
    <w:rsid w:val="001942FB"/>
    <w:rsid w:val="001944E7"/>
    <w:rsid w:val="001949BF"/>
    <w:rsid w:val="00194EE1"/>
    <w:rsid w:val="00195231"/>
    <w:rsid w:val="0019528F"/>
    <w:rsid w:val="00195594"/>
    <w:rsid w:val="00195660"/>
    <w:rsid w:val="00195741"/>
    <w:rsid w:val="001959AD"/>
    <w:rsid w:val="00195C0D"/>
    <w:rsid w:val="00195EB5"/>
    <w:rsid w:val="001960B1"/>
    <w:rsid w:val="0019621D"/>
    <w:rsid w:val="001962C0"/>
    <w:rsid w:val="001968DC"/>
    <w:rsid w:val="00196A0C"/>
    <w:rsid w:val="00196C42"/>
    <w:rsid w:val="00196E2A"/>
    <w:rsid w:val="00196EE8"/>
    <w:rsid w:val="001970BD"/>
    <w:rsid w:val="00197B8D"/>
    <w:rsid w:val="00197E03"/>
    <w:rsid w:val="001A01A4"/>
    <w:rsid w:val="001A1704"/>
    <w:rsid w:val="001A19F8"/>
    <w:rsid w:val="001A1C20"/>
    <w:rsid w:val="001A1C33"/>
    <w:rsid w:val="001A1C96"/>
    <w:rsid w:val="001A1F29"/>
    <w:rsid w:val="001A20B0"/>
    <w:rsid w:val="001A274E"/>
    <w:rsid w:val="001A2AF5"/>
    <w:rsid w:val="001A2E51"/>
    <w:rsid w:val="001A2EE4"/>
    <w:rsid w:val="001A32E7"/>
    <w:rsid w:val="001A3F83"/>
    <w:rsid w:val="001A3F94"/>
    <w:rsid w:val="001A4130"/>
    <w:rsid w:val="001A4505"/>
    <w:rsid w:val="001A4AD5"/>
    <w:rsid w:val="001A4D4B"/>
    <w:rsid w:val="001A4F16"/>
    <w:rsid w:val="001A5490"/>
    <w:rsid w:val="001A5576"/>
    <w:rsid w:val="001A578B"/>
    <w:rsid w:val="001A59FC"/>
    <w:rsid w:val="001A5C86"/>
    <w:rsid w:val="001A5CB2"/>
    <w:rsid w:val="001A5D21"/>
    <w:rsid w:val="001A5DD4"/>
    <w:rsid w:val="001A5FD8"/>
    <w:rsid w:val="001A610B"/>
    <w:rsid w:val="001A6279"/>
    <w:rsid w:val="001A638D"/>
    <w:rsid w:val="001A63B7"/>
    <w:rsid w:val="001A64D9"/>
    <w:rsid w:val="001A65A6"/>
    <w:rsid w:val="001A6941"/>
    <w:rsid w:val="001A7366"/>
    <w:rsid w:val="001A74B6"/>
    <w:rsid w:val="001A74D8"/>
    <w:rsid w:val="001A7776"/>
    <w:rsid w:val="001A79D8"/>
    <w:rsid w:val="001A7CBE"/>
    <w:rsid w:val="001B0154"/>
    <w:rsid w:val="001B07F9"/>
    <w:rsid w:val="001B0A5F"/>
    <w:rsid w:val="001B0BD2"/>
    <w:rsid w:val="001B0D75"/>
    <w:rsid w:val="001B0EF1"/>
    <w:rsid w:val="001B1421"/>
    <w:rsid w:val="001B1DC1"/>
    <w:rsid w:val="001B1EAD"/>
    <w:rsid w:val="001B1F9E"/>
    <w:rsid w:val="001B20CD"/>
    <w:rsid w:val="001B2186"/>
    <w:rsid w:val="001B23C5"/>
    <w:rsid w:val="001B29C3"/>
    <w:rsid w:val="001B2C30"/>
    <w:rsid w:val="001B2EE7"/>
    <w:rsid w:val="001B2F0C"/>
    <w:rsid w:val="001B3409"/>
    <w:rsid w:val="001B371D"/>
    <w:rsid w:val="001B38E7"/>
    <w:rsid w:val="001B3A71"/>
    <w:rsid w:val="001B4100"/>
    <w:rsid w:val="001B4270"/>
    <w:rsid w:val="001B43C6"/>
    <w:rsid w:val="001B4A08"/>
    <w:rsid w:val="001B5008"/>
    <w:rsid w:val="001B5229"/>
    <w:rsid w:val="001B537E"/>
    <w:rsid w:val="001B53FC"/>
    <w:rsid w:val="001B57F0"/>
    <w:rsid w:val="001B5920"/>
    <w:rsid w:val="001B5C78"/>
    <w:rsid w:val="001B5D72"/>
    <w:rsid w:val="001B6375"/>
    <w:rsid w:val="001B63BD"/>
    <w:rsid w:val="001B6473"/>
    <w:rsid w:val="001B6674"/>
    <w:rsid w:val="001B6EF2"/>
    <w:rsid w:val="001B70EC"/>
    <w:rsid w:val="001B71B0"/>
    <w:rsid w:val="001B735B"/>
    <w:rsid w:val="001B774F"/>
    <w:rsid w:val="001C03F1"/>
    <w:rsid w:val="001C05FC"/>
    <w:rsid w:val="001C0634"/>
    <w:rsid w:val="001C0756"/>
    <w:rsid w:val="001C0951"/>
    <w:rsid w:val="001C0A6D"/>
    <w:rsid w:val="001C0D12"/>
    <w:rsid w:val="001C1227"/>
    <w:rsid w:val="001C148E"/>
    <w:rsid w:val="001C157B"/>
    <w:rsid w:val="001C184F"/>
    <w:rsid w:val="001C188B"/>
    <w:rsid w:val="001C2044"/>
    <w:rsid w:val="001C21A1"/>
    <w:rsid w:val="001C2B8C"/>
    <w:rsid w:val="001C2E9C"/>
    <w:rsid w:val="001C30DC"/>
    <w:rsid w:val="001C3723"/>
    <w:rsid w:val="001C378C"/>
    <w:rsid w:val="001C3860"/>
    <w:rsid w:val="001C38D5"/>
    <w:rsid w:val="001C3BD0"/>
    <w:rsid w:val="001C3D55"/>
    <w:rsid w:val="001C3F08"/>
    <w:rsid w:val="001C40A2"/>
    <w:rsid w:val="001C40EE"/>
    <w:rsid w:val="001C439B"/>
    <w:rsid w:val="001C458D"/>
    <w:rsid w:val="001C45C5"/>
    <w:rsid w:val="001C467D"/>
    <w:rsid w:val="001C4BAD"/>
    <w:rsid w:val="001C4F56"/>
    <w:rsid w:val="001C5043"/>
    <w:rsid w:val="001C5595"/>
    <w:rsid w:val="001C5678"/>
    <w:rsid w:val="001C5DB2"/>
    <w:rsid w:val="001C61B7"/>
    <w:rsid w:val="001C63E8"/>
    <w:rsid w:val="001C69F2"/>
    <w:rsid w:val="001C700E"/>
    <w:rsid w:val="001C70B0"/>
    <w:rsid w:val="001C719C"/>
    <w:rsid w:val="001C7423"/>
    <w:rsid w:val="001C74B5"/>
    <w:rsid w:val="001C779B"/>
    <w:rsid w:val="001C78FE"/>
    <w:rsid w:val="001C7B8B"/>
    <w:rsid w:val="001D010B"/>
    <w:rsid w:val="001D01E3"/>
    <w:rsid w:val="001D02DE"/>
    <w:rsid w:val="001D05C4"/>
    <w:rsid w:val="001D079F"/>
    <w:rsid w:val="001D1063"/>
    <w:rsid w:val="001D10B1"/>
    <w:rsid w:val="001D10BF"/>
    <w:rsid w:val="001D111B"/>
    <w:rsid w:val="001D1266"/>
    <w:rsid w:val="001D15A7"/>
    <w:rsid w:val="001D16F6"/>
    <w:rsid w:val="001D19B2"/>
    <w:rsid w:val="001D1C1E"/>
    <w:rsid w:val="001D1CD8"/>
    <w:rsid w:val="001D1D8C"/>
    <w:rsid w:val="001D21DD"/>
    <w:rsid w:val="001D2305"/>
    <w:rsid w:val="001D2420"/>
    <w:rsid w:val="001D24CC"/>
    <w:rsid w:val="001D2ABA"/>
    <w:rsid w:val="001D2B92"/>
    <w:rsid w:val="001D3327"/>
    <w:rsid w:val="001D3368"/>
    <w:rsid w:val="001D38A7"/>
    <w:rsid w:val="001D3F14"/>
    <w:rsid w:val="001D4677"/>
    <w:rsid w:val="001D46CA"/>
    <w:rsid w:val="001D477C"/>
    <w:rsid w:val="001D4EC1"/>
    <w:rsid w:val="001D4F4D"/>
    <w:rsid w:val="001D4F72"/>
    <w:rsid w:val="001D51F1"/>
    <w:rsid w:val="001D52A7"/>
    <w:rsid w:val="001D54EB"/>
    <w:rsid w:val="001D59BD"/>
    <w:rsid w:val="001D59D0"/>
    <w:rsid w:val="001D59D8"/>
    <w:rsid w:val="001D5E5B"/>
    <w:rsid w:val="001D5F9C"/>
    <w:rsid w:val="001D6CAF"/>
    <w:rsid w:val="001D70E5"/>
    <w:rsid w:val="001D754D"/>
    <w:rsid w:val="001D78CA"/>
    <w:rsid w:val="001D7BF2"/>
    <w:rsid w:val="001D7CAD"/>
    <w:rsid w:val="001D7DAD"/>
    <w:rsid w:val="001E0085"/>
    <w:rsid w:val="001E0298"/>
    <w:rsid w:val="001E08A4"/>
    <w:rsid w:val="001E096A"/>
    <w:rsid w:val="001E1036"/>
    <w:rsid w:val="001E103C"/>
    <w:rsid w:val="001E13E3"/>
    <w:rsid w:val="001E183F"/>
    <w:rsid w:val="001E191E"/>
    <w:rsid w:val="001E19C1"/>
    <w:rsid w:val="001E1D15"/>
    <w:rsid w:val="001E1DD5"/>
    <w:rsid w:val="001E2444"/>
    <w:rsid w:val="001E25C7"/>
    <w:rsid w:val="001E2912"/>
    <w:rsid w:val="001E2967"/>
    <w:rsid w:val="001E2979"/>
    <w:rsid w:val="001E2A5F"/>
    <w:rsid w:val="001E2AFE"/>
    <w:rsid w:val="001E2CB2"/>
    <w:rsid w:val="001E2D99"/>
    <w:rsid w:val="001E3030"/>
    <w:rsid w:val="001E33C1"/>
    <w:rsid w:val="001E3850"/>
    <w:rsid w:val="001E3CE1"/>
    <w:rsid w:val="001E41C6"/>
    <w:rsid w:val="001E42DA"/>
    <w:rsid w:val="001E485D"/>
    <w:rsid w:val="001E48BC"/>
    <w:rsid w:val="001E5247"/>
    <w:rsid w:val="001E54DB"/>
    <w:rsid w:val="001E5B5B"/>
    <w:rsid w:val="001E5F7A"/>
    <w:rsid w:val="001E6099"/>
    <w:rsid w:val="001E63D6"/>
    <w:rsid w:val="001E64CE"/>
    <w:rsid w:val="001E6823"/>
    <w:rsid w:val="001E6E94"/>
    <w:rsid w:val="001E6F5E"/>
    <w:rsid w:val="001E7008"/>
    <w:rsid w:val="001E703F"/>
    <w:rsid w:val="001E7409"/>
    <w:rsid w:val="001E757E"/>
    <w:rsid w:val="001E75C1"/>
    <w:rsid w:val="001E7867"/>
    <w:rsid w:val="001E79E9"/>
    <w:rsid w:val="001E7B6B"/>
    <w:rsid w:val="001E7FE8"/>
    <w:rsid w:val="001F000F"/>
    <w:rsid w:val="001F0049"/>
    <w:rsid w:val="001F01A5"/>
    <w:rsid w:val="001F064F"/>
    <w:rsid w:val="001F06E0"/>
    <w:rsid w:val="001F0A77"/>
    <w:rsid w:val="001F0C90"/>
    <w:rsid w:val="001F1004"/>
    <w:rsid w:val="001F101A"/>
    <w:rsid w:val="001F12D4"/>
    <w:rsid w:val="001F12E6"/>
    <w:rsid w:val="001F1A3F"/>
    <w:rsid w:val="001F1CC0"/>
    <w:rsid w:val="001F1E59"/>
    <w:rsid w:val="001F1EF4"/>
    <w:rsid w:val="001F20C2"/>
    <w:rsid w:val="001F26A7"/>
    <w:rsid w:val="001F2A5C"/>
    <w:rsid w:val="001F2A6B"/>
    <w:rsid w:val="001F2A99"/>
    <w:rsid w:val="001F2D77"/>
    <w:rsid w:val="001F2E73"/>
    <w:rsid w:val="001F3641"/>
    <w:rsid w:val="001F3738"/>
    <w:rsid w:val="001F37F0"/>
    <w:rsid w:val="001F38A7"/>
    <w:rsid w:val="001F3C2D"/>
    <w:rsid w:val="001F4010"/>
    <w:rsid w:val="001F4046"/>
    <w:rsid w:val="001F41A1"/>
    <w:rsid w:val="001F4384"/>
    <w:rsid w:val="001F449D"/>
    <w:rsid w:val="001F48A7"/>
    <w:rsid w:val="001F4A22"/>
    <w:rsid w:val="001F4CF4"/>
    <w:rsid w:val="001F4E64"/>
    <w:rsid w:val="001F4F7A"/>
    <w:rsid w:val="001F525B"/>
    <w:rsid w:val="001F557B"/>
    <w:rsid w:val="001F58C2"/>
    <w:rsid w:val="001F62ED"/>
    <w:rsid w:val="001F63CF"/>
    <w:rsid w:val="001F645C"/>
    <w:rsid w:val="001F6955"/>
    <w:rsid w:val="001F6AAF"/>
    <w:rsid w:val="001F6C70"/>
    <w:rsid w:val="001F72AE"/>
    <w:rsid w:val="002001E3"/>
    <w:rsid w:val="002004AC"/>
    <w:rsid w:val="0020111A"/>
    <w:rsid w:val="002013F9"/>
    <w:rsid w:val="00201755"/>
    <w:rsid w:val="002017D4"/>
    <w:rsid w:val="00201945"/>
    <w:rsid w:val="00201A0E"/>
    <w:rsid w:val="00201A73"/>
    <w:rsid w:val="00201DE2"/>
    <w:rsid w:val="002023D5"/>
    <w:rsid w:val="00202419"/>
    <w:rsid w:val="00202463"/>
    <w:rsid w:val="002026E0"/>
    <w:rsid w:val="0020285D"/>
    <w:rsid w:val="00202948"/>
    <w:rsid w:val="002029EA"/>
    <w:rsid w:val="00203121"/>
    <w:rsid w:val="00203230"/>
    <w:rsid w:val="00203728"/>
    <w:rsid w:val="00203A7E"/>
    <w:rsid w:val="00203B70"/>
    <w:rsid w:val="00203CB6"/>
    <w:rsid w:val="00203CBE"/>
    <w:rsid w:val="00203E83"/>
    <w:rsid w:val="00203EAD"/>
    <w:rsid w:val="00203EF7"/>
    <w:rsid w:val="0020415B"/>
    <w:rsid w:val="00204227"/>
    <w:rsid w:val="0020476C"/>
    <w:rsid w:val="00204831"/>
    <w:rsid w:val="00204872"/>
    <w:rsid w:val="00204F46"/>
    <w:rsid w:val="0020539C"/>
    <w:rsid w:val="0020557A"/>
    <w:rsid w:val="002056FF"/>
    <w:rsid w:val="00205AF7"/>
    <w:rsid w:val="00205DBA"/>
    <w:rsid w:val="00206081"/>
    <w:rsid w:val="002067C7"/>
    <w:rsid w:val="002069BB"/>
    <w:rsid w:val="00206B22"/>
    <w:rsid w:val="00206C2D"/>
    <w:rsid w:val="00206DEC"/>
    <w:rsid w:val="002072F6"/>
    <w:rsid w:val="0020760F"/>
    <w:rsid w:val="0020791D"/>
    <w:rsid w:val="00210597"/>
    <w:rsid w:val="00210DDD"/>
    <w:rsid w:val="0021151B"/>
    <w:rsid w:val="0021179E"/>
    <w:rsid w:val="002117DF"/>
    <w:rsid w:val="0021185D"/>
    <w:rsid w:val="002118C2"/>
    <w:rsid w:val="002118F7"/>
    <w:rsid w:val="00211BA2"/>
    <w:rsid w:val="00211C4E"/>
    <w:rsid w:val="00211DAD"/>
    <w:rsid w:val="00211E24"/>
    <w:rsid w:val="00211FDD"/>
    <w:rsid w:val="00212372"/>
    <w:rsid w:val="002128E2"/>
    <w:rsid w:val="00212E99"/>
    <w:rsid w:val="00212FB2"/>
    <w:rsid w:val="0021368A"/>
    <w:rsid w:val="00213BAF"/>
    <w:rsid w:val="00213F48"/>
    <w:rsid w:val="0021406D"/>
    <w:rsid w:val="0021448C"/>
    <w:rsid w:val="00214C51"/>
    <w:rsid w:val="00214EB5"/>
    <w:rsid w:val="002152B1"/>
    <w:rsid w:val="002152DF"/>
    <w:rsid w:val="00215492"/>
    <w:rsid w:val="00215494"/>
    <w:rsid w:val="002155B6"/>
    <w:rsid w:val="002159DB"/>
    <w:rsid w:val="00215A98"/>
    <w:rsid w:val="00215AF4"/>
    <w:rsid w:val="00215DB8"/>
    <w:rsid w:val="00216289"/>
    <w:rsid w:val="002164D0"/>
    <w:rsid w:val="00216813"/>
    <w:rsid w:val="00216814"/>
    <w:rsid w:val="00216968"/>
    <w:rsid w:val="00217594"/>
    <w:rsid w:val="00217B5A"/>
    <w:rsid w:val="002208CB"/>
    <w:rsid w:val="00221144"/>
    <w:rsid w:val="00221201"/>
    <w:rsid w:val="002214B5"/>
    <w:rsid w:val="00221778"/>
    <w:rsid w:val="002218BD"/>
    <w:rsid w:val="00221C5F"/>
    <w:rsid w:val="00221D28"/>
    <w:rsid w:val="0022283B"/>
    <w:rsid w:val="00222C0D"/>
    <w:rsid w:val="00222E19"/>
    <w:rsid w:val="0022303D"/>
    <w:rsid w:val="00223101"/>
    <w:rsid w:val="002232AA"/>
    <w:rsid w:val="002234BA"/>
    <w:rsid w:val="002234E6"/>
    <w:rsid w:val="00223581"/>
    <w:rsid w:val="0022377A"/>
    <w:rsid w:val="002239AD"/>
    <w:rsid w:val="00223B6E"/>
    <w:rsid w:val="00223BA5"/>
    <w:rsid w:val="00223DA3"/>
    <w:rsid w:val="00223E8C"/>
    <w:rsid w:val="00223EB1"/>
    <w:rsid w:val="0022412B"/>
    <w:rsid w:val="0022476E"/>
    <w:rsid w:val="002247F5"/>
    <w:rsid w:val="00224802"/>
    <w:rsid w:val="0022495D"/>
    <w:rsid w:val="00224965"/>
    <w:rsid w:val="00224F4D"/>
    <w:rsid w:val="00225227"/>
    <w:rsid w:val="00225717"/>
    <w:rsid w:val="002258C5"/>
    <w:rsid w:val="00225C0D"/>
    <w:rsid w:val="00225E16"/>
    <w:rsid w:val="00226473"/>
    <w:rsid w:val="0022647A"/>
    <w:rsid w:val="002264B1"/>
    <w:rsid w:val="002266D9"/>
    <w:rsid w:val="002273E1"/>
    <w:rsid w:val="002274A0"/>
    <w:rsid w:val="002275E2"/>
    <w:rsid w:val="00227823"/>
    <w:rsid w:val="00227835"/>
    <w:rsid w:val="00227B07"/>
    <w:rsid w:val="00227D1F"/>
    <w:rsid w:val="00227E52"/>
    <w:rsid w:val="002308F3"/>
    <w:rsid w:val="00230A20"/>
    <w:rsid w:val="00230AB4"/>
    <w:rsid w:val="00231340"/>
    <w:rsid w:val="00231466"/>
    <w:rsid w:val="0023146F"/>
    <w:rsid w:val="002316AF"/>
    <w:rsid w:val="00231F5F"/>
    <w:rsid w:val="002322AF"/>
    <w:rsid w:val="00232378"/>
    <w:rsid w:val="002323FF"/>
    <w:rsid w:val="00232437"/>
    <w:rsid w:val="0023271D"/>
    <w:rsid w:val="00232BB7"/>
    <w:rsid w:val="00232F1D"/>
    <w:rsid w:val="00232F2E"/>
    <w:rsid w:val="0023331E"/>
    <w:rsid w:val="00233961"/>
    <w:rsid w:val="00233A1F"/>
    <w:rsid w:val="00233BFE"/>
    <w:rsid w:val="00233C28"/>
    <w:rsid w:val="002340EB"/>
    <w:rsid w:val="0023421E"/>
    <w:rsid w:val="00234485"/>
    <w:rsid w:val="00234495"/>
    <w:rsid w:val="0023450C"/>
    <w:rsid w:val="00235380"/>
    <w:rsid w:val="00235533"/>
    <w:rsid w:val="0023584A"/>
    <w:rsid w:val="00235B6F"/>
    <w:rsid w:val="00235D71"/>
    <w:rsid w:val="002360C6"/>
    <w:rsid w:val="0023630D"/>
    <w:rsid w:val="00236491"/>
    <w:rsid w:val="00236733"/>
    <w:rsid w:val="00237415"/>
    <w:rsid w:val="00237559"/>
    <w:rsid w:val="0023769B"/>
    <w:rsid w:val="00237789"/>
    <w:rsid w:val="002377CD"/>
    <w:rsid w:val="00237B00"/>
    <w:rsid w:val="00237CBB"/>
    <w:rsid w:val="00237D1B"/>
    <w:rsid w:val="00237FC4"/>
    <w:rsid w:val="00240214"/>
    <w:rsid w:val="00240508"/>
    <w:rsid w:val="0024055B"/>
    <w:rsid w:val="00240658"/>
    <w:rsid w:val="00240950"/>
    <w:rsid w:val="002410E2"/>
    <w:rsid w:val="002413E6"/>
    <w:rsid w:val="00241C08"/>
    <w:rsid w:val="00241CCF"/>
    <w:rsid w:val="00241E5B"/>
    <w:rsid w:val="00241F2E"/>
    <w:rsid w:val="002421BA"/>
    <w:rsid w:val="00242A19"/>
    <w:rsid w:val="00242A86"/>
    <w:rsid w:val="00242B92"/>
    <w:rsid w:val="00242BC3"/>
    <w:rsid w:val="00242ECF"/>
    <w:rsid w:val="002430E5"/>
    <w:rsid w:val="0024356C"/>
    <w:rsid w:val="00243B16"/>
    <w:rsid w:val="002441E7"/>
    <w:rsid w:val="002442CA"/>
    <w:rsid w:val="00244521"/>
    <w:rsid w:val="0024493A"/>
    <w:rsid w:val="0024494A"/>
    <w:rsid w:val="00244A96"/>
    <w:rsid w:val="00244E57"/>
    <w:rsid w:val="00245093"/>
    <w:rsid w:val="0024534C"/>
    <w:rsid w:val="00245551"/>
    <w:rsid w:val="00245901"/>
    <w:rsid w:val="002459EB"/>
    <w:rsid w:val="00245AD9"/>
    <w:rsid w:val="00245BF5"/>
    <w:rsid w:val="00245C93"/>
    <w:rsid w:val="00245D63"/>
    <w:rsid w:val="00245E07"/>
    <w:rsid w:val="00246417"/>
    <w:rsid w:val="002468B2"/>
    <w:rsid w:val="00246A34"/>
    <w:rsid w:val="00246A9A"/>
    <w:rsid w:val="00246C5E"/>
    <w:rsid w:val="00246CEF"/>
    <w:rsid w:val="00246E12"/>
    <w:rsid w:val="002473D3"/>
    <w:rsid w:val="00247550"/>
    <w:rsid w:val="00247589"/>
    <w:rsid w:val="002475BE"/>
    <w:rsid w:val="002476AF"/>
    <w:rsid w:val="002476D4"/>
    <w:rsid w:val="002477BB"/>
    <w:rsid w:val="00247945"/>
    <w:rsid w:val="00247DFC"/>
    <w:rsid w:val="00250203"/>
    <w:rsid w:val="002502A9"/>
    <w:rsid w:val="00250873"/>
    <w:rsid w:val="00250C4F"/>
    <w:rsid w:val="002515E6"/>
    <w:rsid w:val="00251A4F"/>
    <w:rsid w:val="00251D0D"/>
    <w:rsid w:val="00252205"/>
    <w:rsid w:val="00252298"/>
    <w:rsid w:val="0025258B"/>
    <w:rsid w:val="002527A5"/>
    <w:rsid w:val="0025287F"/>
    <w:rsid w:val="00252B4B"/>
    <w:rsid w:val="00252CC4"/>
    <w:rsid w:val="00252D15"/>
    <w:rsid w:val="00252F3B"/>
    <w:rsid w:val="0025303A"/>
    <w:rsid w:val="002532B5"/>
    <w:rsid w:val="002533EB"/>
    <w:rsid w:val="00253A0D"/>
    <w:rsid w:val="00253A63"/>
    <w:rsid w:val="00253AEF"/>
    <w:rsid w:val="00253E87"/>
    <w:rsid w:val="0025402C"/>
    <w:rsid w:val="002540E8"/>
    <w:rsid w:val="00254644"/>
    <w:rsid w:val="00254C6F"/>
    <w:rsid w:val="002550A0"/>
    <w:rsid w:val="0025568C"/>
    <w:rsid w:val="00255740"/>
    <w:rsid w:val="00255811"/>
    <w:rsid w:val="00255870"/>
    <w:rsid w:val="0025595E"/>
    <w:rsid w:val="00255B5E"/>
    <w:rsid w:val="00255BE9"/>
    <w:rsid w:val="00255C8A"/>
    <w:rsid w:val="002569C3"/>
    <w:rsid w:val="00256EBF"/>
    <w:rsid w:val="00257238"/>
    <w:rsid w:val="002576BB"/>
    <w:rsid w:val="00257720"/>
    <w:rsid w:val="00257806"/>
    <w:rsid w:val="00257832"/>
    <w:rsid w:val="0025788C"/>
    <w:rsid w:val="00257AA5"/>
    <w:rsid w:val="00257BEB"/>
    <w:rsid w:val="00257FE1"/>
    <w:rsid w:val="00260205"/>
    <w:rsid w:val="00260463"/>
    <w:rsid w:val="00260691"/>
    <w:rsid w:val="00260754"/>
    <w:rsid w:val="00260A0D"/>
    <w:rsid w:val="00260C36"/>
    <w:rsid w:val="00261114"/>
    <w:rsid w:val="00262197"/>
    <w:rsid w:val="0026247C"/>
    <w:rsid w:val="00262644"/>
    <w:rsid w:val="00262C9A"/>
    <w:rsid w:val="00262F02"/>
    <w:rsid w:val="00262F36"/>
    <w:rsid w:val="00263023"/>
    <w:rsid w:val="0026325E"/>
    <w:rsid w:val="0026342A"/>
    <w:rsid w:val="002634BE"/>
    <w:rsid w:val="0026384C"/>
    <w:rsid w:val="00263CC9"/>
    <w:rsid w:val="00263CD4"/>
    <w:rsid w:val="00263CD6"/>
    <w:rsid w:val="00264900"/>
    <w:rsid w:val="00264BF7"/>
    <w:rsid w:val="00264CB6"/>
    <w:rsid w:val="00264F7A"/>
    <w:rsid w:val="0026515D"/>
    <w:rsid w:val="00265341"/>
    <w:rsid w:val="0026540B"/>
    <w:rsid w:val="002654AF"/>
    <w:rsid w:val="00265977"/>
    <w:rsid w:val="00265D02"/>
    <w:rsid w:val="00265F22"/>
    <w:rsid w:val="00266C49"/>
    <w:rsid w:val="002670B0"/>
    <w:rsid w:val="002672EB"/>
    <w:rsid w:val="00267700"/>
    <w:rsid w:val="00267A6D"/>
    <w:rsid w:val="00267D53"/>
    <w:rsid w:val="00267F6F"/>
    <w:rsid w:val="00270224"/>
    <w:rsid w:val="002704AE"/>
    <w:rsid w:val="00270781"/>
    <w:rsid w:val="002709EF"/>
    <w:rsid w:val="00270A2F"/>
    <w:rsid w:val="00270BD8"/>
    <w:rsid w:val="00270C53"/>
    <w:rsid w:val="00270DC2"/>
    <w:rsid w:val="00270F50"/>
    <w:rsid w:val="00270F52"/>
    <w:rsid w:val="002710B6"/>
    <w:rsid w:val="0027147B"/>
    <w:rsid w:val="002715C4"/>
    <w:rsid w:val="00271AFF"/>
    <w:rsid w:val="00271C38"/>
    <w:rsid w:val="00271DAD"/>
    <w:rsid w:val="00272273"/>
    <w:rsid w:val="0027237B"/>
    <w:rsid w:val="0027259D"/>
    <w:rsid w:val="00272A54"/>
    <w:rsid w:val="00273132"/>
    <w:rsid w:val="002733E3"/>
    <w:rsid w:val="00273624"/>
    <w:rsid w:val="00273A66"/>
    <w:rsid w:val="00274033"/>
    <w:rsid w:val="00274186"/>
    <w:rsid w:val="0027418B"/>
    <w:rsid w:val="0027419C"/>
    <w:rsid w:val="00274592"/>
    <w:rsid w:val="002745E0"/>
    <w:rsid w:val="002748F7"/>
    <w:rsid w:val="002749CC"/>
    <w:rsid w:val="00275118"/>
    <w:rsid w:val="002752B4"/>
    <w:rsid w:val="00275399"/>
    <w:rsid w:val="0027569F"/>
    <w:rsid w:val="00275792"/>
    <w:rsid w:val="002758DC"/>
    <w:rsid w:val="002759DB"/>
    <w:rsid w:val="00276649"/>
    <w:rsid w:val="0027671D"/>
    <w:rsid w:val="00276DD2"/>
    <w:rsid w:val="00276E9F"/>
    <w:rsid w:val="00276ED0"/>
    <w:rsid w:val="00277383"/>
    <w:rsid w:val="00277671"/>
    <w:rsid w:val="0027767E"/>
    <w:rsid w:val="00277947"/>
    <w:rsid w:val="00277C18"/>
    <w:rsid w:val="002800EE"/>
    <w:rsid w:val="002803A5"/>
    <w:rsid w:val="002804A4"/>
    <w:rsid w:val="00280590"/>
    <w:rsid w:val="002808AD"/>
    <w:rsid w:val="00280CDB"/>
    <w:rsid w:val="00281185"/>
    <w:rsid w:val="00281AAD"/>
    <w:rsid w:val="00281DE2"/>
    <w:rsid w:val="00281F80"/>
    <w:rsid w:val="002827BC"/>
    <w:rsid w:val="00282ECF"/>
    <w:rsid w:val="0028321C"/>
    <w:rsid w:val="00283558"/>
    <w:rsid w:val="00283B3D"/>
    <w:rsid w:val="00283C94"/>
    <w:rsid w:val="00284243"/>
    <w:rsid w:val="002845B3"/>
    <w:rsid w:val="002848B8"/>
    <w:rsid w:val="00284EE5"/>
    <w:rsid w:val="00284F90"/>
    <w:rsid w:val="00285D62"/>
    <w:rsid w:val="00285D7D"/>
    <w:rsid w:val="00286104"/>
    <w:rsid w:val="002863F8"/>
    <w:rsid w:val="00286619"/>
    <w:rsid w:val="0028691D"/>
    <w:rsid w:val="00286DC9"/>
    <w:rsid w:val="0028710F"/>
    <w:rsid w:val="00287580"/>
    <w:rsid w:val="002876B6"/>
    <w:rsid w:val="00287864"/>
    <w:rsid w:val="0028798D"/>
    <w:rsid w:val="00287A2B"/>
    <w:rsid w:val="00287E31"/>
    <w:rsid w:val="00290484"/>
    <w:rsid w:val="00290834"/>
    <w:rsid w:val="002909AA"/>
    <w:rsid w:val="00290D46"/>
    <w:rsid w:val="00291202"/>
    <w:rsid w:val="00291396"/>
    <w:rsid w:val="0029151F"/>
    <w:rsid w:val="0029184B"/>
    <w:rsid w:val="0029189D"/>
    <w:rsid w:val="002919CC"/>
    <w:rsid w:val="00291A1F"/>
    <w:rsid w:val="00291D2A"/>
    <w:rsid w:val="00292176"/>
    <w:rsid w:val="0029236A"/>
    <w:rsid w:val="00292687"/>
    <w:rsid w:val="00292A85"/>
    <w:rsid w:val="0029367E"/>
    <w:rsid w:val="00293B05"/>
    <w:rsid w:val="002940E1"/>
    <w:rsid w:val="002944D7"/>
    <w:rsid w:val="002945E3"/>
    <w:rsid w:val="00294651"/>
    <w:rsid w:val="002949A9"/>
    <w:rsid w:val="00294FEE"/>
    <w:rsid w:val="00295018"/>
    <w:rsid w:val="0029531B"/>
    <w:rsid w:val="002955AB"/>
    <w:rsid w:val="00295B64"/>
    <w:rsid w:val="00295BF8"/>
    <w:rsid w:val="00295E4C"/>
    <w:rsid w:val="00295F77"/>
    <w:rsid w:val="0029623C"/>
    <w:rsid w:val="00296609"/>
    <w:rsid w:val="0029660B"/>
    <w:rsid w:val="00296C68"/>
    <w:rsid w:val="00296E0E"/>
    <w:rsid w:val="00297309"/>
    <w:rsid w:val="00297A4D"/>
    <w:rsid w:val="00297A99"/>
    <w:rsid w:val="002A0229"/>
    <w:rsid w:val="002A023E"/>
    <w:rsid w:val="002A02AE"/>
    <w:rsid w:val="002A08F4"/>
    <w:rsid w:val="002A0C5D"/>
    <w:rsid w:val="002A129D"/>
    <w:rsid w:val="002A1867"/>
    <w:rsid w:val="002A1ABB"/>
    <w:rsid w:val="002A1D89"/>
    <w:rsid w:val="002A1DBE"/>
    <w:rsid w:val="002A1DFB"/>
    <w:rsid w:val="002A1DFD"/>
    <w:rsid w:val="002A22F7"/>
    <w:rsid w:val="002A257F"/>
    <w:rsid w:val="002A28BD"/>
    <w:rsid w:val="002A29A5"/>
    <w:rsid w:val="002A32AB"/>
    <w:rsid w:val="002A344B"/>
    <w:rsid w:val="002A36BB"/>
    <w:rsid w:val="002A38A9"/>
    <w:rsid w:val="002A3B09"/>
    <w:rsid w:val="002A3C03"/>
    <w:rsid w:val="002A3C73"/>
    <w:rsid w:val="002A3C7E"/>
    <w:rsid w:val="002A3DE5"/>
    <w:rsid w:val="002A3EB5"/>
    <w:rsid w:val="002A3FBE"/>
    <w:rsid w:val="002A407A"/>
    <w:rsid w:val="002A43E6"/>
    <w:rsid w:val="002A44CE"/>
    <w:rsid w:val="002A5244"/>
    <w:rsid w:val="002A5625"/>
    <w:rsid w:val="002A5C3F"/>
    <w:rsid w:val="002A6242"/>
    <w:rsid w:val="002A62C8"/>
    <w:rsid w:val="002A63E4"/>
    <w:rsid w:val="002A64A9"/>
    <w:rsid w:val="002A6989"/>
    <w:rsid w:val="002A69C5"/>
    <w:rsid w:val="002A6AC1"/>
    <w:rsid w:val="002A6CF7"/>
    <w:rsid w:val="002A6E71"/>
    <w:rsid w:val="002A7169"/>
    <w:rsid w:val="002A72FA"/>
    <w:rsid w:val="002A7468"/>
    <w:rsid w:val="002A7960"/>
    <w:rsid w:val="002A7A4A"/>
    <w:rsid w:val="002A7C0B"/>
    <w:rsid w:val="002B0124"/>
    <w:rsid w:val="002B01CE"/>
    <w:rsid w:val="002B03C2"/>
    <w:rsid w:val="002B04AD"/>
    <w:rsid w:val="002B09F7"/>
    <w:rsid w:val="002B0E47"/>
    <w:rsid w:val="002B0FC7"/>
    <w:rsid w:val="002B1281"/>
    <w:rsid w:val="002B1673"/>
    <w:rsid w:val="002B167A"/>
    <w:rsid w:val="002B2392"/>
    <w:rsid w:val="002B2420"/>
    <w:rsid w:val="002B2467"/>
    <w:rsid w:val="002B2614"/>
    <w:rsid w:val="002B2844"/>
    <w:rsid w:val="002B2867"/>
    <w:rsid w:val="002B3199"/>
    <w:rsid w:val="002B3934"/>
    <w:rsid w:val="002B4751"/>
    <w:rsid w:val="002B4A8D"/>
    <w:rsid w:val="002B4AAE"/>
    <w:rsid w:val="002B5081"/>
    <w:rsid w:val="002B5208"/>
    <w:rsid w:val="002B54CD"/>
    <w:rsid w:val="002B556E"/>
    <w:rsid w:val="002B5635"/>
    <w:rsid w:val="002B57EA"/>
    <w:rsid w:val="002B594E"/>
    <w:rsid w:val="002B596F"/>
    <w:rsid w:val="002B59B3"/>
    <w:rsid w:val="002B60F0"/>
    <w:rsid w:val="002B62A7"/>
    <w:rsid w:val="002B6585"/>
    <w:rsid w:val="002B663D"/>
    <w:rsid w:val="002B66A3"/>
    <w:rsid w:val="002B66C2"/>
    <w:rsid w:val="002B6A33"/>
    <w:rsid w:val="002B6AE6"/>
    <w:rsid w:val="002B6BF8"/>
    <w:rsid w:val="002B779E"/>
    <w:rsid w:val="002B791F"/>
    <w:rsid w:val="002B7AA2"/>
    <w:rsid w:val="002B7D2D"/>
    <w:rsid w:val="002C00C5"/>
    <w:rsid w:val="002C00D5"/>
    <w:rsid w:val="002C0710"/>
    <w:rsid w:val="002C10E9"/>
    <w:rsid w:val="002C1193"/>
    <w:rsid w:val="002C1252"/>
    <w:rsid w:val="002C12F0"/>
    <w:rsid w:val="002C1AF1"/>
    <w:rsid w:val="002C1F84"/>
    <w:rsid w:val="002C27A0"/>
    <w:rsid w:val="002C2881"/>
    <w:rsid w:val="002C2A24"/>
    <w:rsid w:val="002C2E3B"/>
    <w:rsid w:val="002C2E8A"/>
    <w:rsid w:val="002C3044"/>
    <w:rsid w:val="002C3186"/>
    <w:rsid w:val="002C35D8"/>
    <w:rsid w:val="002C38A6"/>
    <w:rsid w:val="002C3AC4"/>
    <w:rsid w:val="002C3B88"/>
    <w:rsid w:val="002C4184"/>
    <w:rsid w:val="002C432B"/>
    <w:rsid w:val="002C4537"/>
    <w:rsid w:val="002C4572"/>
    <w:rsid w:val="002C4586"/>
    <w:rsid w:val="002C459C"/>
    <w:rsid w:val="002C45FF"/>
    <w:rsid w:val="002C467D"/>
    <w:rsid w:val="002C4917"/>
    <w:rsid w:val="002C4A22"/>
    <w:rsid w:val="002C4A2A"/>
    <w:rsid w:val="002C4AE6"/>
    <w:rsid w:val="002C4B6A"/>
    <w:rsid w:val="002C4B92"/>
    <w:rsid w:val="002C4C4D"/>
    <w:rsid w:val="002C4C98"/>
    <w:rsid w:val="002C4E0E"/>
    <w:rsid w:val="002C5164"/>
    <w:rsid w:val="002C5246"/>
    <w:rsid w:val="002C53B6"/>
    <w:rsid w:val="002C58A0"/>
    <w:rsid w:val="002C5947"/>
    <w:rsid w:val="002C602C"/>
    <w:rsid w:val="002C6543"/>
    <w:rsid w:val="002C6761"/>
    <w:rsid w:val="002C6DB5"/>
    <w:rsid w:val="002C70E3"/>
    <w:rsid w:val="002C7C1B"/>
    <w:rsid w:val="002C7C29"/>
    <w:rsid w:val="002C7E65"/>
    <w:rsid w:val="002D02B7"/>
    <w:rsid w:val="002D031E"/>
    <w:rsid w:val="002D0517"/>
    <w:rsid w:val="002D0CBA"/>
    <w:rsid w:val="002D117F"/>
    <w:rsid w:val="002D11F1"/>
    <w:rsid w:val="002D18BA"/>
    <w:rsid w:val="002D1A02"/>
    <w:rsid w:val="002D1C90"/>
    <w:rsid w:val="002D1E1E"/>
    <w:rsid w:val="002D2272"/>
    <w:rsid w:val="002D24DF"/>
    <w:rsid w:val="002D25E9"/>
    <w:rsid w:val="002D26E1"/>
    <w:rsid w:val="002D2BF5"/>
    <w:rsid w:val="002D2D1E"/>
    <w:rsid w:val="002D2DE7"/>
    <w:rsid w:val="002D3113"/>
    <w:rsid w:val="002D3489"/>
    <w:rsid w:val="002D3AB5"/>
    <w:rsid w:val="002D3CC4"/>
    <w:rsid w:val="002D40E1"/>
    <w:rsid w:val="002D44DB"/>
    <w:rsid w:val="002D4ABF"/>
    <w:rsid w:val="002D4F54"/>
    <w:rsid w:val="002D4FDE"/>
    <w:rsid w:val="002D502A"/>
    <w:rsid w:val="002D5063"/>
    <w:rsid w:val="002D5206"/>
    <w:rsid w:val="002D61BC"/>
    <w:rsid w:val="002D6207"/>
    <w:rsid w:val="002D65BB"/>
    <w:rsid w:val="002D6B31"/>
    <w:rsid w:val="002D6F54"/>
    <w:rsid w:val="002D720B"/>
    <w:rsid w:val="002D7476"/>
    <w:rsid w:val="002D7BB2"/>
    <w:rsid w:val="002D7CC4"/>
    <w:rsid w:val="002E00D8"/>
    <w:rsid w:val="002E0136"/>
    <w:rsid w:val="002E023E"/>
    <w:rsid w:val="002E03A8"/>
    <w:rsid w:val="002E0658"/>
    <w:rsid w:val="002E0B5C"/>
    <w:rsid w:val="002E0C95"/>
    <w:rsid w:val="002E0DDC"/>
    <w:rsid w:val="002E14D2"/>
    <w:rsid w:val="002E169A"/>
    <w:rsid w:val="002E184D"/>
    <w:rsid w:val="002E1A65"/>
    <w:rsid w:val="002E1E16"/>
    <w:rsid w:val="002E1EBC"/>
    <w:rsid w:val="002E1F32"/>
    <w:rsid w:val="002E2072"/>
    <w:rsid w:val="002E23AA"/>
    <w:rsid w:val="002E247F"/>
    <w:rsid w:val="002E25A0"/>
    <w:rsid w:val="002E2A52"/>
    <w:rsid w:val="002E3028"/>
    <w:rsid w:val="002E34E1"/>
    <w:rsid w:val="002E35F6"/>
    <w:rsid w:val="002E3941"/>
    <w:rsid w:val="002E39BC"/>
    <w:rsid w:val="002E39CA"/>
    <w:rsid w:val="002E3AAF"/>
    <w:rsid w:val="002E3B20"/>
    <w:rsid w:val="002E3E6A"/>
    <w:rsid w:val="002E4044"/>
    <w:rsid w:val="002E40E6"/>
    <w:rsid w:val="002E4668"/>
    <w:rsid w:val="002E4A28"/>
    <w:rsid w:val="002E4BD0"/>
    <w:rsid w:val="002E4D00"/>
    <w:rsid w:val="002E4E23"/>
    <w:rsid w:val="002E4E7C"/>
    <w:rsid w:val="002E4F94"/>
    <w:rsid w:val="002E5028"/>
    <w:rsid w:val="002E5120"/>
    <w:rsid w:val="002E52AC"/>
    <w:rsid w:val="002E52DB"/>
    <w:rsid w:val="002E580B"/>
    <w:rsid w:val="002E5842"/>
    <w:rsid w:val="002E5880"/>
    <w:rsid w:val="002E5E0B"/>
    <w:rsid w:val="002E6041"/>
    <w:rsid w:val="002E6087"/>
    <w:rsid w:val="002E62EE"/>
    <w:rsid w:val="002E6386"/>
    <w:rsid w:val="002E683D"/>
    <w:rsid w:val="002E6920"/>
    <w:rsid w:val="002E6F66"/>
    <w:rsid w:val="002E733B"/>
    <w:rsid w:val="002E76DC"/>
    <w:rsid w:val="002E7888"/>
    <w:rsid w:val="002E7ACB"/>
    <w:rsid w:val="002E7FE6"/>
    <w:rsid w:val="002F0934"/>
    <w:rsid w:val="002F1086"/>
    <w:rsid w:val="002F11A0"/>
    <w:rsid w:val="002F1402"/>
    <w:rsid w:val="002F15EF"/>
    <w:rsid w:val="002F165B"/>
    <w:rsid w:val="002F17C5"/>
    <w:rsid w:val="002F184E"/>
    <w:rsid w:val="002F1B88"/>
    <w:rsid w:val="002F1CDE"/>
    <w:rsid w:val="002F1D00"/>
    <w:rsid w:val="002F1ED9"/>
    <w:rsid w:val="002F2357"/>
    <w:rsid w:val="002F27BA"/>
    <w:rsid w:val="002F2945"/>
    <w:rsid w:val="002F2E99"/>
    <w:rsid w:val="002F35C5"/>
    <w:rsid w:val="002F361C"/>
    <w:rsid w:val="002F367A"/>
    <w:rsid w:val="002F3EF4"/>
    <w:rsid w:val="002F3F1B"/>
    <w:rsid w:val="002F438A"/>
    <w:rsid w:val="002F45BB"/>
    <w:rsid w:val="002F4656"/>
    <w:rsid w:val="002F485B"/>
    <w:rsid w:val="002F4C5F"/>
    <w:rsid w:val="002F4D44"/>
    <w:rsid w:val="002F4EFB"/>
    <w:rsid w:val="002F4F54"/>
    <w:rsid w:val="002F5259"/>
    <w:rsid w:val="002F60BE"/>
    <w:rsid w:val="002F60D9"/>
    <w:rsid w:val="002F6AEE"/>
    <w:rsid w:val="002F6E5E"/>
    <w:rsid w:val="002F73B3"/>
    <w:rsid w:val="002F762D"/>
    <w:rsid w:val="002F78CD"/>
    <w:rsid w:val="002F79C0"/>
    <w:rsid w:val="002F7C20"/>
    <w:rsid w:val="002F7FAF"/>
    <w:rsid w:val="00300093"/>
    <w:rsid w:val="0030039B"/>
    <w:rsid w:val="00300527"/>
    <w:rsid w:val="003009A6"/>
    <w:rsid w:val="00300A3A"/>
    <w:rsid w:val="0030124A"/>
    <w:rsid w:val="00301393"/>
    <w:rsid w:val="003014B9"/>
    <w:rsid w:val="00301595"/>
    <w:rsid w:val="0030169A"/>
    <w:rsid w:val="00301A84"/>
    <w:rsid w:val="00301D95"/>
    <w:rsid w:val="00301F18"/>
    <w:rsid w:val="00301F4C"/>
    <w:rsid w:val="00302071"/>
    <w:rsid w:val="003020A1"/>
    <w:rsid w:val="0030239E"/>
    <w:rsid w:val="003027E2"/>
    <w:rsid w:val="0030284D"/>
    <w:rsid w:val="00302EBF"/>
    <w:rsid w:val="00302F27"/>
    <w:rsid w:val="00302FAD"/>
    <w:rsid w:val="003031F6"/>
    <w:rsid w:val="003032BB"/>
    <w:rsid w:val="003039EB"/>
    <w:rsid w:val="00303A49"/>
    <w:rsid w:val="00303A96"/>
    <w:rsid w:val="00303C8D"/>
    <w:rsid w:val="00303CB6"/>
    <w:rsid w:val="00303CBB"/>
    <w:rsid w:val="00303D1C"/>
    <w:rsid w:val="00303D82"/>
    <w:rsid w:val="00303F24"/>
    <w:rsid w:val="0030409D"/>
    <w:rsid w:val="00304117"/>
    <w:rsid w:val="0030447C"/>
    <w:rsid w:val="00304874"/>
    <w:rsid w:val="003049D8"/>
    <w:rsid w:val="00304BCD"/>
    <w:rsid w:val="00304F78"/>
    <w:rsid w:val="00304F9F"/>
    <w:rsid w:val="003054FE"/>
    <w:rsid w:val="003055E9"/>
    <w:rsid w:val="00305704"/>
    <w:rsid w:val="00305A6B"/>
    <w:rsid w:val="00305BA7"/>
    <w:rsid w:val="00305CBD"/>
    <w:rsid w:val="00305DE8"/>
    <w:rsid w:val="00305E54"/>
    <w:rsid w:val="00306285"/>
    <w:rsid w:val="00306417"/>
    <w:rsid w:val="003066E3"/>
    <w:rsid w:val="00306BD1"/>
    <w:rsid w:val="00306C08"/>
    <w:rsid w:val="00306DEA"/>
    <w:rsid w:val="0030722D"/>
    <w:rsid w:val="003078A5"/>
    <w:rsid w:val="00307AF5"/>
    <w:rsid w:val="00307BAF"/>
    <w:rsid w:val="00307F8F"/>
    <w:rsid w:val="0031003F"/>
    <w:rsid w:val="00310055"/>
    <w:rsid w:val="00310655"/>
    <w:rsid w:val="00310BC4"/>
    <w:rsid w:val="00310D26"/>
    <w:rsid w:val="003117E1"/>
    <w:rsid w:val="00311861"/>
    <w:rsid w:val="00311969"/>
    <w:rsid w:val="00311DF5"/>
    <w:rsid w:val="00312361"/>
    <w:rsid w:val="003125A8"/>
    <w:rsid w:val="003126C8"/>
    <w:rsid w:val="00312B03"/>
    <w:rsid w:val="00312BB4"/>
    <w:rsid w:val="00312CB8"/>
    <w:rsid w:val="00312DBF"/>
    <w:rsid w:val="00313090"/>
    <w:rsid w:val="003130B8"/>
    <w:rsid w:val="00313192"/>
    <w:rsid w:val="003131B7"/>
    <w:rsid w:val="00313368"/>
    <w:rsid w:val="00313578"/>
    <w:rsid w:val="00313664"/>
    <w:rsid w:val="003136FB"/>
    <w:rsid w:val="0031372C"/>
    <w:rsid w:val="00313731"/>
    <w:rsid w:val="00313745"/>
    <w:rsid w:val="003137D3"/>
    <w:rsid w:val="003139AE"/>
    <w:rsid w:val="00313C15"/>
    <w:rsid w:val="00313E97"/>
    <w:rsid w:val="00314539"/>
    <w:rsid w:val="003158F2"/>
    <w:rsid w:val="00315AA2"/>
    <w:rsid w:val="00315B96"/>
    <w:rsid w:val="0031679C"/>
    <w:rsid w:val="00316E31"/>
    <w:rsid w:val="00316F71"/>
    <w:rsid w:val="00317008"/>
    <w:rsid w:val="00317361"/>
    <w:rsid w:val="00317BC6"/>
    <w:rsid w:val="00317C20"/>
    <w:rsid w:val="00317D87"/>
    <w:rsid w:val="00317FF3"/>
    <w:rsid w:val="00320128"/>
    <w:rsid w:val="00320315"/>
    <w:rsid w:val="003205D9"/>
    <w:rsid w:val="003209EF"/>
    <w:rsid w:val="00320B2C"/>
    <w:rsid w:val="003214E0"/>
    <w:rsid w:val="00322070"/>
    <w:rsid w:val="00322402"/>
    <w:rsid w:val="0032265A"/>
    <w:rsid w:val="00322825"/>
    <w:rsid w:val="00322916"/>
    <w:rsid w:val="00322AB4"/>
    <w:rsid w:val="00322B06"/>
    <w:rsid w:val="00322F61"/>
    <w:rsid w:val="003231DA"/>
    <w:rsid w:val="0032333D"/>
    <w:rsid w:val="00323442"/>
    <w:rsid w:val="00323740"/>
    <w:rsid w:val="003239FD"/>
    <w:rsid w:val="00323DCD"/>
    <w:rsid w:val="00323E8B"/>
    <w:rsid w:val="00323F44"/>
    <w:rsid w:val="00323F9E"/>
    <w:rsid w:val="00324262"/>
    <w:rsid w:val="0032510B"/>
    <w:rsid w:val="003254B6"/>
    <w:rsid w:val="0032552A"/>
    <w:rsid w:val="003256E7"/>
    <w:rsid w:val="00325AE9"/>
    <w:rsid w:val="00326498"/>
    <w:rsid w:val="003265DE"/>
    <w:rsid w:val="00326B55"/>
    <w:rsid w:val="00326CAE"/>
    <w:rsid w:val="003271E6"/>
    <w:rsid w:val="0032750D"/>
    <w:rsid w:val="00327774"/>
    <w:rsid w:val="00327857"/>
    <w:rsid w:val="00327983"/>
    <w:rsid w:val="00327B81"/>
    <w:rsid w:val="00327BAC"/>
    <w:rsid w:val="00327C37"/>
    <w:rsid w:val="00327E14"/>
    <w:rsid w:val="00327FA0"/>
    <w:rsid w:val="00327FDC"/>
    <w:rsid w:val="003303D5"/>
    <w:rsid w:val="0033051E"/>
    <w:rsid w:val="00330569"/>
    <w:rsid w:val="00330638"/>
    <w:rsid w:val="00330902"/>
    <w:rsid w:val="00330A05"/>
    <w:rsid w:val="00330B45"/>
    <w:rsid w:val="00330E7E"/>
    <w:rsid w:val="00330F4F"/>
    <w:rsid w:val="00331252"/>
    <w:rsid w:val="0033153E"/>
    <w:rsid w:val="003316B5"/>
    <w:rsid w:val="003316C7"/>
    <w:rsid w:val="00331A83"/>
    <w:rsid w:val="00331ABF"/>
    <w:rsid w:val="00331E20"/>
    <w:rsid w:val="00331EB1"/>
    <w:rsid w:val="0033238C"/>
    <w:rsid w:val="003323A6"/>
    <w:rsid w:val="003324CC"/>
    <w:rsid w:val="003329FC"/>
    <w:rsid w:val="00332A77"/>
    <w:rsid w:val="00332AD6"/>
    <w:rsid w:val="00332BC6"/>
    <w:rsid w:val="00332E61"/>
    <w:rsid w:val="00332F2A"/>
    <w:rsid w:val="00333082"/>
    <w:rsid w:val="003330BE"/>
    <w:rsid w:val="00333175"/>
    <w:rsid w:val="003334F0"/>
    <w:rsid w:val="0033380F"/>
    <w:rsid w:val="00333AA3"/>
    <w:rsid w:val="00333E96"/>
    <w:rsid w:val="00333F08"/>
    <w:rsid w:val="00334484"/>
    <w:rsid w:val="00334604"/>
    <w:rsid w:val="00334835"/>
    <w:rsid w:val="00335007"/>
    <w:rsid w:val="00335228"/>
    <w:rsid w:val="00335626"/>
    <w:rsid w:val="003361BC"/>
    <w:rsid w:val="0033629C"/>
    <w:rsid w:val="003362DD"/>
    <w:rsid w:val="0033665E"/>
    <w:rsid w:val="003366EC"/>
    <w:rsid w:val="00336789"/>
    <w:rsid w:val="00336A65"/>
    <w:rsid w:val="00336BA3"/>
    <w:rsid w:val="00336C40"/>
    <w:rsid w:val="00336EDA"/>
    <w:rsid w:val="0033710A"/>
    <w:rsid w:val="00337766"/>
    <w:rsid w:val="003400FE"/>
    <w:rsid w:val="00340217"/>
    <w:rsid w:val="003402A6"/>
    <w:rsid w:val="00340383"/>
    <w:rsid w:val="00340566"/>
    <w:rsid w:val="003405C2"/>
    <w:rsid w:val="003405FB"/>
    <w:rsid w:val="00340A60"/>
    <w:rsid w:val="00340AEF"/>
    <w:rsid w:val="00341045"/>
    <w:rsid w:val="00341384"/>
    <w:rsid w:val="0034188F"/>
    <w:rsid w:val="003418CD"/>
    <w:rsid w:val="003419A0"/>
    <w:rsid w:val="00341A52"/>
    <w:rsid w:val="00341B65"/>
    <w:rsid w:val="00341CF2"/>
    <w:rsid w:val="00341D01"/>
    <w:rsid w:val="00341F4A"/>
    <w:rsid w:val="00342938"/>
    <w:rsid w:val="00343496"/>
    <w:rsid w:val="0034358E"/>
    <w:rsid w:val="00343CA6"/>
    <w:rsid w:val="003444F6"/>
    <w:rsid w:val="00344A2E"/>
    <w:rsid w:val="00344BE5"/>
    <w:rsid w:val="00344D92"/>
    <w:rsid w:val="00344F94"/>
    <w:rsid w:val="00345017"/>
    <w:rsid w:val="0034512B"/>
    <w:rsid w:val="0034534B"/>
    <w:rsid w:val="0034593C"/>
    <w:rsid w:val="0034596F"/>
    <w:rsid w:val="003459DA"/>
    <w:rsid w:val="00345AD0"/>
    <w:rsid w:val="00345DD9"/>
    <w:rsid w:val="00345ED0"/>
    <w:rsid w:val="00346067"/>
    <w:rsid w:val="003460E4"/>
    <w:rsid w:val="00346106"/>
    <w:rsid w:val="00346129"/>
    <w:rsid w:val="00346758"/>
    <w:rsid w:val="003467A4"/>
    <w:rsid w:val="003469F5"/>
    <w:rsid w:val="00346C90"/>
    <w:rsid w:val="00346FB2"/>
    <w:rsid w:val="003475E2"/>
    <w:rsid w:val="0034784D"/>
    <w:rsid w:val="00347863"/>
    <w:rsid w:val="003478B3"/>
    <w:rsid w:val="00347DCC"/>
    <w:rsid w:val="00350417"/>
    <w:rsid w:val="00350497"/>
    <w:rsid w:val="00351029"/>
    <w:rsid w:val="003512F2"/>
    <w:rsid w:val="00351CBF"/>
    <w:rsid w:val="00351D2F"/>
    <w:rsid w:val="00351D54"/>
    <w:rsid w:val="00351F4C"/>
    <w:rsid w:val="0035211F"/>
    <w:rsid w:val="0035258D"/>
    <w:rsid w:val="003525A0"/>
    <w:rsid w:val="00352AB8"/>
    <w:rsid w:val="00353046"/>
    <w:rsid w:val="00353711"/>
    <w:rsid w:val="00353D67"/>
    <w:rsid w:val="00353E03"/>
    <w:rsid w:val="0035430F"/>
    <w:rsid w:val="003545BE"/>
    <w:rsid w:val="00354719"/>
    <w:rsid w:val="0035475C"/>
    <w:rsid w:val="0035521B"/>
    <w:rsid w:val="003554CA"/>
    <w:rsid w:val="0035556E"/>
    <w:rsid w:val="003556DA"/>
    <w:rsid w:val="00355AC0"/>
    <w:rsid w:val="00355D66"/>
    <w:rsid w:val="00355DB3"/>
    <w:rsid w:val="00355E60"/>
    <w:rsid w:val="00355E6F"/>
    <w:rsid w:val="00356247"/>
    <w:rsid w:val="003568F6"/>
    <w:rsid w:val="00356B6E"/>
    <w:rsid w:val="00356F9B"/>
    <w:rsid w:val="003575DC"/>
    <w:rsid w:val="00357B1D"/>
    <w:rsid w:val="00357B85"/>
    <w:rsid w:val="00357DDB"/>
    <w:rsid w:val="00360208"/>
    <w:rsid w:val="0036038E"/>
    <w:rsid w:val="003609A5"/>
    <w:rsid w:val="00360C3B"/>
    <w:rsid w:val="00360CFD"/>
    <w:rsid w:val="00361BD0"/>
    <w:rsid w:val="00361F66"/>
    <w:rsid w:val="00362030"/>
    <w:rsid w:val="00362057"/>
    <w:rsid w:val="003625D5"/>
    <w:rsid w:val="0036263C"/>
    <w:rsid w:val="00363591"/>
    <w:rsid w:val="00363C85"/>
    <w:rsid w:val="00363C9F"/>
    <w:rsid w:val="00363DFC"/>
    <w:rsid w:val="00363E71"/>
    <w:rsid w:val="0036405F"/>
    <w:rsid w:val="00364107"/>
    <w:rsid w:val="00364223"/>
    <w:rsid w:val="00364254"/>
    <w:rsid w:val="00364351"/>
    <w:rsid w:val="0036465C"/>
    <w:rsid w:val="00364BEE"/>
    <w:rsid w:val="00364D78"/>
    <w:rsid w:val="003654B9"/>
    <w:rsid w:val="003654DC"/>
    <w:rsid w:val="003655B6"/>
    <w:rsid w:val="003655DF"/>
    <w:rsid w:val="00365786"/>
    <w:rsid w:val="00365DE6"/>
    <w:rsid w:val="00365EB5"/>
    <w:rsid w:val="0036634C"/>
    <w:rsid w:val="00366458"/>
    <w:rsid w:val="00366836"/>
    <w:rsid w:val="003668D8"/>
    <w:rsid w:val="00366979"/>
    <w:rsid w:val="00366D2C"/>
    <w:rsid w:val="00366D30"/>
    <w:rsid w:val="0036728C"/>
    <w:rsid w:val="00367D9F"/>
    <w:rsid w:val="00367EA3"/>
    <w:rsid w:val="00367F7A"/>
    <w:rsid w:val="00370593"/>
    <w:rsid w:val="003707D3"/>
    <w:rsid w:val="00370903"/>
    <w:rsid w:val="0037093B"/>
    <w:rsid w:val="00370A25"/>
    <w:rsid w:val="00370F80"/>
    <w:rsid w:val="00371054"/>
    <w:rsid w:val="003712CB"/>
    <w:rsid w:val="00371357"/>
    <w:rsid w:val="0037170F"/>
    <w:rsid w:val="00371C62"/>
    <w:rsid w:val="003720A5"/>
    <w:rsid w:val="003720AF"/>
    <w:rsid w:val="00372B6C"/>
    <w:rsid w:val="00372CFE"/>
    <w:rsid w:val="00372D37"/>
    <w:rsid w:val="00372D48"/>
    <w:rsid w:val="00372F69"/>
    <w:rsid w:val="00373338"/>
    <w:rsid w:val="003733B5"/>
    <w:rsid w:val="003733E7"/>
    <w:rsid w:val="00373430"/>
    <w:rsid w:val="003737F9"/>
    <w:rsid w:val="00373977"/>
    <w:rsid w:val="00373C7B"/>
    <w:rsid w:val="00373CB7"/>
    <w:rsid w:val="00373E32"/>
    <w:rsid w:val="003745FF"/>
    <w:rsid w:val="0037485D"/>
    <w:rsid w:val="00374E8C"/>
    <w:rsid w:val="00374F3A"/>
    <w:rsid w:val="0037541D"/>
    <w:rsid w:val="00375B49"/>
    <w:rsid w:val="00376186"/>
    <w:rsid w:val="003769A3"/>
    <w:rsid w:val="003769F6"/>
    <w:rsid w:val="00376C9A"/>
    <w:rsid w:val="00376C9C"/>
    <w:rsid w:val="00376C9D"/>
    <w:rsid w:val="003779E6"/>
    <w:rsid w:val="00377B4F"/>
    <w:rsid w:val="00377B9A"/>
    <w:rsid w:val="003800A6"/>
    <w:rsid w:val="003800E3"/>
    <w:rsid w:val="003801DF"/>
    <w:rsid w:val="003802FA"/>
    <w:rsid w:val="00380361"/>
    <w:rsid w:val="00380C93"/>
    <w:rsid w:val="00381003"/>
    <w:rsid w:val="003813CE"/>
    <w:rsid w:val="00381558"/>
    <w:rsid w:val="00381604"/>
    <w:rsid w:val="0038179C"/>
    <w:rsid w:val="0038179D"/>
    <w:rsid w:val="00381F76"/>
    <w:rsid w:val="003822B7"/>
    <w:rsid w:val="003822CA"/>
    <w:rsid w:val="00382E7C"/>
    <w:rsid w:val="00382EC9"/>
    <w:rsid w:val="00383328"/>
    <w:rsid w:val="003835C5"/>
    <w:rsid w:val="003835F7"/>
    <w:rsid w:val="00383661"/>
    <w:rsid w:val="00383710"/>
    <w:rsid w:val="003837FD"/>
    <w:rsid w:val="00383A2B"/>
    <w:rsid w:val="00383C4B"/>
    <w:rsid w:val="00383D54"/>
    <w:rsid w:val="00383E50"/>
    <w:rsid w:val="00383EC9"/>
    <w:rsid w:val="00384060"/>
    <w:rsid w:val="003844DA"/>
    <w:rsid w:val="0038460B"/>
    <w:rsid w:val="00384A51"/>
    <w:rsid w:val="00384B89"/>
    <w:rsid w:val="00384FE1"/>
    <w:rsid w:val="0038507D"/>
    <w:rsid w:val="00385541"/>
    <w:rsid w:val="00385AC1"/>
    <w:rsid w:val="00385ACF"/>
    <w:rsid w:val="00385AE4"/>
    <w:rsid w:val="00385ED3"/>
    <w:rsid w:val="00386076"/>
    <w:rsid w:val="003861BE"/>
    <w:rsid w:val="003861FE"/>
    <w:rsid w:val="0038645D"/>
    <w:rsid w:val="00386538"/>
    <w:rsid w:val="00386638"/>
    <w:rsid w:val="00386AC1"/>
    <w:rsid w:val="00386E39"/>
    <w:rsid w:val="003878B6"/>
    <w:rsid w:val="00387918"/>
    <w:rsid w:val="003879AC"/>
    <w:rsid w:val="00387A90"/>
    <w:rsid w:val="00387C26"/>
    <w:rsid w:val="00387E46"/>
    <w:rsid w:val="003905F2"/>
    <w:rsid w:val="003908B0"/>
    <w:rsid w:val="00390EEB"/>
    <w:rsid w:val="003917BF"/>
    <w:rsid w:val="003919D7"/>
    <w:rsid w:val="00391AEB"/>
    <w:rsid w:val="00391C8F"/>
    <w:rsid w:val="003920A9"/>
    <w:rsid w:val="003921C4"/>
    <w:rsid w:val="00392242"/>
    <w:rsid w:val="003922C5"/>
    <w:rsid w:val="003926E4"/>
    <w:rsid w:val="003928E8"/>
    <w:rsid w:val="00392A4B"/>
    <w:rsid w:val="003932B2"/>
    <w:rsid w:val="0039390D"/>
    <w:rsid w:val="00393D97"/>
    <w:rsid w:val="00393DBC"/>
    <w:rsid w:val="00393E53"/>
    <w:rsid w:val="00394628"/>
    <w:rsid w:val="00394687"/>
    <w:rsid w:val="00394939"/>
    <w:rsid w:val="00394A16"/>
    <w:rsid w:val="00394A44"/>
    <w:rsid w:val="00394B57"/>
    <w:rsid w:val="0039530F"/>
    <w:rsid w:val="00395421"/>
    <w:rsid w:val="00395577"/>
    <w:rsid w:val="00395FC4"/>
    <w:rsid w:val="003960E2"/>
    <w:rsid w:val="003964E5"/>
    <w:rsid w:val="00396756"/>
    <w:rsid w:val="00396964"/>
    <w:rsid w:val="00396E98"/>
    <w:rsid w:val="00396F17"/>
    <w:rsid w:val="00396F8A"/>
    <w:rsid w:val="00396F92"/>
    <w:rsid w:val="00397F97"/>
    <w:rsid w:val="00397FF3"/>
    <w:rsid w:val="003A0493"/>
    <w:rsid w:val="003A07CB"/>
    <w:rsid w:val="003A0876"/>
    <w:rsid w:val="003A18CE"/>
    <w:rsid w:val="003A1CB3"/>
    <w:rsid w:val="003A1E3C"/>
    <w:rsid w:val="003A1EA7"/>
    <w:rsid w:val="003A1FD0"/>
    <w:rsid w:val="003A20A4"/>
    <w:rsid w:val="003A21BB"/>
    <w:rsid w:val="003A24C5"/>
    <w:rsid w:val="003A2CC4"/>
    <w:rsid w:val="003A3571"/>
    <w:rsid w:val="003A37C8"/>
    <w:rsid w:val="003A39B9"/>
    <w:rsid w:val="003A3B96"/>
    <w:rsid w:val="003A401B"/>
    <w:rsid w:val="003A41F8"/>
    <w:rsid w:val="003A46E0"/>
    <w:rsid w:val="003A4899"/>
    <w:rsid w:val="003A48F3"/>
    <w:rsid w:val="003A4986"/>
    <w:rsid w:val="003A5080"/>
    <w:rsid w:val="003A5D9A"/>
    <w:rsid w:val="003A5DDE"/>
    <w:rsid w:val="003A5E1C"/>
    <w:rsid w:val="003A62B4"/>
    <w:rsid w:val="003A6456"/>
    <w:rsid w:val="003A663B"/>
    <w:rsid w:val="003A6D08"/>
    <w:rsid w:val="003A73D5"/>
    <w:rsid w:val="003A757B"/>
    <w:rsid w:val="003A77A7"/>
    <w:rsid w:val="003A79DE"/>
    <w:rsid w:val="003A7C33"/>
    <w:rsid w:val="003A7FC3"/>
    <w:rsid w:val="003B0215"/>
    <w:rsid w:val="003B0473"/>
    <w:rsid w:val="003B04AA"/>
    <w:rsid w:val="003B0505"/>
    <w:rsid w:val="003B05DE"/>
    <w:rsid w:val="003B0812"/>
    <w:rsid w:val="003B1345"/>
    <w:rsid w:val="003B1458"/>
    <w:rsid w:val="003B1778"/>
    <w:rsid w:val="003B1EC6"/>
    <w:rsid w:val="003B1F9D"/>
    <w:rsid w:val="003B2198"/>
    <w:rsid w:val="003B2492"/>
    <w:rsid w:val="003B27E1"/>
    <w:rsid w:val="003B282A"/>
    <w:rsid w:val="003B286B"/>
    <w:rsid w:val="003B2A0F"/>
    <w:rsid w:val="003B2E79"/>
    <w:rsid w:val="003B3092"/>
    <w:rsid w:val="003B30E5"/>
    <w:rsid w:val="003B3C1B"/>
    <w:rsid w:val="003B3F0B"/>
    <w:rsid w:val="003B40B2"/>
    <w:rsid w:val="003B4263"/>
    <w:rsid w:val="003B4353"/>
    <w:rsid w:val="003B459C"/>
    <w:rsid w:val="003B4659"/>
    <w:rsid w:val="003B4B4F"/>
    <w:rsid w:val="003B4E89"/>
    <w:rsid w:val="003B54FE"/>
    <w:rsid w:val="003B559B"/>
    <w:rsid w:val="003B562E"/>
    <w:rsid w:val="003B5641"/>
    <w:rsid w:val="003B5916"/>
    <w:rsid w:val="003B5921"/>
    <w:rsid w:val="003B5BAA"/>
    <w:rsid w:val="003B5C75"/>
    <w:rsid w:val="003B5D2A"/>
    <w:rsid w:val="003B5F87"/>
    <w:rsid w:val="003B6563"/>
    <w:rsid w:val="003B6889"/>
    <w:rsid w:val="003B6934"/>
    <w:rsid w:val="003B6AFC"/>
    <w:rsid w:val="003B6D98"/>
    <w:rsid w:val="003B7617"/>
    <w:rsid w:val="003B79BA"/>
    <w:rsid w:val="003B7B01"/>
    <w:rsid w:val="003B7D0F"/>
    <w:rsid w:val="003B7DAD"/>
    <w:rsid w:val="003C008C"/>
    <w:rsid w:val="003C00D6"/>
    <w:rsid w:val="003C049F"/>
    <w:rsid w:val="003C0A85"/>
    <w:rsid w:val="003C10F9"/>
    <w:rsid w:val="003C15A5"/>
    <w:rsid w:val="003C1AFF"/>
    <w:rsid w:val="003C1BF3"/>
    <w:rsid w:val="003C20D2"/>
    <w:rsid w:val="003C2412"/>
    <w:rsid w:val="003C24BE"/>
    <w:rsid w:val="003C25B6"/>
    <w:rsid w:val="003C2864"/>
    <w:rsid w:val="003C2A8C"/>
    <w:rsid w:val="003C326D"/>
    <w:rsid w:val="003C3687"/>
    <w:rsid w:val="003C41EA"/>
    <w:rsid w:val="003C4440"/>
    <w:rsid w:val="003C44BB"/>
    <w:rsid w:val="003C4894"/>
    <w:rsid w:val="003C4E77"/>
    <w:rsid w:val="003C4F34"/>
    <w:rsid w:val="003C5018"/>
    <w:rsid w:val="003C5349"/>
    <w:rsid w:val="003C54F7"/>
    <w:rsid w:val="003C553F"/>
    <w:rsid w:val="003C565E"/>
    <w:rsid w:val="003C575E"/>
    <w:rsid w:val="003C5909"/>
    <w:rsid w:val="003C5D11"/>
    <w:rsid w:val="003C636D"/>
    <w:rsid w:val="003C63D7"/>
    <w:rsid w:val="003C663E"/>
    <w:rsid w:val="003C66C7"/>
    <w:rsid w:val="003C6D1F"/>
    <w:rsid w:val="003C7477"/>
    <w:rsid w:val="003C7587"/>
    <w:rsid w:val="003C767E"/>
    <w:rsid w:val="003C76E4"/>
    <w:rsid w:val="003C79FE"/>
    <w:rsid w:val="003C7E18"/>
    <w:rsid w:val="003D009A"/>
    <w:rsid w:val="003D022D"/>
    <w:rsid w:val="003D0686"/>
    <w:rsid w:val="003D0854"/>
    <w:rsid w:val="003D12A1"/>
    <w:rsid w:val="003D135D"/>
    <w:rsid w:val="003D13F1"/>
    <w:rsid w:val="003D17E6"/>
    <w:rsid w:val="003D1971"/>
    <w:rsid w:val="003D1E5A"/>
    <w:rsid w:val="003D1F4C"/>
    <w:rsid w:val="003D2034"/>
    <w:rsid w:val="003D203A"/>
    <w:rsid w:val="003D2079"/>
    <w:rsid w:val="003D2266"/>
    <w:rsid w:val="003D25DA"/>
    <w:rsid w:val="003D293E"/>
    <w:rsid w:val="003D2962"/>
    <w:rsid w:val="003D2A3C"/>
    <w:rsid w:val="003D2C86"/>
    <w:rsid w:val="003D2DA9"/>
    <w:rsid w:val="003D3498"/>
    <w:rsid w:val="003D34F5"/>
    <w:rsid w:val="003D387B"/>
    <w:rsid w:val="003D3A17"/>
    <w:rsid w:val="003D3A2F"/>
    <w:rsid w:val="003D3A5B"/>
    <w:rsid w:val="003D3ACE"/>
    <w:rsid w:val="003D3BEC"/>
    <w:rsid w:val="003D3F19"/>
    <w:rsid w:val="003D437B"/>
    <w:rsid w:val="003D4457"/>
    <w:rsid w:val="003D45CA"/>
    <w:rsid w:val="003D4A4B"/>
    <w:rsid w:val="003D4E6D"/>
    <w:rsid w:val="003D513A"/>
    <w:rsid w:val="003D53C9"/>
    <w:rsid w:val="003D568E"/>
    <w:rsid w:val="003D5988"/>
    <w:rsid w:val="003D5A58"/>
    <w:rsid w:val="003D62EA"/>
    <w:rsid w:val="003D64CE"/>
    <w:rsid w:val="003D68ED"/>
    <w:rsid w:val="003D6B64"/>
    <w:rsid w:val="003D6BF3"/>
    <w:rsid w:val="003D6FA7"/>
    <w:rsid w:val="003D71A3"/>
    <w:rsid w:val="003D7444"/>
    <w:rsid w:val="003D74A1"/>
    <w:rsid w:val="003D7CB3"/>
    <w:rsid w:val="003E0220"/>
    <w:rsid w:val="003E0683"/>
    <w:rsid w:val="003E0B5C"/>
    <w:rsid w:val="003E0BAD"/>
    <w:rsid w:val="003E0BFC"/>
    <w:rsid w:val="003E16E2"/>
    <w:rsid w:val="003E177B"/>
    <w:rsid w:val="003E1913"/>
    <w:rsid w:val="003E1B39"/>
    <w:rsid w:val="003E1C80"/>
    <w:rsid w:val="003E1DFA"/>
    <w:rsid w:val="003E1F19"/>
    <w:rsid w:val="003E1F93"/>
    <w:rsid w:val="003E22A6"/>
    <w:rsid w:val="003E26F2"/>
    <w:rsid w:val="003E2A3E"/>
    <w:rsid w:val="003E2FA7"/>
    <w:rsid w:val="003E39D7"/>
    <w:rsid w:val="003E3ADF"/>
    <w:rsid w:val="003E3CAB"/>
    <w:rsid w:val="003E3CBF"/>
    <w:rsid w:val="003E3D60"/>
    <w:rsid w:val="003E3DBA"/>
    <w:rsid w:val="003E3E22"/>
    <w:rsid w:val="003E3E5B"/>
    <w:rsid w:val="003E3E93"/>
    <w:rsid w:val="003E4113"/>
    <w:rsid w:val="003E484D"/>
    <w:rsid w:val="003E4984"/>
    <w:rsid w:val="003E4BB9"/>
    <w:rsid w:val="003E5056"/>
    <w:rsid w:val="003E512C"/>
    <w:rsid w:val="003E53DC"/>
    <w:rsid w:val="003E5577"/>
    <w:rsid w:val="003E5E2C"/>
    <w:rsid w:val="003E619A"/>
    <w:rsid w:val="003E6A3A"/>
    <w:rsid w:val="003E6AA0"/>
    <w:rsid w:val="003E6C5B"/>
    <w:rsid w:val="003E6DDE"/>
    <w:rsid w:val="003E6F2F"/>
    <w:rsid w:val="003E6F8C"/>
    <w:rsid w:val="003E70E7"/>
    <w:rsid w:val="003E730A"/>
    <w:rsid w:val="003E73AA"/>
    <w:rsid w:val="003E73E1"/>
    <w:rsid w:val="003E74AD"/>
    <w:rsid w:val="003E75F2"/>
    <w:rsid w:val="003E795F"/>
    <w:rsid w:val="003E79E2"/>
    <w:rsid w:val="003F010F"/>
    <w:rsid w:val="003F0686"/>
    <w:rsid w:val="003F0AEF"/>
    <w:rsid w:val="003F0E07"/>
    <w:rsid w:val="003F12E5"/>
    <w:rsid w:val="003F144F"/>
    <w:rsid w:val="003F1457"/>
    <w:rsid w:val="003F1789"/>
    <w:rsid w:val="003F1915"/>
    <w:rsid w:val="003F1A6C"/>
    <w:rsid w:val="003F1D6C"/>
    <w:rsid w:val="003F2001"/>
    <w:rsid w:val="003F209C"/>
    <w:rsid w:val="003F2286"/>
    <w:rsid w:val="003F2428"/>
    <w:rsid w:val="003F242D"/>
    <w:rsid w:val="003F2578"/>
    <w:rsid w:val="003F2DD9"/>
    <w:rsid w:val="003F2DE4"/>
    <w:rsid w:val="003F3004"/>
    <w:rsid w:val="003F31EF"/>
    <w:rsid w:val="003F320A"/>
    <w:rsid w:val="003F3570"/>
    <w:rsid w:val="003F37B1"/>
    <w:rsid w:val="003F3801"/>
    <w:rsid w:val="003F3961"/>
    <w:rsid w:val="003F4320"/>
    <w:rsid w:val="003F45B0"/>
    <w:rsid w:val="003F488F"/>
    <w:rsid w:val="003F4F75"/>
    <w:rsid w:val="003F5904"/>
    <w:rsid w:val="003F5AF2"/>
    <w:rsid w:val="003F5B46"/>
    <w:rsid w:val="003F5E9E"/>
    <w:rsid w:val="003F6033"/>
    <w:rsid w:val="003F6092"/>
    <w:rsid w:val="003F63A0"/>
    <w:rsid w:val="003F68E2"/>
    <w:rsid w:val="003F7463"/>
    <w:rsid w:val="003F7BDC"/>
    <w:rsid w:val="003F7C41"/>
    <w:rsid w:val="003F7D69"/>
    <w:rsid w:val="003F7D90"/>
    <w:rsid w:val="00400578"/>
    <w:rsid w:val="00400725"/>
    <w:rsid w:val="004009CF"/>
    <w:rsid w:val="00400B88"/>
    <w:rsid w:val="00400C9B"/>
    <w:rsid w:val="00400DD3"/>
    <w:rsid w:val="00400E91"/>
    <w:rsid w:val="00400FA0"/>
    <w:rsid w:val="004012CE"/>
    <w:rsid w:val="00401949"/>
    <w:rsid w:val="004019E9"/>
    <w:rsid w:val="00401AE7"/>
    <w:rsid w:val="00401C5B"/>
    <w:rsid w:val="00401E72"/>
    <w:rsid w:val="00402079"/>
    <w:rsid w:val="004023E8"/>
    <w:rsid w:val="004026A9"/>
    <w:rsid w:val="004026D1"/>
    <w:rsid w:val="00402785"/>
    <w:rsid w:val="00402943"/>
    <w:rsid w:val="00402D34"/>
    <w:rsid w:val="00403181"/>
    <w:rsid w:val="004031AC"/>
    <w:rsid w:val="004035CD"/>
    <w:rsid w:val="00403C48"/>
    <w:rsid w:val="00403CFE"/>
    <w:rsid w:val="00403EAA"/>
    <w:rsid w:val="00403FD4"/>
    <w:rsid w:val="0040421B"/>
    <w:rsid w:val="004042DC"/>
    <w:rsid w:val="00404510"/>
    <w:rsid w:val="00404539"/>
    <w:rsid w:val="004047FB"/>
    <w:rsid w:val="004049F1"/>
    <w:rsid w:val="00404A22"/>
    <w:rsid w:val="00404AC7"/>
    <w:rsid w:val="00404BA4"/>
    <w:rsid w:val="00404BAB"/>
    <w:rsid w:val="0040501F"/>
    <w:rsid w:val="00405901"/>
    <w:rsid w:val="00405913"/>
    <w:rsid w:val="004059A1"/>
    <w:rsid w:val="00405DE2"/>
    <w:rsid w:val="00405E54"/>
    <w:rsid w:val="00405F2F"/>
    <w:rsid w:val="00406235"/>
    <w:rsid w:val="0040658F"/>
    <w:rsid w:val="00406595"/>
    <w:rsid w:val="004067CF"/>
    <w:rsid w:val="00406D96"/>
    <w:rsid w:val="00406DBE"/>
    <w:rsid w:val="00406EBB"/>
    <w:rsid w:val="00406F17"/>
    <w:rsid w:val="00407013"/>
    <w:rsid w:val="0040736D"/>
    <w:rsid w:val="004075C8"/>
    <w:rsid w:val="004075D4"/>
    <w:rsid w:val="004076B9"/>
    <w:rsid w:val="00407706"/>
    <w:rsid w:val="00407B5A"/>
    <w:rsid w:val="00407BD7"/>
    <w:rsid w:val="00407F5D"/>
    <w:rsid w:val="004104BF"/>
    <w:rsid w:val="004108F6"/>
    <w:rsid w:val="00410B04"/>
    <w:rsid w:val="00411990"/>
    <w:rsid w:val="00411A50"/>
    <w:rsid w:val="00411FAA"/>
    <w:rsid w:val="00412320"/>
    <w:rsid w:val="0041256B"/>
    <w:rsid w:val="00412BC1"/>
    <w:rsid w:val="00412FEA"/>
    <w:rsid w:val="0041300A"/>
    <w:rsid w:val="00413206"/>
    <w:rsid w:val="00413361"/>
    <w:rsid w:val="00413484"/>
    <w:rsid w:val="00413516"/>
    <w:rsid w:val="00414720"/>
    <w:rsid w:val="00414E1F"/>
    <w:rsid w:val="0041516D"/>
    <w:rsid w:val="00415510"/>
    <w:rsid w:val="0041582D"/>
    <w:rsid w:val="00415920"/>
    <w:rsid w:val="00415A48"/>
    <w:rsid w:val="00415B59"/>
    <w:rsid w:val="00415E42"/>
    <w:rsid w:val="00416227"/>
    <w:rsid w:val="004166DC"/>
    <w:rsid w:val="00416C9E"/>
    <w:rsid w:val="00416F33"/>
    <w:rsid w:val="00417305"/>
    <w:rsid w:val="0041765C"/>
    <w:rsid w:val="00417775"/>
    <w:rsid w:val="004178B9"/>
    <w:rsid w:val="00417AE2"/>
    <w:rsid w:val="00417CA3"/>
    <w:rsid w:val="00417D35"/>
    <w:rsid w:val="00420C24"/>
    <w:rsid w:val="00420CAD"/>
    <w:rsid w:val="00420EF2"/>
    <w:rsid w:val="00420F8C"/>
    <w:rsid w:val="00421429"/>
    <w:rsid w:val="00421602"/>
    <w:rsid w:val="00421886"/>
    <w:rsid w:val="00421CD6"/>
    <w:rsid w:val="00422342"/>
    <w:rsid w:val="004223DD"/>
    <w:rsid w:val="004227CF"/>
    <w:rsid w:val="004227D3"/>
    <w:rsid w:val="00422B41"/>
    <w:rsid w:val="00422F2F"/>
    <w:rsid w:val="00422F95"/>
    <w:rsid w:val="004231CD"/>
    <w:rsid w:val="004233A8"/>
    <w:rsid w:val="004234DB"/>
    <w:rsid w:val="00424166"/>
    <w:rsid w:val="004246DC"/>
    <w:rsid w:val="00424A4B"/>
    <w:rsid w:val="00424AC3"/>
    <w:rsid w:val="00424C6F"/>
    <w:rsid w:val="00424DCD"/>
    <w:rsid w:val="00424E51"/>
    <w:rsid w:val="00424EFC"/>
    <w:rsid w:val="00424F6C"/>
    <w:rsid w:val="004258D5"/>
    <w:rsid w:val="00425A70"/>
    <w:rsid w:val="00425CE2"/>
    <w:rsid w:val="00425E9E"/>
    <w:rsid w:val="00425EC6"/>
    <w:rsid w:val="00425EFC"/>
    <w:rsid w:val="0042646D"/>
    <w:rsid w:val="00426776"/>
    <w:rsid w:val="00426FEA"/>
    <w:rsid w:val="004270A3"/>
    <w:rsid w:val="00427193"/>
    <w:rsid w:val="00427216"/>
    <w:rsid w:val="004272BD"/>
    <w:rsid w:val="004273CC"/>
    <w:rsid w:val="0042753C"/>
    <w:rsid w:val="00427A67"/>
    <w:rsid w:val="00427B22"/>
    <w:rsid w:val="00427D8F"/>
    <w:rsid w:val="004306EF"/>
    <w:rsid w:val="0043074E"/>
    <w:rsid w:val="00430758"/>
    <w:rsid w:val="004314FB"/>
    <w:rsid w:val="0043161D"/>
    <w:rsid w:val="00431F1E"/>
    <w:rsid w:val="0043200B"/>
    <w:rsid w:val="00432289"/>
    <w:rsid w:val="00432524"/>
    <w:rsid w:val="004325E1"/>
    <w:rsid w:val="00432991"/>
    <w:rsid w:val="00432BB5"/>
    <w:rsid w:val="004330CE"/>
    <w:rsid w:val="004331CD"/>
    <w:rsid w:val="00433516"/>
    <w:rsid w:val="00433AEA"/>
    <w:rsid w:val="00433E7A"/>
    <w:rsid w:val="0043402C"/>
    <w:rsid w:val="00434104"/>
    <w:rsid w:val="00434311"/>
    <w:rsid w:val="0043441F"/>
    <w:rsid w:val="00434616"/>
    <w:rsid w:val="004346CF"/>
    <w:rsid w:val="00434A60"/>
    <w:rsid w:val="00434AE9"/>
    <w:rsid w:val="00434C96"/>
    <w:rsid w:val="00434CE1"/>
    <w:rsid w:val="00434EFF"/>
    <w:rsid w:val="00434F12"/>
    <w:rsid w:val="00435288"/>
    <w:rsid w:val="004356DB"/>
    <w:rsid w:val="004358F6"/>
    <w:rsid w:val="00435957"/>
    <w:rsid w:val="00435A7C"/>
    <w:rsid w:val="00435C78"/>
    <w:rsid w:val="0043604B"/>
    <w:rsid w:val="004363B0"/>
    <w:rsid w:val="004363D9"/>
    <w:rsid w:val="004363E2"/>
    <w:rsid w:val="00436DCE"/>
    <w:rsid w:val="00436E92"/>
    <w:rsid w:val="00436FC7"/>
    <w:rsid w:val="00436FCC"/>
    <w:rsid w:val="004370EA"/>
    <w:rsid w:val="00437222"/>
    <w:rsid w:val="0043726A"/>
    <w:rsid w:val="00437358"/>
    <w:rsid w:val="004373FB"/>
    <w:rsid w:val="00437428"/>
    <w:rsid w:val="00437533"/>
    <w:rsid w:val="004375E1"/>
    <w:rsid w:val="00437AA0"/>
    <w:rsid w:val="00437DBE"/>
    <w:rsid w:val="00440098"/>
    <w:rsid w:val="0044022C"/>
    <w:rsid w:val="004407E8"/>
    <w:rsid w:val="0044091C"/>
    <w:rsid w:val="0044141D"/>
    <w:rsid w:val="00441768"/>
    <w:rsid w:val="00441B67"/>
    <w:rsid w:val="00441C55"/>
    <w:rsid w:val="004422CC"/>
    <w:rsid w:val="0044281D"/>
    <w:rsid w:val="00442A6D"/>
    <w:rsid w:val="00442C64"/>
    <w:rsid w:val="00442DE5"/>
    <w:rsid w:val="00442EAB"/>
    <w:rsid w:val="00443109"/>
    <w:rsid w:val="00443347"/>
    <w:rsid w:val="004434A9"/>
    <w:rsid w:val="004439F5"/>
    <w:rsid w:val="004444FF"/>
    <w:rsid w:val="0044467B"/>
    <w:rsid w:val="004447E4"/>
    <w:rsid w:val="004449BB"/>
    <w:rsid w:val="00444C50"/>
    <w:rsid w:val="00444F6A"/>
    <w:rsid w:val="0044555E"/>
    <w:rsid w:val="00445900"/>
    <w:rsid w:val="00445FEC"/>
    <w:rsid w:val="00446372"/>
    <w:rsid w:val="0044665B"/>
    <w:rsid w:val="0044681B"/>
    <w:rsid w:val="00446A36"/>
    <w:rsid w:val="00446A58"/>
    <w:rsid w:val="00446A8D"/>
    <w:rsid w:val="00446F24"/>
    <w:rsid w:val="00447B39"/>
    <w:rsid w:val="00447C94"/>
    <w:rsid w:val="00450265"/>
    <w:rsid w:val="0045033E"/>
    <w:rsid w:val="00450780"/>
    <w:rsid w:val="004508C6"/>
    <w:rsid w:val="00450946"/>
    <w:rsid w:val="00450ABA"/>
    <w:rsid w:val="00450CF9"/>
    <w:rsid w:val="00450F6E"/>
    <w:rsid w:val="00451153"/>
    <w:rsid w:val="004512AD"/>
    <w:rsid w:val="00451319"/>
    <w:rsid w:val="0045159A"/>
    <w:rsid w:val="0045168F"/>
    <w:rsid w:val="00451832"/>
    <w:rsid w:val="00451BC6"/>
    <w:rsid w:val="00451D13"/>
    <w:rsid w:val="00451E50"/>
    <w:rsid w:val="00451F44"/>
    <w:rsid w:val="00451FE0"/>
    <w:rsid w:val="004523CA"/>
    <w:rsid w:val="0045255B"/>
    <w:rsid w:val="004525FC"/>
    <w:rsid w:val="00452907"/>
    <w:rsid w:val="0045294B"/>
    <w:rsid w:val="00452A78"/>
    <w:rsid w:val="00452CF3"/>
    <w:rsid w:val="00452FB2"/>
    <w:rsid w:val="004532C3"/>
    <w:rsid w:val="004536B3"/>
    <w:rsid w:val="00453C13"/>
    <w:rsid w:val="00453D4C"/>
    <w:rsid w:val="0045413E"/>
    <w:rsid w:val="00454367"/>
    <w:rsid w:val="00454396"/>
    <w:rsid w:val="004545E9"/>
    <w:rsid w:val="004547CD"/>
    <w:rsid w:val="00454C3E"/>
    <w:rsid w:val="00454CEF"/>
    <w:rsid w:val="00454E4B"/>
    <w:rsid w:val="0045554D"/>
    <w:rsid w:val="004556EC"/>
    <w:rsid w:val="00455DB0"/>
    <w:rsid w:val="00455E3E"/>
    <w:rsid w:val="004563F8"/>
    <w:rsid w:val="0045670F"/>
    <w:rsid w:val="0045677A"/>
    <w:rsid w:val="00456A50"/>
    <w:rsid w:val="00457132"/>
    <w:rsid w:val="00457C10"/>
    <w:rsid w:val="00457D99"/>
    <w:rsid w:val="00460200"/>
    <w:rsid w:val="0046024E"/>
    <w:rsid w:val="004602A2"/>
    <w:rsid w:val="00460586"/>
    <w:rsid w:val="00460822"/>
    <w:rsid w:val="00460AC6"/>
    <w:rsid w:val="00460B10"/>
    <w:rsid w:val="00460EB3"/>
    <w:rsid w:val="0046111D"/>
    <w:rsid w:val="00461668"/>
    <w:rsid w:val="00461694"/>
    <w:rsid w:val="00461697"/>
    <w:rsid w:val="00461773"/>
    <w:rsid w:val="004618E9"/>
    <w:rsid w:val="00461A36"/>
    <w:rsid w:val="00461AE0"/>
    <w:rsid w:val="00462625"/>
    <w:rsid w:val="00462A57"/>
    <w:rsid w:val="00462F1B"/>
    <w:rsid w:val="004633AC"/>
    <w:rsid w:val="00463971"/>
    <w:rsid w:val="00463BC0"/>
    <w:rsid w:val="00463EA8"/>
    <w:rsid w:val="00463F0F"/>
    <w:rsid w:val="0046435D"/>
    <w:rsid w:val="004643B1"/>
    <w:rsid w:val="004644B7"/>
    <w:rsid w:val="004646F3"/>
    <w:rsid w:val="004649C0"/>
    <w:rsid w:val="00464A5A"/>
    <w:rsid w:val="00464E1B"/>
    <w:rsid w:val="00465131"/>
    <w:rsid w:val="00465157"/>
    <w:rsid w:val="0046535E"/>
    <w:rsid w:val="00465B34"/>
    <w:rsid w:val="00465FCB"/>
    <w:rsid w:val="004661C7"/>
    <w:rsid w:val="0046631D"/>
    <w:rsid w:val="00467602"/>
    <w:rsid w:val="00467874"/>
    <w:rsid w:val="00467CF7"/>
    <w:rsid w:val="00467D52"/>
    <w:rsid w:val="0047010B"/>
    <w:rsid w:val="004703D3"/>
    <w:rsid w:val="00470581"/>
    <w:rsid w:val="004705F5"/>
    <w:rsid w:val="00470AB8"/>
    <w:rsid w:val="00470D87"/>
    <w:rsid w:val="00471135"/>
    <w:rsid w:val="004715D0"/>
    <w:rsid w:val="004716F8"/>
    <w:rsid w:val="00471750"/>
    <w:rsid w:val="00472130"/>
    <w:rsid w:val="004722CE"/>
    <w:rsid w:val="00472798"/>
    <w:rsid w:val="004727E6"/>
    <w:rsid w:val="0047286E"/>
    <w:rsid w:val="0047289F"/>
    <w:rsid w:val="00472A3A"/>
    <w:rsid w:val="00472D65"/>
    <w:rsid w:val="00473440"/>
    <w:rsid w:val="004734C6"/>
    <w:rsid w:val="00473906"/>
    <w:rsid w:val="00473A42"/>
    <w:rsid w:val="00473FCF"/>
    <w:rsid w:val="004740F3"/>
    <w:rsid w:val="0047412B"/>
    <w:rsid w:val="004741E6"/>
    <w:rsid w:val="00474442"/>
    <w:rsid w:val="0047474D"/>
    <w:rsid w:val="00474B5C"/>
    <w:rsid w:val="00474C50"/>
    <w:rsid w:val="00475941"/>
    <w:rsid w:val="00475AD6"/>
    <w:rsid w:val="0047613A"/>
    <w:rsid w:val="00476508"/>
    <w:rsid w:val="00476D68"/>
    <w:rsid w:val="00476F44"/>
    <w:rsid w:val="00477044"/>
    <w:rsid w:val="00477201"/>
    <w:rsid w:val="00477480"/>
    <w:rsid w:val="00477AC6"/>
    <w:rsid w:val="00477B97"/>
    <w:rsid w:val="00477D0A"/>
    <w:rsid w:val="00477E13"/>
    <w:rsid w:val="00480430"/>
    <w:rsid w:val="0048053E"/>
    <w:rsid w:val="004806D8"/>
    <w:rsid w:val="004806EF"/>
    <w:rsid w:val="0048088B"/>
    <w:rsid w:val="0048118C"/>
    <w:rsid w:val="0048149B"/>
    <w:rsid w:val="00481545"/>
    <w:rsid w:val="00481631"/>
    <w:rsid w:val="004819D8"/>
    <w:rsid w:val="00481A34"/>
    <w:rsid w:val="00481D50"/>
    <w:rsid w:val="00481D7E"/>
    <w:rsid w:val="00481E1C"/>
    <w:rsid w:val="00482096"/>
    <w:rsid w:val="004821E0"/>
    <w:rsid w:val="004821F0"/>
    <w:rsid w:val="004822FC"/>
    <w:rsid w:val="004827C4"/>
    <w:rsid w:val="0048281A"/>
    <w:rsid w:val="00483C1D"/>
    <w:rsid w:val="00483F5F"/>
    <w:rsid w:val="0048410D"/>
    <w:rsid w:val="00484111"/>
    <w:rsid w:val="0048416F"/>
    <w:rsid w:val="00484B2C"/>
    <w:rsid w:val="00484F12"/>
    <w:rsid w:val="00485233"/>
    <w:rsid w:val="00485645"/>
    <w:rsid w:val="0048568D"/>
    <w:rsid w:val="004857D9"/>
    <w:rsid w:val="004858FA"/>
    <w:rsid w:val="004862B8"/>
    <w:rsid w:val="0048677A"/>
    <w:rsid w:val="00486990"/>
    <w:rsid w:val="00486A73"/>
    <w:rsid w:val="00486B93"/>
    <w:rsid w:val="00486CBF"/>
    <w:rsid w:val="0048740F"/>
    <w:rsid w:val="0048742A"/>
    <w:rsid w:val="00487489"/>
    <w:rsid w:val="0048765F"/>
    <w:rsid w:val="0048786F"/>
    <w:rsid w:val="0048795D"/>
    <w:rsid w:val="00487989"/>
    <w:rsid w:val="00490220"/>
    <w:rsid w:val="00490408"/>
    <w:rsid w:val="0049082E"/>
    <w:rsid w:val="00490C97"/>
    <w:rsid w:val="00490E62"/>
    <w:rsid w:val="00490EA1"/>
    <w:rsid w:val="0049115A"/>
    <w:rsid w:val="004915E9"/>
    <w:rsid w:val="00491643"/>
    <w:rsid w:val="004916AA"/>
    <w:rsid w:val="00491DB2"/>
    <w:rsid w:val="0049241A"/>
    <w:rsid w:val="004924A2"/>
    <w:rsid w:val="004924CB"/>
    <w:rsid w:val="00492FFB"/>
    <w:rsid w:val="00493468"/>
    <w:rsid w:val="004935F5"/>
    <w:rsid w:val="0049422D"/>
    <w:rsid w:val="004943ED"/>
    <w:rsid w:val="0049507C"/>
    <w:rsid w:val="00495200"/>
    <w:rsid w:val="0049520A"/>
    <w:rsid w:val="004958AB"/>
    <w:rsid w:val="00495973"/>
    <w:rsid w:val="00495C5E"/>
    <w:rsid w:val="00496530"/>
    <w:rsid w:val="00496535"/>
    <w:rsid w:val="00496576"/>
    <w:rsid w:val="004965AB"/>
    <w:rsid w:val="00496BD7"/>
    <w:rsid w:val="00496FBC"/>
    <w:rsid w:val="004973A4"/>
    <w:rsid w:val="0049740D"/>
    <w:rsid w:val="00497426"/>
    <w:rsid w:val="004975D8"/>
    <w:rsid w:val="0049762F"/>
    <w:rsid w:val="00497911"/>
    <w:rsid w:val="004979E2"/>
    <w:rsid w:val="004A010E"/>
    <w:rsid w:val="004A0207"/>
    <w:rsid w:val="004A044B"/>
    <w:rsid w:val="004A085A"/>
    <w:rsid w:val="004A0946"/>
    <w:rsid w:val="004A0D8F"/>
    <w:rsid w:val="004A12C4"/>
    <w:rsid w:val="004A1F9E"/>
    <w:rsid w:val="004A2457"/>
    <w:rsid w:val="004A2688"/>
    <w:rsid w:val="004A290C"/>
    <w:rsid w:val="004A2DAD"/>
    <w:rsid w:val="004A2F02"/>
    <w:rsid w:val="004A3062"/>
    <w:rsid w:val="004A3401"/>
    <w:rsid w:val="004A3454"/>
    <w:rsid w:val="004A3562"/>
    <w:rsid w:val="004A36EE"/>
    <w:rsid w:val="004A3BD3"/>
    <w:rsid w:val="004A3C1C"/>
    <w:rsid w:val="004A3C66"/>
    <w:rsid w:val="004A3D42"/>
    <w:rsid w:val="004A4072"/>
    <w:rsid w:val="004A4962"/>
    <w:rsid w:val="004A49E5"/>
    <w:rsid w:val="004A4B5A"/>
    <w:rsid w:val="004A4BB3"/>
    <w:rsid w:val="004A4E03"/>
    <w:rsid w:val="004A598D"/>
    <w:rsid w:val="004A5FA5"/>
    <w:rsid w:val="004A694E"/>
    <w:rsid w:val="004A6A43"/>
    <w:rsid w:val="004A6BBC"/>
    <w:rsid w:val="004A72CB"/>
    <w:rsid w:val="004A73A2"/>
    <w:rsid w:val="004A73AD"/>
    <w:rsid w:val="004A7693"/>
    <w:rsid w:val="004A7886"/>
    <w:rsid w:val="004A7BBA"/>
    <w:rsid w:val="004A7FBA"/>
    <w:rsid w:val="004B0114"/>
    <w:rsid w:val="004B0709"/>
    <w:rsid w:val="004B09A5"/>
    <w:rsid w:val="004B0A87"/>
    <w:rsid w:val="004B0B22"/>
    <w:rsid w:val="004B0D6F"/>
    <w:rsid w:val="004B0FA0"/>
    <w:rsid w:val="004B138E"/>
    <w:rsid w:val="004B146A"/>
    <w:rsid w:val="004B1618"/>
    <w:rsid w:val="004B1972"/>
    <w:rsid w:val="004B1B3A"/>
    <w:rsid w:val="004B1E52"/>
    <w:rsid w:val="004B2032"/>
    <w:rsid w:val="004B2533"/>
    <w:rsid w:val="004B26E8"/>
    <w:rsid w:val="004B27E1"/>
    <w:rsid w:val="004B2A3D"/>
    <w:rsid w:val="004B2B7E"/>
    <w:rsid w:val="004B30A7"/>
    <w:rsid w:val="004B3518"/>
    <w:rsid w:val="004B36C9"/>
    <w:rsid w:val="004B3B38"/>
    <w:rsid w:val="004B3DA1"/>
    <w:rsid w:val="004B3DDA"/>
    <w:rsid w:val="004B3ED9"/>
    <w:rsid w:val="004B455C"/>
    <w:rsid w:val="004B4C55"/>
    <w:rsid w:val="004B4C63"/>
    <w:rsid w:val="004B4CEB"/>
    <w:rsid w:val="004B4DDE"/>
    <w:rsid w:val="004B5305"/>
    <w:rsid w:val="004B5708"/>
    <w:rsid w:val="004B5EAB"/>
    <w:rsid w:val="004B6015"/>
    <w:rsid w:val="004B6122"/>
    <w:rsid w:val="004B663F"/>
    <w:rsid w:val="004B6981"/>
    <w:rsid w:val="004B6D86"/>
    <w:rsid w:val="004B7B53"/>
    <w:rsid w:val="004B7BC4"/>
    <w:rsid w:val="004B7E83"/>
    <w:rsid w:val="004B7EE3"/>
    <w:rsid w:val="004C06E5"/>
    <w:rsid w:val="004C07C1"/>
    <w:rsid w:val="004C097F"/>
    <w:rsid w:val="004C0B4A"/>
    <w:rsid w:val="004C0C80"/>
    <w:rsid w:val="004C0E9F"/>
    <w:rsid w:val="004C1036"/>
    <w:rsid w:val="004C11D9"/>
    <w:rsid w:val="004C16CE"/>
    <w:rsid w:val="004C1D85"/>
    <w:rsid w:val="004C1E99"/>
    <w:rsid w:val="004C2011"/>
    <w:rsid w:val="004C2190"/>
    <w:rsid w:val="004C239C"/>
    <w:rsid w:val="004C2752"/>
    <w:rsid w:val="004C298D"/>
    <w:rsid w:val="004C2CAC"/>
    <w:rsid w:val="004C2EE5"/>
    <w:rsid w:val="004C35F2"/>
    <w:rsid w:val="004C3633"/>
    <w:rsid w:val="004C3747"/>
    <w:rsid w:val="004C37F3"/>
    <w:rsid w:val="004C4430"/>
    <w:rsid w:val="004C4E34"/>
    <w:rsid w:val="004C50E8"/>
    <w:rsid w:val="004C569B"/>
    <w:rsid w:val="004C58B4"/>
    <w:rsid w:val="004C5D74"/>
    <w:rsid w:val="004C602F"/>
    <w:rsid w:val="004C60BD"/>
    <w:rsid w:val="004C60E9"/>
    <w:rsid w:val="004C6391"/>
    <w:rsid w:val="004C6630"/>
    <w:rsid w:val="004C6AE5"/>
    <w:rsid w:val="004C6B06"/>
    <w:rsid w:val="004C7BA0"/>
    <w:rsid w:val="004C7C3E"/>
    <w:rsid w:val="004D0104"/>
    <w:rsid w:val="004D074A"/>
    <w:rsid w:val="004D0DBB"/>
    <w:rsid w:val="004D0E3B"/>
    <w:rsid w:val="004D1047"/>
    <w:rsid w:val="004D1275"/>
    <w:rsid w:val="004D1549"/>
    <w:rsid w:val="004D17A5"/>
    <w:rsid w:val="004D1E5E"/>
    <w:rsid w:val="004D20FF"/>
    <w:rsid w:val="004D219A"/>
    <w:rsid w:val="004D227A"/>
    <w:rsid w:val="004D231B"/>
    <w:rsid w:val="004D23C8"/>
    <w:rsid w:val="004D26A9"/>
    <w:rsid w:val="004D2757"/>
    <w:rsid w:val="004D2956"/>
    <w:rsid w:val="004D2981"/>
    <w:rsid w:val="004D2E6B"/>
    <w:rsid w:val="004D304E"/>
    <w:rsid w:val="004D3129"/>
    <w:rsid w:val="004D3396"/>
    <w:rsid w:val="004D3888"/>
    <w:rsid w:val="004D38D0"/>
    <w:rsid w:val="004D3A88"/>
    <w:rsid w:val="004D3C26"/>
    <w:rsid w:val="004D3E25"/>
    <w:rsid w:val="004D3F30"/>
    <w:rsid w:val="004D4236"/>
    <w:rsid w:val="004D4283"/>
    <w:rsid w:val="004D4415"/>
    <w:rsid w:val="004D4663"/>
    <w:rsid w:val="004D46B4"/>
    <w:rsid w:val="004D496B"/>
    <w:rsid w:val="004D4A75"/>
    <w:rsid w:val="004D4BB6"/>
    <w:rsid w:val="004D4EAF"/>
    <w:rsid w:val="004D4F64"/>
    <w:rsid w:val="004D51F5"/>
    <w:rsid w:val="004D5A7E"/>
    <w:rsid w:val="004D5C6B"/>
    <w:rsid w:val="004D5CC4"/>
    <w:rsid w:val="004D60CE"/>
    <w:rsid w:val="004D7221"/>
    <w:rsid w:val="004D729B"/>
    <w:rsid w:val="004D7311"/>
    <w:rsid w:val="004D732A"/>
    <w:rsid w:val="004D7542"/>
    <w:rsid w:val="004D7691"/>
    <w:rsid w:val="004D76FA"/>
    <w:rsid w:val="004D7AFD"/>
    <w:rsid w:val="004D7BF5"/>
    <w:rsid w:val="004D7D8A"/>
    <w:rsid w:val="004D7F1E"/>
    <w:rsid w:val="004E0032"/>
    <w:rsid w:val="004E0050"/>
    <w:rsid w:val="004E0753"/>
    <w:rsid w:val="004E0846"/>
    <w:rsid w:val="004E0D3F"/>
    <w:rsid w:val="004E0D55"/>
    <w:rsid w:val="004E0F90"/>
    <w:rsid w:val="004E17DB"/>
    <w:rsid w:val="004E1EC3"/>
    <w:rsid w:val="004E21FF"/>
    <w:rsid w:val="004E24B2"/>
    <w:rsid w:val="004E2ACF"/>
    <w:rsid w:val="004E2D4D"/>
    <w:rsid w:val="004E330A"/>
    <w:rsid w:val="004E3652"/>
    <w:rsid w:val="004E37BB"/>
    <w:rsid w:val="004E3ABF"/>
    <w:rsid w:val="004E40AD"/>
    <w:rsid w:val="004E4219"/>
    <w:rsid w:val="004E4308"/>
    <w:rsid w:val="004E4523"/>
    <w:rsid w:val="004E4AD3"/>
    <w:rsid w:val="004E4B8F"/>
    <w:rsid w:val="004E4C15"/>
    <w:rsid w:val="004E4FFE"/>
    <w:rsid w:val="004E58A3"/>
    <w:rsid w:val="004E5ED9"/>
    <w:rsid w:val="004E6172"/>
    <w:rsid w:val="004E67D6"/>
    <w:rsid w:val="004E6A81"/>
    <w:rsid w:val="004E6C22"/>
    <w:rsid w:val="004E6FB8"/>
    <w:rsid w:val="004E6FEA"/>
    <w:rsid w:val="004E700C"/>
    <w:rsid w:val="004E70C9"/>
    <w:rsid w:val="004E757E"/>
    <w:rsid w:val="004E765A"/>
    <w:rsid w:val="004E796F"/>
    <w:rsid w:val="004E7C60"/>
    <w:rsid w:val="004F028B"/>
    <w:rsid w:val="004F0B24"/>
    <w:rsid w:val="004F0BC8"/>
    <w:rsid w:val="004F0C19"/>
    <w:rsid w:val="004F104D"/>
    <w:rsid w:val="004F14B7"/>
    <w:rsid w:val="004F1582"/>
    <w:rsid w:val="004F18A5"/>
    <w:rsid w:val="004F1A9C"/>
    <w:rsid w:val="004F1EB9"/>
    <w:rsid w:val="004F2550"/>
    <w:rsid w:val="004F25C0"/>
    <w:rsid w:val="004F29A0"/>
    <w:rsid w:val="004F2A63"/>
    <w:rsid w:val="004F2AB1"/>
    <w:rsid w:val="004F330F"/>
    <w:rsid w:val="004F339E"/>
    <w:rsid w:val="004F3818"/>
    <w:rsid w:val="004F3B32"/>
    <w:rsid w:val="004F3B78"/>
    <w:rsid w:val="004F3BE9"/>
    <w:rsid w:val="004F405B"/>
    <w:rsid w:val="004F40B1"/>
    <w:rsid w:val="004F4705"/>
    <w:rsid w:val="004F4C56"/>
    <w:rsid w:val="004F4CD5"/>
    <w:rsid w:val="004F5045"/>
    <w:rsid w:val="004F516C"/>
    <w:rsid w:val="004F523B"/>
    <w:rsid w:val="004F5289"/>
    <w:rsid w:val="004F5722"/>
    <w:rsid w:val="004F5A4D"/>
    <w:rsid w:val="004F5AE7"/>
    <w:rsid w:val="004F5B42"/>
    <w:rsid w:val="004F6065"/>
    <w:rsid w:val="004F6075"/>
    <w:rsid w:val="004F6090"/>
    <w:rsid w:val="004F62F8"/>
    <w:rsid w:val="004F65EE"/>
    <w:rsid w:val="004F693B"/>
    <w:rsid w:val="004F6A8F"/>
    <w:rsid w:val="004F6D41"/>
    <w:rsid w:val="004F6F7F"/>
    <w:rsid w:val="004F70E8"/>
    <w:rsid w:val="005005AE"/>
    <w:rsid w:val="005009AE"/>
    <w:rsid w:val="00500BB9"/>
    <w:rsid w:val="0050105B"/>
    <w:rsid w:val="0050115D"/>
    <w:rsid w:val="00501914"/>
    <w:rsid w:val="00501AAC"/>
    <w:rsid w:val="00501B69"/>
    <w:rsid w:val="00501E65"/>
    <w:rsid w:val="00502105"/>
    <w:rsid w:val="0050231A"/>
    <w:rsid w:val="005024EC"/>
    <w:rsid w:val="00502607"/>
    <w:rsid w:val="005031FD"/>
    <w:rsid w:val="005032F1"/>
    <w:rsid w:val="0050331D"/>
    <w:rsid w:val="0050396C"/>
    <w:rsid w:val="00503F9F"/>
    <w:rsid w:val="0050426E"/>
    <w:rsid w:val="005042EF"/>
    <w:rsid w:val="00504A59"/>
    <w:rsid w:val="00504A94"/>
    <w:rsid w:val="00504C9C"/>
    <w:rsid w:val="00504F98"/>
    <w:rsid w:val="00505058"/>
    <w:rsid w:val="00505313"/>
    <w:rsid w:val="0050561C"/>
    <w:rsid w:val="0050568D"/>
    <w:rsid w:val="00505A90"/>
    <w:rsid w:val="00505B8F"/>
    <w:rsid w:val="00505F2C"/>
    <w:rsid w:val="00505FCD"/>
    <w:rsid w:val="00505FF0"/>
    <w:rsid w:val="00506259"/>
    <w:rsid w:val="0050625A"/>
    <w:rsid w:val="00506EB1"/>
    <w:rsid w:val="00507CB0"/>
    <w:rsid w:val="005100BC"/>
    <w:rsid w:val="005101EA"/>
    <w:rsid w:val="005102AC"/>
    <w:rsid w:val="00510380"/>
    <w:rsid w:val="005105EA"/>
    <w:rsid w:val="005106AC"/>
    <w:rsid w:val="005106B0"/>
    <w:rsid w:val="005108C2"/>
    <w:rsid w:val="0051099C"/>
    <w:rsid w:val="00510DFB"/>
    <w:rsid w:val="00510F7E"/>
    <w:rsid w:val="00511ABC"/>
    <w:rsid w:val="00511CEE"/>
    <w:rsid w:val="00511F0D"/>
    <w:rsid w:val="00512020"/>
    <w:rsid w:val="005120A8"/>
    <w:rsid w:val="005127E8"/>
    <w:rsid w:val="005130F5"/>
    <w:rsid w:val="00513178"/>
    <w:rsid w:val="0051373A"/>
    <w:rsid w:val="00513A0D"/>
    <w:rsid w:val="00513B9A"/>
    <w:rsid w:val="00513CA0"/>
    <w:rsid w:val="00513DF0"/>
    <w:rsid w:val="00513F66"/>
    <w:rsid w:val="0051418B"/>
    <w:rsid w:val="00514310"/>
    <w:rsid w:val="00514A02"/>
    <w:rsid w:val="00514A32"/>
    <w:rsid w:val="00514DF4"/>
    <w:rsid w:val="005154E2"/>
    <w:rsid w:val="0051552F"/>
    <w:rsid w:val="005158E0"/>
    <w:rsid w:val="0051597D"/>
    <w:rsid w:val="00515B82"/>
    <w:rsid w:val="00515E47"/>
    <w:rsid w:val="00515EF7"/>
    <w:rsid w:val="0051656F"/>
    <w:rsid w:val="0051671A"/>
    <w:rsid w:val="00516773"/>
    <w:rsid w:val="005169CD"/>
    <w:rsid w:val="00516A73"/>
    <w:rsid w:val="005170E7"/>
    <w:rsid w:val="005173D9"/>
    <w:rsid w:val="005175A2"/>
    <w:rsid w:val="00517913"/>
    <w:rsid w:val="00517DB5"/>
    <w:rsid w:val="00517EA4"/>
    <w:rsid w:val="00520998"/>
    <w:rsid w:val="00520A52"/>
    <w:rsid w:val="00520D54"/>
    <w:rsid w:val="00520DA6"/>
    <w:rsid w:val="00521056"/>
    <w:rsid w:val="00521C95"/>
    <w:rsid w:val="00521D7A"/>
    <w:rsid w:val="00521E06"/>
    <w:rsid w:val="00522413"/>
    <w:rsid w:val="00523181"/>
    <w:rsid w:val="00523188"/>
    <w:rsid w:val="005231BD"/>
    <w:rsid w:val="005239F7"/>
    <w:rsid w:val="00523A3C"/>
    <w:rsid w:val="00523D33"/>
    <w:rsid w:val="00523E26"/>
    <w:rsid w:val="00523F1E"/>
    <w:rsid w:val="005241BB"/>
    <w:rsid w:val="00524263"/>
    <w:rsid w:val="0052426F"/>
    <w:rsid w:val="005243B8"/>
    <w:rsid w:val="00524894"/>
    <w:rsid w:val="005248FF"/>
    <w:rsid w:val="00524A32"/>
    <w:rsid w:val="00524C06"/>
    <w:rsid w:val="00524D36"/>
    <w:rsid w:val="0052548C"/>
    <w:rsid w:val="0052554B"/>
    <w:rsid w:val="005255CC"/>
    <w:rsid w:val="0052563B"/>
    <w:rsid w:val="00525763"/>
    <w:rsid w:val="005259B6"/>
    <w:rsid w:val="00525C50"/>
    <w:rsid w:val="0052603F"/>
    <w:rsid w:val="005260C2"/>
    <w:rsid w:val="005265D5"/>
    <w:rsid w:val="005265EF"/>
    <w:rsid w:val="00526628"/>
    <w:rsid w:val="0052679B"/>
    <w:rsid w:val="005267B7"/>
    <w:rsid w:val="005267BB"/>
    <w:rsid w:val="00526B70"/>
    <w:rsid w:val="00526CE9"/>
    <w:rsid w:val="00526E62"/>
    <w:rsid w:val="00527130"/>
    <w:rsid w:val="005271DD"/>
    <w:rsid w:val="005277FC"/>
    <w:rsid w:val="0052782D"/>
    <w:rsid w:val="0052790A"/>
    <w:rsid w:val="00527C70"/>
    <w:rsid w:val="00530169"/>
    <w:rsid w:val="005301DF"/>
    <w:rsid w:val="005302F8"/>
    <w:rsid w:val="005304A0"/>
    <w:rsid w:val="00530932"/>
    <w:rsid w:val="005309FD"/>
    <w:rsid w:val="00530AD9"/>
    <w:rsid w:val="00530D1C"/>
    <w:rsid w:val="00530FD5"/>
    <w:rsid w:val="005312B0"/>
    <w:rsid w:val="0053157E"/>
    <w:rsid w:val="00531AEE"/>
    <w:rsid w:val="00532213"/>
    <w:rsid w:val="005328F9"/>
    <w:rsid w:val="00532DA0"/>
    <w:rsid w:val="00532E01"/>
    <w:rsid w:val="00532F0F"/>
    <w:rsid w:val="005334A1"/>
    <w:rsid w:val="005335FA"/>
    <w:rsid w:val="00533E1B"/>
    <w:rsid w:val="00533F53"/>
    <w:rsid w:val="00534213"/>
    <w:rsid w:val="005342D6"/>
    <w:rsid w:val="00534470"/>
    <w:rsid w:val="005347A6"/>
    <w:rsid w:val="005349C1"/>
    <w:rsid w:val="00534F6C"/>
    <w:rsid w:val="005350AE"/>
    <w:rsid w:val="00535670"/>
    <w:rsid w:val="005356DA"/>
    <w:rsid w:val="005356E6"/>
    <w:rsid w:val="00535764"/>
    <w:rsid w:val="00535906"/>
    <w:rsid w:val="00535D3A"/>
    <w:rsid w:val="00535EEF"/>
    <w:rsid w:val="00535F81"/>
    <w:rsid w:val="0053654B"/>
    <w:rsid w:val="005366EE"/>
    <w:rsid w:val="00536705"/>
    <w:rsid w:val="005367E9"/>
    <w:rsid w:val="00536A7A"/>
    <w:rsid w:val="00536B8C"/>
    <w:rsid w:val="00536F07"/>
    <w:rsid w:val="005373F0"/>
    <w:rsid w:val="00537610"/>
    <w:rsid w:val="0053771B"/>
    <w:rsid w:val="0053775C"/>
    <w:rsid w:val="00537E4B"/>
    <w:rsid w:val="00537E64"/>
    <w:rsid w:val="00537FB1"/>
    <w:rsid w:val="00540219"/>
    <w:rsid w:val="005403A3"/>
    <w:rsid w:val="005404E0"/>
    <w:rsid w:val="0054051D"/>
    <w:rsid w:val="00540CAD"/>
    <w:rsid w:val="00540CE4"/>
    <w:rsid w:val="00540D10"/>
    <w:rsid w:val="00540E96"/>
    <w:rsid w:val="00540F80"/>
    <w:rsid w:val="005413DF"/>
    <w:rsid w:val="005418F1"/>
    <w:rsid w:val="00541962"/>
    <w:rsid w:val="00541C53"/>
    <w:rsid w:val="00541FBB"/>
    <w:rsid w:val="00542359"/>
    <w:rsid w:val="00542500"/>
    <w:rsid w:val="005425AD"/>
    <w:rsid w:val="005425C2"/>
    <w:rsid w:val="00542875"/>
    <w:rsid w:val="00542C93"/>
    <w:rsid w:val="00542CE4"/>
    <w:rsid w:val="00542D19"/>
    <w:rsid w:val="00542EDC"/>
    <w:rsid w:val="00543167"/>
    <w:rsid w:val="00543266"/>
    <w:rsid w:val="0054383A"/>
    <w:rsid w:val="005438C2"/>
    <w:rsid w:val="00543FE3"/>
    <w:rsid w:val="00544571"/>
    <w:rsid w:val="00544A1E"/>
    <w:rsid w:val="0054511A"/>
    <w:rsid w:val="005451BB"/>
    <w:rsid w:val="00545A5C"/>
    <w:rsid w:val="00545CB6"/>
    <w:rsid w:val="00545F31"/>
    <w:rsid w:val="00546162"/>
    <w:rsid w:val="0054641E"/>
    <w:rsid w:val="00546B3C"/>
    <w:rsid w:val="00546DAE"/>
    <w:rsid w:val="00546DEC"/>
    <w:rsid w:val="0054721F"/>
    <w:rsid w:val="005473E5"/>
    <w:rsid w:val="005475AF"/>
    <w:rsid w:val="00547855"/>
    <w:rsid w:val="0054799D"/>
    <w:rsid w:val="00547D5C"/>
    <w:rsid w:val="00547E90"/>
    <w:rsid w:val="0055037B"/>
    <w:rsid w:val="005508D1"/>
    <w:rsid w:val="005509C7"/>
    <w:rsid w:val="00550B88"/>
    <w:rsid w:val="00551124"/>
    <w:rsid w:val="00551211"/>
    <w:rsid w:val="00551533"/>
    <w:rsid w:val="00551FB2"/>
    <w:rsid w:val="00552503"/>
    <w:rsid w:val="005527B5"/>
    <w:rsid w:val="005528FC"/>
    <w:rsid w:val="00552935"/>
    <w:rsid w:val="00552A12"/>
    <w:rsid w:val="00552CFF"/>
    <w:rsid w:val="00553148"/>
    <w:rsid w:val="005533AB"/>
    <w:rsid w:val="0055357F"/>
    <w:rsid w:val="00553A35"/>
    <w:rsid w:val="00553B68"/>
    <w:rsid w:val="00553C67"/>
    <w:rsid w:val="00553CCC"/>
    <w:rsid w:val="005540F9"/>
    <w:rsid w:val="00554311"/>
    <w:rsid w:val="005547F2"/>
    <w:rsid w:val="00554D2E"/>
    <w:rsid w:val="00554EA7"/>
    <w:rsid w:val="005550EC"/>
    <w:rsid w:val="0055527A"/>
    <w:rsid w:val="005552CD"/>
    <w:rsid w:val="005552E7"/>
    <w:rsid w:val="00555654"/>
    <w:rsid w:val="00555714"/>
    <w:rsid w:val="00555925"/>
    <w:rsid w:val="00555A02"/>
    <w:rsid w:val="00555CDC"/>
    <w:rsid w:val="00555DED"/>
    <w:rsid w:val="005561A6"/>
    <w:rsid w:val="005562FB"/>
    <w:rsid w:val="005567F1"/>
    <w:rsid w:val="00556A6E"/>
    <w:rsid w:val="00557709"/>
    <w:rsid w:val="005577D4"/>
    <w:rsid w:val="005579CC"/>
    <w:rsid w:val="00557F7B"/>
    <w:rsid w:val="00560140"/>
    <w:rsid w:val="00560A88"/>
    <w:rsid w:val="00560B6B"/>
    <w:rsid w:val="00560C0B"/>
    <w:rsid w:val="00560EE4"/>
    <w:rsid w:val="0056174D"/>
    <w:rsid w:val="00561811"/>
    <w:rsid w:val="00561A3C"/>
    <w:rsid w:val="00562654"/>
    <w:rsid w:val="00562779"/>
    <w:rsid w:val="00562E4F"/>
    <w:rsid w:val="00562EA1"/>
    <w:rsid w:val="00563DA2"/>
    <w:rsid w:val="005640BA"/>
    <w:rsid w:val="0056416E"/>
    <w:rsid w:val="00564213"/>
    <w:rsid w:val="0056445E"/>
    <w:rsid w:val="00564550"/>
    <w:rsid w:val="005646E8"/>
    <w:rsid w:val="00564AD8"/>
    <w:rsid w:val="00564DCF"/>
    <w:rsid w:val="0056522F"/>
    <w:rsid w:val="00565627"/>
    <w:rsid w:val="005656C6"/>
    <w:rsid w:val="005657DA"/>
    <w:rsid w:val="005659D7"/>
    <w:rsid w:val="00565D53"/>
    <w:rsid w:val="00565DF7"/>
    <w:rsid w:val="0056621C"/>
    <w:rsid w:val="0056657E"/>
    <w:rsid w:val="00566647"/>
    <w:rsid w:val="00567027"/>
    <w:rsid w:val="0056704A"/>
    <w:rsid w:val="00567226"/>
    <w:rsid w:val="0056751A"/>
    <w:rsid w:val="00567620"/>
    <w:rsid w:val="00567C1D"/>
    <w:rsid w:val="00567C5F"/>
    <w:rsid w:val="00570150"/>
    <w:rsid w:val="00570799"/>
    <w:rsid w:val="00570AD7"/>
    <w:rsid w:val="00570DAD"/>
    <w:rsid w:val="00570F39"/>
    <w:rsid w:val="00571531"/>
    <w:rsid w:val="00571DA4"/>
    <w:rsid w:val="0057200C"/>
    <w:rsid w:val="00572071"/>
    <w:rsid w:val="0057214F"/>
    <w:rsid w:val="005724DC"/>
    <w:rsid w:val="00572847"/>
    <w:rsid w:val="005729C1"/>
    <w:rsid w:val="005729CC"/>
    <w:rsid w:val="00573605"/>
    <w:rsid w:val="00573615"/>
    <w:rsid w:val="005738C4"/>
    <w:rsid w:val="00573D94"/>
    <w:rsid w:val="00573EA1"/>
    <w:rsid w:val="005745C8"/>
    <w:rsid w:val="005745CF"/>
    <w:rsid w:val="00574B39"/>
    <w:rsid w:val="00574D60"/>
    <w:rsid w:val="005750E4"/>
    <w:rsid w:val="00575329"/>
    <w:rsid w:val="00575520"/>
    <w:rsid w:val="005759B5"/>
    <w:rsid w:val="00575A76"/>
    <w:rsid w:val="00575D0C"/>
    <w:rsid w:val="005763B8"/>
    <w:rsid w:val="005766F6"/>
    <w:rsid w:val="0057738C"/>
    <w:rsid w:val="00577719"/>
    <w:rsid w:val="0057798F"/>
    <w:rsid w:val="005779D8"/>
    <w:rsid w:val="00577D93"/>
    <w:rsid w:val="00577DDE"/>
    <w:rsid w:val="00577F02"/>
    <w:rsid w:val="0058001D"/>
    <w:rsid w:val="0058019C"/>
    <w:rsid w:val="005801DB"/>
    <w:rsid w:val="00580332"/>
    <w:rsid w:val="00580369"/>
    <w:rsid w:val="00580680"/>
    <w:rsid w:val="00580984"/>
    <w:rsid w:val="00580B21"/>
    <w:rsid w:val="00580BD3"/>
    <w:rsid w:val="0058116F"/>
    <w:rsid w:val="0058148B"/>
    <w:rsid w:val="00581759"/>
    <w:rsid w:val="00581832"/>
    <w:rsid w:val="005818AE"/>
    <w:rsid w:val="0058190C"/>
    <w:rsid w:val="00581DA9"/>
    <w:rsid w:val="00581E9E"/>
    <w:rsid w:val="00582059"/>
    <w:rsid w:val="005820B0"/>
    <w:rsid w:val="00582340"/>
    <w:rsid w:val="0058276B"/>
    <w:rsid w:val="0058294D"/>
    <w:rsid w:val="00582EAD"/>
    <w:rsid w:val="00582FCF"/>
    <w:rsid w:val="0058358B"/>
    <w:rsid w:val="005836A6"/>
    <w:rsid w:val="0058376D"/>
    <w:rsid w:val="00583F40"/>
    <w:rsid w:val="00584181"/>
    <w:rsid w:val="005842F5"/>
    <w:rsid w:val="005845B0"/>
    <w:rsid w:val="005851AD"/>
    <w:rsid w:val="005852DD"/>
    <w:rsid w:val="005856FE"/>
    <w:rsid w:val="005857F9"/>
    <w:rsid w:val="00585AEE"/>
    <w:rsid w:val="00585B09"/>
    <w:rsid w:val="00585F06"/>
    <w:rsid w:val="00586095"/>
    <w:rsid w:val="005861CD"/>
    <w:rsid w:val="005863CE"/>
    <w:rsid w:val="00586433"/>
    <w:rsid w:val="00586BD7"/>
    <w:rsid w:val="00586E16"/>
    <w:rsid w:val="00586E44"/>
    <w:rsid w:val="00586E7B"/>
    <w:rsid w:val="00587160"/>
    <w:rsid w:val="005875DE"/>
    <w:rsid w:val="00587682"/>
    <w:rsid w:val="005876D4"/>
    <w:rsid w:val="00587760"/>
    <w:rsid w:val="0058785E"/>
    <w:rsid w:val="005879D1"/>
    <w:rsid w:val="00587ECD"/>
    <w:rsid w:val="005900E0"/>
    <w:rsid w:val="00590378"/>
    <w:rsid w:val="00590970"/>
    <w:rsid w:val="00590F48"/>
    <w:rsid w:val="00591813"/>
    <w:rsid w:val="00591A04"/>
    <w:rsid w:val="00591C35"/>
    <w:rsid w:val="00592388"/>
    <w:rsid w:val="005929E7"/>
    <w:rsid w:val="00592F08"/>
    <w:rsid w:val="005930CD"/>
    <w:rsid w:val="0059333A"/>
    <w:rsid w:val="005933B8"/>
    <w:rsid w:val="00593D63"/>
    <w:rsid w:val="00593FAD"/>
    <w:rsid w:val="005940DC"/>
    <w:rsid w:val="005944C0"/>
    <w:rsid w:val="00594702"/>
    <w:rsid w:val="005947A3"/>
    <w:rsid w:val="00594827"/>
    <w:rsid w:val="00595067"/>
    <w:rsid w:val="00595344"/>
    <w:rsid w:val="0059584C"/>
    <w:rsid w:val="00595921"/>
    <w:rsid w:val="0059596C"/>
    <w:rsid w:val="00595C3C"/>
    <w:rsid w:val="00595FDB"/>
    <w:rsid w:val="005961CD"/>
    <w:rsid w:val="00596518"/>
    <w:rsid w:val="005965A0"/>
    <w:rsid w:val="00596734"/>
    <w:rsid w:val="00596C19"/>
    <w:rsid w:val="00596E6D"/>
    <w:rsid w:val="00596F79"/>
    <w:rsid w:val="005972CD"/>
    <w:rsid w:val="0059753A"/>
    <w:rsid w:val="005975F8"/>
    <w:rsid w:val="0059771F"/>
    <w:rsid w:val="00597EE4"/>
    <w:rsid w:val="00597FA4"/>
    <w:rsid w:val="005A01F6"/>
    <w:rsid w:val="005A0716"/>
    <w:rsid w:val="005A09CF"/>
    <w:rsid w:val="005A0A4E"/>
    <w:rsid w:val="005A1295"/>
    <w:rsid w:val="005A165B"/>
    <w:rsid w:val="005A19F9"/>
    <w:rsid w:val="005A1C8F"/>
    <w:rsid w:val="005A1F77"/>
    <w:rsid w:val="005A25E0"/>
    <w:rsid w:val="005A2A29"/>
    <w:rsid w:val="005A2BF1"/>
    <w:rsid w:val="005A2C7E"/>
    <w:rsid w:val="005A2D8B"/>
    <w:rsid w:val="005A2E27"/>
    <w:rsid w:val="005A3510"/>
    <w:rsid w:val="005A355D"/>
    <w:rsid w:val="005A35B1"/>
    <w:rsid w:val="005A378D"/>
    <w:rsid w:val="005A3A3D"/>
    <w:rsid w:val="005A3B11"/>
    <w:rsid w:val="005A3DE7"/>
    <w:rsid w:val="005A4397"/>
    <w:rsid w:val="005A4474"/>
    <w:rsid w:val="005A45B4"/>
    <w:rsid w:val="005A47B5"/>
    <w:rsid w:val="005A4900"/>
    <w:rsid w:val="005A4B49"/>
    <w:rsid w:val="005A4BBE"/>
    <w:rsid w:val="005A53BF"/>
    <w:rsid w:val="005A56FA"/>
    <w:rsid w:val="005A58DA"/>
    <w:rsid w:val="005A5F83"/>
    <w:rsid w:val="005A62A2"/>
    <w:rsid w:val="005A6941"/>
    <w:rsid w:val="005A6973"/>
    <w:rsid w:val="005A69C2"/>
    <w:rsid w:val="005A6B2E"/>
    <w:rsid w:val="005A742C"/>
    <w:rsid w:val="005A75EF"/>
    <w:rsid w:val="005B011C"/>
    <w:rsid w:val="005B021D"/>
    <w:rsid w:val="005B06EA"/>
    <w:rsid w:val="005B08C1"/>
    <w:rsid w:val="005B0B65"/>
    <w:rsid w:val="005B0BF5"/>
    <w:rsid w:val="005B0E67"/>
    <w:rsid w:val="005B0FED"/>
    <w:rsid w:val="005B1173"/>
    <w:rsid w:val="005B12F5"/>
    <w:rsid w:val="005B13B0"/>
    <w:rsid w:val="005B13CF"/>
    <w:rsid w:val="005B1A1C"/>
    <w:rsid w:val="005B20AA"/>
    <w:rsid w:val="005B21A8"/>
    <w:rsid w:val="005B21C7"/>
    <w:rsid w:val="005B226A"/>
    <w:rsid w:val="005B22B6"/>
    <w:rsid w:val="005B276C"/>
    <w:rsid w:val="005B2798"/>
    <w:rsid w:val="005B27A6"/>
    <w:rsid w:val="005B3455"/>
    <w:rsid w:val="005B3548"/>
    <w:rsid w:val="005B3977"/>
    <w:rsid w:val="005B3C29"/>
    <w:rsid w:val="005B3ECA"/>
    <w:rsid w:val="005B4294"/>
    <w:rsid w:val="005B4523"/>
    <w:rsid w:val="005B45F9"/>
    <w:rsid w:val="005B4A4F"/>
    <w:rsid w:val="005B4FE7"/>
    <w:rsid w:val="005B5208"/>
    <w:rsid w:val="005B5581"/>
    <w:rsid w:val="005B5647"/>
    <w:rsid w:val="005B569B"/>
    <w:rsid w:val="005B59B6"/>
    <w:rsid w:val="005B5AAE"/>
    <w:rsid w:val="005B5BDF"/>
    <w:rsid w:val="005B5FFC"/>
    <w:rsid w:val="005B68A7"/>
    <w:rsid w:val="005B6D53"/>
    <w:rsid w:val="005B6D5F"/>
    <w:rsid w:val="005B733C"/>
    <w:rsid w:val="005B73BF"/>
    <w:rsid w:val="005B7673"/>
    <w:rsid w:val="005B7938"/>
    <w:rsid w:val="005B7B0C"/>
    <w:rsid w:val="005B7B5A"/>
    <w:rsid w:val="005B7D8E"/>
    <w:rsid w:val="005B7DAA"/>
    <w:rsid w:val="005C043D"/>
    <w:rsid w:val="005C06E6"/>
    <w:rsid w:val="005C084D"/>
    <w:rsid w:val="005C0E11"/>
    <w:rsid w:val="005C1501"/>
    <w:rsid w:val="005C1583"/>
    <w:rsid w:val="005C16DB"/>
    <w:rsid w:val="005C16E6"/>
    <w:rsid w:val="005C2207"/>
    <w:rsid w:val="005C221B"/>
    <w:rsid w:val="005C2981"/>
    <w:rsid w:val="005C2A98"/>
    <w:rsid w:val="005C2B81"/>
    <w:rsid w:val="005C2C09"/>
    <w:rsid w:val="005C2C24"/>
    <w:rsid w:val="005C2CDD"/>
    <w:rsid w:val="005C321C"/>
    <w:rsid w:val="005C32CD"/>
    <w:rsid w:val="005C38DF"/>
    <w:rsid w:val="005C3C61"/>
    <w:rsid w:val="005C3D69"/>
    <w:rsid w:val="005C3E88"/>
    <w:rsid w:val="005C453D"/>
    <w:rsid w:val="005C470E"/>
    <w:rsid w:val="005C49B9"/>
    <w:rsid w:val="005C4C52"/>
    <w:rsid w:val="005C4FF6"/>
    <w:rsid w:val="005C5228"/>
    <w:rsid w:val="005C5389"/>
    <w:rsid w:val="005C53DA"/>
    <w:rsid w:val="005C5514"/>
    <w:rsid w:val="005C5A07"/>
    <w:rsid w:val="005C5E57"/>
    <w:rsid w:val="005C5F26"/>
    <w:rsid w:val="005C5F78"/>
    <w:rsid w:val="005C5FC5"/>
    <w:rsid w:val="005C61CE"/>
    <w:rsid w:val="005C6563"/>
    <w:rsid w:val="005C6806"/>
    <w:rsid w:val="005C6841"/>
    <w:rsid w:val="005C6A8A"/>
    <w:rsid w:val="005C6AFE"/>
    <w:rsid w:val="005C6DA4"/>
    <w:rsid w:val="005C6F84"/>
    <w:rsid w:val="005C7214"/>
    <w:rsid w:val="005C7377"/>
    <w:rsid w:val="005C78F7"/>
    <w:rsid w:val="005C7A48"/>
    <w:rsid w:val="005D0271"/>
    <w:rsid w:val="005D04B7"/>
    <w:rsid w:val="005D0574"/>
    <w:rsid w:val="005D094C"/>
    <w:rsid w:val="005D0B61"/>
    <w:rsid w:val="005D0F0C"/>
    <w:rsid w:val="005D0F54"/>
    <w:rsid w:val="005D0F6D"/>
    <w:rsid w:val="005D1376"/>
    <w:rsid w:val="005D137A"/>
    <w:rsid w:val="005D16FC"/>
    <w:rsid w:val="005D1A3C"/>
    <w:rsid w:val="005D1C6C"/>
    <w:rsid w:val="005D21CA"/>
    <w:rsid w:val="005D25EA"/>
    <w:rsid w:val="005D2820"/>
    <w:rsid w:val="005D284C"/>
    <w:rsid w:val="005D2B8E"/>
    <w:rsid w:val="005D2CFD"/>
    <w:rsid w:val="005D2E1C"/>
    <w:rsid w:val="005D30D1"/>
    <w:rsid w:val="005D31F3"/>
    <w:rsid w:val="005D370B"/>
    <w:rsid w:val="005D3BCC"/>
    <w:rsid w:val="005D4541"/>
    <w:rsid w:val="005D48DB"/>
    <w:rsid w:val="005D5122"/>
    <w:rsid w:val="005D52B1"/>
    <w:rsid w:val="005D5363"/>
    <w:rsid w:val="005D5481"/>
    <w:rsid w:val="005D54CB"/>
    <w:rsid w:val="005D5CAE"/>
    <w:rsid w:val="005D5F2C"/>
    <w:rsid w:val="005D5F3C"/>
    <w:rsid w:val="005D615D"/>
    <w:rsid w:val="005D6DFC"/>
    <w:rsid w:val="005D736E"/>
    <w:rsid w:val="005D7449"/>
    <w:rsid w:val="005D74F7"/>
    <w:rsid w:val="005D77DB"/>
    <w:rsid w:val="005D78B3"/>
    <w:rsid w:val="005D792F"/>
    <w:rsid w:val="005D7937"/>
    <w:rsid w:val="005D7B64"/>
    <w:rsid w:val="005E0AF7"/>
    <w:rsid w:val="005E0CD7"/>
    <w:rsid w:val="005E11EC"/>
    <w:rsid w:val="005E13F2"/>
    <w:rsid w:val="005E1A63"/>
    <w:rsid w:val="005E1CA5"/>
    <w:rsid w:val="005E1CFF"/>
    <w:rsid w:val="005E1DDE"/>
    <w:rsid w:val="005E1F01"/>
    <w:rsid w:val="005E206B"/>
    <w:rsid w:val="005E20F8"/>
    <w:rsid w:val="005E254B"/>
    <w:rsid w:val="005E2802"/>
    <w:rsid w:val="005E296E"/>
    <w:rsid w:val="005E2986"/>
    <w:rsid w:val="005E2C2F"/>
    <w:rsid w:val="005E32E8"/>
    <w:rsid w:val="005E33A5"/>
    <w:rsid w:val="005E358A"/>
    <w:rsid w:val="005E381D"/>
    <w:rsid w:val="005E3C99"/>
    <w:rsid w:val="005E3CB5"/>
    <w:rsid w:val="005E3EB1"/>
    <w:rsid w:val="005E4191"/>
    <w:rsid w:val="005E4302"/>
    <w:rsid w:val="005E5020"/>
    <w:rsid w:val="005E510D"/>
    <w:rsid w:val="005E55C2"/>
    <w:rsid w:val="005E5B63"/>
    <w:rsid w:val="005E5DB7"/>
    <w:rsid w:val="005E5DE2"/>
    <w:rsid w:val="005E5E29"/>
    <w:rsid w:val="005E5FFF"/>
    <w:rsid w:val="005E633E"/>
    <w:rsid w:val="005E6456"/>
    <w:rsid w:val="005E7286"/>
    <w:rsid w:val="005E77A0"/>
    <w:rsid w:val="005E78BC"/>
    <w:rsid w:val="005E7D5B"/>
    <w:rsid w:val="005F08EB"/>
    <w:rsid w:val="005F093C"/>
    <w:rsid w:val="005F0AA0"/>
    <w:rsid w:val="005F0C35"/>
    <w:rsid w:val="005F0E7E"/>
    <w:rsid w:val="005F0F44"/>
    <w:rsid w:val="005F0F4F"/>
    <w:rsid w:val="005F1735"/>
    <w:rsid w:val="005F1B06"/>
    <w:rsid w:val="005F1BBF"/>
    <w:rsid w:val="005F1E17"/>
    <w:rsid w:val="005F2022"/>
    <w:rsid w:val="005F2400"/>
    <w:rsid w:val="005F2691"/>
    <w:rsid w:val="005F277C"/>
    <w:rsid w:val="005F2AAD"/>
    <w:rsid w:val="005F2AC9"/>
    <w:rsid w:val="005F2CE4"/>
    <w:rsid w:val="005F2D93"/>
    <w:rsid w:val="005F2FDB"/>
    <w:rsid w:val="005F33E8"/>
    <w:rsid w:val="005F3776"/>
    <w:rsid w:val="005F3AAE"/>
    <w:rsid w:val="005F3B9D"/>
    <w:rsid w:val="005F3D55"/>
    <w:rsid w:val="005F52A6"/>
    <w:rsid w:val="005F539D"/>
    <w:rsid w:val="005F5D1E"/>
    <w:rsid w:val="005F5E52"/>
    <w:rsid w:val="005F5EC3"/>
    <w:rsid w:val="005F602B"/>
    <w:rsid w:val="005F67BB"/>
    <w:rsid w:val="005F693D"/>
    <w:rsid w:val="005F6C7E"/>
    <w:rsid w:val="005F6E20"/>
    <w:rsid w:val="005F70AF"/>
    <w:rsid w:val="005F782A"/>
    <w:rsid w:val="005F7857"/>
    <w:rsid w:val="005F7ACD"/>
    <w:rsid w:val="005F7D08"/>
    <w:rsid w:val="005F7D8A"/>
    <w:rsid w:val="005F7FB5"/>
    <w:rsid w:val="00600010"/>
    <w:rsid w:val="0060006D"/>
    <w:rsid w:val="00600124"/>
    <w:rsid w:val="006004C6"/>
    <w:rsid w:val="0060069F"/>
    <w:rsid w:val="00600778"/>
    <w:rsid w:val="0060088E"/>
    <w:rsid w:val="00600A13"/>
    <w:rsid w:val="00600A61"/>
    <w:rsid w:val="00600FA8"/>
    <w:rsid w:val="006019A0"/>
    <w:rsid w:val="00601A7D"/>
    <w:rsid w:val="00601C56"/>
    <w:rsid w:val="00601E39"/>
    <w:rsid w:val="00602309"/>
    <w:rsid w:val="006028D6"/>
    <w:rsid w:val="00602BE7"/>
    <w:rsid w:val="00602C00"/>
    <w:rsid w:val="0060328C"/>
    <w:rsid w:val="00603453"/>
    <w:rsid w:val="00603577"/>
    <w:rsid w:val="0060363D"/>
    <w:rsid w:val="0060370B"/>
    <w:rsid w:val="006037D5"/>
    <w:rsid w:val="006038DB"/>
    <w:rsid w:val="00603A80"/>
    <w:rsid w:val="0060427A"/>
    <w:rsid w:val="006042A3"/>
    <w:rsid w:val="00604631"/>
    <w:rsid w:val="00604696"/>
    <w:rsid w:val="00604896"/>
    <w:rsid w:val="00604A45"/>
    <w:rsid w:val="00604FCA"/>
    <w:rsid w:val="006052FF"/>
    <w:rsid w:val="006053EF"/>
    <w:rsid w:val="00605F18"/>
    <w:rsid w:val="00605F75"/>
    <w:rsid w:val="00606518"/>
    <w:rsid w:val="00606564"/>
    <w:rsid w:val="006068A8"/>
    <w:rsid w:val="00606CC6"/>
    <w:rsid w:val="00607ABC"/>
    <w:rsid w:val="00607B13"/>
    <w:rsid w:val="00607D7D"/>
    <w:rsid w:val="00607EE2"/>
    <w:rsid w:val="00607F31"/>
    <w:rsid w:val="00607F6D"/>
    <w:rsid w:val="006103F5"/>
    <w:rsid w:val="00610765"/>
    <w:rsid w:val="0061106C"/>
    <w:rsid w:val="006111BA"/>
    <w:rsid w:val="00611281"/>
    <w:rsid w:val="006112BC"/>
    <w:rsid w:val="00611897"/>
    <w:rsid w:val="00611C42"/>
    <w:rsid w:val="00611E12"/>
    <w:rsid w:val="0061238D"/>
    <w:rsid w:val="00612758"/>
    <w:rsid w:val="00612B41"/>
    <w:rsid w:val="006131EC"/>
    <w:rsid w:val="00613428"/>
    <w:rsid w:val="0061366C"/>
    <w:rsid w:val="00613A3B"/>
    <w:rsid w:val="00613AEF"/>
    <w:rsid w:val="00613D7B"/>
    <w:rsid w:val="00613FC8"/>
    <w:rsid w:val="0061413D"/>
    <w:rsid w:val="0061451F"/>
    <w:rsid w:val="006149E0"/>
    <w:rsid w:val="00614C3B"/>
    <w:rsid w:val="00614C4B"/>
    <w:rsid w:val="00614D38"/>
    <w:rsid w:val="006150F5"/>
    <w:rsid w:val="006151C6"/>
    <w:rsid w:val="00615773"/>
    <w:rsid w:val="00615820"/>
    <w:rsid w:val="00615B91"/>
    <w:rsid w:val="00615D9F"/>
    <w:rsid w:val="00615E63"/>
    <w:rsid w:val="00615F7F"/>
    <w:rsid w:val="006163CE"/>
    <w:rsid w:val="006165B0"/>
    <w:rsid w:val="00616AEE"/>
    <w:rsid w:val="00616EE5"/>
    <w:rsid w:val="00617127"/>
    <w:rsid w:val="00617296"/>
    <w:rsid w:val="006173CE"/>
    <w:rsid w:val="0061763B"/>
    <w:rsid w:val="0061770B"/>
    <w:rsid w:val="00617A98"/>
    <w:rsid w:val="00620002"/>
    <w:rsid w:val="0062002B"/>
    <w:rsid w:val="006201C5"/>
    <w:rsid w:val="00620331"/>
    <w:rsid w:val="00620583"/>
    <w:rsid w:val="00620968"/>
    <w:rsid w:val="00620A0E"/>
    <w:rsid w:val="00620BC9"/>
    <w:rsid w:val="00620C60"/>
    <w:rsid w:val="00620CED"/>
    <w:rsid w:val="00620E3E"/>
    <w:rsid w:val="00621446"/>
    <w:rsid w:val="006214EA"/>
    <w:rsid w:val="00621B0E"/>
    <w:rsid w:val="00621B76"/>
    <w:rsid w:val="00621C02"/>
    <w:rsid w:val="0062205D"/>
    <w:rsid w:val="0062206F"/>
    <w:rsid w:val="00622B66"/>
    <w:rsid w:val="00622D29"/>
    <w:rsid w:val="006232F4"/>
    <w:rsid w:val="00623522"/>
    <w:rsid w:val="00623665"/>
    <w:rsid w:val="00623AF5"/>
    <w:rsid w:val="00623FAC"/>
    <w:rsid w:val="006242CE"/>
    <w:rsid w:val="00624392"/>
    <w:rsid w:val="00624967"/>
    <w:rsid w:val="00624A16"/>
    <w:rsid w:val="00624CC4"/>
    <w:rsid w:val="00624FAA"/>
    <w:rsid w:val="00625167"/>
    <w:rsid w:val="0062517B"/>
    <w:rsid w:val="006252F1"/>
    <w:rsid w:val="0062549B"/>
    <w:rsid w:val="00625A42"/>
    <w:rsid w:val="00625B90"/>
    <w:rsid w:val="00625CBF"/>
    <w:rsid w:val="00625EE0"/>
    <w:rsid w:val="00625EE6"/>
    <w:rsid w:val="00625F96"/>
    <w:rsid w:val="00626281"/>
    <w:rsid w:val="006262DE"/>
    <w:rsid w:val="00626505"/>
    <w:rsid w:val="00626538"/>
    <w:rsid w:val="00626631"/>
    <w:rsid w:val="00626903"/>
    <w:rsid w:val="006269C7"/>
    <w:rsid w:val="00626B51"/>
    <w:rsid w:val="00626F0A"/>
    <w:rsid w:val="00627384"/>
    <w:rsid w:val="006275B6"/>
    <w:rsid w:val="00627841"/>
    <w:rsid w:val="00627BA9"/>
    <w:rsid w:val="00627BB2"/>
    <w:rsid w:val="00627C3C"/>
    <w:rsid w:val="00627C55"/>
    <w:rsid w:val="00627DE2"/>
    <w:rsid w:val="00627EAA"/>
    <w:rsid w:val="00630134"/>
    <w:rsid w:val="006307AE"/>
    <w:rsid w:val="00631004"/>
    <w:rsid w:val="00631272"/>
    <w:rsid w:val="00631E16"/>
    <w:rsid w:val="006322F7"/>
    <w:rsid w:val="006328AB"/>
    <w:rsid w:val="006328DA"/>
    <w:rsid w:val="00632D7D"/>
    <w:rsid w:val="00632ED4"/>
    <w:rsid w:val="00632F6A"/>
    <w:rsid w:val="00632FA8"/>
    <w:rsid w:val="00633086"/>
    <w:rsid w:val="006331F4"/>
    <w:rsid w:val="00633505"/>
    <w:rsid w:val="0063351A"/>
    <w:rsid w:val="006335C5"/>
    <w:rsid w:val="006338D1"/>
    <w:rsid w:val="00633BA7"/>
    <w:rsid w:val="00634026"/>
    <w:rsid w:val="00634929"/>
    <w:rsid w:val="00634A9A"/>
    <w:rsid w:val="00634C05"/>
    <w:rsid w:val="00634DC7"/>
    <w:rsid w:val="00634E14"/>
    <w:rsid w:val="00634FEE"/>
    <w:rsid w:val="00635046"/>
    <w:rsid w:val="00635563"/>
    <w:rsid w:val="0063562F"/>
    <w:rsid w:val="00635A7B"/>
    <w:rsid w:val="00635EE1"/>
    <w:rsid w:val="00635F8A"/>
    <w:rsid w:val="00636609"/>
    <w:rsid w:val="006368CC"/>
    <w:rsid w:val="00637882"/>
    <w:rsid w:val="00640A1A"/>
    <w:rsid w:val="00640AD3"/>
    <w:rsid w:val="00640C72"/>
    <w:rsid w:val="00640EAD"/>
    <w:rsid w:val="00640EF0"/>
    <w:rsid w:val="00640FE6"/>
    <w:rsid w:val="00641122"/>
    <w:rsid w:val="00641785"/>
    <w:rsid w:val="00641CE0"/>
    <w:rsid w:val="00641F4A"/>
    <w:rsid w:val="0064217C"/>
    <w:rsid w:val="00642797"/>
    <w:rsid w:val="00642BB5"/>
    <w:rsid w:val="00642BC8"/>
    <w:rsid w:val="00642D63"/>
    <w:rsid w:val="0064307D"/>
    <w:rsid w:val="00643576"/>
    <w:rsid w:val="006439F3"/>
    <w:rsid w:val="00643EFD"/>
    <w:rsid w:val="00644027"/>
    <w:rsid w:val="00644041"/>
    <w:rsid w:val="0064417C"/>
    <w:rsid w:val="00644324"/>
    <w:rsid w:val="0064478B"/>
    <w:rsid w:val="00644939"/>
    <w:rsid w:val="006449BF"/>
    <w:rsid w:val="00644ABB"/>
    <w:rsid w:val="00644CCA"/>
    <w:rsid w:val="00645092"/>
    <w:rsid w:val="006450A4"/>
    <w:rsid w:val="00645128"/>
    <w:rsid w:val="00645AE6"/>
    <w:rsid w:val="00645BA3"/>
    <w:rsid w:val="006467F4"/>
    <w:rsid w:val="00646A7D"/>
    <w:rsid w:val="00646C44"/>
    <w:rsid w:val="00646CF3"/>
    <w:rsid w:val="00646DDD"/>
    <w:rsid w:val="00647295"/>
    <w:rsid w:val="00647773"/>
    <w:rsid w:val="006477DB"/>
    <w:rsid w:val="00647E67"/>
    <w:rsid w:val="00647F36"/>
    <w:rsid w:val="00647FA8"/>
    <w:rsid w:val="00647FD8"/>
    <w:rsid w:val="006503A9"/>
    <w:rsid w:val="006505A9"/>
    <w:rsid w:val="00650A6B"/>
    <w:rsid w:val="00650BBD"/>
    <w:rsid w:val="00650DA5"/>
    <w:rsid w:val="00650F08"/>
    <w:rsid w:val="00651159"/>
    <w:rsid w:val="00651274"/>
    <w:rsid w:val="00651487"/>
    <w:rsid w:val="00651581"/>
    <w:rsid w:val="00651F40"/>
    <w:rsid w:val="006526B1"/>
    <w:rsid w:val="00652823"/>
    <w:rsid w:val="0065288A"/>
    <w:rsid w:val="006528CA"/>
    <w:rsid w:val="0065298C"/>
    <w:rsid w:val="00652E24"/>
    <w:rsid w:val="00653073"/>
    <w:rsid w:val="00653161"/>
    <w:rsid w:val="006532B9"/>
    <w:rsid w:val="0065366B"/>
    <w:rsid w:val="006538B7"/>
    <w:rsid w:val="00653A2A"/>
    <w:rsid w:val="00653D98"/>
    <w:rsid w:val="00653E96"/>
    <w:rsid w:val="00654332"/>
    <w:rsid w:val="006543F1"/>
    <w:rsid w:val="00654B8A"/>
    <w:rsid w:val="00654E21"/>
    <w:rsid w:val="00654F11"/>
    <w:rsid w:val="00655066"/>
    <w:rsid w:val="00655CC5"/>
    <w:rsid w:val="00655F82"/>
    <w:rsid w:val="00656D61"/>
    <w:rsid w:val="00656E47"/>
    <w:rsid w:val="006570F2"/>
    <w:rsid w:val="006571A1"/>
    <w:rsid w:val="0065773B"/>
    <w:rsid w:val="00657A53"/>
    <w:rsid w:val="00657EE7"/>
    <w:rsid w:val="00657F48"/>
    <w:rsid w:val="006607E4"/>
    <w:rsid w:val="00660AC4"/>
    <w:rsid w:val="00660AF2"/>
    <w:rsid w:val="00660DEE"/>
    <w:rsid w:val="00660F31"/>
    <w:rsid w:val="0066106E"/>
    <w:rsid w:val="006617C0"/>
    <w:rsid w:val="00661AA0"/>
    <w:rsid w:val="00661FBA"/>
    <w:rsid w:val="00662266"/>
    <w:rsid w:val="0066228E"/>
    <w:rsid w:val="0066274D"/>
    <w:rsid w:val="00662DA7"/>
    <w:rsid w:val="006630EA"/>
    <w:rsid w:val="0066368D"/>
    <w:rsid w:val="00663A1E"/>
    <w:rsid w:val="00663D43"/>
    <w:rsid w:val="00663F1E"/>
    <w:rsid w:val="00664675"/>
    <w:rsid w:val="0066475D"/>
    <w:rsid w:val="0066491B"/>
    <w:rsid w:val="00664E6B"/>
    <w:rsid w:val="00665260"/>
    <w:rsid w:val="00665473"/>
    <w:rsid w:val="00665B0E"/>
    <w:rsid w:val="00665E61"/>
    <w:rsid w:val="00666186"/>
    <w:rsid w:val="006661A8"/>
    <w:rsid w:val="006663C9"/>
    <w:rsid w:val="00666A5C"/>
    <w:rsid w:val="00666BF3"/>
    <w:rsid w:val="00666C98"/>
    <w:rsid w:val="00666E88"/>
    <w:rsid w:val="00666F53"/>
    <w:rsid w:val="00667290"/>
    <w:rsid w:val="006674DF"/>
    <w:rsid w:val="00667586"/>
    <w:rsid w:val="0066795F"/>
    <w:rsid w:val="00667ABF"/>
    <w:rsid w:val="00667D02"/>
    <w:rsid w:val="00667D25"/>
    <w:rsid w:val="00670263"/>
    <w:rsid w:val="006707C2"/>
    <w:rsid w:val="00670901"/>
    <w:rsid w:val="00670AB3"/>
    <w:rsid w:val="00670B4F"/>
    <w:rsid w:val="00670E3A"/>
    <w:rsid w:val="00670E53"/>
    <w:rsid w:val="00671107"/>
    <w:rsid w:val="00671369"/>
    <w:rsid w:val="006716E7"/>
    <w:rsid w:val="006719E8"/>
    <w:rsid w:val="0067276C"/>
    <w:rsid w:val="006728FA"/>
    <w:rsid w:val="00672BC3"/>
    <w:rsid w:val="00672CE6"/>
    <w:rsid w:val="00672F67"/>
    <w:rsid w:val="00672F78"/>
    <w:rsid w:val="006730D2"/>
    <w:rsid w:val="00673128"/>
    <w:rsid w:val="0067343E"/>
    <w:rsid w:val="006736B1"/>
    <w:rsid w:val="006736BB"/>
    <w:rsid w:val="00673A10"/>
    <w:rsid w:val="00673AD3"/>
    <w:rsid w:val="00673BB6"/>
    <w:rsid w:val="00674070"/>
    <w:rsid w:val="00674256"/>
    <w:rsid w:val="006747BE"/>
    <w:rsid w:val="00674D8A"/>
    <w:rsid w:val="0067522D"/>
    <w:rsid w:val="0067526D"/>
    <w:rsid w:val="0067534A"/>
    <w:rsid w:val="00675467"/>
    <w:rsid w:val="0067599B"/>
    <w:rsid w:val="00675D91"/>
    <w:rsid w:val="00675FA7"/>
    <w:rsid w:val="006762AB"/>
    <w:rsid w:val="00676ADA"/>
    <w:rsid w:val="00676E5E"/>
    <w:rsid w:val="00676ED9"/>
    <w:rsid w:val="006770E3"/>
    <w:rsid w:val="0067726F"/>
    <w:rsid w:val="00677512"/>
    <w:rsid w:val="006776E3"/>
    <w:rsid w:val="006777E9"/>
    <w:rsid w:val="00677A01"/>
    <w:rsid w:val="00677A0C"/>
    <w:rsid w:val="00677C0E"/>
    <w:rsid w:val="00677C39"/>
    <w:rsid w:val="00677ED4"/>
    <w:rsid w:val="0068019B"/>
    <w:rsid w:val="006802BF"/>
    <w:rsid w:val="006802C2"/>
    <w:rsid w:val="006802F8"/>
    <w:rsid w:val="0068064A"/>
    <w:rsid w:val="0068076E"/>
    <w:rsid w:val="00680A7E"/>
    <w:rsid w:val="00680DAE"/>
    <w:rsid w:val="00680FD6"/>
    <w:rsid w:val="00681883"/>
    <w:rsid w:val="006819D7"/>
    <w:rsid w:val="00681B3D"/>
    <w:rsid w:val="00681E9C"/>
    <w:rsid w:val="00681FF7"/>
    <w:rsid w:val="00682648"/>
    <w:rsid w:val="00682E86"/>
    <w:rsid w:val="00683056"/>
    <w:rsid w:val="00683278"/>
    <w:rsid w:val="006832D8"/>
    <w:rsid w:val="006832F3"/>
    <w:rsid w:val="006834B9"/>
    <w:rsid w:val="006834C3"/>
    <w:rsid w:val="00683610"/>
    <w:rsid w:val="00683661"/>
    <w:rsid w:val="006836B6"/>
    <w:rsid w:val="0068396F"/>
    <w:rsid w:val="00683A4B"/>
    <w:rsid w:val="00683FCD"/>
    <w:rsid w:val="00684296"/>
    <w:rsid w:val="006842A3"/>
    <w:rsid w:val="00684304"/>
    <w:rsid w:val="006848D6"/>
    <w:rsid w:val="00684A1B"/>
    <w:rsid w:val="00684AE8"/>
    <w:rsid w:val="0068501D"/>
    <w:rsid w:val="00685304"/>
    <w:rsid w:val="00685483"/>
    <w:rsid w:val="00685488"/>
    <w:rsid w:val="006857C8"/>
    <w:rsid w:val="00685E40"/>
    <w:rsid w:val="0068626E"/>
    <w:rsid w:val="006862E9"/>
    <w:rsid w:val="006862FB"/>
    <w:rsid w:val="00686CAB"/>
    <w:rsid w:val="00686ED5"/>
    <w:rsid w:val="00687043"/>
    <w:rsid w:val="0068778B"/>
    <w:rsid w:val="00687813"/>
    <w:rsid w:val="006878E1"/>
    <w:rsid w:val="006879DF"/>
    <w:rsid w:val="00687A0A"/>
    <w:rsid w:val="006900B2"/>
    <w:rsid w:val="00690A4E"/>
    <w:rsid w:val="0069165A"/>
    <w:rsid w:val="00691876"/>
    <w:rsid w:val="0069196E"/>
    <w:rsid w:val="00691BCA"/>
    <w:rsid w:val="00691F53"/>
    <w:rsid w:val="00692CE8"/>
    <w:rsid w:val="00692D3E"/>
    <w:rsid w:val="00693356"/>
    <w:rsid w:val="00693492"/>
    <w:rsid w:val="00693705"/>
    <w:rsid w:val="0069405D"/>
    <w:rsid w:val="00694085"/>
    <w:rsid w:val="0069470D"/>
    <w:rsid w:val="006947C0"/>
    <w:rsid w:val="00694827"/>
    <w:rsid w:val="0069500C"/>
    <w:rsid w:val="00695788"/>
    <w:rsid w:val="006960C0"/>
    <w:rsid w:val="00696370"/>
    <w:rsid w:val="006963CF"/>
    <w:rsid w:val="006965C5"/>
    <w:rsid w:val="00696930"/>
    <w:rsid w:val="00696955"/>
    <w:rsid w:val="00696977"/>
    <w:rsid w:val="00696C50"/>
    <w:rsid w:val="00696F33"/>
    <w:rsid w:val="006970C4"/>
    <w:rsid w:val="006972D5"/>
    <w:rsid w:val="006974F7"/>
    <w:rsid w:val="006975E3"/>
    <w:rsid w:val="0069794A"/>
    <w:rsid w:val="00697AD0"/>
    <w:rsid w:val="00697F37"/>
    <w:rsid w:val="006A0052"/>
    <w:rsid w:val="006A0536"/>
    <w:rsid w:val="006A054C"/>
    <w:rsid w:val="006A0CA8"/>
    <w:rsid w:val="006A1036"/>
    <w:rsid w:val="006A13D8"/>
    <w:rsid w:val="006A1CAC"/>
    <w:rsid w:val="006A1D61"/>
    <w:rsid w:val="006A1E55"/>
    <w:rsid w:val="006A1EFA"/>
    <w:rsid w:val="006A205F"/>
    <w:rsid w:val="006A2134"/>
    <w:rsid w:val="006A243C"/>
    <w:rsid w:val="006A25CF"/>
    <w:rsid w:val="006A2616"/>
    <w:rsid w:val="006A269F"/>
    <w:rsid w:val="006A29E8"/>
    <w:rsid w:val="006A2D7E"/>
    <w:rsid w:val="006A2DD6"/>
    <w:rsid w:val="006A2DF3"/>
    <w:rsid w:val="006A2F8A"/>
    <w:rsid w:val="006A3078"/>
    <w:rsid w:val="006A3184"/>
    <w:rsid w:val="006A32F9"/>
    <w:rsid w:val="006A337C"/>
    <w:rsid w:val="006A3655"/>
    <w:rsid w:val="006A399A"/>
    <w:rsid w:val="006A3E5F"/>
    <w:rsid w:val="006A40A3"/>
    <w:rsid w:val="006A43B5"/>
    <w:rsid w:val="006A4697"/>
    <w:rsid w:val="006A4AFF"/>
    <w:rsid w:val="006A50CA"/>
    <w:rsid w:val="006A50CE"/>
    <w:rsid w:val="006A52D3"/>
    <w:rsid w:val="006A53B1"/>
    <w:rsid w:val="006A56D9"/>
    <w:rsid w:val="006A57CD"/>
    <w:rsid w:val="006A57E6"/>
    <w:rsid w:val="006A59A7"/>
    <w:rsid w:val="006A5A1D"/>
    <w:rsid w:val="006A5D9F"/>
    <w:rsid w:val="006A6505"/>
    <w:rsid w:val="006A6D05"/>
    <w:rsid w:val="006A7096"/>
    <w:rsid w:val="006A72A8"/>
    <w:rsid w:val="006A7B93"/>
    <w:rsid w:val="006A7BB4"/>
    <w:rsid w:val="006A7C35"/>
    <w:rsid w:val="006B060A"/>
    <w:rsid w:val="006B0885"/>
    <w:rsid w:val="006B10B6"/>
    <w:rsid w:val="006B119C"/>
    <w:rsid w:val="006B11CA"/>
    <w:rsid w:val="006B1350"/>
    <w:rsid w:val="006B13F9"/>
    <w:rsid w:val="006B1506"/>
    <w:rsid w:val="006B17C9"/>
    <w:rsid w:val="006B1897"/>
    <w:rsid w:val="006B1E1B"/>
    <w:rsid w:val="006B2139"/>
    <w:rsid w:val="006B214C"/>
    <w:rsid w:val="006B21DA"/>
    <w:rsid w:val="006B2970"/>
    <w:rsid w:val="006B2994"/>
    <w:rsid w:val="006B2E75"/>
    <w:rsid w:val="006B34AA"/>
    <w:rsid w:val="006B3D82"/>
    <w:rsid w:val="006B3F33"/>
    <w:rsid w:val="006B431C"/>
    <w:rsid w:val="006B437B"/>
    <w:rsid w:val="006B43B3"/>
    <w:rsid w:val="006B45BA"/>
    <w:rsid w:val="006B4A6E"/>
    <w:rsid w:val="006B4E2A"/>
    <w:rsid w:val="006B51D8"/>
    <w:rsid w:val="006B545A"/>
    <w:rsid w:val="006B55CA"/>
    <w:rsid w:val="006B58E3"/>
    <w:rsid w:val="006B5984"/>
    <w:rsid w:val="006B59F5"/>
    <w:rsid w:val="006B5FA4"/>
    <w:rsid w:val="006B69B7"/>
    <w:rsid w:val="006B6D5D"/>
    <w:rsid w:val="006B6E47"/>
    <w:rsid w:val="006B6FE8"/>
    <w:rsid w:val="006B723C"/>
    <w:rsid w:val="006B75D5"/>
    <w:rsid w:val="006B7D66"/>
    <w:rsid w:val="006B7FDF"/>
    <w:rsid w:val="006C03CB"/>
    <w:rsid w:val="006C03F6"/>
    <w:rsid w:val="006C049B"/>
    <w:rsid w:val="006C06A8"/>
    <w:rsid w:val="006C09C4"/>
    <w:rsid w:val="006C0AFC"/>
    <w:rsid w:val="006C0BA3"/>
    <w:rsid w:val="006C0FC3"/>
    <w:rsid w:val="006C1392"/>
    <w:rsid w:val="006C1720"/>
    <w:rsid w:val="006C192E"/>
    <w:rsid w:val="006C1E77"/>
    <w:rsid w:val="006C1EC2"/>
    <w:rsid w:val="006C2070"/>
    <w:rsid w:val="006C2F10"/>
    <w:rsid w:val="006C306B"/>
    <w:rsid w:val="006C30E0"/>
    <w:rsid w:val="006C3114"/>
    <w:rsid w:val="006C3708"/>
    <w:rsid w:val="006C3818"/>
    <w:rsid w:val="006C39AB"/>
    <w:rsid w:val="006C3C05"/>
    <w:rsid w:val="006C3E71"/>
    <w:rsid w:val="006C4064"/>
    <w:rsid w:val="006C45D8"/>
    <w:rsid w:val="006C465F"/>
    <w:rsid w:val="006C472E"/>
    <w:rsid w:val="006C47FD"/>
    <w:rsid w:val="006C4A26"/>
    <w:rsid w:val="006C4C14"/>
    <w:rsid w:val="006C4C70"/>
    <w:rsid w:val="006C504E"/>
    <w:rsid w:val="006C5445"/>
    <w:rsid w:val="006C594C"/>
    <w:rsid w:val="006C59C8"/>
    <w:rsid w:val="006C5A8A"/>
    <w:rsid w:val="006C5D2A"/>
    <w:rsid w:val="006C5DCE"/>
    <w:rsid w:val="006C5E56"/>
    <w:rsid w:val="006C5F8D"/>
    <w:rsid w:val="006C5F9F"/>
    <w:rsid w:val="006C5FFC"/>
    <w:rsid w:val="006C6138"/>
    <w:rsid w:val="006C61A3"/>
    <w:rsid w:val="006C63AE"/>
    <w:rsid w:val="006C643D"/>
    <w:rsid w:val="006C6634"/>
    <w:rsid w:val="006C6D5E"/>
    <w:rsid w:val="006C6E5A"/>
    <w:rsid w:val="006C6F7A"/>
    <w:rsid w:val="006C7161"/>
    <w:rsid w:val="006C75E7"/>
    <w:rsid w:val="006C761B"/>
    <w:rsid w:val="006C78DB"/>
    <w:rsid w:val="006C793B"/>
    <w:rsid w:val="006C798A"/>
    <w:rsid w:val="006C7B60"/>
    <w:rsid w:val="006C7C63"/>
    <w:rsid w:val="006C7EF0"/>
    <w:rsid w:val="006C7F5E"/>
    <w:rsid w:val="006C7F68"/>
    <w:rsid w:val="006D0143"/>
    <w:rsid w:val="006D0241"/>
    <w:rsid w:val="006D06A4"/>
    <w:rsid w:val="006D0703"/>
    <w:rsid w:val="006D0E3C"/>
    <w:rsid w:val="006D1088"/>
    <w:rsid w:val="006D15C8"/>
    <w:rsid w:val="006D15E2"/>
    <w:rsid w:val="006D1886"/>
    <w:rsid w:val="006D19CA"/>
    <w:rsid w:val="006D1AC6"/>
    <w:rsid w:val="006D2861"/>
    <w:rsid w:val="006D29EF"/>
    <w:rsid w:val="006D2D0D"/>
    <w:rsid w:val="006D31FB"/>
    <w:rsid w:val="006D3AE7"/>
    <w:rsid w:val="006D3F5B"/>
    <w:rsid w:val="006D42C5"/>
    <w:rsid w:val="006D465E"/>
    <w:rsid w:val="006D46AC"/>
    <w:rsid w:val="006D4C4F"/>
    <w:rsid w:val="006D4D6F"/>
    <w:rsid w:val="006D501B"/>
    <w:rsid w:val="006D5083"/>
    <w:rsid w:val="006D50DA"/>
    <w:rsid w:val="006D5561"/>
    <w:rsid w:val="006D559D"/>
    <w:rsid w:val="006D57BB"/>
    <w:rsid w:val="006D57C6"/>
    <w:rsid w:val="006D5F59"/>
    <w:rsid w:val="006D6283"/>
    <w:rsid w:val="006D64CE"/>
    <w:rsid w:val="006D6573"/>
    <w:rsid w:val="006D65CE"/>
    <w:rsid w:val="006D6AE6"/>
    <w:rsid w:val="006D6CD8"/>
    <w:rsid w:val="006D7022"/>
    <w:rsid w:val="006D71B9"/>
    <w:rsid w:val="006D7412"/>
    <w:rsid w:val="006D7555"/>
    <w:rsid w:val="006D75FD"/>
    <w:rsid w:val="006D7681"/>
    <w:rsid w:val="006D7748"/>
    <w:rsid w:val="006D7955"/>
    <w:rsid w:val="006D7AE4"/>
    <w:rsid w:val="006E0073"/>
    <w:rsid w:val="006E03A3"/>
    <w:rsid w:val="006E06FE"/>
    <w:rsid w:val="006E0AFE"/>
    <w:rsid w:val="006E0FDA"/>
    <w:rsid w:val="006E0FE7"/>
    <w:rsid w:val="006E1120"/>
    <w:rsid w:val="006E133E"/>
    <w:rsid w:val="006E1363"/>
    <w:rsid w:val="006E15E5"/>
    <w:rsid w:val="006E1A70"/>
    <w:rsid w:val="006E1AA0"/>
    <w:rsid w:val="006E2093"/>
    <w:rsid w:val="006E20B6"/>
    <w:rsid w:val="006E212D"/>
    <w:rsid w:val="006E2642"/>
    <w:rsid w:val="006E295D"/>
    <w:rsid w:val="006E2A63"/>
    <w:rsid w:val="006E2B57"/>
    <w:rsid w:val="006E3266"/>
    <w:rsid w:val="006E333E"/>
    <w:rsid w:val="006E37AC"/>
    <w:rsid w:val="006E4373"/>
    <w:rsid w:val="006E4390"/>
    <w:rsid w:val="006E466B"/>
    <w:rsid w:val="006E46E1"/>
    <w:rsid w:val="006E4948"/>
    <w:rsid w:val="006E4CA6"/>
    <w:rsid w:val="006E5007"/>
    <w:rsid w:val="006E51B0"/>
    <w:rsid w:val="006E56A8"/>
    <w:rsid w:val="006E57E0"/>
    <w:rsid w:val="006E5A37"/>
    <w:rsid w:val="006E5D99"/>
    <w:rsid w:val="006E5E0B"/>
    <w:rsid w:val="006E5E38"/>
    <w:rsid w:val="006E5F54"/>
    <w:rsid w:val="006E6029"/>
    <w:rsid w:val="006E61E6"/>
    <w:rsid w:val="006E61ED"/>
    <w:rsid w:val="006E63D6"/>
    <w:rsid w:val="006E66C3"/>
    <w:rsid w:val="006E7123"/>
    <w:rsid w:val="006E74BC"/>
    <w:rsid w:val="006E7883"/>
    <w:rsid w:val="006E79BD"/>
    <w:rsid w:val="006F0126"/>
    <w:rsid w:val="006F01D8"/>
    <w:rsid w:val="006F0318"/>
    <w:rsid w:val="006F0320"/>
    <w:rsid w:val="006F03DE"/>
    <w:rsid w:val="006F046A"/>
    <w:rsid w:val="006F0978"/>
    <w:rsid w:val="006F0C84"/>
    <w:rsid w:val="006F0DEE"/>
    <w:rsid w:val="006F0E30"/>
    <w:rsid w:val="006F141B"/>
    <w:rsid w:val="006F157D"/>
    <w:rsid w:val="006F16AE"/>
    <w:rsid w:val="006F1B86"/>
    <w:rsid w:val="006F1B8B"/>
    <w:rsid w:val="006F1C2B"/>
    <w:rsid w:val="006F1EED"/>
    <w:rsid w:val="006F242E"/>
    <w:rsid w:val="006F2A15"/>
    <w:rsid w:val="006F2BC5"/>
    <w:rsid w:val="006F31C1"/>
    <w:rsid w:val="006F33B1"/>
    <w:rsid w:val="006F34B7"/>
    <w:rsid w:val="006F35C3"/>
    <w:rsid w:val="006F35DB"/>
    <w:rsid w:val="006F39F8"/>
    <w:rsid w:val="006F3A8F"/>
    <w:rsid w:val="006F3F1D"/>
    <w:rsid w:val="006F4122"/>
    <w:rsid w:val="006F4141"/>
    <w:rsid w:val="006F41B4"/>
    <w:rsid w:val="006F41C6"/>
    <w:rsid w:val="006F423F"/>
    <w:rsid w:val="006F44C4"/>
    <w:rsid w:val="006F4BE6"/>
    <w:rsid w:val="006F4CEE"/>
    <w:rsid w:val="006F4D58"/>
    <w:rsid w:val="006F50BC"/>
    <w:rsid w:val="006F532A"/>
    <w:rsid w:val="006F5651"/>
    <w:rsid w:val="006F56B6"/>
    <w:rsid w:val="006F5700"/>
    <w:rsid w:val="006F57CE"/>
    <w:rsid w:val="006F58C0"/>
    <w:rsid w:val="006F5A4F"/>
    <w:rsid w:val="006F6166"/>
    <w:rsid w:val="006F6501"/>
    <w:rsid w:val="006F65CD"/>
    <w:rsid w:val="006F6897"/>
    <w:rsid w:val="006F6E05"/>
    <w:rsid w:val="006F7211"/>
    <w:rsid w:val="006F734C"/>
    <w:rsid w:val="006F7546"/>
    <w:rsid w:val="006F7549"/>
    <w:rsid w:val="006F7A29"/>
    <w:rsid w:val="006F7A4F"/>
    <w:rsid w:val="006F7AD1"/>
    <w:rsid w:val="006F7FA7"/>
    <w:rsid w:val="006F7FD7"/>
    <w:rsid w:val="0070026C"/>
    <w:rsid w:val="00700322"/>
    <w:rsid w:val="00700551"/>
    <w:rsid w:val="00700824"/>
    <w:rsid w:val="00700886"/>
    <w:rsid w:val="00700DC0"/>
    <w:rsid w:val="00700E56"/>
    <w:rsid w:val="00701223"/>
    <w:rsid w:val="007019FD"/>
    <w:rsid w:val="00701B70"/>
    <w:rsid w:val="00701D6D"/>
    <w:rsid w:val="00701ED1"/>
    <w:rsid w:val="00702983"/>
    <w:rsid w:val="0070357F"/>
    <w:rsid w:val="007035DA"/>
    <w:rsid w:val="0070371C"/>
    <w:rsid w:val="00703F80"/>
    <w:rsid w:val="00704060"/>
    <w:rsid w:val="00704260"/>
    <w:rsid w:val="007045CD"/>
    <w:rsid w:val="00704712"/>
    <w:rsid w:val="0070471C"/>
    <w:rsid w:val="007049B9"/>
    <w:rsid w:val="00704BD7"/>
    <w:rsid w:val="00704CC4"/>
    <w:rsid w:val="00704D9B"/>
    <w:rsid w:val="00704E0F"/>
    <w:rsid w:val="00704F49"/>
    <w:rsid w:val="007051BC"/>
    <w:rsid w:val="007054A4"/>
    <w:rsid w:val="007056F7"/>
    <w:rsid w:val="00705A81"/>
    <w:rsid w:val="007060FD"/>
    <w:rsid w:val="0070648B"/>
    <w:rsid w:val="007068C0"/>
    <w:rsid w:val="007068EB"/>
    <w:rsid w:val="00706EC5"/>
    <w:rsid w:val="007070D3"/>
    <w:rsid w:val="00707391"/>
    <w:rsid w:val="0070744C"/>
    <w:rsid w:val="007074E9"/>
    <w:rsid w:val="007076A3"/>
    <w:rsid w:val="00707A14"/>
    <w:rsid w:val="00707DC2"/>
    <w:rsid w:val="0071008B"/>
    <w:rsid w:val="0071010E"/>
    <w:rsid w:val="007102C6"/>
    <w:rsid w:val="007104B2"/>
    <w:rsid w:val="00710836"/>
    <w:rsid w:val="00710911"/>
    <w:rsid w:val="00710ABF"/>
    <w:rsid w:val="00710B05"/>
    <w:rsid w:val="00710B96"/>
    <w:rsid w:val="00710CDA"/>
    <w:rsid w:val="007110D6"/>
    <w:rsid w:val="007111E4"/>
    <w:rsid w:val="007115E7"/>
    <w:rsid w:val="00711807"/>
    <w:rsid w:val="00712005"/>
    <w:rsid w:val="00712E4C"/>
    <w:rsid w:val="007133B6"/>
    <w:rsid w:val="00713487"/>
    <w:rsid w:val="00713609"/>
    <w:rsid w:val="00713B27"/>
    <w:rsid w:val="0071404D"/>
    <w:rsid w:val="007142B1"/>
    <w:rsid w:val="00714A83"/>
    <w:rsid w:val="00714AD0"/>
    <w:rsid w:val="00714F1F"/>
    <w:rsid w:val="007151DF"/>
    <w:rsid w:val="007151F8"/>
    <w:rsid w:val="00715254"/>
    <w:rsid w:val="0071532C"/>
    <w:rsid w:val="00715567"/>
    <w:rsid w:val="00715E3C"/>
    <w:rsid w:val="007165DA"/>
    <w:rsid w:val="00716D82"/>
    <w:rsid w:val="00716F53"/>
    <w:rsid w:val="0071712D"/>
    <w:rsid w:val="007173C1"/>
    <w:rsid w:val="00717595"/>
    <w:rsid w:val="0071797D"/>
    <w:rsid w:val="007179AF"/>
    <w:rsid w:val="007179DE"/>
    <w:rsid w:val="00717B7F"/>
    <w:rsid w:val="00717F5F"/>
    <w:rsid w:val="00720195"/>
    <w:rsid w:val="007206A0"/>
    <w:rsid w:val="00720DC9"/>
    <w:rsid w:val="0072141D"/>
    <w:rsid w:val="00721743"/>
    <w:rsid w:val="0072175A"/>
    <w:rsid w:val="007217F1"/>
    <w:rsid w:val="00721E9B"/>
    <w:rsid w:val="00722466"/>
    <w:rsid w:val="007225FD"/>
    <w:rsid w:val="007226CE"/>
    <w:rsid w:val="00722ADC"/>
    <w:rsid w:val="00723055"/>
    <w:rsid w:val="0072332F"/>
    <w:rsid w:val="00723615"/>
    <w:rsid w:val="007238A1"/>
    <w:rsid w:val="0072395B"/>
    <w:rsid w:val="007239EA"/>
    <w:rsid w:val="00723D26"/>
    <w:rsid w:val="00723FA7"/>
    <w:rsid w:val="00723FF3"/>
    <w:rsid w:val="0072409F"/>
    <w:rsid w:val="00724394"/>
    <w:rsid w:val="007244EF"/>
    <w:rsid w:val="007246F5"/>
    <w:rsid w:val="0072472E"/>
    <w:rsid w:val="00724985"/>
    <w:rsid w:val="00725AC0"/>
    <w:rsid w:val="00725BD7"/>
    <w:rsid w:val="0072619E"/>
    <w:rsid w:val="00726672"/>
    <w:rsid w:val="007267BD"/>
    <w:rsid w:val="007269A0"/>
    <w:rsid w:val="00726E72"/>
    <w:rsid w:val="00726F4E"/>
    <w:rsid w:val="00727055"/>
    <w:rsid w:val="007271EF"/>
    <w:rsid w:val="007276B3"/>
    <w:rsid w:val="007278E3"/>
    <w:rsid w:val="00727B4C"/>
    <w:rsid w:val="00727BC7"/>
    <w:rsid w:val="00730026"/>
    <w:rsid w:val="00730477"/>
    <w:rsid w:val="007310C5"/>
    <w:rsid w:val="00731C0C"/>
    <w:rsid w:val="00731E1A"/>
    <w:rsid w:val="00731F3F"/>
    <w:rsid w:val="007320F6"/>
    <w:rsid w:val="007329DB"/>
    <w:rsid w:val="00732A42"/>
    <w:rsid w:val="00732A43"/>
    <w:rsid w:val="0073315F"/>
    <w:rsid w:val="007332F2"/>
    <w:rsid w:val="00733E84"/>
    <w:rsid w:val="007340BB"/>
    <w:rsid w:val="007349A4"/>
    <w:rsid w:val="00734AEF"/>
    <w:rsid w:val="00735193"/>
    <w:rsid w:val="00735721"/>
    <w:rsid w:val="0073587A"/>
    <w:rsid w:val="007360E3"/>
    <w:rsid w:val="007368C3"/>
    <w:rsid w:val="007368C9"/>
    <w:rsid w:val="00736BC6"/>
    <w:rsid w:val="00737113"/>
    <w:rsid w:val="00737481"/>
    <w:rsid w:val="00737515"/>
    <w:rsid w:val="0073756D"/>
    <w:rsid w:val="007375A1"/>
    <w:rsid w:val="00737914"/>
    <w:rsid w:val="00737BF5"/>
    <w:rsid w:val="00737E50"/>
    <w:rsid w:val="007403F3"/>
    <w:rsid w:val="00740526"/>
    <w:rsid w:val="007408F0"/>
    <w:rsid w:val="00740DAA"/>
    <w:rsid w:val="0074104C"/>
    <w:rsid w:val="007416AE"/>
    <w:rsid w:val="0074191C"/>
    <w:rsid w:val="00741BF3"/>
    <w:rsid w:val="00741C09"/>
    <w:rsid w:val="00741FB2"/>
    <w:rsid w:val="00741FF7"/>
    <w:rsid w:val="007421BE"/>
    <w:rsid w:val="0074235A"/>
    <w:rsid w:val="00742523"/>
    <w:rsid w:val="00742852"/>
    <w:rsid w:val="00742DFD"/>
    <w:rsid w:val="00742EBA"/>
    <w:rsid w:val="00742EE6"/>
    <w:rsid w:val="00743301"/>
    <w:rsid w:val="00743639"/>
    <w:rsid w:val="00743F8E"/>
    <w:rsid w:val="00744049"/>
    <w:rsid w:val="00744155"/>
    <w:rsid w:val="007444FC"/>
    <w:rsid w:val="0074451C"/>
    <w:rsid w:val="00744657"/>
    <w:rsid w:val="00744931"/>
    <w:rsid w:val="007449B5"/>
    <w:rsid w:val="007449ED"/>
    <w:rsid w:val="00744D54"/>
    <w:rsid w:val="00744E27"/>
    <w:rsid w:val="0074551F"/>
    <w:rsid w:val="00745600"/>
    <w:rsid w:val="00745694"/>
    <w:rsid w:val="007458D0"/>
    <w:rsid w:val="00746821"/>
    <w:rsid w:val="00746F10"/>
    <w:rsid w:val="00747367"/>
    <w:rsid w:val="00747417"/>
    <w:rsid w:val="007475B9"/>
    <w:rsid w:val="0074776E"/>
    <w:rsid w:val="00747823"/>
    <w:rsid w:val="00747FE2"/>
    <w:rsid w:val="007500C5"/>
    <w:rsid w:val="007507F1"/>
    <w:rsid w:val="00750C57"/>
    <w:rsid w:val="00750CBE"/>
    <w:rsid w:val="00750E9F"/>
    <w:rsid w:val="00750EED"/>
    <w:rsid w:val="00750F54"/>
    <w:rsid w:val="00751539"/>
    <w:rsid w:val="00751835"/>
    <w:rsid w:val="00752368"/>
    <w:rsid w:val="00752536"/>
    <w:rsid w:val="007527FE"/>
    <w:rsid w:val="0075346B"/>
    <w:rsid w:val="00753594"/>
    <w:rsid w:val="007535C4"/>
    <w:rsid w:val="00753732"/>
    <w:rsid w:val="00753B31"/>
    <w:rsid w:val="00753C71"/>
    <w:rsid w:val="007540C2"/>
    <w:rsid w:val="007542DB"/>
    <w:rsid w:val="00754682"/>
    <w:rsid w:val="0075469D"/>
    <w:rsid w:val="007549CD"/>
    <w:rsid w:val="00754C20"/>
    <w:rsid w:val="0075511A"/>
    <w:rsid w:val="007551CB"/>
    <w:rsid w:val="00755694"/>
    <w:rsid w:val="00755C14"/>
    <w:rsid w:val="00755DD0"/>
    <w:rsid w:val="00755DE7"/>
    <w:rsid w:val="00756029"/>
    <w:rsid w:val="007560AF"/>
    <w:rsid w:val="00756286"/>
    <w:rsid w:val="00756358"/>
    <w:rsid w:val="00756E3E"/>
    <w:rsid w:val="00756F48"/>
    <w:rsid w:val="00757771"/>
    <w:rsid w:val="00757E21"/>
    <w:rsid w:val="007603C0"/>
    <w:rsid w:val="00760463"/>
    <w:rsid w:val="007607A1"/>
    <w:rsid w:val="00760A1F"/>
    <w:rsid w:val="00760B36"/>
    <w:rsid w:val="0076109A"/>
    <w:rsid w:val="00761166"/>
    <w:rsid w:val="007613E1"/>
    <w:rsid w:val="007615A9"/>
    <w:rsid w:val="00761615"/>
    <w:rsid w:val="00761980"/>
    <w:rsid w:val="00761BD0"/>
    <w:rsid w:val="00761E7E"/>
    <w:rsid w:val="00762952"/>
    <w:rsid w:val="00762C9F"/>
    <w:rsid w:val="00762D53"/>
    <w:rsid w:val="00762E53"/>
    <w:rsid w:val="00763292"/>
    <w:rsid w:val="007632BD"/>
    <w:rsid w:val="0076355E"/>
    <w:rsid w:val="00763563"/>
    <w:rsid w:val="0076381C"/>
    <w:rsid w:val="00763DA3"/>
    <w:rsid w:val="00764266"/>
    <w:rsid w:val="00764540"/>
    <w:rsid w:val="007648B0"/>
    <w:rsid w:val="00764AC9"/>
    <w:rsid w:val="00764C30"/>
    <w:rsid w:val="00765280"/>
    <w:rsid w:val="00765311"/>
    <w:rsid w:val="00765548"/>
    <w:rsid w:val="007656AE"/>
    <w:rsid w:val="00765AAC"/>
    <w:rsid w:val="007664F5"/>
    <w:rsid w:val="007665CF"/>
    <w:rsid w:val="00766682"/>
    <w:rsid w:val="007667C7"/>
    <w:rsid w:val="007668F4"/>
    <w:rsid w:val="00766CCF"/>
    <w:rsid w:val="00767941"/>
    <w:rsid w:val="0076797C"/>
    <w:rsid w:val="00767A59"/>
    <w:rsid w:val="00767B86"/>
    <w:rsid w:val="00767B89"/>
    <w:rsid w:val="00767E22"/>
    <w:rsid w:val="00767E96"/>
    <w:rsid w:val="00767F17"/>
    <w:rsid w:val="00767F5F"/>
    <w:rsid w:val="00770399"/>
    <w:rsid w:val="00770925"/>
    <w:rsid w:val="007709A4"/>
    <w:rsid w:val="00770A27"/>
    <w:rsid w:val="00770A79"/>
    <w:rsid w:val="00770BB5"/>
    <w:rsid w:val="007711E5"/>
    <w:rsid w:val="0077152F"/>
    <w:rsid w:val="00771874"/>
    <w:rsid w:val="00771A23"/>
    <w:rsid w:val="00771B1A"/>
    <w:rsid w:val="00771C75"/>
    <w:rsid w:val="00771F6C"/>
    <w:rsid w:val="0077206A"/>
    <w:rsid w:val="00772114"/>
    <w:rsid w:val="0077254F"/>
    <w:rsid w:val="0077275C"/>
    <w:rsid w:val="00772AA7"/>
    <w:rsid w:val="00772B41"/>
    <w:rsid w:val="00772D19"/>
    <w:rsid w:val="00772EBB"/>
    <w:rsid w:val="00772EEB"/>
    <w:rsid w:val="00773387"/>
    <w:rsid w:val="007734EE"/>
    <w:rsid w:val="00773632"/>
    <w:rsid w:val="00773831"/>
    <w:rsid w:val="007738F1"/>
    <w:rsid w:val="00773995"/>
    <w:rsid w:val="00773B78"/>
    <w:rsid w:val="00773BF0"/>
    <w:rsid w:val="00773D62"/>
    <w:rsid w:val="0077408C"/>
    <w:rsid w:val="00774523"/>
    <w:rsid w:val="007747BF"/>
    <w:rsid w:val="00774885"/>
    <w:rsid w:val="00774A2E"/>
    <w:rsid w:val="00774FDD"/>
    <w:rsid w:val="007750F2"/>
    <w:rsid w:val="00775490"/>
    <w:rsid w:val="007757BF"/>
    <w:rsid w:val="0077584A"/>
    <w:rsid w:val="00775922"/>
    <w:rsid w:val="00775981"/>
    <w:rsid w:val="00775DD2"/>
    <w:rsid w:val="00775F2F"/>
    <w:rsid w:val="00776043"/>
    <w:rsid w:val="0077651C"/>
    <w:rsid w:val="00776582"/>
    <w:rsid w:val="0077699B"/>
    <w:rsid w:val="00777002"/>
    <w:rsid w:val="00777119"/>
    <w:rsid w:val="0077730B"/>
    <w:rsid w:val="007773CF"/>
    <w:rsid w:val="00777DFB"/>
    <w:rsid w:val="00777FD7"/>
    <w:rsid w:val="0078013E"/>
    <w:rsid w:val="0078022B"/>
    <w:rsid w:val="0078064F"/>
    <w:rsid w:val="00780742"/>
    <w:rsid w:val="00780905"/>
    <w:rsid w:val="00780CE3"/>
    <w:rsid w:val="00780D8F"/>
    <w:rsid w:val="00780FF1"/>
    <w:rsid w:val="0078104E"/>
    <w:rsid w:val="0078131D"/>
    <w:rsid w:val="00781394"/>
    <w:rsid w:val="0078183E"/>
    <w:rsid w:val="007818DD"/>
    <w:rsid w:val="00781D72"/>
    <w:rsid w:val="00781EA8"/>
    <w:rsid w:val="00782057"/>
    <w:rsid w:val="00782316"/>
    <w:rsid w:val="00782446"/>
    <w:rsid w:val="007824A7"/>
    <w:rsid w:val="007825CD"/>
    <w:rsid w:val="007827E3"/>
    <w:rsid w:val="00782B57"/>
    <w:rsid w:val="00782DF3"/>
    <w:rsid w:val="00782E91"/>
    <w:rsid w:val="0078352A"/>
    <w:rsid w:val="00783B17"/>
    <w:rsid w:val="00783B81"/>
    <w:rsid w:val="00784039"/>
    <w:rsid w:val="007846E0"/>
    <w:rsid w:val="007848DA"/>
    <w:rsid w:val="00784A47"/>
    <w:rsid w:val="00785321"/>
    <w:rsid w:val="0078564D"/>
    <w:rsid w:val="00785E95"/>
    <w:rsid w:val="00785FD7"/>
    <w:rsid w:val="00786088"/>
    <w:rsid w:val="00786110"/>
    <w:rsid w:val="007862A2"/>
    <w:rsid w:val="0078642C"/>
    <w:rsid w:val="0078699B"/>
    <w:rsid w:val="0078699F"/>
    <w:rsid w:val="00786A66"/>
    <w:rsid w:val="00786A80"/>
    <w:rsid w:val="00786ED3"/>
    <w:rsid w:val="00787042"/>
    <w:rsid w:val="00787C25"/>
    <w:rsid w:val="00787F21"/>
    <w:rsid w:val="0079004D"/>
    <w:rsid w:val="00790430"/>
    <w:rsid w:val="00790551"/>
    <w:rsid w:val="007906EE"/>
    <w:rsid w:val="007908FF"/>
    <w:rsid w:val="00790E53"/>
    <w:rsid w:val="0079105F"/>
    <w:rsid w:val="00791EDA"/>
    <w:rsid w:val="00791F5F"/>
    <w:rsid w:val="00792180"/>
    <w:rsid w:val="00792191"/>
    <w:rsid w:val="00792506"/>
    <w:rsid w:val="0079256F"/>
    <w:rsid w:val="00792788"/>
    <w:rsid w:val="00792A8A"/>
    <w:rsid w:val="00792DFE"/>
    <w:rsid w:val="00792E8E"/>
    <w:rsid w:val="00792EE9"/>
    <w:rsid w:val="00793673"/>
    <w:rsid w:val="00793932"/>
    <w:rsid w:val="00793951"/>
    <w:rsid w:val="00793BD5"/>
    <w:rsid w:val="00793DD8"/>
    <w:rsid w:val="00793F20"/>
    <w:rsid w:val="007948F9"/>
    <w:rsid w:val="00794BA2"/>
    <w:rsid w:val="00794BD5"/>
    <w:rsid w:val="00794CE7"/>
    <w:rsid w:val="00794E86"/>
    <w:rsid w:val="00794F16"/>
    <w:rsid w:val="00794F42"/>
    <w:rsid w:val="00795081"/>
    <w:rsid w:val="00795392"/>
    <w:rsid w:val="00795683"/>
    <w:rsid w:val="00795ECC"/>
    <w:rsid w:val="00795F5E"/>
    <w:rsid w:val="00796B04"/>
    <w:rsid w:val="00796B9B"/>
    <w:rsid w:val="00796F92"/>
    <w:rsid w:val="00797135"/>
    <w:rsid w:val="0079722D"/>
    <w:rsid w:val="007972C1"/>
    <w:rsid w:val="00797432"/>
    <w:rsid w:val="00797672"/>
    <w:rsid w:val="00797733"/>
    <w:rsid w:val="00797DDE"/>
    <w:rsid w:val="007A0054"/>
    <w:rsid w:val="007A0289"/>
    <w:rsid w:val="007A090D"/>
    <w:rsid w:val="007A1029"/>
    <w:rsid w:val="007A127F"/>
    <w:rsid w:val="007A12C5"/>
    <w:rsid w:val="007A1626"/>
    <w:rsid w:val="007A175D"/>
    <w:rsid w:val="007A1922"/>
    <w:rsid w:val="007A1A35"/>
    <w:rsid w:val="007A20D6"/>
    <w:rsid w:val="007A23E0"/>
    <w:rsid w:val="007A2504"/>
    <w:rsid w:val="007A2520"/>
    <w:rsid w:val="007A267A"/>
    <w:rsid w:val="007A26D4"/>
    <w:rsid w:val="007A278C"/>
    <w:rsid w:val="007A2C58"/>
    <w:rsid w:val="007A2FC3"/>
    <w:rsid w:val="007A349F"/>
    <w:rsid w:val="007A3567"/>
    <w:rsid w:val="007A367B"/>
    <w:rsid w:val="007A393D"/>
    <w:rsid w:val="007A3977"/>
    <w:rsid w:val="007A3A86"/>
    <w:rsid w:val="007A3B99"/>
    <w:rsid w:val="007A3D02"/>
    <w:rsid w:val="007A3F8A"/>
    <w:rsid w:val="007A3FF8"/>
    <w:rsid w:val="007A402A"/>
    <w:rsid w:val="007A466B"/>
    <w:rsid w:val="007A4AC1"/>
    <w:rsid w:val="007A4B65"/>
    <w:rsid w:val="007A5124"/>
    <w:rsid w:val="007A522B"/>
    <w:rsid w:val="007A5403"/>
    <w:rsid w:val="007A577F"/>
    <w:rsid w:val="007A5910"/>
    <w:rsid w:val="007A59F3"/>
    <w:rsid w:val="007A5BD7"/>
    <w:rsid w:val="007A5DF1"/>
    <w:rsid w:val="007A6561"/>
    <w:rsid w:val="007A6753"/>
    <w:rsid w:val="007A67BD"/>
    <w:rsid w:val="007A6ACB"/>
    <w:rsid w:val="007A771A"/>
    <w:rsid w:val="007A77A6"/>
    <w:rsid w:val="007A7B67"/>
    <w:rsid w:val="007A7B7B"/>
    <w:rsid w:val="007A7D52"/>
    <w:rsid w:val="007A7E67"/>
    <w:rsid w:val="007B000A"/>
    <w:rsid w:val="007B0014"/>
    <w:rsid w:val="007B0429"/>
    <w:rsid w:val="007B05A6"/>
    <w:rsid w:val="007B0634"/>
    <w:rsid w:val="007B06CC"/>
    <w:rsid w:val="007B083D"/>
    <w:rsid w:val="007B0947"/>
    <w:rsid w:val="007B0A97"/>
    <w:rsid w:val="007B0B4E"/>
    <w:rsid w:val="007B0CD4"/>
    <w:rsid w:val="007B0FA0"/>
    <w:rsid w:val="007B1168"/>
    <w:rsid w:val="007B1351"/>
    <w:rsid w:val="007B13A1"/>
    <w:rsid w:val="007B1B21"/>
    <w:rsid w:val="007B1F9F"/>
    <w:rsid w:val="007B1FE6"/>
    <w:rsid w:val="007B205E"/>
    <w:rsid w:val="007B210C"/>
    <w:rsid w:val="007B2524"/>
    <w:rsid w:val="007B278A"/>
    <w:rsid w:val="007B27CA"/>
    <w:rsid w:val="007B29FE"/>
    <w:rsid w:val="007B2B94"/>
    <w:rsid w:val="007B2BB7"/>
    <w:rsid w:val="007B2EF7"/>
    <w:rsid w:val="007B35B0"/>
    <w:rsid w:val="007B3643"/>
    <w:rsid w:val="007B377B"/>
    <w:rsid w:val="007B3886"/>
    <w:rsid w:val="007B3A92"/>
    <w:rsid w:val="007B3A9D"/>
    <w:rsid w:val="007B3CC9"/>
    <w:rsid w:val="007B3E96"/>
    <w:rsid w:val="007B4016"/>
    <w:rsid w:val="007B40EB"/>
    <w:rsid w:val="007B4425"/>
    <w:rsid w:val="007B4608"/>
    <w:rsid w:val="007B4899"/>
    <w:rsid w:val="007B49FA"/>
    <w:rsid w:val="007B4E70"/>
    <w:rsid w:val="007B58AB"/>
    <w:rsid w:val="007B5A55"/>
    <w:rsid w:val="007B5B21"/>
    <w:rsid w:val="007B6185"/>
    <w:rsid w:val="007B6553"/>
    <w:rsid w:val="007B666F"/>
    <w:rsid w:val="007B6700"/>
    <w:rsid w:val="007B6CF8"/>
    <w:rsid w:val="007B6F56"/>
    <w:rsid w:val="007B7084"/>
    <w:rsid w:val="007B7341"/>
    <w:rsid w:val="007B7517"/>
    <w:rsid w:val="007B763F"/>
    <w:rsid w:val="007B7972"/>
    <w:rsid w:val="007B7C7D"/>
    <w:rsid w:val="007B7DC8"/>
    <w:rsid w:val="007C00B6"/>
    <w:rsid w:val="007C0160"/>
    <w:rsid w:val="007C02C9"/>
    <w:rsid w:val="007C067D"/>
    <w:rsid w:val="007C087B"/>
    <w:rsid w:val="007C0FE8"/>
    <w:rsid w:val="007C1482"/>
    <w:rsid w:val="007C182F"/>
    <w:rsid w:val="007C18C9"/>
    <w:rsid w:val="007C1A2D"/>
    <w:rsid w:val="007C1A69"/>
    <w:rsid w:val="007C1BCB"/>
    <w:rsid w:val="007C206E"/>
    <w:rsid w:val="007C227E"/>
    <w:rsid w:val="007C22E0"/>
    <w:rsid w:val="007C24E5"/>
    <w:rsid w:val="007C251B"/>
    <w:rsid w:val="007C2987"/>
    <w:rsid w:val="007C2A91"/>
    <w:rsid w:val="007C2BB9"/>
    <w:rsid w:val="007C2D91"/>
    <w:rsid w:val="007C2F93"/>
    <w:rsid w:val="007C3185"/>
    <w:rsid w:val="007C32FE"/>
    <w:rsid w:val="007C3376"/>
    <w:rsid w:val="007C3389"/>
    <w:rsid w:val="007C36FC"/>
    <w:rsid w:val="007C3940"/>
    <w:rsid w:val="007C3CF7"/>
    <w:rsid w:val="007C3EAF"/>
    <w:rsid w:val="007C41E2"/>
    <w:rsid w:val="007C43DB"/>
    <w:rsid w:val="007C4825"/>
    <w:rsid w:val="007C492A"/>
    <w:rsid w:val="007C514E"/>
    <w:rsid w:val="007C5551"/>
    <w:rsid w:val="007C55CD"/>
    <w:rsid w:val="007C5782"/>
    <w:rsid w:val="007C5800"/>
    <w:rsid w:val="007C5A6C"/>
    <w:rsid w:val="007C5B53"/>
    <w:rsid w:val="007C605A"/>
    <w:rsid w:val="007C64FB"/>
    <w:rsid w:val="007C697C"/>
    <w:rsid w:val="007C69AA"/>
    <w:rsid w:val="007C69B1"/>
    <w:rsid w:val="007C6C39"/>
    <w:rsid w:val="007C6FE9"/>
    <w:rsid w:val="007C70EC"/>
    <w:rsid w:val="007C712C"/>
    <w:rsid w:val="007C7243"/>
    <w:rsid w:val="007C72A6"/>
    <w:rsid w:val="007C7AFD"/>
    <w:rsid w:val="007C7CE0"/>
    <w:rsid w:val="007C7D13"/>
    <w:rsid w:val="007C7EF7"/>
    <w:rsid w:val="007C7F53"/>
    <w:rsid w:val="007D0438"/>
    <w:rsid w:val="007D048E"/>
    <w:rsid w:val="007D0AFE"/>
    <w:rsid w:val="007D0C28"/>
    <w:rsid w:val="007D0E8B"/>
    <w:rsid w:val="007D13F2"/>
    <w:rsid w:val="007D1962"/>
    <w:rsid w:val="007D1BD8"/>
    <w:rsid w:val="007D201E"/>
    <w:rsid w:val="007D2407"/>
    <w:rsid w:val="007D298E"/>
    <w:rsid w:val="007D368C"/>
    <w:rsid w:val="007D39E7"/>
    <w:rsid w:val="007D3C30"/>
    <w:rsid w:val="007D3F82"/>
    <w:rsid w:val="007D410A"/>
    <w:rsid w:val="007D45FD"/>
    <w:rsid w:val="007D47EA"/>
    <w:rsid w:val="007D4832"/>
    <w:rsid w:val="007D48D0"/>
    <w:rsid w:val="007D49DC"/>
    <w:rsid w:val="007D4AF0"/>
    <w:rsid w:val="007D4FFE"/>
    <w:rsid w:val="007D5055"/>
    <w:rsid w:val="007D53F4"/>
    <w:rsid w:val="007D557E"/>
    <w:rsid w:val="007D5736"/>
    <w:rsid w:val="007D58AA"/>
    <w:rsid w:val="007D5ECF"/>
    <w:rsid w:val="007D67E1"/>
    <w:rsid w:val="007D6864"/>
    <w:rsid w:val="007D691E"/>
    <w:rsid w:val="007D6A1F"/>
    <w:rsid w:val="007D71CE"/>
    <w:rsid w:val="007D720D"/>
    <w:rsid w:val="007D7550"/>
    <w:rsid w:val="007D7C4C"/>
    <w:rsid w:val="007D7E67"/>
    <w:rsid w:val="007E0017"/>
    <w:rsid w:val="007E0207"/>
    <w:rsid w:val="007E0318"/>
    <w:rsid w:val="007E03BB"/>
    <w:rsid w:val="007E05C3"/>
    <w:rsid w:val="007E06DE"/>
    <w:rsid w:val="007E09BB"/>
    <w:rsid w:val="007E0AC4"/>
    <w:rsid w:val="007E0C1D"/>
    <w:rsid w:val="007E101C"/>
    <w:rsid w:val="007E184C"/>
    <w:rsid w:val="007E1AF1"/>
    <w:rsid w:val="007E1BF9"/>
    <w:rsid w:val="007E1F40"/>
    <w:rsid w:val="007E1FF5"/>
    <w:rsid w:val="007E22A2"/>
    <w:rsid w:val="007E248C"/>
    <w:rsid w:val="007E24D4"/>
    <w:rsid w:val="007E273C"/>
    <w:rsid w:val="007E2847"/>
    <w:rsid w:val="007E284D"/>
    <w:rsid w:val="007E2AA1"/>
    <w:rsid w:val="007E3142"/>
    <w:rsid w:val="007E33A6"/>
    <w:rsid w:val="007E3561"/>
    <w:rsid w:val="007E380E"/>
    <w:rsid w:val="007E3874"/>
    <w:rsid w:val="007E3A45"/>
    <w:rsid w:val="007E3EC2"/>
    <w:rsid w:val="007E4016"/>
    <w:rsid w:val="007E4116"/>
    <w:rsid w:val="007E4561"/>
    <w:rsid w:val="007E45C2"/>
    <w:rsid w:val="007E47C6"/>
    <w:rsid w:val="007E47CF"/>
    <w:rsid w:val="007E47E2"/>
    <w:rsid w:val="007E4D60"/>
    <w:rsid w:val="007E4EDA"/>
    <w:rsid w:val="007E5173"/>
    <w:rsid w:val="007E51DE"/>
    <w:rsid w:val="007E5778"/>
    <w:rsid w:val="007E579E"/>
    <w:rsid w:val="007E593D"/>
    <w:rsid w:val="007E5B0D"/>
    <w:rsid w:val="007E5B67"/>
    <w:rsid w:val="007E5E9B"/>
    <w:rsid w:val="007E5EC8"/>
    <w:rsid w:val="007E6082"/>
    <w:rsid w:val="007E612D"/>
    <w:rsid w:val="007E61C9"/>
    <w:rsid w:val="007E6260"/>
    <w:rsid w:val="007E6D86"/>
    <w:rsid w:val="007E6EC0"/>
    <w:rsid w:val="007E6F09"/>
    <w:rsid w:val="007E70BE"/>
    <w:rsid w:val="007E7732"/>
    <w:rsid w:val="007E77C7"/>
    <w:rsid w:val="007E78C0"/>
    <w:rsid w:val="007E79E0"/>
    <w:rsid w:val="007E7E17"/>
    <w:rsid w:val="007E7E85"/>
    <w:rsid w:val="007E7F76"/>
    <w:rsid w:val="007F032D"/>
    <w:rsid w:val="007F03CF"/>
    <w:rsid w:val="007F05D9"/>
    <w:rsid w:val="007F0924"/>
    <w:rsid w:val="007F0E6F"/>
    <w:rsid w:val="007F0F4B"/>
    <w:rsid w:val="007F1101"/>
    <w:rsid w:val="007F1E05"/>
    <w:rsid w:val="007F1F5C"/>
    <w:rsid w:val="007F1FA1"/>
    <w:rsid w:val="007F1FDA"/>
    <w:rsid w:val="007F208A"/>
    <w:rsid w:val="007F21CF"/>
    <w:rsid w:val="007F25F0"/>
    <w:rsid w:val="007F2C38"/>
    <w:rsid w:val="007F2DFD"/>
    <w:rsid w:val="007F2E7B"/>
    <w:rsid w:val="007F33E3"/>
    <w:rsid w:val="007F377D"/>
    <w:rsid w:val="007F3C8F"/>
    <w:rsid w:val="007F3F76"/>
    <w:rsid w:val="007F449F"/>
    <w:rsid w:val="007F4614"/>
    <w:rsid w:val="007F4AEE"/>
    <w:rsid w:val="007F4C56"/>
    <w:rsid w:val="007F4DB1"/>
    <w:rsid w:val="007F4FDB"/>
    <w:rsid w:val="007F51E3"/>
    <w:rsid w:val="007F5214"/>
    <w:rsid w:val="007F5505"/>
    <w:rsid w:val="007F5536"/>
    <w:rsid w:val="007F5D84"/>
    <w:rsid w:val="007F5F18"/>
    <w:rsid w:val="007F5F4D"/>
    <w:rsid w:val="007F5F76"/>
    <w:rsid w:val="007F6151"/>
    <w:rsid w:val="007F6152"/>
    <w:rsid w:val="007F655C"/>
    <w:rsid w:val="007F6B63"/>
    <w:rsid w:val="007F6C04"/>
    <w:rsid w:val="007F6E60"/>
    <w:rsid w:val="007F7A74"/>
    <w:rsid w:val="007F7AA8"/>
    <w:rsid w:val="007F7D71"/>
    <w:rsid w:val="0080016F"/>
    <w:rsid w:val="008003A9"/>
    <w:rsid w:val="008005A2"/>
    <w:rsid w:val="008005BC"/>
    <w:rsid w:val="00800784"/>
    <w:rsid w:val="0080093B"/>
    <w:rsid w:val="00800AE7"/>
    <w:rsid w:val="00801147"/>
    <w:rsid w:val="00801151"/>
    <w:rsid w:val="008011E9"/>
    <w:rsid w:val="008016F9"/>
    <w:rsid w:val="00801A95"/>
    <w:rsid w:val="00801CFC"/>
    <w:rsid w:val="00801FFE"/>
    <w:rsid w:val="0080286D"/>
    <w:rsid w:val="0080305A"/>
    <w:rsid w:val="008030E1"/>
    <w:rsid w:val="008033E0"/>
    <w:rsid w:val="0080353A"/>
    <w:rsid w:val="008048C5"/>
    <w:rsid w:val="00804DDA"/>
    <w:rsid w:val="0080556B"/>
    <w:rsid w:val="008055C4"/>
    <w:rsid w:val="0080582E"/>
    <w:rsid w:val="00805AA3"/>
    <w:rsid w:val="008064B3"/>
    <w:rsid w:val="008064FA"/>
    <w:rsid w:val="008066C8"/>
    <w:rsid w:val="0080693A"/>
    <w:rsid w:val="00806E54"/>
    <w:rsid w:val="00806EC6"/>
    <w:rsid w:val="00806EFC"/>
    <w:rsid w:val="00807286"/>
    <w:rsid w:val="00807468"/>
    <w:rsid w:val="00807754"/>
    <w:rsid w:val="00807814"/>
    <w:rsid w:val="008079DD"/>
    <w:rsid w:val="00807DE6"/>
    <w:rsid w:val="008100A8"/>
    <w:rsid w:val="0081018F"/>
    <w:rsid w:val="00810381"/>
    <w:rsid w:val="008104EF"/>
    <w:rsid w:val="0081090E"/>
    <w:rsid w:val="00810B5A"/>
    <w:rsid w:val="00810F3A"/>
    <w:rsid w:val="00811100"/>
    <w:rsid w:val="0081119B"/>
    <w:rsid w:val="00811637"/>
    <w:rsid w:val="00811B99"/>
    <w:rsid w:val="00811E08"/>
    <w:rsid w:val="00811F9A"/>
    <w:rsid w:val="008121D5"/>
    <w:rsid w:val="00812360"/>
    <w:rsid w:val="008123FD"/>
    <w:rsid w:val="00812A9B"/>
    <w:rsid w:val="00812E54"/>
    <w:rsid w:val="00813596"/>
    <w:rsid w:val="00813A9F"/>
    <w:rsid w:val="00813B6A"/>
    <w:rsid w:val="008141D0"/>
    <w:rsid w:val="00814270"/>
    <w:rsid w:val="00814389"/>
    <w:rsid w:val="00814425"/>
    <w:rsid w:val="00814495"/>
    <w:rsid w:val="00814497"/>
    <w:rsid w:val="00814857"/>
    <w:rsid w:val="00814EA6"/>
    <w:rsid w:val="00814FB0"/>
    <w:rsid w:val="008150DA"/>
    <w:rsid w:val="00815243"/>
    <w:rsid w:val="00815694"/>
    <w:rsid w:val="00815CDB"/>
    <w:rsid w:val="00816141"/>
    <w:rsid w:val="0081626B"/>
    <w:rsid w:val="0081631D"/>
    <w:rsid w:val="0081667C"/>
    <w:rsid w:val="0081688F"/>
    <w:rsid w:val="0081699F"/>
    <w:rsid w:val="00816ACE"/>
    <w:rsid w:val="00816CAC"/>
    <w:rsid w:val="00816EBE"/>
    <w:rsid w:val="00816F19"/>
    <w:rsid w:val="00816F5F"/>
    <w:rsid w:val="0081723B"/>
    <w:rsid w:val="0081767F"/>
    <w:rsid w:val="00817951"/>
    <w:rsid w:val="00817B1E"/>
    <w:rsid w:val="008206B9"/>
    <w:rsid w:val="00820ED9"/>
    <w:rsid w:val="0082153A"/>
    <w:rsid w:val="00821EB8"/>
    <w:rsid w:val="00821F6B"/>
    <w:rsid w:val="00821FF8"/>
    <w:rsid w:val="00822105"/>
    <w:rsid w:val="008224A6"/>
    <w:rsid w:val="008229E3"/>
    <w:rsid w:val="00822ADE"/>
    <w:rsid w:val="00822F00"/>
    <w:rsid w:val="008232B7"/>
    <w:rsid w:val="0082343E"/>
    <w:rsid w:val="00823511"/>
    <w:rsid w:val="0082374B"/>
    <w:rsid w:val="00823A6A"/>
    <w:rsid w:val="00823BE6"/>
    <w:rsid w:val="008240AA"/>
    <w:rsid w:val="008241BD"/>
    <w:rsid w:val="008243C3"/>
    <w:rsid w:val="00824745"/>
    <w:rsid w:val="008247E2"/>
    <w:rsid w:val="00824DD7"/>
    <w:rsid w:val="008251B7"/>
    <w:rsid w:val="00825C0A"/>
    <w:rsid w:val="00826610"/>
    <w:rsid w:val="00826664"/>
    <w:rsid w:val="00826749"/>
    <w:rsid w:val="00826C36"/>
    <w:rsid w:val="00826EFC"/>
    <w:rsid w:val="00827A29"/>
    <w:rsid w:val="00827DD1"/>
    <w:rsid w:val="00827E70"/>
    <w:rsid w:val="00830469"/>
    <w:rsid w:val="00830D77"/>
    <w:rsid w:val="00831501"/>
    <w:rsid w:val="00831B94"/>
    <w:rsid w:val="00831CCC"/>
    <w:rsid w:val="00831D51"/>
    <w:rsid w:val="00831EFB"/>
    <w:rsid w:val="00831F60"/>
    <w:rsid w:val="00832120"/>
    <w:rsid w:val="008323B2"/>
    <w:rsid w:val="00832653"/>
    <w:rsid w:val="0083279E"/>
    <w:rsid w:val="00832B63"/>
    <w:rsid w:val="00832E7E"/>
    <w:rsid w:val="00832E86"/>
    <w:rsid w:val="00832EC5"/>
    <w:rsid w:val="008331E5"/>
    <w:rsid w:val="00833305"/>
    <w:rsid w:val="008335C8"/>
    <w:rsid w:val="008338A4"/>
    <w:rsid w:val="00833D04"/>
    <w:rsid w:val="00833D50"/>
    <w:rsid w:val="00833FC5"/>
    <w:rsid w:val="0083424A"/>
    <w:rsid w:val="00834714"/>
    <w:rsid w:val="00834872"/>
    <w:rsid w:val="00834B10"/>
    <w:rsid w:val="00834B19"/>
    <w:rsid w:val="00834BA1"/>
    <w:rsid w:val="00835340"/>
    <w:rsid w:val="008353DE"/>
    <w:rsid w:val="00835429"/>
    <w:rsid w:val="00835467"/>
    <w:rsid w:val="00835820"/>
    <w:rsid w:val="00835855"/>
    <w:rsid w:val="0083597A"/>
    <w:rsid w:val="00835C7C"/>
    <w:rsid w:val="0083601C"/>
    <w:rsid w:val="008361E2"/>
    <w:rsid w:val="008363D9"/>
    <w:rsid w:val="00836923"/>
    <w:rsid w:val="00836DD5"/>
    <w:rsid w:val="00836FE4"/>
    <w:rsid w:val="00837091"/>
    <w:rsid w:val="008370B2"/>
    <w:rsid w:val="008371F1"/>
    <w:rsid w:val="008372F4"/>
    <w:rsid w:val="00837415"/>
    <w:rsid w:val="00837744"/>
    <w:rsid w:val="00837776"/>
    <w:rsid w:val="008378F4"/>
    <w:rsid w:val="00837B40"/>
    <w:rsid w:val="0084001E"/>
    <w:rsid w:val="008400CE"/>
    <w:rsid w:val="008406DE"/>
    <w:rsid w:val="008407BC"/>
    <w:rsid w:val="0084095D"/>
    <w:rsid w:val="00840B03"/>
    <w:rsid w:val="00840B5D"/>
    <w:rsid w:val="008413EE"/>
    <w:rsid w:val="0084151D"/>
    <w:rsid w:val="0084152C"/>
    <w:rsid w:val="00841961"/>
    <w:rsid w:val="00841B6D"/>
    <w:rsid w:val="00841FC9"/>
    <w:rsid w:val="00842090"/>
    <w:rsid w:val="0084234D"/>
    <w:rsid w:val="008424EA"/>
    <w:rsid w:val="008426F8"/>
    <w:rsid w:val="00842740"/>
    <w:rsid w:val="00842A27"/>
    <w:rsid w:val="00842A33"/>
    <w:rsid w:val="00842B50"/>
    <w:rsid w:val="00843057"/>
    <w:rsid w:val="00843335"/>
    <w:rsid w:val="00843393"/>
    <w:rsid w:val="008436EE"/>
    <w:rsid w:val="00844106"/>
    <w:rsid w:val="008446C6"/>
    <w:rsid w:val="00844715"/>
    <w:rsid w:val="0084487A"/>
    <w:rsid w:val="00844D0E"/>
    <w:rsid w:val="0084563B"/>
    <w:rsid w:val="00845CA8"/>
    <w:rsid w:val="008465F5"/>
    <w:rsid w:val="008469E2"/>
    <w:rsid w:val="00846A94"/>
    <w:rsid w:val="00847747"/>
    <w:rsid w:val="008478CD"/>
    <w:rsid w:val="00847929"/>
    <w:rsid w:val="00847BE2"/>
    <w:rsid w:val="00847DBB"/>
    <w:rsid w:val="00847E6E"/>
    <w:rsid w:val="00847F07"/>
    <w:rsid w:val="00850381"/>
    <w:rsid w:val="008508CC"/>
    <w:rsid w:val="00850B75"/>
    <w:rsid w:val="00850CBA"/>
    <w:rsid w:val="00850EF4"/>
    <w:rsid w:val="00851B69"/>
    <w:rsid w:val="00851D9D"/>
    <w:rsid w:val="008527E9"/>
    <w:rsid w:val="00852A45"/>
    <w:rsid w:val="00852B91"/>
    <w:rsid w:val="00852C96"/>
    <w:rsid w:val="00853BE1"/>
    <w:rsid w:val="008541FB"/>
    <w:rsid w:val="00854476"/>
    <w:rsid w:val="00854753"/>
    <w:rsid w:val="00854806"/>
    <w:rsid w:val="00854860"/>
    <w:rsid w:val="00854DD8"/>
    <w:rsid w:val="0085508C"/>
    <w:rsid w:val="0085560A"/>
    <w:rsid w:val="00855794"/>
    <w:rsid w:val="008558D2"/>
    <w:rsid w:val="00855AD2"/>
    <w:rsid w:val="00855AFA"/>
    <w:rsid w:val="00855C3E"/>
    <w:rsid w:val="008561E9"/>
    <w:rsid w:val="008562C4"/>
    <w:rsid w:val="008563EA"/>
    <w:rsid w:val="008566B4"/>
    <w:rsid w:val="00856738"/>
    <w:rsid w:val="008567B8"/>
    <w:rsid w:val="00856865"/>
    <w:rsid w:val="008568ED"/>
    <w:rsid w:val="008569FC"/>
    <w:rsid w:val="00856C24"/>
    <w:rsid w:val="00856F7F"/>
    <w:rsid w:val="00857042"/>
    <w:rsid w:val="00857831"/>
    <w:rsid w:val="00857874"/>
    <w:rsid w:val="008579FF"/>
    <w:rsid w:val="00857C45"/>
    <w:rsid w:val="00857E0C"/>
    <w:rsid w:val="00860163"/>
    <w:rsid w:val="00860C99"/>
    <w:rsid w:val="00860FAC"/>
    <w:rsid w:val="00860FFA"/>
    <w:rsid w:val="00861165"/>
    <w:rsid w:val="008614CA"/>
    <w:rsid w:val="00861692"/>
    <w:rsid w:val="008616A5"/>
    <w:rsid w:val="00861956"/>
    <w:rsid w:val="00861A41"/>
    <w:rsid w:val="00861BDB"/>
    <w:rsid w:val="00861DC0"/>
    <w:rsid w:val="00861E66"/>
    <w:rsid w:val="008620D2"/>
    <w:rsid w:val="008629DD"/>
    <w:rsid w:val="00862D96"/>
    <w:rsid w:val="00862F49"/>
    <w:rsid w:val="008632FA"/>
    <w:rsid w:val="008634E5"/>
    <w:rsid w:val="008635EA"/>
    <w:rsid w:val="008638F6"/>
    <w:rsid w:val="00863A37"/>
    <w:rsid w:val="00863A4E"/>
    <w:rsid w:val="008640EB"/>
    <w:rsid w:val="008643F5"/>
    <w:rsid w:val="00864596"/>
    <w:rsid w:val="00864AC8"/>
    <w:rsid w:val="00864B66"/>
    <w:rsid w:val="00864EB5"/>
    <w:rsid w:val="008657E6"/>
    <w:rsid w:val="0086581E"/>
    <w:rsid w:val="00865B31"/>
    <w:rsid w:val="00865BE1"/>
    <w:rsid w:val="008662A4"/>
    <w:rsid w:val="0086698F"/>
    <w:rsid w:val="00866BF9"/>
    <w:rsid w:val="008673F0"/>
    <w:rsid w:val="008674A3"/>
    <w:rsid w:val="0086780B"/>
    <w:rsid w:val="00867BB7"/>
    <w:rsid w:val="00867C4A"/>
    <w:rsid w:val="00867ED7"/>
    <w:rsid w:val="00870018"/>
    <w:rsid w:val="0087005E"/>
    <w:rsid w:val="00870592"/>
    <w:rsid w:val="0087066F"/>
    <w:rsid w:val="008706AD"/>
    <w:rsid w:val="00870772"/>
    <w:rsid w:val="0087082A"/>
    <w:rsid w:val="00870996"/>
    <w:rsid w:val="00870C45"/>
    <w:rsid w:val="00870DE2"/>
    <w:rsid w:val="00870F4D"/>
    <w:rsid w:val="00871249"/>
    <w:rsid w:val="0087158D"/>
    <w:rsid w:val="008717A5"/>
    <w:rsid w:val="00871FD5"/>
    <w:rsid w:val="00872082"/>
    <w:rsid w:val="00872415"/>
    <w:rsid w:val="00872AEF"/>
    <w:rsid w:val="00872D11"/>
    <w:rsid w:val="00872EA2"/>
    <w:rsid w:val="00873341"/>
    <w:rsid w:val="0087342D"/>
    <w:rsid w:val="00873743"/>
    <w:rsid w:val="00873A3B"/>
    <w:rsid w:val="00873F1E"/>
    <w:rsid w:val="008740A4"/>
    <w:rsid w:val="008743B1"/>
    <w:rsid w:val="00874687"/>
    <w:rsid w:val="008746DD"/>
    <w:rsid w:val="008748A6"/>
    <w:rsid w:val="008748BB"/>
    <w:rsid w:val="00874D0B"/>
    <w:rsid w:val="00874DF2"/>
    <w:rsid w:val="00874EA4"/>
    <w:rsid w:val="008751D5"/>
    <w:rsid w:val="00875359"/>
    <w:rsid w:val="0087565F"/>
    <w:rsid w:val="0087568D"/>
    <w:rsid w:val="008756F5"/>
    <w:rsid w:val="008758F6"/>
    <w:rsid w:val="00875C74"/>
    <w:rsid w:val="00875FD4"/>
    <w:rsid w:val="0087605F"/>
    <w:rsid w:val="0087633C"/>
    <w:rsid w:val="00876436"/>
    <w:rsid w:val="00876724"/>
    <w:rsid w:val="008767D5"/>
    <w:rsid w:val="008770B1"/>
    <w:rsid w:val="0087721A"/>
    <w:rsid w:val="0087721B"/>
    <w:rsid w:val="008772EA"/>
    <w:rsid w:val="00877465"/>
    <w:rsid w:val="00877761"/>
    <w:rsid w:val="0087791D"/>
    <w:rsid w:val="00877C5C"/>
    <w:rsid w:val="0088003A"/>
    <w:rsid w:val="0088039B"/>
    <w:rsid w:val="00880806"/>
    <w:rsid w:val="00880A47"/>
    <w:rsid w:val="00880B23"/>
    <w:rsid w:val="00880B66"/>
    <w:rsid w:val="00880B81"/>
    <w:rsid w:val="00880CEB"/>
    <w:rsid w:val="00880FBE"/>
    <w:rsid w:val="00881107"/>
    <w:rsid w:val="008813BF"/>
    <w:rsid w:val="00881618"/>
    <w:rsid w:val="0088177F"/>
    <w:rsid w:val="00881F30"/>
    <w:rsid w:val="008823F0"/>
    <w:rsid w:val="00882449"/>
    <w:rsid w:val="00882605"/>
    <w:rsid w:val="0088297A"/>
    <w:rsid w:val="008829A8"/>
    <w:rsid w:val="00882B2B"/>
    <w:rsid w:val="00883036"/>
    <w:rsid w:val="008833BB"/>
    <w:rsid w:val="00883473"/>
    <w:rsid w:val="008835AA"/>
    <w:rsid w:val="00883668"/>
    <w:rsid w:val="0088379F"/>
    <w:rsid w:val="008838A9"/>
    <w:rsid w:val="00883935"/>
    <w:rsid w:val="00883991"/>
    <w:rsid w:val="00883D7F"/>
    <w:rsid w:val="00883FC4"/>
    <w:rsid w:val="008840BF"/>
    <w:rsid w:val="00884284"/>
    <w:rsid w:val="00884386"/>
    <w:rsid w:val="00884454"/>
    <w:rsid w:val="0088454A"/>
    <w:rsid w:val="00884666"/>
    <w:rsid w:val="00884786"/>
    <w:rsid w:val="00884C05"/>
    <w:rsid w:val="00884C4C"/>
    <w:rsid w:val="00884CDD"/>
    <w:rsid w:val="00884FF1"/>
    <w:rsid w:val="0088528B"/>
    <w:rsid w:val="008854C7"/>
    <w:rsid w:val="0088571E"/>
    <w:rsid w:val="00885D91"/>
    <w:rsid w:val="00885DC9"/>
    <w:rsid w:val="008860BF"/>
    <w:rsid w:val="0088625C"/>
    <w:rsid w:val="0088658A"/>
    <w:rsid w:val="00886EF8"/>
    <w:rsid w:val="008872AD"/>
    <w:rsid w:val="0088756D"/>
    <w:rsid w:val="00887F65"/>
    <w:rsid w:val="008900A7"/>
    <w:rsid w:val="00890455"/>
    <w:rsid w:val="008906BD"/>
    <w:rsid w:val="008908E2"/>
    <w:rsid w:val="008909A2"/>
    <w:rsid w:val="00890B98"/>
    <w:rsid w:val="00890F60"/>
    <w:rsid w:val="00890FE0"/>
    <w:rsid w:val="00891179"/>
    <w:rsid w:val="0089119D"/>
    <w:rsid w:val="00891319"/>
    <w:rsid w:val="0089161A"/>
    <w:rsid w:val="00891A79"/>
    <w:rsid w:val="00892015"/>
    <w:rsid w:val="00892443"/>
    <w:rsid w:val="008928FA"/>
    <w:rsid w:val="00892FCC"/>
    <w:rsid w:val="008931B8"/>
    <w:rsid w:val="008937E0"/>
    <w:rsid w:val="00893B37"/>
    <w:rsid w:val="00894429"/>
    <w:rsid w:val="00894549"/>
    <w:rsid w:val="008948A6"/>
    <w:rsid w:val="00894A32"/>
    <w:rsid w:val="00894A93"/>
    <w:rsid w:val="00894B4C"/>
    <w:rsid w:val="00894C1B"/>
    <w:rsid w:val="00895022"/>
    <w:rsid w:val="0089521B"/>
    <w:rsid w:val="00895227"/>
    <w:rsid w:val="00895233"/>
    <w:rsid w:val="00895521"/>
    <w:rsid w:val="00895599"/>
    <w:rsid w:val="00895694"/>
    <w:rsid w:val="0089577F"/>
    <w:rsid w:val="00895891"/>
    <w:rsid w:val="00895CFC"/>
    <w:rsid w:val="00895D6F"/>
    <w:rsid w:val="00895F1A"/>
    <w:rsid w:val="00896438"/>
    <w:rsid w:val="008964DB"/>
    <w:rsid w:val="00896E24"/>
    <w:rsid w:val="008971FD"/>
    <w:rsid w:val="00897296"/>
    <w:rsid w:val="0089734D"/>
    <w:rsid w:val="00897360"/>
    <w:rsid w:val="00897562"/>
    <w:rsid w:val="008975FD"/>
    <w:rsid w:val="0089786A"/>
    <w:rsid w:val="00897DA5"/>
    <w:rsid w:val="00897DC3"/>
    <w:rsid w:val="008A05AE"/>
    <w:rsid w:val="008A09EE"/>
    <w:rsid w:val="008A0A54"/>
    <w:rsid w:val="008A0C12"/>
    <w:rsid w:val="008A1154"/>
    <w:rsid w:val="008A127B"/>
    <w:rsid w:val="008A154E"/>
    <w:rsid w:val="008A18A6"/>
    <w:rsid w:val="008A1B05"/>
    <w:rsid w:val="008A200A"/>
    <w:rsid w:val="008A21A8"/>
    <w:rsid w:val="008A2494"/>
    <w:rsid w:val="008A3260"/>
    <w:rsid w:val="008A3B2B"/>
    <w:rsid w:val="008A439A"/>
    <w:rsid w:val="008A46BD"/>
    <w:rsid w:val="008A498D"/>
    <w:rsid w:val="008A4A47"/>
    <w:rsid w:val="008A4FDC"/>
    <w:rsid w:val="008A59C5"/>
    <w:rsid w:val="008A5E60"/>
    <w:rsid w:val="008A6091"/>
    <w:rsid w:val="008A60D9"/>
    <w:rsid w:val="008A6239"/>
    <w:rsid w:val="008A6465"/>
    <w:rsid w:val="008A6557"/>
    <w:rsid w:val="008A6671"/>
    <w:rsid w:val="008A6705"/>
    <w:rsid w:val="008A6947"/>
    <w:rsid w:val="008A6DD2"/>
    <w:rsid w:val="008A7567"/>
    <w:rsid w:val="008A7F18"/>
    <w:rsid w:val="008A7FBB"/>
    <w:rsid w:val="008B082E"/>
    <w:rsid w:val="008B0C5A"/>
    <w:rsid w:val="008B1033"/>
    <w:rsid w:val="008B126A"/>
    <w:rsid w:val="008B1274"/>
    <w:rsid w:val="008B1570"/>
    <w:rsid w:val="008B15A3"/>
    <w:rsid w:val="008B1CB7"/>
    <w:rsid w:val="008B25B4"/>
    <w:rsid w:val="008B29AE"/>
    <w:rsid w:val="008B2E6F"/>
    <w:rsid w:val="008B2F49"/>
    <w:rsid w:val="008B2F52"/>
    <w:rsid w:val="008B33B5"/>
    <w:rsid w:val="008B3435"/>
    <w:rsid w:val="008B3B74"/>
    <w:rsid w:val="008B3C62"/>
    <w:rsid w:val="008B49A1"/>
    <w:rsid w:val="008B4FFE"/>
    <w:rsid w:val="008B5145"/>
    <w:rsid w:val="008B5436"/>
    <w:rsid w:val="008B54AE"/>
    <w:rsid w:val="008B56FA"/>
    <w:rsid w:val="008B5969"/>
    <w:rsid w:val="008B5D6B"/>
    <w:rsid w:val="008B61A6"/>
    <w:rsid w:val="008B62F6"/>
    <w:rsid w:val="008B6427"/>
    <w:rsid w:val="008B6887"/>
    <w:rsid w:val="008B69C0"/>
    <w:rsid w:val="008B718E"/>
    <w:rsid w:val="008B76B7"/>
    <w:rsid w:val="008B7731"/>
    <w:rsid w:val="008C0A33"/>
    <w:rsid w:val="008C0B29"/>
    <w:rsid w:val="008C0E6B"/>
    <w:rsid w:val="008C131B"/>
    <w:rsid w:val="008C148A"/>
    <w:rsid w:val="008C182C"/>
    <w:rsid w:val="008C190F"/>
    <w:rsid w:val="008C1ADB"/>
    <w:rsid w:val="008C1BD0"/>
    <w:rsid w:val="008C1F4F"/>
    <w:rsid w:val="008C1FAA"/>
    <w:rsid w:val="008C206F"/>
    <w:rsid w:val="008C20E6"/>
    <w:rsid w:val="008C2893"/>
    <w:rsid w:val="008C2C27"/>
    <w:rsid w:val="008C2D34"/>
    <w:rsid w:val="008C30A1"/>
    <w:rsid w:val="008C30A5"/>
    <w:rsid w:val="008C3524"/>
    <w:rsid w:val="008C37A0"/>
    <w:rsid w:val="008C387D"/>
    <w:rsid w:val="008C3E28"/>
    <w:rsid w:val="008C3F28"/>
    <w:rsid w:val="008C4162"/>
    <w:rsid w:val="008C4472"/>
    <w:rsid w:val="008C4524"/>
    <w:rsid w:val="008C48E8"/>
    <w:rsid w:val="008C497B"/>
    <w:rsid w:val="008C4A26"/>
    <w:rsid w:val="008C4AEE"/>
    <w:rsid w:val="008C4B7D"/>
    <w:rsid w:val="008C4CC6"/>
    <w:rsid w:val="008C4FB4"/>
    <w:rsid w:val="008C51CB"/>
    <w:rsid w:val="008C631E"/>
    <w:rsid w:val="008C6509"/>
    <w:rsid w:val="008C659C"/>
    <w:rsid w:val="008C65CE"/>
    <w:rsid w:val="008C6655"/>
    <w:rsid w:val="008C686F"/>
    <w:rsid w:val="008C6A81"/>
    <w:rsid w:val="008C6B00"/>
    <w:rsid w:val="008C6BB0"/>
    <w:rsid w:val="008C6D4A"/>
    <w:rsid w:val="008C70A0"/>
    <w:rsid w:val="008C7AD3"/>
    <w:rsid w:val="008C7EFF"/>
    <w:rsid w:val="008C7FA4"/>
    <w:rsid w:val="008D01B1"/>
    <w:rsid w:val="008D0695"/>
    <w:rsid w:val="008D0953"/>
    <w:rsid w:val="008D0D5C"/>
    <w:rsid w:val="008D0DA5"/>
    <w:rsid w:val="008D0DEB"/>
    <w:rsid w:val="008D0ED2"/>
    <w:rsid w:val="008D0F8F"/>
    <w:rsid w:val="008D165D"/>
    <w:rsid w:val="008D1D23"/>
    <w:rsid w:val="008D1DDB"/>
    <w:rsid w:val="008D1F26"/>
    <w:rsid w:val="008D223C"/>
    <w:rsid w:val="008D226F"/>
    <w:rsid w:val="008D22ED"/>
    <w:rsid w:val="008D2750"/>
    <w:rsid w:val="008D2B0E"/>
    <w:rsid w:val="008D2C22"/>
    <w:rsid w:val="008D2C3E"/>
    <w:rsid w:val="008D2EB9"/>
    <w:rsid w:val="008D2ECF"/>
    <w:rsid w:val="008D34D3"/>
    <w:rsid w:val="008D3ABF"/>
    <w:rsid w:val="008D3CD6"/>
    <w:rsid w:val="008D3E64"/>
    <w:rsid w:val="008D43D1"/>
    <w:rsid w:val="008D4871"/>
    <w:rsid w:val="008D499A"/>
    <w:rsid w:val="008D49E9"/>
    <w:rsid w:val="008D4AEA"/>
    <w:rsid w:val="008D4E38"/>
    <w:rsid w:val="008D5123"/>
    <w:rsid w:val="008D5740"/>
    <w:rsid w:val="008D5944"/>
    <w:rsid w:val="008D6028"/>
    <w:rsid w:val="008D616F"/>
    <w:rsid w:val="008D6173"/>
    <w:rsid w:val="008D6797"/>
    <w:rsid w:val="008D6F64"/>
    <w:rsid w:val="008D6FC2"/>
    <w:rsid w:val="008D78A9"/>
    <w:rsid w:val="008D793B"/>
    <w:rsid w:val="008D7B94"/>
    <w:rsid w:val="008D7EC3"/>
    <w:rsid w:val="008D7EE1"/>
    <w:rsid w:val="008E008C"/>
    <w:rsid w:val="008E0366"/>
    <w:rsid w:val="008E0463"/>
    <w:rsid w:val="008E0A5A"/>
    <w:rsid w:val="008E1000"/>
    <w:rsid w:val="008E1311"/>
    <w:rsid w:val="008E1F09"/>
    <w:rsid w:val="008E21AD"/>
    <w:rsid w:val="008E2308"/>
    <w:rsid w:val="008E2331"/>
    <w:rsid w:val="008E2BC8"/>
    <w:rsid w:val="008E3089"/>
    <w:rsid w:val="008E34A2"/>
    <w:rsid w:val="008E351A"/>
    <w:rsid w:val="008E35F0"/>
    <w:rsid w:val="008E3986"/>
    <w:rsid w:val="008E3A34"/>
    <w:rsid w:val="008E3F76"/>
    <w:rsid w:val="008E41C2"/>
    <w:rsid w:val="008E4221"/>
    <w:rsid w:val="008E4467"/>
    <w:rsid w:val="008E46CC"/>
    <w:rsid w:val="008E4903"/>
    <w:rsid w:val="008E4BCF"/>
    <w:rsid w:val="008E5210"/>
    <w:rsid w:val="008E5998"/>
    <w:rsid w:val="008E5DA8"/>
    <w:rsid w:val="008E60BA"/>
    <w:rsid w:val="008E65AA"/>
    <w:rsid w:val="008E6632"/>
    <w:rsid w:val="008E689F"/>
    <w:rsid w:val="008E69FB"/>
    <w:rsid w:val="008E6CD7"/>
    <w:rsid w:val="008E6CEC"/>
    <w:rsid w:val="008E6E05"/>
    <w:rsid w:val="008E6E16"/>
    <w:rsid w:val="008E7437"/>
    <w:rsid w:val="008F0078"/>
    <w:rsid w:val="008F0793"/>
    <w:rsid w:val="008F07F6"/>
    <w:rsid w:val="008F12A2"/>
    <w:rsid w:val="008F156C"/>
    <w:rsid w:val="008F1700"/>
    <w:rsid w:val="008F1A02"/>
    <w:rsid w:val="008F1AA9"/>
    <w:rsid w:val="008F1DF5"/>
    <w:rsid w:val="008F2011"/>
    <w:rsid w:val="008F2740"/>
    <w:rsid w:val="008F2812"/>
    <w:rsid w:val="008F2C3E"/>
    <w:rsid w:val="008F357B"/>
    <w:rsid w:val="008F35E1"/>
    <w:rsid w:val="008F38DE"/>
    <w:rsid w:val="008F3D29"/>
    <w:rsid w:val="008F4523"/>
    <w:rsid w:val="008F4977"/>
    <w:rsid w:val="008F4A60"/>
    <w:rsid w:val="008F4DB4"/>
    <w:rsid w:val="008F4DD0"/>
    <w:rsid w:val="008F4F56"/>
    <w:rsid w:val="008F5CDE"/>
    <w:rsid w:val="008F5FE8"/>
    <w:rsid w:val="008F64D7"/>
    <w:rsid w:val="008F659A"/>
    <w:rsid w:val="008F6696"/>
    <w:rsid w:val="008F6995"/>
    <w:rsid w:val="008F6BD2"/>
    <w:rsid w:val="008F6DED"/>
    <w:rsid w:val="008F7617"/>
    <w:rsid w:val="008F7742"/>
    <w:rsid w:val="008F77AA"/>
    <w:rsid w:val="008F79A0"/>
    <w:rsid w:val="008F7AE6"/>
    <w:rsid w:val="008F7DF3"/>
    <w:rsid w:val="008F7EEA"/>
    <w:rsid w:val="0090006B"/>
    <w:rsid w:val="0090052D"/>
    <w:rsid w:val="00900579"/>
    <w:rsid w:val="009006A0"/>
    <w:rsid w:val="00900D17"/>
    <w:rsid w:val="009010EC"/>
    <w:rsid w:val="00901470"/>
    <w:rsid w:val="0090162A"/>
    <w:rsid w:val="0090169B"/>
    <w:rsid w:val="00901EBE"/>
    <w:rsid w:val="00901F34"/>
    <w:rsid w:val="009022F8"/>
    <w:rsid w:val="0090231B"/>
    <w:rsid w:val="00902647"/>
    <w:rsid w:val="00902849"/>
    <w:rsid w:val="00902C94"/>
    <w:rsid w:val="00902D37"/>
    <w:rsid w:val="00902E7E"/>
    <w:rsid w:val="00903263"/>
    <w:rsid w:val="009037F7"/>
    <w:rsid w:val="00903BA0"/>
    <w:rsid w:val="00903CEC"/>
    <w:rsid w:val="009048DD"/>
    <w:rsid w:val="00904B16"/>
    <w:rsid w:val="00904D49"/>
    <w:rsid w:val="00904F40"/>
    <w:rsid w:val="0090515F"/>
    <w:rsid w:val="0090536A"/>
    <w:rsid w:val="009054C2"/>
    <w:rsid w:val="009056CA"/>
    <w:rsid w:val="009056D0"/>
    <w:rsid w:val="009056E6"/>
    <w:rsid w:val="0090580C"/>
    <w:rsid w:val="00905883"/>
    <w:rsid w:val="009067BD"/>
    <w:rsid w:val="00906AE1"/>
    <w:rsid w:val="00906D4A"/>
    <w:rsid w:val="00906D58"/>
    <w:rsid w:val="009074A0"/>
    <w:rsid w:val="0090752E"/>
    <w:rsid w:val="009077CA"/>
    <w:rsid w:val="00907DB7"/>
    <w:rsid w:val="00907E4A"/>
    <w:rsid w:val="00907F12"/>
    <w:rsid w:val="009100E4"/>
    <w:rsid w:val="0091079A"/>
    <w:rsid w:val="00910AB1"/>
    <w:rsid w:val="00910B5C"/>
    <w:rsid w:val="00910B80"/>
    <w:rsid w:val="00910B88"/>
    <w:rsid w:val="00910BB0"/>
    <w:rsid w:val="00910D94"/>
    <w:rsid w:val="00910E38"/>
    <w:rsid w:val="0091119F"/>
    <w:rsid w:val="009111A1"/>
    <w:rsid w:val="009111DB"/>
    <w:rsid w:val="0091123C"/>
    <w:rsid w:val="00911696"/>
    <w:rsid w:val="0091188D"/>
    <w:rsid w:val="00911EE4"/>
    <w:rsid w:val="00911F87"/>
    <w:rsid w:val="009121FB"/>
    <w:rsid w:val="009124EF"/>
    <w:rsid w:val="0091282C"/>
    <w:rsid w:val="009128A3"/>
    <w:rsid w:val="00912B11"/>
    <w:rsid w:val="00912B89"/>
    <w:rsid w:val="00912EF8"/>
    <w:rsid w:val="0091305C"/>
    <w:rsid w:val="009131AC"/>
    <w:rsid w:val="009132FB"/>
    <w:rsid w:val="0091371D"/>
    <w:rsid w:val="00913BCB"/>
    <w:rsid w:val="00913DB9"/>
    <w:rsid w:val="00913F52"/>
    <w:rsid w:val="00914592"/>
    <w:rsid w:val="0091489E"/>
    <w:rsid w:val="00914E0B"/>
    <w:rsid w:val="00914E64"/>
    <w:rsid w:val="00914F71"/>
    <w:rsid w:val="009158EC"/>
    <w:rsid w:val="00915F20"/>
    <w:rsid w:val="009164FF"/>
    <w:rsid w:val="00916624"/>
    <w:rsid w:val="009175DB"/>
    <w:rsid w:val="00917B54"/>
    <w:rsid w:val="00917BF8"/>
    <w:rsid w:val="00917E81"/>
    <w:rsid w:val="00920392"/>
    <w:rsid w:val="009206F2"/>
    <w:rsid w:val="00920AE3"/>
    <w:rsid w:val="009211B0"/>
    <w:rsid w:val="0092120A"/>
    <w:rsid w:val="00921333"/>
    <w:rsid w:val="00921609"/>
    <w:rsid w:val="00921680"/>
    <w:rsid w:val="00921AFC"/>
    <w:rsid w:val="00921D01"/>
    <w:rsid w:val="00921DC8"/>
    <w:rsid w:val="009224AA"/>
    <w:rsid w:val="009224AB"/>
    <w:rsid w:val="009224E8"/>
    <w:rsid w:val="009225A2"/>
    <w:rsid w:val="00922A14"/>
    <w:rsid w:val="00922AA8"/>
    <w:rsid w:val="00922C83"/>
    <w:rsid w:val="00922E9A"/>
    <w:rsid w:val="00923511"/>
    <w:rsid w:val="00923565"/>
    <w:rsid w:val="0092382E"/>
    <w:rsid w:val="00923D9C"/>
    <w:rsid w:val="00924441"/>
    <w:rsid w:val="009244A1"/>
    <w:rsid w:val="0092470B"/>
    <w:rsid w:val="0092493C"/>
    <w:rsid w:val="00925C82"/>
    <w:rsid w:val="00925E5E"/>
    <w:rsid w:val="00925E8E"/>
    <w:rsid w:val="009260D0"/>
    <w:rsid w:val="00926300"/>
    <w:rsid w:val="009263AD"/>
    <w:rsid w:val="00926435"/>
    <w:rsid w:val="00926570"/>
    <w:rsid w:val="00926868"/>
    <w:rsid w:val="0092692A"/>
    <w:rsid w:val="009269BF"/>
    <w:rsid w:val="00926A63"/>
    <w:rsid w:val="00926B34"/>
    <w:rsid w:val="00926B66"/>
    <w:rsid w:val="00926CC2"/>
    <w:rsid w:val="00927003"/>
    <w:rsid w:val="00927367"/>
    <w:rsid w:val="00927378"/>
    <w:rsid w:val="0093025C"/>
    <w:rsid w:val="00930273"/>
    <w:rsid w:val="009302A9"/>
    <w:rsid w:val="009304A0"/>
    <w:rsid w:val="00930E14"/>
    <w:rsid w:val="00930E46"/>
    <w:rsid w:val="009313DB"/>
    <w:rsid w:val="00931EE7"/>
    <w:rsid w:val="009321B1"/>
    <w:rsid w:val="009326CA"/>
    <w:rsid w:val="0093299F"/>
    <w:rsid w:val="00932AEE"/>
    <w:rsid w:val="00932F9C"/>
    <w:rsid w:val="009337EF"/>
    <w:rsid w:val="009339CB"/>
    <w:rsid w:val="00933F5F"/>
    <w:rsid w:val="0093412D"/>
    <w:rsid w:val="00934323"/>
    <w:rsid w:val="00935454"/>
    <w:rsid w:val="009354D9"/>
    <w:rsid w:val="009357C9"/>
    <w:rsid w:val="00935A81"/>
    <w:rsid w:val="00935B54"/>
    <w:rsid w:val="00935BD1"/>
    <w:rsid w:val="00935DF4"/>
    <w:rsid w:val="00935F7A"/>
    <w:rsid w:val="00936295"/>
    <w:rsid w:val="009362D5"/>
    <w:rsid w:val="009364D3"/>
    <w:rsid w:val="009368E9"/>
    <w:rsid w:val="00936B3A"/>
    <w:rsid w:val="00936D85"/>
    <w:rsid w:val="00936EB6"/>
    <w:rsid w:val="009376FF"/>
    <w:rsid w:val="0093799E"/>
    <w:rsid w:val="00937DB3"/>
    <w:rsid w:val="00940245"/>
    <w:rsid w:val="0094056D"/>
    <w:rsid w:val="009407DD"/>
    <w:rsid w:val="009409C7"/>
    <w:rsid w:val="00940DBE"/>
    <w:rsid w:val="00940DE0"/>
    <w:rsid w:val="00941A4F"/>
    <w:rsid w:val="00941DD4"/>
    <w:rsid w:val="00942574"/>
    <w:rsid w:val="0094272B"/>
    <w:rsid w:val="00942A44"/>
    <w:rsid w:val="00942B46"/>
    <w:rsid w:val="00942C89"/>
    <w:rsid w:val="0094338E"/>
    <w:rsid w:val="00943452"/>
    <w:rsid w:val="00943529"/>
    <w:rsid w:val="0094364A"/>
    <w:rsid w:val="009437E6"/>
    <w:rsid w:val="00943988"/>
    <w:rsid w:val="00943AF7"/>
    <w:rsid w:val="00943D1B"/>
    <w:rsid w:val="00943F40"/>
    <w:rsid w:val="009440B4"/>
    <w:rsid w:val="009443E0"/>
    <w:rsid w:val="00944401"/>
    <w:rsid w:val="00944578"/>
    <w:rsid w:val="00944C34"/>
    <w:rsid w:val="00945259"/>
    <w:rsid w:val="00945396"/>
    <w:rsid w:val="009455E5"/>
    <w:rsid w:val="009457D3"/>
    <w:rsid w:val="00945D05"/>
    <w:rsid w:val="00945E1A"/>
    <w:rsid w:val="00945FA4"/>
    <w:rsid w:val="009460DB"/>
    <w:rsid w:val="0094638D"/>
    <w:rsid w:val="00946530"/>
    <w:rsid w:val="0094692B"/>
    <w:rsid w:val="00946ADF"/>
    <w:rsid w:val="00947569"/>
    <w:rsid w:val="009476C2"/>
    <w:rsid w:val="009478DF"/>
    <w:rsid w:val="009478F9"/>
    <w:rsid w:val="00947A19"/>
    <w:rsid w:val="00947BA6"/>
    <w:rsid w:val="00947BFD"/>
    <w:rsid w:val="009506D5"/>
    <w:rsid w:val="00950D62"/>
    <w:rsid w:val="00950E86"/>
    <w:rsid w:val="0095117C"/>
    <w:rsid w:val="009511B6"/>
    <w:rsid w:val="0095124A"/>
    <w:rsid w:val="00951371"/>
    <w:rsid w:val="00951545"/>
    <w:rsid w:val="00951568"/>
    <w:rsid w:val="00951777"/>
    <w:rsid w:val="00951B62"/>
    <w:rsid w:val="00951D25"/>
    <w:rsid w:val="00951D60"/>
    <w:rsid w:val="00951EFA"/>
    <w:rsid w:val="009521A4"/>
    <w:rsid w:val="00952382"/>
    <w:rsid w:val="00952D00"/>
    <w:rsid w:val="00952E67"/>
    <w:rsid w:val="00952EF9"/>
    <w:rsid w:val="00953036"/>
    <w:rsid w:val="0095315C"/>
    <w:rsid w:val="00953184"/>
    <w:rsid w:val="00953462"/>
    <w:rsid w:val="009535C6"/>
    <w:rsid w:val="00953607"/>
    <w:rsid w:val="009536CE"/>
    <w:rsid w:val="009538F1"/>
    <w:rsid w:val="0095397A"/>
    <w:rsid w:val="00953A29"/>
    <w:rsid w:val="00953E7E"/>
    <w:rsid w:val="00954530"/>
    <w:rsid w:val="009548D9"/>
    <w:rsid w:val="00954F54"/>
    <w:rsid w:val="009552AE"/>
    <w:rsid w:val="009557C5"/>
    <w:rsid w:val="00955993"/>
    <w:rsid w:val="009559A9"/>
    <w:rsid w:val="00955A67"/>
    <w:rsid w:val="00955C0E"/>
    <w:rsid w:val="00955FED"/>
    <w:rsid w:val="0095655B"/>
    <w:rsid w:val="0095665D"/>
    <w:rsid w:val="0095670C"/>
    <w:rsid w:val="0095676B"/>
    <w:rsid w:val="00956C65"/>
    <w:rsid w:val="00956D8F"/>
    <w:rsid w:val="00956EB1"/>
    <w:rsid w:val="009570B0"/>
    <w:rsid w:val="009573D1"/>
    <w:rsid w:val="00957466"/>
    <w:rsid w:val="00957687"/>
    <w:rsid w:val="00957695"/>
    <w:rsid w:val="00957953"/>
    <w:rsid w:val="00957C9D"/>
    <w:rsid w:val="009602B9"/>
    <w:rsid w:val="0096041B"/>
    <w:rsid w:val="009606D7"/>
    <w:rsid w:val="00960A04"/>
    <w:rsid w:val="00960BA7"/>
    <w:rsid w:val="009610D8"/>
    <w:rsid w:val="00961134"/>
    <w:rsid w:val="009612AA"/>
    <w:rsid w:val="00961E3E"/>
    <w:rsid w:val="009622AA"/>
    <w:rsid w:val="009627C9"/>
    <w:rsid w:val="00962B3E"/>
    <w:rsid w:val="00962F98"/>
    <w:rsid w:val="00963060"/>
    <w:rsid w:val="00963505"/>
    <w:rsid w:val="009638BF"/>
    <w:rsid w:val="00963C13"/>
    <w:rsid w:val="00963C7D"/>
    <w:rsid w:val="00963DF0"/>
    <w:rsid w:val="00963E68"/>
    <w:rsid w:val="009640D0"/>
    <w:rsid w:val="00964380"/>
    <w:rsid w:val="00964734"/>
    <w:rsid w:val="009649C8"/>
    <w:rsid w:val="00964D60"/>
    <w:rsid w:val="009650E6"/>
    <w:rsid w:val="009652CE"/>
    <w:rsid w:val="00965A3C"/>
    <w:rsid w:val="009661BA"/>
    <w:rsid w:val="00966264"/>
    <w:rsid w:val="00966776"/>
    <w:rsid w:val="00966B11"/>
    <w:rsid w:val="00966B3B"/>
    <w:rsid w:val="00966D7F"/>
    <w:rsid w:val="00966E5F"/>
    <w:rsid w:val="0096711B"/>
    <w:rsid w:val="0096718D"/>
    <w:rsid w:val="0096741C"/>
    <w:rsid w:val="00967570"/>
    <w:rsid w:val="00967D42"/>
    <w:rsid w:val="00967D4E"/>
    <w:rsid w:val="0097008C"/>
    <w:rsid w:val="009705D9"/>
    <w:rsid w:val="00970636"/>
    <w:rsid w:val="009707E6"/>
    <w:rsid w:val="009709C9"/>
    <w:rsid w:val="00970A2B"/>
    <w:rsid w:val="00970DE8"/>
    <w:rsid w:val="00971A0F"/>
    <w:rsid w:val="00971BAF"/>
    <w:rsid w:val="00971BD4"/>
    <w:rsid w:val="00971E30"/>
    <w:rsid w:val="00972068"/>
    <w:rsid w:val="00972854"/>
    <w:rsid w:val="00972A91"/>
    <w:rsid w:val="00972E01"/>
    <w:rsid w:val="00973921"/>
    <w:rsid w:val="00973AC7"/>
    <w:rsid w:val="009742AC"/>
    <w:rsid w:val="0097436B"/>
    <w:rsid w:val="0097446F"/>
    <w:rsid w:val="00974612"/>
    <w:rsid w:val="00974681"/>
    <w:rsid w:val="00974D3E"/>
    <w:rsid w:val="00974E97"/>
    <w:rsid w:val="00975011"/>
    <w:rsid w:val="00975484"/>
    <w:rsid w:val="0097587E"/>
    <w:rsid w:val="0097590A"/>
    <w:rsid w:val="00975934"/>
    <w:rsid w:val="00975BB0"/>
    <w:rsid w:val="00975E90"/>
    <w:rsid w:val="009760F6"/>
    <w:rsid w:val="0097629A"/>
    <w:rsid w:val="00976A56"/>
    <w:rsid w:val="00976A71"/>
    <w:rsid w:val="00976B94"/>
    <w:rsid w:val="009774AE"/>
    <w:rsid w:val="00977772"/>
    <w:rsid w:val="0097783A"/>
    <w:rsid w:val="009778C0"/>
    <w:rsid w:val="00977C45"/>
    <w:rsid w:val="0098036D"/>
    <w:rsid w:val="009803BE"/>
    <w:rsid w:val="00980793"/>
    <w:rsid w:val="00980B31"/>
    <w:rsid w:val="00980D00"/>
    <w:rsid w:val="00980F3A"/>
    <w:rsid w:val="00981389"/>
    <w:rsid w:val="00981649"/>
    <w:rsid w:val="0098185B"/>
    <w:rsid w:val="009818ED"/>
    <w:rsid w:val="0098195E"/>
    <w:rsid w:val="0098218C"/>
    <w:rsid w:val="0098232B"/>
    <w:rsid w:val="0098254F"/>
    <w:rsid w:val="00982DB1"/>
    <w:rsid w:val="00982F12"/>
    <w:rsid w:val="009830ED"/>
    <w:rsid w:val="0098365B"/>
    <w:rsid w:val="00983995"/>
    <w:rsid w:val="009839E4"/>
    <w:rsid w:val="00983A6D"/>
    <w:rsid w:val="00983ADC"/>
    <w:rsid w:val="00983AED"/>
    <w:rsid w:val="00983D0D"/>
    <w:rsid w:val="00983F0D"/>
    <w:rsid w:val="0098406A"/>
    <w:rsid w:val="0098436E"/>
    <w:rsid w:val="00984623"/>
    <w:rsid w:val="00984691"/>
    <w:rsid w:val="009846D3"/>
    <w:rsid w:val="00984BE5"/>
    <w:rsid w:val="00985467"/>
    <w:rsid w:val="00985492"/>
    <w:rsid w:val="00985A79"/>
    <w:rsid w:val="00985B0F"/>
    <w:rsid w:val="00985EBD"/>
    <w:rsid w:val="00986315"/>
    <w:rsid w:val="00986466"/>
    <w:rsid w:val="00986B10"/>
    <w:rsid w:val="00986D92"/>
    <w:rsid w:val="00987069"/>
    <w:rsid w:val="009873D8"/>
    <w:rsid w:val="009878B4"/>
    <w:rsid w:val="00987AA4"/>
    <w:rsid w:val="00990174"/>
    <w:rsid w:val="0099034F"/>
    <w:rsid w:val="00990531"/>
    <w:rsid w:val="00990626"/>
    <w:rsid w:val="009907DE"/>
    <w:rsid w:val="009908BC"/>
    <w:rsid w:val="00990903"/>
    <w:rsid w:val="009909B8"/>
    <w:rsid w:val="00990CE9"/>
    <w:rsid w:val="009910DD"/>
    <w:rsid w:val="00991430"/>
    <w:rsid w:val="00991A7F"/>
    <w:rsid w:val="00991AF6"/>
    <w:rsid w:val="00991CCE"/>
    <w:rsid w:val="00991D4B"/>
    <w:rsid w:val="00992C8D"/>
    <w:rsid w:val="00992E0A"/>
    <w:rsid w:val="009935FB"/>
    <w:rsid w:val="00993B3A"/>
    <w:rsid w:val="00993C00"/>
    <w:rsid w:val="00993C40"/>
    <w:rsid w:val="00993DC9"/>
    <w:rsid w:val="00993ED8"/>
    <w:rsid w:val="00994141"/>
    <w:rsid w:val="00994280"/>
    <w:rsid w:val="009942E8"/>
    <w:rsid w:val="00994359"/>
    <w:rsid w:val="0099465B"/>
    <w:rsid w:val="00994C4A"/>
    <w:rsid w:val="00994C70"/>
    <w:rsid w:val="00994D80"/>
    <w:rsid w:val="00994E59"/>
    <w:rsid w:val="00995044"/>
    <w:rsid w:val="009952D6"/>
    <w:rsid w:val="0099554E"/>
    <w:rsid w:val="00995709"/>
    <w:rsid w:val="00995B05"/>
    <w:rsid w:val="00995C36"/>
    <w:rsid w:val="009961F1"/>
    <w:rsid w:val="0099626E"/>
    <w:rsid w:val="009963D9"/>
    <w:rsid w:val="0099663A"/>
    <w:rsid w:val="00996930"/>
    <w:rsid w:val="00996A32"/>
    <w:rsid w:val="00996AD5"/>
    <w:rsid w:val="00996C1A"/>
    <w:rsid w:val="00997207"/>
    <w:rsid w:val="009972CA"/>
    <w:rsid w:val="00997329"/>
    <w:rsid w:val="00997746"/>
    <w:rsid w:val="00997AC3"/>
    <w:rsid w:val="00997CAD"/>
    <w:rsid w:val="00997F4E"/>
    <w:rsid w:val="009A0129"/>
    <w:rsid w:val="009A06FD"/>
    <w:rsid w:val="009A07EC"/>
    <w:rsid w:val="009A0958"/>
    <w:rsid w:val="009A09C6"/>
    <w:rsid w:val="009A0C41"/>
    <w:rsid w:val="009A0CBB"/>
    <w:rsid w:val="009A0DAC"/>
    <w:rsid w:val="009A111D"/>
    <w:rsid w:val="009A1120"/>
    <w:rsid w:val="009A13E4"/>
    <w:rsid w:val="009A14DF"/>
    <w:rsid w:val="009A19B2"/>
    <w:rsid w:val="009A19DF"/>
    <w:rsid w:val="009A1B6F"/>
    <w:rsid w:val="009A1BEE"/>
    <w:rsid w:val="009A1ECA"/>
    <w:rsid w:val="009A21F7"/>
    <w:rsid w:val="009A2522"/>
    <w:rsid w:val="009A25CF"/>
    <w:rsid w:val="009A2825"/>
    <w:rsid w:val="009A2A2D"/>
    <w:rsid w:val="009A2E1C"/>
    <w:rsid w:val="009A2FB5"/>
    <w:rsid w:val="009A31E3"/>
    <w:rsid w:val="009A32A5"/>
    <w:rsid w:val="009A39A3"/>
    <w:rsid w:val="009A3CCA"/>
    <w:rsid w:val="009A3E5B"/>
    <w:rsid w:val="009A40B7"/>
    <w:rsid w:val="009A4180"/>
    <w:rsid w:val="009A426E"/>
    <w:rsid w:val="009A4273"/>
    <w:rsid w:val="009A42E2"/>
    <w:rsid w:val="009A444A"/>
    <w:rsid w:val="009A4794"/>
    <w:rsid w:val="009A47D8"/>
    <w:rsid w:val="009A481D"/>
    <w:rsid w:val="009A49D9"/>
    <w:rsid w:val="009A4A4C"/>
    <w:rsid w:val="009A4C9D"/>
    <w:rsid w:val="009A4E27"/>
    <w:rsid w:val="009A4E61"/>
    <w:rsid w:val="009A50C3"/>
    <w:rsid w:val="009A5292"/>
    <w:rsid w:val="009A5A6F"/>
    <w:rsid w:val="009A5B5D"/>
    <w:rsid w:val="009A5D1F"/>
    <w:rsid w:val="009A5D6C"/>
    <w:rsid w:val="009A5DFF"/>
    <w:rsid w:val="009A611C"/>
    <w:rsid w:val="009A63D1"/>
    <w:rsid w:val="009A65E6"/>
    <w:rsid w:val="009A66A6"/>
    <w:rsid w:val="009A68EE"/>
    <w:rsid w:val="009A6F99"/>
    <w:rsid w:val="009A73FD"/>
    <w:rsid w:val="009A74A9"/>
    <w:rsid w:val="009A7A38"/>
    <w:rsid w:val="009B00A1"/>
    <w:rsid w:val="009B04D4"/>
    <w:rsid w:val="009B0759"/>
    <w:rsid w:val="009B09F3"/>
    <w:rsid w:val="009B10C7"/>
    <w:rsid w:val="009B1231"/>
    <w:rsid w:val="009B12C3"/>
    <w:rsid w:val="009B158C"/>
    <w:rsid w:val="009B1628"/>
    <w:rsid w:val="009B1726"/>
    <w:rsid w:val="009B18D2"/>
    <w:rsid w:val="009B1CFB"/>
    <w:rsid w:val="009B2608"/>
    <w:rsid w:val="009B26CF"/>
    <w:rsid w:val="009B285B"/>
    <w:rsid w:val="009B2923"/>
    <w:rsid w:val="009B2EDA"/>
    <w:rsid w:val="009B2FA6"/>
    <w:rsid w:val="009B3093"/>
    <w:rsid w:val="009B339D"/>
    <w:rsid w:val="009B3408"/>
    <w:rsid w:val="009B3488"/>
    <w:rsid w:val="009B3783"/>
    <w:rsid w:val="009B3939"/>
    <w:rsid w:val="009B3CDB"/>
    <w:rsid w:val="009B3DAB"/>
    <w:rsid w:val="009B3DC3"/>
    <w:rsid w:val="009B3EBE"/>
    <w:rsid w:val="009B3F01"/>
    <w:rsid w:val="009B4538"/>
    <w:rsid w:val="009B499C"/>
    <w:rsid w:val="009B4C08"/>
    <w:rsid w:val="009B4F9D"/>
    <w:rsid w:val="009B516B"/>
    <w:rsid w:val="009B5340"/>
    <w:rsid w:val="009B543E"/>
    <w:rsid w:val="009B5541"/>
    <w:rsid w:val="009B57AA"/>
    <w:rsid w:val="009B5862"/>
    <w:rsid w:val="009B5868"/>
    <w:rsid w:val="009B5EEB"/>
    <w:rsid w:val="009B6262"/>
    <w:rsid w:val="009B6D65"/>
    <w:rsid w:val="009B74A2"/>
    <w:rsid w:val="009B75BA"/>
    <w:rsid w:val="009B77C3"/>
    <w:rsid w:val="009B7BA3"/>
    <w:rsid w:val="009C0146"/>
    <w:rsid w:val="009C04E4"/>
    <w:rsid w:val="009C0773"/>
    <w:rsid w:val="009C0E02"/>
    <w:rsid w:val="009C0E59"/>
    <w:rsid w:val="009C1180"/>
    <w:rsid w:val="009C14E8"/>
    <w:rsid w:val="009C159E"/>
    <w:rsid w:val="009C1693"/>
    <w:rsid w:val="009C169B"/>
    <w:rsid w:val="009C16B3"/>
    <w:rsid w:val="009C1821"/>
    <w:rsid w:val="009C1853"/>
    <w:rsid w:val="009C1857"/>
    <w:rsid w:val="009C1A5C"/>
    <w:rsid w:val="009C1C4E"/>
    <w:rsid w:val="009C1F22"/>
    <w:rsid w:val="009C20CF"/>
    <w:rsid w:val="009C2BAE"/>
    <w:rsid w:val="009C2E45"/>
    <w:rsid w:val="009C3314"/>
    <w:rsid w:val="009C34D8"/>
    <w:rsid w:val="009C3895"/>
    <w:rsid w:val="009C3995"/>
    <w:rsid w:val="009C3D4A"/>
    <w:rsid w:val="009C3D77"/>
    <w:rsid w:val="009C3F4C"/>
    <w:rsid w:val="009C3F9A"/>
    <w:rsid w:val="009C4374"/>
    <w:rsid w:val="009C473E"/>
    <w:rsid w:val="009C4A2B"/>
    <w:rsid w:val="009C539A"/>
    <w:rsid w:val="009C5C98"/>
    <w:rsid w:val="009C5D79"/>
    <w:rsid w:val="009C5E5C"/>
    <w:rsid w:val="009C60D0"/>
    <w:rsid w:val="009C63A3"/>
    <w:rsid w:val="009C698C"/>
    <w:rsid w:val="009C69F4"/>
    <w:rsid w:val="009C6DF2"/>
    <w:rsid w:val="009C6DF3"/>
    <w:rsid w:val="009C6ED8"/>
    <w:rsid w:val="009C6F08"/>
    <w:rsid w:val="009C7003"/>
    <w:rsid w:val="009C7421"/>
    <w:rsid w:val="009C7462"/>
    <w:rsid w:val="009C762D"/>
    <w:rsid w:val="009C7D6F"/>
    <w:rsid w:val="009D0059"/>
    <w:rsid w:val="009D00B9"/>
    <w:rsid w:val="009D0DB3"/>
    <w:rsid w:val="009D0DEF"/>
    <w:rsid w:val="009D0FBD"/>
    <w:rsid w:val="009D135D"/>
    <w:rsid w:val="009D1B51"/>
    <w:rsid w:val="009D1B5A"/>
    <w:rsid w:val="009D1BCE"/>
    <w:rsid w:val="009D20C4"/>
    <w:rsid w:val="009D2383"/>
    <w:rsid w:val="009D245C"/>
    <w:rsid w:val="009D27CA"/>
    <w:rsid w:val="009D2C8C"/>
    <w:rsid w:val="009D2CC7"/>
    <w:rsid w:val="009D2CFB"/>
    <w:rsid w:val="009D3136"/>
    <w:rsid w:val="009D31FB"/>
    <w:rsid w:val="009D3334"/>
    <w:rsid w:val="009D337C"/>
    <w:rsid w:val="009D3468"/>
    <w:rsid w:val="009D34E1"/>
    <w:rsid w:val="009D34F6"/>
    <w:rsid w:val="009D35BE"/>
    <w:rsid w:val="009D365B"/>
    <w:rsid w:val="009D3ACB"/>
    <w:rsid w:val="009D3BCA"/>
    <w:rsid w:val="009D3FC2"/>
    <w:rsid w:val="009D44BD"/>
    <w:rsid w:val="009D44F9"/>
    <w:rsid w:val="009D4750"/>
    <w:rsid w:val="009D4970"/>
    <w:rsid w:val="009D4CA8"/>
    <w:rsid w:val="009D4F5B"/>
    <w:rsid w:val="009D50FD"/>
    <w:rsid w:val="009D576D"/>
    <w:rsid w:val="009D58AF"/>
    <w:rsid w:val="009D5990"/>
    <w:rsid w:val="009D5A24"/>
    <w:rsid w:val="009D5CC2"/>
    <w:rsid w:val="009D5ECC"/>
    <w:rsid w:val="009D5EEB"/>
    <w:rsid w:val="009D613E"/>
    <w:rsid w:val="009D616A"/>
    <w:rsid w:val="009D61ED"/>
    <w:rsid w:val="009D6AA9"/>
    <w:rsid w:val="009D6B07"/>
    <w:rsid w:val="009D6CAF"/>
    <w:rsid w:val="009D6F08"/>
    <w:rsid w:val="009D7273"/>
    <w:rsid w:val="009D7506"/>
    <w:rsid w:val="009D7937"/>
    <w:rsid w:val="009D79ED"/>
    <w:rsid w:val="009D7B20"/>
    <w:rsid w:val="009D7C67"/>
    <w:rsid w:val="009D7CDB"/>
    <w:rsid w:val="009D7FFD"/>
    <w:rsid w:val="009E02C3"/>
    <w:rsid w:val="009E04B4"/>
    <w:rsid w:val="009E04D3"/>
    <w:rsid w:val="009E0744"/>
    <w:rsid w:val="009E08B9"/>
    <w:rsid w:val="009E0B08"/>
    <w:rsid w:val="009E0C9C"/>
    <w:rsid w:val="009E0E63"/>
    <w:rsid w:val="009E0F2E"/>
    <w:rsid w:val="009E1341"/>
    <w:rsid w:val="009E17C4"/>
    <w:rsid w:val="009E19A6"/>
    <w:rsid w:val="009E1E3B"/>
    <w:rsid w:val="009E2248"/>
    <w:rsid w:val="009E227A"/>
    <w:rsid w:val="009E2425"/>
    <w:rsid w:val="009E2568"/>
    <w:rsid w:val="009E2A9C"/>
    <w:rsid w:val="009E2C66"/>
    <w:rsid w:val="009E327B"/>
    <w:rsid w:val="009E327C"/>
    <w:rsid w:val="009E36BE"/>
    <w:rsid w:val="009E3825"/>
    <w:rsid w:val="009E3BFA"/>
    <w:rsid w:val="009E3DA2"/>
    <w:rsid w:val="009E3F25"/>
    <w:rsid w:val="009E4078"/>
    <w:rsid w:val="009E4248"/>
    <w:rsid w:val="009E4CC5"/>
    <w:rsid w:val="009E519B"/>
    <w:rsid w:val="009E5837"/>
    <w:rsid w:val="009E5AAC"/>
    <w:rsid w:val="009E5C13"/>
    <w:rsid w:val="009E5E55"/>
    <w:rsid w:val="009E60AA"/>
    <w:rsid w:val="009E60F7"/>
    <w:rsid w:val="009E667B"/>
    <w:rsid w:val="009E6885"/>
    <w:rsid w:val="009E6A23"/>
    <w:rsid w:val="009E6AA2"/>
    <w:rsid w:val="009E6B8E"/>
    <w:rsid w:val="009E6C1A"/>
    <w:rsid w:val="009E6D21"/>
    <w:rsid w:val="009E76CA"/>
    <w:rsid w:val="009E7B87"/>
    <w:rsid w:val="009E7CF0"/>
    <w:rsid w:val="009E7ECD"/>
    <w:rsid w:val="009F014E"/>
    <w:rsid w:val="009F022B"/>
    <w:rsid w:val="009F05C5"/>
    <w:rsid w:val="009F08AE"/>
    <w:rsid w:val="009F08B2"/>
    <w:rsid w:val="009F13EF"/>
    <w:rsid w:val="009F148B"/>
    <w:rsid w:val="009F17E6"/>
    <w:rsid w:val="009F1A6E"/>
    <w:rsid w:val="009F1E09"/>
    <w:rsid w:val="009F2166"/>
    <w:rsid w:val="009F2491"/>
    <w:rsid w:val="009F284E"/>
    <w:rsid w:val="009F2C25"/>
    <w:rsid w:val="009F2CFE"/>
    <w:rsid w:val="009F2E6F"/>
    <w:rsid w:val="009F3674"/>
    <w:rsid w:val="009F381A"/>
    <w:rsid w:val="009F3C8D"/>
    <w:rsid w:val="009F3CF9"/>
    <w:rsid w:val="009F4108"/>
    <w:rsid w:val="009F412E"/>
    <w:rsid w:val="009F4187"/>
    <w:rsid w:val="009F4905"/>
    <w:rsid w:val="009F4E9A"/>
    <w:rsid w:val="009F4F5A"/>
    <w:rsid w:val="009F4F74"/>
    <w:rsid w:val="009F50CC"/>
    <w:rsid w:val="009F59D3"/>
    <w:rsid w:val="009F5A2D"/>
    <w:rsid w:val="009F5A43"/>
    <w:rsid w:val="009F5CC8"/>
    <w:rsid w:val="009F6A07"/>
    <w:rsid w:val="009F6C48"/>
    <w:rsid w:val="009F6F24"/>
    <w:rsid w:val="009F7010"/>
    <w:rsid w:val="009F7088"/>
    <w:rsid w:val="009F73E7"/>
    <w:rsid w:val="009F796C"/>
    <w:rsid w:val="009F7CD5"/>
    <w:rsid w:val="009F7CDB"/>
    <w:rsid w:val="009F7F31"/>
    <w:rsid w:val="00A001F2"/>
    <w:rsid w:val="00A00315"/>
    <w:rsid w:val="00A00351"/>
    <w:rsid w:val="00A0048A"/>
    <w:rsid w:val="00A006B3"/>
    <w:rsid w:val="00A009F5"/>
    <w:rsid w:val="00A00B20"/>
    <w:rsid w:val="00A00C00"/>
    <w:rsid w:val="00A00E59"/>
    <w:rsid w:val="00A00F81"/>
    <w:rsid w:val="00A01271"/>
    <w:rsid w:val="00A0135D"/>
    <w:rsid w:val="00A01621"/>
    <w:rsid w:val="00A016BA"/>
    <w:rsid w:val="00A0194B"/>
    <w:rsid w:val="00A01B4F"/>
    <w:rsid w:val="00A026A4"/>
    <w:rsid w:val="00A02713"/>
    <w:rsid w:val="00A02756"/>
    <w:rsid w:val="00A03158"/>
    <w:rsid w:val="00A031AE"/>
    <w:rsid w:val="00A035CD"/>
    <w:rsid w:val="00A03766"/>
    <w:rsid w:val="00A0383D"/>
    <w:rsid w:val="00A03B86"/>
    <w:rsid w:val="00A03C1D"/>
    <w:rsid w:val="00A03CE4"/>
    <w:rsid w:val="00A03E81"/>
    <w:rsid w:val="00A03FE9"/>
    <w:rsid w:val="00A0400B"/>
    <w:rsid w:val="00A04091"/>
    <w:rsid w:val="00A04367"/>
    <w:rsid w:val="00A043BF"/>
    <w:rsid w:val="00A04AC2"/>
    <w:rsid w:val="00A04B9C"/>
    <w:rsid w:val="00A04D22"/>
    <w:rsid w:val="00A04F69"/>
    <w:rsid w:val="00A0507A"/>
    <w:rsid w:val="00A051A6"/>
    <w:rsid w:val="00A0529A"/>
    <w:rsid w:val="00A0580E"/>
    <w:rsid w:val="00A05C43"/>
    <w:rsid w:val="00A060B6"/>
    <w:rsid w:val="00A0619E"/>
    <w:rsid w:val="00A061A5"/>
    <w:rsid w:val="00A063EA"/>
    <w:rsid w:val="00A064D9"/>
    <w:rsid w:val="00A06633"/>
    <w:rsid w:val="00A0683C"/>
    <w:rsid w:val="00A06906"/>
    <w:rsid w:val="00A06B49"/>
    <w:rsid w:val="00A06DBB"/>
    <w:rsid w:val="00A0709E"/>
    <w:rsid w:val="00A0718E"/>
    <w:rsid w:val="00A071F3"/>
    <w:rsid w:val="00A073B7"/>
    <w:rsid w:val="00A0745D"/>
    <w:rsid w:val="00A07636"/>
    <w:rsid w:val="00A07874"/>
    <w:rsid w:val="00A07A85"/>
    <w:rsid w:val="00A07AFC"/>
    <w:rsid w:val="00A1004B"/>
    <w:rsid w:val="00A10102"/>
    <w:rsid w:val="00A10506"/>
    <w:rsid w:val="00A1068A"/>
    <w:rsid w:val="00A10730"/>
    <w:rsid w:val="00A107B7"/>
    <w:rsid w:val="00A10831"/>
    <w:rsid w:val="00A10B9C"/>
    <w:rsid w:val="00A11745"/>
    <w:rsid w:val="00A125A6"/>
    <w:rsid w:val="00A127B5"/>
    <w:rsid w:val="00A1282F"/>
    <w:rsid w:val="00A12862"/>
    <w:rsid w:val="00A12F7D"/>
    <w:rsid w:val="00A13015"/>
    <w:rsid w:val="00A1321B"/>
    <w:rsid w:val="00A1326C"/>
    <w:rsid w:val="00A1347F"/>
    <w:rsid w:val="00A1378C"/>
    <w:rsid w:val="00A138D3"/>
    <w:rsid w:val="00A13933"/>
    <w:rsid w:val="00A13AC1"/>
    <w:rsid w:val="00A14735"/>
    <w:rsid w:val="00A14F52"/>
    <w:rsid w:val="00A15006"/>
    <w:rsid w:val="00A1508D"/>
    <w:rsid w:val="00A151A4"/>
    <w:rsid w:val="00A15408"/>
    <w:rsid w:val="00A15A44"/>
    <w:rsid w:val="00A15E60"/>
    <w:rsid w:val="00A15E93"/>
    <w:rsid w:val="00A15EC1"/>
    <w:rsid w:val="00A16279"/>
    <w:rsid w:val="00A16479"/>
    <w:rsid w:val="00A1648F"/>
    <w:rsid w:val="00A16A59"/>
    <w:rsid w:val="00A16E0D"/>
    <w:rsid w:val="00A17001"/>
    <w:rsid w:val="00A1742F"/>
    <w:rsid w:val="00A176AF"/>
    <w:rsid w:val="00A17E33"/>
    <w:rsid w:val="00A20142"/>
    <w:rsid w:val="00A20822"/>
    <w:rsid w:val="00A20C2C"/>
    <w:rsid w:val="00A20EEA"/>
    <w:rsid w:val="00A2104E"/>
    <w:rsid w:val="00A21136"/>
    <w:rsid w:val="00A21171"/>
    <w:rsid w:val="00A21777"/>
    <w:rsid w:val="00A21A98"/>
    <w:rsid w:val="00A21CDA"/>
    <w:rsid w:val="00A21E11"/>
    <w:rsid w:val="00A220F7"/>
    <w:rsid w:val="00A223C8"/>
    <w:rsid w:val="00A22435"/>
    <w:rsid w:val="00A22606"/>
    <w:rsid w:val="00A22C86"/>
    <w:rsid w:val="00A22CC7"/>
    <w:rsid w:val="00A22FAD"/>
    <w:rsid w:val="00A238BE"/>
    <w:rsid w:val="00A23CFF"/>
    <w:rsid w:val="00A23E4E"/>
    <w:rsid w:val="00A23EFD"/>
    <w:rsid w:val="00A23FC5"/>
    <w:rsid w:val="00A25429"/>
    <w:rsid w:val="00A25703"/>
    <w:rsid w:val="00A258F5"/>
    <w:rsid w:val="00A25928"/>
    <w:rsid w:val="00A2597A"/>
    <w:rsid w:val="00A25C0B"/>
    <w:rsid w:val="00A2642E"/>
    <w:rsid w:val="00A2646C"/>
    <w:rsid w:val="00A2660B"/>
    <w:rsid w:val="00A26BD7"/>
    <w:rsid w:val="00A26E1F"/>
    <w:rsid w:val="00A272A3"/>
    <w:rsid w:val="00A274DB"/>
    <w:rsid w:val="00A279B9"/>
    <w:rsid w:val="00A27A21"/>
    <w:rsid w:val="00A27E40"/>
    <w:rsid w:val="00A30927"/>
    <w:rsid w:val="00A31051"/>
    <w:rsid w:val="00A310BB"/>
    <w:rsid w:val="00A312E1"/>
    <w:rsid w:val="00A3133B"/>
    <w:rsid w:val="00A314FA"/>
    <w:rsid w:val="00A31608"/>
    <w:rsid w:val="00A319E3"/>
    <w:rsid w:val="00A31A4F"/>
    <w:rsid w:val="00A31CF6"/>
    <w:rsid w:val="00A32B5B"/>
    <w:rsid w:val="00A3342B"/>
    <w:rsid w:val="00A334C1"/>
    <w:rsid w:val="00A335F0"/>
    <w:rsid w:val="00A33B7E"/>
    <w:rsid w:val="00A33C22"/>
    <w:rsid w:val="00A33DA9"/>
    <w:rsid w:val="00A33EDA"/>
    <w:rsid w:val="00A34229"/>
    <w:rsid w:val="00A342B9"/>
    <w:rsid w:val="00A3433F"/>
    <w:rsid w:val="00A34826"/>
    <w:rsid w:val="00A348D6"/>
    <w:rsid w:val="00A34C1C"/>
    <w:rsid w:val="00A351F9"/>
    <w:rsid w:val="00A35696"/>
    <w:rsid w:val="00A356FF"/>
    <w:rsid w:val="00A36A0C"/>
    <w:rsid w:val="00A36A2D"/>
    <w:rsid w:val="00A36C5A"/>
    <w:rsid w:val="00A36DEA"/>
    <w:rsid w:val="00A370AF"/>
    <w:rsid w:val="00A371CA"/>
    <w:rsid w:val="00A372AA"/>
    <w:rsid w:val="00A37C9A"/>
    <w:rsid w:val="00A408A3"/>
    <w:rsid w:val="00A40924"/>
    <w:rsid w:val="00A40A40"/>
    <w:rsid w:val="00A40C97"/>
    <w:rsid w:val="00A40D20"/>
    <w:rsid w:val="00A40EEF"/>
    <w:rsid w:val="00A41404"/>
    <w:rsid w:val="00A414A8"/>
    <w:rsid w:val="00A415B0"/>
    <w:rsid w:val="00A41A07"/>
    <w:rsid w:val="00A41E3B"/>
    <w:rsid w:val="00A420C3"/>
    <w:rsid w:val="00A423FB"/>
    <w:rsid w:val="00A4246F"/>
    <w:rsid w:val="00A4267F"/>
    <w:rsid w:val="00A426D3"/>
    <w:rsid w:val="00A42A18"/>
    <w:rsid w:val="00A42CC9"/>
    <w:rsid w:val="00A42F0A"/>
    <w:rsid w:val="00A4335F"/>
    <w:rsid w:val="00A43461"/>
    <w:rsid w:val="00A437FB"/>
    <w:rsid w:val="00A439E5"/>
    <w:rsid w:val="00A43C29"/>
    <w:rsid w:val="00A43CF2"/>
    <w:rsid w:val="00A43ECD"/>
    <w:rsid w:val="00A4403D"/>
    <w:rsid w:val="00A440FD"/>
    <w:rsid w:val="00A44283"/>
    <w:rsid w:val="00A442F4"/>
    <w:rsid w:val="00A44608"/>
    <w:rsid w:val="00A44755"/>
    <w:rsid w:val="00A449D9"/>
    <w:rsid w:val="00A4513D"/>
    <w:rsid w:val="00A452C2"/>
    <w:rsid w:val="00A45915"/>
    <w:rsid w:val="00A45C81"/>
    <w:rsid w:val="00A46255"/>
    <w:rsid w:val="00A462CB"/>
    <w:rsid w:val="00A46878"/>
    <w:rsid w:val="00A468DA"/>
    <w:rsid w:val="00A4695E"/>
    <w:rsid w:val="00A46DA9"/>
    <w:rsid w:val="00A47183"/>
    <w:rsid w:val="00A47350"/>
    <w:rsid w:val="00A4759E"/>
    <w:rsid w:val="00A475C2"/>
    <w:rsid w:val="00A47719"/>
    <w:rsid w:val="00A47A02"/>
    <w:rsid w:val="00A47D39"/>
    <w:rsid w:val="00A50255"/>
    <w:rsid w:val="00A502A5"/>
    <w:rsid w:val="00A503C4"/>
    <w:rsid w:val="00A5061D"/>
    <w:rsid w:val="00A5063C"/>
    <w:rsid w:val="00A50907"/>
    <w:rsid w:val="00A50909"/>
    <w:rsid w:val="00A50A3A"/>
    <w:rsid w:val="00A50CA7"/>
    <w:rsid w:val="00A50D17"/>
    <w:rsid w:val="00A50E52"/>
    <w:rsid w:val="00A50E8B"/>
    <w:rsid w:val="00A50FA3"/>
    <w:rsid w:val="00A51023"/>
    <w:rsid w:val="00A512C2"/>
    <w:rsid w:val="00A51373"/>
    <w:rsid w:val="00A51521"/>
    <w:rsid w:val="00A51602"/>
    <w:rsid w:val="00A518B7"/>
    <w:rsid w:val="00A51A28"/>
    <w:rsid w:val="00A51A89"/>
    <w:rsid w:val="00A51A9E"/>
    <w:rsid w:val="00A520CC"/>
    <w:rsid w:val="00A52880"/>
    <w:rsid w:val="00A52A25"/>
    <w:rsid w:val="00A52FFC"/>
    <w:rsid w:val="00A53195"/>
    <w:rsid w:val="00A532DB"/>
    <w:rsid w:val="00A532E1"/>
    <w:rsid w:val="00A53515"/>
    <w:rsid w:val="00A535FD"/>
    <w:rsid w:val="00A543F6"/>
    <w:rsid w:val="00A544DE"/>
    <w:rsid w:val="00A54535"/>
    <w:rsid w:val="00A54920"/>
    <w:rsid w:val="00A54ADE"/>
    <w:rsid w:val="00A550E0"/>
    <w:rsid w:val="00A55293"/>
    <w:rsid w:val="00A55467"/>
    <w:rsid w:val="00A55CA1"/>
    <w:rsid w:val="00A55D8D"/>
    <w:rsid w:val="00A55DAB"/>
    <w:rsid w:val="00A55E7A"/>
    <w:rsid w:val="00A55FB3"/>
    <w:rsid w:val="00A56376"/>
    <w:rsid w:val="00A563F3"/>
    <w:rsid w:val="00A5648E"/>
    <w:rsid w:val="00A566CE"/>
    <w:rsid w:val="00A56CB4"/>
    <w:rsid w:val="00A56D40"/>
    <w:rsid w:val="00A57219"/>
    <w:rsid w:val="00A5759E"/>
    <w:rsid w:val="00A57683"/>
    <w:rsid w:val="00A57E55"/>
    <w:rsid w:val="00A57F55"/>
    <w:rsid w:val="00A6041F"/>
    <w:rsid w:val="00A604F0"/>
    <w:rsid w:val="00A6099B"/>
    <w:rsid w:val="00A60BFD"/>
    <w:rsid w:val="00A60DF9"/>
    <w:rsid w:val="00A60EAC"/>
    <w:rsid w:val="00A60F2E"/>
    <w:rsid w:val="00A61174"/>
    <w:rsid w:val="00A618C2"/>
    <w:rsid w:val="00A61C88"/>
    <w:rsid w:val="00A61E2C"/>
    <w:rsid w:val="00A621B5"/>
    <w:rsid w:val="00A62242"/>
    <w:rsid w:val="00A627E3"/>
    <w:rsid w:val="00A62B54"/>
    <w:rsid w:val="00A62DF2"/>
    <w:rsid w:val="00A62F20"/>
    <w:rsid w:val="00A635BC"/>
    <w:rsid w:val="00A63B62"/>
    <w:rsid w:val="00A647EA"/>
    <w:rsid w:val="00A64AD5"/>
    <w:rsid w:val="00A64B86"/>
    <w:rsid w:val="00A65012"/>
    <w:rsid w:val="00A656F5"/>
    <w:rsid w:val="00A662EA"/>
    <w:rsid w:val="00A66593"/>
    <w:rsid w:val="00A66CFA"/>
    <w:rsid w:val="00A66E72"/>
    <w:rsid w:val="00A66E91"/>
    <w:rsid w:val="00A67182"/>
    <w:rsid w:val="00A67589"/>
    <w:rsid w:val="00A7024A"/>
    <w:rsid w:val="00A70306"/>
    <w:rsid w:val="00A70656"/>
    <w:rsid w:val="00A70955"/>
    <w:rsid w:val="00A70FE2"/>
    <w:rsid w:val="00A717D0"/>
    <w:rsid w:val="00A7199B"/>
    <w:rsid w:val="00A71D00"/>
    <w:rsid w:val="00A72001"/>
    <w:rsid w:val="00A72125"/>
    <w:rsid w:val="00A7249E"/>
    <w:rsid w:val="00A7259B"/>
    <w:rsid w:val="00A725EA"/>
    <w:rsid w:val="00A725F7"/>
    <w:rsid w:val="00A72894"/>
    <w:rsid w:val="00A728F6"/>
    <w:rsid w:val="00A72A02"/>
    <w:rsid w:val="00A72D8D"/>
    <w:rsid w:val="00A72DB9"/>
    <w:rsid w:val="00A7338B"/>
    <w:rsid w:val="00A73618"/>
    <w:rsid w:val="00A736D8"/>
    <w:rsid w:val="00A73B50"/>
    <w:rsid w:val="00A73B67"/>
    <w:rsid w:val="00A73FCD"/>
    <w:rsid w:val="00A74274"/>
    <w:rsid w:val="00A7444F"/>
    <w:rsid w:val="00A7468B"/>
    <w:rsid w:val="00A74756"/>
    <w:rsid w:val="00A7482B"/>
    <w:rsid w:val="00A7491D"/>
    <w:rsid w:val="00A74D5C"/>
    <w:rsid w:val="00A74E66"/>
    <w:rsid w:val="00A75131"/>
    <w:rsid w:val="00A75739"/>
    <w:rsid w:val="00A75953"/>
    <w:rsid w:val="00A75F1D"/>
    <w:rsid w:val="00A7632E"/>
    <w:rsid w:val="00A76506"/>
    <w:rsid w:val="00A768BA"/>
    <w:rsid w:val="00A768C3"/>
    <w:rsid w:val="00A76951"/>
    <w:rsid w:val="00A7695D"/>
    <w:rsid w:val="00A76A38"/>
    <w:rsid w:val="00A76C83"/>
    <w:rsid w:val="00A76D0A"/>
    <w:rsid w:val="00A76F50"/>
    <w:rsid w:val="00A773EB"/>
    <w:rsid w:val="00A77531"/>
    <w:rsid w:val="00A776E0"/>
    <w:rsid w:val="00A778A1"/>
    <w:rsid w:val="00A77999"/>
    <w:rsid w:val="00A779F5"/>
    <w:rsid w:val="00A80114"/>
    <w:rsid w:val="00A805E6"/>
    <w:rsid w:val="00A811E0"/>
    <w:rsid w:val="00A8146F"/>
    <w:rsid w:val="00A814EA"/>
    <w:rsid w:val="00A81578"/>
    <w:rsid w:val="00A81619"/>
    <w:rsid w:val="00A81A36"/>
    <w:rsid w:val="00A81CF5"/>
    <w:rsid w:val="00A81D27"/>
    <w:rsid w:val="00A82139"/>
    <w:rsid w:val="00A8225D"/>
    <w:rsid w:val="00A8248B"/>
    <w:rsid w:val="00A8258B"/>
    <w:rsid w:val="00A827EE"/>
    <w:rsid w:val="00A82978"/>
    <w:rsid w:val="00A829E0"/>
    <w:rsid w:val="00A82B95"/>
    <w:rsid w:val="00A82D9D"/>
    <w:rsid w:val="00A82E9B"/>
    <w:rsid w:val="00A833FB"/>
    <w:rsid w:val="00A83808"/>
    <w:rsid w:val="00A838A9"/>
    <w:rsid w:val="00A83AEC"/>
    <w:rsid w:val="00A84105"/>
    <w:rsid w:val="00A846AA"/>
    <w:rsid w:val="00A84B06"/>
    <w:rsid w:val="00A84F37"/>
    <w:rsid w:val="00A85153"/>
    <w:rsid w:val="00A854CF"/>
    <w:rsid w:val="00A854F8"/>
    <w:rsid w:val="00A85AF9"/>
    <w:rsid w:val="00A85E33"/>
    <w:rsid w:val="00A861EA"/>
    <w:rsid w:val="00A86A21"/>
    <w:rsid w:val="00A86BF4"/>
    <w:rsid w:val="00A87025"/>
    <w:rsid w:val="00A87176"/>
    <w:rsid w:val="00A8718E"/>
    <w:rsid w:val="00A87240"/>
    <w:rsid w:val="00A87290"/>
    <w:rsid w:val="00A8736C"/>
    <w:rsid w:val="00A8781A"/>
    <w:rsid w:val="00A879DB"/>
    <w:rsid w:val="00A902BC"/>
    <w:rsid w:val="00A90981"/>
    <w:rsid w:val="00A90DAB"/>
    <w:rsid w:val="00A91958"/>
    <w:rsid w:val="00A91A66"/>
    <w:rsid w:val="00A91B78"/>
    <w:rsid w:val="00A91E30"/>
    <w:rsid w:val="00A91ED1"/>
    <w:rsid w:val="00A92830"/>
    <w:rsid w:val="00A93282"/>
    <w:rsid w:val="00A933CC"/>
    <w:rsid w:val="00A934EA"/>
    <w:rsid w:val="00A9355B"/>
    <w:rsid w:val="00A93784"/>
    <w:rsid w:val="00A93B56"/>
    <w:rsid w:val="00A93B9A"/>
    <w:rsid w:val="00A93D33"/>
    <w:rsid w:val="00A93E0B"/>
    <w:rsid w:val="00A9404C"/>
    <w:rsid w:val="00A941BB"/>
    <w:rsid w:val="00A94360"/>
    <w:rsid w:val="00A943C0"/>
    <w:rsid w:val="00A94ACF"/>
    <w:rsid w:val="00A94BBA"/>
    <w:rsid w:val="00A94BDB"/>
    <w:rsid w:val="00A94C5C"/>
    <w:rsid w:val="00A95627"/>
    <w:rsid w:val="00A9572E"/>
    <w:rsid w:val="00A95B9C"/>
    <w:rsid w:val="00A95D55"/>
    <w:rsid w:val="00A95E04"/>
    <w:rsid w:val="00A95E1B"/>
    <w:rsid w:val="00A9652A"/>
    <w:rsid w:val="00A9652C"/>
    <w:rsid w:val="00A96D58"/>
    <w:rsid w:val="00A96D61"/>
    <w:rsid w:val="00A979E5"/>
    <w:rsid w:val="00A97A3D"/>
    <w:rsid w:val="00A97AB0"/>
    <w:rsid w:val="00A97C18"/>
    <w:rsid w:val="00AA015D"/>
    <w:rsid w:val="00AA01ED"/>
    <w:rsid w:val="00AA0491"/>
    <w:rsid w:val="00AA06AD"/>
    <w:rsid w:val="00AA073F"/>
    <w:rsid w:val="00AA0A03"/>
    <w:rsid w:val="00AA0B83"/>
    <w:rsid w:val="00AA0F3A"/>
    <w:rsid w:val="00AA17C9"/>
    <w:rsid w:val="00AA18CF"/>
    <w:rsid w:val="00AA1A1D"/>
    <w:rsid w:val="00AA1A5D"/>
    <w:rsid w:val="00AA1AD9"/>
    <w:rsid w:val="00AA1DB4"/>
    <w:rsid w:val="00AA1DB9"/>
    <w:rsid w:val="00AA1DC4"/>
    <w:rsid w:val="00AA2011"/>
    <w:rsid w:val="00AA2278"/>
    <w:rsid w:val="00AA2350"/>
    <w:rsid w:val="00AA264E"/>
    <w:rsid w:val="00AA274A"/>
    <w:rsid w:val="00AA27D5"/>
    <w:rsid w:val="00AA284C"/>
    <w:rsid w:val="00AA2954"/>
    <w:rsid w:val="00AA2B4B"/>
    <w:rsid w:val="00AA3105"/>
    <w:rsid w:val="00AA319C"/>
    <w:rsid w:val="00AA39E7"/>
    <w:rsid w:val="00AA3FF6"/>
    <w:rsid w:val="00AA4181"/>
    <w:rsid w:val="00AA41D5"/>
    <w:rsid w:val="00AA4325"/>
    <w:rsid w:val="00AA4922"/>
    <w:rsid w:val="00AA4A3A"/>
    <w:rsid w:val="00AA53CA"/>
    <w:rsid w:val="00AA5412"/>
    <w:rsid w:val="00AA543D"/>
    <w:rsid w:val="00AA55A4"/>
    <w:rsid w:val="00AA560F"/>
    <w:rsid w:val="00AA586A"/>
    <w:rsid w:val="00AA5FF3"/>
    <w:rsid w:val="00AA6322"/>
    <w:rsid w:val="00AA6828"/>
    <w:rsid w:val="00AA687A"/>
    <w:rsid w:val="00AA6A9A"/>
    <w:rsid w:val="00AA6EE8"/>
    <w:rsid w:val="00AA6FBC"/>
    <w:rsid w:val="00AA7023"/>
    <w:rsid w:val="00AA73D4"/>
    <w:rsid w:val="00AA778D"/>
    <w:rsid w:val="00AA778F"/>
    <w:rsid w:val="00AA7826"/>
    <w:rsid w:val="00AA7888"/>
    <w:rsid w:val="00AB016F"/>
    <w:rsid w:val="00AB04EB"/>
    <w:rsid w:val="00AB062A"/>
    <w:rsid w:val="00AB0944"/>
    <w:rsid w:val="00AB0F5D"/>
    <w:rsid w:val="00AB163A"/>
    <w:rsid w:val="00AB177B"/>
    <w:rsid w:val="00AB1812"/>
    <w:rsid w:val="00AB1C3D"/>
    <w:rsid w:val="00AB1D6A"/>
    <w:rsid w:val="00AB1DD8"/>
    <w:rsid w:val="00AB1E1C"/>
    <w:rsid w:val="00AB1F21"/>
    <w:rsid w:val="00AB1F30"/>
    <w:rsid w:val="00AB221C"/>
    <w:rsid w:val="00AB229D"/>
    <w:rsid w:val="00AB2352"/>
    <w:rsid w:val="00AB269F"/>
    <w:rsid w:val="00AB288D"/>
    <w:rsid w:val="00AB2B98"/>
    <w:rsid w:val="00AB2D6E"/>
    <w:rsid w:val="00AB3204"/>
    <w:rsid w:val="00AB35E8"/>
    <w:rsid w:val="00AB3720"/>
    <w:rsid w:val="00AB3AFE"/>
    <w:rsid w:val="00AB41A1"/>
    <w:rsid w:val="00AB4413"/>
    <w:rsid w:val="00AB4A6F"/>
    <w:rsid w:val="00AB4AC2"/>
    <w:rsid w:val="00AB4DCF"/>
    <w:rsid w:val="00AB4EA3"/>
    <w:rsid w:val="00AB5069"/>
    <w:rsid w:val="00AB51BF"/>
    <w:rsid w:val="00AB5216"/>
    <w:rsid w:val="00AB5344"/>
    <w:rsid w:val="00AB5377"/>
    <w:rsid w:val="00AB54E4"/>
    <w:rsid w:val="00AB5CA2"/>
    <w:rsid w:val="00AB5D38"/>
    <w:rsid w:val="00AB5ED9"/>
    <w:rsid w:val="00AB5F08"/>
    <w:rsid w:val="00AB5FCA"/>
    <w:rsid w:val="00AB6240"/>
    <w:rsid w:val="00AB6498"/>
    <w:rsid w:val="00AB692B"/>
    <w:rsid w:val="00AB6956"/>
    <w:rsid w:val="00AB7602"/>
    <w:rsid w:val="00AB7DD6"/>
    <w:rsid w:val="00AC03C3"/>
    <w:rsid w:val="00AC0B11"/>
    <w:rsid w:val="00AC194D"/>
    <w:rsid w:val="00AC2141"/>
    <w:rsid w:val="00AC228F"/>
    <w:rsid w:val="00AC2F4F"/>
    <w:rsid w:val="00AC33D8"/>
    <w:rsid w:val="00AC34AA"/>
    <w:rsid w:val="00AC3668"/>
    <w:rsid w:val="00AC3817"/>
    <w:rsid w:val="00AC3B08"/>
    <w:rsid w:val="00AC3C84"/>
    <w:rsid w:val="00AC43B3"/>
    <w:rsid w:val="00AC45B4"/>
    <w:rsid w:val="00AC4978"/>
    <w:rsid w:val="00AC4BDB"/>
    <w:rsid w:val="00AC4C7D"/>
    <w:rsid w:val="00AC4D34"/>
    <w:rsid w:val="00AC4DDE"/>
    <w:rsid w:val="00AC524D"/>
    <w:rsid w:val="00AC56F7"/>
    <w:rsid w:val="00AC5767"/>
    <w:rsid w:val="00AC580F"/>
    <w:rsid w:val="00AC59BB"/>
    <w:rsid w:val="00AC5B80"/>
    <w:rsid w:val="00AC5D92"/>
    <w:rsid w:val="00AC6215"/>
    <w:rsid w:val="00AC6C00"/>
    <w:rsid w:val="00AC70F7"/>
    <w:rsid w:val="00AC7347"/>
    <w:rsid w:val="00AC755D"/>
    <w:rsid w:val="00AC782C"/>
    <w:rsid w:val="00AC7AA8"/>
    <w:rsid w:val="00AC7E65"/>
    <w:rsid w:val="00AD0208"/>
    <w:rsid w:val="00AD029F"/>
    <w:rsid w:val="00AD06A7"/>
    <w:rsid w:val="00AD088E"/>
    <w:rsid w:val="00AD0ADC"/>
    <w:rsid w:val="00AD0AF7"/>
    <w:rsid w:val="00AD0B49"/>
    <w:rsid w:val="00AD0BD9"/>
    <w:rsid w:val="00AD0BDB"/>
    <w:rsid w:val="00AD0C7D"/>
    <w:rsid w:val="00AD0FBE"/>
    <w:rsid w:val="00AD1047"/>
    <w:rsid w:val="00AD17CF"/>
    <w:rsid w:val="00AD1932"/>
    <w:rsid w:val="00AD1FA8"/>
    <w:rsid w:val="00AD2591"/>
    <w:rsid w:val="00AD2872"/>
    <w:rsid w:val="00AD2896"/>
    <w:rsid w:val="00AD2C1F"/>
    <w:rsid w:val="00AD303B"/>
    <w:rsid w:val="00AD3348"/>
    <w:rsid w:val="00AD37E8"/>
    <w:rsid w:val="00AD3972"/>
    <w:rsid w:val="00AD3B84"/>
    <w:rsid w:val="00AD3B89"/>
    <w:rsid w:val="00AD4645"/>
    <w:rsid w:val="00AD482F"/>
    <w:rsid w:val="00AD504D"/>
    <w:rsid w:val="00AD514F"/>
    <w:rsid w:val="00AD51D1"/>
    <w:rsid w:val="00AD52AD"/>
    <w:rsid w:val="00AD53BF"/>
    <w:rsid w:val="00AD545F"/>
    <w:rsid w:val="00AD5CAD"/>
    <w:rsid w:val="00AD5CE4"/>
    <w:rsid w:val="00AD5D7A"/>
    <w:rsid w:val="00AD5E04"/>
    <w:rsid w:val="00AD5EC2"/>
    <w:rsid w:val="00AD632A"/>
    <w:rsid w:val="00AD634C"/>
    <w:rsid w:val="00AD637C"/>
    <w:rsid w:val="00AD63A7"/>
    <w:rsid w:val="00AD6428"/>
    <w:rsid w:val="00AD655E"/>
    <w:rsid w:val="00AD65F8"/>
    <w:rsid w:val="00AD68A3"/>
    <w:rsid w:val="00AD68DE"/>
    <w:rsid w:val="00AD6D03"/>
    <w:rsid w:val="00AD6F9C"/>
    <w:rsid w:val="00AD7266"/>
    <w:rsid w:val="00AD77F6"/>
    <w:rsid w:val="00AD7AC5"/>
    <w:rsid w:val="00AD7B28"/>
    <w:rsid w:val="00AD7B44"/>
    <w:rsid w:val="00AD7B4C"/>
    <w:rsid w:val="00AD7FEB"/>
    <w:rsid w:val="00AE010E"/>
    <w:rsid w:val="00AE03D2"/>
    <w:rsid w:val="00AE0472"/>
    <w:rsid w:val="00AE0A50"/>
    <w:rsid w:val="00AE0BE5"/>
    <w:rsid w:val="00AE0C03"/>
    <w:rsid w:val="00AE0D1F"/>
    <w:rsid w:val="00AE1182"/>
    <w:rsid w:val="00AE14C6"/>
    <w:rsid w:val="00AE17B1"/>
    <w:rsid w:val="00AE1C1B"/>
    <w:rsid w:val="00AE1CBB"/>
    <w:rsid w:val="00AE1F3C"/>
    <w:rsid w:val="00AE1F43"/>
    <w:rsid w:val="00AE1FFE"/>
    <w:rsid w:val="00AE2578"/>
    <w:rsid w:val="00AE2AEB"/>
    <w:rsid w:val="00AE2AF6"/>
    <w:rsid w:val="00AE2BF7"/>
    <w:rsid w:val="00AE2ECD"/>
    <w:rsid w:val="00AE3005"/>
    <w:rsid w:val="00AE3743"/>
    <w:rsid w:val="00AE380B"/>
    <w:rsid w:val="00AE3DE7"/>
    <w:rsid w:val="00AE413A"/>
    <w:rsid w:val="00AE4140"/>
    <w:rsid w:val="00AE44CD"/>
    <w:rsid w:val="00AE47DE"/>
    <w:rsid w:val="00AE47F6"/>
    <w:rsid w:val="00AE49C4"/>
    <w:rsid w:val="00AE53D6"/>
    <w:rsid w:val="00AE53F8"/>
    <w:rsid w:val="00AE54D7"/>
    <w:rsid w:val="00AE620B"/>
    <w:rsid w:val="00AE62E9"/>
    <w:rsid w:val="00AE6542"/>
    <w:rsid w:val="00AE6672"/>
    <w:rsid w:val="00AE670B"/>
    <w:rsid w:val="00AE6B83"/>
    <w:rsid w:val="00AE6C06"/>
    <w:rsid w:val="00AE6DFD"/>
    <w:rsid w:val="00AE6F97"/>
    <w:rsid w:val="00AE7540"/>
    <w:rsid w:val="00AE76A5"/>
    <w:rsid w:val="00AE7722"/>
    <w:rsid w:val="00AE7848"/>
    <w:rsid w:val="00AE7BB0"/>
    <w:rsid w:val="00AE7D18"/>
    <w:rsid w:val="00AF0049"/>
    <w:rsid w:val="00AF070C"/>
    <w:rsid w:val="00AF08EE"/>
    <w:rsid w:val="00AF0ED7"/>
    <w:rsid w:val="00AF12D1"/>
    <w:rsid w:val="00AF137C"/>
    <w:rsid w:val="00AF1572"/>
    <w:rsid w:val="00AF1875"/>
    <w:rsid w:val="00AF1C61"/>
    <w:rsid w:val="00AF1D1E"/>
    <w:rsid w:val="00AF1D60"/>
    <w:rsid w:val="00AF1E49"/>
    <w:rsid w:val="00AF1F2B"/>
    <w:rsid w:val="00AF27C6"/>
    <w:rsid w:val="00AF281D"/>
    <w:rsid w:val="00AF2A8C"/>
    <w:rsid w:val="00AF2C24"/>
    <w:rsid w:val="00AF2CAE"/>
    <w:rsid w:val="00AF2D21"/>
    <w:rsid w:val="00AF2D41"/>
    <w:rsid w:val="00AF2FD2"/>
    <w:rsid w:val="00AF3003"/>
    <w:rsid w:val="00AF3465"/>
    <w:rsid w:val="00AF383D"/>
    <w:rsid w:val="00AF38F2"/>
    <w:rsid w:val="00AF3C0D"/>
    <w:rsid w:val="00AF4073"/>
    <w:rsid w:val="00AF413E"/>
    <w:rsid w:val="00AF42AF"/>
    <w:rsid w:val="00AF4417"/>
    <w:rsid w:val="00AF4964"/>
    <w:rsid w:val="00AF49B4"/>
    <w:rsid w:val="00AF4AC2"/>
    <w:rsid w:val="00AF4C22"/>
    <w:rsid w:val="00AF4C2B"/>
    <w:rsid w:val="00AF5151"/>
    <w:rsid w:val="00AF5192"/>
    <w:rsid w:val="00AF5322"/>
    <w:rsid w:val="00AF56AD"/>
    <w:rsid w:val="00AF57AD"/>
    <w:rsid w:val="00AF57FB"/>
    <w:rsid w:val="00AF5A7E"/>
    <w:rsid w:val="00AF5B87"/>
    <w:rsid w:val="00AF5E65"/>
    <w:rsid w:val="00AF64D0"/>
    <w:rsid w:val="00AF6A8F"/>
    <w:rsid w:val="00AF6BDA"/>
    <w:rsid w:val="00AF6C51"/>
    <w:rsid w:val="00AF6F3E"/>
    <w:rsid w:val="00AF726E"/>
    <w:rsid w:val="00AF794F"/>
    <w:rsid w:val="00AF7B9C"/>
    <w:rsid w:val="00AF7DD4"/>
    <w:rsid w:val="00B0026A"/>
    <w:rsid w:val="00B003D5"/>
    <w:rsid w:val="00B00666"/>
    <w:rsid w:val="00B0070B"/>
    <w:rsid w:val="00B0073E"/>
    <w:rsid w:val="00B00B00"/>
    <w:rsid w:val="00B00FF5"/>
    <w:rsid w:val="00B0109F"/>
    <w:rsid w:val="00B012C4"/>
    <w:rsid w:val="00B01560"/>
    <w:rsid w:val="00B01D22"/>
    <w:rsid w:val="00B01EF4"/>
    <w:rsid w:val="00B0203D"/>
    <w:rsid w:val="00B02046"/>
    <w:rsid w:val="00B02164"/>
    <w:rsid w:val="00B022BA"/>
    <w:rsid w:val="00B02500"/>
    <w:rsid w:val="00B02A03"/>
    <w:rsid w:val="00B02ABB"/>
    <w:rsid w:val="00B02E06"/>
    <w:rsid w:val="00B02F3E"/>
    <w:rsid w:val="00B032ED"/>
    <w:rsid w:val="00B03317"/>
    <w:rsid w:val="00B0332F"/>
    <w:rsid w:val="00B036D1"/>
    <w:rsid w:val="00B03727"/>
    <w:rsid w:val="00B03E16"/>
    <w:rsid w:val="00B04138"/>
    <w:rsid w:val="00B046CB"/>
    <w:rsid w:val="00B04B11"/>
    <w:rsid w:val="00B04D34"/>
    <w:rsid w:val="00B05018"/>
    <w:rsid w:val="00B050EA"/>
    <w:rsid w:val="00B0541D"/>
    <w:rsid w:val="00B05448"/>
    <w:rsid w:val="00B055E2"/>
    <w:rsid w:val="00B05640"/>
    <w:rsid w:val="00B0579D"/>
    <w:rsid w:val="00B058FD"/>
    <w:rsid w:val="00B05973"/>
    <w:rsid w:val="00B05F87"/>
    <w:rsid w:val="00B06041"/>
    <w:rsid w:val="00B06373"/>
    <w:rsid w:val="00B06CFF"/>
    <w:rsid w:val="00B06D79"/>
    <w:rsid w:val="00B06FB4"/>
    <w:rsid w:val="00B070CB"/>
    <w:rsid w:val="00B0757C"/>
    <w:rsid w:val="00B07AA1"/>
    <w:rsid w:val="00B07CE6"/>
    <w:rsid w:val="00B07D06"/>
    <w:rsid w:val="00B07FC0"/>
    <w:rsid w:val="00B1061B"/>
    <w:rsid w:val="00B10674"/>
    <w:rsid w:val="00B106D1"/>
    <w:rsid w:val="00B10891"/>
    <w:rsid w:val="00B10C1E"/>
    <w:rsid w:val="00B10CCE"/>
    <w:rsid w:val="00B10FDD"/>
    <w:rsid w:val="00B11AD4"/>
    <w:rsid w:val="00B11DF4"/>
    <w:rsid w:val="00B12014"/>
    <w:rsid w:val="00B1216A"/>
    <w:rsid w:val="00B12349"/>
    <w:rsid w:val="00B12378"/>
    <w:rsid w:val="00B1244C"/>
    <w:rsid w:val="00B125E5"/>
    <w:rsid w:val="00B12793"/>
    <w:rsid w:val="00B12889"/>
    <w:rsid w:val="00B13305"/>
    <w:rsid w:val="00B133F4"/>
    <w:rsid w:val="00B1360A"/>
    <w:rsid w:val="00B1362D"/>
    <w:rsid w:val="00B13D71"/>
    <w:rsid w:val="00B140B9"/>
    <w:rsid w:val="00B141DE"/>
    <w:rsid w:val="00B142B3"/>
    <w:rsid w:val="00B14A50"/>
    <w:rsid w:val="00B14A76"/>
    <w:rsid w:val="00B14D0E"/>
    <w:rsid w:val="00B1511E"/>
    <w:rsid w:val="00B15131"/>
    <w:rsid w:val="00B1541D"/>
    <w:rsid w:val="00B15429"/>
    <w:rsid w:val="00B1542A"/>
    <w:rsid w:val="00B15448"/>
    <w:rsid w:val="00B15488"/>
    <w:rsid w:val="00B155C0"/>
    <w:rsid w:val="00B1616C"/>
    <w:rsid w:val="00B161CC"/>
    <w:rsid w:val="00B1672B"/>
    <w:rsid w:val="00B16AED"/>
    <w:rsid w:val="00B16C5D"/>
    <w:rsid w:val="00B16E0E"/>
    <w:rsid w:val="00B16E46"/>
    <w:rsid w:val="00B172EE"/>
    <w:rsid w:val="00B17988"/>
    <w:rsid w:val="00B17A33"/>
    <w:rsid w:val="00B17B9D"/>
    <w:rsid w:val="00B20312"/>
    <w:rsid w:val="00B204FE"/>
    <w:rsid w:val="00B2066B"/>
    <w:rsid w:val="00B20BB1"/>
    <w:rsid w:val="00B21003"/>
    <w:rsid w:val="00B21125"/>
    <w:rsid w:val="00B211D0"/>
    <w:rsid w:val="00B213F0"/>
    <w:rsid w:val="00B21437"/>
    <w:rsid w:val="00B21507"/>
    <w:rsid w:val="00B21830"/>
    <w:rsid w:val="00B21BBD"/>
    <w:rsid w:val="00B21E3D"/>
    <w:rsid w:val="00B21F69"/>
    <w:rsid w:val="00B22222"/>
    <w:rsid w:val="00B22436"/>
    <w:rsid w:val="00B2249C"/>
    <w:rsid w:val="00B2257F"/>
    <w:rsid w:val="00B2264C"/>
    <w:rsid w:val="00B22991"/>
    <w:rsid w:val="00B2299A"/>
    <w:rsid w:val="00B22D3E"/>
    <w:rsid w:val="00B22F49"/>
    <w:rsid w:val="00B22FD6"/>
    <w:rsid w:val="00B230D7"/>
    <w:rsid w:val="00B230DA"/>
    <w:rsid w:val="00B2318F"/>
    <w:rsid w:val="00B23245"/>
    <w:rsid w:val="00B2363F"/>
    <w:rsid w:val="00B23B8D"/>
    <w:rsid w:val="00B23BF0"/>
    <w:rsid w:val="00B23C07"/>
    <w:rsid w:val="00B23FA4"/>
    <w:rsid w:val="00B24237"/>
    <w:rsid w:val="00B242DE"/>
    <w:rsid w:val="00B242E3"/>
    <w:rsid w:val="00B24469"/>
    <w:rsid w:val="00B2472B"/>
    <w:rsid w:val="00B24D3C"/>
    <w:rsid w:val="00B2508C"/>
    <w:rsid w:val="00B25880"/>
    <w:rsid w:val="00B25A91"/>
    <w:rsid w:val="00B25C43"/>
    <w:rsid w:val="00B25CC2"/>
    <w:rsid w:val="00B25F3F"/>
    <w:rsid w:val="00B26217"/>
    <w:rsid w:val="00B26546"/>
    <w:rsid w:val="00B265A4"/>
    <w:rsid w:val="00B266D3"/>
    <w:rsid w:val="00B26F35"/>
    <w:rsid w:val="00B275BF"/>
    <w:rsid w:val="00B27698"/>
    <w:rsid w:val="00B2797B"/>
    <w:rsid w:val="00B27A0D"/>
    <w:rsid w:val="00B27E5F"/>
    <w:rsid w:val="00B3005C"/>
    <w:rsid w:val="00B303CD"/>
    <w:rsid w:val="00B30C37"/>
    <w:rsid w:val="00B30F4C"/>
    <w:rsid w:val="00B31974"/>
    <w:rsid w:val="00B31FAE"/>
    <w:rsid w:val="00B32093"/>
    <w:rsid w:val="00B323F4"/>
    <w:rsid w:val="00B3255F"/>
    <w:rsid w:val="00B32789"/>
    <w:rsid w:val="00B32D01"/>
    <w:rsid w:val="00B32EB2"/>
    <w:rsid w:val="00B33644"/>
    <w:rsid w:val="00B337FF"/>
    <w:rsid w:val="00B33E97"/>
    <w:rsid w:val="00B33ECA"/>
    <w:rsid w:val="00B340B9"/>
    <w:rsid w:val="00B342B2"/>
    <w:rsid w:val="00B3499F"/>
    <w:rsid w:val="00B34C06"/>
    <w:rsid w:val="00B35255"/>
    <w:rsid w:val="00B3543B"/>
    <w:rsid w:val="00B35461"/>
    <w:rsid w:val="00B357DC"/>
    <w:rsid w:val="00B35BA9"/>
    <w:rsid w:val="00B36101"/>
    <w:rsid w:val="00B3616E"/>
    <w:rsid w:val="00B36E94"/>
    <w:rsid w:val="00B36ECE"/>
    <w:rsid w:val="00B37156"/>
    <w:rsid w:val="00B37280"/>
    <w:rsid w:val="00B37360"/>
    <w:rsid w:val="00B379B1"/>
    <w:rsid w:val="00B37E77"/>
    <w:rsid w:val="00B37E81"/>
    <w:rsid w:val="00B37F23"/>
    <w:rsid w:val="00B4047B"/>
    <w:rsid w:val="00B4062D"/>
    <w:rsid w:val="00B406EE"/>
    <w:rsid w:val="00B4089F"/>
    <w:rsid w:val="00B409D1"/>
    <w:rsid w:val="00B40B46"/>
    <w:rsid w:val="00B40D35"/>
    <w:rsid w:val="00B41276"/>
    <w:rsid w:val="00B41479"/>
    <w:rsid w:val="00B414DF"/>
    <w:rsid w:val="00B41950"/>
    <w:rsid w:val="00B419A1"/>
    <w:rsid w:val="00B428D2"/>
    <w:rsid w:val="00B43394"/>
    <w:rsid w:val="00B433F6"/>
    <w:rsid w:val="00B434CD"/>
    <w:rsid w:val="00B43514"/>
    <w:rsid w:val="00B43912"/>
    <w:rsid w:val="00B4394A"/>
    <w:rsid w:val="00B43BB1"/>
    <w:rsid w:val="00B44097"/>
    <w:rsid w:val="00B44221"/>
    <w:rsid w:val="00B4467B"/>
    <w:rsid w:val="00B448D5"/>
    <w:rsid w:val="00B44B4A"/>
    <w:rsid w:val="00B44F71"/>
    <w:rsid w:val="00B44FF4"/>
    <w:rsid w:val="00B451A7"/>
    <w:rsid w:val="00B4525D"/>
    <w:rsid w:val="00B45808"/>
    <w:rsid w:val="00B45875"/>
    <w:rsid w:val="00B45877"/>
    <w:rsid w:val="00B458F7"/>
    <w:rsid w:val="00B45CFA"/>
    <w:rsid w:val="00B45FA5"/>
    <w:rsid w:val="00B46614"/>
    <w:rsid w:val="00B468F8"/>
    <w:rsid w:val="00B46E34"/>
    <w:rsid w:val="00B4705B"/>
    <w:rsid w:val="00B470F0"/>
    <w:rsid w:val="00B473CF"/>
    <w:rsid w:val="00B474ED"/>
    <w:rsid w:val="00B47723"/>
    <w:rsid w:val="00B477E7"/>
    <w:rsid w:val="00B47A35"/>
    <w:rsid w:val="00B47B87"/>
    <w:rsid w:val="00B505A8"/>
    <w:rsid w:val="00B508DE"/>
    <w:rsid w:val="00B50900"/>
    <w:rsid w:val="00B50A56"/>
    <w:rsid w:val="00B50D91"/>
    <w:rsid w:val="00B50EBA"/>
    <w:rsid w:val="00B50F17"/>
    <w:rsid w:val="00B51015"/>
    <w:rsid w:val="00B513CB"/>
    <w:rsid w:val="00B513F4"/>
    <w:rsid w:val="00B514C2"/>
    <w:rsid w:val="00B515AB"/>
    <w:rsid w:val="00B518B3"/>
    <w:rsid w:val="00B51900"/>
    <w:rsid w:val="00B5196A"/>
    <w:rsid w:val="00B51A07"/>
    <w:rsid w:val="00B51F37"/>
    <w:rsid w:val="00B5258E"/>
    <w:rsid w:val="00B52841"/>
    <w:rsid w:val="00B52A23"/>
    <w:rsid w:val="00B52CC6"/>
    <w:rsid w:val="00B532DA"/>
    <w:rsid w:val="00B5349D"/>
    <w:rsid w:val="00B5368B"/>
    <w:rsid w:val="00B53734"/>
    <w:rsid w:val="00B53869"/>
    <w:rsid w:val="00B538C6"/>
    <w:rsid w:val="00B53C8E"/>
    <w:rsid w:val="00B53CE0"/>
    <w:rsid w:val="00B53D80"/>
    <w:rsid w:val="00B53F59"/>
    <w:rsid w:val="00B54A2F"/>
    <w:rsid w:val="00B54D02"/>
    <w:rsid w:val="00B55082"/>
    <w:rsid w:val="00B552AC"/>
    <w:rsid w:val="00B5541A"/>
    <w:rsid w:val="00B555A0"/>
    <w:rsid w:val="00B555F2"/>
    <w:rsid w:val="00B55762"/>
    <w:rsid w:val="00B55DC9"/>
    <w:rsid w:val="00B55EE1"/>
    <w:rsid w:val="00B55F43"/>
    <w:rsid w:val="00B55FFB"/>
    <w:rsid w:val="00B562E2"/>
    <w:rsid w:val="00B5683F"/>
    <w:rsid w:val="00B56870"/>
    <w:rsid w:val="00B56986"/>
    <w:rsid w:val="00B56A9E"/>
    <w:rsid w:val="00B56C73"/>
    <w:rsid w:val="00B56F61"/>
    <w:rsid w:val="00B57318"/>
    <w:rsid w:val="00B573D3"/>
    <w:rsid w:val="00B5754B"/>
    <w:rsid w:val="00B57A2E"/>
    <w:rsid w:val="00B57ABF"/>
    <w:rsid w:val="00B57C6A"/>
    <w:rsid w:val="00B60316"/>
    <w:rsid w:val="00B605CD"/>
    <w:rsid w:val="00B60832"/>
    <w:rsid w:val="00B60D78"/>
    <w:rsid w:val="00B615AB"/>
    <w:rsid w:val="00B616C7"/>
    <w:rsid w:val="00B61BFC"/>
    <w:rsid w:val="00B61CEA"/>
    <w:rsid w:val="00B61D97"/>
    <w:rsid w:val="00B6231E"/>
    <w:rsid w:val="00B62543"/>
    <w:rsid w:val="00B62739"/>
    <w:rsid w:val="00B6281D"/>
    <w:rsid w:val="00B62D23"/>
    <w:rsid w:val="00B6308B"/>
    <w:rsid w:val="00B630E8"/>
    <w:rsid w:val="00B632B4"/>
    <w:rsid w:val="00B63744"/>
    <w:rsid w:val="00B63A14"/>
    <w:rsid w:val="00B63A5B"/>
    <w:rsid w:val="00B63D68"/>
    <w:rsid w:val="00B63DE6"/>
    <w:rsid w:val="00B64242"/>
    <w:rsid w:val="00B6450A"/>
    <w:rsid w:val="00B64608"/>
    <w:rsid w:val="00B64C81"/>
    <w:rsid w:val="00B64C9E"/>
    <w:rsid w:val="00B65606"/>
    <w:rsid w:val="00B65670"/>
    <w:rsid w:val="00B65A6B"/>
    <w:rsid w:val="00B6608C"/>
    <w:rsid w:val="00B66C06"/>
    <w:rsid w:val="00B66C60"/>
    <w:rsid w:val="00B66F67"/>
    <w:rsid w:val="00B67072"/>
    <w:rsid w:val="00B67079"/>
    <w:rsid w:val="00B6708D"/>
    <w:rsid w:val="00B670F8"/>
    <w:rsid w:val="00B6753F"/>
    <w:rsid w:val="00B67778"/>
    <w:rsid w:val="00B7009D"/>
    <w:rsid w:val="00B706BA"/>
    <w:rsid w:val="00B70FCC"/>
    <w:rsid w:val="00B71056"/>
    <w:rsid w:val="00B7106F"/>
    <w:rsid w:val="00B71153"/>
    <w:rsid w:val="00B7146A"/>
    <w:rsid w:val="00B714DC"/>
    <w:rsid w:val="00B715EF"/>
    <w:rsid w:val="00B7162F"/>
    <w:rsid w:val="00B71983"/>
    <w:rsid w:val="00B71F1E"/>
    <w:rsid w:val="00B7200B"/>
    <w:rsid w:val="00B721BC"/>
    <w:rsid w:val="00B7249D"/>
    <w:rsid w:val="00B7261E"/>
    <w:rsid w:val="00B72E9E"/>
    <w:rsid w:val="00B72FAE"/>
    <w:rsid w:val="00B72FEA"/>
    <w:rsid w:val="00B7340F"/>
    <w:rsid w:val="00B7354C"/>
    <w:rsid w:val="00B738B7"/>
    <w:rsid w:val="00B73B02"/>
    <w:rsid w:val="00B73B2C"/>
    <w:rsid w:val="00B73EC5"/>
    <w:rsid w:val="00B741E7"/>
    <w:rsid w:val="00B7486D"/>
    <w:rsid w:val="00B74914"/>
    <w:rsid w:val="00B74B5D"/>
    <w:rsid w:val="00B757B0"/>
    <w:rsid w:val="00B75950"/>
    <w:rsid w:val="00B75F39"/>
    <w:rsid w:val="00B7695E"/>
    <w:rsid w:val="00B76A8C"/>
    <w:rsid w:val="00B76AEA"/>
    <w:rsid w:val="00B77799"/>
    <w:rsid w:val="00B77B35"/>
    <w:rsid w:val="00B77C05"/>
    <w:rsid w:val="00B77C1A"/>
    <w:rsid w:val="00B80120"/>
    <w:rsid w:val="00B8068E"/>
    <w:rsid w:val="00B807DE"/>
    <w:rsid w:val="00B8081E"/>
    <w:rsid w:val="00B80A77"/>
    <w:rsid w:val="00B80DE6"/>
    <w:rsid w:val="00B81209"/>
    <w:rsid w:val="00B8125F"/>
    <w:rsid w:val="00B81597"/>
    <w:rsid w:val="00B81BDC"/>
    <w:rsid w:val="00B8275A"/>
    <w:rsid w:val="00B82BFF"/>
    <w:rsid w:val="00B82DD7"/>
    <w:rsid w:val="00B82EF5"/>
    <w:rsid w:val="00B8341F"/>
    <w:rsid w:val="00B83459"/>
    <w:rsid w:val="00B835A0"/>
    <w:rsid w:val="00B839C6"/>
    <w:rsid w:val="00B839CC"/>
    <w:rsid w:val="00B83C56"/>
    <w:rsid w:val="00B83E63"/>
    <w:rsid w:val="00B84274"/>
    <w:rsid w:val="00B843D0"/>
    <w:rsid w:val="00B847D5"/>
    <w:rsid w:val="00B84859"/>
    <w:rsid w:val="00B84C5F"/>
    <w:rsid w:val="00B85046"/>
    <w:rsid w:val="00B853CF"/>
    <w:rsid w:val="00B85634"/>
    <w:rsid w:val="00B856FD"/>
    <w:rsid w:val="00B85F57"/>
    <w:rsid w:val="00B86310"/>
    <w:rsid w:val="00B86387"/>
    <w:rsid w:val="00B8688C"/>
    <w:rsid w:val="00B86915"/>
    <w:rsid w:val="00B86998"/>
    <w:rsid w:val="00B86AFF"/>
    <w:rsid w:val="00B87026"/>
    <w:rsid w:val="00B87143"/>
    <w:rsid w:val="00B8737F"/>
    <w:rsid w:val="00B87544"/>
    <w:rsid w:val="00B877ED"/>
    <w:rsid w:val="00B87961"/>
    <w:rsid w:val="00B87AB8"/>
    <w:rsid w:val="00B900D5"/>
    <w:rsid w:val="00B904B8"/>
    <w:rsid w:val="00B906C8"/>
    <w:rsid w:val="00B90C05"/>
    <w:rsid w:val="00B90FD0"/>
    <w:rsid w:val="00B910C6"/>
    <w:rsid w:val="00B911BB"/>
    <w:rsid w:val="00B9159F"/>
    <w:rsid w:val="00B916CA"/>
    <w:rsid w:val="00B917BE"/>
    <w:rsid w:val="00B91975"/>
    <w:rsid w:val="00B91C6A"/>
    <w:rsid w:val="00B91D0D"/>
    <w:rsid w:val="00B927A3"/>
    <w:rsid w:val="00B92B40"/>
    <w:rsid w:val="00B93420"/>
    <w:rsid w:val="00B93667"/>
    <w:rsid w:val="00B936EB"/>
    <w:rsid w:val="00B937D0"/>
    <w:rsid w:val="00B93B6F"/>
    <w:rsid w:val="00B93BEB"/>
    <w:rsid w:val="00B93E02"/>
    <w:rsid w:val="00B93E15"/>
    <w:rsid w:val="00B940B5"/>
    <w:rsid w:val="00B945D1"/>
    <w:rsid w:val="00B94A9E"/>
    <w:rsid w:val="00B94AB3"/>
    <w:rsid w:val="00B94BD3"/>
    <w:rsid w:val="00B94D42"/>
    <w:rsid w:val="00B94F1A"/>
    <w:rsid w:val="00B9527C"/>
    <w:rsid w:val="00B95BED"/>
    <w:rsid w:val="00B95DC9"/>
    <w:rsid w:val="00B96016"/>
    <w:rsid w:val="00B96090"/>
    <w:rsid w:val="00B9618B"/>
    <w:rsid w:val="00B96303"/>
    <w:rsid w:val="00B963B0"/>
    <w:rsid w:val="00B96651"/>
    <w:rsid w:val="00B966FF"/>
    <w:rsid w:val="00B96A55"/>
    <w:rsid w:val="00B9718E"/>
    <w:rsid w:val="00B972D9"/>
    <w:rsid w:val="00B978FD"/>
    <w:rsid w:val="00B97BB7"/>
    <w:rsid w:val="00BA04D4"/>
    <w:rsid w:val="00BA06AE"/>
    <w:rsid w:val="00BA08F7"/>
    <w:rsid w:val="00BA0AA3"/>
    <w:rsid w:val="00BA0F27"/>
    <w:rsid w:val="00BA0F89"/>
    <w:rsid w:val="00BA15A6"/>
    <w:rsid w:val="00BA175F"/>
    <w:rsid w:val="00BA181B"/>
    <w:rsid w:val="00BA1ABC"/>
    <w:rsid w:val="00BA1B24"/>
    <w:rsid w:val="00BA1C8C"/>
    <w:rsid w:val="00BA1F36"/>
    <w:rsid w:val="00BA2261"/>
    <w:rsid w:val="00BA23C5"/>
    <w:rsid w:val="00BA252E"/>
    <w:rsid w:val="00BA28D5"/>
    <w:rsid w:val="00BA2B0E"/>
    <w:rsid w:val="00BA2C15"/>
    <w:rsid w:val="00BA31BD"/>
    <w:rsid w:val="00BA34A3"/>
    <w:rsid w:val="00BA357C"/>
    <w:rsid w:val="00BA3917"/>
    <w:rsid w:val="00BA3CCA"/>
    <w:rsid w:val="00BA40DE"/>
    <w:rsid w:val="00BA43FC"/>
    <w:rsid w:val="00BA4659"/>
    <w:rsid w:val="00BA4725"/>
    <w:rsid w:val="00BA4CBD"/>
    <w:rsid w:val="00BA4E49"/>
    <w:rsid w:val="00BA4F4C"/>
    <w:rsid w:val="00BA53B0"/>
    <w:rsid w:val="00BA574A"/>
    <w:rsid w:val="00BA57BF"/>
    <w:rsid w:val="00BA5B98"/>
    <w:rsid w:val="00BA5CD0"/>
    <w:rsid w:val="00BA5D8B"/>
    <w:rsid w:val="00BA6329"/>
    <w:rsid w:val="00BA634B"/>
    <w:rsid w:val="00BA63E6"/>
    <w:rsid w:val="00BA6404"/>
    <w:rsid w:val="00BA6A56"/>
    <w:rsid w:val="00BA6DB1"/>
    <w:rsid w:val="00BA7023"/>
    <w:rsid w:val="00BA74C2"/>
    <w:rsid w:val="00BA78A6"/>
    <w:rsid w:val="00BA7AC3"/>
    <w:rsid w:val="00BA7DF4"/>
    <w:rsid w:val="00BB001D"/>
    <w:rsid w:val="00BB0661"/>
    <w:rsid w:val="00BB0735"/>
    <w:rsid w:val="00BB106A"/>
    <w:rsid w:val="00BB137E"/>
    <w:rsid w:val="00BB1397"/>
    <w:rsid w:val="00BB15EF"/>
    <w:rsid w:val="00BB1765"/>
    <w:rsid w:val="00BB19AC"/>
    <w:rsid w:val="00BB1A3E"/>
    <w:rsid w:val="00BB1AEB"/>
    <w:rsid w:val="00BB203C"/>
    <w:rsid w:val="00BB218A"/>
    <w:rsid w:val="00BB21A2"/>
    <w:rsid w:val="00BB2301"/>
    <w:rsid w:val="00BB2333"/>
    <w:rsid w:val="00BB235B"/>
    <w:rsid w:val="00BB2378"/>
    <w:rsid w:val="00BB2D8A"/>
    <w:rsid w:val="00BB3180"/>
    <w:rsid w:val="00BB369E"/>
    <w:rsid w:val="00BB3801"/>
    <w:rsid w:val="00BB3922"/>
    <w:rsid w:val="00BB3A6A"/>
    <w:rsid w:val="00BB3AEC"/>
    <w:rsid w:val="00BB4DCA"/>
    <w:rsid w:val="00BB522A"/>
    <w:rsid w:val="00BB52B6"/>
    <w:rsid w:val="00BB5302"/>
    <w:rsid w:val="00BB53A4"/>
    <w:rsid w:val="00BB5A27"/>
    <w:rsid w:val="00BB5E72"/>
    <w:rsid w:val="00BB5EEB"/>
    <w:rsid w:val="00BB61DA"/>
    <w:rsid w:val="00BB657F"/>
    <w:rsid w:val="00BB698F"/>
    <w:rsid w:val="00BB721B"/>
    <w:rsid w:val="00BB7274"/>
    <w:rsid w:val="00BB752F"/>
    <w:rsid w:val="00BB78A9"/>
    <w:rsid w:val="00BB7A37"/>
    <w:rsid w:val="00BB7BEE"/>
    <w:rsid w:val="00BB7C0A"/>
    <w:rsid w:val="00BB7E55"/>
    <w:rsid w:val="00BB7F95"/>
    <w:rsid w:val="00BC0008"/>
    <w:rsid w:val="00BC0128"/>
    <w:rsid w:val="00BC0181"/>
    <w:rsid w:val="00BC021E"/>
    <w:rsid w:val="00BC04F8"/>
    <w:rsid w:val="00BC05BE"/>
    <w:rsid w:val="00BC0897"/>
    <w:rsid w:val="00BC0B60"/>
    <w:rsid w:val="00BC10A0"/>
    <w:rsid w:val="00BC1298"/>
    <w:rsid w:val="00BC1798"/>
    <w:rsid w:val="00BC17E1"/>
    <w:rsid w:val="00BC1981"/>
    <w:rsid w:val="00BC1BF3"/>
    <w:rsid w:val="00BC1DAE"/>
    <w:rsid w:val="00BC22BB"/>
    <w:rsid w:val="00BC2610"/>
    <w:rsid w:val="00BC261E"/>
    <w:rsid w:val="00BC26CE"/>
    <w:rsid w:val="00BC3739"/>
    <w:rsid w:val="00BC37B1"/>
    <w:rsid w:val="00BC37E6"/>
    <w:rsid w:val="00BC393A"/>
    <w:rsid w:val="00BC3E5C"/>
    <w:rsid w:val="00BC4238"/>
    <w:rsid w:val="00BC4466"/>
    <w:rsid w:val="00BC465E"/>
    <w:rsid w:val="00BC46CE"/>
    <w:rsid w:val="00BC5056"/>
    <w:rsid w:val="00BC5209"/>
    <w:rsid w:val="00BC54C7"/>
    <w:rsid w:val="00BC5ADD"/>
    <w:rsid w:val="00BC6394"/>
    <w:rsid w:val="00BC6DA3"/>
    <w:rsid w:val="00BC7356"/>
    <w:rsid w:val="00BC738A"/>
    <w:rsid w:val="00BC764A"/>
    <w:rsid w:val="00BC780F"/>
    <w:rsid w:val="00BC798A"/>
    <w:rsid w:val="00BC7B91"/>
    <w:rsid w:val="00BC7BE3"/>
    <w:rsid w:val="00BC7EF7"/>
    <w:rsid w:val="00BC7F54"/>
    <w:rsid w:val="00BD014F"/>
    <w:rsid w:val="00BD041C"/>
    <w:rsid w:val="00BD06BD"/>
    <w:rsid w:val="00BD0828"/>
    <w:rsid w:val="00BD0C82"/>
    <w:rsid w:val="00BD0D61"/>
    <w:rsid w:val="00BD0EBE"/>
    <w:rsid w:val="00BD1066"/>
    <w:rsid w:val="00BD11FE"/>
    <w:rsid w:val="00BD16FC"/>
    <w:rsid w:val="00BD1741"/>
    <w:rsid w:val="00BD1850"/>
    <w:rsid w:val="00BD215B"/>
    <w:rsid w:val="00BD22FC"/>
    <w:rsid w:val="00BD2846"/>
    <w:rsid w:val="00BD2AFD"/>
    <w:rsid w:val="00BD2BF6"/>
    <w:rsid w:val="00BD31CF"/>
    <w:rsid w:val="00BD35D4"/>
    <w:rsid w:val="00BD371B"/>
    <w:rsid w:val="00BD3778"/>
    <w:rsid w:val="00BD37CE"/>
    <w:rsid w:val="00BD43D8"/>
    <w:rsid w:val="00BD476E"/>
    <w:rsid w:val="00BD47C1"/>
    <w:rsid w:val="00BD4B4D"/>
    <w:rsid w:val="00BD51E6"/>
    <w:rsid w:val="00BD530A"/>
    <w:rsid w:val="00BD5FF9"/>
    <w:rsid w:val="00BD6054"/>
    <w:rsid w:val="00BD6143"/>
    <w:rsid w:val="00BD61C6"/>
    <w:rsid w:val="00BD62BD"/>
    <w:rsid w:val="00BD6595"/>
    <w:rsid w:val="00BD69A1"/>
    <w:rsid w:val="00BD6BB0"/>
    <w:rsid w:val="00BD7006"/>
    <w:rsid w:val="00BD7091"/>
    <w:rsid w:val="00BD72D2"/>
    <w:rsid w:val="00BD72D7"/>
    <w:rsid w:val="00BD75B0"/>
    <w:rsid w:val="00BD7CC3"/>
    <w:rsid w:val="00BE0164"/>
    <w:rsid w:val="00BE01A5"/>
    <w:rsid w:val="00BE0408"/>
    <w:rsid w:val="00BE08C7"/>
    <w:rsid w:val="00BE0C4B"/>
    <w:rsid w:val="00BE0CB3"/>
    <w:rsid w:val="00BE0E7A"/>
    <w:rsid w:val="00BE11EA"/>
    <w:rsid w:val="00BE12DE"/>
    <w:rsid w:val="00BE17AB"/>
    <w:rsid w:val="00BE1E58"/>
    <w:rsid w:val="00BE1EBA"/>
    <w:rsid w:val="00BE20B0"/>
    <w:rsid w:val="00BE218D"/>
    <w:rsid w:val="00BE2277"/>
    <w:rsid w:val="00BE27D2"/>
    <w:rsid w:val="00BE28AE"/>
    <w:rsid w:val="00BE2F4F"/>
    <w:rsid w:val="00BE2FDB"/>
    <w:rsid w:val="00BE3655"/>
    <w:rsid w:val="00BE39D2"/>
    <w:rsid w:val="00BE3F36"/>
    <w:rsid w:val="00BE3F8F"/>
    <w:rsid w:val="00BE4207"/>
    <w:rsid w:val="00BE4461"/>
    <w:rsid w:val="00BE4611"/>
    <w:rsid w:val="00BE53BF"/>
    <w:rsid w:val="00BE5A52"/>
    <w:rsid w:val="00BE5B84"/>
    <w:rsid w:val="00BE6343"/>
    <w:rsid w:val="00BE6375"/>
    <w:rsid w:val="00BE63B4"/>
    <w:rsid w:val="00BE6792"/>
    <w:rsid w:val="00BE692A"/>
    <w:rsid w:val="00BE6A79"/>
    <w:rsid w:val="00BE6B01"/>
    <w:rsid w:val="00BE6D8D"/>
    <w:rsid w:val="00BE6E5B"/>
    <w:rsid w:val="00BE6F93"/>
    <w:rsid w:val="00BE74E4"/>
    <w:rsid w:val="00BE7AC2"/>
    <w:rsid w:val="00BE7F3D"/>
    <w:rsid w:val="00BF00B0"/>
    <w:rsid w:val="00BF01C2"/>
    <w:rsid w:val="00BF04EB"/>
    <w:rsid w:val="00BF08AE"/>
    <w:rsid w:val="00BF0923"/>
    <w:rsid w:val="00BF0B49"/>
    <w:rsid w:val="00BF0DF9"/>
    <w:rsid w:val="00BF1725"/>
    <w:rsid w:val="00BF1904"/>
    <w:rsid w:val="00BF1F7F"/>
    <w:rsid w:val="00BF210F"/>
    <w:rsid w:val="00BF22F1"/>
    <w:rsid w:val="00BF2416"/>
    <w:rsid w:val="00BF24A3"/>
    <w:rsid w:val="00BF26AC"/>
    <w:rsid w:val="00BF27C8"/>
    <w:rsid w:val="00BF28D2"/>
    <w:rsid w:val="00BF2D1D"/>
    <w:rsid w:val="00BF2FF7"/>
    <w:rsid w:val="00BF30CC"/>
    <w:rsid w:val="00BF34A1"/>
    <w:rsid w:val="00BF34A5"/>
    <w:rsid w:val="00BF390A"/>
    <w:rsid w:val="00BF3D1A"/>
    <w:rsid w:val="00BF426E"/>
    <w:rsid w:val="00BF4962"/>
    <w:rsid w:val="00BF4C35"/>
    <w:rsid w:val="00BF4E51"/>
    <w:rsid w:val="00BF4E5F"/>
    <w:rsid w:val="00BF4FE7"/>
    <w:rsid w:val="00BF50EE"/>
    <w:rsid w:val="00BF5471"/>
    <w:rsid w:val="00BF5A2F"/>
    <w:rsid w:val="00BF6577"/>
    <w:rsid w:val="00BF6DA5"/>
    <w:rsid w:val="00BF6DF7"/>
    <w:rsid w:val="00BF6E37"/>
    <w:rsid w:val="00BF6E7B"/>
    <w:rsid w:val="00BF6F84"/>
    <w:rsid w:val="00BF74DD"/>
    <w:rsid w:val="00BF74DF"/>
    <w:rsid w:val="00BF7745"/>
    <w:rsid w:val="00BF78D8"/>
    <w:rsid w:val="00BF79A2"/>
    <w:rsid w:val="00BF7D35"/>
    <w:rsid w:val="00C004B0"/>
    <w:rsid w:val="00C008DD"/>
    <w:rsid w:val="00C00CF9"/>
    <w:rsid w:val="00C01032"/>
    <w:rsid w:val="00C013A0"/>
    <w:rsid w:val="00C015E2"/>
    <w:rsid w:val="00C01CE3"/>
    <w:rsid w:val="00C01FBB"/>
    <w:rsid w:val="00C020F3"/>
    <w:rsid w:val="00C021CD"/>
    <w:rsid w:val="00C022ED"/>
    <w:rsid w:val="00C0236B"/>
    <w:rsid w:val="00C02B5A"/>
    <w:rsid w:val="00C0318F"/>
    <w:rsid w:val="00C03225"/>
    <w:rsid w:val="00C0333D"/>
    <w:rsid w:val="00C033D9"/>
    <w:rsid w:val="00C03543"/>
    <w:rsid w:val="00C03726"/>
    <w:rsid w:val="00C038F3"/>
    <w:rsid w:val="00C038F4"/>
    <w:rsid w:val="00C04182"/>
    <w:rsid w:val="00C04582"/>
    <w:rsid w:val="00C0464C"/>
    <w:rsid w:val="00C04A10"/>
    <w:rsid w:val="00C04B02"/>
    <w:rsid w:val="00C04D66"/>
    <w:rsid w:val="00C05038"/>
    <w:rsid w:val="00C052C0"/>
    <w:rsid w:val="00C05372"/>
    <w:rsid w:val="00C05378"/>
    <w:rsid w:val="00C05763"/>
    <w:rsid w:val="00C05813"/>
    <w:rsid w:val="00C05D03"/>
    <w:rsid w:val="00C05DAD"/>
    <w:rsid w:val="00C06B0F"/>
    <w:rsid w:val="00C06B66"/>
    <w:rsid w:val="00C06CA0"/>
    <w:rsid w:val="00C06EA6"/>
    <w:rsid w:val="00C06F46"/>
    <w:rsid w:val="00C070BE"/>
    <w:rsid w:val="00C0787F"/>
    <w:rsid w:val="00C07939"/>
    <w:rsid w:val="00C07C54"/>
    <w:rsid w:val="00C07DC4"/>
    <w:rsid w:val="00C103AC"/>
    <w:rsid w:val="00C104A2"/>
    <w:rsid w:val="00C10865"/>
    <w:rsid w:val="00C10AEF"/>
    <w:rsid w:val="00C111A0"/>
    <w:rsid w:val="00C1137B"/>
    <w:rsid w:val="00C116C0"/>
    <w:rsid w:val="00C1234B"/>
    <w:rsid w:val="00C1292A"/>
    <w:rsid w:val="00C1292C"/>
    <w:rsid w:val="00C12A89"/>
    <w:rsid w:val="00C12BAA"/>
    <w:rsid w:val="00C13229"/>
    <w:rsid w:val="00C134EF"/>
    <w:rsid w:val="00C13B72"/>
    <w:rsid w:val="00C13B96"/>
    <w:rsid w:val="00C13CDA"/>
    <w:rsid w:val="00C1438E"/>
    <w:rsid w:val="00C147BE"/>
    <w:rsid w:val="00C14E17"/>
    <w:rsid w:val="00C155A2"/>
    <w:rsid w:val="00C155EF"/>
    <w:rsid w:val="00C15670"/>
    <w:rsid w:val="00C1571F"/>
    <w:rsid w:val="00C159FE"/>
    <w:rsid w:val="00C15B01"/>
    <w:rsid w:val="00C15F59"/>
    <w:rsid w:val="00C16648"/>
    <w:rsid w:val="00C1669E"/>
    <w:rsid w:val="00C17117"/>
    <w:rsid w:val="00C17963"/>
    <w:rsid w:val="00C179A0"/>
    <w:rsid w:val="00C17CFA"/>
    <w:rsid w:val="00C17DB1"/>
    <w:rsid w:val="00C17E14"/>
    <w:rsid w:val="00C17F76"/>
    <w:rsid w:val="00C200CD"/>
    <w:rsid w:val="00C2017B"/>
    <w:rsid w:val="00C206EC"/>
    <w:rsid w:val="00C2083D"/>
    <w:rsid w:val="00C209E9"/>
    <w:rsid w:val="00C20A3F"/>
    <w:rsid w:val="00C20DBD"/>
    <w:rsid w:val="00C215C0"/>
    <w:rsid w:val="00C218BA"/>
    <w:rsid w:val="00C2193C"/>
    <w:rsid w:val="00C219BA"/>
    <w:rsid w:val="00C21A86"/>
    <w:rsid w:val="00C22033"/>
    <w:rsid w:val="00C22191"/>
    <w:rsid w:val="00C22231"/>
    <w:rsid w:val="00C22519"/>
    <w:rsid w:val="00C22CB2"/>
    <w:rsid w:val="00C22CB9"/>
    <w:rsid w:val="00C2383D"/>
    <w:rsid w:val="00C23F58"/>
    <w:rsid w:val="00C24456"/>
    <w:rsid w:val="00C245E3"/>
    <w:rsid w:val="00C24602"/>
    <w:rsid w:val="00C24679"/>
    <w:rsid w:val="00C246EE"/>
    <w:rsid w:val="00C24746"/>
    <w:rsid w:val="00C24A59"/>
    <w:rsid w:val="00C2508F"/>
    <w:rsid w:val="00C25533"/>
    <w:rsid w:val="00C25639"/>
    <w:rsid w:val="00C258D6"/>
    <w:rsid w:val="00C25AFE"/>
    <w:rsid w:val="00C25E06"/>
    <w:rsid w:val="00C26036"/>
    <w:rsid w:val="00C261BC"/>
    <w:rsid w:val="00C2649C"/>
    <w:rsid w:val="00C26718"/>
    <w:rsid w:val="00C26A46"/>
    <w:rsid w:val="00C26CEF"/>
    <w:rsid w:val="00C26DD5"/>
    <w:rsid w:val="00C26EF2"/>
    <w:rsid w:val="00C270A1"/>
    <w:rsid w:val="00C276C6"/>
    <w:rsid w:val="00C2774B"/>
    <w:rsid w:val="00C27849"/>
    <w:rsid w:val="00C27A9A"/>
    <w:rsid w:val="00C27CC6"/>
    <w:rsid w:val="00C27D70"/>
    <w:rsid w:val="00C27DD4"/>
    <w:rsid w:val="00C30005"/>
    <w:rsid w:val="00C301D0"/>
    <w:rsid w:val="00C30274"/>
    <w:rsid w:val="00C30684"/>
    <w:rsid w:val="00C3074E"/>
    <w:rsid w:val="00C30B38"/>
    <w:rsid w:val="00C30E12"/>
    <w:rsid w:val="00C30EBF"/>
    <w:rsid w:val="00C31150"/>
    <w:rsid w:val="00C311E4"/>
    <w:rsid w:val="00C31583"/>
    <w:rsid w:val="00C31B3F"/>
    <w:rsid w:val="00C3211B"/>
    <w:rsid w:val="00C324C8"/>
    <w:rsid w:val="00C327BC"/>
    <w:rsid w:val="00C3290D"/>
    <w:rsid w:val="00C32B9C"/>
    <w:rsid w:val="00C32CB1"/>
    <w:rsid w:val="00C33533"/>
    <w:rsid w:val="00C33594"/>
    <w:rsid w:val="00C3359F"/>
    <w:rsid w:val="00C339FC"/>
    <w:rsid w:val="00C33C0D"/>
    <w:rsid w:val="00C340B9"/>
    <w:rsid w:val="00C34451"/>
    <w:rsid w:val="00C34769"/>
    <w:rsid w:val="00C34BB5"/>
    <w:rsid w:val="00C34C10"/>
    <w:rsid w:val="00C34C9B"/>
    <w:rsid w:val="00C34F5E"/>
    <w:rsid w:val="00C35092"/>
    <w:rsid w:val="00C350C9"/>
    <w:rsid w:val="00C35747"/>
    <w:rsid w:val="00C357B4"/>
    <w:rsid w:val="00C35A35"/>
    <w:rsid w:val="00C35AAE"/>
    <w:rsid w:val="00C35ACF"/>
    <w:rsid w:val="00C35CDC"/>
    <w:rsid w:val="00C35EB6"/>
    <w:rsid w:val="00C3629A"/>
    <w:rsid w:val="00C362B5"/>
    <w:rsid w:val="00C36B2F"/>
    <w:rsid w:val="00C36EC1"/>
    <w:rsid w:val="00C37336"/>
    <w:rsid w:val="00C37628"/>
    <w:rsid w:val="00C376A7"/>
    <w:rsid w:val="00C37CFA"/>
    <w:rsid w:val="00C4064B"/>
    <w:rsid w:val="00C406F4"/>
    <w:rsid w:val="00C40C74"/>
    <w:rsid w:val="00C40E2C"/>
    <w:rsid w:val="00C40EF3"/>
    <w:rsid w:val="00C40F44"/>
    <w:rsid w:val="00C4170D"/>
    <w:rsid w:val="00C4279A"/>
    <w:rsid w:val="00C4286D"/>
    <w:rsid w:val="00C4295A"/>
    <w:rsid w:val="00C42D6B"/>
    <w:rsid w:val="00C4324A"/>
    <w:rsid w:val="00C435DB"/>
    <w:rsid w:val="00C43635"/>
    <w:rsid w:val="00C43975"/>
    <w:rsid w:val="00C439CA"/>
    <w:rsid w:val="00C43E1A"/>
    <w:rsid w:val="00C43E2A"/>
    <w:rsid w:val="00C445D6"/>
    <w:rsid w:val="00C4479D"/>
    <w:rsid w:val="00C453C3"/>
    <w:rsid w:val="00C45473"/>
    <w:rsid w:val="00C45489"/>
    <w:rsid w:val="00C4584A"/>
    <w:rsid w:val="00C459B7"/>
    <w:rsid w:val="00C45ED0"/>
    <w:rsid w:val="00C45EE1"/>
    <w:rsid w:val="00C4602E"/>
    <w:rsid w:val="00C46B90"/>
    <w:rsid w:val="00C46E76"/>
    <w:rsid w:val="00C46E94"/>
    <w:rsid w:val="00C46F5C"/>
    <w:rsid w:val="00C4710A"/>
    <w:rsid w:val="00C47149"/>
    <w:rsid w:val="00C4723C"/>
    <w:rsid w:val="00C472CB"/>
    <w:rsid w:val="00C47421"/>
    <w:rsid w:val="00C47553"/>
    <w:rsid w:val="00C47EFB"/>
    <w:rsid w:val="00C47FC3"/>
    <w:rsid w:val="00C505EC"/>
    <w:rsid w:val="00C50911"/>
    <w:rsid w:val="00C509D2"/>
    <w:rsid w:val="00C509D8"/>
    <w:rsid w:val="00C50A21"/>
    <w:rsid w:val="00C50F90"/>
    <w:rsid w:val="00C51202"/>
    <w:rsid w:val="00C512A4"/>
    <w:rsid w:val="00C512A7"/>
    <w:rsid w:val="00C513ED"/>
    <w:rsid w:val="00C51965"/>
    <w:rsid w:val="00C519EE"/>
    <w:rsid w:val="00C51B47"/>
    <w:rsid w:val="00C51D45"/>
    <w:rsid w:val="00C51F3F"/>
    <w:rsid w:val="00C5246B"/>
    <w:rsid w:val="00C52471"/>
    <w:rsid w:val="00C5298F"/>
    <w:rsid w:val="00C52A90"/>
    <w:rsid w:val="00C52AF3"/>
    <w:rsid w:val="00C52CB1"/>
    <w:rsid w:val="00C5322D"/>
    <w:rsid w:val="00C53312"/>
    <w:rsid w:val="00C53638"/>
    <w:rsid w:val="00C53986"/>
    <w:rsid w:val="00C53A38"/>
    <w:rsid w:val="00C53A4E"/>
    <w:rsid w:val="00C53BF2"/>
    <w:rsid w:val="00C53D7B"/>
    <w:rsid w:val="00C53F1D"/>
    <w:rsid w:val="00C53F31"/>
    <w:rsid w:val="00C53FC1"/>
    <w:rsid w:val="00C5418F"/>
    <w:rsid w:val="00C54287"/>
    <w:rsid w:val="00C54347"/>
    <w:rsid w:val="00C545E8"/>
    <w:rsid w:val="00C54C81"/>
    <w:rsid w:val="00C54D91"/>
    <w:rsid w:val="00C54E36"/>
    <w:rsid w:val="00C55402"/>
    <w:rsid w:val="00C555C5"/>
    <w:rsid w:val="00C55723"/>
    <w:rsid w:val="00C55746"/>
    <w:rsid w:val="00C55824"/>
    <w:rsid w:val="00C55971"/>
    <w:rsid w:val="00C55E7B"/>
    <w:rsid w:val="00C561AB"/>
    <w:rsid w:val="00C572AB"/>
    <w:rsid w:val="00C574AF"/>
    <w:rsid w:val="00C57599"/>
    <w:rsid w:val="00C5789A"/>
    <w:rsid w:val="00C578B3"/>
    <w:rsid w:val="00C57AC7"/>
    <w:rsid w:val="00C57B54"/>
    <w:rsid w:val="00C6051D"/>
    <w:rsid w:val="00C606A7"/>
    <w:rsid w:val="00C608DC"/>
    <w:rsid w:val="00C60A3B"/>
    <w:rsid w:val="00C61457"/>
    <w:rsid w:val="00C61541"/>
    <w:rsid w:val="00C61648"/>
    <w:rsid w:val="00C61886"/>
    <w:rsid w:val="00C621A8"/>
    <w:rsid w:val="00C62425"/>
    <w:rsid w:val="00C626D0"/>
    <w:rsid w:val="00C6286A"/>
    <w:rsid w:val="00C62A10"/>
    <w:rsid w:val="00C62BD1"/>
    <w:rsid w:val="00C62C60"/>
    <w:rsid w:val="00C634BE"/>
    <w:rsid w:val="00C6363B"/>
    <w:rsid w:val="00C63D8D"/>
    <w:rsid w:val="00C63EE8"/>
    <w:rsid w:val="00C63F06"/>
    <w:rsid w:val="00C643D3"/>
    <w:rsid w:val="00C6449E"/>
    <w:rsid w:val="00C64A42"/>
    <w:rsid w:val="00C64AB6"/>
    <w:rsid w:val="00C64EB8"/>
    <w:rsid w:val="00C659F0"/>
    <w:rsid w:val="00C65E39"/>
    <w:rsid w:val="00C65FD0"/>
    <w:rsid w:val="00C663C8"/>
    <w:rsid w:val="00C664BC"/>
    <w:rsid w:val="00C66857"/>
    <w:rsid w:val="00C66F05"/>
    <w:rsid w:val="00C67106"/>
    <w:rsid w:val="00C675CF"/>
    <w:rsid w:val="00C676D6"/>
    <w:rsid w:val="00C67805"/>
    <w:rsid w:val="00C703D2"/>
    <w:rsid w:val="00C703EF"/>
    <w:rsid w:val="00C706A8"/>
    <w:rsid w:val="00C706D5"/>
    <w:rsid w:val="00C709CB"/>
    <w:rsid w:val="00C70A23"/>
    <w:rsid w:val="00C70DBE"/>
    <w:rsid w:val="00C70E2A"/>
    <w:rsid w:val="00C70F42"/>
    <w:rsid w:val="00C718A3"/>
    <w:rsid w:val="00C719C0"/>
    <w:rsid w:val="00C71B5B"/>
    <w:rsid w:val="00C71EF6"/>
    <w:rsid w:val="00C7206C"/>
    <w:rsid w:val="00C72375"/>
    <w:rsid w:val="00C72504"/>
    <w:rsid w:val="00C725B1"/>
    <w:rsid w:val="00C725B2"/>
    <w:rsid w:val="00C72615"/>
    <w:rsid w:val="00C72B01"/>
    <w:rsid w:val="00C72ED7"/>
    <w:rsid w:val="00C73210"/>
    <w:rsid w:val="00C7339C"/>
    <w:rsid w:val="00C738B5"/>
    <w:rsid w:val="00C73A0A"/>
    <w:rsid w:val="00C73D29"/>
    <w:rsid w:val="00C7406F"/>
    <w:rsid w:val="00C740C0"/>
    <w:rsid w:val="00C74275"/>
    <w:rsid w:val="00C74834"/>
    <w:rsid w:val="00C74E98"/>
    <w:rsid w:val="00C7522F"/>
    <w:rsid w:val="00C753D6"/>
    <w:rsid w:val="00C757C9"/>
    <w:rsid w:val="00C7583D"/>
    <w:rsid w:val="00C7595E"/>
    <w:rsid w:val="00C760EA"/>
    <w:rsid w:val="00C76328"/>
    <w:rsid w:val="00C764AF"/>
    <w:rsid w:val="00C767D3"/>
    <w:rsid w:val="00C76A2D"/>
    <w:rsid w:val="00C76A89"/>
    <w:rsid w:val="00C76BBB"/>
    <w:rsid w:val="00C76E53"/>
    <w:rsid w:val="00C7704D"/>
    <w:rsid w:val="00C7731E"/>
    <w:rsid w:val="00C775EF"/>
    <w:rsid w:val="00C77726"/>
    <w:rsid w:val="00C777E3"/>
    <w:rsid w:val="00C77A3C"/>
    <w:rsid w:val="00C8007A"/>
    <w:rsid w:val="00C80794"/>
    <w:rsid w:val="00C80DB1"/>
    <w:rsid w:val="00C80F02"/>
    <w:rsid w:val="00C81276"/>
    <w:rsid w:val="00C8135D"/>
    <w:rsid w:val="00C8166E"/>
    <w:rsid w:val="00C81A70"/>
    <w:rsid w:val="00C81C3A"/>
    <w:rsid w:val="00C81F04"/>
    <w:rsid w:val="00C81F17"/>
    <w:rsid w:val="00C81F73"/>
    <w:rsid w:val="00C826EA"/>
    <w:rsid w:val="00C827E4"/>
    <w:rsid w:val="00C829BB"/>
    <w:rsid w:val="00C82AFF"/>
    <w:rsid w:val="00C82CAB"/>
    <w:rsid w:val="00C82CD8"/>
    <w:rsid w:val="00C82FB6"/>
    <w:rsid w:val="00C83459"/>
    <w:rsid w:val="00C83697"/>
    <w:rsid w:val="00C837C1"/>
    <w:rsid w:val="00C842A0"/>
    <w:rsid w:val="00C842DD"/>
    <w:rsid w:val="00C84325"/>
    <w:rsid w:val="00C845E6"/>
    <w:rsid w:val="00C84ADC"/>
    <w:rsid w:val="00C84C8E"/>
    <w:rsid w:val="00C84E9C"/>
    <w:rsid w:val="00C8534B"/>
    <w:rsid w:val="00C85375"/>
    <w:rsid w:val="00C85631"/>
    <w:rsid w:val="00C85C3A"/>
    <w:rsid w:val="00C85E9D"/>
    <w:rsid w:val="00C8657C"/>
    <w:rsid w:val="00C867CA"/>
    <w:rsid w:val="00C86B90"/>
    <w:rsid w:val="00C87040"/>
    <w:rsid w:val="00C870D0"/>
    <w:rsid w:val="00C8714B"/>
    <w:rsid w:val="00C87164"/>
    <w:rsid w:val="00C87880"/>
    <w:rsid w:val="00C87C09"/>
    <w:rsid w:val="00C87EB4"/>
    <w:rsid w:val="00C87F15"/>
    <w:rsid w:val="00C90098"/>
    <w:rsid w:val="00C90410"/>
    <w:rsid w:val="00C90501"/>
    <w:rsid w:val="00C905C2"/>
    <w:rsid w:val="00C91087"/>
    <w:rsid w:val="00C91202"/>
    <w:rsid w:val="00C91246"/>
    <w:rsid w:val="00C91878"/>
    <w:rsid w:val="00C91A9D"/>
    <w:rsid w:val="00C91AED"/>
    <w:rsid w:val="00C92018"/>
    <w:rsid w:val="00C921A3"/>
    <w:rsid w:val="00C9277C"/>
    <w:rsid w:val="00C929E0"/>
    <w:rsid w:val="00C92C8A"/>
    <w:rsid w:val="00C92D33"/>
    <w:rsid w:val="00C92D83"/>
    <w:rsid w:val="00C930A7"/>
    <w:rsid w:val="00C933B1"/>
    <w:rsid w:val="00C9396B"/>
    <w:rsid w:val="00C93EE2"/>
    <w:rsid w:val="00C944AA"/>
    <w:rsid w:val="00C94C9D"/>
    <w:rsid w:val="00C94DB8"/>
    <w:rsid w:val="00C9575F"/>
    <w:rsid w:val="00C95929"/>
    <w:rsid w:val="00C95A96"/>
    <w:rsid w:val="00C95AA7"/>
    <w:rsid w:val="00C95B3C"/>
    <w:rsid w:val="00C95C99"/>
    <w:rsid w:val="00C95FEC"/>
    <w:rsid w:val="00C96675"/>
    <w:rsid w:val="00C96919"/>
    <w:rsid w:val="00C96B2D"/>
    <w:rsid w:val="00C96B66"/>
    <w:rsid w:val="00C96C19"/>
    <w:rsid w:val="00C96D2E"/>
    <w:rsid w:val="00C96DBB"/>
    <w:rsid w:val="00C96E1D"/>
    <w:rsid w:val="00C96EE3"/>
    <w:rsid w:val="00C96FF8"/>
    <w:rsid w:val="00C97253"/>
    <w:rsid w:val="00C974EB"/>
    <w:rsid w:val="00C9769B"/>
    <w:rsid w:val="00C97A1C"/>
    <w:rsid w:val="00C97B9A"/>
    <w:rsid w:val="00C97D1F"/>
    <w:rsid w:val="00C97DD0"/>
    <w:rsid w:val="00C97F7B"/>
    <w:rsid w:val="00CA0131"/>
    <w:rsid w:val="00CA0175"/>
    <w:rsid w:val="00CA0262"/>
    <w:rsid w:val="00CA0449"/>
    <w:rsid w:val="00CA058C"/>
    <w:rsid w:val="00CA05DE"/>
    <w:rsid w:val="00CA07E0"/>
    <w:rsid w:val="00CA09EB"/>
    <w:rsid w:val="00CA0B02"/>
    <w:rsid w:val="00CA116E"/>
    <w:rsid w:val="00CA1259"/>
    <w:rsid w:val="00CA1337"/>
    <w:rsid w:val="00CA1B06"/>
    <w:rsid w:val="00CA1BA3"/>
    <w:rsid w:val="00CA1CE9"/>
    <w:rsid w:val="00CA26AC"/>
    <w:rsid w:val="00CA2794"/>
    <w:rsid w:val="00CA2F26"/>
    <w:rsid w:val="00CA30C0"/>
    <w:rsid w:val="00CA324C"/>
    <w:rsid w:val="00CA349D"/>
    <w:rsid w:val="00CA38D0"/>
    <w:rsid w:val="00CA3C3A"/>
    <w:rsid w:val="00CA3FC4"/>
    <w:rsid w:val="00CA4119"/>
    <w:rsid w:val="00CA4264"/>
    <w:rsid w:val="00CA4E8E"/>
    <w:rsid w:val="00CA53F5"/>
    <w:rsid w:val="00CA5468"/>
    <w:rsid w:val="00CA5671"/>
    <w:rsid w:val="00CA6100"/>
    <w:rsid w:val="00CA6294"/>
    <w:rsid w:val="00CA64B5"/>
    <w:rsid w:val="00CA69D6"/>
    <w:rsid w:val="00CA6F4E"/>
    <w:rsid w:val="00CA6FB7"/>
    <w:rsid w:val="00CA7372"/>
    <w:rsid w:val="00CA792A"/>
    <w:rsid w:val="00CA7A71"/>
    <w:rsid w:val="00CA7DCE"/>
    <w:rsid w:val="00CA7E2D"/>
    <w:rsid w:val="00CA7F02"/>
    <w:rsid w:val="00CA7F78"/>
    <w:rsid w:val="00CB05C8"/>
    <w:rsid w:val="00CB05CE"/>
    <w:rsid w:val="00CB0633"/>
    <w:rsid w:val="00CB094A"/>
    <w:rsid w:val="00CB0D45"/>
    <w:rsid w:val="00CB0F3D"/>
    <w:rsid w:val="00CB0FC3"/>
    <w:rsid w:val="00CB172F"/>
    <w:rsid w:val="00CB1D29"/>
    <w:rsid w:val="00CB1E31"/>
    <w:rsid w:val="00CB1E60"/>
    <w:rsid w:val="00CB1F31"/>
    <w:rsid w:val="00CB2281"/>
    <w:rsid w:val="00CB24CC"/>
    <w:rsid w:val="00CB24E4"/>
    <w:rsid w:val="00CB2809"/>
    <w:rsid w:val="00CB2874"/>
    <w:rsid w:val="00CB28A7"/>
    <w:rsid w:val="00CB2CA9"/>
    <w:rsid w:val="00CB31BB"/>
    <w:rsid w:val="00CB3310"/>
    <w:rsid w:val="00CB33FD"/>
    <w:rsid w:val="00CB3450"/>
    <w:rsid w:val="00CB3609"/>
    <w:rsid w:val="00CB37A1"/>
    <w:rsid w:val="00CB393D"/>
    <w:rsid w:val="00CB3BB2"/>
    <w:rsid w:val="00CB3C52"/>
    <w:rsid w:val="00CB3FBA"/>
    <w:rsid w:val="00CB431A"/>
    <w:rsid w:val="00CB4485"/>
    <w:rsid w:val="00CB4519"/>
    <w:rsid w:val="00CB451E"/>
    <w:rsid w:val="00CB4CED"/>
    <w:rsid w:val="00CB4E74"/>
    <w:rsid w:val="00CB4FA9"/>
    <w:rsid w:val="00CB50D2"/>
    <w:rsid w:val="00CB530E"/>
    <w:rsid w:val="00CB568A"/>
    <w:rsid w:val="00CB57E9"/>
    <w:rsid w:val="00CB5B90"/>
    <w:rsid w:val="00CB5BC8"/>
    <w:rsid w:val="00CB5F20"/>
    <w:rsid w:val="00CB6012"/>
    <w:rsid w:val="00CB6100"/>
    <w:rsid w:val="00CB6135"/>
    <w:rsid w:val="00CB6C80"/>
    <w:rsid w:val="00CB7391"/>
    <w:rsid w:val="00CB7A3A"/>
    <w:rsid w:val="00CB7D4F"/>
    <w:rsid w:val="00CB7E8B"/>
    <w:rsid w:val="00CB7EE5"/>
    <w:rsid w:val="00CC054C"/>
    <w:rsid w:val="00CC0716"/>
    <w:rsid w:val="00CC0798"/>
    <w:rsid w:val="00CC0FEE"/>
    <w:rsid w:val="00CC1418"/>
    <w:rsid w:val="00CC1542"/>
    <w:rsid w:val="00CC1960"/>
    <w:rsid w:val="00CC1B49"/>
    <w:rsid w:val="00CC1CBA"/>
    <w:rsid w:val="00CC1E3A"/>
    <w:rsid w:val="00CC216F"/>
    <w:rsid w:val="00CC23E7"/>
    <w:rsid w:val="00CC240B"/>
    <w:rsid w:val="00CC2751"/>
    <w:rsid w:val="00CC28BF"/>
    <w:rsid w:val="00CC2AC4"/>
    <w:rsid w:val="00CC2C75"/>
    <w:rsid w:val="00CC2FC4"/>
    <w:rsid w:val="00CC3015"/>
    <w:rsid w:val="00CC31E4"/>
    <w:rsid w:val="00CC33A8"/>
    <w:rsid w:val="00CC33E2"/>
    <w:rsid w:val="00CC341C"/>
    <w:rsid w:val="00CC35F1"/>
    <w:rsid w:val="00CC36FC"/>
    <w:rsid w:val="00CC3D7B"/>
    <w:rsid w:val="00CC41C1"/>
    <w:rsid w:val="00CC4214"/>
    <w:rsid w:val="00CC49CD"/>
    <w:rsid w:val="00CC4A7B"/>
    <w:rsid w:val="00CC4C02"/>
    <w:rsid w:val="00CC4C53"/>
    <w:rsid w:val="00CC4C73"/>
    <w:rsid w:val="00CC4D63"/>
    <w:rsid w:val="00CC4F66"/>
    <w:rsid w:val="00CC53C9"/>
    <w:rsid w:val="00CC5A1D"/>
    <w:rsid w:val="00CC5DCB"/>
    <w:rsid w:val="00CC5F2B"/>
    <w:rsid w:val="00CC6832"/>
    <w:rsid w:val="00CC708B"/>
    <w:rsid w:val="00CC720E"/>
    <w:rsid w:val="00CC7278"/>
    <w:rsid w:val="00CC770B"/>
    <w:rsid w:val="00CC7871"/>
    <w:rsid w:val="00CC7A37"/>
    <w:rsid w:val="00CD04F2"/>
    <w:rsid w:val="00CD05F2"/>
    <w:rsid w:val="00CD0DAF"/>
    <w:rsid w:val="00CD11D0"/>
    <w:rsid w:val="00CD11F7"/>
    <w:rsid w:val="00CD1285"/>
    <w:rsid w:val="00CD15C6"/>
    <w:rsid w:val="00CD167B"/>
    <w:rsid w:val="00CD16D8"/>
    <w:rsid w:val="00CD1797"/>
    <w:rsid w:val="00CD1D3E"/>
    <w:rsid w:val="00CD2C92"/>
    <w:rsid w:val="00CD3D07"/>
    <w:rsid w:val="00CD41EB"/>
    <w:rsid w:val="00CD5182"/>
    <w:rsid w:val="00CD5433"/>
    <w:rsid w:val="00CD5639"/>
    <w:rsid w:val="00CD5916"/>
    <w:rsid w:val="00CD60D9"/>
    <w:rsid w:val="00CD61F1"/>
    <w:rsid w:val="00CD6524"/>
    <w:rsid w:val="00CD6979"/>
    <w:rsid w:val="00CD6E00"/>
    <w:rsid w:val="00CD7080"/>
    <w:rsid w:val="00CD716B"/>
    <w:rsid w:val="00CD72FA"/>
    <w:rsid w:val="00CD7478"/>
    <w:rsid w:val="00CD78E4"/>
    <w:rsid w:val="00CD7CD8"/>
    <w:rsid w:val="00CD7CDF"/>
    <w:rsid w:val="00CD7E9A"/>
    <w:rsid w:val="00CE052D"/>
    <w:rsid w:val="00CE0D69"/>
    <w:rsid w:val="00CE15E6"/>
    <w:rsid w:val="00CE19F0"/>
    <w:rsid w:val="00CE1A63"/>
    <w:rsid w:val="00CE1BB1"/>
    <w:rsid w:val="00CE1C3D"/>
    <w:rsid w:val="00CE1F26"/>
    <w:rsid w:val="00CE2214"/>
    <w:rsid w:val="00CE239B"/>
    <w:rsid w:val="00CE2595"/>
    <w:rsid w:val="00CE25A2"/>
    <w:rsid w:val="00CE27C8"/>
    <w:rsid w:val="00CE2801"/>
    <w:rsid w:val="00CE2884"/>
    <w:rsid w:val="00CE2AA6"/>
    <w:rsid w:val="00CE2DF0"/>
    <w:rsid w:val="00CE30C4"/>
    <w:rsid w:val="00CE319C"/>
    <w:rsid w:val="00CE33C6"/>
    <w:rsid w:val="00CE35EB"/>
    <w:rsid w:val="00CE4503"/>
    <w:rsid w:val="00CE460E"/>
    <w:rsid w:val="00CE46FC"/>
    <w:rsid w:val="00CE470F"/>
    <w:rsid w:val="00CE4B33"/>
    <w:rsid w:val="00CE4BAB"/>
    <w:rsid w:val="00CE4C83"/>
    <w:rsid w:val="00CE5173"/>
    <w:rsid w:val="00CE541A"/>
    <w:rsid w:val="00CE565B"/>
    <w:rsid w:val="00CE5A4D"/>
    <w:rsid w:val="00CE5E56"/>
    <w:rsid w:val="00CE6033"/>
    <w:rsid w:val="00CE64E4"/>
    <w:rsid w:val="00CE6A80"/>
    <w:rsid w:val="00CE6AF3"/>
    <w:rsid w:val="00CE7750"/>
    <w:rsid w:val="00CE7CA8"/>
    <w:rsid w:val="00CF0325"/>
    <w:rsid w:val="00CF05BF"/>
    <w:rsid w:val="00CF1343"/>
    <w:rsid w:val="00CF171A"/>
    <w:rsid w:val="00CF1DEB"/>
    <w:rsid w:val="00CF1F13"/>
    <w:rsid w:val="00CF2131"/>
    <w:rsid w:val="00CF245B"/>
    <w:rsid w:val="00CF2787"/>
    <w:rsid w:val="00CF2907"/>
    <w:rsid w:val="00CF2F73"/>
    <w:rsid w:val="00CF3136"/>
    <w:rsid w:val="00CF33BF"/>
    <w:rsid w:val="00CF3466"/>
    <w:rsid w:val="00CF358B"/>
    <w:rsid w:val="00CF39A0"/>
    <w:rsid w:val="00CF39B8"/>
    <w:rsid w:val="00CF3CA9"/>
    <w:rsid w:val="00CF3E20"/>
    <w:rsid w:val="00CF4391"/>
    <w:rsid w:val="00CF4838"/>
    <w:rsid w:val="00CF4D7D"/>
    <w:rsid w:val="00CF4FA5"/>
    <w:rsid w:val="00CF52CD"/>
    <w:rsid w:val="00CF5374"/>
    <w:rsid w:val="00CF5533"/>
    <w:rsid w:val="00CF556C"/>
    <w:rsid w:val="00CF5699"/>
    <w:rsid w:val="00CF5725"/>
    <w:rsid w:val="00CF57EB"/>
    <w:rsid w:val="00CF58CC"/>
    <w:rsid w:val="00CF5F93"/>
    <w:rsid w:val="00CF60D8"/>
    <w:rsid w:val="00CF629C"/>
    <w:rsid w:val="00CF63F9"/>
    <w:rsid w:val="00CF6B7B"/>
    <w:rsid w:val="00CF7265"/>
    <w:rsid w:val="00CF7516"/>
    <w:rsid w:val="00CF77E1"/>
    <w:rsid w:val="00CF7951"/>
    <w:rsid w:val="00CF7C37"/>
    <w:rsid w:val="00CF7D6B"/>
    <w:rsid w:val="00CF7EC9"/>
    <w:rsid w:val="00D00425"/>
    <w:rsid w:val="00D004D2"/>
    <w:rsid w:val="00D00AC2"/>
    <w:rsid w:val="00D00CAA"/>
    <w:rsid w:val="00D00FA4"/>
    <w:rsid w:val="00D0125F"/>
    <w:rsid w:val="00D01753"/>
    <w:rsid w:val="00D019FA"/>
    <w:rsid w:val="00D020EF"/>
    <w:rsid w:val="00D02170"/>
    <w:rsid w:val="00D0236C"/>
    <w:rsid w:val="00D02702"/>
    <w:rsid w:val="00D0291E"/>
    <w:rsid w:val="00D029BF"/>
    <w:rsid w:val="00D033E9"/>
    <w:rsid w:val="00D036C1"/>
    <w:rsid w:val="00D038D8"/>
    <w:rsid w:val="00D0392F"/>
    <w:rsid w:val="00D0408C"/>
    <w:rsid w:val="00D046BF"/>
    <w:rsid w:val="00D04CDC"/>
    <w:rsid w:val="00D052A4"/>
    <w:rsid w:val="00D05400"/>
    <w:rsid w:val="00D05542"/>
    <w:rsid w:val="00D05BC1"/>
    <w:rsid w:val="00D05F43"/>
    <w:rsid w:val="00D06011"/>
    <w:rsid w:val="00D06C80"/>
    <w:rsid w:val="00D072DD"/>
    <w:rsid w:val="00D07486"/>
    <w:rsid w:val="00D07820"/>
    <w:rsid w:val="00D07BAF"/>
    <w:rsid w:val="00D07E41"/>
    <w:rsid w:val="00D07FB6"/>
    <w:rsid w:val="00D07FBC"/>
    <w:rsid w:val="00D10155"/>
    <w:rsid w:val="00D105FA"/>
    <w:rsid w:val="00D10781"/>
    <w:rsid w:val="00D107CC"/>
    <w:rsid w:val="00D1093B"/>
    <w:rsid w:val="00D10A92"/>
    <w:rsid w:val="00D10B7E"/>
    <w:rsid w:val="00D10F23"/>
    <w:rsid w:val="00D11258"/>
    <w:rsid w:val="00D11D08"/>
    <w:rsid w:val="00D11DEB"/>
    <w:rsid w:val="00D11E8A"/>
    <w:rsid w:val="00D11F0C"/>
    <w:rsid w:val="00D12942"/>
    <w:rsid w:val="00D12C6D"/>
    <w:rsid w:val="00D12FAF"/>
    <w:rsid w:val="00D1303D"/>
    <w:rsid w:val="00D131A1"/>
    <w:rsid w:val="00D1341A"/>
    <w:rsid w:val="00D1366A"/>
    <w:rsid w:val="00D1389E"/>
    <w:rsid w:val="00D13941"/>
    <w:rsid w:val="00D13949"/>
    <w:rsid w:val="00D13BD9"/>
    <w:rsid w:val="00D13C4F"/>
    <w:rsid w:val="00D140D2"/>
    <w:rsid w:val="00D145F7"/>
    <w:rsid w:val="00D1468F"/>
    <w:rsid w:val="00D147AE"/>
    <w:rsid w:val="00D14865"/>
    <w:rsid w:val="00D1487F"/>
    <w:rsid w:val="00D14A3E"/>
    <w:rsid w:val="00D151F8"/>
    <w:rsid w:val="00D152CA"/>
    <w:rsid w:val="00D152EB"/>
    <w:rsid w:val="00D1531C"/>
    <w:rsid w:val="00D1545F"/>
    <w:rsid w:val="00D15A96"/>
    <w:rsid w:val="00D15E2E"/>
    <w:rsid w:val="00D1606F"/>
    <w:rsid w:val="00D1613F"/>
    <w:rsid w:val="00D162E0"/>
    <w:rsid w:val="00D1638C"/>
    <w:rsid w:val="00D163BB"/>
    <w:rsid w:val="00D16E13"/>
    <w:rsid w:val="00D16E6C"/>
    <w:rsid w:val="00D16F2E"/>
    <w:rsid w:val="00D17380"/>
    <w:rsid w:val="00D17553"/>
    <w:rsid w:val="00D177F4"/>
    <w:rsid w:val="00D17CDC"/>
    <w:rsid w:val="00D201A5"/>
    <w:rsid w:val="00D202E6"/>
    <w:rsid w:val="00D2033D"/>
    <w:rsid w:val="00D203B7"/>
    <w:rsid w:val="00D20570"/>
    <w:rsid w:val="00D205A0"/>
    <w:rsid w:val="00D206C6"/>
    <w:rsid w:val="00D20812"/>
    <w:rsid w:val="00D20A52"/>
    <w:rsid w:val="00D20ADA"/>
    <w:rsid w:val="00D20EAD"/>
    <w:rsid w:val="00D211AD"/>
    <w:rsid w:val="00D2152E"/>
    <w:rsid w:val="00D215AD"/>
    <w:rsid w:val="00D217F0"/>
    <w:rsid w:val="00D2222E"/>
    <w:rsid w:val="00D22479"/>
    <w:rsid w:val="00D22534"/>
    <w:rsid w:val="00D22696"/>
    <w:rsid w:val="00D22916"/>
    <w:rsid w:val="00D22A4B"/>
    <w:rsid w:val="00D22A72"/>
    <w:rsid w:val="00D22B9C"/>
    <w:rsid w:val="00D22E67"/>
    <w:rsid w:val="00D22FCE"/>
    <w:rsid w:val="00D231A4"/>
    <w:rsid w:val="00D2323F"/>
    <w:rsid w:val="00D23681"/>
    <w:rsid w:val="00D237D4"/>
    <w:rsid w:val="00D23959"/>
    <w:rsid w:val="00D23C7C"/>
    <w:rsid w:val="00D23F24"/>
    <w:rsid w:val="00D24130"/>
    <w:rsid w:val="00D24222"/>
    <w:rsid w:val="00D2426D"/>
    <w:rsid w:val="00D24321"/>
    <w:rsid w:val="00D245E6"/>
    <w:rsid w:val="00D248DC"/>
    <w:rsid w:val="00D24E58"/>
    <w:rsid w:val="00D25298"/>
    <w:rsid w:val="00D25748"/>
    <w:rsid w:val="00D25B4D"/>
    <w:rsid w:val="00D25BFF"/>
    <w:rsid w:val="00D25DAB"/>
    <w:rsid w:val="00D25ED8"/>
    <w:rsid w:val="00D25FF3"/>
    <w:rsid w:val="00D26026"/>
    <w:rsid w:val="00D2634E"/>
    <w:rsid w:val="00D268CE"/>
    <w:rsid w:val="00D26CFD"/>
    <w:rsid w:val="00D26E1E"/>
    <w:rsid w:val="00D2725E"/>
    <w:rsid w:val="00D274EA"/>
    <w:rsid w:val="00D275AA"/>
    <w:rsid w:val="00D27624"/>
    <w:rsid w:val="00D279EF"/>
    <w:rsid w:val="00D30194"/>
    <w:rsid w:val="00D305AF"/>
    <w:rsid w:val="00D306E3"/>
    <w:rsid w:val="00D306FA"/>
    <w:rsid w:val="00D3077F"/>
    <w:rsid w:val="00D30867"/>
    <w:rsid w:val="00D30CD3"/>
    <w:rsid w:val="00D31039"/>
    <w:rsid w:val="00D3123E"/>
    <w:rsid w:val="00D31CDC"/>
    <w:rsid w:val="00D322C0"/>
    <w:rsid w:val="00D32F8C"/>
    <w:rsid w:val="00D33167"/>
    <w:rsid w:val="00D33218"/>
    <w:rsid w:val="00D33292"/>
    <w:rsid w:val="00D33723"/>
    <w:rsid w:val="00D33858"/>
    <w:rsid w:val="00D33F74"/>
    <w:rsid w:val="00D33FD7"/>
    <w:rsid w:val="00D343EC"/>
    <w:rsid w:val="00D34619"/>
    <w:rsid w:val="00D347E8"/>
    <w:rsid w:val="00D34897"/>
    <w:rsid w:val="00D34B13"/>
    <w:rsid w:val="00D34F65"/>
    <w:rsid w:val="00D35501"/>
    <w:rsid w:val="00D35A1B"/>
    <w:rsid w:val="00D35C84"/>
    <w:rsid w:val="00D35EAB"/>
    <w:rsid w:val="00D35FD1"/>
    <w:rsid w:val="00D35FE3"/>
    <w:rsid w:val="00D36081"/>
    <w:rsid w:val="00D360A4"/>
    <w:rsid w:val="00D36234"/>
    <w:rsid w:val="00D36575"/>
    <w:rsid w:val="00D36708"/>
    <w:rsid w:val="00D36E83"/>
    <w:rsid w:val="00D37078"/>
    <w:rsid w:val="00D373E6"/>
    <w:rsid w:val="00D37435"/>
    <w:rsid w:val="00D3745E"/>
    <w:rsid w:val="00D37495"/>
    <w:rsid w:val="00D3767C"/>
    <w:rsid w:val="00D376AA"/>
    <w:rsid w:val="00D37BE4"/>
    <w:rsid w:val="00D37C8B"/>
    <w:rsid w:val="00D40430"/>
    <w:rsid w:val="00D405BB"/>
    <w:rsid w:val="00D4060D"/>
    <w:rsid w:val="00D40E7C"/>
    <w:rsid w:val="00D40FA3"/>
    <w:rsid w:val="00D4126B"/>
    <w:rsid w:val="00D41394"/>
    <w:rsid w:val="00D4146D"/>
    <w:rsid w:val="00D4197B"/>
    <w:rsid w:val="00D41A80"/>
    <w:rsid w:val="00D42137"/>
    <w:rsid w:val="00D42310"/>
    <w:rsid w:val="00D426AA"/>
    <w:rsid w:val="00D42A2E"/>
    <w:rsid w:val="00D43528"/>
    <w:rsid w:val="00D43582"/>
    <w:rsid w:val="00D43660"/>
    <w:rsid w:val="00D436AD"/>
    <w:rsid w:val="00D43A74"/>
    <w:rsid w:val="00D43AEE"/>
    <w:rsid w:val="00D43CAD"/>
    <w:rsid w:val="00D447DA"/>
    <w:rsid w:val="00D448E0"/>
    <w:rsid w:val="00D44A7A"/>
    <w:rsid w:val="00D44B40"/>
    <w:rsid w:val="00D45146"/>
    <w:rsid w:val="00D455F0"/>
    <w:rsid w:val="00D456A4"/>
    <w:rsid w:val="00D45951"/>
    <w:rsid w:val="00D45AE0"/>
    <w:rsid w:val="00D46049"/>
    <w:rsid w:val="00D46098"/>
    <w:rsid w:val="00D46277"/>
    <w:rsid w:val="00D464C5"/>
    <w:rsid w:val="00D467BC"/>
    <w:rsid w:val="00D46A15"/>
    <w:rsid w:val="00D46A1D"/>
    <w:rsid w:val="00D4743A"/>
    <w:rsid w:val="00D47508"/>
    <w:rsid w:val="00D479B3"/>
    <w:rsid w:val="00D479C8"/>
    <w:rsid w:val="00D47E29"/>
    <w:rsid w:val="00D50AFC"/>
    <w:rsid w:val="00D50B91"/>
    <w:rsid w:val="00D51350"/>
    <w:rsid w:val="00D515F6"/>
    <w:rsid w:val="00D51747"/>
    <w:rsid w:val="00D51DB8"/>
    <w:rsid w:val="00D52039"/>
    <w:rsid w:val="00D522DA"/>
    <w:rsid w:val="00D52363"/>
    <w:rsid w:val="00D52364"/>
    <w:rsid w:val="00D523B6"/>
    <w:rsid w:val="00D52764"/>
    <w:rsid w:val="00D52961"/>
    <w:rsid w:val="00D52BCA"/>
    <w:rsid w:val="00D52CC3"/>
    <w:rsid w:val="00D52D2D"/>
    <w:rsid w:val="00D52E7A"/>
    <w:rsid w:val="00D52F61"/>
    <w:rsid w:val="00D52F8C"/>
    <w:rsid w:val="00D532DE"/>
    <w:rsid w:val="00D533BF"/>
    <w:rsid w:val="00D535CC"/>
    <w:rsid w:val="00D537C9"/>
    <w:rsid w:val="00D53C9D"/>
    <w:rsid w:val="00D53CB0"/>
    <w:rsid w:val="00D540EB"/>
    <w:rsid w:val="00D541D4"/>
    <w:rsid w:val="00D54336"/>
    <w:rsid w:val="00D545DE"/>
    <w:rsid w:val="00D54982"/>
    <w:rsid w:val="00D54AE8"/>
    <w:rsid w:val="00D54BFD"/>
    <w:rsid w:val="00D558C8"/>
    <w:rsid w:val="00D55A8B"/>
    <w:rsid w:val="00D55B20"/>
    <w:rsid w:val="00D55E50"/>
    <w:rsid w:val="00D55E9D"/>
    <w:rsid w:val="00D56132"/>
    <w:rsid w:val="00D5645A"/>
    <w:rsid w:val="00D56960"/>
    <w:rsid w:val="00D56F2E"/>
    <w:rsid w:val="00D575BD"/>
    <w:rsid w:val="00D578C2"/>
    <w:rsid w:val="00D57DF5"/>
    <w:rsid w:val="00D601A0"/>
    <w:rsid w:val="00D601BA"/>
    <w:rsid w:val="00D6058C"/>
    <w:rsid w:val="00D608A4"/>
    <w:rsid w:val="00D60A3C"/>
    <w:rsid w:val="00D60A53"/>
    <w:rsid w:val="00D60BB3"/>
    <w:rsid w:val="00D60C3A"/>
    <w:rsid w:val="00D61483"/>
    <w:rsid w:val="00D6162B"/>
    <w:rsid w:val="00D6165D"/>
    <w:rsid w:val="00D61CC3"/>
    <w:rsid w:val="00D61E92"/>
    <w:rsid w:val="00D621D0"/>
    <w:rsid w:val="00D621ED"/>
    <w:rsid w:val="00D6231B"/>
    <w:rsid w:val="00D62355"/>
    <w:rsid w:val="00D62483"/>
    <w:rsid w:val="00D627B7"/>
    <w:rsid w:val="00D62C42"/>
    <w:rsid w:val="00D62CB1"/>
    <w:rsid w:val="00D62F03"/>
    <w:rsid w:val="00D62F4B"/>
    <w:rsid w:val="00D6307B"/>
    <w:rsid w:val="00D63254"/>
    <w:rsid w:val="00D6336F"/>
    <w:rsid w:val="00D63926"/>
    <w:rsid w:val="00D63C6E"/>
    <w:rsid w:val="00D64494"/>
    <w:rsid w:val="00D64563"/>
    <w:rsid w:val="00D646D5"/>
    <w:rsid w:val="00D6476E"/>
    <w:rsid w:val="00D6484D"/>
    <w:rsid w:val="00D64AD4"/>
    <w:rsid w:val="00D64AD7"/>
    <w:rsid w:val="00D64F52"/>
    <w:rsid w:val="00D65DCB"/>
    <w:rsid w:val="00D65EF4"/>
    <w:rsid w:val="00D65F0A"/>
    <w:rsid w:val="00D6654D"/>
    <w:rsid w:val="00D6657A"/>
    <w:rsid w:val="00D66581"/>
    <w:rsid w:val="00D66BC4"/>
    <w:rsid w:val="00D6711D"/>
    <w:rsid w:val="00D67306"/>
    <w:rsid w:val="00D6759D"/>
    <w:rsid w:val="00D67B35"/>
    <w:rsid w:val="00D67D87"/>
    <w:rsid w:val="00D67F15"/>
    <w:rsid w:val="00D67F93"/>
    <w:rsid w:val="00D701EB"/>
    <w:rsid w:val="00D707CC"/>
    <w:rsid w:val="00D70BD9"/>
    <w:rsid w:val="00D70D55"/>
    <w:rsid w:val="00D711F0"/>
    <w:rsid w:val="00D71336"/>
    <w:rsid w:val="00D71951"/>
    <w:rsid w:val="00D71F2C"/>
    <w:rsid w:val="00D72014"/>
    <w:rsid w:val="00D72171"/>
    <w:rsid w:val="00D72497"/>
    <w:rsid w:val="00D72747"/>
    <w:rsid w:val="00D728A2"/>
    <w:rsid w:val="00D72924"/>
    <w:rsid w:val="00D72BA2"/>
    <w:rsid w:val="00D72DD4"/>
    <w:rsid w:val="00D7301F"/>
    <w:rsid w:val="00D73070"/>
    <w:rsid w:val="00D73457"/>
    <w:rsid w:val="00D73A78"/>
    <w:rsid w:val="00D73AC1"/>
    <w:rsid w:val="00D741BC"/>
    <w:rsid w:val="00D74391"/>
    <w:rsid w:val="00D74A37"/>
    <w:rsid w:val="00D74F63"/>
    <w:rsid w:val="00D75243"/>
    <w:rsid w:val="00D752EB"/>
    <w:rsid w:val="00D753EB"/>
    <w:rsid w:val="00D7554B"/>
    <w:rsid w:val="00D75A97"/>
    <w:rsid w:val="00D75BF9"/>
    <w:rsid w:val="00D75EA2"/>
    <w:rsid w:val="00D76231"/>
    <w:rsid w:val="00D76256"/>
    <w:rsid w:val="00D76288"/>
    <w:rsid w:val="00D762CB"/>
    <w:rsid w:val="00D76432"/>
    <w:rsid w:val="00D7647A"/>
    <w:rsid w:val="00D764BB"/>
    <w:rsid w:val="00D76533"/>
    <w:rsid w:val="00D767AB"/>
    <w:rsid w:val="00D7690C"/>
    <w:rsid w:val="00D76B07"/>
    <w:rsid w:val="00D76C0A"/>
    <w:rsid w:val="00D770A1"/>
    <w:rsid w:val="00D7725F"/>
    <w:rsid w:val="00D77307"/>
    <w:rsid w:val="00D777F9"/>
    <w:rsid w:val="00D7789D"/>
    <w:rsid w:val="00D77AF9"/>
    <w:rsid w:val="00D77C24"/>
    <w:rsid w:val="00D80109"/>
    <w:rsid w:val="00D8027D"/>
    <w:rsid w:val="00D8039F"/>
    <w:rsid w:val="00D8049F"/>
    <w:rsid w:val="00D805AB"/>
    <w:rsid w:val="00D80A6B"/>
    <w:rsid w:val="00D80B96"/>
    <w:rsid w:val="00D80D2E"/>
    <w:rsid w:val="00D80D45"/>
    <w:rsid w:val="00D80EE4"/>
    <w:rsid w:val="00D816E7"/>
    <w:rsid w:val="00D8181A"/>
    <w:rsid w:val="00D82213"/>
    <w:rsid w:val="00D8230E"/>
    <w:rsid w:val="00D8252E"/>
    <w:rsid w:val="00D825EC"/>
    <w:rsid w:val="00D835B5"/>
    <w:rsid w:val="00D836F9"/>
    <w:rsid w:val="00D83911"/>
    <w:rsid w:val="00D83984"/>
    <w:rsid w:val="00D83DDB"/>
    <w:rsid w:val="00D83ED2"/>
    <w:rsid w:val="00D83EE6"/>
    <w:rsid w:val="00D83F0B"/>
    <w:rsid w:val="00D84195"/>
    <w:rsid w:val="00D8440C"/>
    <w:rsid w:val="00D84761"/>
    <w:rsid w:val="00D84844"/>
    <w:rsid w:val="00D84D13"/>
    <w:rsid w:val="00D84E8B"/>
    <w:rsid w:val="00D850DF"/>
    <w:rsid w:val="00D85551"/>
    <w:rsid w:val="00D855C0"/>
    <w:rsid w:val="00D855EA"/>
    <w:rsid w:val="00D85878"/>
    <w:rsid w:val="00D8588D"/>
    <w:rsid w:val="00D85B98"/>
    <w:rsid w:val="00D85E3D"/>
    <w:rsid w:val="00D86328"/>
    <w:rsid w:val="00D86354"/>
    <w:rsid w:val="00D86387"/>
    <w:rsid w:val="00D8638F"/>
    <w:rsid w:val="00D86609"/>
    <w:rsid w:val="00D86B54"/>
    <w:rsid w:val="00D86EA8"/>
    <w:rsid w:val="00D86F40"/>
    <w:rsid w:val="00D87150"/>
    <w:rsid w:val="00D873F2"/>
    <w:rsid w:val="00D87461"/>
    <w:rsid w:val="00D875F9"/>
    <w:rsid w:val="00D87611"/>
    <w:rsid w:val="00D87B7B"/>
    <w:rsid w:val="00D90538"/>
    <w:rsid w:val="00D90B5C"/>
    <w:rsid w:val="00D90E8F"/>
    <w:rsid w:val="00D914FC"/>
    <w:rsid w:val="00D918EA"/>
    <w:rsid w:val="00D91904"/>
    <w:rsid w:val="00D91EF6"/>
    <w:rsid w:val="00D922DD"/>
    <w:rsid w:val="00D92318"/>
    <w:rsid w:val="00D925E4"/>
    <w:rsid w:val="00D92802"/>
    <w:rsid w:val="00D9296F"/>
    <w:rsid w:val="00D92C07"/>
    <w:rsid w:val="00D92EA3"/>
    <w:rsid w:val="00D93070"/>
    <w:rsid w:val="00D9347F"/>
    <w:rsid w:val="00D93540"/>
    <w:rsid w:val="00D936FC"/>
    <w:rsid w:val="00D9383F"/>
    <w:rsid w:val="00D93A11"/>
    <w:rsid w:val="00D93B68"/>
    <w:rsid w:val="00D93D2A"/>
    <w:rsid w:val="00D93D32"/>
    <w:rsid w:val="00D93FD5"/>
    <w:rsid w:val="00D93FD6"/>
    <w:rsid w:val="00D945BF"/>
    <w:rsid w:val="00D94C4B"/>
    <w:rsid w:val="00D94D0F"/>
    <w:rsid w:val="00D94D19"/>
    <w:rsid w:val="00D9522B"/>
    <w:rsid w:val="00D95262"/>
    <w:rsid w:val="00D9533A"/>
    <w:rsid w:val="00D95576"/>
    <w:rsid w:val="00D95968"/>
    <w:rsid w:val="00D96215"/>
    <w:rsid w:val="00D96323"/>
    <w:rsid w:val="00D9653C"/>
    <w:rsid w:val="00D965CF"/>
    <w:rsid w:val="00D96A6E"/>
    <w:rsid w:val="00D970F7"/>
    <w:rsid w:val="00D971AF"/>
    <w:rsid w:val="00D9728E"/>
    <w:rsid w:val="00D97308"/>
    <w:rsid w:val="00D97817"/>
    <w:rsid w:val="00D97ACE"/>
    <w:rsid w:val="00D97D14"/>
    <w:rsid w:val="00D97EA7"/>
    <w:rsid w:val="00DA00E9"/>
    <w:rsid w:val="00DA0841"/>
    <w:rsid w:val="00DA0AC4"/>
    <w:rsid w:val="00DA102A"/>
    <w:rsid w:val="00DA1179"/>
    <w:rsid w:val="00DA1204"/>
    <w:rsid w:val="00DA14EA"/>
    <w:rsid w:val="00DA19BE"/>
    <w:rsid w:val="00DA1A64"/>
    <w:rsid w:val="00DA1BCB"/>
    <w:rsid w:val="00DA1EF5"/>
    <w:rsid w:val="00DA1F72"/>
    <w:rsid w:val="00DA255A"/>
    <w:rsid w:val="00DA2642"/>
    <w:rsid w:val="00DA267D"/>
    <w:rsid w:val="00DA2AAA"/>
    <w:rsid w:val="00DA2D7C"/>
    <w:rsid w:val="00DA2E52"/>
    <w:rsid w:val="00DA3494"/>
    <w:rsid w:val="00DA3783"/>
    <w:rsid w:val="00DA37C2"/>
    <w:rsid w:val="00DA37EF"/>
    <w:rsid w:val="00DA3AE0"/>
    <w:rsid w:val="00DA3F50"/>
    <w:rsid w:val="00DA436B"/>
    <w:rsid w:val="00DA4643"/>
    <w:rsid w:val="00DA4CD9"/>
    <w:rsid w:val="00DA4DEA"/>
    <w:rsid w:val="00DA51C8"/>
    <w:rsid w:val="00DA5316"/>
    <w:rsid w:val="00DA5670"/>
    <w:rsid w:val="00DA5D54"/>
    <w:rsid w:val="00DA5E77"/>
    <w:rsid w:val="00DA62C7"/>
    <w:rsid w:val="00DA6534"/>
    <w:rsid w:val="00DA6551"/>
    <w:rsid w:val="00DA67D5"/>
    <w:rsid w:val="00DA6E85"/>
    <w:rsid w:val="00DA6F47"/>
    <w:rsid w:val="00DA7344"/>
    <w:rsid w:val="00DA7530"/>
    <w:rsid w:val="00DA7737"/>
    <w:rsid w:val="00DA7A94"/>
    <w:rsid w:val="00DA7D0D"/>
    <w:rsid w:val="00DB0092"/>
    <w:rsid w:val="00DB010F"/>
    <w:rsid w:val="00DB01AA"/>
    <w:rsid w:val="00DB05EB"/>
    <w:rsid w:val="00DB07F3"/>
    <w:rsid w:val="00DB0B9A"/>
    <w:rsid w:val="00DB0DC9"/>
    <w:rsid w:val="00DB120A"/>
    <w:rsid w:val="00DB177A"/>
    <w:rsid w:val="00DB193D"/>
    <w:rsid w:val="00DB1EFF"/>
    <w:rsid w:val="00DB2659"/>
    <w:rsid w:val="00DB27BB"/>
    <w:rsid w:val="00DB2D13"/>
    <w:rsid w:val="00DB2EE9"/>
    <w:rsid w:val="00DB3362"/>
    <w:rsid w:val="00DB39E9"/>
    <w:rsid w:val="00DB3D67"/>
    <w:rsid w:val="00DB3EB1"/>
    <w:rsid w:val="00DB4123"/>
    <w:rsid w:val="00DB4205"/>
    <w:rsid w:val="00DB4398"/>
    <w:rsid w:val="00DB4497"/>
    <w:rsid w:val="00DB44B7"/>
    <w:rsid w:val="00DB45F1"/>
    <w:rsid w:val="00DB4738"/>
    <w:rsid w:val="00DB4A3E"/>
    <w:rsid w:val="00DB4B35"/>
    <w:rsid w:val="00DB4C41"/>
    <w:rsid w:val="00DB5012"/>
    <w:rsid w:val="00DB50D5"/>
    <w:rsid w:val="00DB51B2"/>
    <w:rsid w:val="00DB5477"/>
    <w:rsid w:val="00DB5BDA"/>
    <w:rsid w:val="00DB5D1B"/>
    <w:rsid w:val="00DB5D67"/>
    <w:rsid w:val="00DB60F7"/>
    <w:rsid w:val="00DB6A1B"/>
    <w:rsid w:val="00DB6CC8"/>
    <w:rsid w:val="00DB6D6A"/>
    <w:rsid w:val="00DB7692"/>
    <w:rsid w:val="00DB7AAD"/>
    <w:rsid w:val="00DB7FB0"/>
    <w:rsid w:val="00DC032C"/>
    <w:rsid w:val="00DC0657"/>
    <w:rsid w:val="00DC0B1B"/>
    <w:rsid w:val="00DC0E66"/>
    <w:rsid w:val="00DC0E8F"/>
    <w:rsid w:val="00DC107E"/>
    <w:rsid w:val="00DC17F3"/>
    <w:rsid w:val="00DC184F"/>
    <w:rsid w:val="00DC1D24"/>
    <w:rsid w:val="00DC1DCC"/>
    <w:rsid w:val="00DC2023"/>
    <w:rsid w:val="00DC223D"/>
    <w:rsid w:val="00DC2553"/>
    <w:rsid w:val="00DC25CC"/>
    <w:rsid w:val="00DC264D"/>
    <w:rsid w:val="00DC26C8"/>
    <w:rsid w:val="00DC2908"/>
    <w:rsid w:val="00DC2B32"/>
    <w:rsid w:val="00DC2D1F"/>
    <w:rsid w:val="00DC2EBA"/>
    <w:rsid w:val="00DC2F69"/>
    <w:rsid w:val="00DC2F81"/>
    <w:rsid w:val="00DC3192"/>
    <w:rsid w:val="00DC31FF"/>
    <w:rsid w:val="00DC3384"/>
    <w:rsid w:val="00DC3C4F"/>
    <w:rsid w:val="00DC3F8A"/>
    <w:rsid w:val="00DC41C5"/>
    <w:rsid w:val="00DC4EB8"/>
    <w:rsid w:val="00DC4EF5"/>
    <w:rsid w:val="00DC4F45"/>
    <w:rsid w:val="00DC51E2"/>
    <w:rsid w:val="00DC5269"/>
    <w:rsid w:val="00DC5687"/>
    <w:rsid w:val="00DC56E7"/>
    <w:rsid w:val="00DC5756"/>
    <w:rsid w:val="00DC58E4"/>
    <w:rsid w:val="00DC590C"/>
    <w:rsid w:val="00DC6367"/>
    <w:rsid w:val="00DC638D"/>
    <w:rsid w:val="00DC648B"/>
    <w:rsid w:val="00DC6F45"/>
    <w:rsid w:val="00DC7775"/>
    <w:rsid w:val="00DC7B54"/>
    <w:rsid w:val="00DD010F"/>
    <w:rsid w:val="00DD02C4"/>
    <w:rsid w:val="00DD0413"/>
    <w:rsid w:val="00DD0510"/>
    <w:rsid w:val="00DD0614"/>
    <w:rsid w:val="00DD07AF"/>
    <w:rsid w:val="00DD0AA2"/>
    <w:rsid w:val="00DD0AAA"/>
    <w:rsid w:val="00DD0C32"/>
    <w:rsid w:val="00DD1969"/>
    <w:rsid w:val="00DD1CDA"/>
    <w:rsid w:val="00DD1ECB"/>
    <w:rsid w:val="00DD20AF"/>
    <w:rsid w:val="00DD285F"/>
    <w:rsid w:val="00DD29E5"/>
    <w:rsid w:val="00DD2CF7"/>
    <w:rsid w:val="00DD321C"/>
    <w:rsid w:val="00DD3229"/>
    <w:rsid w:val="00DD353A"/>
    <w:rsid w:val="00DD3A5A"/>
    <w:rsid w:val="00DD3E4C"/>
    <w:rsid w:val="00DD3F4D"/>
    <w:rsid w:val="00DD4012"/>
    <w:rsid w:val="00DD416C"/>
    <w:rsid w:val="00DD41CE"/>
    <w:rsid w:val="00DD42C1"/>
    <w:rsid w:val="00DD460D"/>
    <w:rsid w:val="00DD46F7"/>
    <w:rsid w:val="00DD5198"/>
    <w:rsid w:val="00DD520F"/>
    <w:rsid w:val="00DD599D"/>
    <w:rsid w:val="00DD5B35"/>
    <w:rsid w:val="00DD63D7"/>
    <w:rsid w:val="00DD63F4"/>
    <w:rsid w:val="00DD6624"/>
    <w:rsid w:val="00DD665C"/>
    <w:rsid w:val="00DD6925"/>
    <w:rsid w:val="00DD6970"/>
    <w:rsid w:val="00DD6CAD"/>
    <w:rsid w:val="00DD71AB"/>
    <w:rsid w:val="00DD71D8"/>
    <w:rsid w:val="00DD73AE"/>
    <w:rsid w:val="00DD761C"/>
    <w:rsid w:val="00DD7761"/>
    <w:rsid w:val="00DD7930"/>
    <w:rsid w:val="00DD7AE2"/>
    <w:rsid w:val="00DD7ECF"/>
    <w:rsid w:val="00DE005C"/>
    <w:rsid w:val="00DE041B"/>
    <w:rsid w:val="00DE047F"/>
    <w:rsid w:val="00DE077F"/>
    <w:rsid w:val="00DE0C84"/>
    <w:rsid w:val="00DE0DA3"/>
    <w:rsid w:val="00DE0F92"/>
    <w:rsid w:val="00DE1110"/>
    <w:rsid w:val="00DE11BB"/>
    <w:rsid w:val="00DE1412"/>
    <w:rsid w:val="00DE15B8"/>
    <w:rsid w:val="00DE1710"/>
    <w:rsid w:val="00DE1F16"/>
    <w:rsid w:val="00DE1F6C"/>
    <w:rsid w:val="00DE204C"/>
    <w:rsid w:val="00DE238C"/>
    <w:rsid w:val="00DE2A20"/>
    <w:rsid w:val="00DE2C99"/>
    <w:rsid w:val="00DE2D8A"/>
    <w:rsid w:val="00DE2E37"/>
    <w:rsid w:val="00DE320D"/>
    <w:rsid w:val="00DE325F"/>
    <w:rsid w:val="00DE3352"/>
    <w:rsid w:val="00DE3539"/>
    <w:rsid w:val="00DE3657"/>
    <w:rsid w:val="00DE39FD"/>
    <w:rsid w:val="00DE3C2D"/>
    <w:rsid w:val="00DE3C41"/>
    <w:rsid w:val="00DE3C8F"/>
    <w:rsid w:val="00DE498C"/>
    <w:rsid w:val="00DE4B59"/>
    <w:rsid w:val="00DE4F78"/>
    <w:rsid w:val="00DE5341"/>
    <w:rsid w:val="00DE53C8"/>
    <w:rsid w:val="00DE56DB"/>
    <w:rsid w:val="00DE6358"/>
    <w:rsid w:val="00DE64F8"/>
    <w:rsid w:val="00DE6678"/>
    <w:rsid w:val="00DE6ACA"/>
    <w:rsid w:val="00DE6B46"/>
    <w:rsid w:val="00DE6B75"/>
    <w:rsid w:val="00DE6C12"/>
    <w:rsid w:val="00DE6DDF"/>
    <w:rsid w:val="00DE6F87"/>
    <w:rsid w:val="00DE6F90"/>
    <w:rsid w:val="00DE74BE"/>
    <w:rsid w:val="00DE76EE"/>
    <w:rsid w:val="00DE7C03"/>
    <w:rsid w:val="00DF026E"/>
    <w:rsid w:val="00DF07FD"/>
    <w:rsid w:val="00DF0DA0"/>
    <w:rsid w:val="00DF1020"/>
    <w:rsid w:val="00DF1043"/>
    <w:rsid w:val="00DF12BD"/>
    <w:rsid w:val="00DF1914"/>
    <w:rsid w:val="00DF1983"/>
    <w:rsid w:val="00DF1BBB"/>
    <w:rsid w:val="00DF1C03"/>
    <w:rsid w:val="00DF2029"/>
    <w:rsid w:val="00DF20B1"/>
    <w:rsid w:val="00DF27BD"/>
    <w:rsid w:val="00DF2800"/>
    <w:rsid w:val="00DF2E29"/>
    <w:rsid w:val="00DF3007"/>
    <w:rsid w:val="00DF34B0"/>
    <w:rsid w:val="00DF37F3"/>
    <w:rsid w:val="00DF3CCB"/>
    <w:rsid w:val="00DF3DF5"/>
    <w:rsid w:val="00DF3E2A"/>
    <w:rsid w:val="00DF43DC"/>
    <w:rsid w:val="00DF4BE7"/>
    <w:rsid w:val="00DF4E28"/>
    <w:rsid w:val="00DF523F"/>
    <w:rsid w:val="00DF5327"/>
    <w:rsid w:val="00DF5D8A"/>
    <w:rsid w:val="00DF5E32"/>
    <w:rsid w:val="00DF5EBD"/>
    <w:rsid w:val="00DF6167"/>
    <w:rsid w:val="00DF6BA1"/>
    <w:rsid w:val="00DF70F4"/>
    <w:rsid w:val="00DF7737"/>
    <w:rsid w:val="00DF7A66"/>
    <w:rsid w:val="00DF7AEE"/>
    <w:rsid w:val="00DF7D5A"/>
    <w:rsid w:val="00E00131"/>
    <w:rsid w:val="00E001DD"/>
    <w:rsid w:val="00E00483"/>
    <w:rsid w:val="00E00579"/>
    <w:rsid w:val="00E00611"/>
    <w:rsid w:val="00E00707"/>
    <w:rsid w:val="00E00800"/>
    <w:rsid w:val="00E00951"/>
    <w:rsid w:val="00E0123C"/>
    <w:rsid w:val="00E0188C"/>
    <w:rsid w:val="00E019A1"/>
    <w:rsid w:val="00E01C5D"/>
    <w:rsid w:val="00E021A8"/>
    <w:rsid w:val="00E0221A"/>
    <w:rsid w:val="00E0221E"/>
    <w:rsid w:val="00E02267"/>
    <w:rsid w:val="00E02392"/>
    <w:rsid w:val="00E025A3"/>
    <w:rsid w:val="00E025D7"/>
    <w:rsid w:val="00E02B21"/>
    <w:rsid w:val="00E02CD3"/>
    <w:rsid w:val="00E02F4C"/>
    <w:rsid w:val="00E031E0"/>
    <w:rsid w:val="00E032A7"/>
    <w:rsid w:val="00E0348C"/>
    <w:rsid w:val="00E0352F"/>
    <w:rsid w:val="00E0375E"/>
    <w:rsid w:val="00E0402A"/>
    <w:rsid w:val="00E0402B"/>
    <w:rsid w:val="00E04322"/>
    <w:rsid w:val="00E04745"/>
    <w:rsid w:val="00E04802"/>
    <w:rsid w:val="00E04CF3"/>
    <w:rsid w:val="00E04E23"/>
    <w:rsid w:val="00E04EBE"/>
    <w:rsid w:val="00E04FA6"/>
    <w:rsid w:val="00E05224"/>
    <w:rsid w:val="00E0594C"/>
    <w:rsid w:val="00E05B7A"/>
    <w:rsid w:val="00E05B92"/>
    <w:rsid w:val="00E05D00"/>
    <w:rsid w:val="00E05D9C"/>
    <w:rsid w:val="00E05F97"/>
    <w:rsid w:val="00E05FA1"/>
    <w:rsid w:val="00E065A8"/>
    <w:rsid w:val="00E068CB"/>
    <w:rsid w:val="00E06AD8"/>
    <w:rsid w:val="00E06BA5"/>
    <w:rsid w:val="00E06D4B"/>
    <w:rsid w:val="00E0706F"/>
    <w:rsid w:val="00E077D1"/>
    <w:rsid w:val="00E07BBA"/>
    <w:rsid w:val="00E07D7D"/>
    <w:rsid w:val="00E07FD2"/>
    <w:rsid w:val="00E1015D"/>
    <w:rsid w:val="00E10E1A"/>
    <w:rsid w:val="00E11071"/>
    <w:rsid w:val="00E117AF"/>
    <w:rsid w:val="00E11A60"/>
    <w:rsid w:val="00E11C1D"/>
    <w:rsid w:val="00E11DBF"/>
    <w:rsid w:val="00E11F97"/>
    <w:rsid w:val="00E12099"/>
    <w:rsid w:val="00E12215"/>
    <w:rsid w:val="00E1244E"/>
    <w:rsid w:val="00E1266F"/>
    <w:rsid w:val="00E12AA3"/>
    <w:rsid w:val="00E12AB5"/>
    <w:rsid w:val="00E12E6C"/>
    <w:rsid w:val="00E12FB1"/>
    <w:rsid w:val="00E1316B"/>
    <w:rsid w:val="00E13203"/>
    <w:rsid w:val="00E13676"/>
    <w:rsid w:val="00E13846"/>
    <w:rsid w:val="00E139EC"/>
    <w:rsid w:val="00E13CA7"/>
    <w:rsid w:val="00E1435B"/>
    <w:rsid w:val="00E14725"/>
    <w:rsid w:val="00E14DA2"/>
    <w:rsid w:val="00E14E04"/>
    <w:rsid w:val="00E15A13"/>
    <w:rsid w:val="00E15D25"/>
    <w:rsid w:val="00E15DFE"/>
    <w:rsid w:val="00E16044"/>
    <w:rsid w:val="00E16069"/>
    <w:rsid w:val="00E163AC"/>
    <w:rsid w:val="00E16444"/>
    <w:rsid w:val="00E167EC"/>
    <w:rsid w:val="00E16AAF"/>
    <w:rsid w:val="00E16BAE"/>
    <w:rsid w:val="00E16CDC"/>
    <w:rsid w:val="00E16D2D"/>
    <w:rsid w:val="00E1701F"/>
    <w:rsid w:val="00E1757E"/>
    <w:rsid w:val="00E17867"/>
    <w:rsid w:val="00E17A09"/>
    <w:rsid w:val="00E17BAE"/>
    <w:rsid w:val="00E17CDB"/>
    <w:rsid w:val="00E17CEF"/>
    <w:rsid w:val="00E17DAC"/>
    <w:rsid w:val="00E17F12"/>
    <w:rsid w:val="00E200DB"/>
    <w:rsid w:val="00E20A06"/>
    <w:rsid w:val="00E20B76"/>
    <w:rsid w:val="00E20C82"/>
    <w:rsid w:val="00E211FD"/>
    <w:rsid w:val="00E21C21"/>
    <w:rsid w:val="00E21F20"/>
    <w:rsid w:val="00E221D3"/>
    <w:rsid w:val="00E223B9"/>
    <w:rsid w:val="00E227E6"/>
    <w:rsid w:val="00E22AA6"/>
    <w:rsid w:val="00E22B46"/>
    <w:rsid w:val="00E22CEE"/>
    <w:rsid w:val="00E22D27"/>
    <w:rsid w:val="00E23076"/>
    <w:rsid w:val="00E2348D"/>
    <w:rsid w:val="00E2399C"/>
    <w:rsid w:val="00E239DB"/>
    <w:rsid w:val="00E23AB7"/>
    <w:rsid w:val="00E23AFA"/>
    <w:rsid w:val="00E23B40"/>
    <w:rsid w:val="00E23CD0"/>
    <w:rsid w:val="00E24467"/>
    <w:rsid w:val="00E244CF"/>
    <w:rsid w:val="00E24847"/>
    <w:rsid w:val="00E250CF"/>
    <w:rsid w:val="00E253B7"/>
    <w:rsid w:val="00E25415"/>
    <w:rsid w:val="00E254F4"/>
    <w:rsid w:val="00E25A35"/>
    <w:rsid w:val="00E25A61"/>
    <w:rsid w:val="00E25C00"/>
    <w:rsid w:val="00E25CAA"/>
    <w:rsid w:val="00E25DE6"/>
    <w:rsid w:val="00E25F1A"/>
    <w:rsid w:val="00E263D9"/>
    <w:rsid w:val="00E26AD8"/>
    <w:rsid w:val="00E26D7A"/>
    <w:rsid w:val="00E27066"/>
    <w:rsid w:val="00E27175"/>
    <w:rsid w:val="00E278D3"/>
    <w:rsid w:val="00E27A0E"/>
    <w:rsid w:val="00E27AD6"/>
    <w:rsid w:val="00E27B2B"/>
    <w:rsid w:val="00E30142"/>
    <w:rsid w:val="00E3021F"/>
    <w:rsid w:val="00E302F3"/>
    <w:rsid w:val="00E30408"/>
    <w:rsid w:val="00E3056C"/>
    <w:rsid w:val="00E3057B"/>
    <w:rsid w:val="00E30639"/>
    <w:rsid w:val="00E30938"/>
    <w:rsid w:val="00E309B4"/>
    <w:rsid w:val="00E30B3C"/>
    <w:rsid w:val="00E30C09"/>
    <w:rsid w:val="00E30C18"/>
    <w:rsid w:val="00E30DF7"/>
    <w:rsid w:val="00E30EAA"/>
    <w:rsid w:val="00E319F3"/>
    <w:rsid w:val="00E31F16"/>
    <w:rsid w:val="00E321A0"/>
    <w:rsid w:val="00E3220F"/>
    <w:rsid w:val="00E32839"/>
    <w:rsid w:val="00E32860"/>
    <w:rsid w:val="00E32A8C"/>
    <w:rsid w:val="00E32B75"/>
    <w:rsid w:val="00E33647"/>
    <w:rsid w:val="00E336BA"/>
    <w:rsid w:val="00E3374C"/>
    <w:rsid w:val="00E33907"/>
    <w:rsid w:val="00E33F60"/>
    <w:rsid w:val="00E34168"/>
    <w:rsid w:val="00E341D1"/>
    <w:rsid w:val="00E347D5"/>
    <w:rsid w:val="00E34947"/>
    <w:rsid w:val="00E34983"/>
    <w:rsid w:val="00E34B8B"/>
    <w:rsid w:val="00E35109"/>
    <w:rsid w:val="00E35EC4"/>
    <w:rsid w:val="00E360F3"/>
    <w:rsid w:val="00E36446"/>
    <w:rsid w:val="00E365E4"/>
    <w:rsid w:val="00E36968"/>
    <w:rsid w:val="00E36A0C"/>
    <w:rsid w:val="00E36BC3"/>
    <w:rsid w:val="00E36D64"/>
    <w:rsid w:val="00E36E56"/>
    <w:rsid w:val="00E36FFF"/>
    <w:rsid w:val="00E3710A"/>
    <w:rsid w:val="00E37906"/>
    <w:rsid w:val="00E3792A"/>
    <w:rsid w:val="00E4011E"/>
    <w:rsid w:val="00E40400"/>
    <w:rsid w:val="00E406A0"/>
    <w:rsid w:val="00E406BE"/>
    <w:rsid w:val="00E40813"/>
    <w:rsid w:val="00E40A4F"/>
    <w:rsid w:val="00E40B99"/>
    <w:rsid w:val="00E40D4B"/>
    <w:rsid w:val="00E40EB5"/>
    <w:rsid w:val="00E412A5"/>
    <w:rsid w:val="00E4164C"/>
    <w:rsid w:val="00E417F7"/>
    <w:rsid w:val="00E41B4F"/>
    <w:rsid w:val="00E41C5D"/>
    <w:rsid w:val="00E41E70"/>
    <w:rsid w:val="00E42208"/>
    <w:rsid w:val="00E423E8"/>
    <w:rsid w:val="00E42725"/>
    <w:rsid w:val="00E429FE"/>
    <w:rsid w:val="00E43005"/>
    <w:rsid w:val="00E4330E"/>
    <w:rsid w:val="00E43434"/>
    <w:rsid w:val="00E43626"/>
    <w:rsid w:val="00E43CC3"/>
    <w:rsid w:val="00E43D0B"/>
    <w:rsid w:val="00E43FE0"/>
    <w:rsid w:val="00E443D7"/>
    <w:rsid w:val="00E448C5"/>
    <w:rsid w:val="00E44939"/>
    <w:rsid w:val="00E44B12"/>
    <w:rsid w:val="00E44D2A"/>
    <w:rsid w:val="00E44DC5"/>
    <w:rsid w:val="00E455E5"/>
    <w:rsid w:val="00E45751"/>
    <w:rsid w:val="00E458FA"/>
    <w:rsid w:val="00E45927"/>
    <w:rsid w:val="00E45A1F"/>
    <w:rsid w:val="00E45A9B"/>
    <w:rsid w:val="00E45AB9"/>
    <w:rsid w:val="00E45AD9"/>
    <w:rsid w:val="00E45B90"/>
    <w:rsid w:val="00E45D8E"/>
    <w:rsid w:val="00E45EED"/>
    <w:rsid w:val="00E461AD"/>
    <w:rsid w:val="00E469AE"/>
    <w:rsid w:val="00E46AC4"/>
    <w:rsid w:val="00E474C1"/>
    <w:rsid w:val="00E474CF"/>
    <w:rsid w:val="00E47A89"/>
    <w:rsid w:val="00E47B6A"/>
    <w:rsid w:val="00E50034"/>
    <w:rsid w:val="00E501BA"/>
    <w:rsid w:val="00E50968"/>
    <w:rsid w:val="00E509A9"/>
    <w:rsid w:val="00E50A24"/>
    <w:rsid w:val="00E50EA4"/>
    <w:rsid w:val="00E51025"/>
    <w:rsid w:val="00E510D1"/>
    <w:rsid w:val="00E511F5"/>
    <w:rsid w:val="00E5147A"/>
    <w:rsid w:val="00E51599"/>
    <w:rsid w:val="00E51AF4"/>
    <w:rsid w:val="00E51E28"/>
    <w:rsid w:val="00E51F10"/>
    <w:rsid w:val="00E52007"/>
    <w:rsid w:val="00E5253B"/>
    <w:rsid w:val="00E52B41"/>
    <w:rsid w:val="00E52BC7"/>
    <w:rsid w:val="00E52FBE"/>
    <w:rsid w:val="00E53380"/>
    <w:rsid w:val="00E534A7"/>
    <w:rsid w:val="00E53673"/>
    <w:rsid w:val="00E53843"/>
    <w:rsid w:val="00E53884"/>
    <w:rsid w:val="00E539F1"/>
    <w:rsid w:val="00E53CF7"/>
    <w:rsid w:val="00E53EDF"/>
    <w:rsid w:val="00E53EFC"/>
    <w:rsid w:val="00E53FCE"/>
    <w:rsid w:val="00E54320"/>
    <w:rsid w:val="00E54430"/>
    <w:rsid w:val="00E546C9"/>
    <w:rsid w:val="00E54E32"/>
    <w:rsid w:val="00E550E5"/>
    <w:rsid w:val="00E552D6"/>
    <w:rsid w:val="00E555B5"/>
    <w:rsid w:val="00E555E5"/>
    <w:rsid w:val="00E556F2"/>
    <w:rsid w:val="00E55A3E"/>
    <w:rsid w:val="00E55AE9"/>
    <w:rsid w:val="00E55B3A"/>
    <w:rsid w:val="00E56023"/>
    <w:rsid w:val="00E56078"/>
    <w:rsid w:val="00E56802"/>
    <w:rsid w:val="00E5680A"/>
    <w:rsid w:val="00E5682E"/>
    <w:rsid w:val="00E56BCC"/>
    <w:rsid w:val="00E56BDA"/>
    <w:rsid w:val="00E56F52"/>
    <w:rsid w:val="00E5703F"/>
    <w:rsid w:val="00E571AA"/>
    <w:rsid w:val="00E5761D"/>
    <w:rsid w:val="00E5770B"/>
    <w:rsid w:val="00E57804"/>
    <w:rsid w:val="00E5781D"/>
    <w:rsid w:val="00E5793A"/>
    <w:rsid w:val="00E57AAF"/>
    <w:rsid w:val="00E60292"/>
    <w:rsid w:val="00E605C9"/>
    <w:rsid w:val="00E6067E"/>
    <w:rsid w:val="00E60750"/>
    <w:rsid w:val="00E60A83"/>
    <w:rsid w:val="00E60D60"/>
    <w:rsid w:val="00E60F04"/>
    <w:rsid w:val="00E6173A"/>
    <w:rsid w:val="00E61780"/>
    <w:rsid w:val="00E61998"/>
    <w:rsid w:val="00E61A4D"/>
    <w:rsid w:val="00E62726"/>
    <w:rsid w:val="00E628A5"/>
    <w:rsid w:val="00E628D5"/>
    <w:rsid w:val="00E6297B"/>
    <w:rsid w:val="00E62B17"/>
    <w:rsid w:val="00E62D07"/>
    <w:rsid w:val="00E62E5D"/>
    <w:rsid w:val="00E62F0F"/>
    <w:rsid w:val="00E632C1"/>
    <w:rsid w:val="00E63647"/>
    <w:rsid w:val="00E63E02"/>
    <w:rsid w:val="00E63E4B"/>
    <w:rsid w:val="00E64777"/>
    <w:rsid w:val="00E64897"/>
    <w:rsid w:val="00E64AF1"/>
    <w:rsid w:val="00E64C78"/>
    <w:rsid w:val="00E64C8A"/>
    <w:rsid w:val="00E64DE6"/>
    <w:rsid w:val="00E65129"/>
    <w:rsid w:val="00E65F50"/>
    <w:rsid w:val="00E66261"/>
    <w:rsid w:val="00E6638B"/>
    <w:rsid w:val="00E665E1"/>
    <w:rsid w:val="00E672BA"/>
    <w:rsid w:val="00E67482"/>
    <w:rsid w:val="00E67B62"/>
    <w:rsid w:val="00E67DC8"/>
    <w:rsid w:val="00E7001C"/>
    <w:rsid w:val="00E7024D"/>
    <w:rsid w:val="00E705CE"/>
    <w:rsid w:val="00E70B97"/>
    <w:rsid w:val="00E70C83"/>
    <w:rsid w:val="00E70DBD"/>
    <w:rsid w:val="00E70E00"/>
    <w:rsid w:val="00E70EBB"/>
    <w:rsid w:val="00E70FC4"/>
    <w:rsid w:val="00E71145"/>
    <w:rsid w:val="00E71A11"/>
    <w:rsid w:val="00E71B9C"/>
    <w:rsid w:val="00E71C5C"/>
    <w:rsid w:val="00E720EA"/>
    <w:rsid w:val="00E7221B"/>
    <w:rsid w:val="00E72294"/>
    <w:rsid w:val="00E7253E"/>
    <w:rsid w:val="00E72584"/>
    <w:rsid w:val="00E725A5"/>
    <w:rsid w:val="00E7272D"/>
    <w:rsid w:val="00E7275D"/>
    <w:rsid w:val="00E72DE7"/>
    <w:rsid w:val="00E7312F"/>
    <w:rsid w:val="00E7313A"/>
    <w:rsid w:val="00E73168"/>
    <w:rsid w:val="00E7316F"/>
    <w:rsid w:val="00E731C9"/>
    <w:rsid w:val="00E73771"/>
    <w:rsid w:val="00E73773"/>
    <w:rsid w:val="00E737C7"/>
    <w:rsid w:val="00E73BAF"/>
    <w:rsid w:val="00E73EAD"/>
    <w:rsid w:val="00E741C0"/>
    <w:rsid w:val="00E74653"/>
    <w:rsid w:val="00E74D8D"/>
    <w:rsid w:val="00E7518C"/>
    <w:rsid w:val="00E754D6"/>
    <w:rsid w:val="00E7556B"/>
    <w:rsid w:val="00E75632"/>
    <w:rsid w:val="00E758E1"/>
    <w:rsid w:val="00E75935"/>
    <w:rsid w:val="00E7596B"/>
    <w:rsid w:val="00E75A65"/>
    <w:rsid w:val="00E75C29"/>
    <w:rsid w:val="00E75C36"/>
    <w:rsid w:val="00E75C7B"/>
    <w:rsid w:val="00E75D09"/>
    <w:rsid w:val="00E75D29"/>
    <w:rsid w:val="00E761B6"/>
    <w:rsid w:val="00E76616"/>
    <w:rsid w:val="00E7673B"/>
    <w:rsid w:val="00E76C57"/>
    <w:rsid w:val="00E76CB5"/>
    <w:rsid w:val="00E778A4"/>
    <w:rsid w:val="00E778C2"/>
    <w:rsid w:val="00E80020"/>
    <w:rsid w:val="00E80361"/>
    <w:rsid w:val="00E8047D"/>
    <w:rsid w:val="00E807CF"/>
    <w:rsid w:val="00E811CE"/>
    <w:rsid w:val="00E8123A"/>
    <w:rsid w:val="00E812F6"/>
    <w:rsid w:val="00E81C22"/>
    <w:rsid w:val="00E81FC2"/>
    <w:rsid w:val="00E82250"/>
    <w:rsid w:val="00E824FD"/>
    <w:rsid w:val="00E82BD1"/>
    <w:rsid w:val="00E82CAF"/>
    <w:rsid w:val="00E83277"/>
    <w:rsid w:val="00E833C9"/>
    <w:rsid w:val="00E835A7"/>
    <w:rsid w:val="00E835F7"/>
    <w:rsid w:val="00E836CB"/>
    <w:rsid w:val="00E83736"/>
    <w:rsid w:val="00E837CB"/>
    <w:rsid w:val="00E83B5D"/>
    <w:rsid w:val="00E840C6"/>
    <w:rsid w:val="00E84676"/>
    <w:rsid w:val="00E8475C"/>
    <w:rsid w:val="00E84BDF"/>
    <w:rsid w:val="00E84ED6"/>
    <w:rsid w:val="00E8509D"/>
    <w:rsid w:val="00E85454"/>
    <w:rsid w:val="00E85506"/>
    <w:rsid w:val="00E8555B"/>
    <w:rsid w:val="00E85816"/>
    <w:rsid w:val="00E858D0"/>
    <w:rsid w:val="00E85BE8"/>
    <w:rsid w:val="00E85CEE"/>
    <w:rsid w:val="00E85E98"/>
    <w:rsid w:val="00E86500"/>
    <w:rsid w:val="00E869AC"/>
    <w:rsid w:val="00E86BA3"/>
    <w:rsid w:val="00E87056"/>
    <w:rsid w:val="00E8736E"/>
    <w:rsid w:val="00E8737D"/>
    <w:rsid w:val="00E87BB4"/>
    <w:rsid w:val="00E87C39"/>
    <w:rsid w:val="00E87D02"/>
    <w:rsid w:val="00E87E49"/>
    <w:rsid w:val="00E87E5C"/>
    <w:rsid w:val="00E910D4"/>
    <w:rsid w:val="00E911E3"/>
    <w:rsid w:val="00E91530"/>
    <w:rsid w:val="00E915CD"/>
    <w:rsid w:val="00E91640"/>
    <w:rsid w:val="00E9168A"/>
    <w:rsid w:val="00E919CC"/>
    <w:rsid w:val="00E919D7"/>
    <w:rsid w:val="00E91DF6"/>
    <w:rsid w:val="00E920A8"/>
    <w:rsid w:val="00E92151"/>
    <w:rsid w:val="00E924AF"/>
    <w:rsid w:val="00E9261B"/>
    <w:rsid w:val="00E92B3C"/>
    <w:rsid w:val="00E92DF0"/>
    <w:rsid w:val="00E930B0"/>
    <w:rsid w:val="00E931B2"/>
    <w:rsid w:val="00E931E1"/>
    <w:rsid w:val="00E9330D"/>
    <w:rsid w:val="00E936C2"/>
    <w:rsid w:val="00E937B2"/>
    <w:rsid w:val="00E93BA7"/>
    <w:rsid w:val="00E93CF8"/>
    <w:rsid w:val="00E93D7C"/>
    <w:rsid w:val="00E93F6D"/>
    <w:rsid w:val="00E94142"/>
    <w:rsid w:val="00E94778"/>
    <w:rsid w:val="00E951B6"/>
    <w:rsid w:val="00E9571F"/>
    <w:rsid w:val="00E95A0E"/>
    <w:rsid w:val="00E95BF0"/>
    <w:rsid w:val="00E95CA1"/>
    <w:rsid w:val="00E95FBB"/>
    <w:rsid w:val="00E96284"/>
    <w:rsid w:val="00E967E5"/>
    <w:rsid w:val="00E969F5"/>
    <w:rsid w:val="00E96F06"/>
    <w:rsid w:val="00E9724C"/>
    <w:rsid w:val="00E97874"/>
    <w:rsid w:val="00E9788B"/>
    <w:rsid w:val="00E97D2B"/>
    <w:rsid w:val="00EA01F3"/>
    <w:rsid w:val="00EA0267"/>
    <w:rsid w:val="00EA0409"/>
    <w:rsid w:val="00EA04BD"/>
    <w:rsid w:val="00EA07F6"/>
    <w:rsid w:val="00EA0B38"/>
    <w:rsid w:val="00EA0D30"/>
    <w:rsid w:val="00EA0F5E"/>
    <w:rsid w:val="00EA0FD0"/>
    <w:rsid w:val="00EA13DB"/>
    <w:rsid w:val="00EA153C"/>
    <w:rsid w:val="00EA175B"/>
    <w:rsid w:val="00EA1943"/>
    <w:rsid w:val="00EA1A19"/>
    <w:rsid w:val="00EA1AC9"/>
    <w:rsid w:val="00EA1B10"/>
    <w:rsid w:val="00EA1D94"/>
    <w:rsid w:val="00EA1DBB"/>
    <w:rsid w:val="00EA2339"/>
    <w:rsid w:val="00EA251D"/>
    <w:rsid w:val="00EA266C"/>
    <w:rsid w:val="00EA267B"/>
    <w:rsid w:val="00EA2B27"/>
    <w:rsid w:val="00EA2F03"/>
    <w:rsid w:val="00EA3091"/>
    <w:rsid w:val="00EA3344"/>
    <w:rsid w:val="00EA33A1"/>
    <w:rsid w:val="00EA397D"/>
    <w:rsid w:val="00EA39C5"/>
    <w:rsid w:val="00EA3E3F"/>
    <w:rsid w:val="00EA4054"/>
    <w:rsid w:val="00EA41FC"/>
    <w:rsid w:val="00EA4279"/>
    <w:rsid w:val="00EA432C"/>
    <w:rsid w:val="00EA434C"/>
    <w:rsid w:val="00EA4B20"/>
    <w:rsid w:val="00EA5324"/>
    <w:rsid w:val="00EA6148"/>
    <w:rsid w:val="00EA62FE"/>
    <w:rsid w:val="00EA6728"/>
    <w:rsid w:val="00EA6BB8"/>
    <w:rsid w:val="00EA71F5"/>
    <w:rsid w:val="00EA720C"/>
    <w:rsid w:val="00EA75FD"/>
    <w:rsid w:val="00EA783E"/>
    <w:rsid w:val="00EA7981"/>
    <w:rsid w:val="00EA7FB0"/>
    <w:rsid w:val="00EB02BC"/>
    <w:rsid w:val="00EB095B"/>
    <w:rsid w:val="00EB097A"/>
    <w:rsid w:val="00EB0A95"/>
    <w:rsid w:val="00EB0D35"/>
    <w:rsid w:val="00EB1052"/>
    <w:rsid w:val="00EB1413"/>
    <w:rsid w:val="00EB144E"/>
    <w:rsid w:val="00EB1787"/>
    <w:rsid w:val="00EB1842"/>
    <w:rsid w:val="00EB1CBC"/>
    <w:rsid w:val="00EB1D2D"/>
    <w:rsid w:val="00EB1D9D"/>
    <w:rsid w:val="00EB20ED"/>
    <w:rsid w:val="00EB21C2"/>
    <w:rsid w:val="00EB2493"/>
    <w:rsid w:val="00EB27F8"/>
    <w:rsid w:val="00EB29EB"/>
    <w:rsid w:val="00EB2A65"/>
    <w:rsid w:val="00EB2A8D"/>
    <w:rsid w:val="00EB2B88"/>
    <w:rsid w:val="00EB2D74"/>
    <w:rsid w:val="00EB30D6"/>
    <w:rsid w:val="00EB32B2"/>
    <w:rsid w:val="00EB32EC"/>
    <w:rsid w:val="00EB355B"/>
    <w:rsid w:val="00EB36E0"/>
    <w:rsid w:val="00EB39A0"/>
    <w:rsid w:val="00EB3A42"/>
    <w:rsid w:val="00EB3DB6"/>
    <w:rsid w:val="00EB4426"/>
    <w:rsid w:val="00EB45A3"/>
    <w:rsid w:val="00EB4735"/>
    <w:rsid w:val="00EB4764"/>
    <w:rsid w:val="00EB47C3"/>
    <w:rsid w:val="00EB4B8C"/>
    <w:rsid w:val="00EB4E5B"/>
    <w:rsid w:val="00EB4FAA"/>
    <w:rsid w:val="00EB5075"/>
    <w:rsid w:val="00EB5411"/>
    <w:rsid w:val="00EB5530"/>
    <w:rsid w:val="00EB6500"/>
    <w:rsid w:val="00EB6541"/>
    <w:rsid w:val="00EB6830"/>
    <w:rsid w:val="00EB7019"/>
    <w:rsid w:val="00EB70A5"/>
    <w:rsid w:val="00EB714F"/>
    <w:rsid w:val="00EB7253"/>
    <w:rsid w:val="00EB7580"/>
    <w:rsid w:val="00EB7A2C"/>
    <w:rsid w:val="00EC00F4"/>
    <w:rsid w:val="00EC0712"/>
    <w:rsid w:val="00EC0BDD"/>
    <w:rsid w:val="00EC124E"/>
    <w:rsid w:val="00EC14AF"/>
    <w:rsid w:val="00EC188D"/>
    <w:rsid w:val="00EC1998"/>
    <w:rsid w:val="00EC1B61"/>
    <w:rsid w:val="00EC1F86"/>
    <w:rsid w:val="00EC2278"/>
    <w:rsid w:val="00EC247E"/>
    <w:rsid w:val="00EC2998"/>
    <w:rsid w:val="00EC2A3C"/>
    <w:rsid w:val="00EC2BF7"/>
    <w:rsid w:val="00EC333E"/>
    <w:rsid w:val="00EC363C"/>
    <w:rsid w:val="00EC36D4"/>
    <w:rsid w:val="00EC3932"/>
    <w:rsid w:val="00EC3A8E"/>
    <w:rsid w:val="00EC3CC3"/>
    <w:rsid w:val="00EC3ECD"/>
    <w:rsid w:val="00EC4758"/>
    <w:rsid w:val="00EC4E34"/>
    <w:rsid w:val="00EC54B6"/>
    <w:rsid w:val="00EC5601"/>
    <w:rsid w:val="00EC56C5"/>
    <w:rsid w:val="00EC587A"/>
    <w:rsid w:val="00EC58B8"/>
    <w:rsid w:val="00EC5A9F"/>
    <w:rsid w:val="00EC5BD9"/>
    <w:rsid w:val="00EC6087"/>
    <w:rsid w:val="00EC62C2"/>
    <w:rsid w:val="00EC6977"/>
    <w:rsid w:val="00EC6A62"/>
    <w:rsid w:val="00EC6B57"/>
    <w:rsid w:val="00EC6C0A"/>
    <w:rsid w:val="00EC6CBB"/>
    <w:rsid w:val="00EC6E85"/>
    <w:rsid w:val="00EC6F54"/>
    <w:rsid w:val="00EC7B52"/>
    <w:rsid w:val="00EC7B5E"/>
    <w:rsid w:val="00EC7D8F"/>
    <w:rsid w:val="00ED0051"/>
    <w:rsid w:val="00ED00ED"/>
    <w:rsid w:val="00ED0284"/>
    <w:rsid w:val="00ED0642"/>
    <w:rsid w:val="00ED07C7"/>
    <w:rsid w:val="00ED0B9E"/>
    <w:rsid w:val="00ED0BD8"/>
    <w:rsid w:val="00ED12B3"/>
    <w:rsid w:val="00ED12B8"/>
    <w:rsid w:val="00ED13F9"/>
    <w:rsid w:val="00ED1678"/>
    <w:rsid w:val="00ED1728"/>
    <w:rsid w:val="00ED1881"/>
    <w:rsid w:val="00ED1B93"/>
    <w:rsid w:val="00ED1C4F"/>
    <w:rsid w:val="00ED2426"/>
    <w:rsid w:val="00ED24C0"/>
    <w:rsid w:val="00ED268D"/>
    <w:rsid w:val="00ED2775"/>
    <w:rsid w:val="00ED2F1E"/>
    <w:rsid w:val="00ED31CB"/>
    <w:rsid w:val="00ED3573"/>
    <w:rsid w:val="00ED376A"/>
    <w:rsid w:val="00ED3816"/>
    <w:rsid w:val="00ED3966"/>
    <w:rsid w:val="00ED3F9C"/>
    <w:rsid w:val="00ED425A"/>
    <w:rsid w:val="00ED4348"/>
    <w:rsid w:val="00ED44A6"/>
    <w:rsid w:val="00ED44FE"/>
    <w:rsid w:val="00ED4854"/>
    <w:rsid w:val="00ED4F3E"/>
    <w:rsid w:val="00ED4FFE"/>
    <w:rsid w:val="00ED505A"/>
    <w:rsid w:val="00ED5169"/>
    <w:rsid w:val="00ED5263"/>
    <w:rsid w:val="00ED570D"/>
    <w:rsid w:val="00ED58FB"/>
    <w:rsid w:val="00ED5D28"/>
    <w:rsid w:val="00ED5E7E"/>
    <w:rsid w:val="00ED602E"/>
    <w:rsid w:val="00ED6260"/>
    <w:rsid w:val="00ED6FAF"/>
    <w:rsid w:val="00ED70FB"/>
    <w:rsid w:val="00ED754E"/>
    <w:rsid w:val="00ED754F"/>
    <w:rsid w:val="00ED7A66"/>
    <w:rsid w:val="00ED7BED"/>
    <w:rsid w:val="00ED7DF6"/>
    <w:rsid w:val="00ED7E0F"/>
    <w:rsid w:val="00EE029C"/>
    <w:rsid w:val="00EE051D"/>
    <w:rsid w:val="00EE0B5D"/>
    <w:rsid w:val="00EE1161"/>
    <w:rsid w:val="00EE173F"/>
    <w:rsid w:val="00EE1E92"/>
    <w:rsid w:val="00EE25E2"/>
    <w:rsid w:val="00EE286D"/>
    <w:rsid w:val="00EE286F"/>
    <w:rsid w:val="00EE2D32"/>
    <w:rsid w:val="00EE3112"/>
    <w:rsid w:val="00EE3167"/>
    <w:rsid w:val="00EE31D1"/>
    <w:rsid w:val="00EE3428"/>
    <w:rsid w:val="00EE3467"/>
    <w:rsid w:val="00EE37E8"/>
    <w:rsid w:val="00EE382E"/>
    <w:rsid w:val="00EE383E"/>
    <w:rsid w:val="00EE3A2A"/>
    <w:rsid w:val="00EE3B77"/>
    <w:rsid w:val="00EE402C"/>
    <w:rsid w:val="00EE426C"/>
    <w:rsid w:val="00EE4600"/>
    <w:rsid w:val="00EE4833"/>
    <w:rsid w:val="00EE4889"/>
    <w:rsid w:val="00EE4BF8"/>
    <w:rsid w:val="00EE4FC8"/>
    <w:rsid w:val="00EE50FB"/>
    <w:rsid w:val="00EE5283"/>
    <w:rsid w:val="00EE5452"/>
    <w:rsid w:val="00EE54FC"/>
    <w:rsid w:val="00EE5502"/>
    <w:rsid w:val="00EE57F3"/>
    <w:rsid w:val="00EE588D"/>
    <w:rsid w:val="00EE5BA2"/>
    <w:rsid w:val="00EE5E40"/>
    <w:rsid w:val="00EE621B"/>
    <w:rsid w:val="00EE62E0"/>
    <w:rsid w:val="00EE6437"/>
    <w:rsid w:val="00EE64B8"/>
    <w:rsid w:val="00EE65EB"/>
    <w:rsid w:val="00EE6762"/>
    <w:rsid w:val="00EE67C4"/>
    <w:rsid w:val="00EE6893"/>
    <w:rsid w:val="00EE6F9E"/>
    <w:rsid w:val="00EE70A6"/>
    <w:rsid w:val="00EE734B"/>
    <w:rsid w:val="00EE7380"/>
    <w:rsid w:val="00EE75A9"/>
    <w:rsid w:val="00EE7663"/>
    <w:rsid w:val="00EE7B14"/>
    <w:rsid w:val="00EE7FD1"/>
    <w:rsid w:val="00EF0287"/>
    <w:rsid w:val="00EF02C5"/>
    <w:rsid w:val="00EF0810"/>
    <w:rsid w:val="00EF0848"/>
    <w:rsid w:val="00EF0888"/>
    <w:rsid w:val="00EF0C7A"/>
    <w:rsid w:val="00EF0DBF"/>
    <w:rsid w:val="00EF0F01"/>
    <w:rsid w:val="00EF0F48"/>
    <w:rsid w:val="00EF106C"/>
    <w:rsid w:val="00EF11AF"/>
    <w:rsid w:val="00EF15EC"/>
    <w:rsid w:val="00EF1A48"/>
    <w:rsid w:val="00EF1A6C"/>
    <w:rsid w:val="00EF1B9B"/>
    <w:rsid w:val="00EF1FAC"/>
    <w:rsid w:val="00EF210F"/>
    <w:rsid w:val="00EF245C"/>
    <w:rsid w:val="00EF29E6"/>
    <w:rsid w:val="00EF2CB7"/>
    <w:rsid w:val="00EF3023"/>
    <w:rsid w:val="00EF316B"/>
    <w:rsid w:val="00EF326D"/>
    <w:rsid w:val="00EF3348"/>
    <w:rsid w:val="00EF362A"/>
    <w:rsid w:val="00EF3918"/>
    <w:rsid w:val="00EF428E"/>
    <w:rsid w:val="00EF448A"/>
    <w:rsid w:val="00EF483F"/>
    <w:rsid w:val="00EF4E36"/>
    <w:rsid w:val="00EF509F"/>
    <w:rsid w:val="00EF5813"/>
    <w:rsid w:val="00EF5C74"/>
    <w:rsid w:val="00EF67AF"/>
    <w:rsid w:val="00EF6880"/>
    <w:rsid w:val="00EF6A5A"/>
    <w:rsid w:val="00EF6B45"/>
    <w:rsid w:val="00EF6FD0"/>
    <w:rsid w:val="00EF7041"/>
    <w:rsid w:val="00EF71C3"/>
    <w:rsid w:val="00EF71EF"/>
    <w:rsid w:val="00EF7332"/>
    <w:rsid w:val="00EF7666"/>
    <w:rsid w:val="00EF7BAC"/>
    <w:rsid w:val="00EF7F53"/>
    <w:rsid w:val="00F000EA"/>
    <w:rsid w:val="00F002ED"/>
    <w:rsid w:val="00F005A6"/>
    <w:rsid w:val="00F005C9"/>
    <w:rsid w:val="00F008FE"/>
    <w:rsid w:val="00F00C15"/>
    <w:rsid w:val="00F00E94"/>
    <w:rsid w:val="00F01AE5"/>
    <w:rsid w:val="00F01D11"/>
    <w:rsid w:val="00F020C3"/>
    <w:rsid w:val="00F0261F"/>
    <w:rsid w:val="00F02A0A"/>
    <w:rsid w:val="00F02BA5"/>
    <w:rsid w:val="00F02D67"/>
    <w:rsid w:val="00F02DB5"/>
    <w:rsid w:val="00F02E1D"/>
    <w:rsid w:val="00F0329D"/>
    <w:rsid w:val="00F0330D"/>
    <w:rsid w:val="00F034A9"/>
    <w:rsid w:val="00F03631"/>
    <w:rsid w:val="00F0365A"/>
    <w:rsid w:val="00F037D0"/>
    <w:rsid w:val="00F03833"/>
    <w:rsid w:val="00F03917"/>
    <w:rsid w:val="00F039B1"/>
    <w:rsid w:val="00F03B7C"/>
    <w:rsid w:val="00F0405E"/>
    <w:rsid w:val="00F0420C"/>
    <w:rsid w:val="00F042ED"/>
    <w:rsid w:val="00F04423"/>
    <w:rsid w:val="00F04551"/>
    <w:rsid w:val="00F04597"/>
    <w:rsid w:val="00F0465D"/>
    <w:rsid w:val="00F04796"/>
    <w:rsid w:val="00F0480C"/>
    <w:rsid w:val="00F04A1F"/>
    <w:rsid w:val="00F04D7E"/>
    <w:rsid w:val="00F04DFD"/>
    <w:rsid w:val="00F053A8"/>
    <w:rsid w:val="00F0560A"/>
    <w:rsid w:val="00F05677"/>
    <w:rsid w:val="00F058BF"/>
    <w:rsid w:val="00F05E7D"/>
    <w:rsid w:val="00F061DF"/>
    <w:rsid w:val="00F06763"/>
    <w:rsid w:val="00F06764"/>
    <w:rsid w:val="00F067C8"/>
    <w:rsid w:val="00F068FE"/>
    <w:rsid w:val="00F06C67"/>
    <w:rsid w:val="00F06E16"/>
    <w:rsid w:val="00F070D3"/>
    <w:rsid w:val="00F0734F"/>
    <w:rsid w:val="00F077FA"/>
    <w:rsid w:val="00F07D2C"/>
    <w:rsid w:val="00F07E7F"/>
    <w:rsid w:val="00F1019C"/>
    <w:rsid w:val="00F1029C"/>
    <w:rsid w:val="00F1052C"/>
    <w:rsid w:val="00F1097F"/>
    <w:rsid w:val="00F109D8"/>
    <w:rsid w:val="00F10EC6"/>
    <w:rsid w:val="00F10F4E"/>
    <w:rsid w:val="00F11021"/>
    <w:rsid w:val="00F11308"/>
    <w:rsid w:val="00F115E3"/>
    <w:rsid w:val="00F1177F"/>
    <w:rsid w:val="00F11D4A"/>
    <w:rsid w:val="00F11F41"/>
    <w:rsid w:val="00F11FB4"/>
    <w:rsid w:val="00F121A9"/>
    <w:rsid w:val="00F12248"/>
    <w:rsid w:val="00F12415"/>
    <w:rsid w:val="00F12795"/>
    <w:rsid w:val="00F12A44"/>
    <w:rsid w:val="00F12B72"/>
    <w:rsid w:val="00F12C55"/>
    <w:rsid w:val="00F13536"/>
    <w:rsid w:val="00F13558"/>
    <w:rsid w:val="00F1360A"/>
    <w:rsid w:val="00F136D8"/>
    <w:rsid w:val="00F1436F"/>
    <w:rsid w:val="00F1452B"/>
    <w:rsid w:val="00F1462E"/>
    <w:rsid w:val="00F14D2B"/>
    <w:rsid w:val="00F15742"/>
    <w:rsid w:val="00F158B7"/>
    <w:rsid w:val="00F15DAC"/>
    <w:rsid w:val="00F15F1E"/>
    <w:rsid w:val="00F15F59"/>
    <w:rsid w:val="00F15FE8"/>
    <w:rsid w:val="00F1616D"/>
    <w:rsid w:val="00F16421"/>
    <w:rsid w:val="00F16754"/>
    <w:rsid w:val="00F16C43"/>
    <w:rsid w:val="00F16EE5"/>
    <w:rsid w:val="00F17B68"/>
    <w:rsid w:val="00F17F86"/>
    <w:rsid w:val="00F20213"/>
    <w:rsid w:val="00F20372"/>
    <w:rsid w:val="00F204F5"/>
    <w:rsid w:val="00F207EF"/>
    <w:rsid w:val="00F20916"/>
    <w:rsid w:val="00F20B17"/>
    <w:rsid w:val="00F20BD3"/>
    <w:rsid w:val="00F20CC8"/>
    <w:rsid w:val="00F2108B"/>
    <w:rsid w:val="00F2132E"/>
    <w:rsid w:val="00F213C8"/>
    <w:rsid w:val="00F21B23"/>
    <w:rsid w:val="00F21C65"/>
    <w:rsid w:val="00F21D28"/>
    <w:rsid w:val="00F222FD"/>
    <w:rsid w:val="00F2230B"/>
    <w:rsid w:val="00F22715"/>
    <w:rsid w:val="00F22A1D"/>
    <w:rsid w:val="00F22AFB"/>
    <w:rsid w:val="00F22BBB"/>
    <w:rsid w:val="00F22BFD"/>
    <w:rsid w:val="00F2323B"/>
    <w:rsid w:val="00F233CF"/>
    <w:rsid w:val="00F2349D"/>
    <w:rsid w:val="00F238C4"/>
    <w:rsid w:val="00F23909"/>
    <w:rsid w:val="00F239DD"/>
    <w:rsid w:val="00F23BDA"/>
    <w:rsid w:val="00F23F11"/>
    <w:rsid w:val="00F242EB"/>
    <w:rsid w:val="00F246EE"/>
    <w:rsid w:val="00F24797"/>
    <w:rsid w:val="00F24799"/>
    <w:rsid w:val="00F248A0"/>
    <w:rsid w:val="00F24A9E"/>
    <w:rsid w:val="00F24DF5"/>
    <w:rsid w:val="00F24EB9"/>
    <w:rsid w:val="00F2504D"/>
    <w:rsid w:val="00F2549C"/>
    <w:rsid w:val="00F25926"/>
    <w:rsid w:val="00F26168"/>
    <w:rsid w:val="00F263E3"/>
    <w:rsid w:val="00F26655"/>
    <w:rsid w:val="00F2692C"/>
    <w:rsid w:val="00F26CA5"/>
    <w:rsid w:val="00F27868"/>
    <w:rsid w:val="00F278EF"/>
    <w:rsid w:val="00F27A20"/>
    <w:rsid w:val="00F27B4D"/>
    <w:rsid w:val="00F27DED"/>
    <w:rsid w:val="00F27F91"/>
    <w:rsid w:val="00F303A4"/>
    <w:rsid w:val="00F30D46"/>
    <w:rsid w:val="00F30E20"/>
    <w:rsid w:val="00F30E66"/>
    <w:rsid w:val="00F30EB9"/>
    <w:rsid w:val="00F31130"/>
    <w:rsid w:val="00F311A7"/>
    <w:rsid w:val="00F31A97"/>
    <w:rsid w:val="00F31F62"/>
    <w:rsid w:val="00F324AC"/>
    <w:rsid w:val="00F32527"/>
    <w:rsid w:val="00F32677"/>
    <w:rsid w:val="00F327C3"/>
    <w:rsid w:val="00F329F7"/>
    <w:rsid w:val="00F32ADA"/>
    <w:rsid w:val="00F32E1B"/>
    <w:rsid w:val="00F32E93"/>
    <w:rsid w:val="00F32F10"/>
    <w:rsid w:val="00F33389"/>
    <w:rsid w:val="00F335EE"/>
    <w:rsid w:val="00F336D9"/>
    <w:rsid w:val="00F33CC2"/>
    <w:rsid w:val="00F3422B"/>
    <w:rsid w:val="00F3427C"/>
    <w:rsid w:val="00F346CB"/>
    <w:rsid w:val="00F34C24"/>
    <w:rsid w:val="00F34D9E"/>
    <w:rsid w:val="00F35197"/>
    <w:rsid w:val="00F35290"/>
    <w:rsid w:val="00F355D8"/>
    <w:rsid w:val="00F35705"/>
    <w:rsid w:val="00F359B4"/>
    <w:rsid w:val="00F35BDD"/>
    <w:rsid w:val="00F35CBB"/>
    <w:rsid w:val="00F35DA6"/>
    <w:rsid w:val="00F36210"/>
    <w:rsid w:val="00F36369"/>
    <w:rsid w:val="00F3636B"/>
    <w:rsid w:val="00F375DB"/>
    <w:rsid w:val="00F377A6"/>
    <w:rsid w:val="00F379D6"/>
    <w:rsid w:val="00F37B14"/>
    <w:rsid w:val="00F37DCE"/>
    <w:rsid w:val="00F37F11"/>
    <w:rsid w:val="00F40C9B"/>
    <w:rsid w:val="00F40DFB"/>
    <w:rsid w:val="00F40E21"/>
    <w:rsid w:val="00F41555"/>
    <w:rsid w:val="00F41FE4"/>
    <w:rsid w:val="00F42102"/>
    <w:rsid w:val="00F42260"/>
    <w:rsid w:val="00F423AC"/>
    <w:rsid w:val="00F42660"/>
    <w:rsid w:val="00F4269B"/>
    <w:rsid w:val="00F426C3"/>
    <w:rsid w:val="00F429AC"/>
    <w:rsid w:val="00F42FCF"/>
    <w:rsid w:val="00F4301A"/>
    <w:rsid w:val="00F43968"/>
    <w:rsid w:val="00F43B96"/>
    <w:rsid w:val="00F43E5B"/>
    <w:rsid w:val="00F4408F"/>
    <w:rsid w:val="00F444DE"/>
    <w:rsid w:val="00F4479A"/>
    <w:rsid w:val="00F448CC"/>
    <w:rsid w:val="00F44EFA"/>
    <w:rsid w:val="00F45033"/>
    <w:rsid w:val="00F4511D"/>
    <w:rsid w:val="00F45345"/>
    <w:rsid w:val="00F4558E"/>
    <w:rsid w:val="00F45683"/>
    <w:rsid w:val="00F456F3"/>
    <w:rsid w:val="00F456F7"/>
    <w:rsid w:val="00F45850"/>
    <w:rsid w:val="00F4591C"/>
    <w:rsid w:val="00F4594B"/>
    <w:rsid w:val="00F45C45"/>
    <w:rsid w:val="00F45C85"/>
    <w:rsid w:val="00F45C9C"/>
    <w:rsid w:val="00F45CFD"/>
    <w:rsid w:val="00F45DB8"/>
    <w:rsid w:val="00F45FD6"/>
    <w:rsid w:val="00F46199"/>
    <w:rsid w:val="00F4668A"/>
    <w:rsid w:val="00F470BB"/>
    <w:rsid w:val="00F4759B"/>
    <w:rsid w:val="00F477CE"/>
    <w:rsid w:val="00F47942"/>
    <w:rsid w:val="00F47BB9"/>
    <w:rsid w:val="00F47BEF"/>
    <w:rsid w:val="00F47DD5"/>
    <w:rsid w:val="00F5021A"/>
    <w:rsid w:val="00F50993"/>
    <w:rsid w:val="00F50E57"/>
    <w:rsid w:val="00F511D9"/>
    <w:rsid w:val="00F51393"/>
    <w:rsid w:val="00F51500"/>
    <w:rsid w:val="00F5162B"/>
    <w:rsid w:val="00F51B77"/>
    <w:rsid w:val="00F51DEC"/>
    <w:rsid w:val="00F51E8B"/>
    <w:rsid w:val="00F524EC"/>
    <w:rsid w:val="00F52872"/>
    <w:rsid w:val="00F52C8B"/>
    <w:rsid w:val="00F52E76"/>
    <w:rsid w:val="00F52E8B"/>
    <w:rsid w:val="00F53255"/>
    <w:rsid w:val="00F53454"/>
    <w:rsid w:val="00F536F4"/>
    <w:rsid w:val="00F5413B"/>
    <w:rsid w:val="00F541BA"/>
    <w:rsid w:val="00F542DE"/>
    <w:rsid w:val="00F54420"/>
    <w:rsid w:val="00F54839"/>
    <w:rsid w:val="00F54948"/>
    <w:rsid w:val="00F54DCB"/>
    <w:rsid w:val="00F55051"/>
    <w:rsid w:val="00F55FD7"/>
    <w:rsid w:val="00F56745"/>
    <w:rsid w:val="00F56C37"/>
    <w:rsid w:val="00F56D8A"/>
    <w:rsid w:val="00F577FE"/>
    <w:rsid w:val="00F578C0"/>
    <w:rsid w:val="00F57AFA"/>
    <w:rsid w:val="00F57C0B"/>
    <w:rsid w:val="00F57DA1"/>
    <w:rsid w:val="00F57E54"/>
    <w:rsid w:val="00F60055"/>
    <w:rsid w:val="00F60205"/>
    <w:rsid w:val="00F602EF"/>
    <w:rsid w:val="00F60318"/>
    <w:rsid w:val="00F60D32"/>
    <w:rsid w:val="00F60F9D"/>
    <w:rsid w:val="00F613A5"/>
    <w:rsid w:val="00F6179D"/>
    <w:rsid w:val="00F61843"/>
    <w:rsid w:val="00F61F30"/>
    <w:rsid w:val="00F62897"/>
    <w:rsid w:val="00F62A68"/>
    <w:rsid w:val="00F62AD9"/>
    <w:rsid w:val="00F62C9C"/>
    <w:rsid w:val="00F62D08"/>
    <w:rsid w:val="00F63194"/>
    <w:rsid w:val="00F63775"/>
    <w:rsid w:val="00F637D1"/>
    <w:rsid w:val="00F63942"/>
    <w:rsid w:val="00F64093"/>
    <w:rsid w:val="00F64227"/>
    <w:rsid w:val="00F64439"/>
    <w:rsid w:val="00F645D9"/>
    <w:rsid w:val="00F6476F"/>
    <w:rsid w:val="00F64A9B"/>
    <w:rsid w:val="00F6585D"/>
    <w:rsid w:val="00F65947"/>
    <w:rsid w:val="00F659B4"/>
    <w:rsid w:val="00F65AF0"/>
    <w:rsid w:val="00F65EC6"/>
    <w:rsid w:val="00F6603E"/>
    <w:rsid w:val="00F6620B"/>
    <w:rsid w:val="00F66F23"/>
    <w:rsid w:val="00F67223"/>
    <w:rsid w:val="00F67EE2"/>
    <w:rsid w:val="00F700A3"/>
    <w:rsid w:val="00F70197"/>
    <w:rsid w:val="00F703B6"/>
    <w:rsid w:val="00F70BFF"/>
    <w:rsid w:val="00F70C37"/>
    <w:rsid w:val="00F70CCC"/>
    <w:rsid w:val="00F71008"/>
    <w:rsid w:val="00F7110F"/>
    <w:rsid w:val="00F711CD"/>
    <w:rsid w:val="00F7125E"/>
    <w:rsid w:val="00F71341"/>
    <w:rsid w:val="00F7193E"/>
    <w:rsid w:val="00F71BED"/>
    <w:rsid w:val="00F71BF5"/>
    <w:rsid w:val="00F71D24"/>
    <w:rsid w:val="00F71DEB"/>
    <w:rsid w:val="00F71E25"/>
    <w:rsid w:val="00F725F8"/>
    <w:rsid w:val="00F72612"/>
    <w:rsid w:val="00F7267C"/>
    <w:rsid w:val="00F72A02"/>
    <w:rsid w:val="00F72D3B"/>
    <w:rsid w:val="00F72E0E"/>
    <w:rsid w:val="00F73229"/>
    <w:rsid w:val="00F732EB"/>
    <w:rsid w:val="00F735A0"/>
    <w:rsid w:val="00F7373F"/>
    <w:rsid w:val="00F73934"/>
    <w:rsid w:val="00F739D5"/>
    <w:rsid w:val="00F73B18"/>
    <w:rsid w:val="00F74299"/>
    <w:rsid w:val="00F742AA"/>
    <w:rsid w:val="00F74A0B"/>
    <w:rsid w:val="00F74F9B"/>
    <w:rsid w:val="00F74F9F"/>
    <w:rsid w:val="00F7511C"/>
    <w:rsid w:val="00F7541C"/>
    <w:rsid w:val="00F75449"/>
    <w:rsid w:val="00F7572C"/>
    <w:rsid w:val="00F75EFE"/>
    <w:rsid w:val="00F75EFF"/>
    <w:rsid w:val="00F765BE"/>
    <w:rsid w:val="00F76C40"/>
    <w:rsid w:val="00F770BC"/>
    <w:rsid w:val="00F77546"/>
    <w:rsid w:val="00F775F3"/>
    <w:rsid w:val="00F777F4"/>
    <w:rsid w:val="00F8000C"/>
    <w:rsid w:val="00F801D5"/>
    <w:rsid w:val="00F8025D"/>
    <w:rsid w:val="00F802F4"/>
    <w:rsid w:val="00F80527"/>
    <w:rsid w:val="00F8087B"/>
    <w:rsid w:val="00F8092E"/>
    <w:rsid w:val="00F809E9"/>
    <w:rsid w:val="00F81078"/>
    <w:rsid w:val="00F817B8"/>
    <w:rsid w:val="00F8187A"/>
    <w:rsid w:val="00F8199E"/>
    <w:rsid w:val="00F819FE"/>
    <w:rsid w:val="00F827BA"/>
    <w:rsid w:val="00F830B2"/>
    <w:rsid w:val="00F8315D"/>
    <w:rsid w:val="00F83303"/>
    <w:rsid w:val="00F835A7"/>
    <w:rsid w:val="00F83963"/>
    <w:rsid w:val="00F83AEE"/>
    <w:rsid w:val="00F840AA"/>
    <w:rsid w:val="00F84641"/>
    <w:rsid w:val="00F84738"/>
    <w:rsid w:val="00F84759"/>
    <w:rsid w:val="00F84791"/>
    <w:rsid w:val="00F84E61"/>
    <w:rsid w:val="00F853A2"/>
    <w:rsid w:val="00F85606"/>
    <w:rsid w:val="00F85950"/>
    <w:rsid w:val="00F85A3D"/>
    <w:rsid w:val="00F85C94"/>
    <w:rsid w:val="00F85CDA"/>
    <w:rsid w:val="00F8605F"/>
    <w:rsid w:val="00F864F0"/>
    <w:rsid w:val="00F86619"/>
    <w:rsid w:val="00F86686"/>
    <w:rsid w:val="00F86A7F"/>
    <w:rsid w:val="00F86C44"/>
    <w:rsid w:val="00F87381"/>
    <w:rsid w:val="00F874CC"/>
    <w:rsid w:val="00F87675"/>
    <w:rsid w:val="00F8791F"/>
    <w:rsid w:val="00F87C2C"/>
    <w:rsid w:val="00F87D31"/>
    <w:rsid w:val="00F903B3"/>
    <w:rsid w:val="00F90494"/>
    <w:rsid w:val="00F9081C"/>
    <w:rsid w:val="00F90903"/>
    <w:rsid w:val="00F90B40"/>
    <w:rsid w:val="00F90B4B"/>
    <w:rsid w:val="00F90E00"/>
    <w:rsid w:val="00F90F42"/>
    <w:rsid w:val="00F91333"/>
    <w:rsid w:val="00F91501"/>
    <w:rsid w:val="00F91741"/>
    <w:rsid w:val="00F91867"/>
    <w:rsid w:val="00F91AC9"/>
    <w:rsid w:val="00F91D54"/>
    <w:rsid w:val="00F92152"/>
    <w:rsid w:val="00F9218D"/>
    <w:rsid w:val="00F92234"/>
    <w:rsid w:val="00F923FC"/>
    <w:rsid w:val="00F92B61"/>
    <w:rsid w:val="00F93444"/>
    <w:rsid w:val="00F935BD"/>
    <w:rsid w:val="00F9361E"/>
    <w:rsid w:val="00F93BBE"/>
    <w:rsid w:val="00F93C54"/>
    <w:rsid w:val="00F93DCC"/>
    <w:rsid w:val="00F93E91"/>
    <w:rsid w:val="00F93FFB"/>
    <w:rsid w:val="00F945DE"/>
    <w:rsid w:val="00F94C7B"/>
    <w:rsid w:val="00F94FA2"/>
    <w:rsid w:val="00F950BD"/>
    <w:rsid w:val="00F952FD"/>
    <w:rsid w:val="00F9548D"/>
    <w:rsid w:val="00F95673"/>
    <w:rsid w:val="00F95806"/>
    <w:rsid w:val="00F95C17"/>
    <w:rsid w:val="00F95DBC"/>
    <w:rsid w:val="00F96452"/>
    <w:rsid w:val="00F96507"/>
    <w:rsid w:val="00F966D9"/>
    <w:rsid w:val="00F96913"/>
    <w:rsid w:val="00F96C3F"/>
    <w:rsid w:val="00F96DAA"/>
    <w:rsid w:val="00F96F53"/>
    <w:rsid w:val="00F9713E"/>
    <w:rsid w:val="00F97A09"/>
    <w:rsid w:val="00F97DAD"/>
    <w:rsid w:val="00F97F14"/>
    <w:rsid w:val="00FA004A"/>
    <w:rsid w:val="00FA0156"/>
    <w:rsid w:val="00FA0579"/>
    <w:rsid w:val="00FA057E"/>
    <w:rsid w:val="00FA0788"/>
    <w:rsid w:val="00FA08E6"/>
    <w:rsid w:val="00FA0D90"/>
    <w:rsid w:val="00FA0E7E"/>
    <w:rsid w:val="00FA1191"/>
    <w:rsid w:val="00FA1372"/>
    <w:rsid w:val="00FA14C6"/>
    <w:rsid w:val="00FA1633"/>
    <w:rsid w:val="00FA197D"/>
    <w:rsid w:val="00FA1A2F"/>
    <w:rsid w:val="00FA1AEE"/>
    <w:rsid w:val="00FA1BCE"/>
    <w:rsid w:val="00FA1CF4"/>
    <w:rsid w:val="00FA1EAA"/>
    <w:rsid w:val="00FA1EB7"/>
    <w:rsid w:val="00FA2226"/>
    <w:rsid w:val="00FA3269"/>
    <w:rsid w:val="00FA421D"/>
    <w:rsid w:val="00FA42D9"/>
    <w:rsid w:val="00FA44DA"/>
    <w:rsid w:val="00FA4514"/>
    <w:rsid w:val="00FA4839"/>
    <w:rsid w:val="00FA485B"/>
    <w:rsid w:val="00FA4AC0"/>
    <w:rsid w:val="00FA4BFD"/>
    <w:rsid w:val="00FA4EAD"/>
    <w:rsid w:val="00FA5160"/>
    <w:rsid w:val="00FA5826"/>
    <w:rsid w:val="00FA5D83"/>
    <w:rsid w:val="00FA646D"/>
    <w:rsid w:val="00FA6489"/>
    <w:rsid w:val="00FA65BE"/>
    <w:rsid w:val="00FA68B6"/>
    <w:rsid w:val="00FA6D04"/>
    <w:rsid w:val="00FA6D5F"/>
    <w:rsid w:val="00FA6D74"/>
    <w:rsid w:val="00FA717D"/>
    <w:rsid w:val="00FA7BE2"/>
    <w:rsid w:val="00FA7E84"/>
    <w:rsid w:val="00FB07E7"/>
    <w:rsid w:val="00FB0963"/>
    <w:rsid w:val="00FB09A9"/>
    <w:rsid w:val="00FB0DDA"/>
    <w:rsid w:val="00FB121D"/>
    <w:rsid w:val="00FB195F"/>
    <w:rsid w:val="00FB19B2"/>
    <w:rsid w:val="00FB1B09"/>
    <w:rsid w:val="00FB1E3C"/>
    <w:rsid w:val="00FB21C9"/>
    <w:rsid w:val="00FB292D"/>
    <w:rsid w:val="00FB2990"/>
    <w:rsid w:val="00FB2B8E"/>
    <w:rsid w:val="00FB2C15"/>
    <w:rsid w:val="00FB2C4D"/>
    <w:rsid w:val="00FB2EC6"/>
    <w:rsid w:val="00FB3275"/>
    <w:rsid w:val="00FB3648"/>
    <w:rsid w:val="00FB36EE"/>
    <w:rsid w:val="00FB38C5"/>
    <w:rsid w:val="00FB3D5C"/>
    <w:rsid w:val="00FB3D7D"/>
    <w:rsid w:val="00FB3D92"/>
    <w:rsid w:val="00FB3F1C"/>
    <w:rsid w:val="00FB4028"/>
    <w:rsid w:val="00FB415B"/>
    <w:rsid w:val="00FB4585"/>
    <w:rsid w:val="00FB45BD"/>
    <w:rsid w:val="00FB4629"/>
    <w:rsid w:val="00FB463B"/>
    <w:rsid w:val="00FB4CF4"/>
    <w:rsid w:val="00FB4DA6"/>
    <w:rsid w:val="00FB51F5"/>
    <w:rsid w:val="00FB539C"/>
    <w:rsid w:val="00FB55B2"/>
    <w:rsid w:val="00FB58E1"/>
    <w:rsid w:val="00FB5C0B"/>
    <w:rsid w:val="00FB5FE3"/>
    <w:rsid w:val="00FB62BA"/>
    <w:rsid w:val="00FB66BE"/>
    <w:rsid w:val="00FB6B65"/>
    <w:rsid w:val="00FB6BB2"/>
    <w:rsid w:val="00FB6C47"/>
    <w:rsid w:val="00FB6D25"/>
    <w:rsid w:val="00FB6FFC"/>
    <w:rsid w:val="00FB7056"/>
    <w:rsid w:val="00FB7743"/>
    <w:rsid w:val="00FB7A08"/>
    <w:rsid w:val="00FB7DB6"/>
    <w:rsid w:val="00FB7F88"/>
    <w:rsid w:val="00FC02F4"/>
    <w:rsid w:val="00FC0419"/>
    <w:rsid w:val="00FC075B"/>
    <w:rsid w:val="00FC08FC"/>
    <w:rsid w:val="00FC0AC9"/>
    <w:rsid w:val="00FC1031"/>
    <w:rsid w:val="00FC1274"/>
    <w:rsid w:val="00FC1A8D"/>
    <w:rsid w:val="00FC1ACF"/>
    <w:rsid w:val="00FC1C25"/>
    <w:rsid w:val="00FC20DA"/>
    <w:rsid w:val="00FC2558"/>
    <w:rsid w:val="00FC2599"/>
    <w:rsid w:val="00FC267D"/>
    <w:rsid w:val="00FC26A1"/>
    <w:rsid w:val="00FC26C8"/>
    <w:rsid w:val="00FC295C"/>
    <w:rsid w:val="00FC324C"/>
    <w:rsid w:val="00FC369E"/>
    <w:rsid w:val="00FC36F4"/>
    <w:rsid w:val="00FC3949"/>
    <w:rsid w:val="00FC3CDD"/>
    <w:rsid w:val="00FC420A"/>
    <w:rsid w:val="00FC4211"/>
    <w:rsid w:val="00FC44B1"/>
    <w:rsid w:val="00FC4781"/>
    <w:rsid w:val="00FC4875"/>
    <w:rsid w:val="00FC4A0A"/>
    <w:rsid w:val="00FC4BF7"/>
    <w:rsid w:val="00FC5190"/>
    <w:rsid w:val="00FC51D1"/>
    <w:rsid w:val="00FC5410"/>
    <w:rsid w:val="00FC54DC"/>
    <w:rsid w:val="00FC557C"/>
    <w:rsid w:val="00FC56AB"/>
    <w:rsid w:val="00FC5783"/>
    <w:rsid w:val="00FC57B9"/>
    <w:rsid w:val="00FC5CE5"/>
    <w:rsid w:val="00FC5E13"/>
    <w:rsid w:val="00FC6541"/>
    <w:rsid w:val="00FC689E"/>
    <w:rsid w:val="00FC70A3"/>
    <w:rsid w:val="00FC74EC"/>
    <w:rsid w:val="00FC7854"/>
    <w:rsid w:val="00FC7952"/>
    <w:rsid w:val="00FC7988"/>
    <w:rsid w:val="00FD0044"/>
    <w:rsid w:val="00FD0073"/>
    <w:rsid w:val="00FD032F"/>
    <w:rsid w:val="00FD0491"/>
    <w:rsid w:val="00FD04B5"/>
    <w:rsid w:val="00FD0681"/>
    <w:rsid w:val="00FD0699"/>
    <w:rsid w:val="00FD0B0E"/>
    <w:rsid w:val="00FD0C14"/>
    <w:rsid w:val="00FD0DFC"/>
    <w:rsid w:val="00FD1222"/>
    <w:rsid w:val="00FD17DA"/>
    <w:rsid w:val="00FD1BC6"/>
    <w:rsid w:val="00FD1FE5"/>
    <w:rsid w:val="00FD21F1"/>
    <w:rsid w:val="00FD232B"/>
    <w:rsid w:val="00FD24BB"/>
    <w:rsid w:val="00FD2A8F"/>
    <w:rsid w:val="00FD2EAE"/>
    <w:rsid w:val="00FD3847"/>
    <w:rsid w:val="00FD3917"/>
    <w:rsid w:val="00FD3F1B"/>
    <w:rsid w:val="00FD435F"/>
    <w:rsid w:val="00FD4441"/>
    <w:rsid w:val="00FD47F7"/>
    <w:rsid w:val="00FD4860"/>
    <w:rsid w:val="00FD490C"/>
    <w:rsid w:val="00FD4CA0"/>
    <w:rsid w:val="00FD50FB"/>
    <w:rsid w:val="00FD5107"/>
    <w:rsid w:val="00FD5472"/>
    <w:rsid w:val="00FD5516"/>
    <w:rsid w:val="00FD565F"/>
    <w:rsid w:val="00FD56B9"/>
    <w:rsid w:val="00FD5752"/>
    <w:rsid w:val="00FD5C91"/>
    <w:rsid w:val="00FD5DFF"/>
    <w:rsid w:val="00FD6061"/>
    <w:rsid w:val="00FD6238"/>
    <w:rsid w:val="00FD6476"/>
    <w:rsid w:val="00FD6561"/>
    <w:rsid w:val="00FD6569"/>
    <w:rsid w:val="00FD66D3"/>
    <w:rsid w:val="00FD6734"/>
    <w:rsid w:val="00FD6F83"/>
    <w:rsid w:val="00FD7110"/>
    <w:rsid w:val="00FD71E5"/>
    <w:rsid w:val="00FD75CA"/>
    <w:rsid w:val="00FD75E6"/>
    <w:rsid w:val="00FD7ADF"/>
    <w:rsid w:val="00FD7D39"/>
    <w:rsid w:val="00FE08F7"/>
    <w:rsid w:val="00FE09C1"/>
    <w:rsid w:val="00FE0A57"/>
    <w:rsid w:val="00FE0E86"/>
    <w:rsid w:val="00FE10C9"/>
    <w:rsid w:val="00FE1287"/>
    <w:rsid w:val="00FE1A9C"/>
    <w:rsid w:val="00FE2289"/>
    <w:rsid w:val="00FE24F7"/>
    <w:rsid w:val="00FE2513"/>
    <w:rsid w:val="00FE2820"/>
    <w:rsid w:val="00FE2F4A"/>
    <w:rsid w:val="00FE346B"/>
    <w:rsid w:val="00FE3488"/>
    <w:rsid w:val="00FE37A5"/>
    <w:rsid w:val="00FE38D6"/>
    <w:rsid w:val="00FE3C2B"/>
    <w:rsid w:val="00FE3CA8"/>
    <w:rsid w:val="00FE3E8D"/>
    <w:rsid w:val="00FE3FA6"/>
    <w:rsid w:val="00FE43ED"/>
    <w:rsid w:val="00FE449C"/>
    <w:rsid w:val="00FE45D0"/>
    <w:rsid w:val="00FE45F7"/>
    <w:rsid w:val="00FE4C52"/>
    <w:rsid w:val="00FE4EBC"/>
    <w:rsid w:val="00FE5053"/>
    <w:rsid w:val="00FE59CA"/>
    <w:rsid w:val="00FE5B48"/>
    <w:rsid w:val="00FE5D90"/>
    <w:rsid w:val="00FE62C3"/>
    <w:rsid w:val="00FE63E7"/>
    <w:rsid w:val="00FE6724"/>
    <w:rsid w:val="00FE6AE0"/>
    <w:rsid w:val="00FE6B00"/>
    <w:rsid w:val="00FE6B40"/>
    <w:rsid w:val="00FE6BBC"/>
    <w:rsid w:val="00FE6D2A"/>
    <w:rsid w:val="00FE71DF"/>
    <w:rsid w:val="00FE71F3"/>
    <w:rsid w:val="00FE7293"/>
    <w:rsid w:val="00FE7713"/>
    <w:rsid w:val="00FF0197"/>
    <w:rsid w:val="00FF0355"/>
    <w:rsid w:val="00FF09A0"/>
    <w:rsid w:val="00FF0C13"/>
    <w:rsid w:val="00FF159D"/>
    <w:rsid w:val="00FF1612"/>
    <w:rsid w:val="00FF1A6F"/>
    <w:rsid w:val="00FF1D6B"/>
    <w:rsid w:val="00FF1E1A"/>
    <w:rsid w:val="00FF1F10"/>
    <w:rsid w:val="00FF2587"/>
    <w:rsid w:val="00FF263E"/>
    <w:rsid w:val="00FF2A26"/>
    <w:rsid w:val="00FF2C2F"/>
    <w:rsid w:val="00FF2ECA"/>
    <w:rsid w:val="00FF30CD"/>
    <w:rsid w:val="00FF369A"/>
    <w:rsid w:val="00FF46DF"/>
    <w:rsid w:val="00FF46F2"/>
    <w:rsid w:val="00FF47E4"/>
    <w:rsid w:val="00FF491A"/>
    <w:rsid w:val="00FF49B2"/>
    <w:rsid w:val="00FF4A55"/>
    <w:rsid w:val="00FF4CE0"/>
    <w:rsid w:val="00FF4F5C"/>
    <w:rsid w:val="00FF54D8"/>
    <w:rsid w:val="00FF579F"/>
    <w:rsid w:val="00FF5A14"/>
    <w:rsid w:val="00FF5A1E"/>
    <w:rsid w:val="00FF5C28"/>
    <w:rsid w:val="00FF5D19"/>
    <w:rsid w:val="00FF60B2"/>
    <w:rsid w:val="00FF61D0"/>
    <w:rsid w:val="00FF654C"/>
    <w:rsid w:val="00FF6A70"/>
    <w:rsid w:val="00FF6B82"/>
    <w:rsid w:val="00FF6D29"/>
    <w:rsid w:val="00FF7145"/>
    <w:rsid w:val="00FF727B"/>
    <w:rsid w:val="00FF75AD"/>
    <w:rsid w:val="00FF7717"/>
    <w:rsid w:val="00FF77AF"/>
    <w:rsid w:val="00FF7848"/>
    <w:rsid w:val="00FF7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321F5A4"/>
  <w15:chartTrackingRefBased/>
  <w15:docId w15:val="{A3F9E5D6-BE5D-4FFB-911D-9E4A36CF9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59D8"/>
    <w:rPr>
      <w:sz w:val="24"/>
      <w:lang w:val="en-AU" w:eastAsia="en-US"/>
    </w:rPr>
  </w:style>
  <w:style w:type="paragraph" w:styleId="Heading1">
    <w:name w:val="heading 1"/>
    <w:basedOn w:val="Normal"/>
    <w:next w:val="Normal"/>
    <w:qFormat/>
    <w:rsid w:val="00EA1D94"/>
    <w:pPr>
      <w:spacing w:before="220" w:after="220"/>
      <w:jc w:val="center"/>
      <w:outlineLvl w:val="0"/>
    </w:pPr>
    <w:rPr>
      <w:b/>
      <w:spacing w:val="40"/>
      <w:sz w:val="19"/>
      <w:szCs w:val="19"/>
    </w:rPr>
  </w:style>
  <w:style w:type="paragraph" w:styleId="Heading2">
    <w:name w:val="heading 2"/>
    <w:basedOn w:val="Normal"/>
    <w:next w:val="Normal"/>
    <w:qFormat/>
    <w:rsid w:val="00EA1D94"/>
    <w:pPr>
      <w:keepNext/>
      <w:tabs>
        <w:tab w:val="left" w:pos="482"/>
      </w:tabs>
      <w:spacing w:before="120" w:after="120"/>
      <w:jc w:val="center"/>
      <w:outlineLvl w:val="1"/>
    </w:pPr>
    <w:rPr>
      <w:rFonts w:eastAsia="Arial Unicode MS"/>
      <w:sz w:val="17"/>
      <w:szCs w:val="17"/>
      <w:lang w:val="en-GB"/>
    </w:rPr>
  </w:style>
  <w:style w:type="paragraph" w:styleId="Heading3">
    <w:name w:val="heading 3"/>
    <w:basedOn w:val="Heading1"/>
    <w:next w:val="Normal"/>
    <w:link w:val="Heading3Char"/>
    <w:qFormat/>
    <w:rsid w:val="006B1E1B"/>
    <w:pPr>
      <w:pBdr>
        <w:bottom w:val="single" w:sz="4" w:space="1" w:color="auto"/>
      </w:pBdr>
      <w:tabs>
        <w:tab w:val="left" w:pos="482"/>
      </w:tabs>
      <w:spacing w:after="0"/>
      <w:outlineLvl w:val="2"/>
    </w:pPr>
    <w:rPr>
      <w:b w:val="0"/>
      <w:sz w:val="15"/>
      <w:szCs w:val="15"/>
      <w:lang w:val="en-GB"/>
    </w:rPr>
  </w:style>
  <w:style w:type="paragraph" w:styleId="Heading4">
    <w:name w:val="heading 4"/>
    <w:basedOn w:val="Normal"/>
    <w:next w:val="Normal"/>
    <w:qFormat/>
    <w:pPr>
      <w:keepNext/>
      <w:tabs>
        <w:tab w:val="left" w:pos="482"/>
      </w:tabs>
      <w:outlineLvl w:val="3"/>
    </w:pPr>
    <w:rPr>
      <w:rFonts w:eastAsia="Arial Unicode MS"/>
      <w:i/>
      <w:sz w:val="20"/>
    </w:rPr>
  </w:style>
  <w:style w:type="paragraph" w:styleId="Heading5">
    <w:name w:val="heading 5"/>
    <w:basedOn w:val="Normal"/>
    <w:next w:val="Normal"/>
    <w:qFormat/>
    <w:pPr>
      <w:keepNext/>
      <w:tabs>
        <w:tab w:val="left" w:pos="482"/>
      </w:tabs>
      <w:outlineLvl w:val="4"/>
    </w:pPr>
    <w:rPr>
      <w:b/>
      <w:bCs/>
      <w:i/>
      <w:sz w:val="18"/>
    </w:rPr>
  </w:style>
  <w:style w:type="paragraph" w:styleId="Heading6">
    <w:name w:val="heading 6"/>
    <w:basedOn w:val="Normal"/>
    <w:next w:val="Normal"/>
    <w:qFormat/>
    <w:pPr>
      <w:keepNext/>
      <w:tabs>
        <w:tab w:val="left" w:pos="482"/>
      </w:tabs>
      <w:outlineLvl w:val="5"/>
    </w:pPr>
    <w:rPr>
      <w:i/>
      <w:sz w:val="18"/>
    </w:rPr>
  </w:style>
  <w:style w:type="paragraph" w:styleId="Heading7">
    <w:name w:val="heading 7"/>
    <w:basedOn w:val="Normal"/>
    <w:next w:val="Normal"/>
    <w:qFormat/>
    <w:pPr>
      <w:keepNext/>
      <w:tabs>
        <w:tab w:val="left" w:pos="482"/>
      </w:tabs>
      <w:outlineLvl w:val="6"/>
    </w:pPr>
    <w:rPr>
      <w:b/>
      <w:sz w:val="16"/>
    </w:rPr>
  </w:style>
  <w:style w:type="paragraph" w:styleId="Heading8">
    <w:name w:val="heading 8"/>
    <w:basedOn w:val="Normal"/>
    <w:next w:val="Normal"/>
    <w:qFormat/>
    <w:pPr>
      <w:keepNext/>
      <w:tabs>
        <w:tab w:val="left" w:pos="482"/>
      </w:tabs>
      <w:outlineLvl w:val="7"/>
    </w:pPr>
    <w:rPr>
      <w:b/>
      <w:sz w:val="18"/>
    </w:rPr>
  </w:style>
  <w:style w:type="paragraph" w:styleId="Heading9">
    <w:name w:val="heading 9"/>
    <w:basedOn w:val="Normal"/>
    <w:next w:val="Normal"/>
    <w:qFormat/>
    <w:pPr>
      <w:keepNext/>
      <w:tabs>
        <w:tab w:val="left" w:pos="482"/>
      </w:tabs>
      <w:jc w:val="center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TOC1">
    <w:name w:val="toc 1"/>
    <w:basedOn w:val="Normal"/>
    <w:next w:val="Normal"/>
    <w:autoRedefine/>
    <w:uiPriority w:val="39"/>
    <w:rsid w:val="004233A8"/>
    <w:pPr>
      <w:tabs>
        <w:tab w:val="right" w:leader="dot" w:pos="6804"/>
      </w:tabs>
      <w:ind w:right="-1"/>
    </w:pPr>
  </w:style>
  <w:style w:type="paragraph" w:styleId="TOC2">
    <w:name w:val="toc 2"/>
    <w:basedOn w:val="Normal"/>
    <w:next w:val="Normal"/>
    <w:autoRedefine/>
    <w:uiPriority w:val="39"/>
    <w:rsid w:val="004233A8"/>
    <w:pPr>
      <w:tabs>
        <w:tab w:val="right" w:leader="dot" w:pos="6804"/>
      </w:tabs>
      <w:ind w:left="284"/>
    </w:pPr>
    <w:rPr>
      <w:noProof/>
      <w:lang w:val="en-GB"/>
    </w:rPr>
  </w:style>
  <w:style w:type="paragraph" w:styleId="TOC3">
    <w:name w:val="toc 3"/>
    <w:basedOn w:val="Normal"/>
    <w:next w:val="Normal"/>
    <w:autoRedefine/>
    <w:uiPriority w:val="39"/>
    <w:rsid w:val="00826610"/>
    <w:pPr>
      <w:tabs>
        <w:tab w:val="right" w:leader="dot" w:pos="6850"/>
      </w:tabs>
      <w:ind w:left="284"/>
    </w:pPr>
    <w:rPr>
      <w:noProof/>
      <w:szCs w:val="18"/>
    </w:rPr>
  </w:style>
  <w:style w:type="character" w:styleId="FootnoteReference">
    <w:name w:val="footnote reference"/>
    <w:semiHidden/>
    <w:rPr>
      <w:vertAlign w:val="superscript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odyText">
    <w:name w:val="Body Text"/>
    <w:basedOn w:val="Normal"/>
    <w:pPr>
      <w:tabs>
        <w:tab w:val="left" w:pos="482"/>
      </w:tabs>
    </w:pPr>
    <w:rPr>
      <w:b/>
      <w:i/>
      <w:sz w:val="18"/>
    </w:rPr>
  </w:style>
  <w:style w:type="paragraph" w:styleId="Caption">
    <w:name w:val="caption"/>
    <w:basedOn w:val="Normal"/>
    <w:next w:val="Normal"/>
    <w:qFormat/>
    <w:pPr>
      <w:tabs>
        <w:tab w:val="left" w:pos="482"/>
      </w:tabs>
      <w:jc w:val="center"/>
    </w:pPr>
    <w:rPr>
      <w:b/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TOC4">
    <w:name w:val="toc 4"/>
    <w:basedOn w:val="Normal"/>
    <w:next w:val="Normal"/>
    <w:autoRedefine/>
    <w:uiPriority w:val="39"/>
    <w:pPr>
      <w:ind w:left="720"/>
    </w:pPr>
  </w:style>
  <w:style w:type="paragraph" w:styleId="TOC5">
    <w:name w:val="toc 5"/>
    <w:basedOn w:val="Normal"/>
    <w:next w:val="Normal"/>
    <w:autoRedefine/>
    <w:uiPriority w:val="39"/>
    <w:pPr>
      <w:ind w:left="960"/>
    </w:pPr>
  </w:style>
  <w:style w:type="paragraph" w:styleId="TOC6">
    <w:name w:val="toc 6"/>
    <w:basedOn w:val="Normal"/>
    <w:next w:val="Normal"/>
    <w:autoRedefine/>
    <w:uiPriority w:val="39"/>
    <w:pPr>
      <w:ind w:left="1200"/>
    </w:pPr>
  </w:style>
  <w:style w:type="paragraph" w:styleId="TOC7">
    <w:name w:val="toc 7"/>
    <w:basedOn w:val="Normal"/>
    <w:next w:val="Normal"/>
    <w:autoRedefine/>
    <w:uiPriority w:val="39"/>
    <w:pPr>
      <w:ind w:left="1440"/>
    </w:pPr>
  </w:style>
  <w:style w:type="paragraph" w:styleId="TOC8">
    <w:name w:val="toc 8"/>
    <w:basedOn w:val="Normal"/>
    <w:next w:val="Normal"/>
    <w:autoRedefine/>
    <w:uiPriority w:val="39"/>
    <w:pPr>
      <w:ind w:left="1680"/>
    </w:pPr>
  </w:style>
  <w:style w:type="paragraph" w:styleId="TOC9">
    <w:name w:val="toc 9"/>
    <w:basedOn w:val="Normal"/>
    <w:next w:val="Normal"/>
    <w:autoRedefine/>
    <w:uiPriority w:val="39"/>
    <w:pPr>
      <w:ind w:left="1920"/>
    </w:pPr>
  </w:style>
  <w:style w:type="character" w:styleId="PageNumber">
    <w:name w:val="page number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tabs>
        <w:tab w:val="left" w:pos="482"/>
      </w:tabs>
    </w:pPr>
    <w:rPr>
      <w:sz w:val="16"/>
    </w:rPr>
  </w:style>
  <w:style w:type="paragraph" w:styleId="BalloonText">
    <w:name w:val="Balloon Text"/>
    <w:basedOn w:val="Normal"/>
    <w:semiHidden/>
    <w:rsid w:val="00154D5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10D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rsid w:val="006B1E1B"/>
    <w:rPr>
      <w:sz w:val="15"/>
      <w:szCs w:val="15"/>
      <w:lang w:val="en-GB"/>
    </w:rPr>
  </w:style>
  <w:style w:type="paragraph" w:styleId="NormalWeb">
    <w:name w:val="Normal (Web)"/>
    <w:basedOn w:val="Normal"/>
    <w:rsid w:val="00E60D60"/>
    <w:rPr>
      <w:rFonts w:ascii="Verdana" w:hAnsi="Verdana"/>
      <w:color w:val="333333"/>
      <w:sz w:val="14"/>
      <w:szCs w:val="14"/>
      <w:lang w:val="sl-SI" w:eastAsia="sl-SI"/>
    </w:rPr>
  </w:style>
  <w:style w:type="character" w:styleId="Strong">
    <w:name w:val="Strong"/>
    <w:qFormat/>
    <w:rsid w:val="00E60D60"/>
    <w:rPr>
      <w:b/>
      <w:bCs/>
    </w:rPr>
  </w:style>
  <w:style w:type="character" w:customStyle="1" w:styleId="content1">
    <w:name w:val="content1"/>
    <w:rsid w:val="005A3A3D"/>
    <w:rPr>
      <w:rFonts w:ascii="Verdana" w:hAnsi="Verdana" w:hint="default"/>
      <w:caps w:val="0"/>
      <w:strike w:val="0"/>
      <w:dstrike w:val="0"/>
      <w:color w:val="000000"/>
      <w:sz w:val="8"/>
      <w:szCs w:val="8"/>
      <w:u w:val="none"/>
      <w:effect w:val="none"/>
    </w:rPr>
  </w:style>
  <w:style w:type="character" w:customStyle="1" w:styleId="tel">
    <w:name w:val="tel"/>
    <w:basedOn w:val="DefaultParagraphFont"/>
    <w:rsid w:val="008C4524"/>
  </w:style>
  <w:style w:type="character" w:customStyle="1" w:styleId="fax">
    <w:name w:val="fax"/>
    <w:basedOn w:val="DefaultParagraphFont"/>
    <w:rsid w:val="008C4524"/>
  </w:style>
  <w:style w:type="paragraph" w:styleId="EndnoteText">
    <w:name w:val="endnote text"/>
    <w:basedOn w:val="Normal"/>
    <w:semiHidden/>
    <w:rsid w:val="00F020C3"/>
    <w:rPr>
      <w:sz w:val="20"/>
    </w:rPr>
  </w:style>
  <w:style w:type="character" w:styleId="EndnoteReference">
    <w:name w:val="endnote reference"/>
    <w:semiHidden/>
    <w:rsid w:val="00F020C3"/>
    <w:rPr>
      <w:vertAlign w:val="superscript"/>
    </w:rPr>
  </w:style>
  <w:style w:type="character" w:customStyle="1" w:styleId="FooterChar">
    <w:name w:val="Footer Char"/>
    <w:link w:val="Footer"/>
    <w:uiPriority w:val="99"/>
    <w:rsid w:val="009131AC"/>
    <w:rPr>
      <w:sz w:val="24"/>
      <w:lang w:val="en-AU" w:eastAsia="en-US"/>
    </w:rPr>
  </w:style>
  <w:style w:type="character" w:customStyle="1" w:styleId="email">
    <w:name w:val="email"/>
    <w:rsid w:val="001703F3"/>
  </w:style>
  <w:style w:type="paragraph" w:styleId="NoSpacing">
    <w:name w:val="No Spacing"/>
    <w:uiPriority w:val="1"/>
    <w:qFormat/>
    <w:rsid w:val="006D50DA"/>
    <w:rPr>
      <w:rFonts w:ascii="Calibri" w:eastAsia="Calibri" w:hAnsi="Calibri"/>
      <w:sz w:val="22"/>
      <w:szCs w:val="22"/>
      <w:lang w:eastAsia="en-US"/>
    </w:rPr>
  </w:style>
  <w:style w:type="character" w:customStyle="1" w:styleId="st1">
    <w:name w:val="st1"/>
    <w:rsid w:val="007B49FA"/>
  </w:style>
  <w:style w:type="character" w:styleId="CommentReference">
    <w:name w:val="annotation reference"/>
    <w:rsid w:val="00146895"/>
    <w:rPr>
      <w:sz w:val="16"/>
      <w:szCs w:val="16"/>
    </w:rPr>
  </w:style>
  <w:style w:type="paragraph" w:styleId="CommentText">
    <w:name w:val="annotation text"/>
    <w:basedOn w:val="Normal"/>
    <w:link w:val="CommentTextChar"/>
    <w:rsid w:val="00146895"/>
    <w:rPr>
      <w:sz w:val="20"/>
    </w:rPr>
  </w:style>
  <w:style w:type="character" w:customStyle="1" w:styleId="CommentTextChar">
    <w:name w:val="Comment Text Char"/>
    <w:link w:val="CommentText"/>
    <w:rsid w:val="00146895"/>
    <w:rPr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146895"/>
    <w:rPr>
      <w:b/>
      <w:bCs/>
    </w:rPr>
  </w:style>
  <w:style w:type="character" w:customStyle="1" w:styleId="CommentSubjectChar">
    <w:name w:val="Comment Subject Char"/>
    <w:link w:val="CommentSubject"/>
    <w:rsid w:val="00146895"/>
    <w:rPr>
      <w:b/>
      <w:bCs/>
      <w:lang w:val="en-AU" w:eastAsia="en-US"/>
    </w:rPr>
  </w:style>
  <w:style w:type="paragraph" w:styleId="PlainText">
    <w:name w:val="Plain Text"/>
    <w:basedOn w:val="Normal"/>
    <w:link w:val="PlainTextChar"/>
    <w:uiPriority w:val="99"/>
    <w:unhideWhenUsed/>
    <w:rsid w:val="00FB6B65"/>
    <w:rPr>
      <w:rFonts w:ascii="Arial" w:hAnsi="Arial" w:cs="Arial"/>
      <w:sz w:val="20"/>
      <w:lang w:val="sl-SI" w:eastAsia="sl-SI"/>
    </w:rPr>
  </w:style>
  <w:style w:type="character" w:customStyle="1" w:styleId="PlainTextChar">
    <w:name w:val="Plain Text Char"/>
    <w:link w:val="PlainText"/>
    <w:uiPriority w:val="99"/>
    <w:rsid w:val="00FB6B65"/>
    <w:rPr>
      <w:rFonts w:ascii="Arial" w:hAnsi="Arial" w:cs="Arial"/>
    </w:rPr>
  </w:style>
  <w:style w:type="paragraph" w:customStyle="1" w:styleId="Default">
    <w:name w:val="Default"/>
    <w:rsid w:val="0093299F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EnvelopeAddress">
    <w:name w:val="envelope address"/>
    <w:basedOn w:val="Normal"/>
    <w:rsid w:val="00FD47F7"/>
    <w:pPr>
      <w:framePr w:w="7920" w:h="1980" w:hRule="exact" w:hSpace="141" w:wrap="auto" w:hAnchor="page" w:xAlign="center" w:yAlign="bottom"/>
      <w:ind w:left="2880"/>
    </w:pPr>
    <w:rPr>
      <w:rFonts w:ascii="Cambria" w:hAnsi="Cambria"/>
      <w:szCs w:val="24"/>
    </w:rPr>
  </w:style>
  <w:style w:type="paragraph" w:styleId="EnvelopeReturn">
    <w:name w:val="envelope return"/>
    <w:basedOn w:val="Normal"/>
    <w:rsid w:val="00FD47F7"/>
    <w:rPr>
      <w:rFonts w:ascii="Cambria" w:hAnsi="Cambria"/>
      <w:sz w:val="20"/>
    </w:rPr>
  </w:style>
  <w:style w:type="paragraph" w:customStyle="1" w:styleId="dlHead">
    <w:name w:val="dlHead"/>
    <w:basedOn w:val="Normal"/>
    <w:rsid w:val="00D621ED"/>
    <w:pPr>
      <w:pBdr>
        <w:bottom w:val="single" w:sz="4" w:space="1" w:color="auto"/>
      </w:pBdr>
      <w:tabs>
        <w:tab w:val="left" w:pos="482"/>
      </w:tabs>
      <w:jc w:val="center"/>
    </w:pPr>
    <w:rPr>
      <w:sz w:val="15"/>
      <w:szCs w:val="15"/>
      <w:lang w:val="en-GB"/>
    </w:rPr>
  </w:style>
  <w:style w:type="paragraph" w:customStyle="1" w:styleId="dlCaption">
    <w:name w:val="dlCaption"/>
    <w:basedOn w:val="Normal"/>
    <w:qFormat/>
    <w:rsid w:val="00C6286A"/>
    <w:pPr>
      <w:tabs>
        <w:tab w:val="left" w:pos="482"/>
      </w:tabs>
      <w:spacing w:before="210" w:after="210"/>
      <w:jc w:val="center"/>
    </w:pPr>
    <w:rPr>
      <w:b/>
      <w:caps/>
      <w:sz w:val="21"/>
      <w:szCs w:val="21"/>
      <w:lang w:val="en-GB"/>
    </w:rPr>
  </w:style>
  <w:style w:type="paragraph" w:customStyle="1" w:styleId="dlAddress">
    <w:name w:val="dlAddress"/>
    <w:basedOn w:val="Normal"/>
    <w:link w:val="dlAddressChar"/>
    <w:qFormat/>
    <w:rsid w:val="00587160"/>
    <w:pPr>
      <w:tabs>
        <w:tab w:val="left" w:pos="2410"/>
      </w:tabs>
      <w:spacing w:after="210"/>
      <w:contextualSpacing/>
      <w:jc w:val="center"/>
    </w:pPr>
    <w:rPr>
      <w:sz w:val="21"/>
      <w:szCs w:val="21"/>
      <w:lang w:val="en-GB"/>
    </w:rPr>
  </w:style>
  <w:style w:type="paragraph" w:customStyle="1" w:styleId="dlPhone">
    <w:name w:val="dlPhone"/>
    <w:basedOn w:val="Normal"/>
    <w:link w:val="dlPhoneChar"/>
    <w:qFormat/>
    <w:rsid w:val="00104EFC"/>
    <w:pPr>
      <w:tabs>
        <w:tab w:val="left" w:pos="482"/>
      </w:tabs>
      <w:jc w:val="center"/>
    </w:pPr>
    <w:rPr>
      <w:sz w:val="19"/>
      <w:szCs w:val="19"/>
      <w:lang w:val="en-GB"/>
    </w:rPr>
  </w:style>
  <w:style w:type="paragraph" w:customStyle="1" w:styleId="dlPerson">
    <w:name w:val="dlPerson"/>
    <w:basedOn w:val="Normal"/>
    <w:qFormat/>
    <w:rsid w:val="00255870"/>
    <w:pPr>
      <w:keepNext/>
      <w:keepLines/>
      <w:tabs>
        <w:tab w:val="left" w:pos="1843"/>
      </w:tabs>
      <w:spacing w:before="200"/>
      <w:ind w:left="1701"/>
    </w:pPr>
    <w:rPr>
      <w:b/>
      <w:i/>
      <w:sz w:val="17"/>
      <w:szCs w:val="17"/>
      <w:lang w:val="en-GB"/>
    </w:rPr>
  </w:style>
  <w:style w:type="paragraph" w:customStyle="1" w:styleId="dlPerson2">
    <w:name w:val="dlPerson2"/>
    <w:basedOn w:val="Normal"/>
    <w:link w:val="dlPerson2Char"/>
    <w:qFormat/>
    <w:rsid w:val="00255870"/>
    <w:pPr>
      <w:keepNext/>
      <w:keepLines/>
      <w:tabs>
        <w:tab w:val="left" w:pos="1843"/>
      </w:tabs>
      <w:ind w:firstLine="1701"/>
    </w:pPr>
    <w:rPr>
      <w:i/>
      <w:sz w:val="17"/>
      <w:szCs w:val="17"/>
      <w:lang w:val="en-GB"/>
    </w:rPr>
  </w:style>
  <w:style w:type="paragraph" w:customStyle="1" w:styleId="dlUradCaption">
    <w:name w:val="dlUradCaption"/>
    <w:basedOn w:val="dlPhone"/>
    <w:link w:val="dlUradCaptionChar"/>
    <w:qFormat/>
    <w:rsid w:val="00467874"/>
    <w:pPr>
      <w:spacing w:before="240"/>
      <w:contextualSpacing/>
    </w:pPr>
    <w:rPr>
      <w:b/>
      <w:bCs/>
    </w:rPr>
  </w:style>
  <w:style w:type="paragraph" w:customStyle="1" w:styleId="MisijeNaslov">
    <w:name w:val="MisijeNaslov"/>
    <w:basedOn w:val="Heading2"/>
    <w:link w:val="MisijeNaslovZnak"/>
    <w:qFormat/>
    <w:rsid w:val="0016132B"/>
    <w:pPr>
      <w:pBdr>
        <w:bottom w:val="single" w:sz="4" w:space="1" w:color="auto"/>
      </w:pBdr>
    </w:pPr>
    <w:rPr>
      <w:sz w:val="19"/>
    </w:rPr>
  </w:style>
  <w:style w:type="character" w:customStyle="1" w:styleId="dlPhoneChar">
    <w:name w:val="dlPhone Char"/>
    <w:link w:val="dlPhone"/>
    <w:rsid w:val="001F6955"/>
    <w:rPr>
      <w:sz w:val="19"/>
      <w:szCs w:val="19"/>
      <w:lang w:val="en-GB" w:eastAsia="en-US"/>
    </w:rPr>
  </w:style>
  <w:style w:type="character" w:customStyle="1" w:styleId="dlUradCaptionChar">
    <w:name w:val="dlUradCaption Char"/>
    <w:link w:val="dlUradCaption"/>
    <w:rsid w:val="00467874"/>
    <w:rPr>
      <w:b/>
      <w:bCs/>
      <w:sz w:val="19"/>
      <w:szCs w:val="19"/>
      <w:lang w:val="en-GB" w:eastAsia="en-US"/>
    </w:rPr>
  </w:style>
  <w:style w:type="character" w:customStyle="1" w:styleId="MisijeNaslovZnak">
    <w:name w:val="MisijeNaslov Znak"/>
    <w:link w:val="MisijeNaslov"/>
    <w:rsid w:val="0016132B"/>
    <w:rPr>
      <w:rFonts w:eastAsia="Arial Unicode MS"/>
      <w:sz w:val="19"/>
      <w:szCs w:val="17"/>
      <w:lang w:val="en-GB" w:eastAsia="en-US"/>
    </w:rPr>
  </w:style>
  <w:style w:type="table" w:customStyle="1" w:styleId="dlTable">
    <w:name w:val="dlTable"/>
    <w:basedOn w:val="TableNormal"/>
    <w:uiPriority w:val="99"/>
    <w:rsid w:val="00723615"/>
    <w:rPr>
      <w:sz w:val="19"/>
    </w:rPr>
    <w:tblPr>
      <w:tblCellMar>
        <w:top w:w="227" w:type="dxa"/>
        <w:left w:w="74" w:type="dxa"/>
        <w:right w:w="74" w:type="dxa"/>
      </w:tblCellMar>
    </w:tblPr>
  </w:style>
  <w:style w:type="paragraph" w:customStyle="1" w:styleId="dlOfficeHours">
    <w:name w:val="dlOfficeHours"/>
    <w:basedOn w:val="dlAddress"/>
    <w:link w:val="dlOfficeHoursChar"/>
    <w:qFormat/>
    <w:rsid w:val="00587160"/>
    <w:pPr>
      <w:spacing w:after="190"/>
    </w:pPr>
  </w:style>
  <w:style w:type="character" w:customStyle="1" w:styleId="dlAddressChar">
    <w:name w:val="dlAddress Char"/>
    <w:basedOn w:val="DefaultParagraphFont"/>
    <w:link w:val="dlAddress"/>
    <w:rsid w:val="00587160"/>
    <w:rPr>
      <w:sz w:val="21"/>
      <w:szCs w:val="21"/>
      <w:lang w:val="en-GB" w:eastAsia="en-US"/>
    </w:rPr>
  </w:style>
  <w:style w:type="character" w:customStyle="1" w:styleId="dlOfficeHoursChar">
    <w:name w:val="dlOfficeHours Char"/>
    <w:basedOn w:val="dlAddressChar"/>
    <w:link w:val="dlOfficeHours"/>
    <w:rsid w:val="00587160"/>
    <w:rPr>
      <w:sz w:val="21"/>
      <w:szCs w:val="21"/>
      <w:lang w:val="en-GB" w:eastAsia="en-US"/>
    </w:rPr>
  </w:style>
  <w:style w:type="paragraph" w:customStyle="1" w:styleId="dlPerson2Last">
    <w:name w:val="dlPerson2Last"/>
    <w:basedOn w:val="dlPerson2"/>
    <w:link w:val="dlPerson2LastChar"/>
    <w:qFormat/>
    <w:rsid w:val="00255870"/>
    <w:pPr>
      <w:keepNext w:val="0"/>
    </w:pPr>
  </w:style>
  <w:style w:type="character" w:customStyle="1" w:styleId="dlPerson2Char">
    <w:name w:val="dlPerson2 Char"/>
    <w:basedOn w:val="DefaultParagraphFont"/>
    <w:link w:val="dlPerson2"/>
    <w:rsid w:val="00255870"/>
    <w:rPr>
      <w:i/>
      <w:sz w:val="17"/>
      <w:szCs w:val="17"/>
      <w:lang w:val="en-GB" w:eastAsia="en-US"/>
    </w:rPr>
  </w:style>
  <w:style w:type="character" w:customStyle="1" w:styleId="dlPerson2LastChar">
    <w:name w:val="dlPerson2Last Char"/>
    <w:basedOn w:val="dlPerson2Char"/>
    <w:link w:val="dlPerson2Last"/>
    <w:rsid w:val="00255870"/>
    <w:rPr>
      <w:i/>
      <w:sz w:val="17"/>
      <w:szCs w:val="17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025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28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60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82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27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857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481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571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7139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23490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939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25053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512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5724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51742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25004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604290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431310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63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51104">
      <w:bodyDiv w:val="1"/>
      <w:marLeft w:val="70"/>
      <w:marRight w:val="0"/>
      <w:marTop w:val="14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16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9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6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1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1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55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157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279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375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164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2427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8388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54174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8561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786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82939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243392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85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E255E3-7684-4236-8406-44C6C694B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3</Pages>
  <Words>14373</Words>
  <Characters>81930</Characters>
  <Application>Microsoft Office Word</Application>
  <DocSecurity>0</DocSecurity>
  <Lines>682</Lines>
  <Paragraphs>19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REPUBLIC OF SLOVENIA</vt:lpstr>
      <vt:lpstr>REPUBLIC OF SLOVENIA</vt:lpstr>
    </vt:vector>
  </TitlesOfParts>
  <Company>Ministrstvo za zunanje zadeve</Company>
  <LinksUpToDate>false</LinksUpToDate>
  <CharactersWithSpaces>96111</CharactersWithSpaces>
  <SharedDoc>false</SharedDoc>
  <HLinks>
    <vt:vector size="24" baseType="variant">
      <vt:variant>
        <vt:i4>183506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8958563</vt:lpwstr>
      </vt:variant>
      <vt:variant>
        <vt:i4>190059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8958562</vt:lpwstr>
      </vt:variant>
      <vt:variant>
        <vt:i4>196613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8958561</vt:lpwstr>
      </vt:variant>
      <vt:variant>
        <vt:i4>203166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895856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UBLIC OF SLOVENIA</dc:title>
  <dc:subject/>
  <dc:creator>MZZ user</dc:creator>
  <cp:keywords/>
  <cp:lastModifiedBy>Daša Windischer</cp:lastModifiedBy>
  <cp:revision>2</cp:revision>
  <cp:lastPrinted>2020-01-21T10:58:00Z</cp:lastPrinted>
  <dcterms:created xsi:type="dcterms:W3CDTF">2025-11-05T12:06:00Z</dcterms:created>
  <dcterms:modified xsi:type="dcterms:W3CDTF">2025-11-05T12:06:00Z</dcterms:modified>
</cp:coreProperties>
</file>